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A49CE" w14:textId="77777777" w:rsidR="00A95A7B" w:rsidRDefault="00741FB8">
      <w:pPr>
        <w:ind w:firstLineChars="100" w:firstLine="240"/>
        <w:rPr>
          <w:rFonts w:ascii="楷体" w:eastAsia="楷体" w:hAnsi="楷体"/>
          <w:sz w:val="24"/>
          <w:szCs w:val="24"/>
        </w:rPr>
      </w:pPr>
      <w:r>
        <w:rPr>
          <w:rFonts w:ascii="楷体" w:eastAsia="楷体" w:hAnsi="楷体" w:cs="楷体" w:hint="eastAsia"/>
          <w:sz w:val="24"/>
          <w:szCs w:val="24"/>
        </w:rPr>
        <w:t>西安交通大学</w:t>
      </w:r>
    </w:p>
    <w:p w14:paraId="5E5E47DD" w14:textId="77777777" w:rsidR="00A95A7B" w:rsidRDefault="00A95A7B">
      <w:pPr>
        <w:jc w:val="center"/>
        <w:rPr>
          <w:rFonts w:ascii="楷体_GB2312" w:hAnsi="宋体"/>
          <w:sz w:val="48"/>
          <w:szCs w:val="48"/>
        </w:rPr>
      </w:pPr>
    </w:p>
    <w:p w14:paraId="61F7D5EE" w14:textId="77777777" w:rsidR="00A95A7B" w:rsidRDefault="00A95A7B">
      <w:pPr>
        <w:jc w:val="center"/>
        <w:rPr>
          <w:rFonts w:ascii="楷体_GB2312" w:hAnsi="宋体"/>
          <w:sz w:val="48"/>
          <w:szCs w:val="48"/>
        </w:rPr>
      </w:pPr>
    </w:p>
    <w:p w14:paraId="175FCC33" w14:textId="77777777" w:rsidR="00D1438D" w:rsidRDefault="00D1438D" w:rsidP="00D1438D">
      <w:pPr>
        <w:spacing w:line="646" w:lineRule="exact"/>
        <w:ind w:left="1692" w:right="-20"/>
        <w:rPr>
          <w:rFonts w:ascii="Adobe 仿宋 Std R" w:eastAsia="Adobe 仿宋 Std R" w:hAnsi="Adobe 仿宋 Std R" w:cs="Adobe 仿宋 Std R"/>
          <w:sz w:val="52"/>
          <w:szCs w:val="52"/>
        </w:rPr>
      </w:pPr>
      <w:r>
        <w:rPr>
          <w:rFonts w:ascii="Adobe 仿宋 Std R" w:eastAsia="Adobe 仿宋 Std R" w:hAnsi="Adobe 仿宋 Std R" w:cs="Adobe 仿宋 Std R"/>
          <w:spacing w:val="3"/>
          <w:position w:val="1"/>
          <w:sz w:val="52"/>
          <w:szCs w:val="52"/>
        </w:rPr>
        <w:t>操作系统专题实验报告</w:t>
      </w:r>
    </w:p>
    <w:p w14:paraId="0055338F" w14:textId="77777777" w:rsidR="00A95A7B" w:rsidRDefault="00741FB8">
      <w:pPr>
        <w:jc w:val="center"/>
        <w:rPr>
          <w:rFonts w:ascii="楷体_GB2312" w:hAnsi="宋体"/>
          <w:sz w:val="28"/>
          <w:szCs w:val="28"/>
        </w:rPr>
      </w:pPr>
      <w:r>
        <w:rPr>
          <w:rFonts w:ascii="楷体_GB2312" w:hAnsi="宋体"/>
          <w:sz w:val="28"/>
          <w:szCs w:val="28"/>
        </w:rPr>
        <w:t> </w:t>
      </w:r>
    </w:p>
    <w:p w14:paraId="5FA7AE1E" w14:textId="77777777" w:rsidR="00A95A7B" w:rsidRDefault="00741FB8">
      <w:pPr>
        <w:jc w:val="center"/>
        <w:rPr>
          <w:rFonts w:ascii="楷体_GB2312" w:hAnsi="宋体"/>
          <w:sz w:val="28"/>
          <w:szCs w:val="28"/>
        </w:rPr>
      </w:pPr>
      <w:r>
        <w:rPr>
          <w:rFonts w:ascii="楷体_GB2312" w:hAnsi="宋体"/>
          <w:sz w:val="28"/>
          <w:szCs w:val="28"/>
        </w:rPr>
        <w:t> </w:t>
      </w:r>
    </w:p>
    <w:p w14:paraId="3ECFA571" w14:textId="77777777" w:rsidR="00A95A7B" w:rsidRDefault="00741FB8">
      <w:pPr>
        <w:jc w:val="center"/>
        <w:rPr>
          <w:rFonts w:ascii="楷体_GB2312" w:hAnsi="宋体"/>
          <w:sz w:val="28"/>
          <w:szCs w:val="28"/>
        </w:rPr>
      </w:pPr>
      <w:r>
        <w:rPr>
          <w:rFonts w:ascii="楷体_GB2312" w:hAnsi="宋体"/>
          <w:sz w:val="28"/>
          <w:szCs w:val="28"/>
        </w:rPr>
        <w:t> </w:t>
      </w:r>
    </w:p>
    <w:p w14:paraId="3F0AC188" w14:textId="77777777" w:rsidR="00A95A7B" w:rsidRDefault="00741FB8">
      <w:pPr>
        <w:jc w:val="center"/>
        <w:rPr>
          <w:rFonts w:ascii="楷体_GB2312" w:hAnsi="宋体"/>
          <w:sz w:val="28"/>
          <w:szCs w:val="28"/>
        </w:rPr>
      </w:pPr>
      <w:r>
        <w:rPr>
          <w:rFonts w:ascii="楷体_GB2312" w:hAnsi="宋体"/>
          <w:sz w:val="28"/>
          <w:szCs w:val="28"/>
        </w:rPr>
        <w:t> </w:t>
      </w:r>
    </w:p>
    <w:p w14:paraId="1AAF6450" w14:textId="77777777" w:rsidR="00A95A7B" w:rsidRDefault="00A95A7B">
      <w:pPr>
        <w:jc w:val="center"/>
        <w:rPr>
          <w:rFonts w:ascii="楷体_GB2312" w:hAnsi="宋体"/>
          <w:sz w:val="28"/>
          <w:szCs w:val="28"/>
        </w:rPr>
      </w:pPr>
    </w:p>
    <w:p w14:paraId="55A805BC" w14:textId="77777777" w:rsidR="00A95A7B" w:rsidRDefault="00A95A7B">
      <w:pPr>
        <w:jc w:val="center"/>
        <w:rPr>
          <w:rFonts w:ascii="楷体_GB2312" w:hAnsi="宋体"/>
          <w:sz w:val="28"/>
          <w:szCs w:val="28"/>
        </w:rPr>
      </w:pPr>
    </w:p>
    <w:p w14:paraId="29F0F1BD" w14:textId="77777777" w:rsidR="00A95A7B" w:rsidRDefault="00741FB8">
      <w:pPr>
        <w:tabs>
          <w:tab w:val="left" w:pos="5460"/>
        </w:tabs>
        <w:jc w:val="left"/>
        <w:rPr>
          <w:rFonts w:ascii="楷体_GB2312" w:hAnsi="宋体"/>
          <w:sz w:val="28"/>
          <w:szCs w:val="28"/>
        </w:rPr>
      </w:pPr>
      <w:r>
        <w:rPr>
          <w:rFonts w:ascii="楷体_GB2312" w:hAnsi="宋体"/>
          <w:sz w:val="28"/>
          <w:szCs w:val="28"/>
        </w:rPr>
        <w:tab/>
      </w:r>
    </w:p>
    <w:p w14:paraId="1B769D7B" w14:textId="77777777" w:rsidR="00A95A7B" w:rsidRDefault="00A95A7B">
      <w:pPr>
        <w:tabs>
          <w:tab w:val="left" w:pos="5460"/>
        </w:tabs>
        <w:jc w:val="left"/>
        <w:rPr>
          <w:rFonts w:ascii="楷体_GB2312" w:hAnsi="宋体"/>
          <w:sz w:val="28"/>
          <w:szCs w:val="28"/>
        </w:rPr>
      </w:pPr>
    </w:p>
    <w:p w14:paraId="3084258A" w14:textId="77777777" w:rsidR="00A95A7B" w:rsidRDefault="00A95A7B">
      <w:pPr>
        <w:tabs>
          <w:tab w:val="left" w:pos="5460"/>
        </w:tabs>
        <w:jc w:val="left"/>
        <w:rPr>
          <w:rFonts w:ascii="楷体_GB2312" w:hAnsi="宋体"/>
          <w:sz w:val="28"/>
          <w:szCs w:val="28"/>
        </w:rPr>
      </w:pPr>
    </w:p>
    <w:p w14:paraId="58A0FF44" w14:textId="77777777" w:rsidR="00A95A7B" w:rsidRDefault="00A95A7B">
      <w:pPr>
        <w:jc w:val="center"/>
        <w:rPr>
          <w:rFonts w:ascii="楷体_GB2312" w:hAnsi="宋体"/>
          <w:sz w:val="28"/>
          <w:szCs w:val="28"/>
        </w:rPr>
      </w:pPr>
    </w:p>
    <w:p w14:paraId="336DAF44" w14:textId="77777777" w:rsidR="00A95A7B" w:rsidRDefault="00741FB8">
      <w:pPr>
        <w:jc w:val="center"/>
        <w:rPr>
          <w:rFonts w:ascii="楷体_GB2312"/>
        </w:rPr>
      </w:pPr>
      <w:r>
        <w:rPr>
          <w:rFonts w:ascii="楷体_GB2312"/>
        </w:rPr>
        <w:t> </w:t>
      </w:r>
    </w:p>
    <w:p w14:paraId="11E99C32" w14:textId="4869BAE5" w:rsidR="00A95A7B" w:rsidRDefault="00741FB8">
      <w:pPr>
        <w:spacing w:line="480" w:lineRule="auto"/>
        <w:ind w:firstLineChars="1063" w:firstLine="2551"/>
        <w:rPr>
          <w:rFonts w:ascii="楷体_GB2312"/>
          <w:sz w:val="24"/>
          <w:szCs w:val="24"/>
        </w:rPr>
      </w:pPr>
      <w:r>
        <w:rPr>
          <w:rFonts w:ascii="楷体_GB2312" w:cs="宋体" w:hint="eastAsia"/>
          <w:sz w:val="24"/>
          <w:szCs w:val="24"/>
        </w:rPr>
        <w:t>班级：</w:t>
      </w:r>
      <w:r>
        <w:rPr>
          <w:rFonts w:ascii="楷体_GB2312" w:cs="楷体_GB2312"/>
          <w:sz w:val="24"/>
          <w:szCs w:val="24"/>
          <w:u w:val="single"/>
        </w:rPr>
        <w:t xml:space="preserve">       </w:t>
      </w:r>
      <w:r w:rsidR="00D1438D">
        <w:rPr>
          <w:rFonts w:ascii="楷体_GB2312" w:cs="楷体_GB2312" w:hint="eastAsia"/>
          <w:sz w:val="24"/>
          <w:szCs w:val="24"/>
          <w:u w:val="single"/>
        </w:rPr>
        <w:t>计算机</w:t>
      </w:r>
      <w:r w:rsidR="00D1438D">
        <w:rPr>
          <w:rFonts w:ascii="楷体_GB2312" w:cs="楷体_GB2312" w:hint="eastAsia"/>
          <w:sz w:val="24"/>
          <w:szCs w:val="24"/>
          <w:u w:val="single"/>
        </w:rPr>
        <w:t>2</w:t>
      </w:r>
      <w:r w:rsidR="00D1438D">
        <w:rPr>
          <w:rFonts w:ascii="楷体_GB2312" w:cs="楷体_GB2312"/>
          <w:sz w:val="24"/>
          <w:szCs w:val="24"/>
          <w:u w:val="single"/>
        </w:rPr>
        <w:t>101</w:t>
      </w:r>
      <w:r>
        <w:rPr>
          <w:rFonts w:ascii="楷体_GB2312" w:cs="楷体_GB2312"/>
          <w:sz w:val="24"/>
          <w:szCs w:val="24"/>
          <w:u w:val="single"/>
        </w:rPr>
        <w:t xml:space="preserve">          </w:t>
      </w:r>
    </w:p>
    <w:p w14:paraId="4A19F17F" w14:textId="73F04A8A" w:rsidR="00A95A7B" w:rsidRDefault="00741FB8">
      <w:pPr>
        <w:spacing w:line="480" w:lineRule="auto"/>
        <w:ind w:firstLineChars="1063" w:firstLine="2551"/>
        <w:rPr>
          <w:rFonts w:ascii="楷体_GB2312"/>
          <w:sz w:val="24"/>
          <w:szCs w:val="24"/>
        </w:rPr>
      </w:pPr>
      <w:r>
        <w:rPr>
          <w:rFonts w:ascii="楷体_GB2312" w:cs="宋体" w:hint="eastAsia"/>
          <w:sz w:val="24"/>
          <w:szCs w:val="24"/>
        </w:rPr>
        <w:t>学号：</w:t>
      </w:r>
      <w:r>
        <w:rPr>
          <w:rFonts w:ascii="楷体_GB2312" w:cs="楷体_GB2312"/>
          <w:sz w:val="24"/>
          <w:szCs w:val="24"/>
          <w:u w:val="single"/>
        </w:rPr>
        <w:t xml:space="preserve">       </w:t>
      </w:r>
      <w:r w:rsidR="00D1438D">
        <w:rPr>
          <w:rFonts w:ascii="楷体_GB2312" w:cs="楷体_GB2312"/>
          <w:sz w:val="24"/>
          <w:szCs w:val="24"/>
          <w:u w:val="single"/>
        </w:rPr>
        <w:t>2213311111</w:t>
      </w:r>
      <w:r>
        <w:rPr>
          <w:rFonts w:ascii="楷体_GB2312" w:cs="楷体_GB2312"/>
          <w:sz w:val="24"/>
          <w:szCs w:val="24"/>
          <w:u w:val="single"/>
        </w:rPr>
        <w:t xml:space="preserve">        </w:t>
      </w:r>
    </w:p>
    <w:p w14:paraId="60526BFA" w14:textId="66FFFA27" w:rsidR="00A95A7B" w:rsidRDefault="00741FB8">
      <w:pPr>
        <w:spacing w:line="480" w:lineRule="auto"/>
        <w:ind w:firstLineChars="1063" w:firstLine="2551"/>
        <w:rPr>
          <w:rFonts w:ascii="楷体_GB2312"/>
          <w:sz w:val="24"/>
          <w:szCs w:val="24"/>
        </w:rPr>
      </w:pPr>
      <w:r>
        <w:rPr>
          <w:rFonts w:ascii="楷体_GB2312" w:cs="宋体" w:hint="eastAsia"/>
          <w:sz w:val="24"/>
          <w:szCs w:val="24"/>
        </w:rPr>
        <w:t>姓名：</w:t>
      </w:r>
      <w:r>
        <w:rPr>
          <w:rFonts w:ascii="楷体_GB2312" w:cs="楷体_GB2312"/>
          <w:sz w:val="24"/>
          <w:szCs w:val="24"/>
          <w:u w:val="single"/>
        </w:rPr>
        <w:t xml:space="preserve">         </w:t>
      </w:r>
      <w:r w:rsidR="00D1438D">
        <w:rPr>
          <w:rFonts w:ascii="楷体_GB2312" w:cs="楷体_GB2312" w:hint="eastAsia"/>
          <w:sz w:val="24"/>
          <w:szCs w:val="24"/>
          <w:u w:val="single"/>
        </w:rPr>
        <w:t>邱子杰</w:t>
      </w:r>
      <w:r>
        <w:rPr>
          <w:rFonts w:ascii="楷体_GB2312" w:cs="楷体_GB2312"/>
          <w:sz w:val="24"/>
          <w:szCs w:val="24"/>
          <w:u w:val="single"/>
        </w:rPr>
        <w:t xml:space="preserve">         </w:t>
      </w:r>
    </w:p>
    <w:p w14:paraId="550543AA" w14:textId="77777777" w:rsidR="00A95A7B" w:rsidRDefault="00741FB8">
      <w:pPr>
        <w:jc w:val="center"/>
        <w:rPr>
          <w:rFonts w:ascii="楷体_GB2312"/>
          <w:sz w:val="24"/>
          <w:szCs w:val="24"/>
        </w:rPr>
      </w:pPr>
      <w:r>
        <w:rPr>
          <w:rFonts w:ascii="楷体_GB2312"/>
          <w:sz w:val="24"/>
          <w:szCs w:val="24"/>
        </w:rPr>
        <w:t> </w:t>
      </w:r>
    </w:p>
    <w:p w14:paraId="4601B589" w14:textId="35A93B97" w:rsidR="00A95A7B" w:rsidRDefault="00741FB8">
      <w:pPr>
        <w:jc w:val="center"/>
        <w:rPr>
          <w:rFonts w:ascii="楷体_GB2312"/>
          <w:sz w:val="24"/>
          <w:szCs w:val="24"/>
        </w:rPr>
      </w:pPr>
      <w:r>
        <w:rPr>
          <w:rFonts w:ascii="楷体_GB2312" w:cs="楷体_GB2312"/>
          <w:sz w:val="24"/>
          <w:szCs w:val="24"/>
        </w:rPr>
        <w:fldChar w:fldCharType="begin"/>
      </w:r>
      <w:r>
        <w:rPr>
          <w:rFonts w:ascii="楷体_GB2312" w:cs="楷体_GB2312"/>
          <w:sz w:val="24"/>
          <w:szCs w:val="24"/>
        </w:rPr>
        <w:instrText xml:space="preserve"> TIME \@ "yyyy'</w:instrText>
      </w:r>
      <w:r>
        <w:rPr>
          <w:rFonts w:ascii="楷体_GB2312" w:cs="宋体" w:hint="eastAsia"/>
          <w:sz w:val="24"/>
          <w:szCs w:val="24"/>
        </w:rPr>
        <w:instrText>年</w:instrText>
      </w:r>
      <w:r>
        <w:rPr>
          <w:rFonts w:ascii="楷体_GB2312" w:cs="楷体_GB2312"/>
          <w:sz w:val="24"/>
          <w:szCs w:val="24"/>
        </w:rPr>
        <w:instrText>'M'</w:instrText>
      </w:r>
      <w:r>
        <w:rPr>
          <w:rFonts w:ascii="楷体_GB2312" w:cs="宋体" w:hint="eastAsia"/>
          <w:sz w:val="24"/>
          <w:szCs w:val="24"/>
        </w:rPr>
        <w:instrText>月</w:instrText>
      </w:r>
      <w:r>
        <w:rPr>
          <w:rFonts w:ascii="楷体_GB2312" w:cs="楷体_GB2312"/>
          <w:sz w:val="24"/>
          <w:szCs w:val="24"/>
        </w:rPr>
        <w:instrText>'d'</w:instrText>
      </w:r>
      <w:r>
        <w:rPr>
          <w:rFonts w:ascii="楷体_GB2312" w:cs="宋体" w:hint="eastAsia"/>
          <w:sz w:val="24"/>
          <w:szCs w:val="24"/>
        </w:rPr>
        <w:instrText>日</w:instrText>
      </w:r>
      <w:r>
        <w:rPr>
          <w:rFonts w:ascii="楷体_GB2312" w:cs="楷体_GB2312"/>
          <w:sz w:val="24"/>
          <w:szCs w:val="24"/>
        </w:rPr>
        <w:instrText xml:space="preserve">'" </w:instrText>
      </w:r>
      <w:r>
        <w:rPr>
          <w:rFonts w:ascii="楷体_GB2312" w:cs="楷体_GB2312"/>
          <w:sz w:val="24"/>
          <w:szCs w:val="24"/>
        </w:rPr>
        <w:fldChar w:fldCharType="separate"/>
      </w:r>
      <w:r w:rsidR="00996B4E">
        <w:rPr>
          <w:rFonts w:ascii="楷体_GB2312" w:cs="楷体_GB2312" w:hint="eastAsia"/>
          <w:noProof/>
          <w:sz w:val="24"/>
          <w:szCs w:val="24"/>
        </w:rPr>
        <w:t>2023</w:t>
      </w:r>
      <w:r w:rsidR="00996B4E">
        <w:rPr>
          <w:rFonts w:ascii="楷体_GB2312" w:cs="楷体_GB2312" w:hint="eastAsia"/>
          <w:noProof/>
          <w:sz w:val="24"/>
          <w:szCs w:val="24"/>
        </w:rPr>
        <w:t>年</w:t>
      </w:r>
      <w:r w:rsidR="00996B4E">
        <w:rPr>
          <w:rFonts w:ascii="楷体_GB2312" w:cs="楷体_GB2312" w:hint="eastAsia"/>
          <w:noProof/>
          <w:sz w:val="24"/>
          <w:szCs w:val="24"/>
        </w:rPr>
        <w:t>12</w:t>
      </w:r>
      <w:r w:rsidR="00996B4E">
        <w:rPr>
          <w:rFonts w:ascii="楷体_GB2312" w:cs="楷体_GB2312" w:hint="eastAsia"/>
          <w:noProof/>
          <w:sz w:val="24"/>
          <w:szCs w:val="24"/>
        </w:rPr>
        <w:t>月</w:t>
      </w:r>
      <w:r w:rsidR="00996B4E">
        <w:rPr>
          <w:rFonts w:ascii="楷体_GB2312" w:cs="楷体_GB2312" w:hint="eastAsia"/>
          <w:noProof/>
          <w:sz w:val="24"/>
          <w:szCs w:val="24"/>
        </w:rPr>
        <w:t>7</w:t>
      </w:r>
      <w:r w:rsidR="00996B4E">
        <w:rPr>
          <w:rFonts w:ascii="楷体_GB2312" w:cs="楷体_GB2312" w:hint="eastAsia"/>
          <w:noProof/>
          <w:sz w:val="24"/>
          <w:szCs w:val="24"/>
        </w:rPr>
        <w:t>日</w:t>
      </w:r>
      <w:r>
        <w:rPr>
          <w:rFonts w:ascii="楷体_GB2312" w:cs="楷体_GB2312"/>
          <w:sz w:val="24"/>
          <w:szCs w:val="24"/>
        </w:rPr>
        <w:fldChar w:fldCharType="end"/>
      </w:r>
    </w:p>
    <w:p w14:paraId="4A9E2E5F" w14:textId="77777777" w:rsidR="00A95A7B" w:rsidRDefault="00741FB8">
      <w:pPr>
        <w:jc w:val="center"/>
        <w:rPr>
          <w:rFonts w:ascii="楷体_GB2312"/>
        </w:rPr>
      </w:pPr>
      <w:r>
        <w:rPr>
          <w:rFonts w:ascii="楷体_GB2312"/>
        </w:rPr>
        <w:t> </w:t>
      </w:r>
    </w:p>
    <w:p w14:paraId="3165D80A" w14:textId="77777777" w:rsidR="00A95A7B" w:rsidRDefault="00A95A7B">
      <w:pPr>
        <w:rPr>
          <w:rFonts w:ascii="楷体_GB2312"/>
        </w:rPr>
        <w:sectPr w:rsidR="00A95A7B">
          <w:headerReference w:type="default" r:id="rId9"/>
          <w:footerReference w:type="default" r:id="rId10"/>
          <w:footerReference w:type="first" r:id="rId11"/>
          <w:pgSz w:w="11907" w:h="16840"/>
          <w:pgMar w:top="1440" w:right="1701" w:bottom="1440" w:left="1701" w:header="851" w:footer="992" w:gutter="0"/>
          <w:cols w:space="425"/>
          <w:titlePg/>
          <w:docGrid w:type="linesAndChars" w:linePitch="312"/>
        </w:sectPr>
      </w:pPr>
    </w:p>
    <w:p w14:paraId="2B1DD632" w14:textId="77777777" w:rsidR="00A95A7B" w:rsidRDefault="00741FB8">
      <w:pPr>
        <w:rPr>
          <w:rFonts w:ascii="楷体_GB2312"/>
          <w:b/>
          <w:bCs/>
          <w:sz w:val="24"/>
          <w:szCs w:val="24"/>
        </w:rPr>
      </w:pPr>
      <w:r>
        <w:rPr>
          <w:rFonts w:ascii="楷体_GB2312"/>
          <w:b/>
          <w:bCs/>
          <w:sz w:val="24"/>
          <w:szCs w:val="24"/>
        </w:rPr>
        <w:lastRenderedPageBreak/>
        <w:t> </w:t>
      </w:r>
    </w:p>
    <w:p w14:paraId="32AEF87C" w14:textId="77777777" w:rsidR="00A95A7B" w:rsidRDefault="00741FB8">
      <w:pPr>
        <w:jc w:val="center"/>
        <w:rPr>
          <w:b/>
          <w:bCs/>
          <w:sz w:val="32"/>
          <w:szCs w:val="32"/>
        </w:rPr>
      </w:pPr>
      <w:r>
        <w:rPr>
          <w:rFonts w:cs="宋体" w:hint="eastAsia"/>
          <w:b/>
          <w:bCs/>
          <w:sz w:val="32"/>
          <w:szCs w:val="32"/>
        </w:rPr>
        <w:t>目</w:t>
      </w:r>
      <w:r>
        <w:rPr>
          <w:b/>
          <w:bCs/>
          <w:sz w:val="32"/>
          <w:szCs w:val="32"/>
        </w:rPr>
        <w:t xml:space="preserve">  </w:t>
      </w:r>
      <w:r>
        <w:rPr>
          <w:rFonts w:cs="宋体" w:hint="eastAsia"/>
          <w:b/>
          <w:bCs/>
          <w:sz w:val="32"/>
          <w:szCs w:val="32"/>
        </w:rPr>
        <w:t>录</w:t>
      </w:r>
    </w:p>
    <w:sdt>
      <w:sdtPr>
        <w:rPr>
          <w:rFonts w:ascii="宋体" w:hAnsi="宋体"/>
        </w:rPr>
        <w:id w:val="147467996"/>
        <w15:color w:val="DBDBDB"/>
        <w:docPartObj>
          <w:docPartGallery w:val="Table of Contents"/>
          <w:docPartUnique/>
        </w:docPartObj>
      </w:sdtPr>
      <w:sdtEndPr>
        <w:rPr>
          <w:rFonts w:ascii="楷体_GB2312" w:eastAsia="楷体_GB2312" w:hAnsi="Times New Roman" w:cs="楷体_GB2312"/>
          <w:b/>
          <w:szCs w:val="24"/>
        </w:rPr>
      </w:sdtEndPr>
      <w:sdtContent>
        <w:p w14:paraId="7D7F68FC" w14:textId="77777777" w:rsidR="00A95A7B" w:rsidRDefault="00A95A7B">
          <w:pPr>
            <w:jc w:val="center"/>
            <w:rPr>
              <w:rFonts w:ascii="宋体" w:hAnsi="宋体"/>
            </w:rPr>
          </w:pPr>
        </w:p>
        <w:p w14:paraId="1BEB97BE" w14:textId="77777777" w:rsidR="00A95A7B" w:rsidRDefault="00A95A7B">
          <w:pPr>
            <w:jc w:val="center"/>
            <w:rPr>
              <w:rFonts w:ascii="宋体" w:hAnsi="宋体"/>
            </w:rPr>
          </w:pPr>
        </w:p>
        <w:p w14:paraId="7716EAB3" w14:textId="31AA922B" w:rsidR="006C6F81" w:rsidRDefault="00741FB8">
          <w:pPr>
            <w:pStyle w:val="TOC1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r>
            <w:rPr>
              <w:rFonts w:ascii="楷体_GB2312" w:eastAsia="楷体_GB2312" w:cs="楷体_GB2312"/>
              <w:sz w:val="24"/>
              <w:szCs w:val="24"/>
            </w:rPr>
            <w:fldChar w:fldCharType="begin"/>
          </w:r>
          <w:r>
            <w:rPr>
              <w:rFonts w:ascii="楷体_GB2312" w:eastAsia="楷体_GB2312" w:cs="楷体_GB2312"/>
              <w:sz w:val="24"/>
              <w:szCs w:val="24"/>
            </w:rPr>
            <w:instrText xml:space="preserve">TOC \o "1-2" \h \u </w:instrText>
          </w:r>
          <w:r>
            <w:rPr>
              <w:rFonts w:ascii="楷体_GB2312" w:eastAsia="楷体_GB2312" w:cs="楷体_GB2312"/>
              <w:sz w:val="24"/>
              <w:szCs w:val="24"/>
            </w:rPr>
            <w:fldChar w:fldCharType="separate"/>
          </w:r>
          <w:hyperlink w:anchor="_Toc152750473" w:history="1">
            <w:r w:rsidR="006C6F81" w:rsidRPr="002D32F6">
              <w:rPr>
                <w:rStyle w:val="af"/>
                <w:rFonts w:ascii="宋体" w:hAnsi="宋体" w:cs="宋体"/>
                <w:noProof/>
              </w:rPr>
              <w:t>1</w:t>
            </w:r>
            <w:r w:rsidR="006C6F81" w:rsidRPr="002D32F6">
              <w:rPr>
                <w:rStyle w:val="af"/>
                <w:rFonts w:eastAsia="楷体_GB2312"/>
                <w:noProof/>
              </w:rPr>
              <w:t xml:space="preserve"> </w:t>
            </w:r>
            <w:r w:rsidR="006C6F81" w:rsidRPr="002D32F6">
              <w:rPr>
                <w:rStyle w:val="af"/>
                <w:rFonts w:ascii="宋体" w:hAnsi="宋体" w:cs="宋体"/>
                <w:noProof/>
              </w:rPr>
              <w:t>openEuler系统环境实验</w:t>
            </w:r>
            <w:r w:rsidR="006C6F81">
              <w:rPr>
                <w:noProof/>
              </w:rPr>
              <w:tab/>
            </w:r>
            <w:r w:rsidR="006C6F81">
              <w:rPr>
                <w:noProof/>
              </w:rPr>
              <w:fldChar w:fldCharType="begin"/>
            </w:r>
            <w:r w:rsidR="006C6F81">
              <w:rPr>
                <w:noProof/>
              </w:rPr>
              <w:instrText xml:space="preserve"> PAGEREF _Toc152750473 \h </w:instrText>
            </w:r>
            <w:r w:rsidR="006C6F81">
              <w:rPr>
                <w:noProof/>
              </w:rPr>
            </w:r>
            <w:r w:rsidR="006C6F81">
              <w:rPr>
                <w:noProof/>
              </w:rPr>
              <w:fldChar w:fldCharType="separate"/>
            </w:r>
            <w:r w:rsidR="006C6F81">
              <w:rPr>
                <w:noProof/>
              </w:rPr>
              <w:t>1</w:t>
            </w:r>
            <w:r w:rsidR="006C6F81">
              <w:rPr>
                <w:noProof/>
              </w:rPr>
              <w:fldChar w:fldCharType="end"/>
            </w:r>
          </w:hyperlink>
        </w:p>
        <w:p w14:paraId="4536D754" w14:textId="7047114E" w:rsid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74" w:history="1">
            <w:r w:rsidR="006C6F81" w:rsidRPr="002D32F6">
              <w:rPr>
                <w:rStyle w:val="af"/>
                <w:rFonts w:ascii="宋体" w:hAnsi="宋体" w:cs="宋体"/>
                <w:noProof/>
              </w:rPr>
              <w:t>1.1实验目的</w:t>
            </w:r>
            <w:r w:rsidR="006C6F81">
              <w:rPr>
                <w:noProof/>
              </w:rPr>
              <w:tab/>
            </w:r>
            <w:r w:rsidR="006C6F81">
              <w:rPr>
                <w:noProof/>
              </w:rPr>
              <w:fldChar w:fldCharType="begin"/>
            </w:r>
            <w:r w:rsidR="006C6F81">
              <w:rPr>
                <w:noProof/>
              </w:rPr>
              <w:instrText xml:space="preserve"> PAGEREF _Toc152750474 \h </w:instrText>
            </w:r>
            <w:r w:rsidR="006C6F81">
              <w:rPr>
                <w:noProof/>
              </w:rPr>
            </w:r>
            <w:r w:rsidR="006C6F81">
              <w:rPr>
                <w:noProof/>
              </w:rPr>
              <w:fldChar w:fldCharType="separate"/>
            </w:r>
            <w:r w:rsidR="006C6F81">
              <w:rPr>
                <w:noProof/>
              </w:rPr>
              <w:t>1</w:t>
            </w:r>
            <w:r w:rsidR="006C6F81">
              <w:rPr>
                <w:noProof/>
              </w:rPr>
              <w:fldChar w:fldCharType="end"/>
            </w:r>
          </w:hyperlink>
        </w:p>
        <w:p w14:paraId="63EF868F" w14:textId="4E82BAE3" w:rsid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75" w:history="1">
            <w:r w:rsidR="006C6F81" w:rsidRPr="002D32F6">
              <w:rPr>
                <w:rStyle w:val="af"/>
                <w:rFonts w:ascii="宋体" w:hAnsi="宋体" w:cs="宋体"/>
                <w:noProof/>
              </w:rPr>
              <w:t>1.2实验内容</w:t>
            </w:r>
            <w:r w:rsidR="006C6F81">
              <w:rPr>
                <w:noProof/>
              </w:rPr>
              <w:tab/>
            </w:r>
            <w:r w:rsidR="006C6F81">
              <w:rPr>
                <w:noProof/>
              </w:rPr>
              <w:fldChar w:fldCharType="begin"/>
            </w:r>
            <w:r w:rsidR="006C6F81">
              <w:rPr>
                <w:noProof/>
              </w:rPr>
              <w:instrText xml:space="preserve"> PAGEREF _Toc152750475 \h </w:instrText>
            </w:r>
            <w:r w:rsidR="006C6F81">
              <w:rPr>
                <w:noProof/>
              </w:rPr>
            </w:r>
            <w:r w:rsidR="006C6F81">
              <w:rPr>
                <w:noProof/>
              </w:rPr>
              <w:fldChar w:fldCharType="separate"/>
            </w:r>
            <w:r w:rsidR="006C6F81">
              <w:rPr>
                <w:noProof/>
              </w:rPr>
              <w:t>1</w:t>
            </w:r>
            <w:r w:rsidR="006C6F81">
              <w:rPr>
                <w:noProof/>
              </w:rPr>
              <w:fldChar w:fldCharType="end"/>
            </w:r>
          </w:hyperlink>
        </w:p>
        <w:p w14:paraId="7709FC01" w14:textId="6859513B" w:rsid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76" w:history="1">
            <w:r w:rsidR="006C6F81" w:rsidRPr="002D32F6">
              <w:rPr>
                <w:rStyle w:val="af"/>
                <w:rFonts w:ascii="宋体" w:hAnsi="宋体" w:cs="宋体"/>
                <w:noProof/>
              </w:rPr>
              <w:t>1.3实验思想（或流程图）</w:t>
            </w:r>
            <w:r w:rsidR="006C6F81">
              <w:rPr>
                <w:noProof/>
              </w:rPr>
              <w:tab/>
            </w:r>
            <w:r w:rsidR="006C6F81">
              <w:rPr>
                <w:noProof/>
              </w:rPr>
              <w:fldChar w:fldCharType="begin"/>
            </w:r>
            <w:r w:rsidR="006C6F81">
              <w:rPr>
                <w:noProof/>
              </w:rPr>
              <w:instrText xml:space="preserve"> PAGEREF _Toc152750476 \h </w:instrText>
            </w:r>
            <w:r w:rsidR="006C6F81">
              <w:rPr>
                <w:noProof/>
              </w:rPr>
            </w:r>
            <w:r w:rsidR="006C6F81">
              <w:rPr>
                <w:noProof/>
              </w:rPr>
              <w:fldChar w:fldCharType="separate"/>
            </w:r>
            <w:r w:rsidR="006C6F81">
              <w:rPr>
                <w:noProof/>
              </w:rPr>
              <w:t>3</w:t>
            </w:r>
            <w:r w:rsidR="006C6F81">
              <w:rPr>
                <w:noProof/>
              </w:rPr>
              <w:fldChar w:fldCharType="end"/>
            </w:r>
          </w:hyperlink>
        </w:p>
        <w:p w14:paraId="5515AD52" w14:textId="62352058" w:rsid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77" w:history="1">
            <w:r w:rsidR="006C6F81" w:rsidRPr="002D32F6">
              <w:rPr>
                <w:rStyle w:val="af"/>
                <w:rFonts w:ascii="宋体" w:hAnsi="宋体" w:cs="宋体"/>
                <w:noProof/>
              </w:rPr>
              <w:t>1.4实验步骤</w:t>
            </w:r>
            <w:r w:rsidR="006C6F81">
              <w:rPr>
                <w:noProof/>
              </w:rPr>
              <w:tab/>
            </w:r>
            <w:r w:rsidR="006C6F81">
              <w:rPr>
                <w:noProof/>
              </w:rPr>
              <w:fldChar w:fldCharType="begin"/>
            </w:r>
            <w:r w:rsidR="006C6F81">
              <w:rPr>
                <w:noProof/>
              </w:rPr>
              <w:instrText xml:space="preserve"> PAGEREF _Toc152750477 \h </w:instrText>
            </w:r>
            <w:r w:rsidR="006C6F81">
              <w:rPr>
                <w:noProof/>
              </w:rPr>
            </w:r>
            <w:r w:rsidR="006C6F81">
              <w:rPr>
                <w:noProof/>
              </w:rPr>
              <w:fldChar w:fldCharType="separate"/>
            </w:r>
            <w:r w:rsidR="006C6F81">
              <w:rPr>
                <w:noProof/>
              </w:rPr>
              <w:t>5</w:t>
            </w:r>
            <w:r w:rsidR="006C6F81">
              <w:rPr>
                <w:noProof/>
              </w:rPr>
              <w:fldChar w:fldCharType="end"/>
            </w:r>
          </w:hyperlink>
        </w:p>
        <w:p w14:paraId="3BA6FF7A" w14:textId="5B0F12C1" w:rsid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78" w:history="1">
            <w:r w:rsidR="006C6F81" w:rsidRPr="002D32F6">
              <w:rPr>
                <w:rStyle w:val="af"/>
                <w:rFonts w:ascii="宋体" w:hAnsi="宋体" w:cs="宋体"/>
                <w:noProof/>
              </w:rPr>
              <w:t>1.5程序运行初值及运行结果分析</w:t>
            </w:r>
            <w:r w:rsidR="006C6F81">
              <w:rPr>
                <w:noProof/>
              </w:rPr>
              <w:tab/>
            </w:r>
            <w:r w:rsidR="006C6F81">
              <w:rPr>
                <w:noProof/>
              </w:rPr>
              <w:fldChar w:fldCharType="begin"/>
            </w:r>
            <w:r w:rsidR="006C6F81">
              <w:rPr>
                <w:noProof/>
              </w:rPr>
              <w:instrText xml:space="preserve"> PAGEREF _Toc152750478 \h </w:instrText>
            </w:r>
            <w:r w:rsidR="006C6F81">
              <w:rPr>
                <w:noProof/>
              </w:rPr>
            </w:r>
            <w:r w:rsidR="006C6F81">
              <w:rPr>
                <w:noProof/>
              </w:rPr>
              <w:fldChar w:fldCharType="separate"/>
            </w:r>
            <w:r w:rsidR="006C6F81">
              <w:rPr>
                <w:noProof/>
              </w:rPr>
              <w:t>6</w:t>
            </w:r>
            <w:r w:rsidR="006C6F81">
              <w:rPr>
                <w:noProof/>
              </w:rPr>
              <w:fldChar w:fldCharType="end"/>
            </w:r>
          </w:hyperlink>
        </w:p>
        <w:p w14:paraId="10A3B940" w14:textId="4735A734" w:rsid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79" w:history="1">
            <w:r w:rsidR="006C6F81" w:rsidRPr="002D32F6">
              <w:rPr>
                <w:rStyle w:val="af"/>
                <w:rFonts w:ascii="宋体" w:hAnsi="宋体" w:cs="宋体"/>
                <w:noProof/>
              </w:rPr>
              <w:t>1.6实验总结</w:t>
            </w:r>
            <w:r w:rsidR="006C6F81">
              <w:rPr>
                <w:noProof/>
              </w:rPr>
              <w:tab/>
            </w:r>
            <w:r w:rsidR="006C6F81">
              <w:rPr>
                <w:noProof/>
              </w:rPr>
              <w:fldChar w:fldCharType="begin"/>
            </w:r>
            <w:r w:rsidR="006C6F81">
              <w:rPr>
                <w:noProof/>
              </w:rPr>
              <w:instrText xml:space="preserve"> PAGEREF _Toc152750479 \h </w:instrText>
            </w:r>
            <w:r w:rsidR="006C6F81">
              <w:rPr>
                <w:noProof/>
              </w:rPr>
            </w:r>
            <w:r w:rsidR="006C6F81">
              <w:rPr>
                <w:noProof/>
              </w:rPr>
              <w:fldChar w:fldCharType="separate"/>
            </w:r>
            <w:r w:rsidR="006C6F81">
              <w:rPr>
                <w:noProof/>
              </w:rPr>
              <w:t>13</w:t>
            </w:r>
            <w:r w:rsidR="006C6F81">
              <w:rPr>
                <w:noProof/>
              </w:rPr>
              <w:fldChar w:fldCharType="end"/>
            </w:r>
          </w:hyperlink>
        </w:p>
        <w:p w14:paraId="74067C20" w14:textId="3CF8B6EB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80" w:history="1">
            <w:r w:rsidR="006C6F81" w:rsidRPr="006C6F81">
              <w:rPr>
                <w:rStyle w:val="af"/>
                <w:rFonts w:ascii="宋体" w:hAnsi="宋体" w:cs="宋体"/>
                <w:noProof/>
              </w:rPr>
              <w:t>1.7附件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80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14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37D4DA73" w14:textId="452094C0" w:rsidR="006C6F81" w:rsidRPr="006C6F81" w:rsidRDefault="00000000">
          <w:pPr>
            <w:pStyle w:val="TOC1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81" w:history="1">
            <w:r w:rsidR="006C6F81" w:rsidRPr="006C6F81">
              <w:rPr>
                <w:rStyle w:val="af"/>
                <w:rFonts w:asciiTheme="majorEastAsia" w:eastAsiaTheme="majorEastAsia" w:hAnsiTheme="majorEastAsia" w:cstheme="majorEastAsia"/>
                <w:noProof/>
                <w:kern w:val="0"/>
                <w:lang w:bidi="ar"/>
              </w:rPr>
              <w:t>2 进程通信与内存管理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81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32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7BCD4D4F" w14:textId="08DB26D0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82" w:history="1">
            <w:r w:rsidR="006C6F81" w:rsidRPr="006C6F81">
              <w:rPr>
                <w:rStyle w:val="af"/>
                <w:rFonts w:ascii="宋体" w:hAnsi="宋体" w:cs="宋体"/>
                <w:noProof/>
                <w:kern w:val="0"/>
                <w:lang w:bidi="ar"/>
              </w:rPr>
              <w:t>2.1 实验目的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82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32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0E1BC03F" w14:textId="49BE518D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83" w:history="1">
            <w:r w:rsidR="006C6F81" w:rsidRPr="006C6F81">
              <w:rPr>
                <w:rStyle w:val="af"/>
                <w:rFonts w:asciiTheme="minorEastAsia" w:hAnsiTheme="minorEastAsia" w:cstheme="minorEastAsia"/>
                <w:noProof/>
                <w:kern w:val="0"/>
                <w:lang w:bidi="ar"/>
              </w:rPr>
              <w:t>2.2 实验内容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83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32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59AADDC4" w14:textId="23DC598A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84" w:history="1">
            <w:r w:rsidR="006C6F81" w:rsidRPr="006C6F81">
              <w:rPr>
                <w:rStyle w:val="af"/>
                <w:rFonts w:asciiTheme="minorEastAsia" w:hAnsiTheme="minorEastAsia" w:cstheme="minorEastAsia"/>
                <w:noProof/>
              </w:rPr>
              <w:t>2.3实验步骤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84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33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0B0AA0D7" w14:textId="082A9CCB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85" w:history="1">
            <w:r w:rsidR="006C6F81" w:rsidRPr="006C6F81">
              <w:rPr>
                <w:rStyle w:val="af"/>
                <w:rFonts w:ascii="宋体" w:hAnsi="宋体" w:cs="宋体"/>
                <w:noProof/>
              </w:rPr>
              <w:t>2.4 程序运行初值及运行结果分析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85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36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31C91C84" w14:textId="71E015B0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86" w:history="1">
            <w:r w:rsidR="006C6F81" w:rsidRPr="006C6F81">
              <w:rPr>
                <w:rStyle w:val="af"/>
                <w:rFonts w:asciiTheme="minorEastAsia" w:hAnsiTheme="minorEastAsia" w:cstheme="minorEastAsia"/>
                <w:noProof/>
              </w:rPr>
              <w:t>2.5 实验总结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86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42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0B57C794" w14:textId="063E5D69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87" w:history="1">
            <w:r w:rsidR="006C6F81" w:rsidRPr="006C6F81">
              <w:rPr>
                <w:rStyle w:val="af"/>
                <w:rFonts w:ascii="宋体" w:hAnsi="宋体" w:cs="宋体"/>
                <w:noProof/>
              </w:rPr>
              <w:t>2.6 附件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87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43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383DD7BC" w14:textId="3E8E35EE" w:rsidR="006C6F81" w:rsidRPr="006C6F81" w:rsidRDefault="00000000">
          <w:pPr>
            <w:pStyle w:val="TOC1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90" w:history="1">
            <w:r w:rsidR="006C6F81" w:rsidRPr="006C6F81">
              <w:rPr>
                <w:rStyle w:val="af"/>
                <w:rFonts w:asciiTheme="majorEastAsia" w:eastAsiaTheme="majorEastAsia" w:hAnsiTheme="majorEastAsia" w:cstheme="majorEastAsia"/>
                <w:noProof/>
                <w:kern w:val="0"/>
                <w:lang w:bidi="ar"/>
              </w:rPr>
              <w:t>3 模拟文件系统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90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64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378A2ACD" w14:textId="616327BD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91" w:history="1">
            <w:r w:rsidR="006C6F81" w:rsidRPr="006C6F81">
              <w:rPr>
                <w:rStyle w:val="af"/>
                <w:rFonts w:asciiTheme="minorEastAsia" w:hAnsiTheme="minorEastAsia" w:cstheme="minorEastAsia"/>
                <w:noProof/>
                <w:kern w:val="0"/>
                <w:lang w:bidi="ar"/>
              </w:rPr>
              <w:t>3.1 实验目的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91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64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4A98DCB4" w14:textId="4E0FDD5F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92" w:history="1">
            <w:r w:rsidR="006C6F81" w:rsidRPr="006C6F81">
              <w:rPr>
                <w:rStyle w:val="af"/>
                <w:rFonts w:asciiTheme="minorEastAsia" w:hAnsiTheme="minorEastAsia" w:cstheme="minorEastAsia"/>
                <w:noProof/>
                <w:kern w:val="0"/>
                <w:lang w:bidi="ar"/>
              </w:rPr>
              <w:t>3.2 实验内容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92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64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6557C43F" w14:textId="6152F86B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93" w:history="1">
            <w:r w:rsidR="006C6F81" w:rsidRPr="006C6F81">
              <w:rPr>
                <w:rStyle w:val="af"/>
                <w:rFonts w:asciiTheme="minorEastAsia" w:hAnsiTheme="minorEastAsia" w:cstheme="minorEastAsia"/>
                <w:noProof/>
                <w:kern w:val="0"/>
                <w:lang w:bidi="ar"/>
              </w:rPr>
              <w:t>3.3 实验步骤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93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64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7310A370" w14:textId="42A26A1C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94" w:history="1">
            <w:r w:rsidR="006C6F81" w:rsidRPr="006C6F81">
              <w:rPr>
                <w:rStyle w:val="af"/>
                <w:rFonts w:asciiTheme="minorEastAsia" w:hAnsiTheme="minorEastAsia" w:cstheme="minorEastAsia"/>
                <w:noProof/>
              </w:rPr>
              <w:t>3.4 运行结果与分析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94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65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605AF7DF" w14:textId="2782AAC2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95" w:history="1">
            <w:r w:rsidR="006C6F81" w:rsidRPr="006C6F81">
              <w:rPr>
                <w:rStyle w:val="af"/>
                <w:rFonts w:asciiTheme="minorEastAsia" w:hAnsiTheme="minorEastAsia" w:cstheme="minorEastAsia"/>
                <w:noProof/>
              </w:rPr>
              <w:t>3.5遇到</w:t>
            </w:r>
            <w:r w:rsidR="006C6F81" w:rsidRPr="006C6F81">
              <w:rPr>
                <w:rStyle w:val="af"/>
                <w:noProof/>
              </w:rPr>
              <w:t>的问题与解决方法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95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75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1CE40D57" w14:textId="51BC41F4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96" w:history="1">
            <w:r w:rsidR="006C6F81" w:rsidRPr="006C6F81">
              <w:rPr>
                <w:rStyle w:val="af"/>
                <w:rFonts w:asciiTheme="minorEastAsia" w:hAnsiTheme="minorEastAsia" w:cstheme="minorEastAsia"/>
                <w:noProof/>
              </w:rPr>
              <w:t>3.6</w:t>
            </w:r>
            <w:r w:rsidR="006C6F81" w:rsidRPr="006C6F81">
              <w:rPr>
                <w:rStyle w:val="af"/>
                <w:noProof/>
              </w:rPr>
              <w:t xml:space="preserve"> </w:t>
            </w:r>
            <w:r w:rsidR="006C6F81" w:rsidRPr="006C6F81">
              <w:rPr>
                <w:rStyle w:val="af"/>
                <w:noProof/>
              </w:rPr>
              <w:t>实验总结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96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75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73E08896" w14:textId="3C471AD4" w:rsidR="006C6F81" w:rsidRPr="006C6F81" w:rsidRDefault="00000000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52750497" w:history="1">
            <w:r w:rsidR="006C6F81" w:rsidRPr="006C6F81">
              <w:rPr>
                <w:rStyle w:val="af"/>
                <w:rFonts w:asciiTheme="majorEastAsia" w:eastAsiaTheme="majorEastAsia" w:hAnsiTheme="majorEastAsia" w:cstheme="majorEastAsia"/>
                <w:noProof/>
              </w:rPr>
              <w:t>3.7 附件</w:t>
            </w:r>
            <w:r w:rsidR="006C6F81" w:rsidRPr="006C6F81">
              <w:rPr>
                <w:noProof/>
              </w:rPr>
              <w:tab/>
            </w:r>
            <w:r w:rsidR="006C6F81" w:rsidRPr="006C6F81">
              <w:rPr>
                <w:noProof/>
              </w:rPr>
              <w:fldChar w:fldCharType="begin"/>
            </w:r>
            <w:r w:rsidR="006C6F81" w:rsidRPr="006C6F81">
              <w:rPr>
                <w:noProof/>
              </w:rPr>
              <w:instrText xml:space="preserve"> PAGEREF _Toc152750497 \h </w:instrText>
            </w:r>
            <w:r w:rsidR="006C6F81" w:rsidRPr="006C6F81">
              <w:rPr>
                <w:noProof/>
              </w:rPr>
            </w:r>
            <w:r w:rsidR="006C6F81" w:rsidRPr="006C6F81">
              <w:rPr>
                <w:noProof/>
              </w:rPr>
              <w:fldChar w:fldCharType="separate"/>
            </w:r>
            <w:r w:rsidR="006C6F81" w:rsidRPr="006C6F81">
              <w:rPr>
                <w:noProof/>
              </w:rPr>
              <w:t>75</w:t>
            </w:r>
            <w:r w:rsidR="006C6F81" w:rsidRPr="006C6F81">
              <w:rPr>
                <w:noProof/>
              </w:rPr>
              <w:fldChar w:fldCharType="end"/>
            </w:r>
          </w:hyperlink>
        </w:p>
        <w:p w14:paraId="28982FBE" w14:textId="07E4D55C" w:rsidR="00A95A7B" w:rsidRDefault="00741FB8">
          <w:pPr>
            <w:rPr>
              <w:rFonts w:ascii="楷体_GB2312" w:eastAsia="楷体_GB2312" w:cs="楷体_GB2312"/>
              <w:sz w:val="24"/>
              <w:szCs w:val="24"/>
            </w:rPr>
            <w:sectPr w:rsidR="00A95A7B">
              <w:footerReference w:type="default" r:id="rId12"/>
              <w:pgSz w:w="11907" w:h="16840"/>
              <w:pgMar w:top="1440" w:right="1701" w:bottom="1440" w:left="1701" w:header="851" w:footer="992" w:gutter="0"/>
              <w:pgNumType w:start="1"/>
              <w:cols w:space="425"/>
              <w:docGrid w:type="linesAndChars" w:linePitch="312"/>
            </w:sectPr>
          </w:pPr>
          <w:r>
            <w:rPr>
              <w:rFonts w:ascii="楷体_GB2312" w:eastAsia="楷体_GB2312" w:cs="楷体_GB2312"/>
              <w:szCs w:val="24"/>
            </w:rPr>
            <w:fldChar w:fldCharType="end"/>
          </w:r>
        </w:p>
      </w:sdtContent>
    </w:sdt>
    <w:p w14:paraId="716C5D8B" w14:textId="77777777" w:rsidR="00A95A7B" w:rsidRDefault="00A95A7B">
      <w:pPr>
        <w:pStyle w:val="1"/>
        <w:tabs>
          <w:tab w:val="right" w:leader="dot" w:pos="8400"/>
        </w:tabs>
        <w:rPr>
          <w:rFonts w:ascii="宋体" w:hAnsi="宋体" w:cs="宋体"/>
          <w:sz w:val="48"/>
          <w:szCs w:val="48"/>
        </w:rPr>
      </w:pPr>
      <w:bookmarkStart w:id="0" w:name="_Toc350786740"/>
    </w:p>
    <w:p w14:paraId="654D8F4F" w14:textId="77777777" w:rsidR="00A95A7B" w:rsidRDefault="00741FB8">
      <w:pPr>
        <w:pStyle w:val="1"/>
        <w:tabs>
          <w:tab w:val="right" w:leader="dot" w:pos="8400"/>
        </w:tabs>
        <w:jc w:val="center"/>
        <w:rPr>
          <w:rFonts w:ascii="宋体"/>
          <w:sz w:val="48"/>
          <w:szCs w:val="48"/>
        </w:rPr>
      </w:pPr>
      <w:bookmarkStart w:id="1" w:name="_Toc21740"/>
      <w:bookmarkStart w:id="2" w:name="_Toc26170"/>
      <w:bookmarkStart w:id="3" w:name="_Toc5221"/>
      <w:bookmarkStart w:id="4" w:name="_Toc29400"/>
      <w:bookmarkStart w:id="5" w:name="_Toc152750473"/>
      <w:r>
        <w:rPr>
          <w:rFonts w:ascii="宋体" w:hAnsi="宋体" w:cs="宋体"/>
          <w:sz w:val="48"/>
          <w:szCs w:val="48"/>
        </w:rPr>
        <w:t>1</w:t>
      </w:r>
      <w:bookmarkEnd w:id="0"/>
      <w:r>
        <w:rPr>
          <w:rFonts w:eastAsia="楷体_GB2312"/>
          <w:sz w:val="48"/>
          <w:szCs w:val="48"/>
        </w:rPr>
        <w:t xml:space="preserve"> </w:t>
      </w:r>
      <w:r>
        <w:rPr>
          <w:rFonts w:ascii="宋体" w:hAnsi="宋体" w:cs="宋体"/>
          <w:sz w:val="48"/>
          <w:szCs w:val="48"/>
        </w:rPr>
        <w:t>openEuler</w:t>
      </w:r>
      <w:r>
        <w:rPr>
          <w:rFonts w:ascii="宋体" w:hAnsi="宋体" w:cs="宋体" w:hint="eastAsia"/>
          <w:sz w:val="48"/>
          <w:szCs w:val="48"/>
        </w:rPr>
        <w:t>系统环境实验</w:t>
      </w:r>
      <w:bookmarkEnd w:id="1"/>
      <w:bookmarkEnd w:id="2"/>
      <w:bookmarkEnd w:id="3"/>
      <w:bookmarkEnd w:id="4"/>
      <w:bookmarkEnd w:id="5"/>
    </w:p>
    <w:p w14:paraId="6B7FC69A" w14:textId="77777777" w:rsidR="00A95A7B" w:rsidRDefault="00741FB8">
      <w:pPr>
        <w:pStyle w:val="2"/>
        <w:spacing w:line="360" w:lineRule="auto"/>
        <w:rPr>
          <w:rFonts w:ascii="宋体" w:eastAsia="宋体" w:hAnsi="宋体" w:cs="宋体"/>
          <w:sz w:val="28"/>
          <w:szCs w:val="28"/>
        </w:rPr>
      </w:pPr>
      <w:bookmarkStart w:id="6" w:name="_Toc350786741"/>
      <w:bookmarkStart w:id="7" w:name="_Toc21666"/>
      <w:bookmarkStart w:id="8" w:name="_Toc796"/>
      <w:bookmarkStart w:id="9" w:name="_Toc1655"/>
      <w:bookmarkStart w:id="10" w:name="_Toc31340"/>
      <w:bookmarkStart w:id="11" w:name="_Toc152750474"/>
      <w:r>
        <w:rPr>
          <w:rFonts w:ascii="宋体" w:eastAsia="宋体" w:hAnsi="宋体" w:cs="宋体"/>
          <w:sz w:val="28"/>
          <w:szCs w:val="28"/>
        </w:rPr>
        <w:t>1.1</w:t>
      </w:r>
      <w:r>
        <w:rPr>
          <w:rFonts w:ascii="宋体" w:eastAsia="宋体" w:hAnsi="宋体" w:cs="宋体" w:hint="eastAsia"/>
          <w:sz w:val="28"/>
          <w:szCs w:val="28"/>
        </w:rPr>
        <w:t>实验目的</w:t>
      </w:r>
      <w:bookmarkEnd w:id="6"/>
      <w:bookmarkEnd w:id="7"/>
      <w:bookmarkEnd w:id="8"/>
      <w:bookmarkEnd w:id="9"/>
      <w:bookmarkEnd w:id="10"/>
      <w:bookmarkEnd w:id="11"/>
    </w:p>
    <w:p w14:paraId="44A5A86A" w14:textId="19544EFC" w:rsidR="00841717" w:rsidRPr="00841717" w:rsidRDefault="00841717" w:rsidP="00841717">
      <w:pPr>
        <w:widowControl/>
        <w:spacing w:line="360" w:lineRule="auto"/>
        <w:jc w:val="left"/>
        <w:rPr>
          <w:sz w:val="24"/>
          <w:szCs w:val="24"/>
        </w:rPr>
      </w:pPr>
      <w:r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  <w:t>1</w:t>
      </w: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.1.1 </w:t>
      </w:r>
      <w:r w:rsidRPr="00841717"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>进程相关编程实验</w:t>
      </w: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 </w:t>
      </w:r>
    </w:p>
    <w:p w14:paraId="698C7F38" w14:textId="2D13CB14" w:rsidR="00D1438D" w:rsidRPr="003072E7" w:rsidRDefault="00D1438D">
      <w:pPr>
        <w:pStyle w:val="af2"/>
        <w:numPr>
          <w:ilvl w:val="0"/>
          <w:numId w:val="6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3072E7">
        <w:rPr>
          <w:rFonts w:asciiTheme="minorEastAsia" w:eastAsiaTheme="minorEastAsia" w:hAnsiTheme="minorEastAsia" w:hint="eastAsia"/>
        </w:rPr>
        <w:t>熟悉Linux 操作系统的基本环境和操作方法，通过运行系统命令查看系统基本信息以了解系统</w:t>
      </w:r>
      <w:r w:rsidR="002C7AD8">
        <w:rPr>
          <w:rFonts w:asciiTheme="minorEastAsia" w:eastAsiaTheme="minorEastAsia" w:hAnsiTheme="minorEastAsia" w:hint="eastAsia"/>
        </w:rPr>
        <w:t>。</w:t>
      </w:r>
    </w:p>
    <w:p w14:paraId="09A056D1" w14:textId="58D9E82C" w:rsidR="00D1438D" w:rsidRDefault="00D1438D">
      <w:pPr>
        <w:pStyle w:val="af2"/>
        <w:numPr>
          <w:ilvl w:val="0"/>
          <w:numId w:val="6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3072E7">
        <w:rPr>
          <w:rFonts w:asciiTheme="minorEastAsia" w:eastAsiaTheme="minorEastAsia" w:hAnsiTheme="minorEastAsia" w:hint="eastAsia"/>
        </w:rPr>
        <w:t>编写并运行简单的进程调度相关程序，体会进程调度、进程间变量的管理等机制在操作系统实际运行中的作用。</w:t>
      </w:r>
    </w:p>
    <w:p w14:paraId="0CBB5477" w14:textId="0738A722" w:rsidR="00841717" w:rsidRPr="00841717" w:rsidRDefault="00841717" w:rsidP="00841717">
      <w:pPr>
        <w:widowControl/>
        <w:spacing w:line="360" w:lineRule="auto"/>
        <w:jc w:val="left"/>
        <w:rPr>
          <w:sz w:val="24"/>
          <w:szCs w:val="24"/>
        </w:rPr>
      </w:pPr>
      <w:r w:rsidRPr="00841717"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  <w:t>1</w:t>
      </w:r>
      <w:r w:rsidRPr="00841717"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>.1.</w:t>
      </w:r>
      <w:r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  <w:t>2</w:t>
      </w:r>
      <w:r w:rsidRPr="00841717"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 </w:t>
      </w: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>线</w:t>
      </w:r>
      <w:r w:rsidRPr="00841717"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程相关编程实验 </w:t>
      </w:r>
    </w:p>
    <w:p w14:paraId="52CA76C8" w14:textId="49FA34AB" w:rsidR="00D352B1" w:rsidRDefault="00D352B1">
      <w:pPr>
        <w:pStyle w:val="af2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841717">
        <w:rPr>
          <w:rFonts w:asciiTheme="minorEastAsia" w:eastAsiaTheme="minorEastAsia" w:hAnsiTheme="minorEastAsia" w:hint="eastAsia"/>
        </w:rPr>
        <w:t>探究多线程编程中的线程共享进程信息。在计算机编程中，多线程是一种常见的并发编程方式，允许程序在同一进程内创建多个线程，从而实现并发执行。由于这些线程共享同一进程的资源，包括内存空间和全局变量，因此可能会出现线程共享进程信息的现象。本实验旨在通过创建多个线程并使其共享进程信息，以便深入了解线程共享资源时可能出现的问题。</w:t>
      </w:r>
    </w:p>
    <w:p w14:paraId="2F85326B" w14:textId="2459F418" w:rsidR="00841717" w:rsidRPr="00841717" w:rsidRDefault="00841717">
      <w:pPr>
        <w:pStyle w:val="af2"/>
        <w:widowControl/>
        <w:numPr>
          <w:ilvl w:val="2"/>
          <w:numId w:val="25"/>
        </w:numPr>
        <w:spacing w:line="360" w:lineRule="auto"/>
        <w:ind w:firstLineChars="0"/>
        <w:jc w:val="left"/>
        <w:rPr>
          <w:sz w:val="24"/>
          <w:szCs w:val="24"/>
        </w:rPr>
      </w:pPr>
      <w:r w:rsidRPr="00841717"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自旋锁实验 </w:t>
      </w:r>
    </w:p>
    <w:p w14:paraId="66B03FA1" w14:textId="2F098BF9" w:rsidR="00841717" w:rsidRPr="00841717" w:rsidRDefault="003072E7">
      <w:pPr>
        <w:pStyle w:val="af2"/>
        <w:numPr>
          <w:ilvl w:val="0"/>
          <w:numId w:val="2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3072E7">
        <w:rPr>
          <w:rFonts w:hint="eastAsia"/>
        </w:rPr>
        <w:t>了解自旋锁的基本概念：</w:t>
      </w:r>
      <w:r w:rsidRPr="003072E7">
        <w:t xml:space="preserve"> </w:t>
      </w:r>
      <w:r w:rsidRPr="003072E7">
        <w:rPr>
          <w:rFonts w:hint="eastAsia"/>
        </w:rPr>
        <w:t>通过研究自旋锁的工作原理和特点，深入理解自旋锁相对于其他锁机制的优势和局限性</w:t>
      </w:r>
      <w:r w:rsidR="002C7AD8">
        <w:rPr>
          <w:rFonts w:hint="eastAsia"/>
        </w:rPr>
        <w:t>。</w:t>
      </w:r>
    </w:p>
    <w:p w14:paraId="20BB0E50" w14:textId="1D825C18" w:rsidR="003072E7" w:rsidRPr="00841717" w:rsidRDefault="003072E7">
      <w:pPr>
        <w:pStyle w:val="af2"/>
        <w:numPr>
          <w:ilvl w:val="0"/>
          <w:numId w:val="2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3072E7">
        <w:rPr>
          <w:rFonts w:hint="eastAsia"/>
        </w:rPr>
        <w:t>实现自旋锁的同步：</w:t>
      </w:r>
      <w:r w:rsidRPr="003072E7">
        <w:t xml:space="preserve"> </w:t>
      </w:r>
      <w:r w:rsidRPr="003072E7">
        <w:rPr>
          <w:rFonts w:hint="eastAsia"/>
        </w:rPr>
        <w:t>使用自旋锁来保护竞争资源的访问，确保同一时间只有一个线程可以访问该资源，避免数据不一致和竞态条件</w:t>
      </w:r>
      <w:r w:rsidR="002C7AD8">
        <w:rPr>
          <w:rFonts w:hint="eastAsia"/>
        </w:rPr>
        <w:t>。</w:t>
      </w:r>
    </w:p>
    <w:p w14:paraId="4F90F81C" w14:textId="27E507A3" w:rsidR="00A95A7B" w:rsidRDefault="00741FB8" w:rsidP="00D1438D">
      <w:pPr>
        <w:pStyle w:val="2"/>
        <w:spacing w:line="360" w:lineRule="auto"/>
        <w:rPr>
          <w:rFonts w:ascii="宋体" w:eastAsia="宋体" w:hAnsi="宋体" w:cs="宋体"/>
          <w:sz w:val="28"/>
          <w:szCs w:val="28"/>
        </w:rPr>
      </w:pPr>
      <w:bookmarkStart w:id="12" w:name="_Toc350786742"/>
      <w:bookmarkStart w:id="13" w:name="_Toc14687"/>
      <w:bookmarkStart w:id="14" w:name="_Toc23890"/>
      <w:bookmarkStart w:id="15" w:name="_Toc5230"/>
      <w:bookmarkStart w:id="16" w:name="_Toc6358"/>
      <w:bookmarkStart w:id="17" w:name="_Toc152750475"/>
      <w:r>
        <w:rPr>
          <w:rFonts w:ascii="宋体" w:eastAsia="宋体" w:hAnsi="宋体" w:cs="宋体"/>
          <w:sz w:val="28"/>
          <w:szCs w:val="28"/>
        </w:rPr>
        <w:t>1.2</w:t>
      </w:r>
      <w:r>
        <w:rPr>
          <w:rFonts w:ascii="宋体" w:eastAsia="宋体" w:hAnsi="宋体" w:cs="宋体" w:hint="eastAsia"/>
          <w:sz w:val="28"/>
          <w:szCs w:val="28"/>
        </w:rPr>
        <w:t>实验内容</w:t>
      </w:r>
      <w:bookmarkEnd w:id="12"/>
      <w:bookmarkEnd w:id="13"/>
      <w:bookmarkEnd w:id="14"/>
      <w:bookmarkEnd w:id="15"/>
      <w:bookmarkEnd w:id="16"/>
      <w:bookmarkEnd w:id="17"/>
    </w:p>
    <w:p w14:paraId="4746400F" w14:textId="63D162E9" w:rsidR="00D352B1" w:rsidRPr="003072E7" w:rsidRDefault="003072E7" w:rsidP="00D352B1">
      <w:pPr>
        <w:rPr>
          <w:sz w:val="28"/>
          <w:szCs w:val="28"/>
        </w:rPr>
      </w:pPr>
      <w:r w:rsidRPr="003072E7">
        <w:rPr>
          <w:rFonts w:hint="eastAsia"/>
          <w:sz w:val="28"/>
          <w:szCs w:val="28"/>
        </w:rPr>
        <w:t>进程实验</w:t>
      </w:r>
    </w:p>
    <w:p w14:paraId="306FA055" w14:textId="38B5AC7C" w:rsidR="00D1438D" w:rsidRPr="002C7AD8" w:rsidRDefault="00D1438D" w:rsidP="00A060D1">
      <w:pPr>
        <w:spacing w:line="360" w:lineRule="auto"/>
      </w:pPr>
      <w:r w:rsidRPr="002C7AD8">
        <w:rPr>
          <w:rFonts w:hint="eastAsia"/>
        </w:rPr>
        <w:t>（</w:t>
      </w:r>
      <w:r w:rsidRPr="002C7AD8">
        <w:t>1</w:t>
      </w:r>
      <w:r w:rsidRPr="002C7AD8">
        <w:rPr>
          <w:rFonts w:hint="eastAsia"/>
        </w:rPr>
        <w:t>）熟悉操作命令、编辑、编译、运行程序。完成图</w:t>
      </w:r>
      <w:r w:rsidRPr="002C7AD8">
        <w:t>1-1</w:t>
      </w:r>
      <w:r w:rsidRPr="002C7AD8">
        <w:rPr>
          <w:rFonts w:hint="eastAsia"/>
        </w:rPr>
        <w:t>程序的运行验证，多运行几次程序观察结果；去除</w:t>
      </w:r>
      <w:r w:rsidRPr="002C7AD8">
        <w:t>wait</w:t>
      </w:r>
      <w:r w:rsidRPr="002C7AD8">
        <w:rPr>
          <w:rFonts w:hint="eastAsia"/>
        </w:rPr>
        <w:t>后再观察结果并进行理论分析。</w:t>
      </w:r>
    </w:p>
    <w:p w14:paraId="45669D3E" w14:textId="60AEB0C0" w:rsidR="00D1438D" w:rsidRPr="00D1438D" w:rsidRDefault="003072E7" w:rsidP="00A060D1">
      <w:pPr>
        <w:pStyle w:val="Default"/>
        <w:spacing w:line="360" w:lineRule="auto"/>
        <w:rPr>
          <w:sz w:val="21"/>
          <w:szCs w:val="21"/>
        </w:rPr>
      </w:pPr>
      <w:r w:rsidRPr="00D1438D">
        <w:rPr>
          <w:rFonts w:hint="eastAsia"/>
          <w:noProof/>
        </w:rPr>
        <w:lastRenderedPageBreak/>
        <w:drawing>
          <wp:anchor distT="0" distB="0" distL="114300" distR="114300" simplePos="0" relativeHeight="251649024" behindDoc="0" locked="0" layoutInCell="1" allowOverlap="1" wp14:anchorId="2B85918E" wp14:editId="4779240C">
            <wp:simplePos x="0" y="0"/>
            <wp:positionH relativeFrom="column">
              <wp:posOffset>1327785</wp:posOffset>
            </wp:positionH>
            <wp:positionV relativeFrom="paragraph">
              <wp:posOffset>338455</wp:posOffset>
            </wp:positionV>
            <wp:extent cx="2743835" cy="2872105"/>
            <wp:effectExtent l="19050" t="19050" r="18415" b="23495"/>
            <wp:wrapTopAndBottom/>
            <wp:docPr id="9095553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835" cy="28721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438D" w:rsidRPr="00D1438D">
        <w:rPr>
          <w:sz w:val="21"/>
          <w:szCs w:val="21"/>
        </w:rPr>
        <w:t xml:space="preserve"> </w:t>
      </w:r>
      <w:r w:rsidR="00D1438D" w:rsidRPr="00D1438D">
        <w:rPr>
          <w:rFonts w:hint="eastAsia"/>
          <w:sz w:val="21"/>
          <w:szCs w:val="21"/>
        </w:rPr>
        <w:t>（</w:t>
      </w:r>
      <w:r w:rsidR="00D1438D" w:rsidRPr="00D1438D">
        <w:rPr>
          <w:sz w:val="21"/>
          <w:szCs w:val="21"/>
        </w:rPr>
        <w:t>2</w:t>
      </w:r>
      <w:r w:rsidR="00D1438D" w:rsidRPr="00D1438D">
        <w:rPr>
          <w:rFonts w:hint="eastAsia"/>
          <w:sz w:val="21"/>
          <w:szCs w:val="21"/>
        </w:rPr>
        <w:t>）扩展</w:t>
      </w:r>
      <w:r w:rsidR="002C7AD8">
        <w:rPr>
          <w:rFonts w:hint="eastAsia"/>
          <w:sz w:val="21"/>
          <w:szCs w:val="21"/>
        </w:rPr>
        <w:t>下图</w:t>
      </w:r>
      <w:r w:rsidR="00D1438D" w:rsidRPr="00D1438D">
        <w:rPr>
          <w:rFonts w:hint="eastAsia"/>
          <w:sz w:val="21"/>
          <w:szCs w:val="21"/>
        </w:rPr>
        <w:t>的程序：</w:t>
      </w:r>
      <w:r w:rsidR="00D1438D" w:rsidRPr="00D1438D">
        <w:rPr>
          <w:sz w:val="21"/>
          <w:szCs w:val="21"/>
        </w:rPr>
        <w:t xml:space="preserve"> </w:t>
      </w:r>
    </w:p>
    <w:p w14:paraId="0CAB2E7D" w14:textId="257932BB" w:rsidR="00D1438D" w:rsidRPr="00D1438D" w:rsidRDefault="00D1438D" w:rsidP="00A060D1">
      <w:pPr>
        <w:pStyle w:val="Default"/>
        <w:spacing w:line="360" w:lineRule="auto"/>
        <w:rPr>
          <w:sz w:val="21"/>
          <w:szCs w:val="21"/>
        </w:rPr>
      </w:pPr>
      <w:r w:rsidRPr="00D1438D">
        <w:rPr>
          <w:sz w:val="21"/>
          <w:szCs w:val="21"/>
        </w:rPr>
        <w:t>a</w:t>
      </w:r>
      <w:r w:rsidRPr="00D1438D">
        <w:rPr>
          <w:rFonts w:hint="eastAsia"/>
          <w:sz w:val="21"/>
          <w:szCs w:val="21"/>
        </w:rPr>
        <w:t>）</w:t>
      </w:r>
      <w:r w:rsidRPr="00D1438D">
        <w:rPr>
          <w:sz w:val="21"/>
          <w:szCs w:val="21"/>
        </w:rPr>
        <w:t xml:space="preserve"> </w:t>
      </w:r>
      <w:r w:rsidRPr="00D1438D">
        <w:rPr>
          <w:rFonts w:hint="eastAsia"/>
          <w:sz w:val="21"/>
          <w:szCs w:val="21"/>
        </w:rPr>
        <w:t>添加一个全局变量并在父进程和子进程中对这个变量做不同操作，输出操作结果并解释</w:t>
      </w:r>
      <w:r w:rsidR="002C7AD8">
        <w:rPr>
          <w:rFonts w:hint="eastAsia"/>
          <w:sz w:val="21"/>
          <w:szCs w:val="21"/>
        </w:rPr>
        <w:t>。</w:t>
      </w:r>
    </w:p>
    <w:p w14:paraId="1E233885" w14:textId="40244A56" w:rsidR="00D1438D" w:rsidRPr="00D1438D" w:rsidRDefault="00D1438D" w:rsidP="00A060D1">
      <w:pPr>
        <w:pStyle w:val="Default"/>
        <w:spacing w:line="360" w:lineRule="auto"/>
        <w:rPr>
          <w:sz w:val="21"/>
          <w:szCs w:val="21"/>
        </w:rPr>
      </w:pPr>
      <w:r w:rsidRPr="00D1438D">
        <w:rPr>
          <w:sz w:val="21"/>
          <w:szCs w:val="21"/>
        </w:rPr>
        <w:t>b</w:t>
      </w:r>
      <w:r w:rsidRPr="00D1438D">
        <w:rPr>
          <w:rFonts w:hint="eastAsia"/>
          <w:sz w:val="21"/>
          <w:szCs w:val="21"/>
        </w:rPr>
        <w:t>）</w:t>
      </w:r>
      <w:r w:rsidRPr="00D1438D">
        <w:rPr>
          <w:sz w:val="21"/>
          <w:szCs w:val="21"/>
        </w:rPr>
        <w:t xml:space="preserve"> </w:t>
      </w:r>
      <w:r w:rsidRPr="00D1438D">
        <w:rPr>
          <w:rFonts w:hint="eastAsia"/>
          <w:sz w:val="21"/>
          <w:szCs w:val="21"/>
        </w:rPr>
        <w:t>在</w:t>
      </w:r>
      <w:r w:rsidRPr="00D1438D">
        <w:rPr>
          <w:sz w:val="21"/>
          <w:szCs w:val="21"/>
        </w:rPr>
        <w:t>return</w:t>
      </w:r>
      <w:r w:rsidRPr="00D1438D">
        <w:rPr>
          <w:rFonts w:hint="eastAsia"/>
          <w:sz w:val="21"/>
          <w:szCs w:val="21"/>
        </w:rPr>
        <w:t>前增加对全局变量的操作并输出结果，观察并解释</w:t>
      </w:r>
      <w:r w:rsidR="002C7AD8">
        <w:rPr>
          <w:rFonts w:hint="eastAsia"/>
          <w:sz w:val="21"/>
          <w:szCs w:val="21"/>
        </w:rPr>
        <w:t>。</w:t>
      </w:r>
    </w:p>
    <w:p w14:paraId="19FA0FE3" w14:textId="22CB77FA" w:rsidR="00D1438D" w:rsidRDefault="00D1438D" w:rsidP="00A060D1">
      <w:pPr>
        <w:spacing w:line="360" w:lineRule="auto"/>
      </w:pPr>
      <w:r w:rsidRPr="00D1438D">
        <w:t>c</w:t>
      </w:r>
      <w:r w:rsidRPr="00D1438D">
        <w:rPr>
          <w:rFonts w:hint="eastAsia"/>
        </w:rPr>
        <w:t>）</w:t>
      </w:r>
      <w:r w:rsidRPr="00D1438D">
        <w:t xml:space="preserve"> </w:t>
      </w:r>
      <w:r w:rsidRPr="00D1438D">
        <w:rPr>
          <w:rFonts w:hint="eastAsia"/>
        </w:rPr>
        <w:t>修改程序体会在子进程中调用</w:t>
      </w:r>
      <w:r w:rsidRPr="00D1438D">
        <w:t>system</w:t>
      </w:r>
      <w:r w:rsidRPr="00D1438D">
        <w:rPr>
          <w:rFonts w:hint="eastAsia"/>
        </w:rPr>
        <w:t>函数和在子进程中调用</w:t>
      </w:r>
      <w:r w:rsidRPr="00D1438D">
        <w:t>exec</w:t>
      </w:r>
      <w:r w:rsidRPr="00D1438D">
        <w:rPr>
          <w:rFonts w:hint="eastAsia"/>
        </w:rPr>
        <w:t>族函数</w:t>
      </w:r>
      <w:r w:rsidR="002C7AD8">
        <w:rPr>
          <w:rFonts w:hint="eastAsia"/>
        </w:rPr>
        <w:t>。</w:t>
      </w:r>
    </w:p>
    <w:p w14:paraId="56823688" w14:textId="5701152F" w:rsidR="003072E7" w:rsidRPr="00D1438D" w:rsidRDefault="003072E7" w:rsidP="00A060D1">
      <w:pPr>
        <w:spacing w:line="360" w:lineRule="auto"/>
      </w:pPr>
    </w:p>
    <w:p w14:paraId="2004CD13" w14:textId="5F122FC6" w:rsidR="00D1438D" w:rsidRDefault="003072E7" w:rsidP="00A060D1">
      <w:pPr>
        <w:spacing w:line="480" w:lineRule="auto"/>
        <w:rPr>
          <w:sz w:val="28"/>
          <w:szCs w:val="28"/>
        </w:rPr>
      </w:pPr>
      <w:r w:rsidRPr="003072E7">
        <w:rPr>
          <w:rFonts w:hint="eastAsia"/>
          <w:sz w:val="28"/>
          <w:szCs w:val="28"/>
        </w:rPr>
        <w:t>线程实验</w:t>
      </w:r>
    </w:p>
    <w:p w14:paraId="677BD18B" w14:textId="407962A9" w:rsidR="003072E7" w:rsidRPr="003072E7" w:rsidRDefault="003072E7">
      <w:pPr>
        <w:pStyle w:val="af2"/>
        <w:numPr>
          <w:ilvl w:val="0"/>
          <w:numId w:val="7"/>
        </w:numPr>
        <w:spacing w:line="360" w:lineRule="auto"/>
        <w:ind w:firstLineChars="0"/>
      </w:pPr>
      <w:r w:rsidRPr="003072E7">
        <w:rPr>
          <w:rFonts w:hint="eastAsia"/>
        </w:rPr>
        <w:t>在进程中给一变量赋初值并成功创建两个线程</w:t>
      </w:r>
      <w:r w:rsidR="002C7AD8">
        <w:rPr>
          <w:rFonts w:hint="eastAsia"/>
        </w:rPr>
        <w:t>。</w:t>
      </w:r>
    </w:p>
    <w:p w14:paraId="1422BEDB" w14:textId="7D331B80" w:rsidR="003072E7" w:rsidRPr="003072E7" w:rsidRDefault="003072E7">
      <w:pPr>
        <w:pStyle w:val="af2"/>
        <w:numPr>
          <w:ilvl w:val="0"/>
          <w:numId w:val="7"/>
        </w:numPr>
        <w:spacing w:line="360" w:lineRule="auto"/>
        <w:ind w:firstLineChars="0"/>
      </w:pPr>
      <w:r w:rsidRPr="003072E7">
        <w:rPr>
          <w:rFonts w:hint="eastAsia"/>
        </w:rPr>
        <w:t>在两个线程中分别对此变量循环五千次以上做不同的操作（自行设计）并输出结果</w:t>
      </w:r>
      <w:r w:rsidR="002C7AD8">
        <w:rPr>
          <w:rFonts w:hint="eastAsia"/>
        </w:rPr>
        <w:t>。</w:t>
      </w:r>
    </w:p>
    <w:p w14:paraId="1400869E" w14:textId="68DB7E39" w:rsidR="003072E7" w:rsidRPr="003072E7" w:rsidRDefault="003072E7">
      <w:pPr>
        <w:pStyle w:val="af2"/>
        <w:numPr>
          <w:ilvl w:val="0"/>
          <w:numId w:val="7"/>
        </w:numPr>
        <w:spacing w:line="360" w:lineRule="auto"/>
        <w:ind w:firstLineChars="0"/>
      </w:pPr>
      <w:r w:rsidRPr="003072E7">
        <w:rPr>
          <w:rFonts w:hint="eastAsia"/>
        </w:rPr>
        <w:t>多运行几遍程序观察运行结果，如果发现每次运行结果不同，请解释原因并修改程序解决，考虑如何控制互斥和同步</w:t>
      </w:r>
      <w:r w:rsidR="002C7AD8">
        <w:rPr>
          <w:rFonts w:hint="eastAsia"/>
        </w:rPr>
        <w:t>。</w:t>
      </w:r>
    </w:p>
    <w:p w14:paraId="3247867F" w14:textId="6BA7F178" w:rsidR="003072E7" w:rsidRDefault="003072E7">
      <w:pPr>
        <w:pStyle w:val="af2"/>
        <w:numPr>
          <w:ilvl w:val="0"/>
          <w:numId w:val="7"/>
        </w:numPr>
        <w:spacing w:line="360" w:lineRule="auto"/>
        <w:ind w:firstLineChars="0"/>
      </w:pPr>
      <w:r w:rsidRPr="003072E7">
        <w:rPr>
          <w:rFonts w:hint="eastAsia"/>
        </w:rPr>
        <w:t>将任务一中第一个实验调用</w:t>
      </w:r>
      <w:r w:rsidRPr="003072E7">
        <w:rPr>
          <w:rFonts w:hint="eastAsia"/>
        </w:rPr>
        <w:t xml:space="preserve">system </w:t>
      </w:r>
      <w:r w:rsidRPr="003072E7">
        <w:rPr>
          <w:rFonts w:hint="eastAsia"/>
        </w:rPr>
        <w:t>函数和调用</w:t>
      </w:r>
      <w:r w:rsidRPr="003072E7">
        <w:rPr>
          <w:rFonts w:hint="eastAsia"/>
        </w:rPr>
        <w:t xml:space="preserve">exec </w:t>
      </w:r>
      <w:r w:rsidRPr="003072E7">
        <w:rPr>
          <w:rFonts w:hint="eastAsia"/>
        </w:rPr>
        <w:t>族函数改成在线程中实现，观察运行结果输出进程</w:t>
      </w:r>
      <w:r w:rsidRPr="003072E7">
        <w:rPr>
          <w:rFonts w:hint="eastAsia"/>
        </w:rPr>
        <w:t xml:space="preserve">PID </w:t>
      </w:r>
      <w:r w:rsidRPr="003072E7">
        <w:rPr>
          <w:rFonts w:hint="eastAsia"/>
        </w:rPr>
        <w:t>与线程</w:t>
      </w:r>
      <w:r w:rsidRPr="003072E7">
        <w:rPr>
          <w:rFonts w:hint="eastAsia"/>
        </w:rPr>
        <w:t xml:space="preserve">TID </w:t>
      </w:r>
      <w:r w:rsidRPr="003072E7">
        <w:rPr>
          <w:rFonts w:hint="eastAsia"/>
        </w:rPr>
        <w:t>进行比较并说明原因。</w:t>
      </w:r>
    </w:p>
    <w:p w14:paraId="001B369E" w14:textId="77777777" w:rsidR="003072E7" w:rsidRDefault="003072E7" w:rsidP="003072E7">
      <w:pPr>
        <w:spacing w:line="360" w:lineRule="auto"/>
      </w:pPr>
    </w:p>
    <w:p w14:paraId="43EC19F7" w14:textId="6E03638C" w:rsidR="003072E7" w:rsidRDefault="003072E7" w:rsidP="003072E7">
      <w:pPr>
        <w:spacing w:line="360" w:lineRule="auto"/>
        <w:rPr>
          <w:sz w:val="28"/>
          <w:szCs w:val="28"/>
        </w:rPr>
      </w:pPr>
      <w:r w:rsidRPr="003072E7">
        <w:rPr>
          <w:rFonts w:hint="eastAsia"/>
          <w:sz w:val="28"/>
          <w:szCs w:val="28"/>
        </w:rPr>
        <w:t>自旋锁实验</w:t>
      </w:r>
    </w:p>
    <w:p w14:paraId="127FA4AB" w14:textId="0442CA32" w:rsidR="003072E7" w:rsidRDefault="003072E7">
      <w:pPr>
        <w:pStyle w:val="af2"/>
        <w:numPr>
          <w:ilvl w:val="0"/>
          <w:numId w:val="9"/>
        </w:numPr>
        <w:spacing w:line="360" w:lineRule="auto"/>
        <w:ind w:firstLineChars="0"/>
      </w:pPr>
      <w:r>
        <w:rPr>
          <w:rFonts w:hint="eastAsia"/>
        </w:rPr>
        <w:t>在进程中给一变量赋初值并成功创建两个线程</w:t>
      </w:r>
      <w:r w:rsidR="002C7AD8">
        <w:rPr>
          <w:rFonts w:hint="eastAsia"/>
        </w:rPr>
        <w:t>。</w:t>
      </w:r>
    </w:p>
    <w:p w14:paraId="45DCE307" w14:textId="4D317950" w:rsidR="003072E7" w:rsidRDefault="003072E7">
      <w:pPr>
        <w:pStyle w:val="af2"/>
        <w:numPr>
          <w:ilvl w:val="0"/>
          <w:numId w:val="9"/>
        </w:numPr>
        <w:spacing w:line="360" w:lineRule="auto"/>
        <w:ind w:firstLineChars="0"/>
      </w:pPr>
      <w:r>
        <w:rPr>
          <w:rFonts w:hint="eastAsia"/>
        </w:rPr>
        <w:t>在两个线程中分别对此变量循环五千次以上做不同的操作（自行设计）并输出结果</w:t>
      </w:r>
      <w:r w:rsidR="002C7AD8">
        <w:rPr>
          <w:rFonts w:hint="eastAsia"/>
        </w:rPr>
        <w:t>。</w:t>
      </w:r>
    </w:p>
    <w:p w14:paraId="3CE53E87" w14:textId="513109CE" w:rsidR="003072E7" w:rsidRPr="003072E7" w:rsidRDefault="003072E7">
      <w:pPr>
        <w:pStyle w:val="af2"/>
        <w:numPr>
          <w:ilvl w:val="0"/>
          <w:numId w:val="9"/>
        </w:numPr>
        <w:spacing w:line="360" w:lineRule="auto"/>
        <w:ind w:firstLineChars="0"/>
      </w:pPr>
      <w:r>
        <w:rPr>
          <w:rFonts w:hint="eastAsia"/>
        </w:rPr>
        <w:t>使用自旋锁实现互斥和同步。</w:t>
      </w:r>
    </w:p>
    <w:p w14:paraId="3E51E630" w14:textId="7D72F483" w:rsidR="00A95A7B" w:rsidRDefault="00741FB8">
      <w:pPr>
        <w:pStyle w:val="2"/>
        <w:spacing w:line="360" w:lineRule="auto"/>
        <w:rPr>
          <w:rFonts w:ascii="宋体" w:eastAsia="宋体" w:hAnsi="宋体" w:cs="宋体"/>
          <w:sz w:val="28"/>
          <w:szCs w:val="28"/>
        </w:rPr>
      </w:pPr>
      <w:bookmarkStart w:id="18" w:name="_Toc350786743"/>
      <w:bookmarkStart w:id="19" w:name="_Toc16382"/>
      <w:bookmarkStart w:id="20" w:name="_Toc590"/>
      <w:bookmarkStart w:id="21" w:name="_Toc22835"/>
      <w:bookmarkStart w:id="22" w:name="_Toc16535"/>
      <w:bookmarkStart w:id="23" w:name="_Toc152750476"/>
      <w:r>
        <w:rPr>
          <w:rFonts w:ascii="宋体" w:eastAsia="宋体" w:hAnsi="宋体" w:cs="宋体"/>
          <w:sz w:val="28"/>
          <w:szCs w:val="28"/>
        </w:rPr>
        <w:lastRenderedPageBreak/>
        <w:t>1.3</w:t>
      </w:r>
      <w:r>
        <w:rPr>
          <w:rFonts w:ascii="宋体" w:eastAsia="宋体" w:hAnsi="宋体" w:cs="宋体" w:hint="eastAsia"/>
          <w:sz w:val="28"/>
          <w:szCs w:val="28"/>
        </w:rPr>
        <w:t>实验思想（或流程图）</w:t>
      </w:r>
      <w:bookmarkEnd w:id="18"/>
      <w:bookmarkEnd w:id="19"/>
      <w:bookmarkEnd w:id="20"/>
      <w:bookmarkEnd w:id="21"/>
      <w:bookmarkEnd w:id="22"/>
      <w:bookmarkEnd w:id="23"/>
    </w:p>
    <w:p w14:paraId="7DD47634" w14:textId="3E1B4EB6" w:rsidR="00D352B1" w:rsidRDefault="003072E7">
      <w:pPr>
        <w:pStyle w:val="af2"/>
        <w:numPr>
          <w:ilvl w:val="0"/>
          <w:numId w:val="5"/>
        </w:numPr>
        <w:ind w:firstLineChars="0"/>
        <w:rPr>
          <w:sz w:val="28"/>
          <w:szCs w:val="28"/>
        </w:rPr>
      </w:pPr>
      <w:r w:rsidRPr="00A060D1">
        <w:rPr>
          <w:noProof/>
          <w:color w:val="FF0000"/>
        </w:rPr>
        <w:drawing>
          <wp:anchor distT="0" distB="0" distL="114300" distR="114300" simplePos="0" relativeHeight="251651072" behindDoc="0" locked="0" layoutInCell="1" allowOverlap="1" wp14:anchorId="283AE7EE" wp14:editId="6E4AB1AA">
            <wp:simplePos x="0" y="0"/>
            <wp:positionH relativeFrom="column">
              <wp:posOffset>889635</wp:posOffset>
            </wp:positionH>
            <wp:positionV relativeFrom="paragraph">
              <wp:posOffset>561340</wp:posOffset>
            </wp:positionV>
            <wp:extent cx="2848610" cy="3947160"/>
            <wp:effectExtent l="19050" t="19050" r="27940" b="15240"/>
            <wp:wrapTopAndBottom/>
            <wp:docPr id="5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7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48610" cy="3947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2B1" w:rsidRPr="00D352B1">
        <w:rPr>
          <w:rFonts w:hint="eastAsia"/>
          <w:sz w:val="28"/>
          <w:szCs w:val="28"/>
        </w:rPr>
        <w:t>进程实验</w:t>
      </w:r>
    </w:p>
    <w:p w14:paraId="59F28D75" w14:textId="4A049FA3" w:rsidR="00D352B1" w:rsidRDefault="00D352B1" w:rsidP="00D352B1">
      <w:pPr>
        <w:ind w:left="2520" w:firstLine="420"/>
      </w:pPr>
      <w:r>
        <w:rPr>
          <w:rFonts w:hint="eastAsia"/>
        </w:rPr>
        <w:t>进程程序流程图</w:t>
      </w:r>
    </w:p>
    <w:p w14:paraId="21B673B1" w14:textId="40AFFD97" w:rsidR="00D352B1" w:rsidRDefault="00D352B1" w:rsidP="00D352B1">
      <w:pPr>
        <w:ind w:left="2520" w:firstLine="420"/>
      </w:pPr>
    </w:p>
    <w:p w14:paraId="7DAE9329" w14:textId="0B379954" w:rsidR="00D352B1" w:rsidRPr="00A060D1" w:rsidRDefault="00D352B1">
      <w:pPr>
        <w:pStyle w:val="af2"/>
        <w:numPr>
          <w:ilvl w:val="0"/>
          <w:numId w:val="4"/>
        </w:numPr>
        <w:spacing w:line="360" w:lineRule="auto"/>
        <w:ind w:firstLineChars="0"/>
        <w:rPr>
          <w:rFonts w:ascii="宋体" w:hAnsi="宋体" w:cs="宋体"/>
          <w:color w:val="000000"/>
        </w:rPr>
      </w:pPr>
      <w:r w:rsidRPr="00A060D1">
        <w:rPr>
          <w:rFonts w:ascii="宋体" w:hAnsi="宋体" w:cs="宋体" w:hint="eastAsia"/>
          <w:color w:val="000000"/>
        </w:rPr>
        <w:t>进程：进程是计算机科学中的一个重要概念，它是操作系统中的基本执行单位。进程代表着一个正在执行的程序实例，它包括了程序的代码、数据和执行状态等信息。操作系统通过进程管理来实现对计算机资源的有效分配和控制</w:t>
      </w:r>
      <w:r w:rsidR="002C7AD8">
        <w:rPr>
          <w:rFonts w:ascii="宋体" w:hAnsi="宋体" w:cs="宋体" w:hint="eastAsia"/>
          <w:color w:val="000000"/>
        </w:rPr>
        <w:t>。</w:t>
      </w:r>
    </w:p>
    <w:p w14:paraId="2D508787" w14:textId="354A8E27" w:rsidR="00D352B1" w:rsidRPr="00A060D1" w:rsidRDefault="00D352B1">
      <w:pPr>
        <w:pStyle w:val="af2"/>
        <w:numPr>
          <w:ilvl w:val="0"/>
          <w:numId w:val="4"/>
        </w:numPr>
        <w:spacing w:line="360" w:lineRule="auto"/>
        <w:ind w:firstLineChars="0"/>
        <w:rPr>
          <w:rFonts w:ascii="宋体" w:hAnsi="宋体" w:cs="宋体"/>
          <w:color w:val="000000"/>
        </w:rPr>
      </w:pPr>
      <w:r w:rsidRPr="00A060D1">
        <w:rPr>
          <w:rFonts w:ascii="宋体" w:hAnsi="宋体" w:cs="宋体" w:hint="eastAsia"/>
          <w:color w:val="000000"/>
        </w:rPr>
        <w:t>PID：PID 是进程标识符（Process Identifier）的缩写，它是用来唯一标识一个操作系统中的进程的数值。每个正在运行或已经终止的进程都会被分配一个唯一的 PIDPID，这个标识符可以用来在操作系统内部识别和管理进程</w:t>
      </w:r>
      <w:r w:rsidR="002C7AD8">
        <w:rPr>
          <w:rFonts w:ascii="宋体" w:hAnsi="宋体" w:cs="宋体" w:hint="eastAsia"/>
          <w:color w:val="000000"/>
        </w:rPr>
        <w:t>。</w:t>
      </w:r>
    </w:p>
    <w:p w14:paraId="056C14CC" w14:textId="77777777" w:rsidR="00D352B1" w:rsidRDefault="00D352B1">
      <w:pPr>
        <w:pStyle w:val="af2"/>
        <w:numPr>
          <w:ilvl w:val="0"/>
          <w:numId w:val="4"/>
        </w:numPr>
        <w:spacing w:line="360" w:lineRule="auto"/>
        <w:ind w:firstLineChars="0"/>
        <w:rPr>
          <w:rFonts w:ascii="宋体" w:hAnsi="宋体" w:cs="宋体"/>
          <w:color w:val="000000"/>
        </w:rPr>
      </w:pPr>
      <w:r w:rsidRPr="00A060D1">
        <w:rPr>
          <w:rFonts w:ascii="宋体" w:hAnsi="宋体" w:cs="宋体" w:hint="eastAsia"/>
          <w:color w:val="000000"/>
        </w:rPr>
        <w:t>fork(</w:t>
      </w:r>
      <w:r>
        <w:rPr>
          <w:rFonts w:ascii="宋体" w:hAnsi="宋体" w:cs="宋体" w:hint="eastAsia"/>
          <w:color w:val="000000"/>
        </w:rPr>
        <w:t>)</w:t>
      </w:r>
      <w:r w:rsidRPr="00A060D1">
        <w:rPr>
          <w:rFonts w:ascii="宋体" w:hAnsi="宋体" w:cs="宋体" w:hint="eastAsia"/>
          <w:color w:val="000000"/>
        </w:rPr>
        <w:t xml:space="preserve"> 函数：fork() 是一个在类Unix 操作系统中常见的系统调用，用于创建一个新的进程，新进程是原进程（父进程）的副本。新进程被称为子进程，它与父进程共享很多资源，但也有一些独立的属性。fork() 被用于实现多进程编程，常见于操作系统和并发编程中。函数返回一个整数，如果返回值为负数，则表示创建进程失败。如果返回值为00，表示当前正在执行的代码是在子进程中。如果返回值大于00，表示当前正在</w:t>
      </w:r>
      <w:r w:rsidRPr="00A060D1">
        <w:rPr>
          <w:rFonts w:ascii="宋体" w:hAnsi="宋体" w:cs="宋体" w:hint="eastAsia"/>
          <w:color w:val="000000"/>
        </w:rPr>
        <w:lastRenderedPageBreak/>
        <w:t>执行的代码是在父进程中，返回值是子进程的 PID 。调用 fork() 函数时，操作系统会创建一个新的进程，该进程是调用进程的一个副本，称为子进程。子进程几乎与父进程相同，包括代码、数据、文件描述符等。但是子进程拥有自己的独立的内存空间和资源。</w:t>
      </w:r>
    </w:p>
    <w:p w14:paraId="55BD26DC" w14:textId="77777777" w:rsidR="00D352B1" w:rsidRPr="00D352B1" w:rsidRDefault="00D352B1" w:rsidP="00D352B1">
      <w:pPr>
        <w:jc w:val="left"/>
        <w:rPr>
          <w:sz w:val="28"/>
          <w:szCs w:val="28"/>
        </w:rPr>
      </w:pPr>
    </w:p>
    <w:p w14:paraId="3E80668C" w14:textId="024D2382" w:rsidR="00D352B1" w:rsidRDefault="00D352B1">
      <w:pPr>
        <w:pStyle w:val="af2"/>
        <w:numPr>
          <w:ilvl w:val="0"/>
          <w:numId w:val="5"/>
        </w:numPr>
        <w:ind w:firstLineChars="0"/>
        <w:rPr>
          <w:sz w:val="28"/>
          <w:szCs w:val="28"/>
        </w:rPr>
      </w:pPr>
      <w:r w:rsidRPr="00D352B1">
        <w:rPr>
          <w:rFonts w:hint="eastAsia"/>
          <w:sz w:val="28"/>
          <w:szCs w:val="28"/>
        </w:rPr>
        <w:t>线程实验</w:t>
      </w:r>
    </w:p>
    <w:p w14:paraId="45C431C5" w14:textId="1CAEE706" w:rsidR="003072E7" w:rsidRPr="002F283C" w:rsidRDefault="003072E7" w:rsidP="002F283C">
      <w:pPr>
        <w:pStyle w:val="af2"/>
        <w:spacing w:line="360" w:lineRule="auto"/>
        <w:ind w:left="440" w:firstLineChars="0" w:firstLine="0"/>
      </w:pPr>
      <w:r w:rsidRPr="002F283C">
        <w:rPr>
          <w:rFonts w:hint="eastAsia"/>
        </w:rPr>
        <w:t>本实验旨在通过创建两个线程，它们分别对一个共享的变量进行多次循环操作，并观察在多次运行实验时可能出现的不同结果。在观察到结果不稳定的情况下，引入互斥和同步机制来确保线程间的正确协同操作。</w:t>
      </w:r>
    </w:p>
    <w:p w14:paraId="74460035" w14:textId="3C82E338" w:rsidR="002F283C" w:rsidRDefault="002F283C" w:rsidP="002F283C">
      <w:pPr>
        <w:pStyle w:val="af2"/>
        <w:spacing w:line="360" w:lineRule="auto"/>
        <w:ind w:left="440" w:firstLineChars="0" w:firstLine="0"/>
      </w:pPr>
      <w:r w:rsidRPr="002F283C">
        <w:rPr>
          <w:rFonts w:hint="eastAsia"/>
        </w:rPr>
        <w:t>互斥与同步：</w:t>
      </w:r>
      <w:r w:rsidRPr="002F283C">
        <w:t xml:space="preserve"> </w:t>
      </w:r>
      <w:r w:rsidRPr="002F283C">
        <w:rPr>
          <w:rFonts w:hint="eastAsia"/>
        </w:rPr>
        <w:t>为了解决竞态条件带来的问题，可以使用互斥锁（</w:t>
      </w:r>
      <w:r w:rsidRPr="002F283C">
        <w:t>Mutex</w:t>
      </w:r>
      <w:r w:rsidRPr="002F283C">
        <w:rPr>
          <w:rFonts w:hint="eastAsia"/>
        </w:rPr>
        <w:t>）来保护共享变量的访问。在每个线程对变量进行操作之前，先获取互斥锁，操作完成后再释放锁。这样一来，每次只有一个线程能够访问变量，从而避免了并发访问带来的不稳定性。</w:t>
      </w:r>
    </w:p>
    <w:p w14:paraId="295B25DB" w14:textId="00D761C4" w:rsidR="002F283C" w:rsidRPr="002F283C" w:rsidRDefault="002F283C" w:rsidP="002F283C">
      <w:pPr>
        <w:pStyle w:val="af2"/>
        <w:spacing w:line="360" w:lineRule="auto"/>
        <w:ind w:left="440" w:firstLineChars="0" w:firstLine="0"/>
      </w:pPr>
    </w:p>
    <w:p w14:paraId="70AE9E86" w14:textId="67E51792" w:rsidR="003072E7" w:rsidRDefault="00853031">
      <w:pPr>
        <w:pStyle w:val="af2"/>
        <w:numPr>
          <w:ilvl w:val="0"/>
          <w:numId w:val="5"/>
        </w:numPr>
        <w:ind w:firstLineChars="0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348126BC" wp14:editId="5AC6223D">
            <wp:simplePos x="0" y="0"/>
            <wp:positionH relativeFrom="column">
              <wp:posOffset>946785</wp:posOffset>
            </wp:positionH>
            <wp:positionV relativeFrom="paragraph">
              <wp:posOffset>457200</wp:posOffset>
            </wp:positionV>
            <wp:extent cx="3648075" cy="3301365"/>
            <wp:effectExtent l="0" t="0" r="0" b="0"/>
            <wp:wrapTopAndBottom/>
            <wp:docPr id="103317247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330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72E7">
        <w:rPr>
          <w:rFonts w:hint="eastAsia"/>
          <w:sz w:val="28"/>
          <w:szCs w:val="28"/>
        </w:rPr>
        <w:t>自旋锁实验</w:t>
      </w:r>
    </w:p>
    <w:p w14:paraId="4B1F9E77" w14:textId="6A58FF2A" w:rsidR="003072E7" w:rsidRDefault="002F283C" w:rsidP="003072E7">
      <w:pPr>
        <w:pStyle w:val="af2"/>
        <w:ind w:left="440" w:firstLineChars="0" w:firstLine="0"/>
      </w:pPr>
      <w:r>
        <w:rPr>
          <w:rFonts w:hint="eastAsia"/>
          <w:sz w:val="28"/>
          <w:szCs w:val="28"/>
        </w:rPr>
        <w:t xml:space="preserve"> </w:t>
      </w:r>
      <w:r>
        <w:rPr>
          <w:sz w:val="28"/>
          <w:szCs w:val="28"/>
        </w:rPr>
        <w:t xml:space="preserve">                     </w:t>
      </w:r>
      <w:r w:rsidRPr="002C7AD8">
        <w:rPr>
          <w:rFonts w:hint="eastAsia"/>
          <w:bdr w:val="single" w:sz="4" w:space="0" w:color="auto"/>
        </w:rPr>
        <w:t>自旋锁流程图</w:t>
      </w:r>
    </w:p>
    <w:p w14:paraId="0C946F95" w14:textId="71C027F2" w:rsidR="002F283C" w:rsidRDefault="002F283C" w:rsidP="002C7AD8">
      <w:pPr>
        <w:pStyle w:val="af2"/>
        <w:spacing w:line="360" w:lineRule="auto"/>
        <w:ind w:left="1300" w:firstLineChars="0" w:firstLine="0"/>
      </w:pPr>
      <w:r>
        <w:rPr>
          <w:rFonts w:hint="eastAsia"/>
        </w:rPr>
        <w:t>自旋锁是一种基于忙等待（</w:t>
      </w:r>
      <w:r>
        <w:rPr>
          <w:rFonts w:hint="eastAsia"/>
        </w:rPr>
        <w:t>busy waiting</w:t>
      </w:r>
      <w:r>
        <w:rPr>
          <w:rFonts w:hint="eastAsia"/>
        </w:rPr>
        <w:t>）的同步机制，用于在线程竞争共享资源时，不断尝试获取锁，而不是阻塞等待。它的工作原理可以简单地概括为以下几个步骤：</w:t>
      </w:r>
    </w:p>
    <w:p w14:paraId="0F7DDAA9" w14:textId="73C97230" w:rsidR="002F283C" w:rsidRDefault="002F283C">
      <w:pPr>
        <w:pStyle w:val="af2"/>
        <w:numPr>
          <w:ilvl w:val="0"/>
          <w:numId w:val="10"/>
        </w:numPr>
        <w:spacing w:line="360" w:lineRule="auto"/>
        <w:ind w:firstLineChars="0"/>
      </w:pPr>
      <w:r w:rsidRPr="002F283C">
        <w:rPr>
          <w:rFonts w:hint="eastAsia"/>
        </w:rPr>
        <w:lastRenderedPageBreak/>
        <w:t>初始化锁：</w:t>
      </w:r>
      <w:r w:rsidRPr="002F283C">
        <w:rPr>
          <w:rFonts w:hint="eastAsia"/>
        </w:rPr>
        <w:t xml:space="preserve"> </w:t>
      </w:r>
      <w:r w:rsidRPr="002F283C">
        <w:rPr>
          <w:rFonts w:hint="eastAsia"/>
        </w:rPr>
        <w:t>自旋锁的开始是一个共享的标志变量（</w:t>
      </w:r>
      <w:r w:rsidRPr="002F283C">
        <w:rPr>
          <w:rFonts w:hint="eastAsia"/>
        </w:rPr>
        <w:t>flag</w:t>
      </w:r>
      <w:r w:rsidRPr="002F283C">
        <w:rPr>
          <w:rFonts w:hint="eastAsia"/>
        </w:rPr>
        <w:t>），最初为未锁定状态（</w:t>
      </w:r>
      <w:r w:rsidRPr="002F283C">
        <w:rPr>
          <w:rFonts w:hint="eastAsia"/>
        </w:rPr>
        <w:t>0</w:t>
      </w:r>
      <w:r w:rsidRPr="002F283C">
        <w:rPr>
          <w:rFonts w:hint="eastAsia"/>
        </w:rPr>
        <w:t>）。这个标志变量用于表示资源是否已被其他线程占用。</w:t>
      </w:r>
    </w:p>
    <w:p w14:paraId="66F05F2F" w14:textId="71BD6FB2" w:rsidR="002F283C" w:rsidRDefault="002F283C">
      <w:pPr>
        <w:pStyle w:val="af2"/>
        <w:numPr>
          <w:ilvl w:val="0"/>
          <w:numId w:val="10"/>
        </w:numPr>
        <w:spacing w:line="360" w:lineRule="auto"/>
        <w:ind w:firstLineChars="0"/>
      </w:pPr>
      <w:r w:rsidRPr="002F283C">
        <w:rPr>
          <w:rFonts w:hint="eastAsia"/>
        </w:rPr>
        <w:t>获取锁：</w:t>
      </w:r>
      <w:r w:rsidRPr="002F283C">
        <w:rPr>
          <w:rFonts w:hint="eastAsia"/>
        </w:rPr>
        <w:t xml:space="preserve"> </w:t>
      </w:r>
      <w:r w:rsidRPr="002F283C">
        <w:rPr>
          <w:rFonts w:hint="eastAsia"/>
        </w:rPr>
        <w:t>当一个线程尝试获取锁时，它会循环检查标志变量的状态。如果发现标志变量是未锁定状态（</w:t>
      </w:r>
      <w:r w:rsidRPr="002F283C">
        <w:rPr>
          <w:rFonts w:hint="eastAsia"/>
        </w:rPr>
        <w:t>0</w:t>
      </w:r>
      <w:r w:rsidRPr="002F283C">
        <w:rPr>
          <w:rFonts w:hint="eastAsia"/>
        </w:rPr>
        <w:t>），那么该线程将通过原子操作将标志变量设置为锁定状态（</w:t>
      </w:r>
      <w:r w:rsidRPr="002F283C">
        <w:rPr>
          <w:rFonts w:hint="eastAsia"/>
        </w:rPr>
        <w:t>11</w:t>
      </w:r>
      <w:r w:rsidRPr="002F283C">
        <w:rPr>
          <w:rFonts w:hint="eastAsia"/>
        </w:rPr>
        <w:t>），从而成功获取锁。如果标志变量已经是锁定状态，线程会一直在循环中等待，直到标志变量变为未锁定状态为止。</w:t>
      </w:r>
    </w:p>
    <w:p w14:paraId="5253A17C" w14:textId="757108D3" w:rsidR="002F283C" w:rsidRDefault="002F283C">
      <w:pPr>
        <w:pStyle w:val="af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释放锁：</w:t>
      </w:r>
      <w:r>
        <w:rPr>
          <w:rFonts w:hint="eastAsia"/>
        </w:rPr>
        <w:t xml:space="preserve"> </w:t>
      </w:r>
      <w:r>
        <w:rPr>
          <w:rFonts w:hint="eastAsia"/>
        </w:rPr>
        <w:t>当持有锁的线程完成对共享资源的操作后，它会通过原子操作将标志变量设置回未锁定状态（</w:t>
      </w:r>
      <w:r>
        <w:rPr>
          <w:rFonts w:hint="eastAsia"/>
        </w:rPr>
        <w:t>00</w:t>
      </w:r>
      <w:r>
        <w:rPr>
          <w:rFonts w:hint="eastAsia"/>
        </w:rPr>
        <w:t>），从而释放锁，允许其他等待的线程尝试获取锁。</w:t>
      </w:r>
    </w:p>
    <w:p w14:paraId="13F95F73" w14:textId="77777777" w:rsidR="00A95A7B" w:rsidRDefault="00741FB8">
      <w:pPr>
        <w:pStyle w:val="2"/>
        <w:spacing w:line="360" w:lineRule="auto"/>
        <w:rPr>
          <w:rFonts w:ascii="宋体" w:eastAsia="宋体" w:hAnsi="宋体" w:cs="宋体"/>
          <w:sz w:val="28"/>
          <w:szCs w:val="28"/>
        </w:rPr>
      </w:pPr>
      <w:bookmarkStart w:id="24" w:name="_Toc350786744"/>
      <w:bookmarkStart w:id="25" w:name="_Toc11337"/>
      <w:bookmarkStart w:id="26" w:name="_Toc26101"/>
      <w:bookmarkStart w:id="27" w:name="_Toc11608"/>
      <w:bookmarkStart w:id="28" w:name="_Toc6410"/>
      <w:bookmarkStart w:id="29" w:name="_Toc152750477"/>
      <w:r>
        <w:rPr>
          <w:rFonts w:ascii="宋体" w:eastAsia="宋体" w:hAnsi="宋体" w:cs="宋体"/>
          <w:sz w:val="28"/>
          <w:szCs w:val="28"/>
        </w:rPr>
        <w:t>1.4</w:t>
      </w:r>
      <w:r>
        <w:rPr>
          <w:rFonts w:ascii="宋体" w:eastAsia="宋体" w:hAnsi="宋体" w:cs="宋体" w:hint="eastAsia"/>
          <w:sz w:val="28"/>
          <w:szCs w:val="28"/>
        </w:rPr>
        <w:t>实验步骤</w:t>
      </w:r>
      <w:bookmarkEnd w:id="24"/>
      <w:bookmarkEnd w:id="25"/>
      <w:bookmarkEnd w:id="26"/>
      <w:bookmarkEnd w:id="27"/>
      <w:bookmarkEnd w:id="28"/>
      <w:bookmarkEnd w:id="29"/>
    </w:p>
    <w:p w14:paraId="60CF68E3" w14:textId="77777777" w:rsidR="00A95A7B" w:rsidRDefault="00741FB8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1.4.1 进程有关编程实验 </w:t>
      </w:r>
    </w:p>
    <w:p w14:paraId="161606D3" w14:textId="7BFF108F" w:rsidR="00A060D1" w:rsidRDefault="00A060D1">
      <w:pPr>
        <w:pStyle w:val="af2"/>
        <w:widowControl/>
        <w:numPr>
          <w:ilvl w:val="0"/>
          <w:numId w:val="3"/>
        </w:numPr>
        <w:spacing w:line="360" w:lineRule="auto"/>
        <w:ind w:firstLineChars="0"/>
        <w:jc w:val="left"/>
      </w:pPr>
      <w:r w:rsidRPr="00A060D1">
        <w:rPr>
          <w:rFonts w:hint="eastAsia"/>
        </w:rPr>
        <w:t>编写并多次运行图中代码</w:t>
      </w:r>
    </w:p>
    <w:p w14:paraId="54165EE3" w14:textId="04DBBC07" w:rsidR="00A060D1" w:rsidRPr="00A060D1" w:rsidRDefault="00A060D1">
      <w:pPr>
        <w:pStyle w:val="af2"/>
        <w:widowControl/>
        <w:numPr>
          <w:ilvl w:val="0"/>
          <w:numId w:val="3"/>
        </w:numPr>
        <w:spacing w:line="360" w:lineRule="auto"/>
        <w:ind w:firstLineChars="0"/>
        <w:jc w:val="left"/>
      </w:pPr>
      <w:r>
        <w:rPr>
          <w:rFonts w:hint="eastAsia"/>
        </w:rPr>
        <w:t>删去</w:t>
      </w:r>
      <w:r>
        <w:rPr>
          <w:rFonts w:hint="eastAsia"/>
          <w:sz w:val="23"/>
          <w:szCs w:val="23"/>
        </w:rPr>
        <w:t>代码中的</w:t>
      </w:r>
      <w:r>
        <w:rPr>
          <w:sz w:val="23"/>
          <w:szCs w:val="23"/>
        </w:rPr>
        <w:t>wait()</w:t>
      </w:r>
      <w:r>
        <w:rPr>
          <w:rFonts w:hint="eastAsia"/>
          <w:sz w:val="23"/>
          <w:szCs w:val="23"/>
        </w:rPr>
        <w:t>函数并多次运行程序，分析运行结果。</w:t>
      </w:r>
    </w:p>
    <w:p w14:paraId="29F4ED21" w14:textId="7248AF81" w:rsidR="00A060D1" w:rsidRDefault="00A060D1">
      <w:pPr>
        <w:pStyle w:val="af2"/>
        <w:widowControl/>
        <w:numPr>
          <w:ilvl w:val="0"/>
          <w:numId w:val="3"/>
        </w:numPr>
        <w:spacing w:line="360" w:lineRule="auto"/>
        <w:ind w:firstLineChars="0"/>
        <w:jc w:val="left"/>
      </w:pPr>
      <w:r w:rsidRPr="00A060D1">
        <w:rPr>
          <w:rFonts w:hint="eastAsia"/>
        </w:rPr>
        <w:t>修改代码，增加一个全局变量并在父子进程中对其进行不同的操作（自行设计），观察并解释所做操作和输出结果。</w:t>
      </w:r>
    </w:p>
    <w:p w14:paraId="5F7A7B1C" w14:textId="1435E531" w:rsidR="00D352B1" w:rsidRDefault="00D352B1">
      <w:pPr>
        <w:pStyle w:val="af2"/>
        <w:widowControl/>
        <w:numPr>
          <w:ilvl w:val="0"/>
          <w:numId w:val="3"/>
        </w:numPr>
        <w:spacing w:line="360" w:lineRule="auto"/>
        <w:ind w:firstLineChars="0"/>
        <w:jc w:val="left"/>
      </w:pPr>
      <w:r w:rsidRPr="00D352B1">
        <w:rPr>
          <w:rFonts w:hint="eastAsia"/>
        </w:rPr>
        <w:t>在</w:t>
      </w:r>
      <w:r>
        <w:rPr>
          <w:rFonts w:hint="eastAsia"/>
        </w:rPr>
        <w:t>3</w:t>
      </w:r>
      <w:r>
        <w:t>.</w:t>
      </w:r>
      <w:r w:rsidRPr="00D352B1">
        <w:rPr>
          <w:rFonts w:hint="eastAsia"/>
        </w:rPr>
        <w:t>基础上，在</w:t>
      </w:r>
      <w:r w:rsidRPr="00D352B1">
        <w:rPr>
          <w:rFonts w:hint="eastAsia"/>
        </w:rPr>
        <w:t xml:space="preserve">return </w:t>
      </w:r>
      <w:r w:rsidRPr="00D352B1">
        <w:rPr>
          <w:rFonts w:hint="eastAsia"/>
        </w:rPr>
        <w:t>前增加对全局变量的操作（自行设计）并输出结果，观察并解释所做操作和输出结果。</w:t>
      </w:r>
    </w:p>
    <w:p w14:paraId="68EE38D4" w14:textId="38A21B0F" w:rsidR="00D352B1" w:rsidRPr="00D352B1" w:rsidRDefault="00D352B1">
      <w:pPr>
        <w:pStyle w:val="af2"/>
        <w:widowControl/>
        <w:numPr>
          <w:ilvl w:val="0"/>
          <w:numId w:val="3"/>
        </w:numPr>
        <w:spacing w:line="360" w:lineRule="auto"/>
        <w:ind w:firstLineChars="0"/>
        <w:jc w:val="left"/>
      </w:pPr>
      <w:r w:rsidRPr="00D352B1">
        <w:rPr>
          <w:rFonts w:hint="eastAsia"/>
        </w:rPr>
        <w:t>修改图</w:t>
      </w:r>
      <w:r w:rsidRPr="00D352B1">
        <w:rPr>
          <w:rFonts w:hint="eastAsia"/>
        </w:rPr>
        <w:t>1-1</w:t>
      </w:r>
      <w:r w:rsidRPr="00D352B1">
        <w:rPr>
          <w:rFonts w:hint="eastAsia"/>
        </w:rPr>
        <w:t>程序，在子进程中调用</w:t>
      </w:r>
      <w:r w:rsidRPr="00D352B1">
        <w:rPr>
          <w:rFonts w:hint="eastAsia"/>
        </w:rPr>
        <w:t>system()</w:t>
      </w:r>
      <w:r w:rsidRPr="00D352B1">
        <w:rPr>
          <w:rFonts w:hint="eastAsia"/>
        </w:rPr>
        <w:t>与</w:t>
      </w:r>
      <w:r w:rsidRPr="00D352B1">
        <w:rPr>
          <w:rFonts w:hint="eastAsia"/>
        </w:rPr>
        <w:t>exec</w:t>
      </w:r>
      <w:r w:rsidRPr="00D352B1">
        <w:rPr>
          <w:rFonts w:hint="eastAsia"/>
        </w:rPr>
        <w:t>族函数。编写</w:t>
      </w:r>
      <w:r w:rsidRPr="00D352B1">
        <w:rPr>
          <w:rFonts w:hint="eastAsia"/>
        </w:rPr>
        <w:t>system_call.c</w:t>
      </w:r>
      <w:r w:rsidRPr="00D352B1">
        <w:rPr>
          <w:rFonts w:hint="eastAsia"/>
        </w:rPr>
        <w:t>文件输出进程号</w:t>
      </w:r>
      <w:r w:rsidRPr="00D352B1">
        <w:rPr>
          <w:rFonts w:hint="eastAsia"/>
        </w:rPr>
        <w:t>PID</w:t>
      </w:r>
      <w:r w:rsidRPr="00D352B1">
        <w:rPr>
          <w:rFonts w:hint="eastAsia"/>
        </w:rPr>
        <w:t>，编译后生成</w:t>
      </w:r>
      <w:r w:rsidRPr="00D352B1">
        <w:rPr>
          <w:rFonts w:hint="eastAsia"/>
        </w:rPr>
        <w:t>system_call</w:t>
      </w:r>
      <w:r w:rsidRPr="00D352B1">
        <w:rPr>
          <w:rFonts w:hint="eastAsia"/>
        </w:rPr>
        <w:t>可执行文件。在子进程中调用</w:t>
      </w:r>
      <w:r w:rsidRPr="00D352B1">
        <w:t>system_call,</w:t>
      </w:r>
      <w:r w:rsidRPr="00D352B1">
        <w:rPr>
          <w:rFonts w:hint="eastAsia"/>
        </w:rPr>
        <w:t>观察输出结果并分析总结。</w:t>
      </w:r>
      <w:r w:rsidR="002C7AD8">
        <w:rPr>
          <w:rFonts w:hint="eastAsia"/>
        </w:rPr>
        <w:t xml:space="preserve"> </w:t>
      </w:r>
    </w:p>
    <w:p w14:paraId="707429AB" w14:textId="6981EE5B" w:rsidR="00D352B1" w:rsidRDefault="002C7AD8" w:rsidP="00D352B1">
      <w:pPr>
        <w:pStyle w:val="af2"/>
        <w:widowControl/>
        <w:spacing w:line="360" w:lineRule="auto"/>
        <w:ind w:left="440" w:firstLineChars="0" w:firstLine="0"/>
        <w:jc w:val="left"/>
      </w:pPr>
      <w:r>
        <w:rPr>
          <w:rFonts w:hint="eastAsia"/>
        </w:rPr>
        <w:t xml:space="preserve"> </w:t>
      </w:r>
    </w:p>
    <w:p w14:paraId="20B69677" w14:textId="17B72967" w:rsidR="003072E7" w:rsidRPr="003072E7" w:rsidRDefault="00741FB8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1.4.2 线程有关编程实验 </w:t>
      </w:r>
    </w:p>
    <w:p w14:paraId="320F2C5A" w14:textId="414AC776" w:rsidR="00A95A7B" w:rsidRPr="003072E7" w:rsidRDefault="003072E7">
      <w:pPr>
        <w:pStyle w:val="af2"/>
        <w:widowControl/>
        <w:numPr>
          <w:ilvl w:val="0"/>
          <w:numId w:val="8"/>
        </w:numPr>
        <w:spacing w:line="360" w:lineRule="auto"/>
        <w:ind w:firstLineChars="0"/>
        <w:jc w:val="left"/>
        <w:rPr>
          <w:rFonts w:asciiTheme="minorEastAsia" w:eastAsiaTheme="minorEastAsia" w:hAnsiTheme="minorEastAsia" w:cs="宋体"/>
        </w:rPr>
      </w:pPr>
      <w:r w:rsidRPr="003072E7">
        <w:rPr>
          <w:rFonts w:asciiTheme="minorEastAsia" w:eastAsiaTheme="minorEastAsia" w:hAnsiTheme="minorEastAsia" w:hint="eastAsia"/>
        </w:rPr>
        <w:t>设计程序，创建两个子线程，两线程分别对同一个共享变量多次操作，观察输出结果。</w:t>
      </w:r>
    </w:p>
    <w:p w14:paraId="0B254294" w14:textId="61314390" w:rsidR="00A95A7B" w:rsidRPr="003072E7" w:rsidRDefault="003072E7">
      <w:pPr>
        <w:pStyle w:val="af2"/>
        <w:widowControl/>
        <w:numPr>
          <w:ilvl w:val="0"/>
          <w:numId w:val="8"/>
        </w:numPr>
        <w:spacing w:line="360" w:lineRule="auto"/>
        <w:ind w:firstLineChars="0"/>
        <w:jc w:val="left"/>
        <w:rPr>
          <w:rFonts w:asciiTheme="minorEastAsia" w:eastAsiaTheme="minorEastAsia" w:hAnsiTheme="minorEastAsia"/>
        </w:rPr>
      </w:pPr>
      <w:r w:rsidRPr="003072E7">
        <w:rPr>
          <w:rFonts w:asciiTheme="minorEastAsia" w:eastAsiaTheme="minorEastAsia" w:hAnsiTheme="minorEastAsia" w:hint="eastAsia"/>
        </w:rPr>
        <w:t>修改程序，定义信号量</w:t>
      </w:r>
      <w:r w:rsidRPr="003072E7">
        <w:rPr>
          <w:rFonts w:eastAsiaTheme="minorEastAsia"/>
        </w:rPr>
        <w:t>signal</w:t>
      </w:r>
      <w:r w:rsidRPr="003072E7">
        <w:rPr>
          <w:rFonts w:asciiTheme="minorEastAsia" w:eastAsiaTheme="minorEastAsia" w:hAnsiTheme="minorEastAsia" w:hint="eastAsia"/>
        </w:rPr>
        <w:t>，使用</w:t>
      </w:r>
      <w:r w:rsidRPr="003072E7">
        <w:rPr>
          <w:rFonts w:asciiTheme="minorEastAsia" w:eastAsiaTheme="minorEastAsia" w:hAnsiTheme="minorEastAsia"/>
        </w:rPr>
        <w:t>PV</w:t>
      </w:r>
      <w:r w:rsidRPr="003072E7">
        <w:rPr>
          <w:rFonts w:asciiTheme="minorEastAsia" w:eastAsiaTheme="minorEastAsia" w:hAnsiTheme="minorEastAsia" w:hint="eastAsia"/>
        </w:rPr>
        <w:t>操作实现共享变量的访问与互斥。运行程序，观察最终共享变量的值。</w:t>
      </w:r>
    </w:p>
    <w:p w14:paraId="1A2B0AF0" w14:textId="64AFDBE0" w:rsidR="002F283C" w:rsidRDefault="003072E7">
      <w:pPr>
        <w:pStyle w:val="af2"/>
        <w:widowControl/>
        <w:numPr>
          <w:ilvl w:val="0"/>
          <w:numId w:val="8"/>
        </w:numPr>
        <w:spacing w:line="360" w:lineRule="auto"/>
        <w:ind w:firstLineChars="0"/>
        <w:jc w:val="left"/>
        <w:rPr>
          <w:rFonts w:asciiTheme="minorEastAsia" w:eastAsiaTheme="minorEastAsia" w:hAnsiTheme="minorEastAsia"/>
        </w:rPr>
      </w:pPr>
      <w:r w:rsidRPr="003072E7">
        <w:rPr>
          <w:rFonts w:asciiTheme="minorEastAsia" w:eastAsiaTheme="minorEastAsia" w:hAnsiTheme="minorEastAsia" w:hint="eastAsia"/>
        </w:rPr>
        <w:t>3）在第一部分实验了解了</w:t>
      </w:r>
      <w:r w:rsidRPr="003072E7">
        <w:rPr>
          <w:rFonts w:eastAsiaTheme="minorEastAsia"/>
        </w:rPr>
        <w:t>system</w:t>
      </w:r>
      <w:r w:rsidRPr="003072E7">
        <w:rPr>
          <w:rFonts w:asciiTheme="minorEastAsia" w:eastAsiaTheme="minorEastAsia" w:hAnsiTheme="minorEastAsia"/>
        </w:rPr>
        <w:t>()</w:t>
      </w:r>
      <w:r w:rsidRPr="003072E7">
        <w:rPr>
          <w:rFonts w:asciiTheme="minorEastAsia" w:eastAsiaTheme="minorEastAsia" w:hAnsiTheme="minorEastAsia" w:hint="eastAsia"/>
        </w:rPr>
        <w:t>与</w:t>
      </w:r>
      <w:r w:rsidRPr="003072E7">
        <w:rPr>
          <w:rFonts w:eastAsiaTheme="minorEastAsia"/>
        </w:rPr>
        <w:t>exec</w:t>
      </w:r>
      <w:r w:rsidRPr="003072E7">
        <w:rPr>
          <w:rFonts w:asciiTheme="minorEastAsia" w:eastAsiaTheme="minorEastAsia" w:hAnsiTheme="minorEastAsia" w:hint="eastAsia"/>
        </w:rPr>
        <w:t>族函数的基础上，将这两个函数的调用改为在线程中实现，输出进程</w:t>
      </w:r>
      <w:r w:rsidRPr="003072E7">
        <w:rPr>
          <w:rFonts w:asciiTheme="minorEastAsia" w:eastAsiaTheme="minorEastAsia" w:hAnsiTheme="minorEastAsia"/>
        </w:rPr>
        <w:t>PID</w:t>
      </w:r>
      <w:r w:rsidRPr="003072E7">
        <w:rPr>
          <w:rFonts w:asciiTheme="minorEastAsia" w:eastAsiaTheme="minorEastAsia" w:hAnsiTheme="minorEastAsia" w:hint="eastAsia"/>
        </w:rPr>
        <w:t>和线程的</w:t>
      </w:r>
      <w:r w:rsidRPr="003072E7">
        <w:rPr>
          <w:rFonts w:asciiTheme="minorEastAsia" w:eastAsiaTheme="minorEastAsia" w:hAnsiTheme="minorEastAsia"/>
        </w:rPr>
        <w:t>TID</w:t>
      </w:r>
      <w:r w:rsidRPr="003072E7">
        <w:rPr>
          <w:rFonts w:asciiTheme="minorEastAsia" w:eastAsiaTheme="minorEastAsia" w:hAnsiTheme="minorEastAsia" w:hint="eastAsia"/>
        </w:rPr>
        <w:t>进行分析</w:t>
      </w:r>
    </w:p>
    <w:p w14:paraId="1F73374E" w14:textId="26201C65" w:rsidR="002F283C" w:rsidRDefault="002F283C" w:rsidP="002F283C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  <w:r w:rsidRPr="002F283C"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>1.4.</w:t>
      </w:r>
      <w:r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  <w:t>3</w:t>
      </w:r>
      <w:r w:rsidRPr="002F283C"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 </w:t>
      </w: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>自旋锁</w:t>
      </w:r>
      <w:r w:rsidRPr="002F283C"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实验 </w:t>
      </w:r>
    </w:p>
    <w:p w14:paraId="20C9FB48" w14:textId="61A09175" w:rsidR="002F283C" w:rsidRPr="002F283C" w:rsidRDefault="002F283C">
      <w:pPr>
        <w:pStyle w:val="af2"/>
        <w:widowControl/>
        <w:numPr>
          <w:ilvl w:val="0"/>
          <w:numId w:val="11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>
        <w:rPr>
          <w:rFonts w:hint="eastAsia"/>
        </w:rPr>
        <w:lastRenderedPageBreak/>
        <w:t>根据实验内容要求，编写模拟自旋锁程序代码</w:t>
      </w:r>
      <w:r w:rsidRPr="002F283C">
        <w:t>spinlock.c</w:t>
      </w:r>
    </w:p>
    <w:p w14:paraId="24B264BB" w14:textId="74AA43B2" w:rsidR="00A95A7B" w:rsidRPr="002F283C" w:rsidRDefault="002F283C">
      <w:pPr>
        <w:pStyle w:val="af2"/>
        <w:widowControl/>
        <w:numPr>
          <w:ilvl w:val="0"/>
          <w:numId w:val="11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>
        <w:t>补充完成代码后，编译并运行程序，分析运行结果</w:t>
      </w:r>
    </w:p>
    <w:p w14:paraId="736BC18A" w14:textId="77777777" w:rsidR="002F283C" w:rsidRPr="002F283C" w:rsidRDefault="002F283C" w:rsidP="002F283C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</w:p>
    <w:p w14:paraId="716950EE" w14:textId="40F04139" w:rsidR="00B7617F" w:rsidRDefault="00741FB8" w:rsidP="00B7617F">
      <w:pPr>
        <w:pStyle w:val="2"/>
        <w:spacing w:line="360" w:lineRule="auto"/>
        <w:rPr>
          <w:rFonts w:ascii="宋体" w:eastAsia="宋体" w:hAnsi="宋体" w:cs="宋体"/>
          <w:sz w:val="28"/>
          <w:szCs w:val="28"/>
        </w:rPr>
      </w:pPr>
      <w:bookmarkStart w:id="30" w:name="_Toc350786746"/>
      <w:bookmarkStart w:id="31" w:name="_Toc19168"/>
      <w:bookmarkStart w:id="32" w:name="_Toc15073"/>
      <w:bookmarkStart w:id="33" w:name="_Toc15928"/>
      <w:bookmarkStart w:id="34" w:name="_Toc22146"/>
      <w:bookmarkStart w:id="35" w:name="_Toc152750478"/>
      <w:r>
        <w:rPr>
          <w:rFonts w:ascii="宋体" w:eastAsia="宋体" w:hAnsi="宋体" w:cs="宋体"/>
          <w:sz w:val="28"/>
          <w:szCs w:val="28"/>
        </w:rPr>
        <w:t>1.</w:t>
      </w:r>
      <w:r>
        <w:rPr>
          <w:rFonts w:ascii="宋体" w:eastAsia="宋体" w:hAnsi="宋体" w:cs="宋体" w:hint="eastAsia"/>
          <w:sz w:val="28"/>
          <w:szCs w:val="28"/>
        </w:rPr>
        <w:t>5程序运行初值及运行结果</w:t>
      </w:r>
      <w:bookmarkEnd w:id="30"/>
      <w:r>
        <w:rPr>
          <w:rFonts w:ascii="宋体" w:eastAsia="宋体" w:hAnsi="宋体" w:cs="宋体" w:hint="eastAsia"/>
          <w:sz w:val="28"/>
          <w:szCs w:val="28"/>
        </w:rPr>
        <w:t>分析</w:t>
      </w:r>
      <w:bookmarkEnd w:id="31"/>
      <w:bookmarkEnd w:id="32"/>
      <w:bookmarkEnd w:id="33"/>
      <w:bookmarkEnd w:id="34"/>
      <w:bookmarkEnd w:id="35"/>
    </w:p>
    <w:p w14:paraId="56627E54" w14:textId="48915AA2" w:rsidR="00B7617F" w:rsidRPr="00B7617F" w:rsidRDefault="00B7617F">
      <w:pPr>
        <w:pStyle w:val="af2"/>
        <w:numPr>
          <w:ilvl w:val="0"/>
          <w:numId w:val="15"/>
        </w:numPr>
        <w:ind w:firstLineChars="0"/>
        <w:rPr>
          <w:sz w:val="28"/>
          <w:szCs w:val="28"/>
        </w:rPr>
      </w:pPr>
      <w:r w:rsidRPr="00B7617F">
        <w:rPr>
          <w:rFonts w:hint="eastAsia"/>
          <w:sz w:val="28"/>
          <w:szCs w:val="28"/>
        </w:rPr>
        <w:t>进程实验</w:t>
      </w:r>
    </w:p>
    <w:p w14:paraId="72635954" w14:textId="77777777" w:rsidR="00B7617F" w:rsidRPr="00B7617F" w:rsidRDefault="00B7617F" w:rsidP="00B7617F">
      <w:pPr>
        <w:pStyle w:val="af2"/>
        <w:ind w:left="440" w:firstLineChars="0" w:firstLine="0"/>
        <w:rPr>
          <w:sz w:val="24"/>
          <w:szCs w:val="24"/>
        </w:rPr>
      </w:pPr>
    </w:p>
    <w:p w14:paraId="3C8E4EEA" w14:textId="54070828" w:rsidR="00A95A7B" w:rsidRDefault="00741FB8">
      <w:pPr>
        <w:widowControl/>
        <w:spacing w:line="360" w:lineRule="auto"/>
        <w:jc w:val="left"/>
      </w:pPr>
      <w:r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4"/>
          <w:szCs w:val="24"/>
          <w:lang w:bidi="ar"/>
        </w:rPr>
        <w:t>1) 观察进程调度</w:t>
      </w:r>
      <w:r>
        <w:rPr>
          <w:rFonts w:ascii="宋体" w:hAnsi="宋体" w:cs="宋体" w:hint="eastAsia"/>
          <w:color w:val="000000"/>
          <w:kern w:val="0"/>
          <w:lang w:bidi="ar"/>
        </w:rPr>
        <w:t xml:space="preserve"> </w:t>
      </w:r>
    </w:p>
    <w:p w14:paraId="3A764678" w14:textId="77777777" w:rsidR="00A95A7B" w:rsidRPr="00C315CA" w:rsidRDefault="00741FB8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  <w:b/>
          <w:bCs/>
        </w:rPr>
      </w:pPr>
      <w:r w:rsidRPr="00C315CA"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lang w:bidi="ar"/>
        </w:rPr>
        <w:t xml:space="preserve">结果分析： </w:t>
      </w:r>
    </w:p>
    <w:p w14:paraId="7CA3016C" w14:textId="1EDB6F3C" w:rsidR="00C315CA" w:rsidRDefault="00741FB8">
      <w:pPr>
        <w:pStyle w:val="af2"/>
        <w:numPr>
          <w:ilvl w:val="0"/>
          <w:numId w:val="12"/>
        </w:numPr>
        <w:spacing w:line="360" w:lineRule="auto"/>
        <w:ind w:firstLineChars="0"/>
        <w:rPr>
          <w:rFonts w:asciiTheme="minorEastAsia" w:eastAsiaTheme="minorEastAsia" w:hAnsiTheme="minorEastAsia" w:cstheme="minorEastAsia"/>
        </w:rPr>
      </w:pPr>
      <w:r w:rsidRPr="00C315CA">
        <w:rPr>
          <w:rFonts w:asciiTheme="minorEastAsia" w:eastAsiaTheme="minorEastAsia" w:hAnsiTheme="minorEastAsia" w:cstheme="minorEastAsia" w:hint="eastAsia"/>
        </w:rPr>
        <w:t>父子进程执行顺序没有关系，但父子进程中输出pid和pid1的顺序不会颠倒</w:t>
      </w:r>
      <w:r w:rsidR="00C315CA">
        <w:rPr>
          <w:rFonts w:asciiTheme="minorEastAsia" w:eastAsiaTheme="minorEastAsia" w:hAnsiTheme="minorEastAsia" w:cstheme="minorEastAsia" w:hint="eastAsia"/>
        </w:rPr>
        <w:t>，</w:t>
      </w:r>
      <w:r w:rsidRPr="00C315CA">
        <w:rPr>
          <w:rFonts w:asciiTheme="minorEastAsia" w:eastAsiaTheme="minorEastAsia" w:hAnsiTheme="minorEastAsia" w:cstheme="minorEastAsia" w:hint="eastAsia"/>
        </w:rPr>
        <w:t>子进程pid1为父进程pid1加1</w:t>
      </w:r>
      <w:r w:rsidR="00C315CA" w:rsidRPr="00C315CA">
        <w:rPr>
          <w:rFonts w:asciiTheme="minorEastAsia" w:eastAsiaTheme="minorEastAsia" w:hAnsiTheme="minorEastAsia" w:cstheme="minorEastAsia" w:hint="eastAsia"/>
        </w:rPr>
        <w:t>，</w:t>
      </w:r>
      <w:r w:rsidRPr="00C315CA">
        <w:rPr>
          <w:rFonts w:asciiTheme="minorEastAsia" w:eastAsiaTheme="minorEastAsia" w:hAnsiTheme="minorEastAsia" w:cstheme="minorEastAsia" w:hint="eastAsia"/>
        </w:rPr>
        <w:t>Fork里父进程返回进程号，子进程返回0；</w:t>
      </w:r>
    </w:p>
    <w:p w14:paraId="102A42C9" w14:textId="0005EBD1" w:rsidR="00A95A7B" w:rsidRPr="00C315CA" w:rsidRDefault="002C7AD8">
      <w:pPr>
        <w:pStyle w:val="af2"/>
        <w:numPr>
          <w:ilvl w:val="0"/>
          <w:numId w:val="12"/>
        </w:numPr>
        <w:spacing w:line="360" w:lineRule="auto"/>
        <w:ind w:firstLineChars="0"/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CF58C5E" wp14:editId="0F811909">
            <wp:simplePos x="0" y="0"/>
            <wp:positionH relativeFrom="column">
              <wp:posOffset>37926</wp:posOffset>
            </wp:positionH>
            <wp:positionV relativeFrom="paragraph">
              <wp:posOffset>406862</wp:posOffset>
            </wp:positionV>
            <wp:extent cx="2141220" cy="1821180"/>
            <wp:effectExtent l="0" t="0" r="0" b="7620"/>
            <wp:wrapTopAndBottom/>
            <wp:docPr id="84599978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15CA" w:rsidRPr="00C315CA">
        <w:rPr>
          <w:noProof/>
        </w:rPr>
        <w:drawing>
          <wp:anchor distT="0" distB="0" distL="114300" distR="114300" simplePos="0" relativeHeight="251659264" behindDoc="0" locked="0" layoutInCell="1" allowOverlap="1" wp14:anchorId="3F1679C2" wp14:editId="49E5D3A5">
            <wp:simplePos x="0" y="0"/>
            <wp:positionH relativeFrom="column">
              <wp:posOffset>2905818</wp:posOffset>
            </wp:positionH>
            <wp:positionV relativeFrom="paragraph">
              <wp:posOffset>330662</wp:posOffset>
            </wp:positionV>
            <wp:extent cx="2293620" cy="1852930"/>
            <wp:effectExtent l="0" t="0" r="0" b="0"/>
            <wp:wrapTopAndBottom/>
            <wp:docPr id="21295295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52959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15CA" w:rsidRPr="00C315CA">
        <w:rPr>
          <w:rFonts w:asciiTheme="minorEastAsia" w:eastAsiaTheme="minorEastAsia" w:hAnsiTheme="minorEastAsia" w:cstheme="minorEastAsia" w:hint="eastAsia"/>
        </w:rPr>
        <w:t>在去掉wait()后，同样也是可能parent 先执行，又可能child 先执行。</w:t>
      </w:r>
    </w:p>
    <w:p w14:paraId="4050D988" w14:textId="3AE93472" w:rsidR="00A95A7B" w:rsidRDefault="00C315CA">
      <w:pPr>
        <w:spacing w:line="360" w:lineRule="auto"/>
        <w:rPr>
          <w:rFonts w:asciiTheme="minorEastAsia" w:eastAsiaTheme="minorEastAsia" w:hAnsiTheme="minorEastAsia"/>
        </w:rPr>
      </w:pPr>
      <w:r>
        <w:rPr>
          <w:rFonts w:hint="eastAsia"/>
        </w:rPr>
        <w:t xml:space="preserve"> </w:t>
      </w:r>
      <w:r>
        <w:t xml:space="preserve">    </w:t>
      </w:r>
      <w:r w:rsidRPr="00853031">
        <w:rPr>
          <w:rFonts w:hint="eastAsia"/>
          <w:bdr w:val="single" w:sz="4" w:space="0" w:color="auto"/>
        </w:rPr>
        <w:t>有</w:t>
      </w:r>
      <w:r w:rsidRPr="00853031">
        <w:rPr>
          <w:rFonts w:hint="eastAsia"/>
          <w:bdr w:val="single" w:sz="4" w:space="0" w:color="auto"/>
        </w:rPr>
        <w:t>wait</w:t>
      </w:r>
      <w:r w:rsidRPr="00853031">
        <w:rPr>
          <w:bdr w:val="single" w:sz="4" w:space="0" w:color="auto"/>
        </w:rPr>
        <w:t xml:space="preserve"> ( ) </w:t>
      </w:r>
      <w:r w:rsidRPr="00853031">
        <w:rPr>
          <w:rFonts w:asciiTheme="minorEastAsia" w:eastAsiaTheme="minorEastAsia" w:hAnsiTheme="minorEastAsia" w:hint="eastAsia"/>
          <w:bdr w:val="single" w:sz="4" w:space="0" w:color="auto"/>
        </w:rPr>
        <w:t xml:space="preserve">函数执行顺序 </w:t>
      </w:r>
      <w:r>
        <w:rPr>
          <w:rFonts w:asciiTheme="minorEastAsia" w:eastAsiaTheme="minorEastAsia" w:hAnsiTheme="minorEastAsia"/>
        </w:rPr>
        <w:t xml:space="preserve">            </w:t>
      </w:r>
      <w:r w:rsidR="00853031">
        <w:rPr>
          <w:rFonts w:asciiTheme="minorEastAsia" w:eastAsiaTheme="minorEastAsia" w:hAnsiTheme="minorEastAsia"/>
        </w:rPr>
        <w:t xml:space="preserve">  </w:t>
      </w:r>
      <w:r w:rsidR="002C7AD8">
        <w:rPr>
          <w:rFonts w:asciiTheme="minorEastAsia" w:eastAsiaTheme="minorEastAsia" w:hAnsiTheme="minorEastAsia"/>
        </w:rPr>
        <w:t xml:space="preserve">          </w:t>
      </w:r>
      <w:r>
        <w:rPr>
          <w:rFonts w:asciiTheme="minorEastAsia" w:eastAsiaTheme="minorEastAsia" w:hAnsiTheme="minorEastAsia"/>
        </w:rPr>
        <w:t xml:space="preserve"> </w:t>
      </w:r>
      <w:r w:rsidRPr="00853031">
        <w:rPr>
          <w:rFonts w:asciiTheme="minorEastAsia" w:eastAsiaTheme="minorEastAsia" w:hAnsiTheme="minorEastAsia" w:hint="eastAsia"/>
          <w:bdr w:val="single" w:sz="4" w:space="0" w:color="auto"/>
        </w:rPr>
        <w:t>无wait（）函数执行顺序</w:t>
      </w:r>
    </w:p>
    <w:p w14:paraId="1FA0E76D" w14:textId="77777777" w:rsidR="00C315CA" w:rsidRDefault="00C315CA">
      <w:pPr>
        <w:spacing w:line="360" w:lineRule="auto"/>
        <w:rPr>
          <w:rFonts w:asciiTheme="minorEastAsia" w:eastAsiaTheme="minorEastAsia" w:hAnsiTheme="minorEastAsia"/>
          <w:b/>
          <w:bCs/>
        </w:rPr>
      </w:pPr>
    </w:p>
    <w:p w14:paraId="0318D46B" w14:textId="2B4F634A" w:rsidR="00C315CA" w:rsidRDefault="00C315CA">
      <w:pPr>
        <w:spacing w:line="360" w:lineRule="auto"/>
        <w:rPr>
          <w:rFonts w:asciiTheme="minorEastAsia" w:eastAsiaTheme="minorEastAsia" w:hAnsiTheme="minorEastAsia"/>
          <w:b/>
          <w:bCs/>
        </w:rPr>
      </w:pPr>
      <w:r w:rsidRPr="00C315CA">
        <w:rPr>
          <w:rFonts w:asciiTheme="minorEastAsia" w:eastAsiaTheme="minorEastAsia" w:hAnsiTheme="minorEastAsia" w:hint="eastAsia"/>
          <w:b/>
          <w:bCs/>
        </w:rPr>
        <w:t>原因</w:t>
      </w:r>
      <w:r>
        <w:rPr>
          <w:rFonts w:asciiTheme="minorEastAsia" w:eastAsiaTheme="minorEastAsia" w:hAnsiTheme="minorEastAsia" w:hint="eastAsia"/>
          <w:b/>
          <w:bCs/>
        </w:rPr>
        <w:t>解释：</w:t>
      </w:r>
    </w:p>
    <w:p w14:paraId="37730362" w14:textId="27758F24" w:rsidR="00C315CA" w:rsidRDefault="00C315CA">
      <w:pPr>
        <w:pStyle w:val="af2"/>
        <w:numPr>
          <w:ilvl w:val="0"/>
          <w:numId w:val="1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C315CA">
        <w:rPr>
          <w:rFonts w:asciiTheme="minorEastAsia" w:eastAsiaTheme="minorEastAsia" w:hAnsiTheme="minorEastAsia" w:hint="eastAsia"/>
        </w:rPr>
        <w:t>fork创建子进程后，父子进程并行执行，两者执行顺序由cpu调度决定，所以二者执行顺序不固定。</w:t>
      </w:r>
    </w:p>
    <w:p w14:paraId="2933BD56" w14:textId="77777777" w:rsidR="00C315CA" w:rsidRPr="00C315CA" w:rsidRDefault="00C315CA">
      <w:pPr>
        <w:pStyle w:val="af2"/>
        <w:numPr>
          <w:ilvl w:val="0"/>
          <w:numId w:val="1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C315CA">
        <w:rPr>
          <w:rFonts w:asciiTheme="minorEastAsia" w:eastAsiaTheme="minorEastAsia" w:hAnsiTheme="minorEastAsia" w:hint="eastAsia"/>
        </w:rPr>
        <w:t>对于子进程来说，fork(）后返回的pid为0，getpid返回当前进程（调用这一函数的进程，子进程的pid）所以父进程pid与子进程的pid1一样。</w:t>
      </w:r>
    </w:p>
    <w:p w14:paraId="170C9139" w14:textId="1741B57C" w:rsidR="00C315CA" w:rsidRDefault="00C315CA">
      <w:pPr>
        <w:pStyle w:val="af2"/>
        <w:numPr>
          <w:ilvl w:val="0"/>
          <w:numId w:val="1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C315CA">
        <w:rPr>
          <w:rFonts w:asciiTheme="minorEastAsia" w:eastAsiaTheme="minorEastAsia" w:hAnsiTheme="minorEastAsia" w:hint="eastAsia"/>
        </w:rPr>
        <w:t>wait（）的作用是让父进程在子进程结束后继续执行,等待挂起，防止僵尸进程的出现.仍会出现parent 先执行，或child 先执行。</w:t>
      </w:r>
    </w:p>
    <w:p w14:paraId="6DBEC4CF" w14:textId="77777777" w:rsidR="00B7617F" w:rsidRPr="00B7617F" w:rsidRDefault="00B7617F" w:rsidP="00B7617F">
      <w:pPr>
        <w:spacing w:line="360" w:lineRule="auto"/>
        <w:rPr>
          <w:rFonts w:asciiTheme="minorEastAsia" w:eastAsiaTheme="minorEastAsia" w:hAnsiTheme="minorEastAsia"/>
        </w:rPr>
      </w:pPr>
    </w:p>
    <w:p w14:paraId="7DDBD890" w14:textId="444E5B7E" w:rsidR="00A95A7B" w:rsidRDefault="00741FB8" w:rsidP="00C32CED">
      <w:pPr>
        <w:widowControl/>
        <w:numPr>
          <w:ilvl w:val="0"/>
          <w:numId w:val="1"/>
        </w:numPr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观察进程调度中全局变量的改变 </w:t>
      </w:r>
    </w:p>
    <w:p w14:paraId="3782BD1B" w14:textId="77777777" w:rsidR="00853031" w:rsidRPr="00C32CED" w:rsidRDefault="00853031" w:rsidP="00853031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  <w:b/>
          <w:bCs/>
        </w:rPr>
      </w:pPr>
      <w:r w:rsidRPr="00C32CED"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lang w:bidi="ar"/>
        </w:rPr>
        <w:lastRenderedPageBreak/>
        <w:t xml:space="preserve">结果分析： </w:t>
      </w:r>
    </w:p>
    <w:p w14:paraId="2D9D7C84" w14:textId="77777777" w:rsidR="00853031" w:rsidRPr="00C32CED" w:rsidRDefault="00853031" w:rsidP="00853031">
      <w:pPr>
        <w:widowControl/>
        <w:spacing w:line="360" w:lineRule="auto"/>
        <w:jc w:val="left"/>
        <w:rPr>
          <w:rStyle w:val="md-plain"/>
          <w:rFonts w:asciiTheme="minorEastAsia" w:eastAsiaTheme="minorEastAsia" w:hAnsiTheme="minorEastAsia" w:cs="Open Sans"/>
          <w:b/>
          <w:bCs/>
          <w:color w:val="333333"/>
          <w:shd w:val="clear" w:color="auto" w:fill="FFFFFF"/>
        </w:rPr>
      </w:pPr>
      <w:r w:rsidRPr="00241AD2">
        <w:rPr>
          <w:rFonts w:asciiTheme="minorEastAsia" w:eastAsiaTheme="minorEastAsia" w:hAnsiTheme="minorEastAsia" w:cstheme="minorEastAsia" w:hint="eastAsia"/>
        </w:rPr>
        <w:t>添加一个全局变量并在父进程和子进程中对这个变量做不同操作，在return 前增加对全局变量的操作并输出结果：</w:t>
      </w:r>
      <w:r w:rsidRPr="00241AD2">
        <w:rPr>
          <w:rStyle w:val="md-plain"/>
          <w:rFonts w:asciiTheme="minorEastAsia" w:eastAsiaTheme="minorEastAsia" w:hAnsiTheme="minorEastAsia" w:cs="Open Sans"/>
          <w:color w:val="333333"/>
          <w:shd w:val="clear" w:color="auto" w:fill="FFFFFF"/>
        </w:rPr>
        <w:t>定义全局变量global，初值100.在子进程加2，父进程减2。并返回全局变量地址</w:t>
      </w:r>
      <w:r w:rsidRPr="00241AD2">
        <w:rPr>
          <w:rStyle w:val="md-plain"/>
          <w:rFonts w:asciiTheme="minorEastAsia" w:eastAsiaTheme="minorEastAsia" w:hAnsiTheme="minorEastAsia" w:cs="Open Sans" w:hint="eastAsia"/>
          <w:color w:val="333333"/>
          <w:shd w:val="clear" w:color="auto" w:fill="FFFFFF"/>
        </w:rPr>
        <w:t>，在return前做global平方操作。发现</w:t>
      </w:r>
      <w:r w:rsidRPr="00C32CED">
        <w:rPr>
          <w:rStyle w:val="md-plain"/>
          <w:rFonts w:asciiTheme="minorEastAsia" w:eastAsiaTheme="minorEastAsia" w:hAnsiTheme="minorEastAsia" w:cs="Open Sans" w:hint="eastAsia"/>
          <w:b/>
          <w:bCs/>
          <w:color w:val="333333"/>
          <w:shd w:val="clear" w:color="auto" w:fill="FFFFFF"/>
        </w:rPr>
        <w:t>二者global地址一样，但二者global改变是独立进行的。</w:t>
      </w:r>
    </w:p>
    <w:p w14:paraId="0DBEA747" w14:textId="77777777" w:rsidR="00853031" w:rsidRDefault="00853031" w:rsidP="00853031">
      <w:pPr>
        <w:widowControl/>
        <w:spacing w:line="360" w:lineRule="auto"/>
        <w:jc w:val="center"/>
        <w:rPr>
          <w:rFonts w:asciiTheme="minorEastAsia" w:eastAsiaTheme="minorEastAsia" w:hAnsiTheme="minorEastAsia" w:cstheme="minorEastAsia"/>
        </w:rPr>
      </w:pPr>
      <w:r w:rsidRPr="00C32CED">
        <w:rPr>
          <w:rFonts w:asciiTheme="minorEastAsia" w:eastAsiaTheme="minorEastAsia" w:hAnsiTheme="minorEastAsia" w:cstheme="minorEastAsia"/>
          <w:noProof/>
        </w:rPr>
        <w:drawing>
          <wp:inline distT="0" distB="0" distL="0" distR="0" wp14:anchorId="7723AD53" wp14:editId="2EBD3114">
            <wp:extent cx="3487466" cy="3779520"/>
            <wp:effectExtent l="0" t="0" r="0" b="0"/>
            <wp:docPr id="11071156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11569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91135" cy="3783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401AB" w14:textId="77777777" w:rsidR="00853031" w:rsidRPr="00C32CED" w:rsidRDefault="00853031" w:rsidP="00853031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/>
        </w:rPr>
        <w:tab/>
      </w:r>
      <w:r>
        <w:rPr>
          <w:rFonts w:asciiTheme="minorEastAsia" w:eastAsiaTheme="minorEastAsia" w:hAnsiTheme="minorEastAsia" w:cstheme="minorEastAsia"/>
        </w:rPr>
        <w:tab/>
      </w:r>
      <w:r>
        <w:rPr>
          <w:rFonts w:asciiTheme="minorEastAsia" w:eastAsiaTheme="minorEastAsia" w:hAnsiTheme="minorEastAsia" w:cstheme="minorEastAsia"/>
        </w:rPr>
        <w:tab/>
      </w:r>
      <w:r>
        <w:rPr>
          <w:rFonts w:asciiTheme="minorEastAsia" w:eastAsiaTheme="minorEastAsia" w:hAnsiTheme="minorEastAsia" w:cstheme="minorEastAsia"/>
        </w:rPr>
        <w:tab/>
      </w:r>
      <w:r>
        <w:rPr>
          <w:rFonts w:asciiTheme="minorEastAsia" w:eastAsiaTheme="minorEastAsia" w:hAnsiTheme="minorEastAsia" w:cstheme="minorEastAsia"/>
        </w:rPr>
        <w:tab/>
      </w:r>
      <w:r>
        <w:rPr>
          <w:rFonts w:asciiTheme="minorEastAsia" w:eastAsiaTheme="minorEastAsia" w:hAnsiTheme="minorEastAsia" w:cstheme="minorEastAsia"/>
        </w:rPr>
        <w:tab/>
      </w:r>
      <w:r>
        <w:rPr>
          <w:rFonts w:asciiTheme="minorEastAsia" w:eastAsiaTheme="minorEastAsia" w:hAnsiTheme="minorEastAsia" w:cstheme="minorEastAsia"/>
        </w:rPr>
        <w:tab/>
      </w:r>
      <w:r w:rsidRPr="00853031">
        <w:rPr>
          <w:rFonts w:asciiTheme="minorEastAsia" w:eastAsiaTheme="minorEastAsia" w:hAnsiTheme="minorEastAsia" w:cstheme="minorEastAsia" w:hint="eastAsia"/>
          <w:bdr w:val="single" w:sz="4" w:space="0" w:color="auto"/>
        </w:rPr>
        <w:t>父子进程全局变量对比</w:t>
      </w:r>
      <w:r>
        <w:rPr>
          <w:rFonts w:asciiTheme="minorEastAsia" w:eastAsiaTheme="minorEastAsia" w:hAnsiTheme="minorEastAsia" w:cstheme="minorEastAsia"/>
        </w:rPr>
        <w:tab/>
      </w:r>
    </w:p>
    <w:p w14:paraId="0E60E3C7" w14:textId="77777777" w:rsidR="00853031" w:rsidRPr="00C32CED" w:rsidRDefault="00853031" w:rsidP="00853031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  <w:bookmarkStart w:id="36" w:name="_Hlk152531850"/>
      <w:r w:rsidRPr="00C32CED">
        <w:rPr>
          <w:rFonts w:ascii="宋体" w:hAnsi="宋体" w:cs="宋体" w:hint="eastAsia"/>
          <w:b/>
          <w:bCs/>
          <w:color w:val="000000"/>
          <w:kern w:val="0"/>
          <w:lang w:bidi="ar"/>
        </w:rPr>
        <w:t>原因解释：</w:t>
      </w:r>
    </w:p>
    <w:bookmarkEnd w:id="36"/>
    <w:p w14:paraId="360EF6ED" w14:textId="77777777" w:rsidR="00853031" w:rsidRDefault="00853031" w:rsidP="00853031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  <w:r w:rsidRPr="00C32CED">
        <w:rPr>
          <w:rFonts w:ascii="宋体" w:hAnsi="宋体" w:cs="宋体" w:hint="eastAsia"/>
          <w:color w:val="000000"/>
          <w:kern w:val="0"/>
          <w:lang w:bidi="ar"/>
        </w:rPr>
        <w:t>子进程“继承”父进程的变量，其地址总是一样的，因为在fork时整个虚拟地址空间被复制，但是虚拟地址空间所对应的物理内存却没有复制。所以对变量的操作是独立的。</w:t>
      </w:r>
    </w:p>
    <w:p w14:paraId="00F32C3E" w14:textId="77777777" w:rsidR="00853031" w:rsidRDefault="00853031" w:rsidP="00853031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</w:p>
    <w:p w14:paraId="1F734E23" w14:textId="0D57ACCE" w:rsidR="00A95A7B" w:rsidRDefault="00741FB8" w:rsidP="00853031">
      <w:pPr>
        <w:widowControl/>
        <w:numPr>
          <w:ilvl w:val="0"/>
          <w:numId w:val="1"/>
        </w:numPr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  <w:r w:rsidRPr="00853031"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调用 system 函数 </w:t>
      </w:r>
    </w:p>
    <w:p w14:paraId="0A0BF5CF" w14:textId="3AC2BDC1" w:rsidR="00853031" w:rsidRPr="00B7617F" w:rsidRDefault="00853031" w:rsidP="00853031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B7617F">
        <w:rPr>
          <w:rFonts w:ascii="宋体" w:hAnsi="宋体" w:cs="宋体" w:hint="eastAsia"/>
          <w:b/>
          <w:bCs/>
          <w:color w:val="000000"/>
          <w:kern w:val="0"/>
          <w:lang w:bidi="ar"/>
        </w:rPr>
        <w:t>结果分析：</w:t>
      </w:r>
    </w:p>
    <w:p w14:paraId="07257B6E" w14:textId="77777777" w:rsidR="00853031" w:rsidRPr="00C32CED" w:rsidRDefault="00853031" w:rsidP="00853031">
      <w:pPr>
        <w:widowControl/>
        <w:spacing w:line="360" w:lineRule="auto"/>
        <w:jc w:val="left"/>
        <w:rPr>
          <w:rFonts w:ascii="宋体" w:hAnsi="宋体" w:cs="宋体"/>
        </w:rPr>
      </w:pPr>
      <w:r w:rsidRPr="00C32CED">
        <w:rPr>
          <w:rFonts w:ascii="宋体" w:hAnsi="宋体" w:cs="宋体" w:hint="eastAsia"/>
        </w:rPr>
        <w:t>发现调用systemcall后pid改变，说明调用该函数创建了一个进程。</w:t>
      </w:r>
    </w:p>
    <w:p w14:paraId="43FCE1A9" w14:textId="055C2574" w:rsidR="00853031" w:rsidRDefault="00853031" w:rsidP="00853031">
      <w:pPr>
        <w:widowControl/>
        <w:spacing w:line="360" w:lineRule="auto"/>
        <w:jc w:val="center"/>
        <w:rPr>
          <w:rFonts w:ascii="宋体" w:hAnsi="宋体" w:cs="宋体"/>
          <w:color w:val="000000"/>
          <w:kern w:val="0"/>
          <w:lang w:bidi="ar"/>
        </w:rPr>
      </w:pPr>
      <w:r w:rsidRPr="00C32CED">
        <w:rPr>
          <w:rFonts w:ascii="宋体" w:hAnsi="宋体" w:cs="宋体"/>
          <w:noProof/>
          <w:color w:val="000000"/>
          <w:kern w:val="0"/>
          <w:lang w:bidi="ar"/>
        </w:rPr>
        <w:lastRenderedPageBreak/>
        <w:drawing>
          <wp:inline distT="0" distB="0" distL="0" distR="0" wp14:anchorId="02492502" wp14:editId="4B1D5FAB">
            <wp:extent cx="3295650" cy="2876550"/>
            <wp:effectExtent l="0" t="0" r="0" b="0"/>
            <wp:docPr id="2505321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3219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宋体" w:hAnsi="宋体" w:cs="宋体" w:hint="eastAsia"/>
          <w:color w:val="000000"/>
          <w:kern w:val="0"/>
          <w:lang w:bidi="ar"/>
        </w:rPr>
        <w:t xml:space="preserve"> </w:t>
      </w:r>
    </w:p>
    <w:p w14:paraId="79108508" w14:textId="08E69C31" w:rsidR="00B7617F" w:rsidRDefault="00853031" w:rsidP="00B7617F">
      <w:pPr>
        <w:widowControl/>
        <w:spacing w:line="360" w:lineRule="auto"/>
        <w:ind w:firstLineChars="1500" w:firstLine="3150"/>
        <w:jc w:val="left"/>
        <w:rPr>
          <w:rFonts w:asciiTheme="minorEastAsia" w:eastAsiaTheme="minorEastAsia" w:hAnsiTheme="minorEastAsia" w:cstheme="minorEastAsia"/>
          <w:bdr w:val="single" w:sz="4" w:space="0" w:color="auto"/>
        </w:rPr>
      </w:pPr>
      <w:r>
        <w:rPr>
          <w:rFonts w:asciiTheme="minorEastAsia" w:eastAsiaTheme="minorEastAsia" w:hAnsiTheme="minorEastAsia" w:cstheme="minorEastAsia"/>
          <w:bdr w:val="single" w:sz="4" w:space="0" w:color="auto"/>
        </w:rPr>
        <w:t>S</w:t>
      </w:r>
      <w:r>
        <w:rPr>
          <w:rFonts w:asciiTheme="minorEastAsia" w:eastAsiaTheme="minorEastAsia" w:hAnsiTheme="minorEastAsia" w:cstheme="minorEastAsia" w:hint="eastAsia"/>
          <w:bdr w:val="single" w:sz="4" w:space="0" w:color="auto"/>
        </w:rPr>
        <w:t>ystem函数调用</w:t>
      </w:r>
    </w:p>
    <w:p w14:paraId="0DC22A85" w14:textId="4B3B2D88" w:rsidR="00B7617F" w:rsidRPr="00B7617F" w:rsidRDefault="00B7617F" w:rsidP="00853031">
      <w:pPr>
        <w:widowControl/>
        <w:spacing w:line="360" w:lineRule="auto"/>
        <w:jc w:val="left"/>
        <w:rPr>
          <w:rFonts w:asciiTheme="minorEastAsia" w:eastAsiaTheme="minorEastAsia" w:hAnsiTheme="minorEastAsia" w:cs="宋体"/>
          <w:b/>
          <w:bCs/>
          <w:color w:val="000000"/>
          <w:kern w:val="0"/>
          <w:lang w:bidi="ar"/>
        </w:rPr>
      </w:pPr>
      <w:r w:rsidRPr="00B7617F">
        <w:rPr>
          <w:rFonts w:asciiTheme="minorEastAsia" w:eastAsiaTheme="minorEastAsia" w:hAnsiTheme="minorEastAsia" w:cs="宋体" w:hint="eastAsia"/>
          <w:b/>
          <w:bCs/>
          <w:color w:val="000000"/>
          <w:kern w:val="0"/>
          <w:lang w:bidi="ar"/>
        </w:rPr>
        <w:t>原因解释</w:t>
      </w:r>
      <w:r>
        <w:rPr>
          <w:rFonts w:asciiTheme="minorEastAsia" w:eastAsiaTheme="minorEastAsia" w:hAnsiTheme="minorEastAsia" w:cs="宋体" w:hint="eastAsia"/>
          <w:b/>
          <w:bCs/>
          <w:color w:val="000000"/>
          <w:kern w:val="0"/>
          <w:lang w:bidi="ar"/>
        </w:rPr>
        <w:t>：</w:t>
      </w:r>
    </w:p>
    <w:p w14:paraId="5769DACC" w14:textId="1202BABA" w:rsidR="00853031" w:rsidRPr="00C32CED" w:rsidRDefault="00853031" w:rsidP="00853031">
      <w:pPr>
        <w:widowControl/>
        <w:spacing w:line="360" w:lineRule="auto"/>
        <w:jc w:val="left"/>
        <w:rPr>
          <w:rFonts w:asciiTheme="minorEastAsia" w:eastAsiaTheme="minorEastAsia" w:hAnsiTheme="minorEastAsia"/>
        </w:rPr>
      </w:pPr>
      <w:r w:rsidRPr="00C32CED">
        <w:rPr>
          <w:rFonts w:asciiTheme="minorEastAsia" w:eastAsiaTheme="minorEastAsia" w:hAnsiTheme="minorEastAsia" w:cs="宋体" w:hint="eastAsia"/>
          <w:color w:val="000000"/>
          <w:kern w:val="0"/>
          <w:lang w:bidi="ar"/>
        </w:rPr>
        <w:t xml:space="preserve">可以发现 </w:t>
      </w:r>
      <w:r w:rsidRPr="00C32CED">
        <w:rPr>
          <w:rFonts w:asciiTheme="minorEastAsia" w:eastAsiaTheme="minorEastAsia" w:hAnsiTheme="minorEastAsia"/>
          <w:color w:val="000000"/>
          <w:kern w:val="0"/>
          <w:lang w:bidi="ar"/>
        </w:rPr>
        <w:t>system()</w:t>
      </w:r>
      <w:r w:rsidRPr="00C32CED">
        <w:rPr>
          <w:rFonts w:asciiTheme="minorEastAsia" w:eastAsiaTheme="minorEastAsia" w:hAnsiTheme="minorEastAsia" w:cs="宋体" w:hint="eastAsia"/>
          <w:color w:val="000000"/>
          <w:kern w:val="0"/>
          <w:lang w:bidi="ar"/>
        </w:rPr>
        <w:t xml:space="preserve">函数只是简单地执行我们给其地指令，并没有影响程序其他部分地执 </w:t>
      </w:r>
    </w:p>
    <w:p w14:paraId="028FB28F" w14:textId="3A57E8DD" w:rsidR="00853031" w:rsidRDefault="00853031" w:rsidP="00853031">
      <w:pPr>
        <w:spacing w:line="360" w:lineRule="auto"/>
        <w:rPr>
          <w:rFonts w:asciiTheme="minorEastAsia" w:eastAsiaTheme="minorEastAsia" w:hAnsiTheme="minorEastAsia"/>
        </w:rPr>
      </w:pPr>
      <w:r w:rsidRPr="00C32CED">
        <w:rPr>
          <w:rFonts w:asciiTheme="minorEastAsia" w:eastAsiaTheme="minorEastAsia" w:hAnsiTheme="minorEastAsia" w:cs="宋体" w:hint="eastAsia"/>
          <w:color w:val="000000"/>
          <w:kern w:val="0"/>
          <w:lang w:bidi="ar"/>
        </w:rPr>
        <w:t>行。</w:t>
      </w:r>
      <w:r w:rsidRPr="00C32CED">
        <w:rPr>
          <w:rFonts w:asciiTheme="minorEastAsia" w:eastAsiaTheme="minorEastAsia" w:hAnsiTheme="minorEastAsia" w:hint="eastAsia"/>
        </w:rPr>
        <w:t>究其原因，是因为</w:t>
      </w:r>
      <w:r w:rsidRPr="00C32CED">
        <w:rPr>
          <w:rFonts w:asciiTheme="minorEastAsia" w:eastAsiaTheme="minorEastAsia" w:hAnsiTheme="minorEastAsia" w:hint="eastAsia"/>
          <w:b/>
          <w:bCs/>
        </w:rPr>
        <w:t>system函数会执行参数要求的命令创建新的进程所以pid改变。</w:t>
      </w:r>
    </w:p>
    <w:p w14:paraId="1B017BE0" w14:textId="77777777" w:rsidR="00853031" w:rsidRPr="00853031" w:rsidRDefault="00853031" w:rsidP="00853031">
      <w:pPr>
        <w:spacing w:line="360" w:lineRule="auto"/>
        <w:rPr>
          <w:rFonts w:asciiTheme="minorEastAsia" w:eastAsiaTheme="minorEastAsia" w:hAnsiTheme="minorEastAsia"/>
        </w:rPr>
      </w:pPr>
    </w:p>
    <w:p w14:paraId="5AAA20F9" w14:textId="5DCA333C" w:rsidR="00853031" w:rsidRDefault="00853031" w:rsidP="00C32CED">
      <w:pPr>
        <w:widowControl/>
        <w:numPr>
          <w:ilvl w:val="0"/>
          <w:numId w:val="1"/>
        </w:numPr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>调用exec族函数</w:t>
      </w:r>
    </w:p>
    <w:p w14:paraId="12953F82" w14:textId="77777777" w:rsidR="00B7617F" w:rsidRPr="00B7617F" w:rsidRDefault="00B7617F" w:rsidP="00B7617F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B7617F"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lang w:bidi="ar"/>
        </w:rPr>
        <w:t>结果分析：</w:t>
      </w:r>
    </w:p>
    <w:p w14:paraId="02B221D1" w14:textId="77777777" w:rsidR="00B7617F" w:rsidRPr="00C32CED" w:rsidRDefault="00B7617F" w:rsidP="00B7617F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</w:rPr>
      </w:pPr>
      <w:r w:rsidRPr="00C32CED">
        <w:rPr>
          <w:rFonts w:asciiTheme="minorEastAsia" w:eastAsiaTheme="minorEastAsia" w:hAnsiTheme="minorEastAsia" w:cstheme="minorEastAsia" w:hint="eastAsia"/>
        </w:rPr>
        <w:t>发现调用systemcall后pid未改变，与child的pid一样。</w:t>
      </w:r>
    </w:p>
    <w:p w14:paraId="06C7FC43" w14:textId="77777777" w:rsidR="00B7617F" w:rsidRDefault="00B7617F" w:rsidP="00B7617F">
      <w:pPr>
        <w:widowControl/>
        <w:spacing w:line="360" w:lineRule="auto"/>
        <w:jc w:val="center"/>
        <w:rPr>
          <w:rFonts w:ascii="宋体" w:hAnsi="宋体" w:cs="宋体"/>
          <w:color w:val="333333"/>
          <w:kern w:val="0"/>
          <w:lang w:bidi="ar"/>
        </w:rPr>
      </w:pPr>
      <w:r w:rsidRPr="00C32CED">
        <w:rPr>
          <w:rFonts w:ascii="宋体" w:hAnsi="宋体" w:cs="宋体"/>
          <w:noProof/>
          <w:color w:val="333333"/>
          <w:kern w:val="0"/>
          <w:lang w:bidi="ar"/>
        </w:rPr>
        <w:drawing>
          <wp:inline distT="0" distB="0" distL="0" distR="0" wp14:anchorId="44421217" wp14:editId="35BCCBB5">
            <wp:extent cx="3962400" cy="2847975"/>
            <wp:effectExtent l="0" t="0" r="0" b="9525"/>
            <wp:docPr id="14144121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41216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545B2" w14:textId="5DDAF065" w:rsidR="00B7617F" w:rsidRPr="00B7617F" w:rsidRDefault="00B7617F" w:rsidP="00B7617F">
      <w:pPr>
        <w:spacing w:line="360" w:lineRule="auto"/>
        <w:rPr>
          <w:rFonts w:ascii="宋体" w:hAnsi="宋体" w:cs="宋体"/>
        </w:rPr>
      </w:pP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</w:r>
      <w:r w:rsidR="00756B8F">
        <w:rPr>
          <w:rFonts w:ascii="宋体" w:hAnsi="宋体" w:cs="宋体"/>
          <w:b/>
          <w:bCs/>
        </w:rPr>
        <w:t xml:space="preserve"> </w:t>
      </w:r>
      <w:r w:rsidRPr="00B7617F">
        <w:rPr>
          <w:rFonts w:ascii="宋体" w:hAnsi="宋体" w:cs="宋体" w:hint="eastAsia"/>
          <w:bdr w:val="single" w:sz="4" w:space="0" w:color="auto"/>
        </w:rPr>
        <w:t>exec族函数</w:t>
      </w:r>
      <w:r>
        <w:rPr>
          <w:rFonts w:ascii="宋体" w:hAnsi="宋体" w:cs="宋体" w:hint="eastAsia"/>
          <w:bdr w:val="single" w:sz="4" w:space="0" w:color="auto"/>
        </w:rPr>
        <w:t>调用</w:t>
      </w:r>
      <w:r w:rsidR="00756B8F"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4DEFA6B4" w14:textId="77777777" w:rsidR="00B7617F" w:rsidRDefault="00B7617F" w:rsidP="00B7617F">
      <w:pPr>
        <w:spacing w:line="360" w:lineRule="auto"/>
        <w:rPr>
          <w:rFonts w:ascii="宋体" w:hAnsi="宋体" w:cs="宋体"/>
          <w:b/>
          <w:bCs/>
        </w:rPr>
      </w:pPr>
    </w:p>
    <w:p w14:paraId="7DDB2B44" w14:textId="77777777" w:rsidR="00B7617F" w:rsidRDefault="00B7617F" w:rsidP="00B7617F">
      <w:pPr>
        <w:spacing w:line="360" w:lineRule="auto"/>
        <w:rPr>
          <w:rFonts w:ascii="宋体" w:hAnsi="宋体" w:cs="宋体"/>
          <w:b/>
          <w:bCs/>
        </w:rPr>
      </w:pPr>
    </w:p>
    <w:p w14:paraId="5C17D4C6" w14:textId="77777777" w:rsidR="00B7617F" w:rsidRPr="00853031" w:rsidRDefault="00B7617F" w:rsidP="00B7617F">
      <w:pPr>
        <w:spacing w:line="360" w:lineRule="auto"/>
        <w:rPr>
          <w:rFonts w:ascii="宋体" w:hAnsi="宋体" w:cs="宋体"/>
          <w:b/>
          <w:bCs/>
        </w:rPr>
      </w:pPr>
      <w:r w:rsidRPr="00853031">
        <w:rPr>
          <w:rFonts w:ascii="宋体" w:hAnsi="宋体" w:cs="宋体" w:hint="eastAsia"/>
          <w:b/>
          <w:bCs/>
        </w:rPr>
        <w:t>原因解释：</w:t>
      </w:r>
    </w:p>
    <w:p w14:paraId="194AA08D" w14:textId="77777777" w:rsidR="00B7617F" w:rsidRDefault="00B7617F" w:rsidP="00B7617F">
      <w:pPr>
        <w:spacing w:line="360" w:lineRule="auto"/>
        <w:rPr>
          <w:rFonts w:ascii="宋体" w:hAnsi="宋体" w:cs="宋体"/>
        </w:rPr>
      </w:pPr>
      <w:r>
        <w:rPr>
          <w:rFonts w:ascii="宋体" w:hAnsi="宋体" w:cs="宋体" w:hint="eastAsia"/>
        </w:rPr>
        <w:t>子进程仅仅执行了execl()函数，并没有执行原来的内容，</w:t>
      </w:r>
      <w:r w:rsidRPr="00C32CED">
        <w:rPr>
          <w:rFonts w:ascii="宋体" w:hAnsi="宋体" w:cs="宋体" w:hint="eastAsia"/>
        </w:rPr>
        <w:t>调用exec函数并不创建新进程，所以前后进程的ID并没有改变</w:t>
      </w:r>
      <w:r>
        <w:rPr>
          <w:rFonts w:ascii="宋体" w:hAnsi="宋体" w:cs="宋体" w:hint="eastAsia"/>
        </w:rPr>
        <w:t>，为当一个进程调用execl函数时，该进程的程序会完全由新excel程序代换。</w:t>
      </w:r>
    </w:p>
    <w:p w14:paraId="5EFDF4EC" w14:textId="77777777" w:rsidR="00B7617F" w:rsidRDefault="00B7617F" w:rsidP="00B7617F">
      <w:pPr>
        <w:widowControl/>
        <w:spacing w:line="360" w:lineRule="auto"/>
        <w:jc w:val="left"/>
        <w:rPr>
          <w:rFonts w:asciiTheme="minorEastAsia" w:eastAsiaTheme="minorEastAsia" w:hAnsiTheme="minorEastAsia" w:cs="宋体"/>
          <w:color w:val="333333"/>
          <w:kern w:val="0"/>
          <w:lang w:bidi="ar"/>
        </w:rPr>
      </w:pPr>
      <w:r w:rsidRPr="00C32CED">
        <w:rPr>
          <w:rFonts w:asciiTheme="minorEastAsia" w:eastAsiaTheme="minorEastAsia" w:hAnsiTheme="minorEastAsia" w:cs="宋体" w:hint="eastAsia"/>
          <w:color w:val="333333"/>
          <w:kern w:val="0"/>
          <w:lang w:bidi="ar"/>
        </w:rPr>
        <w:t xml:space="preserve"> </w:t>
      </w:r>
    </w:p>
    <w:p w14:paraId="7707097D" w14:textId="77777777" w:rsidR="00B7617F" w:rsidRDefault="00B7617F" w:rsidP="00B7617F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</w:p>
    <w:p w14:paraId="3FE2E908" w14:textId="3AD916EF" w:rsidR="00B7617F" w:rsidRPr="00B7617F" w:rsidRDefault="00B7617F">
      <w:pPr>
        <w:pStyle w:val="af2"/>
        <w:widowControl/>
        <w:numPr>
          <w:ilvl w:val="0"/>
          <w:numId w:val="14"/>
        </w:numPr>
        <w:spacing w:line="360" w:lineRule="auto"/>
        <w:ind w:firstLineChars="0"/>
        <w:jc w:val="left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 w:rsidRPr="00B7617F">
        <w:rPr>
          <w:rFonts w:ascii="宋体" w:hAnsi="宋体" w:cs="宋体" w:hint="eastAsia"/>
          <w:b/>
          <w:bCs/>
          <w:color w:val="000000"/>
          <w:kern w:val="0"/>
          <w:sz w:val="28"/>
          <w:szCs w:val="28"/>
          <w:lang w:bidi="ar"/>
        </w:rPr>
        <w:t>线程实验</w:t>
      </w:r>
    </w:p>
    <w:p w14:paraId="093E21F6" w14:textId="77777777" w:rsidR="00756B8F" w:rsidRDefault="00756B8F">
      <w:pPr>
        <w:pStyle w:val="af2"/>
        <w:widowControl/>
        <w:numPr>
          <w:ilvl w:val="0"/>
          <w:numId w:val="16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 w:rsidRPr="00756B8F">
        <w:rPr>
          <w:rFonts w:ascii="宋体" w:hAnsi="宋体" w:cs="宋体" w:hint="eastAsia"/>
          <w:b/>
          <w:bCs/>
          <w:color w:val="000000"/>
          <w:kern w:val="0"/>
          <w:lang w:bidi="ar"/>
        </w:rPr>
        <w:t>在进程中创建两个线程</w:t>
      </w:r>
    </w:p>
    <w:p w14:paraId="78ADDDD8" w14:textId="04F4955A" w:rsidR="00756B8F" w:rsidRPr="00756B8F" w:rsidRDefault="00756B8F" w:rsidP="00756B8F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  <w:r w:rsidRPr="00756B8F">
        <w:rPr>
          <w:b/>
          <w:bCs/>
          <w:noProof/>
          <w:sz w:val="24"/>
          <w:szCs w:val="24"/>
          <w:lang w:bidi="ar"/>
        </w:rPr>
        <w:drawing>
          <wp:anchor distT="0" distB="0" distL="114300" distR="114300" simplePos="0" relativeHeight="251663360" behindDoc="0" locked="0" layoutInCell="1" allowOverlap="1" wp14:anchorId="49DC6B9D" wp14:editId="1005753F">
            <wp:simplePos x="0" y="0"/>
            <wp:positionH relativeFrom="column">
              <wp:posOffset>1905</wp:posOffset>
            </wp:positionH>
            <wp:positionV relativeFrom="paragraph">
              <wp:posOffset>632460</wp:posOffset>
            </wp:positionV>
            <wp:extent cx="5400675" cy="2162175"/>
            <wp:effectExtent l="0" t="0" r="9525" b="9525"/>
            <wp:wrapTopAndBottom/>
            <wp:docPr id="9530158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01583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56B8F">
        <w:rPr>
          <w:rFonts w:ascii="宋体" w:hAnsi="宋体" w:cs="宋体" w:hint="eastAsia"/>
          <w:color w:val="000000"/>
          <w:kern w:val="0"/>
          <w:lang w:bidi="ar"/>
        </w:rPr>
        <w:t>在两个线程中分别对此变量循环五千次以上做不同的操作。创建变量global（初值为0）两个线程分别执行加100和减100的操作。</w:t>
      </w:r>
    </w:p>
    <w:p w14:paraId="4E1AC011" w14:textId="2FF91620" w:rsidR="00756B8F" w:rsidRDefault="00756B8F">
      <w:pPr>
        <w:widowControl/>
        <w:spacing w:line="360" w:lineRule="auto"/>
        <w:jc w:val="left"/>
        <w:rPr>
          <w:b/>
          <w:bCs/>
        </w:rPr>
      </w:pPr>
    </w:p>
    <w:p w14:paraId="61DA83DB" w14:textId="121F1950" w:rsidR="00B7617F" w:rsidRDefault="00756B8F">
      <w:pPr>
        <w:widowControl/>
        <w:spacing w:line="360" w:lineRule="auto"/>
        <w:jc w:val="left"/>
        <w:rPr>
          <w:b/>
          <w:bCs/>
        </w:rPr>
      </w:pPr>
      <w:r w:rsidRPr="00756B8F">
        <w:rPr>
          <w:rFonts w:hint="eastAsia"/>
          <w:b/>
          <w:bCs/>
        </w:rPr>
        <w:t>结果解释</w:t>
      </w:r>
      <w:r>
        <w:rPr>
          <w:rFonts w:hint="eastAsia"/>
          <w:b/>
          <w:bCs/>
        </w:rPr>
        <w:t>：</w:t>
      </w:r>
    </w:p>
    <w:p w14:paraId="65D1D23F" w14:textId="57B4E0CD" w:rsidR="00756B8F" w:rsidRPr="00756B8F" w:rsidRDefault="00756B8F">
      <w:pPr>
        <w:widowControl/>
        <w:spacing w:line="360" w:lineRule="auto"/>
        <w:jc w:val="left"/>
      </w:pPr>
      <w:r>
        <w:rPr>
          <w:rFonts w:ascii="Open Sans" w:hAnsi="Open Sans" w:cs="Open Sans"/>
          <w:color w:val="333333"/>
          <w:shd w:val="clear" w:color="auto" w:fill="FFFFFF"/>
        </w:rPr>
        <w:t>可以看出二者是并发执行。每次值都一样因为线程的执行并发，不能保证执行了相同的加和减的操作。</w:t>
      </w:r>
    </w:p>
    <w:p w14:paraId="622E168D" w14:textId="25B5FE33" w:rsidR="00A95A7B" w:rsidRDefault="00756B8F">
      <w:pPr>
        <w:pStyle w:val="af2"/>
        <w:numPr>
          <w:ilvl w:val="0"/>
          <w:numId w:val="16"/>
        </w:numPr>
        <w:spacing w:line="360" w:lineRule="auto"/>
        <w:ind w:firstLineChars="0"/>
        <w:rPr>
          <w:b/>
          <w:bCs/>
        </w:rPr>
      </w:pPr>
      <w:r w:rsidRPr="00756B8F">
        <w:rPr>
          <w:rFonts w:hint="eastAsia"/>
          <w:b/>
          <w:bCs/>
        </w:rPr>
        <w:t>控制互斥和同步</w:t>
      </w:r>
    </w:p>
    <w:p w14:paraId="78F188F2" w14:textId="2F212DA9" w:rsidR="00756B8F" w:rsidRDefault="00756B8F" w:rsidP="00756B8F">
      <w:pPr>
        <w:spacing w:line="360" w:lineRule="auto"/>
      </w:pPr>
      <w:r>
        <w:rPr>
          <w:rFonts w:hint="eastAsia"/>
        </w:rPr>
        <w:t>使用</w:t>
      </w:r>
      <w:r>
        <w:rPr>
          <w:rFonts w:hint="eastAsia"/>
        </w:rPr>
        <w:t>pthread_mutex_</w:t>
      </w:r>
      <w:r>
        <w:rPr>
          <w:rFonts w:hint="eastAsia"/>
        </w:rPr>
        <w:t>函数对</w:t>
      </w:r>
      <w:r>
        <w:rPr>
          <w:rFonts w:hint="eastAsia"/>
        </w:rPr>
        <w:t>global</w:t>
      </w:r>
      <w:r>
        <w:rPr>
          <w:rFonts w:hint="eastAsia"/>
        </w:rPr>
        <w:t>变量进行互斥访问。使线程</w:t>
      </w:r>
      <w:r>
        <w:rPr>
          <w:rFonts w:hint="eastAsia"/>
        </w:rPr>
        <w:t>1</w:t>
      </w:r>
      <w:r>
        <w:rPr>
          <w:rFonts w:hint="eastAsia"/>
        </w:rPr>
        <w:t>先执行，线程</w:t>
      </w:r>
      <w:r>
        <w:rPr>
          <w:rFonts w:hint="eastAsia"/>
        </w:rPr>
        <w:t>2</w:t>
      </w:r>
      <w:r>
        <w:rPr>
          <w:rFonts w:hint="eastAsia"/>
        </w:rPr>
        <w:t>后执行。有图</w:t>
      </w:r>
      <w:r>
        <w:rPr>
          <w:rFonts w:hint="eastAsia"/>
        </w:rPr>
        <w:t>1</w:t>
      </w:r>
      <w:r>
        <w:rPr>
          <w:rFonts w:hint="eastAsia"/>
        </w:rPr>
        <w:t>可知</w:t>
      </w:r>
      <w:r>
        <w:rPr>
          <w:rFonts w:hint="eastAsia"/>
        </w:rPr>
        <w:t>thread2</w:t>
      </w:r>
      <w:r>
        <w:rPr>
          <w:rFonts w:hint="eastAsia"/>
        </w:rPr>
        <w:t>创建后任在执行</w:t>
      </w:r>
      <w:r>
        <w:rPr>
          <w:rFonts w:hint="eastAsia"/>
        </w:rPr>
        <w:t>thread1</w:t>
      </w:r>
      <w:r>
        <w:rPr>
          <w:rFonts w:hint="eastAsia"/>
        </w:rPr>
        <w:t>的操作</w:t>
      </w:r>
    </w:p>
    <w:p w14:paraId="311069B3" w14:textId="77777777" w:rsidR="00756B8F" w:rsidRDefault="00756B8F" w:rsidP="00756B8F">
      <w:pPr>
        <w:spacing w:line="360" w:lineRule="auto"/>
      </w:pPr>
    </w:p>
    <w:p w14:paraId="54F4956D" w14:textId="77777777" w:rsidR="00756B8F" w:rsidRDefault="00756B8F" w:rsidP="00756B8F">
      <w:pPr>
        <w:spacing w:line="360" w:lineRule="auto"/>
      </w:pPr>
    </w:p>
    <w:p w14:paraId="0DE3D14E" w14:textId="3339C4B6" w:rsidR="00756B8F" w:rsidRDefault="00756B8F" w:rsidP="00756B8F">
      <w:pPr>
        <w:spacing w:line="360" w:lineRule="auto"/>
        <w:jc w:val="center"/>
      </w:pPr>
      <w:r w:rsidRPr="00756B8F">
        <w:rPr>
          <w:noProof/>
        </w:rPr>
        <w:lastRenderedPageBreak/>
        <w:drawing>
          <wp:inline distT="0" distB="0" distL="0" distR="0" wp14:anchorId="4A3C55D4" wp14:editId="716DE204">
            <wp:extent cx="2918460" cy="3482324"/>
            <wp:effectExtent l="0" t="0" r="0" b="4445"/>
            <wp:docPr id="19030865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08653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5141" cy="351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E0F55" w14:textId="5F38B1DF" w:rsidR="00756B8F" w:rsidRDefault="00756B8F" w:rsidP="00756B8F">
      <w:pPr>
        <w:spacing w:line="360" w:lineRule="auto"/>
      </w:pP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</w:r>
      <w:r>
        <w:rPr>
          <w:rFonts w:ascii="宋体" w:hAnsi="宋体" w:cs="宋体"/>
          <w:b/>
          <w:bCs/>
        </w:rPr>
        <w:tab/>
        <w:t xml:space="preserve">  </w:t>
      </w:r>
      <w:r>
        <w:rPr>
          <w:rFonts w:ascii="宋体" w:hAnsi="宋体" w:cs="宋体" w:hint="eastAsia"/>
          <w:bdr w:val="single" w:sz="4" w:space="0" w:color="auto"/>
        </w:rPr>
        <w:t>thread</w:t>
      </w:r>
      <w:r>
        <w:rPr>
          <w:rFonts w:ascii="宋体" w:hAnsi="宋体" w:cs="宋体"/>
          <w:bdr w:val="single" w:sz="4" w:space="0" w:color="auto"/>
        </w:rPr>
        <w:t>2</w:t>
      </w:r>
      <w:r>
        <w:rPr>
          <w:rFonts w:ascii="宋体" w:hAnsi="宋体" w:cs="宋体" w:hint="eastAsia"/>
          <w:bdr w:val="single" w:sz="4" w:space="0" w:color="auto"/>
        </w:rPr>
        <w:t>创建后仍在执行thread</w:t>
      </w:r>
      <w:r>
        <w:rPr>
          <w:rFonts w:ascii="宋体" w:hAnsi="宋体" w:cs="宋体"/>
          <w:bdr w:val="single" w:sz="4" w:space="0" w:color="auto"/>
        </w:rPr>
        <w:t>1</w:t>
      </w:r>
      <w:r>
        <w:rPr>
          <w:rFonts w:ascii="宋体" w:hAnsi="宋体" w:cs="宋体" w:hint="eastAsia"/>
          <w:bdr w:val="single" w:sz="4" w:space="0" w:color="auto"/>
        </w:rPr>
        <w:t xml:space="preserve">的操作 </w:t>
      </w:r>
    </w:p>
    <w:p w14:paraId="227913D7" w14:textId="6975FEC4" w:rsidR="00756B8F" w:rsidRDefault="00756B8F" w:rsidP="00756B8F">
      <w:pPr>
        <w:spacing w:line="360" w:lineRule="auto"/>
        <w:jc w:val="center"/>
      </w:pPr>
      <w:r w:rsidRPr="00756B8F">
        <w:rPr>
          <w:noProof/>
        </w:rPr>
        <w:drawing>
          <wp:inline distT="0" distB="0" distL="0" distR="0" wp14:anchorId="3A8A69FB" wp14:editId="6B10A16A">
            <wp:extent cx="4714875" cy="3200400"/>
            <wp:effectExtent l="0" t="0" r="9525" b="0"/>
            <wp:docPr id="8197093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70934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1DB16ACE" w14:textId="50E6B034" w:rsidR="00756B8F" w:rsidRDefault="00756B8F" w:rsidP="00756B8F">
      <w:pPr>
        <w:spacing w:line="360" w:lineRule="auto"/>
        <w:jc w:val="center"/>
      </w:pPr>
      <w:r>
        <w:rPr>
          <w:rFonts w:ascii="宋体" w:hAnsi="宋体" w:cs="宋体" w:hint="eastAsia"/>
          <w:bdr w:val="single" w:sz="4" w:space="0" w:color="auto"/>
        </w:rPr>
        <w:t xml:space="preserve"> 最后结果为0</w:t>
      </w:r>
      <w:r>
        <w:rPr>
          <w:rFonts w:ascii="宋体" w:hAnsi="宋体" w:cs="宋体"/>
          <w:bdr w:val="single" w:sz="4" w:space="0" w:color="auto"/>
        </w:rPr>
        <w:t xml:space="preserve"> </w:t>
      </w:r>
    </w:p>
    <w:p w14:paraId="2EB2A3AD" w14:textId="77777777" w:rsidR="00491E16" w:rsidRDefault="00491E16">
      <w:pPr>
        <w:pStyle w:val="af2"/>
        <w:numPr>
          <w:ilvl w:val="0"/>
          <w:numId w:val="16"/>
        </w:numPr>
        <w:spacing w:line="360" w:lineRule="auto"/>
        <w:ind w:firstLineChars="0"/>
        <w:rPr>
          <w:b/>
          <w:bCs/>
          <w:sz w:val="24"/>
          <w:szCs w:val="24"/>
        </w:rPr>
      </w:pPr>
      <w:r w:rsidRPr="00491E16">
        <w:rPr>
          <w:rFonts w:hint="eastAsia"/>
          <w:b/>
          <w:bCs/>
          <w:sz w:val="24"/>
          <w:szCs w:val="24"/>
        </w:rPr>
        <w:t xml:space="preserve"> </w:t>
      </w:r>
      <w:r w:rsidRPr="00491E16">
        <w:rPr>
          <w:rFonts w:hint="eastAsia"/>
          <w:b/>
          <w:bCs/>
          <w:sz w:val="24"/>
          <w:szCs w:val="24"/>
        </w:rPr>
        <w:t>调用系统函数和线程函数的比较</w:t>
      </w:r>
    </w:p>
    <w:p w14:paraId="3301C399" w14:textId="6CFD0BAA" w:rsidR="00491E16" w:rsidRPr="005508DF" w:rsidRDefault="00491E16" w:rsidP="005508DF">
      <w:pPr>
        <w:spacing w:line="360" w:lineRule="auto"/>
        <w:rPr>
          <w:b/>
          <w:bCs/>
        </w:rPr>
      </w:pPr>
      <w:r w:rsidRPr="005508DF">
        <w:rPr>
          <w:rStyle w:val="md-plain"/>
          <w:rFonts w:asciiTheme="minorEastAsia" w:eastAsiaTheme="minorEastAsia" w:hAnsiTheme="minorEastAsia" w:cs="Open Sans"/>
          <w:color w:val="333333"/>
        </w:rPr>
        <w:t>调用system</w:t>
      </w:r>
      <w:r w:rsidR="005508DF" w:rsidRPr="005508DF">
        <w:rPr>
          <w:rStyle w:val="md-plain"/>
          <w:rFonts w:asciiTheme="minorEastAsia" w:eastAsiaTheme="minorEastAsia" w:hAnsiTheme="minorEastAsia" w:cs="Open Sans" w:hint="eastAsia"/>
          <w:color w:val="333333"/>
        </w:rPr>
        <w:t>和</w:t>
      </w:r>
      <w:r w:rsidR="005508DF">
        <w:rPr>
          <w:rStyle w:val="md-plain"/>
          <w:rFonts w:asciiTheme="minorEastAsia" w:eastAsiaTheme="minorEastAsia" w:hAnsiTheme="minorEastAsia" w:cs="Open Sans" w:hint="eastAsia"/>
          <w:color w:val="333333"/>
        </w:rPr>
        <w:t xml:space="preserve"> </w:t>
      </w:r>
      <w:r w:rsidR="005508DF" w:rsidRPr="005508DF">
        <w:rPr>
          <w:rStyle w:val="md-plain"/>
          <w:rFonts w:asciiTheme="minorEastAsia" w:eastAsiaTheme="minorEastAsia" w:hAnsiTheme="minorEastAsia" w:cs="Open Sans" w:hint="eastAsia"/>
          <w:color w:val="333333"/>
        </w:rPr>
        <w:t>exec</w:t>
      </w:r>
      <w:r w:rsidRPr="005508DF">
        <w:rPr>
          <w:rStyle w:val="md-plain"/>
          <w:rFonts w:asciiTheme="minorEastAsia" w:eastAsiaTheme="minorEastAsia" w:hAnsiTheme="minorEastAsia" w:cs="Open Sans"/>
          <w:color w:val="333333"/>
        </w:rPr>
        <w:t xml:space="preserve"> 函数使用syscall(SYS_gettid)和pthread_self()输出真实tid和tid，使用getpid()输出pid。 </w:t>
      </w:r>
    </w:p>
    <w:p w14:paraId="1CF3E4C2" w14:textId="77777777" w:rsidR="00491E16" w:rsidRDefault="00491E16" w:rsidP="00491E16">
      <w:pPr>
        <w:spacing w:line="360" w:lineRule="auto"/>
        <w:rPr>
          <w:b/>
          <w:bCs/>
          <w:sz w:val="24"/>
          <w:szCs w:val="24"/>
        </w:rPr>
      </w:pPr>
    </w:p>
    <w:p w14:paraId="1650B614" w14:textId="53E328EB" w:rsidR="00491E16" w:rsidRPr="00491E16" w:rsidRDefault="00491E16" w:rsidP="00491E16">
      <w:pPr>
        <w:spacing w:line="360" w:lineRule="auto"/>
        <w:rPr>
          <w:b/>
          <w:bCs/>
          <w:sz w:val="24"/>
          <w:szCs w:val="24"/>
        </w:rPr>
      </w:pPr>
      <w:r w:rsidRPr="00491E16"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4CA5A6FF" wp14:editId="0A04667F">
            <wp:extent cx="5362575" cy="1714500"/>
            <wp:effectExtent l="0" t="0" r="9525" b="0"/>
            <wp:docPr id="3521889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18898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6842" w14:textId="67213166" w:rsidR="005508DF" w:rsidRDefault="005508DF" w:rsidP="005508DF">
      <w:pPr>
        <w:spacing w:line="360" w:lineRule="auto"/>
        <w:jc w:val="center"/>
      </w:pPr>
      <w:r>
        <w:rPr>
          <w:rFonts w:ascii="宋体" w:hAnsi="宋体" w:cs="宋体" w:hint="eastAsia"/>
          <w:bdr w:val="single" w:sz="4" w:space="0" w:color="auto"/>
        </w:rPr>
        <w:t xml:space="preserve">调用system函数 </w:t>
      </w:r>
    </w:p>
    <w:p w14:paraId="399CCA9F" w14:textId="6C445C48" w:rsidR="005508DF" w:rsidRDefault="005508DF" w:rsidP="00491E16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5508DF">
        <w:rPr>
          <w:rFonts w:ascii="宋体" w:hAnsi="宋体" w:cs="宋体"/>
          <w:b/>
          <w:bCs/>
          <w:noProof/>
          <w:color w:val="000000"/>
          <w:kern w:val="0"/>
          <w:lang w:bidi="ar"/>
        </w:rPr>
        <w:drawing>
          <wp:inline distT="0" distB="0" distL="0" distR="0" wp14:anchorId="15952C8C" wp14:editId="7D367E77">
            <wp:extent cx="5400675" cy="935990"/>
            <wp:effectExtent l="0" t="0" r="9525" b="0"/>
            <wp:docPr id="13810044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0442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169E6" w14:textId="5DE250E6" w:rsidR="005508DF" w:rsidRDefault="005508DF" w:rsidP="005508DF">
      <w:pPr>
        <w:spacing w:line="360" w:lineRule="auto"/>
        <w:jc w:val="center"/>
      </w:pPr>
      <w:r>
        <w:rPr>
          <w:rFonts w:ascii="宋体" w:hAnsi="宋体" w:cs="宋体" w:hint="eastAsia"/>
          <w:bdr w:val="single" w:sz="4" w:space="0" w:color="auto"/>
        </w:rPr>
        <w:t xml:space="preserve">调用exec函数 </w:t>
      </w:r>
    </w:p>
    <w:p w14:paraId="3119A1B4" w14:textId="77777777" w:rsidR="005508DF" w:rsidRDefault="005508DF" w:rsidP="00491E16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</w:p>
    <w:p w14:paraId="409B731F" w14:textId="10D75D0E" w:rsidR="00491E16" w:rsidRDefault="00491E16" w:rsidP="00491E16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B7617F">
        <w:rPr>
          <w:rFonts w:ascii="宋体" w:hAnsi="宋体" w:cs="宋体" w:hint="eastAsia"/>
          <w:b/>
          <w:bCs/>
          <w:color w:val="000000"/>
          <w:kern w:val="0"/>
          <w:lang w:bidi="ar"/>
        </w:rPr>
        <w:t>结果分析：</w:t>
      </w:r>
    </w:p>
    <w:p w14:paraId="7B6D3130" w14:textId="07CEABD1" w:rsidR="00491E16" w:rsidRPr="005508DF" w:rsidRDefault="00491E16">
      <w:pPr>
        <w:pStyle w:val="af2"/>
        <w:widowControl/>
        <w:numPr>
          <w:ilvl w:val="0"/>
          <w:numId w:val="17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 w:rsidRPr="005508DF">
        <w:rPr>
          <w:rFonts w:ascii="宋体" w:hAnsi="宋体" w:cs="宋体" w:hint="eastAsia"/>
          <w:color w:val="000000"/>
          <w:kern w:val="0"/>
          <w:lang w:bidi="ar"/>
        </w:rPr>
        <w:t>线程1、2的getpid相同，线程编号不同。调用system时创建全新的进程，编号均不同。每个进程有一个pid（进程ID），获取函数：getpid()，系统内唯一，除了和自己的主线程一样。</w:t>
      </w:r>
    </w:p>
    <w:p w14:paraId="4801CAD2" w14:textId="59A3FB29" w:rsidR="005508DF" w:rsidRPr="005508DF" w:rsidRDefault="005508DF">
      <w:pPr>
        <w:pStyle w:val="md-end-block"/>
        <w:numPr>
          <w:ilvl w:val="0"/>
          <w:numId w:val="17"/>
        </w:numPr>
        <w:shd w:val="clear" w:color="auto" w:fill="FFFFFF"/>
        <w:spacing w:line="360" w:lineRule="auto"/>
        <w:rPr>
          <w:rFonts w:asciiTheme="minorEastAsia" w:eastAsiaTheme="minorEastAsia" w:hAnsiTheme="minorEastAsia" w:cs="Open Sans"/>
          <w:color w:val="333333"/>
          <w:sz w:val="21"/>
          <w:szCs w:val="21"/>
        </w:rPr>
      </w:pPr>
      <w:r w:rsidRPr="005508D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指行exec函数后，原来的进程被调用的内容取代thread2的systemcall不会再进行。所以调用的systemcall产生了输出，此时systemcall为主进程所以syscall(SYS_gettid)与pid一样。</w:t>
      </w:r>
    </w:p>
    <w:p w14:paraId="02C3C5AB" w14:textId="5CD72B28" w:rsidR="00491E16" w:rsidRPr="00491E16" w:rsidRDefault="00491E16" w:rsidP="00491E16">
      <w:pPr>
        <w:spacing w:line="360" w:lineRule="auto"/>
        <w:rPr>
          <w:rFonts w:ascii="宋体" w:hAnsi="宋体" w:cs="宋体"/>
          <w:b/>
          <w:bCs/>
        </w:rPr>
      </w:pPr>
      <w:r w:rsidRPr="00853031">
        <w:rPr>
          <w:rFonts w:ascii="宋体" w:hAnsi="宋体" w:cs="宋体" w:hint="eastAsia"/>
          <w:b/>
          <w:bCs/>
        </w:rPr>
        <w:t>原因解释：</w:t>
      </w:r>
    </w:p>
    <w:p w14:paraId="03688B10" w14:textId="2FC3FFE0" w:rsidR="00491E16" w:rsidRPr="00491E16" w:rsidRDefault="00491E16" w:rsidP="00491E16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491E16">
        <w:rPr>
          <w:rFonts w:ascii="宋体" w:hAnsi="宋体" w:cs="宋体" w:hint="eastAsia"/>
          <w:color w:val="000000"/>
          <w:kern w:val="0"/>
          <w:lang w:bidi="ar"/>
        </w:rPr>
        <w:t>每个线程有一个tid（线程ID），获取函数</w:t>
      </w:r>
      <w:r w:rsidRPr="00491E16">
        <w:rPr>
          <w:rFonts w:ascii="宋体" w:hAnsi="宋体" w:cs="宋体" w:hint="eastAsia"/>
          <w:b/>
          <w:bCs/>
          <w:color w:val="000000"/>
          <w:kern w:val="0"/>
          <w:lang w:bidi="ar"/>
        </w:rPr>
        <w:t>：pthread_self()，所在进程内唯一，有可能两个进程中都有同样一个tid。</w:t>
      </w:r>
    </w:p>
    <w:p w14:paraId="6146640B" w14:textId="7899547F" w:rsidR="00491E16" w:rsidRPr="00491E16" w:rsidRDefault="00491E16" w:rsidP="00491E16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  <w:r w:rsidRPr="00491E16">
        <w:rPr>
          <w:rFonts w:ascii="宋体" w:hAnsi="宋体" w:cs="宋体" w:hint="eastAsia"/>
          <w:color w:val="000000"/>
          <w:kern w:val="0"/>
          <w:lang w:bidi="ar"/>
        </w:rPr>
        <w:t>每个线程有一个pid,获取函数：</w:t>
      </w:r>
      <w:r w:rsidRPr="00491E16">
        <w:rPr>
          <w:rFonts w:ascii="宋体" w:hAnsi="宋体" w:cs="宋体" w:hint="eastAsia"/>
          <w:b/>
          <w:bCs/>
          <w:color w:val="000000"/>
          <w:kern w:val="0"/>
          <w:lang w:bidi="ar"/>
        </w:rPr>
        <w:t>syscall(SYS_gettid)，系统内唯一，除了主线程和自己的进程一样，其他子线程都是唯一的。</w:t>
      </w:r>
      <w:r w:rsidRPr="00491E16">
        <w:rPr>
          <w:rFonts w:ascii="宋体" w:hAnsi="宋体" w:cs="宋体" w:hint="eastAsia"/>
          <w:color w:val="000000"/>
          <w:kern w:val="0"/>
          <w:lang w:bidi="ar"/>
        </w:rPr>
        <w:t>在linux下每一个进程都一个进程id，类型pid_t，可以由 getpid()获取。</w:t>
      </w:r>
    </w:p>
    <w:p w14:paraId="75A8350D" w14:textId="3DF4EDE9" w:rsidR="00491E16" w:rsidRDefault="00491E16" w:rsidP="00491E16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491E16">
        <w:rPr>
          <w:rFonts w:ascii="宋体" w:hAnsi="宋体" w:cs="宋体" w:hint="eastAsia"/>
          <w:color w:val="000000"/>
          <w:kern w:val="0"/>
          <w:lang w:bidi="ar"/>
        </w:rPr>
        <w:t>POSIX线程也有线程id，类型pthread_t，可以由 pthread_self()获取，线程id由线程库维护。</w:t>
      </w:r>
      <w:r w:rsidRPr="00491E16">
        <w:rPr>
          <w:rFonts w:ascii="宋体" w:hAnsi="宋体" w:cs="宋体" w:hint="eastAsia"/>
          <w:b/>
          <w:bCs/>
          <w:color w:val="000000"/>
          <w:kern w:val="0"/>
          <w:lang w:bidi="ar"/>
        </w:rPr>
        <w:t>但是各个进程独立，所以会有不同进程中线程号相同的情况。</w:t>
      </w:r>
    </w:p>
    <w:p w14:paraId="523A69F2" w14:textId="77777777" w:rsidR="005508DF" w:rsidRDefault="005508DF" w:rsidP="00491E16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</w:p>
    <w:p w14:paraId="420CD478" w14:textId="77777777" w:rsidR="005508DF" w:rsidRDefault="005508DF" w:rsidP="005508DF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</w:p>
    <w:p w14:paraId="192DC53C" w14:textId="20BD5382" w:rsidR="005508DF" w:rsidRDefault="005508DF">
      <w:pPr>
        <w:pStyle w:val="af2"/>
        <w:widowControl/>
        <w:numPr>
          <w:ilvl w:val="0"/>
          <w:numId w:val="14"/>
        </w:numPr>
        <w:spacing w:line="360" w:lineRule="auto"/>
        <w:ind w:firstLineChars="0"/>
        <w:jc w:val="left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 w:rsidRPr="005508DF">
        <w:rPr>
          <w:rFonts w:ascii="宋体" w:hAnsi="宋体" w:cs="宋体"/>
          <w:noProof/>
          <w:color w:val="000000"/>
          <w:kern w:val="0"/>
          <w:lang w:bidi="ar"/>
        </w:rPr>
        <w:lastRenderedPageBreak/>
        <w:drawing>
          <wp:anchor distT="0" distB="0" distL="114300" distR="114300" simplePos="0" relativeHeight="251665408" behindDoc="0" locked="0" layoutInCell="1" allowOverlap="1" wp14:anchorId="78856D48" wp14:editId="16AF8B31">
            <wp:simplePos x="0" y="0"/>
            <wp:positionH relativeFrom="column">
              <wp:posOffset>756285</wp:posOffset>
            </wp:positionH>
            <wp:positionV relativeFrom="paragraph">
              <wp:posOffset>548640</wp:posOffset>
            </wp:positionV>
            <wp:extent cx="3775088" cy="3962400"/>
            <wp:effectExtent l="19050" t="19050" r="15875" b="19050"/>
            <wp:wrapTopAndBottom/>
            <wp:docPr id="13608327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83275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75088" cy="3962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rFonts w:ascii="宋体" w:hAnsi="宋体" w:cs="宋体" w:hint="eastAsia"/>
          <w:b/>
          <w:bCs/>
          <w:color w:val="000000"/>
          <w:kern w:val="0"/>
          <w:sz w:val="28"/>
          <w:szCs w:val="28"/>
          <w:lang w:bidi="ar"/>
        </w:rPr>
        <w:t>自旋锁</w:t>
      </w:r>
      <w:r w:rsidRPr="00B7617F">
        <w:rPr>
          <w:rFonts w:ascii="宋体" w:hAnsi="宋体" w:cs="宋体" w:hint="eastAsia"/>
          <w:b/>
          <w:bCs/>
          <w:color w:val="000000"/>
          <w:kern w:val="0"/>
          <w:sz w:val="28"/>
          <w:szCs w:val="28"/>
          <w:lang w:bidi="ar"/>
        </w:rPr>
        <w:t>实验</w:t>
      </w:r>
    </w:p>
    <w:p w14:paraId="3E0277DF" w14:textId="0847A1BD" w:rsidR="005508DF" w:rsidRPr="005508DF" w:rsidRDefault="005508DF" w:rsidP="005508DF">
      <w:pPr>
        <w:pStyle w:val="af2"/>
        <w:spacing w:line="360" w:lineRule="auto"/>
        <w:ind w:left="3380" w:firstLineChars="0" w:firstLine="0"/>
      </w:pPr>
      <w:r>
        <w:rPr>
          <w:rFonts w:ascii="宋体" w:hAnsi="宋体" w:cs="宋体" w:hint="eastAsia"/>
          <w:bdr w:val="single" w:sz="4" w:space="0" w:color="auto"/>
        </w:rPr>
        <w:t>自旋锁相关代码</w:t>
      </w:r>
      <w:r w:rsidRPr="005508DF"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6386EED1" w14:textId="72EA7D02" w:rsidR="005508DF" w:rsidRPr="005508DF" w:rsidRDefault="005508DF" w:rsidP="005508DF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  <w:r w:rsidRPr="005508DF">
        <w:rPr>
          <w:rFonts w:ascii="宋体" w:hAnsi="宋体" w:cs="宋体" w:hint="eastAsia"/>
          <w:color w:val="000000"/>
          <w:kern w:val="0"/>
          <w:lang w:bidi="ar"/>
        </w:rPr>
        <w:t>定义了一个spinlock_t结构体，用于表示自旋锁。spinlock_init函数用于初始化自旋锁，spinlock_lock函数用于获取自旋锁，spinlock_unlock函数用于释放自旋锁。</w:t>
      </w:r>
    </w:p>
    <w:p w14:paraId="220069AA" w14:textId="5D25EA89" w:rsidR="005508DF" w:rsidRDefault="005508DF" w:rsidP="005508DF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  <w:r w:rsidRPr="005508DF">
        <w:rPr>
          <w:rFonts w:ascii="宋体" w:hAnsi="宋体" w:cs="宋体" w:hint="eastAsia"/>
          <w:color w:val="000000"/>
          <w:kern w:val="0"/>
          <w:lang w:bidi="ar"/>
        </w:rPr>
        <w:t>在线程函数thread_function中，通过调用spinlock_lock和spinlock_unlock函数来保护对共享变量shared_value的访问。每个线程循环执行5000次，每次获取自旋锁后将共享变量加1，然后释放自旋锁。</w:t>
      </w:r>
    </w:p>
    <w:p w14:paraId="18DB5DA6" w14:textId="44B64D39" w:rsidR="005508DF" w:rsidRPr="005508DF" w:rsidRDefault="005508DF" w:rsidP="005508DF">
      <w:pPr>
        <w:widowControl/>
        <w:spacing w:line="360" w:lineRule="auto"/>
        <w:jc w:val="center"/>
        <w:rPr>
          <w:rFonts w:ascii="宋体" w:hAnsi="宋体" w:cs="宋体"/>
          <w:color w:val="000000"/>
          <w:kern w:val="0"/>
          <w:lang w:bidi="ar"/>
        </w:rPr>
      </w:pPr>
    </w:p>
    <w:p w14:paraId="16760C72" w14:textId="77777777" w:rsidR="005508DF" w:rsidRDefault="005508DF" w:rsidP="005508DF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 w:rsidRPr="005508DF">
        <w:rPr>
          <w:rFonts w:ascii="宋体" w:hAnsi="宋体" w:cs="宋体"/>
          <w:b/>
          <w:bCs/>
          <w:noProof/>
          <w:color w:val="000000"/>
          <w:kern w:val="0"/>
          <w:sz w:val="28"/>
          <w:szCs w:val="28"/>
          <w:lang w:bidi="ar"/>
        </w:rPr>
        <w:drawing>
          <wp:inline distT="0" distB="0" distL="0" distR="0" wp14:anchorId="55F476EB" wp14:editId="1E82ECE4">
            <wp:extent cx="4514850" cy="1409700"/>
            <wp:effectExtent l="0" t="0" r="0" b="0"/>
            <wp:docPr id="12921829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18293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BD38C" w14:textId="643F1E70" w:rsidR="005508DF" w:rsidRPr="005508DF" w:rsidRDefault="005508DF" w:rsidP="005508DF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>自旋锁实验结果</w:t>
      </w:r>
    </w:p>
    <w:p w14:paraId="381FBA92" w14:textId="2B8F6A04" w:rsidR="005508DF" w:rsidRPr="005508DF" w:rsidRDefault="005508DF" w:rsidP="005508DF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</w:p>
    <w:p w14:paraId="1D23FCE3" w14:textId="77777777" w:rsidR="00A95A7B" w:rsidRDefault="00741FB8">
      <w:pPr>
        <w:pStyle w:val="2"/>
        <w:spacing w:line="360" w:lineRule="auto"/>
        <w:rPr>
          <w:rFonts w:ascii="宋体" w:eastAsia="宋体" w:hAnsi="宋体" w:cs="宋体"/>
          <w:sz w:val="28"/>
          <w:szCs w:val="28"/>
        </w:rPr>
      </w:pPr>
      <w:bookmarkStart w:id="37" w:name="_Toc350786747"/>
      <w:bookmarkStart w:id="38" w:name="_Toc22759"/>
      <w:bookmarkStart w:id="39" w:name="_Toc5481"/>
      <w:bookmarkStart w:id="40" w:name="_Toc17817"/>
      <w:bookmarkStart w:id="41" w:name="_Toc26579"/>
      <w:bookmarkStart w:id="42" w:name="_Toc152750479"/>
      <w:r>
        <w:rPr>
          <w:rFonts w:ascii="宋体" w:eastAsia="宋体" w:hAnsi="宋体" w:cs="宋体"/>
          <w:sz w:val="28"/>
          <w:szCs w:val="28"/>
        </w:rPr>
        <w:lastRenderedPageBreak/>
        <w:t>1.</w:t>
      </w:r>
      <w:r>
        <w:rPr>
          <w:rFonts w:ascii="宋体" w:eastAsia="宋体" w:hAnsi="宋体" w:cs="宋体" w:hint="eastAsia"/>
          <w:sz w:val="28"/>
          <w:szCs w:val="28"/>
        </w:rPr>
        <w:t>6实验总结</w:t>
      </w:r>
      <w:bookmarkEnd w:id="37"/>
      <w:bookmarkEnd w:id="38"/>
      <w:bookmarkEnd w:id="39"/>
      <w:bookmarkEnd w:id="40"/>
      <w:bookmarkEnd w:id="41"/>
      <w:bookmarkEnd w:id="42"/>
    </w:p>
    <w:p w14:paraId="08A945E4" w14:textId="3E7474B5" w:rsidR="00A95A7B" w:rsidRPr="005508DF" w:rsidRDefault="00741FB8">
      <w:pPr>
        <w:spacing w:line="360" w:lineRule="auto"/>
        <w:rPr>
          <w:rFonts w:asciiTheme="minorEastAsia" w:eastAsiaTheme="minorEastAsia" w:hAnsiTheme="minorEastAsia"/>
          <w:sz w:val="24"/>
        </w:rPr>
      </w:pPr>
      <w:r w:rsidRPr="005508DF">
        <w:rPr>
          <w:rFonts w:asciiTheme="minorEastAsia" w:eastAsiaTheme="minorEastAsia" w:hAnsiTheme="minorEastAsia" w:hint="eastAsia"/>
          <w:sz w:val="24"/>
        </w:rPr>
        <w:t>所有要求基本完成，在方法上有一定创新（后面部分还是借助了互联网）</w:t>
      </w:r>
    </w:p>
    <w:p w14:paraId="60EB02DC" w14:textId="77777777" w:rsidR="00A95A7B" w:rsidRPr="005508DF" w:rsidRDefault="00741FB8">
      <w:pPr>
        <w:spacing w:line="360" w:lineRule="auto"/>
        <w:rPr>
          <w:rFonts w:asciiTheme="minorEastAsia" w:eastAsiaTheme="minorEastAsia" w:hAnsiTheme="minorEastAsia"/>
          <w:sz w:val="24"/>
        </w:rPr>
      </w:pPr>
      <w:r w:rsidRPr="005508DF">
        <w:rPr>
          <w:rFonts w:asciiTheme="minorEastAsia" w:eastAsiaTheme="minorEastAsia" w:hAnsiTheme="minorEastAsia" w:hint="eastAsia"/>
          <w:sz w:val="24"/>
        </w:rPr>
        <w:t>遇见问题如下：</w:t>
      </w:r>
    </w:p>
    <w:p w14:paraId="5FF2FC94" w14:textId="0B2D92C7" w:rsidR="00A95A7B" w:rsidRPr="005508DF" w:rsidRDefault="00953248" w:rsidP="00953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1.</w:t>
      </w:r>
      <w:r w:rsidRPr="005508DF">
        <w:rPr>
          <w:rFonts w:asciiTheme="minorEastAsia" w:eastAsiaTheme="minorEastAsia" w:hAnsiTheme="minorEastAsia" w:hint="eastAsia"/>
          <w:sz w:val="24"/>
        </w:rPr>
        <w:t>Wait函数输出杂乱无章</w:t>
      </w: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               2.</w:t>
      </w:r>
      <w:r w:rsidRPr="005508DF">
        <w:rPr>
          <w:rFonts w:asciiTheme="minorEastAsia" w:eastAsiaTheme="minorEastAsia" w:hAnsiTheme="minorEastAsia" w:hint="eastAsia"/>
          <w:sz w:val="24"/>
        </w:rPr>
        <w:t>System函数使用</w:t>
      </w:r>
    </w:p>
    <w:p w14:paraId="63DEFECB" w14:textId="6FA465D2" w:rsidR="00A95A7B" w:rsidRPr="005508DF" w:rsidRDefault="00953248" w:rsidP="00953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3.</w:t>
      </w:r>
      <w:r w:rsidRPr="005508DF">
        <w:rPr>
          <w:rFonts w:asciiTheme="minorEastAsia" w:eastAsiaTheme="minorEastAsia" w:hAnsiTheme="minorEastAsia" w:hint="eastAsia"/>
          <w:sz w:val="24"/>
        </w:rPr>
        <w:t>ex</w:t>
      </w:r>
      <w:r>
        <w:rPr>
          <w:rFonts w:asciiTheme="minorEastAsia" w:eastAsiaTheme="minorEastAsia" w:hAnsiTheme="minorEastAsia" w:hint="eastAsia"/>
          <w:sz w:val="24"/>
        </w:rPr>
        <w:t>ec</w:t>
      </w:r>
      <w:r w:rsidRPr="005508DF">
        <w:rPr>
          <w:rFonts w:asciiTheme="minorEastAsia" w:eastAsiaTheme="minorEastAsia" w:hAnsiTheme="minorEastAsia" w:hint="eastAsia"/>
          <w:sz w:val="24"/>
        </w:rPr>
        <w:t xml:space="preserve">函数使用 </w:t>
      </w:r>
      <w:r>
        <w:rPr>
          <w:rFonts w:asciiTheme="minorEastAsia" w:eastAsiaTheme="minorEastAsia" w:hAnsiTheme="minorEastAsia"/>
          <w:sz w:val="24"/>
        </w:rPr>
        <w:t xml:space="preserve">                         4</w:t>
      </w:r>
      <w:r>
        <w:rPr>
          <w:rFonts w:asciiTheme="minorEastAsia" w:eastAsiaTheme="minorEastAsia" w:hAnsiTheme="minorEastAsia" w:hint="eastAsia"/>
          <w:sz w:val="24"/>
        </w:rPr>
        <w:t>.</w:t>
      </w:r>
      <w:r w:rsidRPr="005508DF">
        <w:rPr>
          <w:rFonts w:asciiTheme="minorEastAsia" w:eastAsiaTheme="minorEastAsia" w:hAnsiTheme="minorEastAsia" w:hint="eastAsia"/>
          <w:sz w:val="24"/>
        </w:rPr>
        <w:t>无法编译pthread多线程</w:t>
      </w:r>
    </w:p>
    <w:p w14:paraId="7CE1AF2C" w14:textId="36A02F45" w:rsidR="00A95A7B" w:rsidRDefault="00A95A7B">
      <w:pPr>
        <w:spacing w:line="360" w:lineRule="auto"/>
      </w:pPr>
    </w:p>
    <w:p w14:paraId="790A2DBB" w14:textId="06B901E7" w:rsidR="00A95A7B" w:rsidRDefault="00741FB8">
      <w:pPr>
        <w:pStyle w:val="3"/>
        <w:spacing w:line="360" w:lineRule="auto"/>
        <w:rPr>
          <w:rFonts w:ascii="宋体" w:cs="宋体"/>
          <w:sz w:val="24"/>
          <w:szCs w:val="24"/>
        </w:rPr>
      </w:pPr>
      <w:bookmarkStart w:id="43" w:name="_Toc350786748"/>
      <w:bookmarkStart w:id="44" w:name="_Toc29923"/>
      <w:bookmarkStart w:id="45" w:name="_Toc12062"/>
      <w:bookmarkStart w:id="46" w:name="_Toc7077"/>
      <w:bookmarkStart w:id="47" w:name="_Toc15393"/>
      <w:r>
        <w:rPr>
          <w:rFonts w:ascii="宋体" w:hAnsi="宋体" w:cs="宋体"/>
          <w:sz w:val="24"/>
          <w:szCs w:val="24"/>
        </w:rPr>
        <w:t>1.</w:t>
      </w:r>
      <w:r>
        <w:rPr>
          <w:rFonts w:ascii="宋体" w:hAnsi="宋体" w:cs="宋体" w:hint="eastAsia"/>
          <w:sz w:val="24"/>
          <w:szCs w:val="24"/>
        </w:rPr>
        <w:t>6</w:t>
      </w:r>
      <w:r>
        <w:rPr>
          <w:rFonts w:ascii="宋体" w:hAnsi="宋体" w:cs="宋体"/>
          <w:sz w:val="24"/>
          <w:szCs w:val="24"/>
        </w:rPr>
        <w:t>.1</w:t>
      </w:r>
      <w:r>
        <w:rPr>
          <w:rFonts w:ascii="宋体" w:hAnsi="宋体" w:cs="宋体" w:hint="eastAsia"/>
          <w:sz w:val="24"/>
          <w:szCs w:val="24"/>
        </w:rPr>
        <w:t>实验中的解决过程</w:t>
      </w:r>
      <w:bookmarkEnd w:id="43"/>
      <w:bookmarkEnd w:id="44"/>
      <w:bookmarkEnd w:id="45"/>
      <w:bookmarkEnd w:id="46"/>
      <w:bookmarkEnd w:id="47"/>
    </w:p>
    <w:p w14:paraId="6EA982CA" w14:textId="2C66D458" w:rsidR="00A95A7B" w:rsidRDefault="00741FB8">
      <w:pPr>
        <w:pStyle w:val="3"/>
        <w:numPr>
          <w:ilvl w:val="0"/>
          <w:numId w:val="2"/>
        </w:numPr>
        <w:spacing w:line="360" w:lineRule="auto"/>
        <w:ind w:firstLineChars="147" w:firstLine="354"/>
        <w:rPr>
          <w:rFonts w:ascii="宋体" w:hAnsi="宋体" w:cs="宋体"/>
          <w:sz w:val="24"/>
          <w:szCs w:val="24"/>
        </w:rPr>
      </w:pPr>
      <w:bookmarkStart w:id="48" w:name="_Toc19030"/>
      <w:bookmarkStart w:id="49" w:name="_Toc29033"/>
      <w:bookmarkStart w:id="50" w:name="_Toc11032"/>
      <w:bookmarkStart w:id="51" w:name="_Toc29749"/>
      <w:r>
        <w:rPr>
          <w:rFonts w:ascii="宋体" w:hAnsi="宋体" w:cs="宋体" w:hint="eastAsia"/>
          <w:sz w:val="24"/>
          <w:szCs w:val="24"/>
        </w:rPr>
        <w:t>具体解决方法</w:t>
      </w:r>
      <w:bookmarkEnd w:id="48"/>
      <w:bookmarkEnd w:id="49"/>
      <w:bookmarkEnd w:id="50"/>
      <w:bookmarkEnd w:id="51"/>
    </w:p>
    <w:p w14:paraId="780B5FD0" w14:textId="4E757304" w:rsidR="00A95A7B" w:rsidRDefault="00741FB8">
      <w:pPr>
        <w:spacing w:line="360" w:lineRule="auto"/>
        <w:rPr>
          <w:rFonts w:ascii="宋体" w:hAnsi="宋体" w:cs="宋体"/>
        </w:rPr>
      </w:pPr>
      <w:r>
        <w:rPr>
          <w:rFonts w:ascii="宋体" w:hAnsi="宋体" w:cs="宋体" w:hint="eastAsia"/>
          <w:b/>
          <w:bCs/>
        </w:rPr>
        <w:t>问题一</w:t>
      </w:r>
      <w:r>
        <w:rPr>
          <w:rFonts w:ascii="宋体" w:hAnsi="宋体" w:cs="宋体" w:hint="eastAsia"/>
        </w:rPr>
        <w:t>：</w:t>
      </w:r>
      <w:r w:rsidR="00953248">
        <w:rPr>
          <w:rFonts w:ascii="宋体" w:hAnsi="宋体" w:cs="宋体" w:hint="eastAsia"/>
        </w:rPr>
        <w:t>多次实验发现规律</w:t>
      </w:r>
      <w:r w:rsidR="00953248">
        <w:rPr>
          <w:rFonts w:ascii="宋体" w:hAnsi="宋体" w:cs="宋体"/>
        </w:rPr>
        <w:t xml:space="preserve"> </w:t>
      </w:r>
    </w:p>
    <w:p w14:paraId="59D08773" w14:textId="77777777" w:rsidR="00953248" w:rsidRDefault="00741FB8">
      <w:pPr>
        <w:spacing w:line="360" w:lineRule="auto"/>
        <w:rPr>
          <w:rFonts w:ascii="宋体" w:hAnsi="宋体" w:cs="宋体"/>
        </w:rPr>
      </w:pPr>
      <w:r>
        <w:rPr>
          <w:rFonts w:ascii="宋体" w:hAnsi="宋体" w:cs="宋体" w:hint="eastAsia"/>
        </w:rPr>
        <w:t>父子进程执行顺序没有关系，但父子进程中输出pid和pid1的顺序不会颠倒</w:t>
      </w:r>
      <w:r w:rsidR="00953248">
        <w:rPr>
          <w:rFonts w:ascii="宋体" w:hAnsi="宋体" w:cs="宋体" w:hint="eastAsia"/>
        </w:rPr>
        <w:t>;</w:t>
      </w:r>
      <w:r>
        <w:rPr>
          <w:rFonts w:ascii="宋体" w:hAnsi="宋体" w:cs="宋体" w:hint="eastAsia"/>
        </w:rPr>
        <w:t>子进程pid1为父进程pid1加1</w:t>
      </w:r>
      <w:r w:rsidR="00953248">
        <w:rPr>
          <w:rFonts w:ascii="宋体" w:hAnsi="宋体" w:cs="宋体" w:hint="eastAsia"/>
        </w:rPr>
        <w:t>。</w:t>
      </w:r>
      <w:r>
        <w:rPr>
          <w:rFonts w:ascii="宋体" w:hAnsi="宋体" w:cs="宋体" w:hint="eastAsia"/>
        </w:rPr>
        <w:t>Fork里父进程返回进程号，子进程返回0；</w:t>
      </w:r>
    </w:p>
    <w:p w14:paraId="06FAD7CD" w14:textId="0D0A28EB" w:rsidR="00A95A7B" w:rsidRDefault="00741FB8">
      <w:pPr>
        <w:spacing w:line="360" w:lineRule="auto"/>
        <w:rPr>
          <w:rFonts w:ascii="宋体" w:hAnsi="宋体" w:cs="宋体"/>
        </w:rPr>
      </w:pPr>
      <w:r>
        <w:rPr>
          <w:rFonts w:ascii="宋体" w:hAnsi="宋体" w:cs="宋体" w:hint="eastAsia"/>
        </w:rPr>
        <w:t>若将wait()函数添加到函数首位，则父进程wait()函数后的部分一定是在子进程执行完后才执行，可见wait()函数的作用是</w:t>
      </w:r>
      <w:r>
        <w:rPr>
          <w:rFonts w:ascii="宋体" w:hAnsi="宋体" w:cs="宋体" w:hint="eastAsia"/>
          <w:b/>
          <w:bCs/>
        </w:rPr>
        <w:t>等待子进程执行完毕</w:t>
      </w:r>
      <w:r>
        <w:rPr>
          <w:rFonts w:ascii="宋体" w:hAnsi="宋体" w:cs="宋体" w:hint="eastAsia"/>
        </w:rPr>
        <w:t>。</w:t>
      </w:r>
    </w:p>
    <w:p w14:paraId="6035921C" w14:textId="77777777" w:rsidR="00A95A7B" w:rsidRDefault="00A95A7B">
      <w:pPr>
        <w:spacing w:line="360" w:lineRule="auto"/>
        <w:rPr>
          <w:rFonts w:ascii="宋体" w:hAnsi="宋体" w:cs="宋体"/>
        </w:rPr>
      </w:pPr>
    </w:p>
    <w:p w14:paraId="023336AF" w14:textId="77777777" w:rsidR="00A95A7B" w:rsidRDefault="00741FB8">
      <w:pPr>
        <w:spacing w:line="360" w:lineRule="auto"/>
        <w:rPr>
          <w:rFonts w:ascii="宋体" w:hAnsi="宋体" w:cs="宋体"/>
        </w:rPr>
      </w:pPr>
      <w:r>
        <w:rPr>
          <w:rFonts w:ascii="宋体" w:hAnsi="宋体" w:cs="宋体" w:hint="eastAsia"/>
          <w:b/>
          <w:bCs/>
        </w:rPr>
        <w:t xml:space="preserve">问题2与3 </w:t>
      </w:r>
      <w:r>
        <w:rPr>
          <w:rFonts w:ascii="宋体" w:hAnsi="宋体" w:cs="宋体" w:hint="eastAsia"/>
        </w:rPr>
        <w:t>上网寻求解决办法</w:t>
      </w:r>
    </w:p>
    <w:p w14:paraId="17EF2336" w14:textId="77777777" w:rsidR="00953248" w:rsidRPr="00C32CED" w:rsidRDefault="00953248" w:rsidP="00953248">
      <w:pPr>
        <w:widowControl/>
        <w:spacing w:line="360" w:lineRule="auto"/>
        <w:jc w:val="left"/>
        <w:rPr>
          <w:rFonts w:asciiTheme="minorEastAsia" w:eastAsiaTheme="minorEastAsia" w:hAnsiTheme="minorEastAsia"/>
        </w:rPr>
      </w:pPr>
      <w:r w:rsidRPr="00C32CED">
        <w:rPr>
          <w:rStyle w:val="md-plain"/>
          <w:rFonts w:asciiTheme="minorEastAsia" w:eastAsiaTheme="minorEastAsia" w:hAnsiTheme="minorEastAsia" w:cs="Open Sans"/>
          <w:color w:val="333333"/>
          <w:shd w:val="clear" w:color="auto" w:fill="FFFFFF"/>
        </w:rPr>
        <w:t>函数参考教程：</w:t>
      </w:r>
      <w:hyperlink r:id="rId28" w:history="1">
        <w:r w:rsidRPr="00C32CED">
          <w:rPr>
            <w:rStyle w:val="md-plain"/>
            <w:rFonts w:asciiTheme="minorEastAsia" w:eastAsiaTheme="minorEastAsia" w:hAnsiTheme="minorEastAsia" w:cs="Open Sans"/>
            <w:color w:val="4183C4"/>
            <w:u w:val="single"/>
            <w:shd w:val="clear" w:color="auto" w:fill="FFFFFF"/>
          </w:rPr>
          <w:t>Linux系统学习——exec族函数、system函数、popen函数学习_exec 跟system popen 区别-CSDN博客</w:t>
        </w:r>
      </w:hyperlink>
    </w:p>
    <w:p w14:paraId="01C58A61" w14:textId="5D476B60" w:rsidR="00A95A7B" w:rsidRPr="00953248" w:rsidRDefault="00A95A7B">
      <w:pPr>
        <w:spacing w:line="360" w:lineRule="auto"/>
        <w:rPr>
          <w:rFonts w:ascii="宋体" w:hAnsi="宋体" w:cs="宋体"/>
        </w:rPr>
      </w:pPr>
    </w:p>
    <w:p w14:paraId="51259357" w14:textId="31065A5A" w:rsidR="00A95A7B" w:rsidRDefault="00741FB8">
      <w:pPr>
        <w:spacing w:line="360" w:lineRule="auto"/>
        <w:rPr>
          <w:rFonts w:ascii="宋体" w:hAnsi="宋体" w:cs="宋体"/>
        </w:rPr>
      </w:pPr>
      <w:r>
        <w:rPr>
          <w:rFonts w:ascii="宋体" w:hAnsi="宋体" w:cs="宋体" w:hint="eastAsia"/>
          <w:b/>
          <w:bCs/>
        </w:rPr>
        <w:t>问题4</w:t>
      </w:r>
      <w:r>
        <w:rPr>
          <w:rFonts w:ascii="宋体" w:hAnsi="宋体" w:cs="宋体" w:hint="eastAsia"/>
        </w:rPr>
        <w:t xml:space="preserve"> 通过编译的时候添加命令 -lpthread可以解决</w:t>
      </w:r>
    </w:p>
    <w:p w14:paraId="7322C567" w14:textId="578A792F" w:rsidR="00953248" w:rsidRPr="00C32CED" w:rsidRDefault="00953248" w:rsidP="00953248">
      <w:pPr>
        <w:widowControl/>
        <w:spacing w:line="360" w:lineRule="auto"/>
        <w:jc w:val="left"/>
        <w:rPr>
          <w:rFonts w:asciiTheme="minorEastAsia" w:eastAsiaTheme="minorEastAsia" w:hAnsiTheme="minorEastAsia"/>
        </w:rPr>
      </w:pPr>
      <w:bookmarkStart w:id="52" w:name="_Toc350786749"/>
      <w:bookmarkStart w:id="53" w:name="_Toc32323"/>
      <w:bookmarkStart w:id="54" w:name="_Toc355"/>
      <w:bookmarkStart w:id="55" w:name="_Toc19210"/>
      <w:bookmarkStart w:id="56" w:name="_Toc17111"/>
      <w:r w:rsidRPr="00C32CED">
        <w:rPr>
          <w:rStyle w:val="md-plain"/>
          <w:rFonts w:asciiTheme="minorEastAsia" w:eastAsiaTheme="minorEastAsia" w:hAnsiTheme="minorEastAsia" w:cs="Open Sans"/>
          <w:color w:val="333333"/>
          <w:shd w:val="clear" w:color="auto" w:fill="FFFFFF"/>
        </w:rPr>
        <w:t>函数参考教程：</w:t>
      </w:r>
      <w:hyperlink r:id="rId29" w:history="1">
        <w:r w:rsidRPr="00253B78">
          <w:rPr>
            <w:rStyle w:val="af"/>
            <w:rFonts w:asciiTheme="minorEastAsia" w:eastAsiaTheme="minorEastAsia" w:hAnsiTheme="minorEastAsia" w:cs="Open Sans"/>
            <w:shd w:val="clear" w:color="auto" w:fill="FFFFFF"/>
          </w:rPr>
          <w:t>https://blog.csdn.net/jiangxinyu/article/details/7778864</w:t>
        </w:r>
      </w:hyperlink>
    </w:p>
    <w:p w14:paraId="6ACBF9C4" w14:textId="77777777" w:rsidR="00A95A7B" w:rsidRDefault="00741FB8">
      <w:pPr>
        <w:pStyle w:val="3"/>
        <w:spacing w:line="360" w:lineRule="auto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sz w:val="24"/>
          <w:szCs w:val="24"/>
        </w:rPr>
        <w:t>1.</w:t>
      </w:r>
      <w:r>
        <w:rPr>
          <w:rFonts w:ascii="宋体" w:hAnsi="宋体" w:cs="宋体" w:hint="eastAsia"/>
          <w:sz w:val="24"/>
          <w:szCs w:val="24"/>
        </w:rPr>
        <w:t>6</w:t>
      </w:r>
      <w:r>
        <w:rPr>
          <w:rFonts w:ascii="宋体" w:hAnsi="宋体" w:cs="宋体"/>
          <w:sz w:val="24"/>
          <w:szCs w:val="24"/>
        </w:rPr>
        <w:t>.2</w:t>
      </w:r>
      <w:r>
        <w:rPr>
          <w:rFonts w:ascii="宋体" w:hAnsi="宋体" w:cs="宋体" w:hint="eastAsia"/>
          <w:sz w:val="24"/>
          <w:szCs w:val="24"/>
        </w:rPr>
        <w:t>实验收获</w:t>
      </w:r>
      <w:bookmarkEnd w:id="52"/>
      <w:bookmarkEnd w:id="53"/>
      <w:bookmarkEnd w:id="54"/>
      <w:bookmarkEnd w:id="55"/>
      <w:bookmarkEnd w:id="56"/>
    </w:p>
    <w:p w14:paraId="7AB355AB" w14:textId="1F4B139B" w:rsidR="00A95A7B" w:rsidRPr="002C7AD8" w:rsidRDefault="00741FB8" w:rsidP="005508DF">
      <w:pPr>
        <w:widowControl/>
        <w:spacing w:line="360" w:lineRule="auto"/>
        <w:jc w:val="left"/>
        <w:rPr>
          <w:rFonts w:asciiTheme="minorEastAsia" w:eastAsiaTheme="minorEastAsia" w:hAnsiTheme="minorEastAsia"/>
        </w:rPr>
      </w:pPr>
      <w:r w:rsidRPr="002C7AD8">
        <w:rPr>
          <w:rFonts w:asciiTheme="minorEastAsia" w:eastAsiaTheme="minorEastAsia" w:hAnsiTheme="minorEastAsia" w:cs="宋体" w:hint="eastAsia"/>
          <w:color w:val="000000"/>
          <w:kern w:val="0"/>
          <w:lang w:bidi="ar"/>
        </w:rPr>
        <w:t xml:space="preserve">熟悉了云服务器的购买和应用 </w:t>
      </w:r>
      <w:r w:rsidR="00953248" w:rsidRPr="002C7AD8">
        <w:rPr>
          <w:rFonts w:asciiTheme="minorEastAsia" w:eastAsiaTheme="minorEastAsia" w:hAnsiTheme="minorEastAsia" w:hint="eastAsia"/>
        </w:rPr>
        <w:t>。</w:t>
      </w:r>
      <w:r w:rsidRPr="002C7AD8">
        <w:rPr>
          <w:rFonts w:asciiTheme="minorEastAsia" w:eastAsiaTheme="minorEastAsia" w:hAnsiTheme="minorEastAsia" w:cs="宋体" w:hint="eastAsia"/>
          <w:color w:val="000000"/>
          <w:kern w:val="0"/>
          <w:lang w:bidi="ar"/>
        </w:rPr>
        <w:t xml:space="preserve">了解了 </w:t>
      </w:r>
      <w:r w:rsidRPr="002C7AD8">
        <w:rPr>
          <w:rFonts w:asciiTheme="minorEastAsia" w:eastAsiaTheme="minorEastAsia" w:hAnsiTheme="minorEastAsia"/>
          <w:color w:val="000000"/>
          <w:kern w:val="0"/>
          <w:lang w:bidi="ar"/>
        </w:rPr>
        <w:t>fork(),system(),execl()</w:t>
      </w:r>
      <w:r w:rsidRPr="002C7AD8">
        <w:rPr>
          <w:rFonts w:asciiTheme="minorEastAsia" w:eastAsiaTheme="minorEastAsia" w:hAnsiTheme="minorEastAsia" w:cs="宋体" w:hint="eastAsia"/>
          <w:color w:val="000000"/>
          <w:kern w:val="0"/>
          <w:lang w:bidi="ar"/>
        </w:rPr>
        <w:t xml:space="preserve">等函数的使用，对父子进程之间的关系有了更深刻的认识。 </w:t>
      </w:r>
    </w:p>
    <w:p w14:paraId="4CEA6D2B" w14:textId="403D5BF3" w:rsidR="00A95A7B" w:rsidRPr="005508DF" w:rsidRDefault="00741FB8" w:rsidP="005508DF">
      <w:pPr>
        <w:widowControl/>
        <w:spacing w:line="360" w:lineRule="auto"/>
        <w:jc w:val="left"/>
        <w:rPr>
          <w:rFonts w:asciiTheme="minorEastAsia" w:eastAsiaTheme="minorEastAsia" w:hAnsiTheme="minorEastAsia"/>
        </w:rPr>
      </w:pPr>
      <w:r w:rsidRPr="002C7AD8">
        <w:rPr>
          <w:rFonts w:asciiTheme="minorEastAsia" w:eastAsiaTheme="minorEastAsia" w:hAnsiTheme="minorEastAsia" w:cs="宋体" w:hint="eastAsia"/>
          <w:color w:val="000000"/>
          <w:kern w:val="0"/>
          <w:lang w:bidi="ar"/>
        </w:rPr>
        <w:t>学习了多线程库，明白各线程对进程的资源共享，也观察到了线程对进程资源的竞争以及其对程序结果正确性的影响，通过加锁来实现资源的保护。</w:t>
      </w:r>
      <w:r w:rsidR="005508DF" w:rsidRPr="002C7AD8">
        <w:rPr>
          <w:rFonts w:asciiTheme="minorEastAsia" w:eastAsiaTheme="minorEastAsia" w:hAnsiTheme="minorEastAsia" w:cs="宋体" w:hint="eastAsia"/>
          <w:color w:val="000000"/>
          <w:kern w:val="0"/>
          <w:lang w:bidi="ar"/>
        </w:rPr>
        <w:t>理解了</w:t>
      </w:r>
      <w:r w:rsidR="00953248" w:rsidRPr="002C7AD8">
        <w:t>“</w:t>
      </w:r>
      <w:r w:rsidR="00953248" w:rsidRPr="002C7AD8">
        <w:rPr>
          <w:rFonts w:hint="eastAsia"/>
        </w:rPr>
        <w:t>自旋</w:t>
      </w:r>
      <w:r w:rsidR="00953248" w:rsidRPr="002C7AD8">
        <w:t>”</w:t>
      </w:r>
      <w:r w:rsidR="00953248" w:rsidRPr="002C7AD8">
        <w:rPr>
          <w:rFonts w:hint="eastAsia"/>
        </w:rPr>
        <w:t>这一概念，即等待获取锁的线程会循环忙等待，不断检查标志变量的状态，直到能够成功获取锁。</w:t>
      </w:r>
      <w:r w:rsidRPr="005508DF">
        <w:rPr>
          <w:rFonts w:asciiTheme="minorEastAsia" w:eastAsiaTheme="minorEastAsia" w:hAnsiTheme="minorEastAsia" w:cs="宋体" w:hint="eastAsia"/>
          <w:color w:val="000000"/>
          <w:kern w:val="0"/>
          <w:lang w:bidi="ar"/>
        </w:rPr>
        <w:t xml:space="preserve"> </w:t>
      </w:r>
    </w:p>
    <w:p w14:paraId="1763D933" w14:textId="14AE174D" w:rsidR="00A95A7B" w:rsidRDefault="00741FB8" w:rsidP="007459A9">
      <w:pPr>
        <w:pStyle w:val="2"/>
        <w:spacing w:line="360" w:lineRule="auto"/>
        <w:rPr>
          <w:rFonts w:ascii="宋体" w:hAnsi="宋体" w:cs="宋体"/>
          <w:sz w:val="24"/>
          <w:szCs w:val="24"/>
        </w:rPr>
      </w:pPr>
      <w:bookmarkStart w:id="57" w:name="_Toc350786751"/>
      <w:bookmarkStart w:id="58" w:name="_Toc26580"/>
      <w:bookmarkStart w:id="59" w:name="_Toc13232"/>
      <w:bookmarkStart w:id="60" w:name="_Toc19043"/>
      <w:bookmarkStart w:id="61" w:name="_Toc21758"/>
      <w:bookmarkStart w:id="62" w:name="_Toc152750480"/>
      <w:r>
        <w:rPr>
          <w:rFonts w:ascii="宋体" w:eastAsia="宋体" w:hAnsi="宋体" w:cs="宋体"/>
          <w:sz w:val="28"/>
          <w:szCs w:val="28"/>
        </w:rPr>
        <w:lastRenderedPageBreak/>
        <w:t>1.</w:t>
      </w:r>
      <w:r>
        <w:rPr>
          <w:rFonts w:ascii="宋体" w:eastAsia="宋体" w:hAnsi="宋体" w:cs="宋体" w:hint="eastAsia"/>
          <w:sz w:val="28"/>
          <w:szCs w:val="28"/>
        </w:rPr>
        <w:t>7</w:t>
      </w:r>
      <w:bookmarkStart w:id="63" w:name="_Toc350786752"/>
      <w:bookmarkEnd w:id="57"/>
      <w:r>
        <w:rPr>
          <w:rFonts w:ascii="宋体" w:eastAsia="宋体" w:hAnsi="宋体" w:cs="宋体" w:hint="eastAsia"/>
          <w:sz w:val="28"/>
          <w:szCs w:val="28"/>
        </w:rPr>
        <w:t>附件</w:t>
      </w:r>
      <w:bookmarkEnd w:id="58"/>
      <w:bookmarkEnd w:id="59"/>
      <w:bookmarkEnd w:id="60"/>
      <w:bookmarkEnd w:id="61"/>
      <w:bookmarkEnd w:id="62"/>
    </w:p>
    <w:p w14:paraId="6C902775" w14:textId="77777777" w:rsidR="00A95A7B" w:rsidRDefault="00741FB8">
      <w:pPr>
        <w:pStyle w:val="3"/>
        <w:spacing w:line="360" w:lineRule="auto"/>
        <w:rPr>
          <w:rFonts w:ascii="宋体" w:hAnsi="宋体" w:cs="宋体"/>
          <w:sz w:val="24"/>
          <w:szCs w:val="24"/>
        </w:rPr>
      </w:pPr>
      <w:bookmarkStart w:id="64" w:name="_Toc6090"/>
      <w:bookmarkStart w:id="65" w:name="_Toc14731"/>
      <w:bookmarkStart w:id="66" w:name="_Toc4925"/>
      <w:bookmarkStart w:id="67" w:name="_Toc6928"/>
      <w:r>
        <w:rPr>
          <w:rFonts w:ascii="宋体" w:hAnsi="宋体" w:cs="宋体"/>
          <w:sz w:val="24"/>
          <w:szCs w:val="24"/>
        </w:rPr>
        <w:t>1.</w:t>
      </w:r>
      <w:r>
        <w:rPr>
          <w:rFonts w:ascii="宋体" w:hAnsi="宋体" w:cs="宋体" w:hint="eastAsia"/>
          <w:sz w:val="24"/>
          <w:szCs w:val="24"/>
        </w:rPr>
        <w:t>7</w:t>
      </w:r>
      <w:r>
        <w:rPr>
          <w:rFonts w:ascii="宋体" w:hAnsi="宋体" w:cs="宋体"/>
          <w:sz w:val="24"/>
          <w:szCs w:val="24"/>
        </w:rPr>
        <w:t>.1</w:t>
      </w:r>
      <w:r>
        <w:rPr>
          <w:rFonts w:ascii="宋体" w:hAnsi="宋体" w:cs="宋体" w:hint="eastAsia"/>
          <w:sz w:val="24"/>
          <w:szCs w:val="24"/>
        </w:rPr>
        <w:t>附件</w:t>
      </w:r>
      <w:r>
        <w:rPr>
          <w:rFonts w:ascii="宋体" w:hAnsi="宋体" w:cs="宋体"/>
          <w:sz w:val="24"/>
          <w:szCs w:val="24"/>
        </w:rPr>
        <w:t xml:space="preserve">1 </w:t>
      </w:r>
      <w:r>
        <w:rPr>
          <w:rFonts w:ascii="宋体" w:hAnsi="宋体" w:cs="宋体" w:hint="eastAsia"/>
          <w:sz w:val="24"/>
          <w:szCs w:val="24"/>
        </w:rPr>
        <w:t>程序</w:t>
      </w:r>
      <w:bookmarkEnd w:id="63"/>
      <w:bookmarkEnd w:id="64"/>
      <w:bookmarkEnd w:id="65"/>
      <w:bookmarkEnd w:id="66"/>
      <w:bookmarkEnd w:id="67"/>
    </w:p>
    <w:p w14:paraId="71469A9A" w14:textId="5CAFD021" w:rsidR="00A95A7B" w:rsidRDefault="00BF43D3">
      <w:pPr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程序</w:t>
      </w:r>
      <w:r>
        <w:rPr>
          <w:rFonts w:hint="eastAsia"/>
          <w:b/>
          <w:bCs/>
          <w:sz w:val="24"/>
          <w:szCs w:val="24"/>
        </w:rPr>
        <w:t>1</w:t>
      </w:r>
      <w:r>
        <w:rPr>
          <w:rFonts w:hint="eastAsia"/>
          <w:b/>
          <w:bCs/>
          <w:sz w:val="24"/>
          <w:szCs w:val="24"/>
        </w:rPr>
        <w:t>：创建进程</w:t>
      </w:r>
    </w:p>
    <w:p w14:paraId="20107FE8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sys/types.h&gt;</w:t>
      </w:r>
    </w:p>
    <w:p w14:paraId="3407A02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stdio.h&gt;</w:t>
      </w:r>
    </w:p>
    <w:p w14:paraId="2397CCD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unistd.h&gt;</w:t>
      </w:r>
    </w:p>
    <w:p w14:paraId="119A1153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wait.h&gt;</w:t>
      </w:r>
    </w:p>
    <w:p w14:paraId="5E975FFD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704A47A5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int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main</w:t>
      </w:r>
      <w:r w:rsidRPr="00BF43D3">
        <w:rPr>
          <w:rFonts w:ascii="Consolas" w:hAnsi="Consolas" w:cs="宋体"/>
          <w:color w:val="E6EDF3"/>
          <w:kern w:val="0"/>
        </w:rPr>
        <w:t>()</w:t>
      </w:r>
    </w:p>
    <w:p w14:paraId="6CAB83D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{</w:t>
      </w:r>
    </w:p>
    <w:p w14:paraId="0AEED07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06C01F9A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A657"/>
          <w:kern w:val="0"/>
        </w:rPr>
        <w:t>pid_t</w:t>
      </w:r>
      <w:r w:rsidRPr="00BF43D3">
        <w:rPr>
          <w:rFonts w:ascii="Consolas" w:hAnsi="Consolas" w:cs="宋体"/>
          <w:color w:val="E6EDF3"/>
          <w:kern w:val="0"/>
        </w:rPr>
        <w:t xml:space="preserve"> pid, pid1;</w:t>
      </w:r>
      <w:r w:rsidRPr="00BF43D3">
        <w:rPr>
          <w:rFonts w:ascii="Consolas" w:hAnsi="Consolas" w:cs="宋体"/>
          <w:color w:val="8B949E"/>
          <w:kern w:val="0"/>
        </w:rPr>
        <w:t>//</w:t>
      </w:r>
    </w:p>
    <w:p w14:paraId="13891D88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pid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fork</w:t>
      </w:r>
      <w:r w:rsidRPr="00BF43D3">
        <w:rPr>
          <w:rFonts w:ascii="Consolas" w:hAnsi="Consolas" w:cs="宋体"/>
          <w:color w:val="E6EDF3"/>
          <w:kern w:val="0"/>
        </w:rPr>
        <w:t>();</w:t>
      </w:r>
      <w:r w:rsidRPr="00BF43D3">
        <w:rPr>
          <w:rFonts w:ascii="Consolas" w:hAnsi="Consolas" w:cs="宋体"/>
          <w:color w:val="8B949E"/>
          <w:kern w:val="0"/>
        </w:rPr>
        <w:t>//</w:t>
      </w:r>
      <w:r w:rsidRPr="00BF43D3">
        <w:rPr>
          <w:rFonts w:ascii="Consolas" w:hAnsi="Consolas" w:cs="宋体"/>
          <w:color w:val="8B949E"/>
          <w:kern w:val="0"/>
        </w:rPr>
        <w:t>创建一个子进程</w:t>
      </w:r>
    </w:p>
    <w:p w14:paraId="0E3EA1E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if</w:t>
      </w:r>
      <w:r w:rsidRPr="00BF43D3">
        <w:rPr>
          <w:rFonts w:ascii="Consolas" w:hAnsi="Consolas" w:cs="宋体"/>
          <w:color w:val="E6EDF3"/>
          <w:kern w:val="0"/>
        </w:rPr>
        <w:t xml:space="preserve"> (pid </w:t>
      </w:r>
      <w:r w:rsidRPr="00BF43D3">
        <w:rPr>
          <w:rFonts w:ascii="Consolas" w:hAnsi="Consolas" w:cs="宋体"/>
          <w:color w:val="FF7B72"/>
          <w:kern w:val="0"/>
        </w:rPr>
        <w:t>&lt;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0</w:t>
      </w:r>
      <w:r w:rsidRPr="00BF43D3">
        <w:rPr>
          <w:rFonts w:ascii="Consolas" w:hAnsi="Consolas" w:cs="宋体"/>
          <w:color w:val="E6EDF3"/>
          <w:kern w:val="0"/>
        </w:rPr>
        <w:t>)</w:t>
      </w:r>
    </w:p>
    <w:p w14:paraId="13D6F1CB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{</w:t>
      </w:r>
      <w:r w:rsidRPr="00BF43D3">
        <w:rPr>
          <w:rFonts w:ascii="Consolas" w:hAnsi="Consolas" w:cs="宋体"/>
          <w:color w:val="8B949E"/>
          <w:kern w:val="0"/>
        </w:rPr>
        <w:t xml:space="preserve"> // error occured</w:t>
      </w:r>
    </w:p>
    <w:p w14:paraId="3806B36A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f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D2A8FF"/>
          <w:kern w:val="0"/>
        </w:rPr>
        <w:t>stderr</w:t>
      </w:r>
      <w:r w:rsidRPr="00BF43D3">
        <w:rPr>
          <w:rFonts w:ascii="Consolas" w:hAnsi="Consolas" w:cs="宋体"/>
          <w:color w:val="E6EDF3"/>
          <w:kern w:val="0"/>
        </w:rPr>
        <w:t xml:space="preserve">, </w:t>
      </w:r>
      <w:r w:rsidRPr="00BF43D3">
        <w:rPr>
          <w:rFonts w:ascii="Consolas" w:hAnsi="Consolas" w:cs="宋体"/>
          <w:color w:val="A5D6FF"/>
          <w:kern w:val="0"/>
        </w:rPr>
        <w:t>"Fork Failed"</w:t>
      </w:r>
      <w:r w:rsidRPr="00BF43D3">
        <w:rPr>
          <w:rFonts w:ascii="Consolas" w:hAnsi="Consolas" w:cs="宋体"/>
          <w:color w:val="E6EDF3"/>
          <w:kern w:val="0"/>
        </w:rPr>
        <w:t>);</w:t>
      </w:r>
    </w:p>
    <w:p w14:paraId="741DCBF6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FF7B72"/>
          <w:kern w:val="0"/>
        </w:rPr>
        <w:t>return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1</w:t>
      </w:r>
      <w:r w:rsidRPr="00BF43D3">
        <w:rPr>
          <w:rFonts w:ascii="Consolas" w:hAnsi="Consolas" w:cs="宋体"/>
          <w:color w:val="E6EDF3"/>
          <w:kern w:val="0"/>
        </w:rPr>
        <w:t>;</w:t>
      </w:r>
    </w:p>
    <w:p w14:paraId="36269022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}</w:t>
      </w:r>
    </w:p>
    <w:p w14:paraId="00743442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els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FF7B72"/>
          <w:kern w:val="0"/>
        </w:rPr>
        <w:t>if</w:t>
      </w:r>
      <w:r w:rsidRPr="00BF43D3">
        <w:rPr>
          <w:rFonts w:ascii="Consolas" w:hAnsi="Consolas" w:cs="宋体"/>
          <w:color w:val="E6EDF3"/>
          <w:kern w:val="0"/>
        </w:rPr>
        <w:t xml:space="preserve"> (pid </w:t>
      </w:r>
      <w:r w:rsidRPr="00BF43D3">
        <w:rPr>
          <w:rFonts w:ascii="Consolas" w:hAnsi="Consolas" w:cs="宋体"/>
          <w:color w:val="FF7B72"/>
          <w:kern w:val="0"/>
        </w:rPr>
        <w:t>=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0</w:t>
      </w:r>
      <w:r w:rsidRPr="00BF43D3">
        <w:rPr>
          <w:rFonts w:ascii="Consolas" w:hAnsi="Consolas" w:cs="宋体"/>
          <w:color w:val="E6EDF3"/>
          <w:kern w:val="0"/>
        </w:rPr>
        <w:t>)</w:t>
      </w:r>
    </w:p>
    <w:p w14:paraId="05057B88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{</w:t>
      </w:r>
      <w:r w:rsidRPr="00BF43D3">
        <w:rPr>
          <w:rFonts w:ascii="Consolas" w:hAnsi="Consolas" w:cs="宋体"/>
          <w:color w:val="8B949E"/>
          <w:kern w:val="0"/>
        </w:rPr>
        <w:t xml:space="preserve"> // child process</w:t>
      </w:r>
    </w:p>
    <w:p w14:paraId="3E60C2AF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pid1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getpid</w:t>
      </w:r>
      <w:r w:rsidRPr="00BF43D3">
        <w:rPr>
          <w:rFonts w:ascii="Consolas" w:hAnsi="Consolas" w:cs="宋体"/>
          <w:color w:val="E6EDF3"/>
          <w:kern w:val="0"/>
        </w:rPr>
        <w:t>();</w:t>
      </w:r>
    </w:p>
    <w:p w14:paraId="2119945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child: pid = </w:t>
      </w:r>
      <w:r w:rsidRPr="00BF43D3">
        <w:rPr>
          <w:rFonts w:ascii="Consolas" w:hAnsi="Consolas" w:cs="宋体"/>
          <w:color w:val="FF7B72"/>
          <w:kern w:val="0"/>
        </w:rPr>
        <w:t>%d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);</w:t>
      </w:r>
    </w:p>
    <w:p w14:paraId="6D5CA33F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child: pid1 = </w:t>
      </w:r>
      <w:r w:rsidRPr="00BF43D3">
        <w:rPr>
          <w:rFonts w:ascii="Consolas" w:hAnsi="Consolas" w:cs="宋体"/>
          <w:color w:val="FF7B72"/>
          <w:kern w:val="0"/>
        </w:rPr>
        <w:t>%d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1);</w:t>
      </w:r>
    </w:p>
    <w:p w14:paraId="15EF9955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}</w:t>
      </w:r>
    </w:p>
    <w:p w14:paraId="23DA05A8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else</w:t>
      </w:r>
    </w:p>
    <w:p w14:paraId="7E17C536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{</w:t>
      </w:r>
      <w:r w:rsidRPr="00BF43D3">
        <w:rPr>
          <w:rFonts w:ascii="Consolas" w:hAnsi="Consolas" w:cs="宋体"/>
          <w:color w:val="8B949E"/>
          <w:kern w:val="0"/>
        </w:rPr>
        <w:t xml:space="preserve"> // parent process</w:t>
      </w:r>
    </w:p>
    <w:p w14:paraId="70F597E2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pid1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getpid</w:t>
      </w:r>
      <w:r w:rsidRPr="00BF43D3">
        <w:rPr>
          <w:rFonts w:ascii="Consolas" w:hAnsi="Consolas" w:cs="宋体"/>
          <w:color w:val="E6EDF3"/>
          <w:kern w:val="0"/>
        </w:rPr>
        <w:t>();</w:t>
      </w:r>
    </w:p>
    <w:p w14:paraId="18D0AF44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parent: pid = </w:t>
      </w:r>
      <w:r w:rsidRPr="00BF43D3">
        <w:rPr>
          <w:rFonts w:ascii="Consolas" w:hAnsi="Consolas" w:cs="宋体"/>
          <w:color w:val="FF7B72"/>
          <w:kern w:val="0"/>
        </w:rPr>
        <w:t>%d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);</w:t>
      </w:r>
    </w:p>
    <w:p w14:paraId="18E0886A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parent: pid1 = </w:t>
      </w:r>
      <w:r w:rsidRPr="00BF43D3">
        <w:rPr>
          <w:rFonts w:ascii="Consolas" w:hAnsi="Consolas" w:cs="宋体"/>
          <w:color w:val="FF7B72"/>
          <w:kern w:val="0"/>
        </w:rPr>
        <w:t>%d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1);</w:t>
      </w:r>
    </w:p>
    <w:p w14:paraId="78DE13A2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wait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D2A8FF"/>
          <w:kern w:val="0"/>
        </w:rPr>
        <w:t>NULL</w:t>
      </w:r>
      <w:r w:rsidRPr="00BF43D3">
        <w:rPr>
          <w:rFonts w:ascii="Consolas" w:hAnsi="Consolas" w:cs="宋体"/>
          <w:color w:val="E6EDF3"/>
          <w:kern w:val="0"/>
        </w:rPr>
        <w:t>);</w:t>
      </w:r>
    </w:p>
    <w:p w14:paraId="7AA438D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}</w:t>
      </w:r>
    </w:p>
    <w:p w14:paraId="09258E3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return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0</w:t>
      </w:r>
      <w:r w:rsidRPr="00BF43D3">
        <w:rPr>
          <w:rFonts w:ascii="Consolas" w:hAnsi="Consolas" w:cs="宋体"/>
          <w:color w:val="E6EDF3"/>
          <w:kern w:val="0"/>
        </w:rPr>
        <w:t>;</w:t>
      </w:r>
    </w:p>
    <w:p w14:paraId="00CD7C12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}</w:t>
      </w:r>
    </w:p>
    <w:p w14:paraId="6B50FFBA" w14:textId="77777777" w:rsidR="00BF43D3" w:rsidRDefault="00BF43D3" w:rsidP="00BF43D3"/>
    <w:p w14:paraId="586C0986" w14:textId="77777777" w:rsidR="00BF43D3" w:rsidRPr="00BF43D3" w:rsidRDefault="00BF43D3" w:rsidP="00BF43D3"/>
    <w:p w14:paraId="654024A9" w14:textId="1C6CA5CC" w:rsidR="00A95A7B" w:rsidRDefault="00741FB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程序</w:t>
      </w:r>
      <w:r w:rsidR="00BF43D3">
        <w:rPr>
          <w:rFonts w:hint="eastAsia"/>
          <w:b/>
          <w:bCs/>
          <w:sz w:val="24"/>
          <w:szCs w:val="24"/>
        </w:rPr>
        <w:t>2</w:t>
      </w:r>
      <w:r w:rsidR="00BF43D3">
        <w:rPr>
          <w:rFonts w:hint="eastAsia"/>
          <w:b/>
          <w:bCs/>
          <w:sz w:val="24"/>
          <w:szCs w:val="24"/>
        </w:rPr>
        <w:t>：全局变量</w:t>
      </w:r>
    </w:p>
    <w:p w14:paraId="15561F2D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sys/types.h&gt;</w:t>
      </w:r>
    </w:p>
    <w:p w14:paraId="23F6ADA2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stdio.h&gt;</w:t>
      </w:r>
    </w:p>
    <w:p w14:paraId="496FE0BD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unistd.h&gt;</w:t>
      </w:r>
    </w:p>
    <w:p w14:paraId="640D9809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wait.h&gt;</w:t>
      </w:r>
    </w:p>
    <w:p w14:paraId="788E8841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int</w:t>
      </w:r>
      <w:r w:rsidRPr="00BF43D3">
        <w:rPr>
          <w:rFonts w:ascii="Consolas" w:hAnsi="Consolas" w:cs="宋体"/>
          <w:color w:val="E6EDF3"/>
          <w:kern w:val="0"/>
        </w:rPr>
        <w:t xml:space="preserve"> global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100</w:t>
      </w:r>
      <w:r w:rsidRPr="00BF43D3">
        <w:rPr>
          <w:rFonts w:ascii="Consolas" w:hAnsi="Consolas" w:cs="宋体"/>
          <w:color w:val="E6EDF3"/>
          <w:kern w:val="0"/>
        </w:rPr>
        <w:t>;</w:t>
      </w:r>
    </w:p>
    <w:p w14:paraId="0F0E108A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int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main</w:t>
      </w:r>
      <w:r w:rsidRPr="00BF43D3">
        <w:rPr>
          <w:rFonts w:ascii="Consolas" w:hAnsi="Consolas" w:cs="宋体"/>
          <w:color w:val="E6EDF3"/>
          <w:kern w:val="0"/>
        </w:rPr>
        <w:t>()</w:t>
      </w:r>
    </w:p>
    <w:p w14:paraId="299D396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{</w:t>
      </w:r>
    </w:p>
    <w:p w14:paraId="0FAFF1E6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A657"/>
          <w:kern w:val="0"/>
        </w:rPr>
        <w:t>pid_t</w:t>
      </w:r>
      <w:r w:rsidRPr="00BF43D3">
        <w:rPr>
          <w:rFonts w:ascii="Consolas" w:hAnsi="Consolas" w:cs="宋体"/>
          <w:color w:val="E6EDF3"/>
          <w:kern w:val="0"/>
        </w:rPr>
        <w:t xml:space="preserve"> pid, pid1;</w:t>
      </w:r>
    </w:p>
    <w:p w14:paraId="6BDFB0FC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8B949E"/>
          <w:kern w:val="0"/>
        </w:rPr>
        <w:t>// fork a child process</w:t>
      </w:r>
    </w:p>
    <w:p w14:paraId="7F95A8BB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pid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fork</w:t>
      </w:r>
      <w:r w:rsidRPr="00BF43D3">
        <w:rPr>
          <w:rFonts w:ascii="Consolas" w:hAnsi="Consolas" w:cs="宋体"/>
          <w:color w:val="E6EDF3"/>
          <w:kern w:val="0"/>
        </w:rPr>
        <w:t>();</w:t>
      </w:r>
    </w:p>
    <w:p w14:paraId="2B77116F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if</w:t>
      </w:r>
      <w:r w:rsidRPr="00BF43D3">
        <w:rPr>
          <w:rFonts w:ascii="Consolas" w:hAnsi="Consolas" w:cs="宋体"/>
          <w:color w:val="E6EDF3"/>
          <w:kern w:val="0"/>
        </w:rPr>
        <w:t xml:space="preserve"> (pid </w:t>
      </w:r>
      <w:r w:rsidRPr="00BF43D3">
        <w:rPr>
          <w:rFonts w:ascii="Consolas" w:hAnsi="Consolas" w:cs="宋体"/>
          <w:color w:val="FF7B72"/>
          <w:kern w:val="0"/>
        </w:rPr>
        <w:t>&lt;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0</w:t>
      </w:r>
      <w:r w:rsidRPr="00BF43D3">
        <w:rPr>
          <w:rFonts w:ascii="Consolas" w:hAnsi="Consolas" w:cs="宋体"/>
          <w:color w:val="E6EDF3"/>
          <w:kern w:val="0"/>
        </w:rPr>
        <w:t>)</w:t>
      </w:r>
    </w:p>
    <w:p w14:paraId="11E4A0C6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{</w:t>
      </w:r>
      <w:r w:rsidRPr="00BF43D3">
        <w:rPr>
          <w:rFonts w:ascii="Consolas" w:hAnsi="Consolas" w:cs="宋体"/>
          <w:color w:val="8B949E"/>
          <w:kern w:val="0"/>
        </w:rPr>
        <w:t xml:space="preserve"> // error occured</w:t>
      </w:r>
    </w:p>
    <w:p w14:paraId="0AF8906B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f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D2A8FF"/>
          <w:kern w:val="0"/>
        </w:rPr>
        <w:t>stderr</w:t>
      </w:r>
      <w:r w:rsidRPr="00BF43D3">
        <w:rPr>
          <w:rFonts w:ascii="Consolas" w:hAnsi="Consolas" w:cs="宋体"/>
          <w:color w:val="E6EDF3"/>
          <w:kern w:val="0"/>
        </w:rPr>
        <w:t xml:space="preserve">, </w:t>
      </w:r>
      <w:r w:rsidRPr="00BF43D3">
        <w:rPr>
          <w:rFonts w:ascii="Consolas" w:hAnsi="Consolas" w:cs="宋体"/>
          <w:color w:val="A5D6FF"/>
          <w:kern w:val="0"/>
        </w:rPr>
        <w:t>"Fork Failed"</w:t>
      </w:r>
      <w:r w:rsidRPr="00BF43D3">
        <w:rPr>
          <w:rFonts w:ascii="Consolas" w:hAnsi="Consolas" w:cs="宋体"/>
          <w:color w:val="E6EDF3"/>
          <w:kern w:val="0"/>
        </w:rPr>
        <w:t>);</w:t>
      </w:r>
    </w:p>
    <w:p w14:paraId="7CC90D18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FF7B72"/>
          <w:kern w:val="0"/>
        </w:rPr>
        <w:t>return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1</w:t>
      </w:r>
      <w:r w:rsidRPr="00BF43D3">
        <w:rPr>
          <w:rFonts w:ascii="Consolas" w:hAnsi="Consolas" w:cs="宋体"/>
          <w:color w:val="E6EDF3"/>
          <w:kern w:val="0"/>
        </w:rPr>
        <w:t>;</w:t>
      </w:r>
    </w:p>
    <w:p w14:paraId="480842B6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lastRenderedPageBreak/>
        <w:t>    }</w:t>
      </w:r>
    </w:p>
    <w:p w14:paraId="7FF416A8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els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FF7B72"/>
          <w:kern w:val="0"/>
        </w:rPr>
        <w:t>if</w:t>
      </w:r>
      <w:r w:rsidRPr="00BF43D3">
        <w:rPr>
          <w:rFonts w:ascii="Consolas" w:hAnsi="Consolas" w:cs="宋体"/>
          <w:color w:val="E6EDF3"/>
          <w:kern w:val="0"/>
        </w:rPr>
        <w:t xml:space="preserve"> (pid </w:t>
      </w:r>
      <w:r w:rsidRPr="00BF43D3">
        <w:rPr>
          <w:rFonts w:ascii="Consolas" w:hAnsi="Consolas" w:cs="宋体"/>
          <w:color w:val="FF7B72"/>
          <w:kern w:val="0"/>
        </w:rPr>
        <w:t>=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0</w:t>
      </w:r>
      <w:r w:rsidRPr="00BF43D3">
        <w:rPr>
          <w:rFonts w:ascii="Consolas" w:hAnsi="Consolas" w:cs="宋体"/>
          <w:color w:val="E6EDF3"/>
          <w:kern w:val="0"/>
        </w:rPr>
        <w:t>)</w:t>
      </w:r>
    </w:p>
    <w:p w14:paraId="5216235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{</w:t>
      </w:r>
      <w:r w:rsidRPr="00BF43D3">
        <w:rPr>
          <w:rFonts w:ascii="Consolas" w:hAnsi="Consolas" w:cs="宋体"/>
          <w:color w:val="8B949E"/>
          <w:kern w:val="0"/>
        </w:rPr>
        <w:t xml:space="preserve"> // child process</w:t>
      </w:r>
    </w:p>
    <w:p w14:paraId="36579C33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pid1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getpid</w:t>
      </w:r>
      <w:r w:rsidRPr="00BF43D3">
        <w:rPr>
          <w:rFonts w:ascii="Consolas" w:hAnsi="Consolas" w:cs="宋体"/>
          <w:color w:val="E6EDF3"/>
          <w:kern w:val="0"/>
        </w:rPr>
        <w:t>();</w:t>
      </w:r>
    </w:p>
    <w:p w14:paraId="5A101C34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global </w:t>
      </w:r>
      <w:r w:rsidRPr="00BF43D3">
        <w:rPr>
          <w:rFonts w:ascii="Consolas" w:hAnsi="Consolas" w:cs="宋体"/>
          <w:color w:val="FF7B72"/>
          <w:kern w:val="0"/>
        </w:rPr>
        <w:t>+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2</w:t>
      </w:r>
      <w:r w:rsidRPr="00BF43D3">
        <w:rPr>
          <w:rFonts w:ascii="Consolas" w:hAnsi="Consolas" w:cs="宋体"/>
          <w:color w:val="E6EDF3"/>
          <w:kern w:val="0"/>
        </w:rPr>
        <w:t>;</w:t>
      </w:r>
    </w:p>
    <w:p w14:paraId="3716E244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global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global);</w:t>
      </w:r>
    </w:p>
    <w:p w14:paraId="03F30959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global address = </w:t>
      </w:r>
      <w:r w:rsidRPr="00BF43D3">
        <w:rPr>
          <w:rFonts w:ascii="Consolas" w:hAnsi="Consolas" w:cs="宋体"/>
          <w:color w:val="FF7B72"/>
          <w:kern w:val="0"/>
        </w:rPr>
        <w:t>%p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 xml:space="preserve">, </w:t>
      </w:r>
      <w:r w:rsidRPr="00BF43D3">
        <w:rPr>
          <w:rFonts w:ascii="Consolas" w:hAnsi="Consolas" w:cs="宋体"/>
          <w:color w:val="FF7B72"/>
          <w:kern w:val="0"/>
        </w:rPr>
        <w:t>&amp;</w:t>
      </w:r>
      <w:r w:rsidRPr="00BF43D3">
        <w:rPr>
          <w:rFonts w:ascii="Consolas" w:hAnsi="Consolas" w:cs="宋体"/>
          <w:color w:val="E6EDF3"/>
          <w:kern w:val="0"/>
        </w:rPr>
        <w:t>global);</w:t>
      </w:r>
      <w:r w:rsidRPr="00BF43D3">
        <w:rPr>
          <w:rFonts w:ascii="Consolas" w:hAnsi="Consolas" w:cs="宋体"/>
          <w:color w:val="8B949E"/>
          <w:kern w:val="0"/>
        </w:rPr>
        <w:t xml:space="preserve"> // share address</w:t>
      </w:r>
    </w:p>
    <w:p w14:paraId="1DBA491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child: pid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);</w:t>
      </w:r>
    </w:p>
    <w:p w14:paraId="0E93B6B4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child: pid1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1);</w:t>
      </w:r>
    </w:p>
    <w:p w14:paraId="53D4D0B6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}</w:t>
      </w:r>
    </w:p>
    <w:p w14:paraId="2657AE3C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else</w:t>
      </w:r>
    </w:p>
    <w:p w14:paraId="0CC3FEA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{</w:t>
      </w:r>
      <w:r w:rsidRPr="00BF43D3">
        <w:rPr>
          <w:rFonts w:ascii="Consolas" w:hAnsi="Consolas" w:cs="宋体"/>
          <w:color w:val="8B949E"/>
          <w:kern w:val="0"/>
        </w:rPr>
        <w:t xml:space="preserve"> // parent process</w:t>
      </w:r>
    </w:p>
    <w:p w14:paraId="560D11C0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pid1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getpid</w:t>
      </w:r>
      <w:r w:rsidRPr="00BF43D3">
        <w:rPr>
          <w:rFonts w:ascii="Consolas" w:hAnsi="Consolas" w:cs="宋体"/>
          <w:color w:val="E6EDF3"/>
          <w:kern w:val="0"/>
        </w:rPr>
        <w:t>();</w:t>
      </w:r>
    </w:p>
    <w:p w14:paraId="4E6EDEB9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global </w:t>
      </w:r>
      <w:r w:rsidRPr="00BF43D3">
        <w:rPr>
          <w:rFonts w:ascii="Consolas" w:hAnsi="Consolas" w:cs="宋体"/>
          <w:color w:val="FF7B72"/>
          <w:kern w:val="0"/>
        </w:rPr>
        <w:t>-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2</w:t>
      </w:r>
      <w:r w:rsidRPr="00BF43D3">
        <w:rPr>
          <w:rFonts w:ascii="Consolas" w:hAnsi="Consolas" w:cs="宋体"/>
          <w:color w:val="E6EDF3"/>
          <w:kern w:val="0"/>
        </w:rPr>
        <w:t>;</w:t>
      </w:r>
    </w:p>
    <w:p w14:paraId="0E632F3C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global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global);</w:t>
      </w:r>
    </w:p>
    <w:p w14:paraId="0E17C3FA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global address = </w:t>
      </w:r>
      <w:r w:rsidRPr="00BF43D3">
        <w:rPr>
          <w:rFonts w:ascii="Consolas" w:hAnsi="Consolas" w:cs="宋体"/>
          <w:color w:val="FF7B72"/>
          <w:kern w:val="0"/>
        </w:rPr>
        <w:t>%p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 xml:space="preserve">, </w:t>
      </w:r>
      <w:r w:rsidRPr="00BF43D3">
        <w:rPr>
          <w:rFonts w:ascii="Consolas" w:hAnsi="Consolas" w:cs="宋体"/>
          <w:color w:val="FF7B72"/>
          <w:kern w:val="0"/>
        </w:rPr>
        <w:t>&amp;</w:t>
      </w:r>
      <w:r w:rsidRPr="00BF43D3">
        <w:rPr>
          <w:rFonts w:ascii="Consolas" w:hAnsi="Consolas" w:cs="宋体"/>
          <w:color w:val="E6EDF3"/>
          <w:kern w:val="0"/>
        </w:rPr>
        <w:t>global);</w:t>
      </w:r>
      <w:r w:rsidRPr="00BF43D3">
        <w:rPr>
          <w:rFonts w:ascii="Consolas" w:hAnsi="Consolas" w:cs="宋体"/>
          <w:color w:val="8B949E"/>
          <w:kern w:val="0"/>
        </w:rPr>
        <w:t xml:space="preserve"> // share address</w:t>
      </w:r>
    </w:p>
    <w:p w14:paraId="40C6039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parent: pid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);</w:t>
      </w:r>
    </w:p>
    <w:p w14:paraId="0785AE4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parent: pid1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1);</w:t>
      </w:r>
    </w:p>
    <w:p w14:paraId="2E7B8028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wait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D2A8FF"/>
          <w:kern w:val="0"/>
        </w:rPr>
        <w:t>NULL</w:t>
      </w:r>
      <w:r w:rsidRPr="00BF43D3">
        <w:rPr>
          <w:rFonts w:ascii="Consolas" w:hAnsi="Consolas" w:cs="宋体"/>
          <w:color w:val="E6EDF3"/>
          <w:kern w:val="0"/>
        </w:rPr>
        <w:t>);</w:t>
      </w:r>
    </w:p>
    <w:p w14:paraId="52F0585F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}</w:t>
      </w:r>
    </w:p>
    <w:p w14:paraId="697B062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2FA9127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global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 xml:space="preserve">, global </w:t>
      </w:r>
      <w:r w:rsidRPr="00BF43D3">
        <w:rPr>
          <w:rFonts w:ascii="Consolas" w:hAnsi="Consolas" w:cs="宋体"/>
          <w:color w:val="FF7B72"/>
          <w:kern w:val="0"/>
        </w:rPr>
        <w:t>*</w:t>
      </w:r>
      <w:r w:rsidRPr="00BF43D3">
        <w:rPr>
          <w:rFonts w:ascii="Consolas" w:hAnsi="Consolas" w:cs="宋体"/>
          <w:color w:val="E6EDF3"/>
          <w:kern w:val="0"/>
        </w:rPr>
        <w:t xml:space="preserve"> global);</w:t>
      </w:r>
      <w:r w:rsidRPr="00BF43D3">
        <w:rPr>
          <w:rFonts w:ascii="Consolas" w:hAnsi="Consolas" w:cs="宋体"/>
          <w:color w:val="8B949E"/>
          <w:kern w:val="0"/>
        </w:rPr>
        <w:t xml:space="preserve"> // global^2</w:t>
      </w:r>
    </w:p>
    <w:p w14:paraId="04362D76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return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0</w:t>
      </w:r>
      <w:r w:rsidRPr="00BF43D3">
        <w:rPr>
          <w:rFonts w:ascii="Consolas" w:hAnsi="Consolas" w:cs="宋体"/>
          <w:color w:val="E6EDF3"/>
          <w:kern w:val="0"/>
        </w:rPr>
        <w:t>;</w:t>
      </w:r>
    </w:p>
    <w:p w14:paraId="2D7AAD42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}</w:t>
      </w:r>
    </w:p>
    <w:p w14:paraId="50196B8C" w14:textId="77777777" w:rsidR="00BF43D3" w:rsidRDefault="00BF43D3" w:rsidP="00BF43D3"/>
    <w:p w14:paraId="7BB3A990" w14:textId="5B3F89B6" w:rsidR="00A95A7B" w:rsidRPr="005D73DA" w:rsidRDefault="00BF43D3">
      <w:pPr>
        <w:rPr>
          <w:rFonts w:asciiTheme="minorEastAsia" w:eastAsiaTheme="minorEastAsia" w:hAnsiTheme="minorEastAsia"/>
          <w:b/>
          <w:bCs/>
          <w:sz w:val="24"/>
          <w:szCs w:val="24"/>
        </w:rPr>
      </w:pPr>
      <w:r w:rsidRPr="005D73DA">
        <w:rPr>
          <w:rFonts w:asciiTheme="minorEastAsia" w:eastAsiaTheme="minorEastAsia" w:hAnsiTheme="minorEastAsia" w:hint="eastAsia"/>
          <w:b/>
          <w:bCs/>
          <w:sz w:val="24"/>
          <w:szCs w:val="24"/>
        </w:rPr>
        <w:t>程序3：system函数</w:t>
      </w:r>
    </w:p>
    <w:p w14:paraId="637EC529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sys/types.h&gt;</w:t>
      </w:r>
    </w:p>
    <w:p w14:paraId="115EAC6F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stdio.h&gt;</w:t>
      </w:r>
    </w:p>
    <w:p w14:paraId="7809DF6F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unistd.h&gt;</w:t>
      </w:r>
    </w:p>
    <w:p w14:paraId="2DCD9F9C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#includ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A5D6FF"/>
          <w:kern w:val="0"/>
        </w:rPr>
        <w:t>&lt;wait.h&gt;</w:t>
      </w:r>
    </w:p>
    <w:p w14:paraId="4470E7E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3A7E8182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FF7B72"/>
          <w:kern w:val="0"/>
        </w:rPr>
        <w:t>int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main</w:t>
      </w:r>
      <w:r w:rsidRPr="00BF43D3">
        <w:rPr>
          <w:rFonts w:ascii="Consolas" w:hAnsi="Consolas" w:cs="宋体"/>
          <w:color w:val="E6EDF3"/>
          <w:kern w:val="0"/>
        </w:rPr>
        <w:t>()</w:t>
      </w:r>
    </w:p>
    <w:p w14:paraId="223B2F38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FFFFFF" w:themeColor="background1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{</w:t>
      </w:r>
    </w:p>
    <w:p w14:paraId="538F4CC3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A657"/>
          <w:kern w:val="0"/>
        </w:rPr>
        <w:t>pid_t</w:t>
      </w:r>
      <w:r w:rsidRPr="00BF43D3">
        <w:rPr>
          <w:rFonts w:ascii="Consolas" w:hAnsi="Consolas" w:cs="宋体"/>
          <w:color w:val="E6EDF3"/>
          <w:kern w:val="0"/>
        </w:rPr>
        <w:t xml:space="preserve"> pid, pid1;</w:t>
      </w:r>
    </w:p>
    <w:p w14:paraId="3B80B160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8B949E"/>
          <w:kern w:val="0"/>
        </w:rPr>
        <w:t>// fork a child process</w:t>
      </w:r>
    </w:p>
    <w:p w14:paraId="5321963A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pid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fork</w:t>
      </w:r>
      <w:r w:rsidRPr="00BF43D3">
        <w:rPr>
          <w:rFonts w:ascii="Consolas" w:hAnsi="Consolas" w:cs="宋体"/>
          <w:color w:val="E6EDF3"/>
          <w:kern w:val="0"/>
        </w:rPr>
        <w:t>();</w:t>
      </w:r>
    </w:p>
    <w:p w14:paraId="4A8D0D8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if</w:t>
      </w:r>
      <w:r w:rsidRPr="00BF43D3">
        <w:rPr>
          <w:rFonts w:ascii="Consolas" w:hAnsi="Consolas" w:cs="宋体"/>
          <w:color w:val="E6EDF3"/>
          <w:kern w:val="0"/>
        </w:rPr>
        <w:t xml:space="preserve"> (pid </w:t>
      </w:r>
      <w:r w:rsidRPr="00BF43D3">
        <w:rPr>
          <w:rFonts w:ascii="Consolas" w:hAnsi="Consolas" w:cs="宋体"/>
          <w:color w:val="FF7B72"/>
          <w:kern w:val="0"/>
        </w:rPr>
        <w:t>&lt;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0</w:t>
      </w:r>
      <w:r w:rsidRPr="00BF43D3">
        <w:rPr>
          <w:rFonts w:ascii="Consolas" w:hAnsi="Consolas" w:cs="宋体"/>
          <w:color w:val="E6EDF3"/>
          <w:kern w:val="0"/>
        </w:rPr>
        <w:t>)</w:t>
      </w:r>
    </w:p>
    <w:p w14:paraId="204DDC4D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{</w:t>
      </w:r>
      <w:r w:rsidRPr="00BF43D3">
        <w:rPr>
          <w:rFonts w:ascii="Consolas" w:hAnsi="Consolas" w:cs="宋体"/>
          <w:color w:val="8B949E"/>
          <w:kern w:val="0"/>
        </w:rPr>
        <w:t xml:space="preserve"> // error occured</w:t>
      </w:r>
    </w:p>
    <w:p w14:paraId="66093609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f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D2A8FF"/>
          <w:kern w:val="0"/>
        </w:rPr>
        <w:t>stderr</w:t>
      </w:r>
      <w:r w:rsidRPr="00BF43D3">
        <w:rPr>
          <w:rFonts w:ascii="Consolas" w:hAnsi="Consolas" w:cs="宋体"/>
          <w:color w:val="E6EDF3"/>
          <w:kern w:val="0"/>
        </w:rPr>
        <w:t xml:space="preserve">, </w:t>
      </w:r>
      <w:r w:rsidRPr="00BF43D3">
        <w:rPr>
          <w:rFonts w:ascii="Consolas" w:hAnsi="Consolas" w:cs="宋体"/>
          <w:color w:val="A5D6FF"/>
          <w:kern w:val="0"/>
        </w:rPr>
        <w:t>"Fork Failed"</w:t>
      </w:r>
      <w:r w:rsidRPr="00BF43D3">
        <w:rPr>
          <w:rFonts w:ascii="Consolas" w:hAnsi="Consolas" w:cs="宋体"/>
          <w:color w:val="E6EDF3"/>
          <w:kern w:val="0"/>
        </w:rPr>
        <w:t>);</w:t>
      </w:r>
    </w:p>
    <w:p w14:paraId="0A6ADCBA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FF7B72"/>
          <w:kern w:val="0"/>
        </w:rPr>
        <w:t>return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1</w:t>
      </w:r>
      <w:r w:rsidRPr="00BF43D3">
        <w:rPr>
          <w:rFonts w:ascii="Consolas" w:hAnsi="Consolas" w:cs="宋体"/>
          <w:color w:val="E6EDF3"/>
          <w:kern w:val="0"/>
        </w:rPr>
        <w:t>;</w:t>
      </w:r>
    </w:p>
    <w:p w14:paraId="40A27CCC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}</w:t>
      </w:r>
    </w:p>
    <w:p w14:paraId="349A84E9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else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FF7B72"/>
          <w:kern w:val="0"/>
        </w:rPr>
        <w:t>if</w:t>
      </w:r>
      <w:r w:rsidRPr="00BF43D3">
        <w:rPr>
          <w:rFonts w:ascii="Consolas" w:hAnsi="Consolas" w:cs="宋体"/>
          <w:color w:val="E6EDF3"/>
          <w:kern w:val="0"/>
        </w:rPr>
        <w:t xml:space="preserve"> (pid </w:t>
      </w:r>
      <w:r w:rsidRPr="00BF43D3">
        <w:rPr>
          <w:rFonts w:ascii="Consolas" w:hAnsi="Consolas" w:cs="宋体"/>
          <w:color w:val="FF7B72"/>
          <w:kern w:val="0"/>
        </w:rPr>
        <w:t>=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0</w:t>
      </w:r>
      <w:r w:rsidRPr="00BF43D3">
        <w:rPr>
          <w:rFonts w:ascii="Consolas" w:hAnsi="Consolas" w:cs="宋体"/>
          <w:color w:val="E6EDF3"/>
          <w:kern w:val="0"/>
        </w:rPr>
        <w:t>)</w:t>
      </w:r>
    </w:p>
    <w:p w14:paraId="26E9C094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{</w:t>
      </w:r>
      <w:r w:rsidRPr="00BF43D3">
        <w:rPr>
          <w:rFonts w:ascii="Consolas" w:hAnsi="Consolas" w:cs="宋体"/>
          <w:color w:val="8B949E"/>
          <w:kern w:val="0"/>
        </w:rPr>
        <w:t xml:space="preserve"> // child process</w:t>
      </w:r>
    </w:p>
    <w:p w14:paraId="708DB0C0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pid1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getpid</w:t>
      </w:r>
      <w:r w:rsidRPr="00BF43D3">
        <w:rPr>
          <w:rFonts w:ascii="Consolas" w:hAnsi="Consolas" w:cs="宋体"/>
          <w:color w:val="E6EDF3"/>
          <w:kern w:val="0"/>
        </w:rPr>
        <w:t>();</w:t>
      </w:r>
    </w:p>
    <w:p w14:paraId="06C29E6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child: pid1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1);</w:t>
      </w:r>
    </w:p>
    <w:p w14:paraId="73448BF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system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>"./system_call"</w:t>
      </w:r>
      <w:r w:rsidRPr="00BF43D3">
        <w:rPr>
          <w:rFonts w:ascii="Consolas" w:hAnsi="Consolas" w:cs="宋体"/>
          <w:color w:val="E6EDF3"/>
          <w:kern w:val="0"/>
        </w:rPr>
        <w:t>);</w:t>
      </w:r>
      <w:r w:rsidRPr="00BF43D3">
        <w:rPr>
          <w:rFonts w:ascii="Consolas" w:hAnsi="Consolas" w:cs="宋体"/>
          <w:color w:val="8B949E"/>
          <w:kern w:val="0"/>
        </w:rPr>
        <w:t xml:space="preserve"> // call function</w:t>
      </w:r>
    </w:p>
    <w:p w14:paraId="27BB8BA8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}</w:t>
      </w:r>
    </w:p>
    <w:p w14:paraId="60E97396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else</w:t>
      </w:r>
    </w:p>
    <w:p w14:paraId="77042D3C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{</w:t>
      </w:r>
      <w:r w:rsidRPr="00BF43D3">
        <w:rPr>
          <w:rFonts w:ascii="Consolas" w:hAnsi="Consolas" w:cs="宋体"/>
          <w:color w:val="8B949E"/>
          <w:kern w:val="0"/>
        </w:rPr>
        <w:t xml:space="preserve"> // parent process</w:t>
      </w:r>
    </w:p>
    <w:p w14:paraId="76485EA4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pid1 </w:t>
      </w:r>
      <w:r w:rsidRPr="00BF43D3">
        <w:rPr>
          <w:rFonts w:ascii="Consolas" w:hAnsi="Consolas" w:cs="宋体"/>
          <w:color w:val="FF7B72"/>
          <w:kern w:val="0"/>
        </w:rPr>
        <w:t>=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D2A8FF"/>
          <w:kern w:val="0"/>
        </w:rPr>
        <w:t>getpid</w:t>
      </w:r>
      <w:r w:rsidRPr="00BF43D3">
        <w:rPr>
          <w:rFonts w:ascii="Consolas" w:hAnsi="Consolas" w:cs="宋体"/>
          <w:color w:val="E6EDF3"/>
          <w:kern w:val="0"/>
        </w:rPr>
        <w:t>();</w:t>
      </w:r>
    </w:p>
    <w:p w14:paraId="51639F8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parent: pid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);</w:t>
      </w:r>
    </w:p>
    <w:p w14:paraId="75ECECAA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printf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A5D6FF"/>
          <w:kern w:val="0"/>
        </w:rPr>
        <w:t xml:space="preserve">"parent: pid1 = </w:t>
      </w:r>
      <w:r w:rsidRPr="00BF43D3">
        <w:rPr>
          <w:rFonts w:ascii="Consolas" w:hAnsi="Consolas" w:cs="宋体"/>
          <w:color w:val="FF7B72"/>
          <w:kern w:val="0"/>
        </w:rPr>
        <w:t>%d\n</w:t>
      </w:r>
      <w:r w:rsidRPr="00BF43D3">
        <w:rPr>
          <w:rFonts w:ascii="Consolas" w:hAnsi="Consolas" w:cs="宋体"/>
          <w:color w:val="A5D6FF"/>
          <w:kern w:val="0"/>
        </w:rPr>
        <w:t>"</w:t>
      </w:r>
      <w:r w:rsidRPr="00BF43D3">
        <w:rPr>
          <w:rFonts w:ascii="Consolas" w:hAnsi="Consolas" w:cs="宋体"/>
          <w:color w:val="E6EDF3"/>
          <w:kern w:val="0"/>
        </w:rPr>
        <w:t>, pid1);</w:t>
      </w:r>
    </w:p>
    <w:p w14:paraId="1D402D0C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    </w:t>
      </w:r>
      <w:r w:rsidRPr="00BF43D3">
        <w:rPr>
          <w:rFonts w:ascii="Consolas" w:hAnsi="Consolas" w:cs="宋体"/>
          <w:color w:val="D2A8FF"/>
          <w:kern w:val="0"/>
        </w:rPr>
        <w:t>wait</w:t>
      </w:r>
      <w:r w:rsidRPr="00BF43D3">
        <w:rPr>
          <w:rFonts w:ascii="Consolas" w:hAnsi="Consolas" w:cs="宋体"/>
          <w:color w:val="E6EDF3"/>
          <w:kern w:val="0"/>
        </w:rPr>
        <w:t>(</w:t>
      </w:r>
      <w:r w:rsidRPr="00BF43D3">
        <w:rPr>
          <w:rFonts w:ascii="Consolas" w:hAnsi="Consolas" w:cs="宋体"/>
          <w:color w:val="D2A8FF"/>
          <w:kern w:val="0"/>
        </w:rPr>
        <w:t>NULL</w:t>
      </w:r>
      <w:r w:rsidRPr="00BF43D3">
        <w:rPr>
          <w:rFonts w:ascii="Consolas" w:hAnsi="Consolas" w:cs="宋体"/>
          <w:color w:val="E6EDF3"/>
          <w:kern w:val="0"/>
        </w:rPr>
        <w:t>);</w:t>
      </w:r>
    </w:p>
    <w:p w14:paraId="420CDF6E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    }</w:t>
      </w:r>
    </w:p>
    <w:p w14:paraId="02E4500A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 xml:space="preserve">    </w:t>
      </w:r>
      <w:r w:rsidRPr="00BF43D3">
        <w:rPr>
          <w:rFonts w:ascii="Consolas" w:hAnsi="Consolas" w:cs="宋体"/>
          <w:color w:val="FF7B72"/>
          <w:kern w:val="0"/>
        </w:rPr>
        <w:t>return</w:t>
      </w:r>
      <w:r w:rsidRPr="00BF43D3">
        <w:rPr>
          <w:rFonts w:ascii="Consolas" w:hAnsi="Consolas" w:cs="宋体"/>
          <w:color w:val="E6EDF3"/>
          <w:kern w:val="0"/>
        </w:rPr>
        <w:t xml:space="preserve"> </w:t>
      </w:r>
      <w:r w:rsidRPr="00BF43D3">
        <w:rPr>
          <w:rFonts w:ascii="Consolas" w:hAnsi="Consolas" w:cs="宋体"/>
          <w:color w:val="79C0FF"/>
          <w:kern w:val="0"/>
        </w:rPr>
        <w:t>0</w:t>
      </w:r>
      <w:r w:rsidRPr="00BF43D3">
        <w:rPr>
          <w:rFonts w:ascii="Consolas" w:hAnsi="Consolas" w:cs="宋体"/>
          <w:color w:val="E6EDF3"/>
          <w:kern w:val="0"/>
        </w:rPr>
        <w:t>;</w:t>
      </w:r>
    </w:p>
    <w:p w14:paraId="0BDF3147" w14:textId="77777777" w:rsidR="00BF43D3" w:rsidRPr="00BF43D3" w:rsidRDefault="00BF43D3" w:rsidP="00BF43D3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BF43D3">
        <w:rPr>
          <w:rFonts w:ascii="Consolas" w:hAnsi="Consolas" w:cs="宋体"/>
          <w:color w:val="E6EDF3"/>
          <w:kern w:val="0"/>
        </w:rPr>
        <w:t>}</w:t>
      </w:r>
    </w:p>
    <w:p w14:paraId="144F1B16" w14:textId="77777777" w:rsidR="00A95A7B" w:rsidRDefault="00A95A7B"/>
    <w:p w14:paraId="39CEDFED" w14:textId="0B338E47" w:rsidR="00A95A7B" w:rsidRPr="005D73DA" w:rsidRDefault="005D73DA">
      <w:pPr>
        <w:rPr>
          <w:rFonts w:asciiTheme="minorEastAsia" w:eastAsiaTheme="minorEastAsia" w:hAnsiTheme="minorEastAsia"/>
          <w:b/>
          <w:bCs/>
          <w:sz w:val="24"/>
          <w:szCs w:val="24"/>
        </w:rPr>
      </w:pPr>
      <w:r w:rsidRPr="005D73DA">
        <w:rPr>
          <w:rFonts w:asciiTheme="minorEastAsia" w:eastAsiaTheme="minorEastAsia" w:hAnsiTheme="minorEastAsia" w:hint="eastAsia"/>
          <w:b/>
          <w:bCs/>
          <w:sz w:val="24"/>
          <w:szCs w:val="24"/>
        </w:rPr>
        <w:t>程序4： exec函数</w:t>
      </w:r>
    </w:p>
    <w:p w14:paraId="1442FADC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sys/types.h&gt;</w:t>
      </w:r>
    </w:p>
    <w:p w14:paraId="689E7E85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stdio.h&gt;</w:t>
      </w:r>
    </w:p>
    <w:p w14:paraId="2368A1CA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unistd.h&gt;</w:t>
      </w:r>
    </w:p>
    <w:p w14:paraId="00138453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wait.h&gt;</w:t>
      </w:r>
    </w:p>
    <w:p w14:paraId="07C811A3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21595783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int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D2A8FF"/>
          <w:kern w:val="0"/>
        </w:rPr>
        <w:t>main</w:t>
      </w:r>
      <w:r w:rsidRPr="005D73DA">
        <w:rPr>
          <w:rFonts w:ascii="Consolas" w:hAnsi="Consolas" w:cs="宋体"/>
          <w:color w:val="E6EDF3"/>
          <w:kern w:val="0"/>
        </w:rPr>
        <w:t>()</w:t>
      </w:r>
    </w:p>
    <w:p w14:paraId="7B7EEDA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{</w:t>
      </w:r>
    </w:p>
    <w:p w14:paraId="4F7149E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A657"/>
          <w:kern w:val="0"/>
        </w:rPr>
        <w:t>pid_t</w:t>
      </w:r>
      <w:r w:rsidRPr="005D73DA">
        <w:rPr>
          <w:rFonts w:ascii="Consolas" w:hAnsi="Consolas" w:cs="宋体"/>
          <w:color w:val="E6EDF3"/>
          <w:kern w:val="0"/>
        </w:rPr>
        <w:t xml:space="preserve"> pid, pid1;</w:t>
      </w:r>
    </w:p>
    <w:p w14:paraId="482E3D4D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8B949E"/>
          <w:kern w:val="0"/>
        </w:rPr>
        <w:t>// fork a child process</w:t>
      </w:r>
    </w:p>
    <w:p w14:paraId="30F286E5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pid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D2A8FF"/>
          <w:kern w:val="0"/>
        </w:rPr>
        <w:t>fork</w:t>
      </w:r>
      <w:r w:rsidRPr="005D73DA">
        <w:rPr>
          <w:rFonts w:ascii="Consolas" w:hAnsi="Consolas" w:cs="宋体"/>
          <w:color w:val="E6EDF3"/>
          <w:kern w:val="0"/>
        </w:rPr>
        <w:t>();</w:t>
      </w:r>
    </w:p>
    <w:p w14:paraId="632DC373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if</w:t>
      </w:r>
      <w:r w:rsidRPr="005D73DA">
        <w:rPr>
          <w:rFonts w:ascii="Consolas" w:hAnsi="Consolas" w:cs="宋体"/>
          <w:color w:val="E6EDF3"/>
          <w:kern w:val="0"/>
        </w:rPr>
        <w:t xml:space="preserve"> (pid </w:t>
      </w:r>
      <w:r w:rsidRPr="005D73DA">
        <w:rPr>
          <w:rFonts w:ascii="Consolas" w:hAnsi="Consolas" w:cs="宋体"/>
          <w:color w:val="FF7B72"/>
          <w:kern w:val="0"/>
        </w:rPr>
        <w:t>&lt;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>)</w:t>
      </w:r>
    </w:p>
    <w:p w14:paraId="6DAFFED2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{</w:t>
      </w:r>
      <w:r w:rsidRPr="005D73DA">
        <w:rPr>
          <w:rFonts w:ascii="Consolas" w:hAnsi="Consolas" w:cs="宋体"/>
          <w:color w:val="8B949E"/>
          <w:kern w:val="0"/>
        </w:rPr>
        <w:t xml:space="preserve"> // error occured</w:t>
      </w:r>
    </w:p>
    <w:p w14:paraId="13CFBBA6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D2A8FF"/>
          <w:kern w:val="0"/>
        </w:rPr>
        <w:t>f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D2A8FF"/>
          <w:kern w:val="0"/>
        </w:rPr>
        <w:t>stderr</w:t>
      </w:r>
      <w:r w:rsidRPr="005D73DA">
        <w:rPr>
          <w:rFonts w:ascii="Consolas" w:hAnsi="Consolas" w:cs="宋体"/>
          <w:color w:val="E6EDF3"/>
          <w:kern w:val="0"/>
        </w:rPr>
        <w:t xml:space="preserve">, </w:t>
      </w:r>
      <w:r w:rsidRPr="005D73DA">
        <w:rPr>
          <w:rFonts w:ascii="Consolas" w:hAnsi="Consolas" w:cs="宋体"/>
          <w:color w:val="A5D6FF"/>
          <w:kern w:val="0"/>
        </w:rPr>
        <w:t>"Fork Failed"</w:t>
      </w:r>
      <w:r w:rsidRPr="005D73DA">
        <w:rPr>
          <w:rFonts w:ascii="Consolas" w:hAnsi="Consolas" w:cs="宋体"/>
          <w:color w:val="E6EDF3"/>
          <w:kern w:val="0"/>
        </w:rPr>
        <w:t>);</w:t>
      </w:r>
    </w:p>
    <w:p w14:paraId="235E7E70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FF7B72"/>
          <w:kern w:val="0"/>
        </w:rPr>
        <w:t>return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1</w:t>
      </w:r>
      <w:r w:rsidRPr="005D73DA">
        <w:rPr>
          <w:rFonts w:ascii="Consolas" w:hAnsi="Consolas" w:cs="宋体"/>
          <w:color w:val="E6EDF3"/>
          <w:kern w:val="0"/>
        </w:rPr>
        <w:t>;</w:t>
      </w:r>
    </w:p>
    <w:p w14:paraId="7B254BD3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}</w:t>
      </w:r>
    </w:p>
    <w:p w14:paraId="60DAE63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els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FF7B72"/>
          <w:kern w:val="0"/>
        </w:rPr>
        <w:t>if</w:t>
      </w:r>
      <w:r w:rsidRPr="005D73DA">
        <w:rPr>
          <w:rFonts w:ascii="Consolas" w:hAnsi="Consolas" w:cs="宋体"/>
          <w:color w:val="E6EDF3"/>
          <w:kern w:val="0"/>
        </w:rPr>
        <w:t xml:space="preserve"> (pid </w:t>
      </w:r>
      <w:r w:rsidRPr="005D73DA">
        <w:rPr>
          <w:rFonts w:ascii="Consolas" w:hAnsi="Consolas" w:cs="宋体"/>
          <w:color w:val="FF7B72"/>
          <w:kern w:val="0"/>
        </w:rPr>
        <w:t>=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>)</w:t>
      </w:r>
    </w:p>
    <w:p w14:paraId="48BFDDD2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{</w:t>
      </w:r>
      <w:r w:rsidRPr="005D73DA">
        <w:rPr>
          <w:rFonts w:ascii="Consolas" w:hAnsi="Consolas" w:cs="宋体"/>
          <w:color w:val="8B949E"/>
          <w:kern w:val="0"/>
        </w:rPr>
        <w:t xml:space="preserve"> // child process</w:t>
      </w:r>
    </w:p>
    <w:p w14:paraId="03ADA074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pid1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D2A8FF"/>
          <w:kern w:val="0"/>
        </w:rPr>
        <w:t>getpid</w:t>
      </w:r>
      <w:r w:rsidRPr="005D73DA">
        <w:rPr>
          <w:rFonts w:ascii="Consolas" w:hAnsi="Consolas" w:cs="宋体"/>
          <w:color w:val="E6EDF3"/>
          <w:kern w:val="0"/>
        </w:rPr>
        <w:t>();</w:t>
      </w:r>
    </w:p>
    <w:p w14:paraId="36F1297B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 xml:space="preserve">"child: pid1 = </w:t>
      </w:r>
      <w:r w:rsidRPr="005D73DA">
        <w:rPr>
          <w:rFonts w:ascii="Consolas" w:hAnsi="Consolas" w:cs="宋体"/>
          <w:color w:val="FF7B72"/>
          <w:kern w:val="0"/>
        </w:rPr>
        <w:t>%d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, pid1);</w:t>
      </w:r>
    </w:p>
    <w:p w14:paraId="5CD11505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D2A8FF"/>
          <w:kern w:val="0"/>
        </w:rPr>
        <w:t>execl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>"/root/code/1/system_cal"</w:t>
      </w:r>
      <w:r w:rsidRPr="005D73DA">
        <w:rPr>
          <w:rFonts w:ascii="Consolas" w:hAnsi="Consolas" w:cs="宋体"/>
          <w:color w:val="E6EDF3"/>
          <w:kern w:val="0"/>
        </w:rPr>
        <w:t xml:space="preserve">, </w:t>
      </w:r>
      <w:r w:rsidRPr="005D73DA">
        <w:rPr>
          <w:rFonts w:ascii="Consolas" w:hAnsi="Consolas" w:cs="宋体"/>
          <w:color w:val="A5D6FF"/>
          <w:kern w:val="0"/>
        </w:rPr>
        <w:t>"symtem_call"</w:t>
      </w:r>
      <w:r w:rsidRPr="005D73DA">
        <w:rPr>
          <w:rFonts w:ascii="Consolas" w:hAnsi="Consolas" w:cs="宋体"/>
          <w:color w:val="E6EDF3"/>
          <w:kern w:val="0"/>
        </w:rPr>
        <w:t xml:space="preserve">, </w:t>
      </w:r>
      <w:r w:rsidRPr="005D73DA">
        <w:rPr>
          <w:rFonts w:ascii="Consolas" w:hAnsi="Consolas" w:cs="宋体"/>
          <w:color w:val="D2A8FF"/>
          <w:kern w:val="0"/>
        </w:rPr>
        <w:t>NULL</w:t>
      </w:r>
      <w:r w:rsidRPr="005D73DA">
        <w:rPr>
          <w:rFonts w:ascii="Consolas" w:hAnsi="Consolas" w:cs="宋体"/>
          <w:color w:val="E6EDF3"/>
          <w:kern w:val="0"/>
        </w:rPr>
        <w:t>);</w:t>
      </w:r>
      <w:r w:rsidRPr="005D73DA">
        <w:rPr>
          <w:rFonts w:ascii="Consolas" w:hAnsi="Consolas" w:cs="宋体"/>
          <w:color w:val="8B949E"/>
          <w:kern w:val="0"/>
        </w:rPr>
        <w:t xml:space="preserve"> // call function</w:t>
      </w:r>
    </w:p>
    <w:p w14:paraId="5C2049A4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}</w:t>
      </w:r>
    </w:p>
    <w:p w14:paraId="5DB5F6D6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else</w:t>
      </w:r>
    </w:p>
    <w:p w14:paraId="28CB5CEA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{</w:t>
      </w:r>
      <w:r w:rsidRPr="005D73DA">
        <w:rPr>
          <w:rFonts w:ascii="Consolas" w:hAnsi="Consolas" w:cs="宋体"/>
          <w:color w:val="8B949E"/>
          <w:kern w:val="0"/>
        </w:rPr>
        <w:t xml:space="preserve"> // parent process</w:t>
      </w:r>
    </w:p>
    <w:p w14:paraId="1CB84970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pid1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D2A8FF"/>
          <w:kern w:val="0"/>
        </w:rPr>
        <w:t>getpid</w:t>
      </w:r>
      <w:r w:rsidRPr="005D73DA">
        <w:rPr>
          <w:rFonts w:ascii="Consolas" w:hAnsi="Consolas" w:cs="宋体"/>
          <w:color w:val="E6EDF3"/>
          <w:kern w:val="0"/>
        </w:rPr>
        <w:t>();</w:t>
      </w:r>
    </w:p>
    <w:p w14:paraId="64E60BA7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 xml:space="preserve">"parent: pid = </w:t>
      </w:r>
      <w:r w:rsidRPr="005D73DA">
        <w:rPr>
          <w:rFonts w:ascii="Consolas" w:hAnsi="Consolas" w:cs="宋体"/>
          <w:color w:val="FF7B72"/>
          <w:kern w:val="0"/>
        </w:rPr>
        <w:t>%d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, pid);</w:t>
      </w:r>
    </w:p>
    <w:p w14:paraId="6859E7D2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 xml:space="preserve">"parent: pid1 = </w:t>
      </w:r>
      <w:r w:rsidRPr="005D73DA">
        <w:rPr>
          <w:rFonts w:ascii="Consolas" w:hAnsi="Consolas" w:cs="宋体"/>
          <w:color w:val="FF7B72"/>
          <w:kern w:val="0"/>
        </w:rPr>
        <w:t>%d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, pid1);</w:t>
      </w:r>
    </w:p>
    <w:p w14:paraId="5C1F618B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D2A8FF"/>
          <w:kern w:val="0"/>
        </w:rPr>
        <w:t>wait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D2A8FF"/>
          <w:kern w:val="0"/>
        </w:rPr>
        <w:t>NULL</w:t>
      </w:r>
      <w:r w:rsidRPr="005D73DA">
        <w:rPr>
          <w:rFonts w:ascii="Consolas" w:hAnsi="Consolas" w:cs="宋体"/>
          <w:color w:val="E6EDF3"/>
          <w:kern w:val="0"/>
        </w:rPr>
        <w:t>);</w:t>
      </w:r>
    </w:p>
    <w:p w14:paraId="3AEDEDC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}</w:t>
      </w:r>
    </w:p>
    <w:p w14:paraId="54C8EFA5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return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>;</w:t>
      </w:r>
    </w:p>
    <w:p w14:paraId="3B9E77CA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}</w:t>
      </w:r>
    </w:p>
    <w:p w14:paraId="11EC33D9" w14:textId="530AD2FD" w:rsidR="005D73DA" w:rsidRPr="005D73DA" w:rsidRDefault="005D73DA" w:rsidP="005D73DA">
      <w:pPr>
        <w:rPr>
          <w:rFonts w:asciiTheme="minorEastAsia" w:eastAsiaTheme="minorEastAsia" w:hAnsiTheme="minorEastAsia"/>
          <w:b/>
          <w:bCs/>
          <w:sz w:val="24"/>
          <w:szCs w:val="24"/>
        </w:rPr>
      </w:pPr>
      <w:r w:rsidRPr="005D73DA">
        <w:rPr>
          <w:rFonts w:asciiTheme="minorEastAsia" w:eastAsiaTheme="minorEastAsia" w:hAnsiTheme="minorEastAsia" w:hint="eastAsia"/>
          <w:b/>
          <w:bCs/>
          <w:sz w:val="24"/>
          <w:szCs w:val="24"/>
        </w:rPr>
        <w:t>程序</w:t>
      </w:r>
      <w:r>
        <w:rPr>
          <w:rFonts w:asciiTheme="minorEastAsia" w:eastAsiaTheme="minorEastAsia" w:hAnsiTheme="minorEastAsia"/>
          <w:b/>
          <w:bCs/>
          <w:sz w:val="24"/>
          <w:szCs w:val="24"/>
        </w:rPr>
        <w:t>5</w:t>
      </w:r>
      <w:r w:rsidRPr="005D73DA">
        <w:rPr>
          <w:rFonts w:asciiTheme="minorEastAsia" w:eastAsiaTheme="minorEastAsia" w:hAnsiTheme="minorEastAsia" w:hint="eastAsia"/>
          <w:b/>
          <w:bCs/>
          <w:sz w:val="24"/>
          <w:szCs w:val="24"/>
        </w:rPr>
        <w:t xml:space="preserve">： </w:t>
      </w:r>
      <w:r>
        <w:rPr>
          <w:rFonts w:asciiTheme="minorEastAsia" w:eastAsiaTheme="minorEastAsia" w:hAnsiTheme="minorEastAsia" w:hint="eastAsia"/>
          <w:b/>
          <w:bCs/>
          <w:sz w:val="24"/>
          <w:szCs w:val="24"/>
        </w:rPr>
        <w:t>system_</w:t>
      </w:r>
      <w:r>
        <w:rPr>
          <w:rFonts w:asciiTheme="minorEastAsia" w:eastAsiaTheme="minorEastAsia" w:hAnsiTheme="minorEastAsia"/>
          <w:b/>
          <w:bCs/>
          <w:sz w:val="24"/>
          <w:szCs w:val="24"/>
        </w:rPr>
        <w:t>call</w:t>
      </w:r>
      <w:r w:rsidRPr="005D73DA">
        <w:rPr>
          <w:rFonts w:asciiTheme="minorEastAsia" w:eastAsiaTheme="minorEastAsia" w:hAnsiTheme="minorEastAsia" w:hint="eastAsia"/>
          <w:b/>
          <w:bCs/>
          <w:sz w:val="24"/>
          <w:szCs w:val="24"/>
        </w:rPr>
        <w:t>函数</w:t>
      </w:r>
    </w:p>
    <w:p w14:paraId="49DA1E7D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sys/types.h&gt;</w:t>
      </w:r>
    </w:p>
    <w:p w14:paraId="4FD08DC1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stdio.h&gt;</w:t>
      </w:r>
    </w:p>
    <w:p w14:paraId="0EDB17FB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unistd.h&gt;</w:t>
      </w:r>
    </w:p>
    <w:p w14:paraId="0633BD1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09EB05F0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int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D2A8FF"/>
          <w:kern w:val="0"/>
        </w:rPr>
        <w:t>main</w:t>
      </w:r>
      <w:r w:rsidRPr="005D73DA">
        <w:rPr>
          <w:rFonts w:ascii="Consolas" w:hAnsi="Consolas" w:cs="宋体"/>
          <w:color w:val="E6EDF3"/>
          <w:kern w:val="0"/>
        </w:rPr>
        <w:t>()</w:t>
      </w:r>
    </w:p>
    <w:p w14:paraId="184F7A18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{</w:t>
      </w:r>
    </w:p>
    <w:p w14:paraId="3C0B9D25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A657"/>
          <w:kern w:val="0"/>
        </w:rPr>
        <w:t>pid_t</w:t>
      </w:r>
      <w:r w:rsidRPr="005D73DA">
        <w:rPr>
          <w:rFonts w:ascii="Consolas" w:hAnsi="Consolas" w:cs="宋体"/>
          <w:color w:val="E6EDF3"/>
          <w:kern w:val="0"/>
        </w:rPr>
        <w:t xml:space="preserve"> pid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D2A8FF"/>
          <w:kern w:val="0"/>
        </w:rPr>
        <w:t>getpid</w:t>
      </w:r>
      <w:r w:rsidRPr="005D73DA">
        <w:rPr>
          <w:rFonts w:ascii="Consolas" w:hAnsi="Consolas" w:cs="宋体"/>
          <w:color w:val="E6EDF3"/>
          <w:kern w:val="0"/>
        </w:rPr>
        <w:t>();</w:t>
      </w:r>
    </w:p>
    <w:p w14:paraId="249877A6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 xml:space="preserve">"system_call pid = </w:t>
      </w:r>
      <w:r w:rsidRPr="005D73DA">
        <w:rPr>
          <w:rFonts w:ascii="Consolas" w:hAnsi="Consolas" w:cs="宋体"/>
          <w:color w:val="FF7B72"/>
          <w:kern w:val="0"/>
        </w:rPr>
        <w:t>%d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, pid);</w:t>
      </w:r>
      <w:r w:rsidRPr="005D73DA">
        <w:rPr>
          <w:rFonts w:ascii="Consolas" w:hAnsi="Consolas" w:cs="宋体"/>
          <w:color w:val="8B949E"/>
          <w:kern w:val="0"/>
        </w:rPr>
        <w:t xml:space="preserve">   //print pid</w:t>
      </w:r>
    </w:p>
    <w:p w14:paraId="0832E1AB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return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>;</w:t>
      </w:r>
    </w:p>
    <w:p w14:paraId="2307FFBD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}</w:t>
      </w:r>
    </w:p>
    <w:p w14:paraId="04EACC5B" w14:textId="77777777" w:rsidR="005D73DA" w:rsidRPr="005D73DA" w:rsidRDefault="005D73DA" w:rsidP="005D73DA">
      <w:pPr>
        <w:widowControl/>
        <w:shd w:val="clear" w:color="auto" w:fill="0D1117"/>
        <w:spacing w:line="285" w:lineRule="atLeast"/>
        <w:jc w:val="left"/>
        <w:rPr>
          <w:rFonts w:ascii="Consolas" w:hAnsi="Consolas" w:cs="宋体"/>
          <w:color w:val="E6EDF3"/>
          <w:kern w:val="0"/>
        </w:rPr>
      </w:pPr>
    </w:p>
    <w:p w14:paraId="35E76C67" w14:textId="55A48E6B" w:rsidR="00A95A7B" w:rsidRDefault="005D73DA">
      <w:pPr>
        <w:spacing w:line="360" w:lineRule="auto"/>
        <w:rPr>
          <w:b/>
          <w:bCs/>
          <w:sz w:val="24"/>
          <w:szCs w:val="24"/>
        </w:rPr>
      </w:pPr>
      <w:r w:rsidRPr="005D73DA">
        <w:rPr>
          <w:rFonts w:hint="eastAsia"/>
          <w:b/>
          <w:bCs/>
          <w:sz w:val="24"/>
          <w:szCs w:val="24"/>
        </w:rPr>
        <w:t>程序</w:t>
      </w:r>
      <w:r w:rsidRPr="005D73DA">
        <w:rPr>
          <w:rFonts w:hint="eastAsia"/>
          <w:b/>
          <w:bCs/>
          <w:sz w:val="24"/>
          <w:szCs w:val="24"/>
        </w:rPr>
        <w:t>6</w:t>
      </w:r>
      <w:r w:rsidRPr="005D73DA">
        <w:rPr>
          <w:rFonts w:hint="eastAsia"/>
          <w:b/>
          <w:bCs/>
          <w:sz w:val="24"/>
          <w:szCs w:val="24"/>
        </w:rPr>
        <w:t>：线程创建</w:t>
      </w:r>
    </w:p>
    <w:p w14:paraId="22211996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stdio.h&gt;</w:t>
      </w:r>
    </w:p>
    <w:p w14:paraId="6ADF54F3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stdlib.h&gt;</w:t>
      </w:r>
    </w:p>
    <w:p w14:paraId="449C7F80" w14:textId="2611F419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#include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A5D6FF"/>
          <w:kern w:val="0"/>
        </w:rPr>
        <w:t>&lt;pthread.h&gt;</w:t>
      </w:r>
    </w:p>
    <w:p w14:paraId="62E27F81" w14:textId="19CE397A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int</w:t>
      </w:r>
      <w:r w:rsidRPr="005D73DA">
        <w:rPr>
          <w:rFonts w:ascii="Consolas" w:hAnsi="Consolas" w:cs="宋体"/>
          <w:color w:val="E6EDF3"/>
          <w:kern w:val="0"/>
        </w:rPr>
        <w:t xml:space="preserve"> global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>;</w:t>
      </w:r>
    </w:p>
    <w:p w14:paraId="26426E8D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void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FF7B72"/>
          <w:kern w:val="0"/>
        </w:rPr>
        <w:t>*</w:t>
      </w:r>
      <w:r w:rsidRPr="005D73DA">
        <w:rPr>
          <w:rFonts w:ascii="Consolas" w:hAnsi="Consolas" w:cs="宋体"/>
          <w:color w:val="D2A8FF"/>
          <w:kern w:val="0"/>
        </w:rPr>
        <w:t>thread2_func</w:t>
      </w:r>
      <w:r w:rsidRPr="005D73DA">
        <w:rPr>
          <w:rFonts w:ascii="Consolas" w:hAnsi="Consolas" w:cs="宋体"/>
          <w:color w:val="E6EDF3"/>
          <w:kern w:val="0"/>
        </w:rPr>
        <w:t>()</w:t>
      </w:r>
    </w:p>
    <w:p w14:paraId="5D97E645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{</w:t>
      </w:r>
    </w:p>
    <w:p w14:paraId="2769D71C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int</w:t>
      </w:r>
      <w:r w:rsidRPr="005D73DA">
        <w:rPr>
          <w:rFonts w:ascii="Consolas" w:hAnsi="Consolas" w:cs="宋体"/>
          <w:color w:val="E6EDF3"/>
          <w:kern w:val="0"/>
        </w:rPr>
        <w:t xml:space="preserve"> i;</w:t>
      </w:r>
    </w:p>
    <w:p w14:paraId="226E122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for</w:t>
      </w:r>
      <w:r w:rsidRPr="005D73DA">
        <w:rPr>
          <w:rFonts w:ascii="Consolas" w:hAnsi="Consolas" w:cs="宋体"/>
          <w:color w:val="E6EDF3"/>
          <w:kern w:val="0"/>
        </w:rPr>
        <w:t xml:space="preserve"> (i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 xml:space="preserve">; i </w:t>
      </w:r>
      <w:r w:rsidRPr="005D73DA">
        <w:rPr>
          <w:rFonts w:ascii="Consolas" w:hAnsi="Consolas" w:cs="宋体"/>
          <w:color w:val="FF7B72"/>
          <w:kern w:val="0"/>
        </w:rPr>
        <w:t>&lt;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100000</w:t>
      </w:r>
      <w:r w:rsidRPr="005D73DA">
        <w:rPr>
          <w:rFonts w:ascii="Consolas" w:hAnsi="Consolas" w:cs="宋体"/>
          <w:color w:val="E6EDF3"/>
          <w:kern w:val="0"/>
        </w:rPr>
        <w:t>; i</w:t>
      </w:r>
      <w:r w:rsidRPr="005D73DA">
        <w:rPr>
          <w:rFonts w:ascii="Consolas" w:hAnsi="Consolas" w:cs="宋体"/>
          <w:color w:val="FF7B72"/>
          <w:kern w:val="0"/>
        </w:rPr>
        <w:t>++</w:t>
      </w:r>
      <w:r w:rsidRPr="005D73DA">
        <w:rPr>
          <w:rFonts w:ascii="Consolas" w:hAnsi="Consolas" w:cs="宋体"/>
          <w:color w:val="E6EDF3"/>
          <w:kern w:val="0"/>
        </w:rPr>
        <w:t>)</w:t>
      </w:r>
    </w:p>
    <w:p w14:paraId="73BC53B6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lastRenderedPageBreak/>
        <w:t>    {</w:t>
      </w:r>
    </w:p>
    <w:p w14:paraId="47683E5D" w14:textId="25A3760B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global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global </w:t>
      </w:r>
      <w:r w:rsidRPr="005D73DA">
        <w:rPr>
          <w:rFonts w:ascii="Consolas" w:hAnsi="Consolas" w:cs="宋体"/>
          <w:color w:val="FF7B72"/>
          <w:kern w:val="0"/>
        </w:rPr>
        <w:t>+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100</w:t>
      </w:r>
      <w:r w:rsidRPr="005D73DA">
        <w:rPr>
          <w:rFonts w:ascii="Consolas" w:hAnsi="Consolas" w:cs="宋体"/>
          <w:color w:val="E6EDF3"/>
          <w:kern w:val="0"/>
        </w:rPr>
        <w:t>;</w:t>
      </w:r>
    </w:p>
    <w:p w14:paraId="052D5C71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}</w:t>
      </w:r>
    </w:p>
    <w:p w14:paraId="384008A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 xml:space="preserve">"thread2 global = </w:t>
      </w:r>
      <w:r w:rsidRPr="005D73DA">
        <w:rPr>
          <w:rFonts w:ascii="Consolas" w:hAnsi="Consolas" w:cs="宋体"/>
          <w:color w:val="FF7B72"/>
          <w:kern w:val="0"/>
        </w:rPr>
        <w:t>%d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, global);</w:t>
      </w:r>
    </w:p>
    <w:p w14:paraId="0B99ECCE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}</w:t>
      </w:r>
    </w:p>
    <w:p w14:paraId="2B1E5C66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46CB8C6C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void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FF7B72"/>
          <w:kern w:val="0"/>
        </w:rPr>
        <w:t>*</w:t>
      </w:r>
      <w:r w:rsidRPr="005D73DA">
        <w:rPr>
          <w:rFonts w:ascii="Consolas" w:hAnsi="Consolas" w:cs="宋体"/>
          <w:color w:val="D2A8FF"/>
          <w:kern w:val="0"/>
        </w:rPr>
        <w:t>thread1_func</w:t>
      </w:r>
      <w:r w:rsidRPr="005D73DA">
        <w:rPr>
          <w:rFonts w:ascii="Consolas" w:hAnsi="Consolas" w:cs="宋体"/>
          <w:color w:val="E6EDF3"/>
          <w:kern w:val="0"/>
        </w:rPr>
        <w:t>()</w:t>
      </w:r>
    </w:p>
    <w:p w14:paraId="09D6DD22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{</w:t>
      </w:r>
    </w:p>
    <w:p w14:paraId="12EE2949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int</w:t>
      </w:r>
      <w:r w:rsidRPr="005D73DA">
        <w:rPr>
          <w:rFonts w:ascii="Consolas" w:hAnsi="Consolas" w:cs="宋体"/>
          <w:color w:val="E6EDF3"/>
          <w:kern w:val="0"/>
        </w:rPr>
        <w:t xml:space="preserve"> i;</w:t>
      </w:r>
    </w:p>
    <w:p w14:paraId="55B29761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for</w:t>
      </w:r>
      <w:r w:rsidRPr="005D73DA">
        <w:rPr>
          <w:rFonts w:ascii="Consolas" w:hAnsi="Consolas" w:cs="宋体"/>
          <w:color w:val="E6EDF3"/>
          <w:kern w:val="0"/>
        </w:rPr>
        <w:t xml:space="preserve"> (i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 xml:space="preserve">; i </w:t>
      </w:r>
      <w:r w:rsidRPr="005D73DA">
        <w:rPr>
          <w:rFonts w:ascii="Consolas" w:hAnsi="Consolas" w:cs="宋体"/>
          <w:color w:val="FF7B72"/>
          <w:kern w:val="0"/>
        </w:rPr>
        <w:t>&lt;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100000</w:t>
      </w:r>
      <w:r w:rsidRPr="005D73DA">
        <w:rPr>
          <w:rFonts w:ascii="Consolas" w:hAnsi="Consolas" w:cs="宋体"/>
          <w:color w:val="E6EDF3"/>
          <w:kern w:val="0"/>
        </w:rPr>
        <w:t>; i</w:t>
      </w:r>
      <w:r w:rsidRPr="005D73DA">
        <w:rPr>
          <w:rFonts w:ascii="Consolas" w:hAnsi="Consolas" w:cs="宋体"/>
          <w:color w:val="FF7B72"/>
          <w:kern w:val="0"/>
        </w:rPr>
        <w:t>++</w:t>
      </w:r>
      <w:r w:rsidRPr="005D73DA">
        <w:rPr>
          <w:rFonts w:ascii="Consolas" w:hAnsi="Consolas" w:cs="宋体"/>
          <w:color w:val="E6EDF3"/>
          <w:kern w:val="0"/>
        </w:rPr>
        <w:t>)</w:t>
      </w:r>
    </w:p>
    <w:p w14:paraId="3F66577A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{</w:t>
      </w:r>
    </w:p>
    <w:p w14:paraId="551A4783" w14:textId="00862498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global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global </w:t>
      </w:r>
      <w:r w:rsidRPr="005D73DA">
        <w:rPr>
          <w:rFonts w:ascii="Consolas" w:hAnsi="Consolas" w:cs="宋体"/>
          <w:color w:val="FF7B72"/>
          <w:kern w:val="0"/>
        </w:rPr>
        <w:t>-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100</w:t>
      </w:r>
      <w:r w:rsidRPr="005D73DA">
        <w:rPr>
          <w:rFonts w:ascii="Consolas" w:hAnsi="Consolas" w:cs="宋体"/>
          <w:color w:val="E6EDF3"/>
          <w:kern w:val="0"/>
        </w:rPr>
        <w:t>;</w:t>
      </w:r>
    </w:p>
    <w:p w14:paraId="6C3646BA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}</w:t>
      </w:r>
    </w:p>
    <w:p w14:paraId="79443B1D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 xml:space="preserve">"thread1 global = </w:t>
      </w:r>
      <w:r w:rsidRPr="005D73DA">
        <w:rPr>
          <w:rFonts w:ascii="Consolas" w:hAnsi="Consolas" w:cs="宋体"/>
          <w:color w:val="FF7B72"/>
          <w:kern w:val="0"/>
        </w:rPr>
        <w:t>%d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, global);</w:t>
      </w:r>
    </w:p>
    <w:p w14:paraId="499CB6F4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}</w:t>
      </w:r>
    </w:p>
    <w:p w14:paraId="1C238C61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1ACD21A2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FF7B72"/>
          <w:kern w:val="0"/>
        </w:rPr>
        <w:t>int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D2A8FF"/>
          <w:kern w:val="0"/>
        </w:rPr>
        <w:t>main</w:t>
      </w:r>
      <w:r w:rsidRPr="005D73DA">
        <w:rPr>
          <w:rFonts w:ascii="Consolas" w:hAnsi="Consolas" w:cs="宋体"/>
          <w:color w:val="E6EDF3"/>
          <w:kern w:val="0"/>
        </w:rPr>
        <w:t>()</w:t>
      </w:r>
    </w:p>
    <w:p w14:paraId="4A9006C3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{</w:t>
      </w:r>
    </w:p>
    <w:p w14:paraId="1260488D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int</w:t>
      </w:r>
      <w:r w:rsidRPr="005D73DA">
        <w:rPr>
          <w:rFonts w:ascii="Consolas" w:hAnsi="Consolas" w:cs="宋体"/>
          <w:color w:val="E6EDF3"/>
          <w:kern w:val="0"/>
        </w:rPr>
        <w:t xml:space="preserve"> status;</w:t>
      </w:r>
    </w:p>
    <w:p w14:paraId="12CBF74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pthread_t</w:t>
      </w:r>
      <w:r w:rsidRPr="005D73DA">
        <w:rPr>
          <w:rFonts w:ascii="Consolas" w:hAnsi="Consolas" w:cs="宋体"/>
          <w:color w:val="E6EDF3"/>
          <w:kern w:val="0"/>
        </w:rPr>
        <w:t xml:space="preserve"> tid_one, tid_two;</w:t>
      </w:r>
    </w:p>
    <w:p w14:paraId="35DB3A03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8B949E"/>
          <w:kern w:val="0"/>
        </w:rPr>
        <w:t>// Create Thread 1</w:t>
      </w:r>
    </w:p>
    <w:p w14:paraId="364D544A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status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D2A8FF"/>
          <w:kern w:val="0"/>
        </w:rPr>
        <w:t>pthread_create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FF7B72"/>
          <w:kern w:val="0"/>
        </w:rPr>
        <w:t>&amp;</w:t>
      </w:r>
      <w:r w:rsidRPr="005D73DA">
        <w:rPr>
          <w:rFonts w:ascii="Consolas" w:hAnsi="Consolas" w:cs="宋体"/>
          <w:color w:val="E6EDF3"/>
          <w:kern w:val="0"/>
        </w:rPr>
        <w:t xml:space="preserve">tid_one, </w:t>
      </w:r>
      <w:r w:rsidRPr="005D73DA">
        <w:rPr>
          <w:rFonts w:ascii="Consolas" w:hAnsi="Consolas" w:cs="宋体"/>
          <w:color w:val="D2A8FF"/>
          <w:kern w:val="0"/>
        </w:rPr>
        <w:t>NULL</w:t>
      </w:r>
      <w:r w:rsidRPr="005D73DA">
        <w:rPr>
          <w:rFonts w:ascii="Consolas" w:hAnsi="Consolas" w:cs="宋体"/>
          <w:color w:val="E6EDF3"/>
          <w:kern w:val="0"/>
        </w:rPr>
        <w:t xml:space="preserve">, </w:t>
      </w:r>
      <w:r w:rsidRPr="005D73DA">
        <w:rPr>
          <w:rFonts w:ascii="Consolas" w:hAnsi="Consolas" w:cs="宋体"/>
          <w:color w:val="D2A8FF"/>
          <w:kern w:val="0"/>
        </w:rPr>
        <w:t>thread1_func</w:t>
      </w:r>
      <w:r w:rsidRPr="005D73DA">
        <w:rPr>
          <w:rFonts w:ascii="Consolas" w:hAnsi="Consolas" w:cs="宋体"/>
          <w:color w:val="E6EDF3"/>
          <w:kern w:val="0"/>
        </w:rPr>
        <w:t xml:space="preserve">, </w:t>
      </w:r>
      <w:r w:rsidRPr="005D73DA">
        <w:rPr>
          <w:rFonts w:ascii="Consolas" w:hAnsi="Consolas" w:cs="宋体"/>
          <w:color w:val="D2A8FF"/>
          <w:kern w:val="0"/>
        </w:rPr>
        <w:t>NULL</w:t>
      </w:r>
      <w:r w:rsidRPr="005D73DA">
        <w:rPr>
          <w:rFonts w:ascii="Consolas" w:hAnsi="Consolas" w:cs="宋体"/>
          <w:color w:val="E6EDF3"/>
          <w:kern w:val="0"/>
        </w:rPr>
        <w:t>);</w:t>
      </w:r>
    </w:p>
    <w:p w14:paraId="4FA7747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if</w:t>
      </w:r>
      <w:r w:rsidRPr="005D73DA">
        <w:rPr>
          <w:rFonts w:ascii="Consolas" w:hAnsi="Consolas" w:cs="宋体"/>
          <w:color w:val="E6EDF3"/>
          <w:kern w:val="0"/>
        </w:rPr>
        <w:t xml:space="preserve"> (status </w:t>
      </w:r>
      <w:r w:rsidRPr="005D73DA">
        <w:rPr>
          <w:rFonts w:ascii="Consolas" w:hAnsi="Consolas" w:cs="宋体"/>
          <w:color w:val="FF7B72"/>
          <w:kern w:val="0"/>
        </w:rPr>
        <w:t>!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>)</w:t>
      </w:r>
    </w:p>
    <w:p w14:paraId="662D0F44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{</w:t>
      </w:r>
      <w:r w:rsidRPr="005D73DA">
        <w:rPr>
          <w:rFonts w:ascii="Consolas" w:hAnsi="Consolas" w:cs="宋体"/>
          <w:color w:val="8B949E"/>
          <w:kern w:val="0"/>
        </w:rPr>
        <w:t xml:space="preserve"> //  error occured</w:t>
      </w:r>
    </w:p>
    <w:p w14:paraId="69AF8974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 xml:space="preserve">"thread1 default = </w:t>
      </w:r>
      <w:r w:rsidRPr="005D73DA">
        <w:rPr>
          <w:rFonts w:ascii="Consolas" w:hAnsi="Consolas" w:cs="宋体"/>
          <w:color w:val="FF7B72"/>
          <w:kern w:val="0"/>
        </w:rPr>
        <w:t>%d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, status);</w:t>
      </w:r>
    </w:p>
    <w:p w14:paraId="0E391A9C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FF7B72"/>
          <w:kern w:val="0"/>
        </w:rPr>
        <w:t>return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1</w:t>
      </w:r>
      <w:r w:rsidRPr="005D73DA">
        <w:rPr>
          <w:rFonts w:ascii="Consolas" w:hAnsi="Consolas" w:cs="宋体"/>
          <w:color w:val="E6EDF3"/>
          <w:kern w:val="0"/>
        </w:rPr>
        <w:t>;</w:t>
      </w:r>
    </w:p>
    <w:p w14:paraId="3FBE82A0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}</w:t>
      </w:r>
    </w:p>
    <w:p w14:paraId="0AA6178F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>"thread1 success create</w:t>
      </w:r>
      <w:r w:rsidRPr="005D73DA">
        <w:rPr>
          <w:rFonts w:ascii="Consolas" w:hAnsi="Consolas" w:cs="宋体"/>
          <w:color w:val="FF7B72"/>
          <w:kern w:val="0"/>
        </w:rPr>
        <w:t>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);</w:t>
      </w:r>
    </w:p>
    <w:p w14:paraId="20E27DDA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2C02D0D0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8B949E"/>
          <w:kern w:val="0"/>
        </w:rPr>
        <w:t>// Create Thread 2</w:t>
      </w:r>
    </w:p>
    <w:p w14:paraId="03119362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status </w:t>
      </w:r>
      <w:r w:rsidRPr="005D73DA">
        <w:rPr>
          <w:rFonts w:ascii="Consolas" w:hAnsi="Consolas" w:cs="宋体"/>
          <w:color w:val="FF7B72"/>
          <w:kern w:val="0"/>
        </w:rPr>
        <w:t>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D2A8FF"/>
          <w:kern w:val="0"/>
        </w:rPr>
        <w:t>pthread_create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FF7B72"/>
          <w:kern w:val="0"/>
        </w:rPr>
        <w:t>&amp;</w:t>
      </w:r>
      <w:r w:rsidRPr="005D73DA">
        <w:rPr>
          <w:rFonts w:ascii="Consolas" w:hAnsi="Consolas" w:cs="宋体"/>
          <w:color w:val="E6EDF3"/>
          <w:kern w:val="0"/>
        </w:rPr>
        <w:t xml:space="preserve">tid_two, </w:t>
      </w:r>
      <w:r w:rsidRPr="005D73DA">
        <w:rPr>
          <w:rFonts w:ascii="Consolas" w:hAnsi="Consolas" w:cs="宋体"/>
          <w:color w:val="D2A8FF"/>
          <w:kern w:val="0"/>
        </w:rPr>
        <w:t>NULL</w:t>
      </w:r>
      <w:r w:rsidRPr="005D73DA">
        <w:rPr>
          <w:rFonts w:ascii="Consolas" w:hAnsi="Consolas" w:cs="宋体"/>
          <w:color w:val="E6EDF3"/>
          <w:kern w:val="0"/>
        </w:rPr>
        <w:t xml:space="preserve">, </w:t>
      </w:r>
      <w:r w:rsidRPr="005D73DA">
        <w:rPr>
          <w:rFonts w:ascii="Consolas" w:hAnsi="Consolas" w:cs="宋体"/>
          <w:color w:val="D2A8FF"/>
          <w:kern w:val="0"/>
        </w:rPr>
        <w:t>thread2_func</w:t>
      </w:r>
      <w:r w:rsidRPr="005D73DA">
        <w:rPr>
          <w:rFonts w:ascii="Consolas" w:hAnsi="Consolas" w:cs="宋体"/>
          <w:color w:val="E6EDF3"/>
          <w:kern w:val="0"/>
        </w:rPr>
        <w:t xml:space="preserve">, </w:t>
      </w:r>
      <w:r w:rsidRPr="005D73DA">
        <w:rPr>
          <w:rFonts w:ascii="Consolas" w:hAnsi="Consolas" w:cs="宋体"/>
          <w:color w:val="D2A8FF"/>
          <w:kern w:val="0"/>
        </w:rPr>
        <w:t>NULL</w:t>
      </w:r>
      <w:r w:rsidRPr="005D73DA">
        <w:rPr>
          <w:rFonts w:ascii="Consolas" w:hAnsi="Consolas" w:cs="宋体"/>
          <w:color w:val="E6EDF3"/>
          <w:kern w:val="0"/>
        </w:rPr>
        <w:t>);</w:t>
      </w:r>
    </w:p>
    <w:p w14:paraId="544FC595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if</w:t>
      </w:r>
      <w:r w:rsidRPr="005D73DA">
        <w:rPr>
          <w:rFonts w:ascii="Consolas" w:hAnsi="Consolas" w:cs="宋体"/>
          <w:color w:val="E6EDF3"/>
          <w:kern w:val="0"/>
        </w:rPr>
        <w:t xml:space="preserve"> (status </w:t>
      </w:r>
      <w:r w:rsidRPr="005D73DA">
        <w:rPr>
          <w:rFonts w:ascii="Consolas" w:hAnsi="Consolas" w:cs="宋体"/>
          <w:color w:val="FF7B72"/>
          <w:kern w:val="0"/>
        </w:rPr>
        <w:t>!=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>)</w:t>
      </w:r>
    </w:p>
    <w:p w14:paraId="135BBAB4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{</w:t>
      </w:r>
      <w:r w:rsidRPr="005D73DA">
        <w:rPr>
          <w:rFonts w:ascii="Consolas" w:hAnsi="Consolas" w:cs="宋体"/>
          <w:color w:val="8B949E"/>
          <w:kern w:val="0"/>
        </w:rPr>
        <w:t xml:space="preserve"> //  error occured</w:t>
      </w:r>
    </w:p>
    <w:p w14:paraId="41164024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 xml:space="preserve">"thread1 default = </w:t>
      </w:r>
      <w:r w:rsidRPr="005D73DA">
        <w:rPr>
          <w:rFonts w:ascii="Consolas" w:hAnsi="Consolas" w:cs="宋体"/>
          <w:color w:val="FF7B72"/>
          <w:kern w:val="0"/>
        </w:rPr>
        <w:t>%d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, status);</w:t>
      </w:r>
    </w:p>
    <w:p w14:paraId="0DA77A20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    </w:t>
      </w:r>
      <w:r w:rsidRPr="005D73DA">
        <w:rPr>
          <w:rFonts w:ascii="Consolas" w:hAnsi="Consolas" w:cs="宋体"/>
          <w:color w:val="FF7B72"/>
          <w:kern w:val="0"/>
        </w:rPr>
        <w:t>return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1</w:t>
      </w:r>
      <w:r w:rsidRPr="005D73DA">
        <w:rPr>
          <w:rFonts w:ascii="Consolas" w:hAnsi="Consolas" w:cs="宋体"/>
          <w:color w:val="E6EDF3"/>
          <w:kern w:val="0"/>
        </w:rPr>
        <w:t>;</w:t>
      </w:r>
    </w:p>
    <w:p w14:paraId="6D04D751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    }</w:t>
      </w:r>
    </w:p>
    <w:p w14:paraId="6DC53961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>"thread2 success create</w:t>
      </w:r>
      <w:r w:rsidRPr="005D73DA">
        <w:rPr>
          <w:rFonts w:ascii="Consolas" w:hAnsi="Consolas" w:cs="宋体"/>
          <w:color w:val="FF7B72"/>
          <w:kern w:val="0"/>
        </w:rPr>
        <w:t>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);</w:t>
      </w:r>
    </w:p>
    <w:p w14:paraId="4237414A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</w:p>
    <w:p w14:paraId="5CD081E2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8B949E"/>
          <w:kern w:val="0"/>
        </w:rPr>
        <w:t>//wait</w:t>
      </w:r>
    </w:p>
    <w:p w14:paraId="46139850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D2A8FF"/>
          <w:kern w:val="0"/>
        </w:rPr>
        <w:t>pthread_join</w:t>
      </w:r>
      <w:r w:rsidRPr="005D73DA">
        <w:rPr>
          <w:rFonts w:ascii="Consolas" w:hAnsi="Consolas" w:cs="宋体"/>
          <w:color w:val="E6EDF3"/>
          <w:kern w:val="0"/>
        </w:rPr>
        <w:t xml:space="preserve">(tid_one, </w:t>
      </w:r>
      <w:r w:rsidRPr="005D73DA">
        <w:rPr>
          <w:rFonts w:ascii="Consolas" w:hAnsi="Consolas" w:cs="宋体"/>
          <w:color w:val="D2A8FF"/>
          <w:kern w:val="0"/>
        </w:rPr>
        <w:t>NULL</w:t>
      </w:r>
      <w:r w:rsidRPr="005D73DA">
        <w:rPr>
          <w:rFonts w:ascii="Consolas" w:hAnsi="Consolas" w:cs="宋体"/>
          <w:color w:val="E6EDF3"/>
          <w:kern w:val="0"/>
        </w:rPr>
        <w:t>);</w:t>
      </w:r>
    </w:p>
    <w:p w14:paraId="78C70D66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D2A8FF"/>
          <w:kern w:val="0"/>
        </w:rPr>
        <w:t>pthread_join</w:t>
      </w:r>
      <w:r w:rsidRPr="005D73DA">
        <w:rPr>
          <w:rFonts w:ascii="Consolas" w:hAnsi="Consolas" w:cs="宋体"/>
          <w:color w:val="E6EDF3"/>
          <w:kern w:val="0"/>
        </w:rPr>
        <w:t xml:space="preserve">(tid_two, </w:t>
      </w:r>
      <w:r w:rsidRPr="005D73DA">
        <w:rPr>
          <w:rFonts w:ascii="Consolas" w:hAnsi="Consolas" w:cs="宋体"/>
          <w:color w:val="D2A8FF"/>
          <w:kern w:val="0"/>
        </w:rPr>
        <w:t>NULL</w:t>
      </w:r>
      <w:r w:rsidRPr="005D73DA">
        <w:rPr>
          <w:rFonts w:ascii="Consolas" w:hAnsi="Consolas" w:cs="宋体"/>
          <w:color w:val="E6EDF3"/>
          <w:kern w:val="0"/>
        </w:rPr>
        <w:t>);</w:t>
      </w:r>
    </w:p>
    <w:p w14:paraId="075A082E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D2A8FF"/>
          <w:kern w:val="0"/>
        </w:rPr>
        <w:t>printf</w:t>
      </w:r>
      <w:r w:rsidRPr="005D73DA">
        <w:rPr>
          <w:rFonts w:ascii="Consolas" w:hAnsi="Consolas" w:cs="宋体"/>
          <w:color w:val="E6EDF3"/>
          <w:kern w:val="0"/>
        </w:rPr>
        <w:t>(</w:t>
      </w:r>
      <w:r w:rsidRPr="005D73DA">
        <w:rPr>
          <w:rFonts w:ascii="Consolas" w:hAnsi="Consolas" w:cs="宋体"/>
          <w:color w:val="A5D6FF"/>
          <w:kern w:val="0"/>
        </w:rPr>
        <w:t xml:space="preserve">"gloabl = </w:t>
      </w:r>
      <w:r w:rsidRPr="005D73DA">
        <w:rPr>
          <w:rFonts w:ascii="Consolas" w:hAnsi="Consolas" w:cs="宋体"/>
          <w:color w:val="FF7B72"/>
          <w:kern w:val="0"/>
        </w:rPr>
        <w:t>%d\n</w:t>
      </w:r>
      <w:r w:rsidRPr="005D73DA">
        <w:rPr>
          <w:rFonts w:ascii="Consolas" w:hAnsi="Consolas" w:cs="宋体"/>
          <w:color w:val="A5D6FF"/>
          <w:kern w:val="0"/>
        </w:rPr>
        <w:t>"</w:t>
      </w:r>
      <w:r w:rsidRPr="005D73DA">
        <w:rPr>
          <w:rFonts w:ascii="Consolas" w:hAnsi="Consolas" w:cs="宋体"/>
          <w:color w:val="E6EDF3"/>
          <w:kern w:val="0"/>
        </w:rPr>
        <w:t>,global);</w:t>
      </w:r>
    </w:p>
    <w:p w14:paraId="23F88595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 xml:space="preserve">    </w:t>
      </w:r>
      <w:r w:rsidRPr="005D73DA">
        <w:rPr>
          <w:rFonts w:ascii="Consolas" w:hAnsi="Consolas" w:cs="宋体"/>
          <w:color w:val="FF7B72"/>
          <w:kern w:val="0"/>
        </w:rPr>
        <w:t>return</w:t>
      </w:r>
      <w:r w:rsidRPr="005D73DA">
        <w:rPr>
          <w:rFonts w:ascii="Consolas" w:hAnsi="Consolas" w:cs="宋体"/>
          <w:color w:val="E6EDF3"/>
          <w:kern w:val="0"/>
        </w:rPr>
        <w:t xml:space="preserve"> </w:t>
      </w:r>
      <w:r w:rsidRPr="005D73DA">
        <w:rPr>
          <w:rFonts w:ascii="Consolas" w:hAnsi="Consolas" w:cs="宋体"/>
          <w:color w:val="79C0FF"/>
          <w:kern w:val="0"/>
        </w:rPr>
        <w:t>0</w:t>
      </w:r>
      <w:r w:rsidRPr="005D73DA">
        <w:rPr>
          <w:rFonts w:ascii="Consolas" w:hAnsi="Consolas" w:cs="宋体"/>
          <w:color w:val="E6EDF3"/>
          <w:kern w:val="0"/>
        </w:rPr>
        <w:t>;</w:t>
      </w:r>
    </w:p>
    <w:p w14:paraId="102979CD" w14:textId="77777777" w:rsidR="005D73DA" w:rsidRPr="005D73DA" w:rsidRDefault="005D73DA" w:rsidP="005D73DA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5D73DA">
        <w:rPr>
          <w:rFonts w:ascii="Consolas" w:hAnsi="Consolas" w:cs="宋体"/>
          <w:color w:val="E6EDF3"/>
          <w:kern w:val="0"/>
        </w:rPr>
        <w:t>}</w:t>
      </w:r>
    </w:p>
    <w:p w14:paraId="0259FA39" w14:textId="77777777" w:rsidR="005D73DA" w:rsidRDefault="005D73DA">
      <w:pPr>
        <w:spacing w:line="360" w:lineRule="auto"/>
        <w:rPr>
          <w:sz w:val="24"/>
          <w:szCs w:val="24"/>
        </w:rPr>
      </w:pPr>
    </w:p>
    <w:p w14:paraId="07CFBF84" w14:textId="191EC158" w:rsidR="00F96627" w:rsidRPr="00F96627" w:rsidRDefault="005D73DA" w:rsidP="00F96627">
      <w:pPr>
        <w:spacing w:line="360" w:lineRule="auto"/>
        <w:rPr>
          <w:b/>
          <w:bCs/>
          <w:sz w:val="24"/>
          <w:szCs w:val="24"/>
        </w:rPr>
      </w:pPr>
      <w:r w:rsidRPr="00F96627">
        <w:rPr>
          <w:rFonts w:hint="eastAsia"/>
          <w:b/>
          <w:bCs/>
          <w:sz w:val="24"/>
          <w:szCs w:val="24"/>
        </w:rPr>
        <w:t>程序</w:t>
      </w:r>
      <w:r w:rsidRPr="00F96627">
        <w:rPr>
          <w:rFonts w:hint="eastAsia"/>
          <w:b/>
          <w:bCs/>
          <w:sz w:val="24"/>
          <w:szCs w:val="24"/>
        </w:rPr>
        <w:t>7</w:t>
      </w:r>
      <w:r w:rsidRPr="00F96627">
        <w:rPr>
          <w:rFonts w:hint="eastAsia"/>
          <w:b/>
          <w:bCs/>
          <w:sz w:val="24"/>
          <w:szCs w:val="24"/>
        </w:rPr>
        <w:t>：</w:t>
      </w:r>
      <w:r w:rsidR="00F96627" w:rsidRPr="00F96627">
        <w:rPr>
          <w:rFonts w:hint="eastAsia"/>
          <w:b/>
          <w:bCs/>
          <w:sz w:val="24"/>
          <w:szCs w:val="24"/>
        </w:rPr>
        <w:t>互斥控制</w:t>
      </w:r>
    </w:p>
    <w:p w14:paraId="47F2E5E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tdio.h&gt;</w:t>
      </w:r>
    </w:p>
    <w:p w14:paraId="4C6B66B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tdlib.h&gt;</w:t>
      </w:r>
    </w:p>
    <w:p w14:paraId="4F4FC44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pthread.h&gt;</w:t>
      </w:r>
    </w:p>
    <w:p w14:paraId="422AD80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8B949E"/>
          <w:kern w:val="0"/>
        </w:rPr>
        <w:t>// Declare a global variable</w:t>
      </w:r>
    </w:p>
    <w:p w14:paraId="00AE496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global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3942CB7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8B949E"/>
          <w:kern w:val="0"/>
        </w:rPr>
        <w:t>// Initialize a mutex lock</w:t>
      </w:r>
    </w:p>
    <w:p w14:paraId="5285306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pthread_mutex_t</w:t>
      </w:r>
      <w:r w:rsidRPr="00F96627">
        <w:rPr>
          <w:rFonts w:ascii="Consolas" w:hAnsi="Consolas" w:cs="宋体"/>
          <w:color w:val="E6EDF3"/>
          <w:kern w:val="0"/>
        </w:rPr>
        <w:t xml:space="preserve"> mutex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PTHREAD_MUTEX_INITIALIZER;</w:t>
      </w:r>
    </w:p>
    <w:p w14:paraId="5A9FF63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8B949E"/>
          <w:kern w:val="0"/>
        </w:rPr>
        <w:t>// Function for thread 2</w:t>
      </w:r>
    </w:p>
    <w:p w14:paraId="45B5079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lastRenderedPageBreak/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D2A8FF"/>
          <w:kern w:val="0"/>
        </w:rPr>
        <w:t>thread2_func</w:t>
      </w:r>
      <w:r w:rsidRPr="00F96627">
        <w:rPr>
          <w:rFonts w:ascii="Consolas" w:hAnsi="Consolas" w:cs="宋体"/>
          <w:color w:val="E6EDF3"/>
          <w:kern w:val="0"/>
        </w:rPr>
        <w:t>()</w:t>
      </w:r>
    </w:p>
    <w:p w14:paraId="4CF1693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645DA39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Lock the mutex to ensure mutual exclusion</w:t>
      </w:r>
    </w:p>
    <w:p w14:paraId="7759BE6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48EB755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Increment the global variable in a loop</w:t>
      </w:r>
    </w:p>
    <w:p w14:paraId="0C01CD0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i;</w:t>
      </w:r>
    </w:p>
    <w:p w14:paraId="3C24068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for</w:t>
      </w:r>
      <w:r w:rsidRPr="00F96627">
        <w:rPr>
          <w:rFonts w:ascii="Consolas" w:hAnsi="Consolas" w:cs="宋体"/>
          <w:color w:val="E6EDF3"/>
          <w:kern w:val="0"/>
        </w:rPr>
        <w:t xml:space="preserve"> (i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 xml:space="preserve">; i </w:t>
      </w:r>
      <w:r w:rsidRPr="00F96627">
        <w:rPr>
          <w:rFonts w:ascii="Consolas" w:hAnsi="Consolas" w:cs="宋体"/>
          <w:color w:val="FF7B72"/>
          <w:kern w:val="0"/>
        </w:rPr>
        <w:t>&lt;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5000</w:t>
      </w:r>
      <w:r w:rsidRPr="00F96627">
        <w:rPr>
          <w:rFonts w:ascii="Consolas" w:hAnsi="Consolas" w:cs="宋体"/>
          <w:color w:val="E6EDF3"/>
          <w:kern w:val="0"/>
        </w:rPr>
        <w:t>; i</w:t>
      </w:r>
      <w:r w:rsidRPr="00F96627">
        <w:rPr>
          <w:rFonts w:ascii="Consolas" w:hAnsi="Consolas" w:cs="宋体"/>
          <w:color w:val="FF7B72"/>
          <w:kern w:val="0"/>
        </w:rPr>
        <w:t>++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4D1C03B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46C89CE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global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global </w:t>
      </w:r>
      <w:r w:rsidRPr="00F96627">
        <w:rPr>
          <w:rFonts w:ascii="Consolas" w:hAnsi="Consolas" w:cs="宋体"/>
          <w:color w:val="FF7B72"/>
          <w:kern w:val="0"/>
        </w:rPr>
        <w:t>+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0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19379CE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2 global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global);</w:t>
      </w:r>
    </w:p>
    <w:p w14:paraId="058A83F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2DF44F0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Unlock the mutex</w:t>
      </w:r>
    </w:p>
    <w:p w14:paraId="1087916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un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3BE23DE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716D180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8B949E"/>
          <w:kern w:val="0"/>
        </w:rPr>
        <w:t>// Function for thread 1</w:t>
      </w:r>
    </w:p>
    <w:p w14:paraId="013F102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D2A8FF"/>
          <w:kern w:val="0"/>
        </w:rPr>
        <w:t>thread1_func</w:t>
      </w:r>
      <w:r w:rsidRPr="00F96627">
        <w:rPr>
          <w:rFonts w:ascii="Consolas" w:hAnsi="Consolas" w:cs="宋体"/>
          <w:color w:val="E6EDF3"/>
          <w:kern w:val="0"/>
        </w:rPr>
        <w:t>()</w:t>
      </w:r>
    </w:p>
    <w:p w14:paraId="6B5C1CC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47CA0D3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Lock the mutex to ensure mutual exclusion</w:t>
      </w:r>
    </w:p>
    <w:p w14:paraId="2D69B81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4BC844A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Decrement the global variable in a loop</w:t>
      </w:r>
    </w:p>
    <w:p w14:paraId="5CFE0BD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i;</w:t>
      </w:r>
    </w:p>
    <w:p w14:paraId="1918FCC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for</w:t>
      </w:r>
      <w:r w:rsidRPr="00F96627">
        <w:rPr>
          <w:rFonts w:ascii="Consolas" w:hAnsi="Consolas" w:cs="宋体"/>
          <w:color w:val="E6EDF3"/>
          <w:kern w:val="0"/>
        </w:rPr>
        <w:t xml:space="preserve"> (i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 xml:space="preserve">; i </w:t>
      </w:r>
      <w:r w:rsidRPr="00F96627">
        <w:rPr>
          <w:rFonts w:ascii="Consolas" w:hAnsi="Consolas" w:cs="宋体"/>
          <w:color w:val="FF7B72"/>
          <w:kern w:val="0"/>
        </w:rPr>
        <w:t>&lt;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5000</w:t>
      </w:r>
      <w:r w:rsidRPr="00F96627">
        <w:rPr>
          <w:rFonts w:ascii="Consolas" w:hAnsi="Consolas" w:cs="宋体"/>
          <w:color w:val="E6EDF3"/>
          <w:kern w:val="0"/>
        </w:rPr>
        <w:t>; i</w:t>
      </w:r>
      <w:r w:rsidRPr="00F96627">
        <w:rPr>
          <w:rFonts w:ascii="Consolas" w:hAnsi="Consolas" w:cs="宋体"/>
          <w:color w:val="FF7B72"/>
          <w:kern w:val="0"/>
        </w:rPr>
        <w:t>++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6EA6A85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0A96404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global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global </w:t>
      </w:r>
      <w:r w:rsidRPr="00F96627">
        <w:rPr>
          <w:rFonts w:ascii="Consolas" w:hAnsi="Consolas" w:cs="宋体"/>
          <w:color w:val="FF7B72"/>
          <w:kern w:val="0"/>
        </w:rPr>
        <w:t>-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0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412D59C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1 global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global);</w:t>
      </w:r>
    </w:p>
    <w:p w14:paraId="03DA340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650A0F3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Unlock the mutex</w:t>
      </w:r>
    </w:p>
    <w:p w14:paraId="4DF6665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un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00C08AF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759F250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8B949E"/>
          <w:kern w:val="0"/>
        </w:rPr>
        <w:t>// Main function</w:t>
      </w:r>
    </w:p>
    <w:p w14:paraId="755B6EF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main</w:t>
      </w:r>
      <w:r w:rsidRPr="00F96627">
        <w:rPr>
          <w:rFonts w:ascii="Consolas" w:hAnsi="Consolas" w:cs="宋体"/>
          <w:color w:val="E6EDF3"/>
          <w:kern w:val="0"/>
        </w:rPr>
        <w:t>()</w:t>
      </w:r>
    </w:p>
    <w:p w14:paraId="4FBC790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0C7CF60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status;</w:t>
      </w:r>
    </w:p>
    <w:p w14:paraId="30F6A87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pthread_t</w:t>
      </w:r>
      <w:r w:rsidRPr="00F96627">
        <w:rPr>
          <w:rFonts w:ascii="Consolas" w:hAnsi="Consolas" w:cs="宋体"/>
          <w:color w:val="E6EDF3"/>
          <w:kern w:val="0"/>
        </w:rPr>
        <w:t xml:space="preserve"> tid_one, tid_two;</w:t>
      </w:r>
    </w:p>
    <w:p w14:paraId="01A9626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Create thread 1</w:t>
      </w:r>
    </w:p>
    <w:p w14:paraId="5A30D15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status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pthread_create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 xml:space="preserve">tid_one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thread1_func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1DDC2B9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f</w:t>
      </w:r>
      <w:r w:rsidRPr="00F96627">
        <w:rPr>
          <w:rFonts w:ascii="Consolas" w:hAnsi="Consolas" w:cs="宋体"/>
          <w:color w:val="E6EDF3"/>
          <w:kern w:val="0"/>
        </w:rPr>
        <w:t xml:space="preserve"> (status </w:t>
      </w:r>
      <w:r w:rsidRPr="00F96627">
        <w:rPr>
          <w:rFonts w:ascii="Consolas" w:hAnsi="Consolas" w:cs="宋体"/>
          <w:color w:val="FF7B72"/>
          <w:kern w:val="0"/>
        </w:rPr>
        <w:t>!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227FE54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1F8C27A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1 default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status);</w:t>
      </w:r>
    </w:p>
    <w:p w14:paraId="5ED99DA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5D82497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6A4A2C3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1 success create</w:t>
      </w:r>
      <w:r w:rsidRPr="00F96627">
        <w:rPr>
          <w:rFonts w:ascii="Consolas" w:hAnsi="Consolas" w:cs="宋体"/>
          <w:color w:val="FF7B72"/>
          <w:kern w:val="0"/>
        </w:rPr>
        <w:t>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3A8FBBE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Create thread 2</w:t>
      </w:r>
    </w:p>
    <w:p w14:paraId="3727AEE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status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pthread_create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 xml:space="preserve">tid_two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thread2_func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086CEF8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f</w:t>
      </w:r>
      <w:r w:rsidRPr="00F96627">
        <w:rPr>
          <w:rFonts w:ascii="Consolas" w:hAnsi="Consolas" w:cs="宋体"/>
          <w:color w:val="E6EDF3"/>
          <w:kern w:val="0"/>
        </w:rPr>
        <w:t xml:space="preserve"> (status </w:t>
      </w:r>
      <w:r w:rsidRPr="00F96627">
        <w:rPr>
          <w:rFonts w:ascii="Consolas" w:hAnsi="Consolas" w:cs="宋体"/>
          <w:color w:val="FF7B72"/>
          <w:kern w:val="0"/>
        </w:rPr>
        <w:t>!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562D658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269BFBC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1 default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status);</w:t>
      </w:r>
    </w:p>
    <w:p w14:paraId="4917BD9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2ED0323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0422B62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2 success create</w:t>
      </w:r>
      <w:r w:rsidRPr="00F96627">
        <w:rPr>
          <w:rFonts w:ascii="Consolas" w:hAnsi="Consolas" w:cs="宋体"/>
          <w:color w:val="FF7B72"/>
          <w:kern w:val="0"/>
        </w:rPr>
        <w:t>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42B2D80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Wait for thread 1 to finish</w:t>
      </w:r>
    </w:p>
    <w:p w14:paraId="6216408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join</w:t>
      </w:r>
      <w:r w:rsidRPr="00F96627">
        <w:rPr>
          <w:rFonts w:ascii="Consolas" w:hAnsi="Consolas" w:cs="宋体"/>
          <w:color w:val="E6EDF3"/>
          <w:kern w:val="0"/>
        </w:rPr>
        <w:t xml:space="preserve">(tid_one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0AB79AC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Wait for thread 2 to finish</w:t>
      </w:r>
    </w:p>
    <w:p w14:paraId="40B8615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join</w:t>
      </w:r>
      <w:r w:rsidRPr="00F96627">
        <w:rPr>
          <w:rFonts w:ascii="Consolas" w:hAnsi="Consolas" w:cs="宋体"/>
          <w:color w:val="E6EDF3"/>
          <w:kern w:val="0"/>
        </w:rPr>
        <w:t xml:space="preserve">(tid_two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7C7AF2C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Destroy the mutex</w:t>
      </w:r>
    </w:p>
    <w:p w14:paraId="13C1F5D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destroy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1301490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lastRenderedPageBreak/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335C0237" w14:textId="77777777" w:rsidR="00F96627" w:rsidRPr="00F96627" w:rsidRDefault="00F96627" w:rsidP="00F96627">
      <w:pPr>
        <w:widowControl/>
        <w:shd w:val="clear" w:color="auto" w:fill="0D1117"/>
        <w:spacing w:line="285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0463A2EE" w14:textId="54DA319F" w:rsidR="00F96627" w:rsidRDefault="00F96627">
      <w:pPr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程序</w:t>
      </w:r>
      <w:r>
        <w:rPr>
          <w:b/>
          <w:bCs/>
          <w:sz w:val="24"/>
          <w:szCs w:val="24"/>
        </w:rPr>
        <w:t>8</w:t>
      </w:r>
      <w:r>
        <w:rPr>
          <w:rFonts w:hint="eastAsia"/>
          <w:b/>
          <w:bCs/>
          <w:sz w:val="24"/>
          <w:szCs w:val="24"/>
        </w:rPr>
        <w:t>：线程调用</w:t>
      </w:r>
      <w:r>
        <w:rPr>
          <w:rFonts w:hint="eastAsia"/>
          <w:b/>
          <w:bCs/>
          <w:sz w:val="24"/>
          <w:szCs w:val="24"/>
        </w:rPr>
        <w:t>system</w:t>
      </w:r>
    </w:p>
    <w:p w14:paraId="07A1D0D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tdio.h&gt;</w:t>
      </w:r>
    </w:p>
    <w:p w14:paraId="65D4997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pthread.h&gt;</w:t>
      </w:r>
    </w:p>
    <w:p w14:paraId="280F9B1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tdlib.h&gt;</w:t>
      </w:r>
    </w:p>
    <w:p w14:paraId="79BE3BD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unistd.h&gt;</w:t>
      </w:r>
    </w:p>
    <w:p w14:paraId="120A899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ys/syscall.h&gt;</w:t>
      </w:r>
    </w:p>
    <w:p w14:paraId="394C26D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global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  <w:r w:rsidRPr="00F96627">
        <w:rPr>
          <w:rFonts w:ascii="Consolas" w:hAnsi="Consolas" w:cs="宋体"/>
          <w:color w:val="8B949E"/>
          <w:kern w:val="0"/>
        </w:rPr>
        <w:t xml:space="preserve">                                    // Declare a global variable</w:t>
      </w:r>
    </w:p>
    <w:p w14:paraId="397BC60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pthread_mutex_t</w:t>
      </w:r>
      <w:r w:rsidRPr="00F96627">
        <w:rPr>
          <w:rFonts w:ascii="Consolas" w:hAnsi="Consolas" w:cs="宋体"/>
          <w:color w:val="E6EDF3"/>
          <w:kern w:val="0"/>
        </w:rPr>
        <w:t xml:space="preserve"> mutex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PTHREAD_MUTEX_INITIALIZER;</w:t>
      </w:r>
      <w:r w:rsidRPr="00F96627">
        <w:rPr>
          <w:rFonts w:ascii="Consolas" w:hAnsi="Consolas" w:cs="宋体"/>
          <w:color w:val="8B949E"/>
          <w:kern w:val="0"/>
        </w:rPr>
        <w:t xml:space="preserve"> // Initialize a mutex lock</w:t>
      </w:r>
    </w:p>
    <w:p w14:paraId="5C69AB6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8B949E"/>
          <w:kern w:val="0"/>
        </w:rPr>
        <w:t>// Function for thread 1</w:t>
      </w:r>
    </w:p>
    <w:p w14:paraId="5CE2521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D2A8FF"/>
          <w:kern w:val="0"/>
        </w:rPr>
        <w:t>thread1_func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FFA657"/>
          <w:kern w:val="0"/>
        </w:rPr>
        <w:t>arg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7174CA0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2877177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  <w:r w:rsidRPr="00F96627">
        <w:rPr>
          <w:rFonts w:ascii="Consolas" w:hAnsi="Consolas" w:cs="宋体"/>
          <w:color w:val="8B949E"/>
          <w:kern w:val="0"/>
        </w:rPr>
        <w:t xml:space="preserve"> // Lock the mutex to ensure mutual exclusion</w:t>
      </w:r>
    </w:p>
    <w:p w14:paraId="7BCB9DD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Decrement the global variable in a loop</w:t>
      </w:r>
    </w:p>
    <w:p w14:paraId="4D7460F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i;</w:t>
      </w:r>
    </w:p>
    <w:p w14:paraId="04B8750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for</w:t>
      </w:r>
      <w:r w:rsidRPr="00F96627">
        <w:rPr>
          <w:rFonts w:ascii="Consolas" w:hAnsi="Consolas" w:cs="宋体"/>
          <w:color w:val="E6EDF3"/>
          <w:kern w:val="0"/>
        </w:rPr>
        <w:t xml:space="preserve"> (i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 xml:space="preserve">; i </w:t>
      </w:r>
      <w:r w:rsidRPr="00F96627">
        <w:rPr>
          <w:rFonts w:ascii="Consolas" w:hAnsi="Consolas" w:cs="宋体"/>
          <w:color w:val="FF7B72"/>
          <w:kern w:val="0"/>
        </w:rPr>
        <w:t>&lt;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5000</w:t>
      </w:r>
      <w:r w:rsidRPr="00F96627">
        <w:rPr>
          <w:rFonts w:ascii="Consolas" w:hAnsi="Consolas" w:cs="宋体"/>
          <w:color w:val="E6EDF3"/>
          <w:kern w:val="0"/>
        </w:rPr>
        <w:t>; i</w:t>
      </w:r>
      <w:r w:rsidRPr="00F96627">
        <w:rPr>
          <w:rFonts w:ascii="Consolas" w:hAnsi="Consolas" w:cs="宋体"/>
          <w:color w:val="FF7B72"/>
          <w:kern w:val="0"/>
        </w:rPr>
        <w:t>++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336ED8E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3E83C85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global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global </w:t>
      </w:r>
      <w:r w:rsidRPr="00F96627">
        <w:rPr>
          <w:rFonts w:ascii="Consolas" w:hAnsi="Consolas" w:cs="宋体"/>
          <w:color w:val="FF7B72"/>
          <w:kern w:val="0"/>
        </w:rPr>
        <w:t>-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20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60A9BB2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6A7E73B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1 global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global);</w:t>
      </w:r>
    </w:p>
    <w:p w14:paraId="1029AFB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Get thread's process id and thread id and execute a system call</w:t>
      </w:r>
    </w:p>
    <w:p w14:paraId="2A4795F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char</w:t>
      </w:r>
      <w:r w:rsidRPr="00F96627">
        <w:rPr>
          <w:rFonts w:ascii="Consolas" w:hAnsi="Consolas" w:cs="宋体"/>
          <w:color w:val="E6EDF3"/>
          <w:kern w:val="0"/>
        </w:rPr>
        <w:t xml:space="preserve"> num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'1'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1751EAD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char</w:t>
      </w:r>
      <w:r w:rsidRPr="00F96627">
        <w:rPr>
          <w:rFonts w:ascii="Consolas" w:hAnsi="Consolas" w:cs="宋体"/>
          <w:color w:val="E6EDF3"/>
          <w:kern w:val="0"/>
        </w:rPr>
        <w:t xml:space="preserve"> command[</w:t>
      </w:r>
      <w:r w:rsidRPr="00F96627">
        <w:rPr>
          <w:rFonts w:ascii="Consolas" w:hAnsi="Consolas" w:cs="宋体"/>
          <w:color w:val="79C0FF"/>
          <w:kern w:val="0"/>
        </w:rPr>
        <w:t>100</w:t>
      </w:r>
      <w:r w:rsidRPr="00F96627">
        <w:rPr>
          <w:rFonts w:ascii="Consolas" w:hAnsi="Consolas" w:cs="宋体"/>
          <w:color w:val="E6EDF3"/>
          <w:kern w:val="0"/>
        </w:rPr>
        <w:t>];</w:t>
      </w:r>
    </w:p>
    <w:p w14:paraId="3CAA40F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1 getpid: </w:t>
      </w:r>
      <w:r w:rsidRPr="00F96627">
        <w:rPr>
          <w:rFonts w:ascii="Consolas" w:hAnsi="Consolas" w:cs="宋体"/>
          <w:color w:val="FF7B72"/>
          <w:kern w:val="0"/>
        </w:rPr>
        <w:t>%d</w:t>
      </w:r>
      <w:r w:rsidRPr="00F96627">
        <w:rPr>
          <w:rFonts w:ascii="Consolas" w:hAnsi="Consolas" w:cs="宋体"/>
          <w:color w:val="A5D6FF"/>
          <w:kern w:val="0"/>
        </w:rPr>
        <w:t xml:space="preserve"> , the tid=</w:t>
      </w:r>
      <w:r w:rsidRPr="00F96627">
        <w:rPr>
          <w:rFonts w:ascii="Consolas" w:hAnsi="Consolas" w:cs="宋体"/>
          <w:color w:val="FF7B72"/>
          <w:kern w:val="0"/>
        </w:rPr>
        <w:t>%ld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getpid</w:t>
      </w:r>
      <w:r w:rsidRPr="00F96627">
        <w:rPr>
          <w:rFonts w:ascii="Consolas" w:hAnsi="Consolas" w:cs="宋体"/>
          <w:color w:val="E6EDF3"/>
          <w:kern w:val="0"/>
        </w:rPr>
        <w:t xml:space="preserve">(), </w:t>
      </w:r>
      <w:r w:rsidRPr="00F96627">
        <w:rPr>
          <w:rFonts w:ascii="Consolas" w:hAnsi="Consolas" w:cs="宋体"/>
          <w:color w:val="D2A8FF"/>
          <w:kern w:val="0"/>
        </w:rPr>
        <w:t>pthread_self</w:t>
      </w:r>
      <w:r w:rsidRPr="00F96627">
        <w:rPr>
          <w:rFonts w:ascii="Consolas" w:hAnsi="Consolas" w:cs="宋体"/>
          <w:color w:val="E6EDF3"/>
          <w:kern w:val="0"/>
        </w:rPr>
        <w:t>());</w:t>
      </w:r>
    </w:p>
    <w:p w14:paraId="6A8A68C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sprintf</w:t>
      </w:r>
      <w:r w:rsidRPr="00F96627">
        <w:rPr>
          <w:rFonts w:ascii="Consolas" w:hAnsi="Consolas" w:cs="宋体"/>
          <w:color w:val="E6EDF3"/>
          <w:kern w:val="0"/>
        </w:rPr>
        <w:t xml:space="preserve">(command, </w:t>
      </w:r>
      <w:r w:rsidRPr="00F96627">
        <w:rPr>
          <w:rFonts w:ascii="Consolas" w:hAnsi="Consolas" w:cs="宋体"/>
          <w:color w:val="A5D6FF"/>
          <w:kern w:val="0"/>
        </w:rPr>
        <w:t xml:space="preserve">"./pthread_system_call.out </w:t>
      </w:r>
      <w:r w:rsidRPr="00F96627">
        <w:rPr>
          <w:rFonts w:ascii="Consolas" w:hAnsi="Consolas" w:cs="宋体"/>
          <w:color w:val="FF7B72"/>
          <w:kern w:val="0"/>
        </w:rPr>
        <w:t>%c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num);</w:t>
      </w:r>
    </w:p>
    <w:p w14:paraId="5AE213C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system</w:t>
      </w:r>
      <w:r w:rsidRPr="00F96627">
        <w:rPr>
          <w:rFonts w:ascii="Consolas" w:hAnsi="Consolas" w:cs="宋体"/>
          <w:color w:val="E6EDF3"/>
          <w:kern w:val="0"/>
        </w:rPr>
        <w:t>(command);</w:t>
      </w:r>
    </w:p>
    <w:p w14:paraId="2E1D745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un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  <w:r w:rsidRPr="00F96627">
        <w:rPr>
          <w:rFonts w:ascii="Consolas" w:hAnsi="Consolas" w:cs="宋体"/>
          <w:color w:val="8B949E"/>
          <w:kern w:val="0"/>
        </w:rPr>
        <w:t xml:space="preserve"> // Unlock the mutex</w:t>
      </w:r>
    </w:p>
    <w:p w14:paraId="3B04E62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45FF2B8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6934E7E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8B949E"/>
          <w:kern w:val="0"/>
        </w:rPr>
        <w:t>// Function for thread 2</w:t>
      </w:r>
    </w:p>
    <w:p w14:paraId="2DB256C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D2A8FF"/>
          <w:kern w:val="0"/>
        </w:rPr>
        <w:t>thread2_func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FFA657"/>
          <w:kern w:val="0"/>
        </w:rPr>
        <w:t>arg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2DB8B8E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229B871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  <w:r w:rsidRPr="00F96627">
        <w:rPr>
          <w:rFonts w:ascii="Consolas" w:hAnsi="Consolas" w:cs="宋体"/>
          <w:color w:val="8B949E"/>
          <w:kern w:val="0"/>
        </w:rPr>
        <w:t xml:space="preserve"> // Lock the mutex to ensure mutual exclusion</w:t>
      </w:r>
    </w:p>
    <w:p w14:paraId="439A1DC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Increment the global variable in a loop</w:t>
      </w:r>
    </w:p>
    <w:p w14:paraId="0A760DE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i;</w:t>
      </w:r>
    </w:p>
    <w:p w14:paraId="6E0014E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for</w:t>
      </w:r>
      <w:r w:rsidRPr="00F96627">
        <w:rPr>
          <w:rFonts w:ascii="Consolas" w:hAnsi="Consolas" w:cs="宋体"/>
          <w:color w:val="E6EDF3"/>
          <w:kern w:val="0"/>
        </w:rPr>
        <w:t xml:space="preserve"> (i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 xml:space="preserve">; i </w:t>
      </w:r>
      <w:r w:rsidRPr="00F96627">
        <w:rPr>
          <w:rFonts w:ascii="Consolas" w:hAnsi="Consolas" w:cs="宋体"/>
          <w:color w:val="FF7B72"/>
          <w:kern w:val="0"/>
        </w:rPr>
        <w:t>&lt;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5000</w:t>
      </w:r>
      <w:r w:rsidRPr="00F96627">
        <w:rPr>
          <w:rFonts w:ascii="Consolas" w:hAnsi="Consolas" w:cs="宋体"/>
          <w:color w:val="E6EDF3"/>
          <w:kern w:val="0"/>
        </w:rPr>
        <w:t>; i</w:t>
      </w:r>
      <w:r w:rsidRPr="00F96627">
        <w:rPr>
          <w:rFonts w:ascii="Consolas" w:hAnsi="Consolas" w:cs="宋体"/>
          <w:color w:val="FF7B72"/>
          <w:kern w:val="0"/>
        </w:rPr>
        <w:t>++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142E044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4466300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global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global </w:t>
      </w:r>
      <w:r w:rsidRPr="00F96627">
        <w:rPr>
          <w:rFonts w:ascii="Consolas" w:hAnsi="Consolas" w:cs="宋体"/>
          <w:color w:val="FF7B72"/>
          <w:kern w:val="0"/>
        </w:rPr>
        <w:t>+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0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1F4CF3B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662E099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2 global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global);</w:t>
      </w:r>
    </w:p>
    <w:p w14:paraId="0F32F7D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Get thread's process id and thread id and execute a system call</w:t>
      </w:r>
    </w:p>
    <w:p w14:paraId="3159E07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char</w:t>
      </w:r>
      <w:r w:rsidRPr="00F96627">
        <w:rPr>
          <w:rFonts w:ascii="Consolas" w:hAnsi="Consolas" w:cs="宋体"/>
          <w:color w:val="E6EDF3"/>
          <w:kern w:val="0"/>
        </w:rPr>
        <w:t xml:space="preserve"> num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'2'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600549B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char</w:t>
      </w:r>
      <w:r w:rsidRPr="00F96627">
        <w:rPr>
          <w:rFonts w:ascii="Consolas" w:hAnsi="Consolas" w:cs="宋体"/>
          <w:color w:val="E6EDF3"/>
          <w:kern w:val="0"/>
        </w:rPr>
        <w:t xml:space="preserve"> command[</w:t>
      </w:r>
      <w:r w:rsidRPr="00F96627">
        <w:rPr>
          <w:rFonts w:ascii="Consolas" w:hAnsi="Consolas" w:cs="宋体"/>
          <w:color w:val="79C0FF"/>
          <w:kern w:val="0"/>
        </w:rPr>
        <w:t>100</w:t>
      </w:r>
      <w:r w:rsidRPr="00F96627">
        <w:rPr>
          <w:rFonts w:ascii="Consolas" w:hAnsi="Consolas" w:cs="宋体"/>
          <w:color w:val="E6EDF3"/>
          <w:kern w:val="0"/>
        </w:rPr>
        <w:t>];</w:t>
      </w:r>
    </w:p>
    <w:p w14:paraId="45EAB1F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2 getpid: </w:t>
      </w:r>
      <w:r w:rsidRPr="00F96627">
        <w:rPr>
          <w:rFonts w:ascii="Consolas" w:hAnsi="Consolas" w:cs="宋体"/>
          <w:color w:val="FF7B72"/>
          <w:kern w:val="0"/>
        </w:rPr>
        <w:t>%d</w:t>
      </w:r>
      <w:r w:rsidRPr="00F96627">
        <w:rPr>
          <w:rFonts w:ascii="Consolas" w:hAnsi="Consolas" w:cs="宋体"/>
          <w:color w:val="A5D6FF"/>
          <w:kern w:val="0"/>
        </w:rPr>
        <w:t xml:space="preserve"> , the tid=</w:t>
      </w:r>
      <w:r w:rsidRPr="00F96627">
        <w:rPr>
          <w:rFonts w:ascii="Consolas" w:hAnsi="Consolas" w:cs="宋体"/>
          <w:color w:val="FF7B72"/>
          <w:kern w:val="0"/>
        </w:rPr>
        <w:t>%ld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getpid</w:t>
      </w:r>
      <w:r w:rsidRPr="00F96627">
        <w:rPr>
          <w:rFonts w:ascii="Consolas" w:hAnsi="Consolas" w:cs="宋体"/>
          <w:color w:val="E6EDF3"/>
          <w:kern w:val="0"/>
        </w:rPr>
        <w:t xml:space="preserve">(), </w:t>
      </w:r>
      <w:r w:rsidRPr="00F96627">
        <w:rPr>
          <w:rFonts w:ascii="Consolas" w:hAnsi="Consolas" w:cs="宋体"/>
          <w:color w:val="D2A8FF"/>
          <w:kern w:val="0"/>
        </w:rPr>
        <w:t>pthread_self</w:t>
      </w:r>
      <w:r w:rsidRPr="00F96627">
        <w:rPr>
          <w:rFonts w:ascii="Consolas" w:hAnsi="Consolas" w:cs="宋体"/>
          <w:color w:val="E6EDF3"/>
          <w:kern w:val="0"/>
        </w:rPr>
        <w:t>());</w:t>
      </w:r>
    </w:p>
    <w:p w14:paraId="57B98C6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sprintf</w:t>
      </w:r>
      <w:r w:rsidRPr="00F96627">
        <w:rPr>
          <w:rFonts w:ascii="Consolas" w:hAnsi="Consolas" w:cs="宋体"/>
          <w:color w:val="E6EDF3"/>
          <w:kern w:val="0"/>
        </w:rPr>
        <w:t xml:space="preserve">(command, </w:t>
      </w:r>
      <w:r w:rsidRPr="00F96627">
        <w:rPr>
          <w:rFonts w:ascii="Consolas" w:hAnsi="Consolas" w:cs="宋体"/>
          <w:color w:val="A5D6FF"/>
          <w:kern w:val="0"/>
        </w:rPr>
        <w:t xml:space="preserve">"./pthread_system_call.out </w:t>
      </w:r>
      <w:r w:rsidRPr="00F96627">
        <w:rPr>
          <w:rFonts w:ascii="Consolas" w:hAnsi="Consolas" w:cs="宋体"/>
          <w:color w:val="FF7B72"/>
          <w:kern w:val="0"/>
        </w:rPr>
        <w:t>%c</w:t>
      </w:r>
      <w:r w:rsidRPr="00F96627">
        <w:rPr>
          <w:rFonts w:ascii="Consolas" w:hAnsi="Consolas" w:cs="宋体"/>
          <w:color w:val="A5D6FF"/>
          <w:kern w:val="0"/>
        </w:rPr>
        <w:t xml:space="preserve"> "</w:t>
      </w:r>
      <w:r w:rsidRPr="00F96627">
        <w:rPr>
          <w:rFonts w:ascii="Consolas" w:hAnsi="Consolas" w:cs="宋体"/>
          <w:color w:val="E6EDF3"/>
          <w:kern w:val="0"/>
        </w:rPr>
        <w:t>, num);</w:t>
      </w:r>
    </w:p>
    <w:p w14:paraId="044BE5B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system</w:t>
      </w:r>
      <w:r w:rsidRPr="00F96627">
        <w:rPr>
          <w:rFonts w:ascii="Consolas" w:hAnsi="Consolas" w:cs="宋体"/>
          <w:color w:val="E6EDF3"/>
          <w:kern w:val="0"/>
        </w:rPr>
        <w:t>(command);</w:t>
      </w:r>
    </w:p>
    <w:p w14:paraId="6EB8945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un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  <w:r w:rsidRPr="00F96627">
        <w:rPr>
          <w:rFonts w:ascii="Consolas" w:hAnsi="Consolas" w:cs="宋体"/>
          <w:color w:val="8B949E"/>
          <w:kern w:val="0"/>
        </w:rPr>
        <w:t xml:space="preserve"> // Unlock the mutex</w:t>
      </w:r>
    </w:p>
    <w:p w14:paraId="3A1EC46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4961DA0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49F5BE8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main</w:t>
      </w:r>
      <w:r w:rsidRPr="00F96627">
        <w:rPr>
          <w:rFonts w:ascii="Consolas" w:hAnsi="Consolas" w:cs="宋体"/>
          <w:color w:val="E6EDF3"/>
          <w:kern w:val="0"/>
        </w:rPr>
        <w:t>()</w:t>
      </w:r>
    </w:p>
    <w:p w14:paraId="739BB45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376218E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status;</w:t>
      </w:r>
    </w:p>
    <w:p w14:paraId="4962A28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pthread_t</w:t>
      </w:r>
      <w:r w:rsidRPr="00F96627">
        <w:rPr>
          <w:rFonts w:ascii="Consolas" w:hAnsi="Consolas" w:cs="宋体"/>
          <w:color w:val="E6EDF3"/>
          <w:kern w:val="0"/>
        </w:rPr>
        <w:t xml:space="preserve"> tid_one, tid_two;</w:t>
      </w:r>
    </w:p>
    <w:p w14:paraId="6802B10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lastRenderedPageBreak/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Create thread 1</w:t>
      </w:r>
    </w:p>
    <w:p w14:paraId="4A4DF6B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status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pthread_create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 xml:space="preserve">tid_one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thread1_func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2BFDB10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f</w:t>
      </w:r>
      <w:r w:rsidRPr="00F96627">
        <w:rPr>
          <w:rFonts w:ascii="Consolas" w:hAnsi="Consolas" w:cs="宋体"/>
          <w:color w:val="E6EDF3"/>
          <w:kern w:val="0"/>
        </w:rPr>
        <w:t xml:space="preserve"> (status </w:t>
      </w:r>
      <w:r w:rsidRPr="00F96627">
        <w:rPr>
          <w:rFonts w:ascii="Consolas" w:hAnsi="Consolas" w:cs="宋体"/>
          <w:color w:val="FF7B72"/>
          <w:kern w:val="0"/>
        </w:rPr>
        <w:t>!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3E7D336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6429084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1 default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status);</w:t>
      </w:r>
    </w:p>
    <w:p w14:paraId="152F3ED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5089CC8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5177AFB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1 success create</w:t>
      </w:r>
      <w:r w:rsidRPr="00F96627">
        <w:rPr>
          <w:rFonts w:ascii="Consolas" w:hAnsi="Consolas" w:cs="宋体"/>
          <w:color w:val="FF7B72"/>
          <w:kern w:val="0"/>
        </w:rPr>
        <w:t>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779C7EB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Create thread 2</w:t>
      </w:r>
    </w:p>
    <w:p w14:paraId="49B6ACD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status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pthread_create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 xml:space="preserve">tid_two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thread2_func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0010A28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f</w:t>
      </w:r>
      <w:r w:rsidRPr="00F96627">
        <w:rPr>
          <w:rFonts w:ascii="Consolas" w:hAnsi="Consolas" w:cs="宋体"/>
          <w:color w:val="E6EDF3"/>
          <w:kern w:val="0"/>
        </w:rPr>
        <w:t xml:space="preserve"> (status </w:t>
      </w:r>
      <w:r w:rsidRPr="00F96627">
        <w:rPr>
          <w:rFonts w:ascii="Consolas" w:hAnsi="Consolas" w:cs="宋体"/>
          <w:color w:val="FF7B72"/>
          <w:kern w:val="0"/>
        </w:rPr>
        <w:t>!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1937A4E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06BF056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2 default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status);</w:t>
      </w:r>
    </w:p>
    <w:p w14:paraId="693FC1E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4DFE1E5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28DDCC9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2 success create</w:t>
      </w:r>
      <w:r w:rsidRPr="00F96627">
        <w:rPr>
          <w:rFonts w:ascii="Consolas" w:hAnsi="Consolas" w:cs="宋体"/>
          <w:color w:val="FF7B72"/>
          <w:kern w:val="0"/>
        </w:rPr>
        <w:t>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5FFD808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Wait for thread 1 to finish</w:t>
      </w:r>
    </w:p>
    <w:p w14:paraId="1B39DC6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join</w:t>
      </w:r>
      <w:r w:rsidRPr="00F96627">
        <w:rPr>
          <w:rFonts w:ascii="Consolas" w:hAnsi="Consolas" w:cs="宋体"/>
          <w:color w:val="E6EDF3"/>
          <w:kern w:val="0"/>
        </w:rPr>
        <w:t xml:space="preserve">(tid_one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15C8DE7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Wait for thread 2 to finish</w:t>
      </w:r>
    </w:p>
    <w:p w14:paraId="560C4C6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join</w:t>
      </w:r>
      <w:r w:rsidRPr="00F96627">
        <w:rPr>
          <w:rFonts w:ascii="Consolas" w:hAnsi="Consolas" w:cs="宋体"/>
          <w:color w:val="E6EDF3"/>
          <w:kern w:val="0"/>
        </w:rPr>
        <w:t xml:space="preserve">(tid_two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30DC1A4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Destroy the mutex</w:t>
      </w:r>
    </w:p>
    <w:p w14:paraId="06EA0B1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destroy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5BB8224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global = </w:t>
      </w:r>
      <w:r w:rsidRPr="00F96627">
        <w:rPr>
          <w:rFonts w:ascii="Consolas" w:hAnsi="Consolas" w:cs="宋体"/>
          <w:color w:val="FF7B72"/>
          <w:kern w:val="0"/>
        </w:rPr>
        <w:t>%d</w:t>
      </w:r>
      <w:r w:rsidRPr="00F96627">
        <w:rPr>
          <w:rFonts w:ascii="Consolas" w:hAnsi="Consolas" w:cs="宋体"/>
          <w:color w:val="A5D6FF"/>
          <w:kern w:val="0"/>
        </w:rPr>
        <w:t xml:space="preserve"> "</w:t>
      </w:r>
      <w:r w:rsidRPr="00F96627">
        <w:rPr>
          <w:rFonts w:ascii="Consolas" w:hAnsi="Consolas" w:cs="宋体"/>
          <w:color w:val="E6EDF3"/>
          <w:kern w:val="0"/>
        </w:rPr>
        <w:t>, global);</w:t>
      </w:r>
      <w:r w:rsidRPr="00F96627">
        <w:rPr>
          <w:rFonts w:ascii="Consolas" w:hAnsi="Consolas" w:cs="宋体"/>
          <w:color w:val="8B949E"/>
          <w:kern w:val="0"/>
        </w:rPr>
        <w:t xml:space="preserve"> // Print the value of global variable</w:t>
      </w:r>
    </w:p>
    <w:p w14:paraId="4208157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4B2BA8D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4B3D3FFD" w14:textId="44575902" w:rsidR="00F96627" w:rsidRDefault="00F96627" w:rsidP="00F96627">
      <w:pPr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程序</w:t>
      </w:r>
      <w:r>
        <w:rPr>
          <w:b/>
          <w:bCs/>
          <w:sz w:val="24"/>
          <w:szCs w:val="24"/>
        </w:rPr>
        <w:t>9</w:t>
      </w:r>
      <w:r>
        <w:rPr>
          <w:rFonts w:hint="eastAsia"/>
          <w:b/>
          <w:bCs/>
          <w:sz w:val="24"/>
          <w:szCs w:val="24"/>
        </w:rPr>
        <w:t>：线程调用</w:t>
      </w:r>
      <w:r>
        <w:rPr>
          <w:rFonts w:hint="eastAsia"/>
          <w:b/>
          <w:bCs/>
          <w:sz w:val="24"/>
          <w:szCs w:val="24"/>
        </w:rPr>
        <w:t>exec</w:t>
      </w:r>
    </w:p>
    <w:p w14:paraId="09D4BB4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tdio.h&gt;</w:t>
      </w:r>
    </w:p>
    <w:p w14:paraId="4121584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pthread.h&gt;</w:t>
      </w:r>
    </w:p>
    <w:p w14:paraId="374377B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tdlib.h&gt;</w:t>
      </w:r>
    </w:p>
    <w:p w14:paraId="3253EFC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unistd.h&gt;</w:t>
      </w:r>
    </w:p>
    <w:p w14:paraId="5923B39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ys/syscall.h&gt;</w:t>
      </w:r>
    </w:p>
    <w:p w14:paraId="49AE589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global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4089686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pthread_mutex_t</w:t>
      </w:r>
      <w:r w:rsidRPr="00F96627">
        <w:rPr>
          <w:rFonts w:ascii="Consolas" w:hAnsi="Consolas" w:cs="宋体"/>
          <w:color w:val="E6EDF3"/>
          <w:kern w:val="0"/>
        </w:rPr>
        <w:t xml:space="preserve"> mutex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PTHREAD_MUTEX_INITIALIZER;</w:t>
      </w:r>
    </w:p>
    <w:p w14:paraId="72781A0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048C599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D2A8FF"/>
          <w:kern w:val="0"/>
        </w:rPr>
        <w:t>thread1_func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void*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A657"/>
          <w:kern w:val="0"/>
        </w:rPr>
        <w:t>arg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17569D4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70DD4E7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75180D9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i;</w:t>
      </w:r>
    </w:p>
    <w:p w14:paraId="36CF068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for</w:t>
      </w:r>
      <w:r w:rsidRPr="00F96627">
        <w:rPr>
          <w:rFonts w:ascii="Consolas" w:hAnsi="Consolas" w:cs="宋体"/>
          <w:color w:val="E6EDF3"/>
          <w:kern w:val="0"/>
        </w:rPr>
        <w:t xml:space="preserve"> (i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 xml:space="preserve">; i </w:t>
      </w:r>
      <w:r w:rsidRPr="00F96627">
        <w:rPr>
          <w:rFonts w:ascii="Consolas" w:hAnsi="Consolas" w:cs="宋体"/>
          <w:color w:val="FF7B72"/>
          <w:kern w:val="0"/>
        </w:rPr>
        <w:t>&lt;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5000</w:t>
      </w:r>
      <w:r w:rsidRPr="00F96627">
        <w:rPr>
          <w:rFonts w:ascii="Consolas" w:hAnsi="Consolas" w:cs="宋体"/>
          <w:color w:val="E6EDF3"/>
          <w:kern w:val="0"/>
        </w:rPr>
        <w:t>; i</w:t>
      </w:r>
      <w:r w:rsidRPr="00F96627">
        <w:rPr>
          <w:rFonts w:ascii="Consolas" w:hAnsi="Consolas" w:cs="宋体"/>
          <w:color w:val="FF7B72"/>
          <w:kern w:val="0"/>
        </w:rPr>
        <w:t>++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3F3AD97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4FB665D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    global</w:t>
      </w:r>
      <w:r w:rsidRPr="00F96627">
        <w:rPr>
          <w:rFonts w:ascii="Consolas" w:hAnsi="Consolas" w:cs="宋体"/>
          <w:color w:val="FF7B72"/>
          <w:kern w:val="0"/>
        </w:rPr>
        <w:t>++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236D528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3404D19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1 getpid: </w:t>
      </w:r>
      <w:r w:rsidRPr="00F96627">
        <w:rPr>
          <w:rFonts w:ascii="Consolas" w:hAnsi="Consolas" w:cs="宋体"/>
          <w:color w:val="FF7B72"/>
          <w:kern w:val="0"/>
        </w:rPr>
        <w:t>%d</w:t>
      </w:r>
      <w:r w:rsidRPr="00F96627">
        <w:rPr>
          <w:rFonts w:ascii="Consolas" w:hAnsi="Consolas" w:cs="宋体"/>
          <w:color w:val="A5D6FF"/>
          <w:kern w:val="0"/>
        </w:rPr>
        <w:t xml:space="preserve"> , the tid=</w:t>
      </w:r>
      <w:r w:rsidRPr="00F96627">
        <w:rPr>
          <w:rFonts w:ascii="Consolas" w:hAnsi="Consolas" w:cs="宋体"/>
          <w:color w:val="FF7B72"/>
          <w:kern w:val="0"/>
        </w:rPr>
        <w:t>%ld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getpid</w:t>
      </w:r>
      <w:r w:rsidRPr="00F96627">
        <w:rPr>
          <w:rFonts w:ascii="Consolas" w:hAnsi="Consolas" w:cs="宋体"/>
          <w:color w:val="E6EDF3"/>
          <w:kern w:val="0"/>
        </w:rPr>
        <w:t xml:space="preserve">(), </w:t>
      </w:r>
      <w:r w:rsidRPr="00F96627">
        <w:rPr>
          <w:rFonts w:ascii="Consolas" w:hAnsi="Consolas" w:cs="宋体"/>
          <w:color w:val="D2A8FF"/>
          <w:kern w:val="0"/>
        </w:rPr>
        <w:t>pthread_self</w:t>
      </w:r>
      <w:r w:rsidRPr="00F96627">
        <w:rPr>
          <w:rFonts w:ascii="Consolas" w:hAnsi="Consolas" w:cs="宋体"/>
          <w:color w:val="E6EDF3"/>
          <w:kern w:val="0"/>
        </w:rPr>
        <w:t>());</w:t>
      </w:r>
    </w:p>
    <w:p w14:paraId="37E8D2E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global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global);</w:t>
      </w:r>
    </w:p>
    <w:p w14:paraId="79EF2A2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 </w:t>
      </w:r>
      <w:r w:rsidRPr="00F96627">
        <w:rPr>
          <w:rFonts w:ascii="Consolas" w:hAnsi="Consolas" w:cs="宋体"/>
          <w:color w:val="D2A8FF"/>
          <w:kern w:val="0"/>
        </w:rPr>
        <w:t>execl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/root/code/1/pthread_system_call"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A5D6FF"/>
          <w:kern w:val="0"/>
        </w:rPr>
        <w:t>"pthread_system_call"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A5D6FF"/>
          <w:kern w:val="0"/>
        </w:rPr>
        <w:t>"1"</w:t>
      </w:r>
      <w:r w:rsidRPr="00F96627">
        <w:rPr>
          <w:rFonts w:ascii="Consolas" w:hAnsi="Consolas" w:cs="宋体"/>
          <w:color w:val="E6EDF3"/>
          <w:kern w:val="0"/>
        </w:rPr>
        <w:t>,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6731E6C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un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006F1F7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4216AA1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7A870A7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D2A8FF"/>
          <w:kern w:val="0"/>
        </w:rPr>
        <w:t>thread2_func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void*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A657"/>
          <w:kern w:val="0"/>
        </w:rPr>
        <w:t>arg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29AA718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0AD2BF6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5204DCE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i;</w:t>
      </w:r>
    </w:p>
    <w:p w14:paraId="1F9C777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for</w:t>
      </w:r>
      <w:r w:rsidRPr="00F96627">
        <w:rPr>
          <w:rFonts w:ascii="Consolas" w:hAnsi="Consolas" w:cs="宋体"/>
          <w:color w:val="E6EDF3"/>
          <w:kern w:val="0"/>
        </w:rPr>
        <w:t xml:space="preserve"> (i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 xml:space="preserve">; i </w:t>
      </w:r>
      <w:r w:rsidRPr="00F96627">
        <w:rPr>
          <w:rFonts w:ascii="Consolas" w:hAnsi="Consolas" w:cs="宋体"/>
          <w:color w:val="FF7B72"/>
          <w:kern w:val="0"/>
        </w:rPr>
        <w:t>&lt;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5000</w:t>
      </w:r>
      <w:r w:rsidRPr="00F96627">
        <w:rPr>
          <w:rFonts w:ascii="Consolas" w:hAnsi="Consolas" w:cs="宋体"/>
          <w:color w:val="E6EDF3"/>
          <w:kern w:val="0"/>
        </w:rPr>
        <w:t>; i</w:t>
      </w:r>
      <w:r w:rsidRPr="00F96627">
        <w:rPr>
          <w:rFonts w:ascii="Consolas" w:hAnsi="Consolas" w:cs="宋体"/>
          <w:color w:val="FF7B72"/>
          <w:kern w:val="0"/>
        </w:rPr>
        <w:t>++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50A0FF3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4B6C47D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lastRenderedPageBreak/>
        <w:t xml:space="preserve">        global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global </w:t>
      </w:r>
      <w:r w:rsidRPr="00F96627">
        <w:rPr>
          <w:rFonts w:ascii="Consolas" w:hAnsi="Consolas" w:cs="宋体"/>
          <w:color w:val="FF7B72"/>
          <w:kern w:val="0"/>
        </w:rPr>
        <w:t>-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140CA89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44ABBBF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2 getpid: </w:t>
      </w:r>
      <w:r w:rsidRPr="00F96627">
        <w:rPr>
          <w:rFonts w:ascii="Consolas" w:hAnsi="Consolas" w:cs="宋体"/>
          <w:color w:val="FF7B72"/>
          <w:kern w:val="0"/>
        </w:rPr>
        <w:t>%d</w:t>
      </w:r>
      <w:r w:rsidRPr="00F96627">
        <w:rPr>
          <w:rFonts w:ascii="Consolas" w:hAnsi="Consolas" w:cs="宋体"/>
          <w:color w:val="A5D6FF"/>
          <w:kern w:val="0"/>
        </w:rPr>
        <w:t xml:space="preserve"> , the tid=</w:t>
      </w:r>
      <w:r w:rsidRPr="00F96627">
        <w:rPr>
          <w:rFonts w:ascii="Consolas" w:hAnsi="Consolas" w:cs="宋体"/>
          <w:color w:val="FF7B72"/>
          <w:kern w:val="0"/>
        </w:rPr>
        <w:t>%ld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getpid</w:t>
      </w:r>
      <w:r w:rsidRPr="00F96627">
        <w:rPr>
          <w:rFonts w:ascii="Consolas" w:hAnsi="Consolas" w:cs="宋体"/>
          <w:color w:val="E6EDF3"/>
          <w:kern w:val="0"/>
        </w:rPr>
        <w:t xml:space="preserve">(), </w:t>
      </w:r>
      <w:r w:rsidRPr="00F96627">
        <w:rPr>
          <w:rFonts w:ascii="Consolas" w:hAnsi="Consolas" w:cs="宋体"/>
          <w:color w:val="D2A8FF"/>
          <w:kern w:val="0"/>
        </w:rPr>
        <w:t>pthread_self</w:t>
      </w:r>
      <w:r w:rsidRPr="00F96627">
        <w:rPr>
          <w:rFonts w:ascii="Consolas" w:hAnsi="Consolas" w:cs="宋体"/>
          <w:color w:val="E6EDF3"/>
          <w:kern w:val="0"/>
        </w:rPr>
        <w:t>());</w:t>
      </w:r>
    </w:p>
    <w:p w14:paraId="0B578F5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global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global);</w:t>
      </w:r>
    </w:p>
    <w:p w14:paraId="39219E9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execl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/root/code/1/pthread_system_call"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A5D6FF"/>
          <w:kern w:val="0"/>
        </w:rPr>
        <w:t>"pthread_system_call"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A5D6FF"/>
          <w:kern w:val="0"/>
        </w:rPr>
        <w:t>"2"</w:t>
      </w:r>
      <w:r w:rsidRPr="00F96627">
        <w:rPr>
          <w:rFonts w:ascii="Consolas" w:hAnsi="Consolas" w:cs="宋体"/>
          <w:color w:val="E6EDF3"/>
          <w:kern w:val="0"/>
        </w:rPr>
        <w:t>,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59CDFF5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un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24AA8FEA" w14:textId="1C75F7DD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3E5FD20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main</w:t>
      </w:r>
      <w:r w:rsidRPr="00F96627">
        <w:rPr>
          <w:rFonts w:ascii="Consolas" w:hAnsi="Consolas" w:cs="宋体"/>
          <w:color w:val="E6EDF3"/>
          <w:kern w:val="0"/>
        </w:rPr>
        <w:t>()</w:t>
      </w:r>
    </w:p>
    <w:p w14:paraId="7D0873E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4854968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status;</w:t>
      </w:r>
    </w:p>
    <w:p w14:paraId="701F98E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pthread_t</w:t>
      </w:r>
      <w:r w:rsidRPr="00F96627">
        <w:rPr>
          <w:rFonts w:ascii="Consolas" w:hAnsi="Consolas" w:cs="宋体"/>
          <w:color w:val="E6EDF3"/>
          <w:kern w:val="0"/>
        </w:rPr>
        <w:t xml:space="preserve"> tid_one, tid_two;</w:t>
      </w:r>
    </w:p>
    <w:p w14:paraId="0738AF6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thread 1</w:t>
      </w:r>
    </w:p>
    <w:p w14:paraId="24AED1B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status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pthread_create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 xml:space="preserve">tid_one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thread1_func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61B079F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f</w:t>
      </w:r>
      <w:r w:rsidRPr="00F96627">
        <w:rPr>
          <w:rFonts w:ascii="Consolas" w:hAnsi="Consolas" w:cs="宋体"/>
          <w:color w:val="E6EDF3"/>
          <w:kern w:val="0"/>
        </w:rPr>
        <w:t xml:space="preserve"> (status </w:t>
      </w:r>
      <w:r w:rsidRPr="00F96627">
        <w:rPr>
          <w:rFonts w:ascii="Consolas" w:hAnsi="Consolas" w:cs="宋体"/>
          <w:color w:val="FF7B72"/>
          <w:kern w:val="0"/>
        </w:rPr>
        <w:t>!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4A44488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  <w:r w:rsidRPr="00F96627">
        <w:rPr>
          <w:rFonts w:ascii="Consolas" w:hAnsi="Consolas" w:cs="宋体"/>
          <w:color w:val="8B949E"/>
          <w:kern w:val="0"/>
        </w:rPr>
        <w:t xml:space="preserve"> // error occured</w:t>
      </w:r>
    </w:p>
    <w:p w14:paraId="389E712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1 default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status);</w:t>
      </w:r>
    </w:p>
    <w:p w14:paraId="3167BB6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738D879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179824B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1 success create</w:t>
      </w:r>
      <w:r w:rsidRPr="00F96627">
        <w:rPr>
          <w:rFonts w:ascii="Consolas" w:hAnsi="Consolas" w:cs="宋体"/>
          <w:color w:val="FF7B72"/>
          <w:kern w:val="0"/>
        </w:rPr>
        <w:t>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42C47CF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06FB8B7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thread 2</w:t>
      </w:r>
    </w:p>
    <w:p w14:paraId="7B23203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status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pthread_create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 xml:space="preserve">tid_two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thread2_func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0D98983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f</w:t>
      </w:r>
      <w:r w:rsidRPr="00F96627">
        <w:rPr>
          <w:rFonts w:ascii="Consolas" w:hAnsi="Consolas" w:cs="宋体"/>
          <w:color w:val="E6EDF3"/>
          <w:kern w:val="0"/>
        </w:rPr>
        <w:t xml:space="preserve"> (status </w:t>
      </w:r>
      <w:r w:rsidRPr="00F96627">
        <w:rPr>
          <w:rFonts w:ascii="Consolas" w:hAnsi="Consolas" w:cs="宋体"/>
          <w:color w:val="FF7B72"/>
          <w:kern w:val="0"/>
        </w:rPr>
        <w:t>!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3214E1C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  <w:r w:rsidRPr="00F96627">
        <w:rPr>
          <w:rFonts w:ascii="Consolas" w:hAnsi="Consolas" w:cs="宋体"/>
          <w:color w:val="8B949E"/>
          <w:kern w:val="0"/>
        </w:rPr>
        <w:t xml:space="preserve"> // error occured</w:t>
      </w:r>
    </w:p>
    <w:p w14:paraId="6626810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2 default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status);</w:t>
      </w:r>
    </w:p>
    <w:p w14:paraId="6E3105C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69B725B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322DC9F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 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2 success create</w:t>
      </w:r>
      <w:r w:rsidRPr="00F96627">
        <w:rPr>
          <w:rFonts w:ascii="Consolas" w:hAnsi="Consolas" w:cs="宋体"/>
          <w:color w:val="FF7B72"/>
          <w:kern w:val="0"/>
        </w:rPr>
        <w:t>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21A9302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join</w:t>
      </w:r>
      <w:r w:rsidRPr="00F96627">
        <w:rPr>
          <w:rFonts w:ascii="Consolas" w:hAnsi="Consolas" w:cs="宋体"/>
          <w:color w:val="E6EDF3"/>
          <w:kern w:val="0"/>
        </w:rPr>
        <w:t xml:space="preserve">(tid_one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72A9A0A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join</w:t>
      </w:r>
      <w:r w:rsidRPr="00F96627">
        <w:rPr>
          <w:rFonts w:ascii="Consolas" w:hAnsi="Consolas" w:cs="宋体"/>
          <w:color w:val="E6EDF3"/>
          <w:kern w:val="0"/>
        </w:rPr>
        <w:t xml:space="preserve">(tid_two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70845DD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mutex_destroy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mutex);</w:t>
      </w:r>
    </w:p>
    <w:p w14:paraId="2110C5A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global = </w:t>
      </w:r>
      <w:r w:rsidRPr="00F96627">
        <w:rPr>
          <w:rFonts w:ascii="Consolas" w:hAnsi="Consolas" w:cs="宋体"/>
          <w:color w:val="FF7B72"/>
          <w:kern w:val="0"/>
        </w:rPr>
        <w:t>%d</w:t>
      </w:r>
      <w:r w:rsidRPr="00F96627">
        <w:rPr>
          <w:rFonts w:ascii="Consolas" w:hAnsi="Consolas" w:cs="宋体"/>
          <w:color w:val="A5D6FF"/>
          <w:kern w:val="0"/>
        </w:rPr>
        <w:t xml:space="preserve"> "</w:t>
      </w:r>
      <w:r w:rsidRPr="00F96627">
        <w:rPr>
          <w:rFonts w:ascii="Consolas" w:hAnsi="Consolas" w:cs="宋体"/>
          <w:color w:val="E6EDF3"/>
          <w:kern w:val="0"/>
        </w:rPr>
        <w:t>, global);</w:t>
      </w:r>
    </w:p>
    <w:p w14:paraId="1B7BEC6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7C2885C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6EC8DBFE" w14:textId="77777777" w:rsidR="00F96627" w:rsidRDefault="00F96627" w:rsidP="00F96627">
      <w:pPr>
        <w:spacing w:line="360" w:lineRule="auto"/>
        <w:rPr>
          <w:b/>
          <w:bCs/>
          <w:sz w:val="24"/>
          <w:szCs w:val="24"/>
        </w:rPr>
      </w:pPr>
    </w:p>
    <w:p w14:paraId="016CFF67" w14:textId="54FA34D4" w:rsidR="00F96627" w:rsidRDefault="00F96627" w:rsidP="00F96627">
      <w:pPr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程序</w:t>
      </w:r>
      <w:r>
        <w:rPr>
          <w:b/>
          <w:bCs/>
          <w:sz w:val="24"/>
          <w:szCs w:val="24"/>
        </w:rPr>
        <w:t>10</w:t>
      </w:r>
      <w:r>
        <w:rPr>
          <w:rFonts w:hint="eastAsia"/>
          <w:b/>
          <w:bCs/>
          <w:sz w:val="24"/>
          <w:szCs w:val="24"/>
        </w:rPr>
        <w:t>：</w:t>
      </w:r>
      <w:r>
        <w:rPr>
          <w:rFonts w:hint="eastAsia"/>
          <w:b/>
          <w:bCs/>
          <w:sz w:val="24"/>
          <w:szCs w:val="24"/>
        </w:rPr>
        <w:t>system_</w:t>
      </w:r>
      <w:r>
        <w:rPr>
          <w:b/>
          <w:bCs/>
          <w:sz w:val="24"/>
          <w:szCs w:val="24"/>
        </w:rPr>
        <w:t>call</w:t>
      </w:r>
      <w:r>
        <w:rPr>
          <w:rFonts w:hint="eastAsia"/>
          <w:b/>
          <w:bCs/>
          <w:sz w:val="24"/>
          <w:szCs w:val="24"/>
        </w:rPr>
        <w:t>函数</w:t>
      </w:r>
    </w:p>
    <w:p w14:paraId="52C2177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tdio.h&gt;</w:t>
      </w:r>
    </w:p>
    <w:p w14:paraId="7B0BC2B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pthread.h&gt;</w:t>
      </w:r>
    </w:p>
    <w:p w14:paraId="0D38E78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tdlib.h&gt;</w:t>
      </w:r>
    </w:p>
    <w:p w14:paraId="5B17F1C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unistd.h&gt;</w:t>
      </w:r>
    </w:p>
    <w:p w14:paraId="40A2314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ys/syscall.h&gt;</w:t>
      </w:r>
    </w:p>
    <w:p w14:paraId="294A866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main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A657"/>
          <w:kern w:val="0"/>
        </w:rPr>
        <w:t>argc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FF7B72"/>
          <w:kern w:val="0"/>
        </w:rPr>
        <w:t>char*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A657"/>
          <w:kern w:val="0"/>
        </w:rPr>
        <w:t>argv</w:t>
      </w:r>
      <w:r w:rsidRPr="00F96627">
        <w:rPr>
          <w:rFonts w:ascii="Consolas" w:hAnsi="Consolas" w:cs="宋体"/>
          <w:color w:val="FF7B72"/>
          <w:kern w:val="0"/>
        </w:rPr>
        <w:t>[]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2B12198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  </w:t>
      </w:r>
    </w:p>
    <w:p w14:paraId="706ACF5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char</w:t>
      </w:r>
      <w:r w:rsidRPr="00F96627">
        <w:rPr>
          <w:rFonts w:ascii="Consolas" w:hAnsi="Consolas" w:cs="宋体"/>
          <w:color w:val="E6EDF3"/>
          <w:kern w:val="0"/>
        </w:rPr>
        <w:t xml:space="preserve"> num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char*</w:t>
      </w:r>
      <w:r w:rsidRPr="00F96627">
        <w:rPr>
          <w:rFonts w:ascii="Consolas" w:hAnsi="Consolas" w:cs="宋体"/>
          <w:color w:val="E6EDF3"/>
          <w:kern w:val="0"/>
        </w:rPr>
        <w:t>)</w:t>
      </w:r>
      <w:r w:rsidRPr="00F96627">
        <w:rPr>
          <w:rFonts w:ascii="Consolas" w:hAnsi="Consolas" w:cs="宋体"/>
          <w:color w:val="FFA657"/>
          <w:kern w:val="0"/>
        </w:rPr>
        <w:t>argv</w:t>
      </w:r>
      <w:r w:rsidRPr="00F96627">
        <w:rPr>
          <w:rFonts w:ascii="Consolas" w:hAnsi="Consolas" w:cs="宋体"/>
          <w:color w:val="E6EDF3"/>
          <w:kern w:val="0"/>
        </w:rPr>
        <w:t>[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];</w:t>
      </w:r>
    </w:p>
    <w:p w14:paraId="4CA0773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getpid() :</w:t>
      </w:r>
      <w:r w:rsidRPr="00F96627">
        <w:rPr>
          <w:rFonts w:ascii="Consolas" w:hAnsi="Consolas" w:cs="宋体"/>
          <w:color w:val="8B949E"/>
          <w:kern w:val="0"/>
        </w:rPr>
        <w:t>进程</w:t>
      </w:r>
      <w:r w:rsidRPr="00F96627">
        <w:rPr>
          <w:rFonts w:ascii="Consolas" w:hAnsi="Consolas" w:cs="宋体"/>
          <w:color w:val="8B949E"/>
          <w:kern w:val="0"/>
        </w:rPr>
        <w:t>ID   pthread_self() :</w:t>
      </w:r>
      <w:r w:rsidRPr="00F96627">
        <w:rPr>
          <w:rFonts w:ascii="Consolas" w:hAnsi="Consolas" w:cs="宋体"/>
          <w:color w:val="8B949E"/>
          <w:kern w:val="0"/>
        </w:rPr>
        <w:t>线程</w:t>
      </w:r>
      <w:r w:rsidRPr="00F96627">
        <w:rPr>
          <w:rFonts w:ascii="Consolas" w:hAnsi="Consolas" w:cs="宋体"/>
          <w:color w:val="8B949E"/>
          <w:kern w:val="0"/>
        </w:rPr>
        <w:t>ID  syscall(SYS_gettid):</w:t>
      </w:r>
      <w:r w:rsidRPr="00F96627">
        <w:rPr>
          <w:rFonts w:ascii="Consolas" w:hAnsi="Consolas" w:cs="宋体"/>
          <w:color w:val="8B949E"/>
          <w:kern w:val="0"/>
        </w:rPr>
        <w:t>线程的</w:t>
      </w:r>
      <w:r w:rsidRPr="00F96627">
        <w:rPr>
          <w:rFonts w:ascii="Consolas" w:hAnsi="Consolas" w:cs="宋体"/>
          <w:color w:val="8B949E"/>
          <w:kern w:val="0"/>
        </w:rPr>
        <w:t>PID</w:t>
      </w:r>
    </w:p>
    <w:p w14:paraId="430A980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</w:t>
      </w:r>
      <w:r w:rsidRPr="00F96627">
        <w:rPr>
          <w:rFonts w:ascii="Consolas" w:hAnsi="Consolas" w:cs="宋体"/>
          <w:color w:val="FF7B72"/>
          <w:kern w:val="0"/>
        </w:rPr>
        <w:t>%c</w:t>
      </w:r>
      <w:r w:rsidRPr="00F96627">
        <w:rPr>
          <w:rFonts w:ascii="Consolas" w:hAnsi="Consolas" w:cs="宋体"/>
          <w:color w:val="A5D6FF"/>
          <w:kern w:val="0"/>
        </w:rPr>
        <w:t xml:space="preserve"> getpid: </w:t>
      </w:r>
      <w:r w:rsidRPr="00F96627">
        <w:rPr>
          <w:rFonts w:ascii="Consolas" w:hAnsi="Consolas" w:cs="宋体"/>
          <w:color w:val="FF7B72"/>
          <w:kern w:val="0"/>
        </w:rPr>
        <w:t>%d</w:t>
      </w:r>
      <w:r w:rsidRPr="00F96627">
        <w:rPr>
          <w:rFonts w:ascii="Consolas" w:hAnsi="Consolas" w:cs="宋体"/>
          <w:color w:val="A5D6FF"/>
          <w:kern w:val="0"/>
        </w:rPr>
        <w:t xml:space="preserve"> , the tid=</w:t>
      </w:r>
      <w:r w:rsidRPr="00F96627">
        <w:rPr>
          <w:rFonts w:ascii="Consolas" w:hAnsi="Consolas" w:cs="宋体"/>
          <w:color w:val="FF7B72"/>
          <w:kern w:val="0"/>
        </w:rPr>
        <w:t>%ld</w:t>
      </w:r>
      <w:r w:rsidRPr="00F96627">
        <w:rPr>
          <w:rFonts w:ascii="Consolas" w:hAnsi="Consolas" w:cs="宋体"/>
          <w:color w:val="A5D6FF"/>
          <w:kern w:val="0"/>
        </w:rPr>
        <w:t>,syscall_pid=</w:t>
      </w:r>
      <w:r w:rsidRPr="00F96627">
        <w:rPr>
          <w:rFonts w:ascii="Consolas" w:hAnsi="Consolas" w:cs="宋体"/>
          <w:color w:val="FF7B72"/>
          <w:kern w:val="0"/>
        </w:rPr>
        <w:t>%l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 xml:space="preserve">,num, </w:t>
      </w:r>
      <w:r w:rsidRPr="00F96627">
        <w:rPr>
          <w:rFonts w:ascii="Consolas" w:hAnsi="Consolas" w:cs="宋体"/>
          <w:color w:val="D2A8FF"/>
          <w:kern w:val="0"/>
        </w:rPr>
        <w:t>getpid</w:t>
      </w:r>
      <w:r w:rsidRPr="00F96627">
        <w:rPr>
          <w:rFonts w:ascii="Consolas" w:hAnsi="Consolas" w:cs="宋体"/>
          <w:color w:val="E6EDF3"/>
          <w:kern w:val="0"/>
        </w:rPr>
        <w:t xml:space="preserve">(), </w:t>
      </w:r>
      <w:r w:rsidRPr="00F96627">
        <w:rPr>
          <w:rFonts w:ascii="Consolas" w:hAnsi="Consolas" w:cs="宋体"/>
          <w:color w:val="D2A8FF"/>
          <w:kern w:val="0"/>
        </w:rPr>
        <w:t>pthread_self</w:t>
      </w:r>
      <w:r w:rsidRPr="00F96627">
        <w:rPr>
          <w:rFonts w:ascii="Consolas" w:hAnsi="Consolas" w:cs="宋体"/>
          <w:color w:val="E6EDF3"/>
          <w:kern w:val="0"/>
        </w:rPr>
        <w:t xml:space="preserve">(), </w:t>
      </w:r>
      <w:r w:rsidRPr="00F96627">
        <w:rPr>
          <w:rFonts w:ascii="Consolas" w:hAnsi="Consolas" w:cs="宋体"/>
          <w:color w:val="D2A8FF"/>
          <w:kern w:val="0"/>
        </w:rPr>
        <w:t>syscall</w:t>
      </w:r>
      <w:r w:rsidRPr="00F96627">
        <w:rPr>
          <w:rFonts w:ascii="Consolas" w:hAnsi="Consolas" w:cs="宋体"/>
          <w:color w:val="E6EDF3"/>
          <w:kern w:val="0"/>
        </w:rPr>
        <w:t>(SYS_gettid));</w:t>
      </w:r>
    </w:p>
    <w:p w14:paraId="08781C7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</w:t>
      </w:r>
      <w:r w:rsidRPr="00F96627">
        <w:rPr>
          <w:rFonts w:ascii="Consolas" w:hAnsi="Consolas" w:cs="宋体"/>
          <w:color w:val="FF7B72"/>
          <w:kern w:val="0"/>
        </w:rPr>
        <w:t>%c</w:t>
      </w:r>
      <w:r w:rsidRPr="00F96627">
        <w:rPr>
          <w:rFonts w:ascii="Consolas" w:hAnsi="Consolas" w:cs="宋体"/>
          <w:color w:val="A5D6FF"/>
          <w:kern w:val="0"/>
        </w:rPr>
        <w:t xml:space="preserve"> return</w:t>
      </w:r>
      <w:r w:rsidRPr="00F96627">
        <w:rPr>
          <w:rFonts w:ascii="Consolas" w:hAnsi="Consolas" w:cs="宋体"/>
          <w:color w:val="FF7B72"/>
          <w:kern w:val="0"/>
        </w:rPr>
        <w:t>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num);</w:t>
      </w:r>
    </w:p>
    <w:p w14:paraId="02E8D0BC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389C650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5AAD2F30" w14:textId="77777777" w:rsidR="00F96627" w:rsidRDefault="00F96627" w:rsidP="00F96627">
      <w:pPr>
        <w:spacing w:line="360" w:lineRule="auto"/>
        <w:rPr>
          <w:b/>
          <w:bCs/>
          <w:sz w:val="24"/>
          <w:szCs w:val="24"/>
        </w:rPr>
      </w:pPr>
    </w:p>
    <w:p w14:paraId="6ADF85DA" w14:textId="19E0BC6F" w:rsidR="00F96627" w:rsidRDefault="00F96627" w:rsidP="00F96627">
      <w:pPr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lastRenderedPageBreak/>
        <w:t>程序</w:t>
      </w:r>
      <w:r>
        <w:rPr>
          <w:b/>
          <w:bCs/>
          <w:sz w:val="24"/>
          <w:szCs w:val="24"/>
        </w:rPr>
        <w:t>11</w:t>
      </w:r>
      <w:r>
        <w:rPr>
          <w:rFonts w:hint="eastAsia"/>
          <w:b/>
          <w:bCs/>
          <w:sz w:val="24"/>
          <w:szCs w:val="24"/>
        </w:rPr>
        <w:t>：自旋锁实验</w:t>
      </w:r>
    </w:p>
    <w:p w14:paraId="3C48338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stdio.h&gt;</w:t>
      </w:r>
    </w:p>
    <w:p w14:paraId="1B070E94" w14:textId="3DE92DF8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#include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A5D6FF"/>
          <w:kern w:val="0"/>
        </w:rPr>
        <w:t>&lt;pthread.h&gt;</w:t>
      </w:r>
    </w:p>
    <w:p w14:paraId="78C6FF6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typedef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struct</w:t>
      </w:r>
    </w:p>
    <w:p w14:paraId="0541291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2FD288B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flag;</w:t>
      </w:r>
    </w:p>
    <w:p w14:paraId="5FC0376D" w14:textId="7E592B90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} </w:t>
      </w:r>
      <w:r w:rsidRPr="00F96627">
        <w:rPr>
          <w:rFonts w:ascii="Consolas" w:hAnsi="Consolas" w:cs="宋体"/>
          <w:color w:val="FFA657"/>
          <w:kern w:val="0"/>
        </w:rPr>
        <w:t>spinlock_t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6C1B2E6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8B949E"/>
          <w:kern w:val="0"/>
        </w:rPr>
        <w:t xml:space="preserve">// </w:t>
      </w:r>
      <w:r w:rsidRPr="00F96627">
        <w:rPr>
          <w:rFonts w:ascii="Consolas" w:hAnsi="Consolas" w:cs="宋体"/>
          <w:color w:val="8B949E"/>
          <w:kern w:val="0"/>
        </w:rPr>
        <w:t>初始化自旋锁</w:t>
      </w:r>
    </w:p>
    <w:p w14:paraId="69D0358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spinlock_init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A657"/>
          <w:kern w:val="0"/>
        </w:rPr>
        <w:t>spinlock_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FFA657"/>
          <w:kern w:val="0"/>
        </w:rPr>
        <w:t>lock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73A17B1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14FC0A6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A657"/>
          <w:kern w:val="0"/>
        </w:rPr>
        <w:t>lock</w:t>
      </w:r>
      <w:r w:rsidRPr="00F96627">
        <w:rPr>
          <w:rFonts w:ascii="Consolas" w:hAnsi="Consolas" w:cs="宋体"/>
          <w:color w:val="E6EDF3"/>
          <w:kern w:val="0"/>
        </w:rPr>
        <w:t xml:space="preserve">-&gt;flag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2E4A68AE" w14:textId="35956A45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779EA08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spinlock_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A657"/>
          <w:kern w:val="0"/>
        </w:rPr>
        <w:t>spinlock_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FFA657"/>
          <w:kern w:val="0"/>
        </w:rPr>
        <w:t>lock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1B80E8D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3B70F70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while</w:t>
      </w:r>
      <w:r w:rsidRPr="00F96627">
        <w:rPr>
          <w:rFonts w:ascii="Consolas" w:hAnsi="Consolas" w:cs="宋体"/>
          <w:color w:val="E6EDF3"/>
          <w:kern w:val="0"/>
        </w:rPr>
        <w:t xml:space="preserve"> (</w:t>
      </w:r>
      <w:r w:rsidRPr="00F96627">
        <w:rPr>
          <w:rFonts w:ascii="Consolas" w:hAnsi="Consolas" w:cs="宋体"/>
          <w:color w:val="D2A8FF"/>
          <w:kern w:val="0"/>
        </w:rPr>
        <w:t>__sync_lock_test_and_set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FFA657"/>
          <w:kern w:val="0"/>
        </w:rPr>
        <w:t>lock</w:t>
      </w:r>
      <w:r w:rsidRPr="00F96627">
        <w:rPr>
          <w:rFonts w:ascii="Consolas" w:hAnsi="Consolas" w:cs="宋体"/>
          <w:color w:val="E6EDF3"/>
          <w:kern w:val="0"/>
        </w:rPr>
        <w:t xml:space="preserve">-&gt;flag, 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))</w:t>
      </w:r>
    </w:p>
    <w:p w14:paraId="77C2154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6BB7D63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8B949E"/>
          <w:kern w:val="0"/>
        </w:rPr>
        <w:t xml:space="preserve">// </w:t>
      </w:r>
      <w:r w:rsidRPr="00F96627">
        <w:rPr>
          <w:rFonts w:ascii="Consolas" w:hAnsi="Consolas" w:cs="宋体"/>
          <w:color w:val="8B949E"/>
          <w:kern w:val="0"/>
        </w:rPr>
        <w:t>自旋等待</w:t>
      </w:r>
    </w:p>
    <w:p w14:paraId="06A181C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56D63F4D" w14:textId="401AB77A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74475F1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spinlock_unlock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A657"/>
          <w:kern w:val="0"/>
        </w:rPr>
        <w:t>spinlock_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FFA657"/>
          <w:kern w:val="0"/>
        </w:rPr>
        <w:t>lock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7117C15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3760BAE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__sync_lock_release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FFA657"/>
          <w:kern w:val="0"/>
        </w:rPr>
        <w:t>lock</w:t>
      </w:r>
      <w:r w:rsidRPr="00F96627">
        <w:rPr>
          <w:rFonts w:ascii="Consolas" w:hAnsi="Consolas" w:cs="宋体"/>
          <w:color w:val="E6EDF3"/>
          <w:kern w:val="0"/>
        </w:rPr>
        <w:t>-&gt;flag);</w:t>
      </w:r>
    </w:p>
    <w:p w14:paraId="3E2315B8" w14:textId="5BFD9810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5133238B" w14:textId="2ABF885D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shared_value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31E764B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8B949E"/>
          <w:kern w:val="0"/>
        </w:rPr>
        <w:t xml:space="preserve">// </w:t>
      </w:r>
      <w:r w:rsidRPr="00F96627">
        <w:rPr>
          <w:rFonts w:ascii="Consolas" w:hAnsi="Consolas" w:cs="宋体"/>
          <w:color w:val="8B949E"/>
          <w:kern w:val="0"/>
        </w:rPr>
        <w:t>线程函数</w:t>
      </w:r>
    </w:p>
    <w:p w14:paraId="151066F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D2A8FF"/>
          <w:kern w:val="0"/>
        </w:rPr>
        <w:t>thread_function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void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FFA657"/>
          <w:kern w:val="0"/>
        </w:rPr>
        <w:t>arg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314A4C4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0A5CE4A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A657"/>
          <w:kern w:val="0"/>
        </w:rPr>
        <w:t>spinlock_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E6EDF3"/>
          <w:kern w:val="0"/>
        </w:rPr>
        <w:t xml:space="preserve">lock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(</w:t>
      </w:r>
      <w:r w:rsidRPr="00F96627">
        <w:rPr>
          <w:rFonts w:ascii="Consolas" w:hAnsi="Consolas" w:cs="宋体"/>
          <w:color w:val="FFA657"/>
          <w:kern w:val="0"/>
        </w:rPr>
        <w:t>spinlock_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FF7B72"/>
          <w:kern w:val="0"/>
        </w:rPr>
        <w:t>*</w:t>
      </w:r>
      <w:r w:rsidRPr="00F96627">
        <w:rPr>
          <w:rFonts w:ascii="Consolas" w:hAnsi="Consolas" w:cs="宋体"/>
          <w:color w:val="E6EDF3"/>
          <w:kern w:val="0"/>
        </w:rPr>
        <w:t>)</w:t>
      </w:r>
      <w:r w:rsidRPr="00F96627">
        <w:rPr>
          <w:rFonts w:ascii="Consolas" w:hAnsi="Consolas" w:cs="宋体"/>
          <w:color w:val="FFA657"/>
          <w:kern w:val="0"/>
        </w:rPr>
        <w:t>arg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28BCE8F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7241D65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for</w:t>
      </w:r>
      <w:r w:rsidRPr="00F96627">
        <w:rPr>
          <w:rFonts w:ascii="Consolas" w:hAnsi="Consolas" w:cs="宋体"/>
          <w:color w:val="E6EDF3"/>
          <w:kern w:val="0"/>
        </w:rPr>
        <w:t xml:space="preserve"> (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i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 xml:space="preserve">; i </w:t>
      </w:r>
      <w:r w:rsidRPr="00F96627">
        <w:rPr>
          <w:rFonts w:ascii="Consolas" w:hAnsi="Consolas" w:cs="宋体"/>
          <w:color w:val="FF7B72"/>
          <w:kern w:val="0"/>
        </w:rPr>
        <w:t>&lt;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5000</w:t>
      </w:r>
      <w:r w:rsidRPr="00F96627">
        <w:rPr>
          <w:rFonts w:ascii="Consolas" w:hAnsi="Consolas" w:cs="宋体"/>
          <w:color w:val="E6EDF3"/>
          <w:kern w:val="0"/>
        </w:rPr>
        <w:t xml:space="preserve">; </w:t>
      </w:r>
      <w:r w:rsidRPr="00F96627">
        <w:rPr>
          <w:rFonts w:ascii="Consolas" w:hAnsi="Consolas" w:cs="宋体"/>
          <w:color w:val="FF7B72"/>
          <w:kern w:val="0"/>
        </w:rPr>
        <w:t>++</w:t>
      </w:r>
      <w:r w:rsidRPr="00F96627">
        <w:rPr>
          <w:rFonts w:ascii="Consolas" w:hAnsi="Consolas" w:cs="宋体"/>
          <w:color w:val="E6EDF3"/>
          <w:kern w:val="0"/>
        </w:rPr>
        <w:t>i)</w:t>
      </w:r>
    </w:p>
    <w:p w14:paraId="62C9CC68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72B3A02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spinlock_lock</w:t>
      </w:r>
      <w:r w:rsidRPr="00F96627">
        <w:rPr>
          <w:rFonts w:ascii="Consolas" w:hAnsi="Consolas" w:cs="宋体"/>
          <w:color w:val="E6EDF3"/>
          <w:kern w:val="0"/>
        </w:rPr>
        <w:t>(lock);</w:t>
      </w:r>
    </w:p>
    <w:p w14:paraId="7013C0F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    shared_value</w:t>
      </w:r>
      <w:r w:rsidRPr="00F96627">
        <w:rPr>
          <w:rFonts w:ascii="Consolas" w:hAnsi="Consolas" w:cs="宋体"/>
          <w:color w:val="FF7B72"/>
          <w:kern w:val="0"/>
        </w:rPr>
        <w:t>++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40DFE5C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spinlock_unlock</w:t>
      </w:r>
      <w:r w:rsidRPr="00F96627">
        <w:rPr>
          <w:rFonts w:ascii="Consolas" w:hAnsi="Consolas" w:cs="宋体"/>
          <w:color w:val="E6EDF3"/>
          <w:kern w:val="0"/>
        </w:rPr>
        <w:t>(lock);</w:t>
      </w:r>
    </w:p>
    <w:p w14:paraId="459FA77B" w14:textId="10DF1681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18E9017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4EA89EBF" w14:textId="596F079D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35DEF2E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main</w:t>
      </w:r>
      <w:r w:rsidRPr="00F96627">
        <w:rPr>
          <w:rFonts w:ascii="Consolas" w:hAnsi="Consolas" w:cs="宋体"/>
          <w:color w:val="E6EDF3"/>
          <w:kern w:val="0"/>
        </w:rPr>
        <w:t>()</w:t>
      </w:r>
    </w:p>
    <w:p w14:paraId="451A83BB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{</w:t>
      </w:r>
    </w:p>
    <w:p w14:paraId="253C6CA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pthread_t</w:t>
      </w:r>
      <w:r w:rsidRPr="00F96627">
        <w:rPr>
          <w:rFonts w:ascii="Consolas" w:hAnsi="Consolas" w:cs="宋体"/>
          <w:color w:val="E6EDF3"/>
          <w:kern w:val="0"/>
        </w:rPr>
        <w:t xml:space="preserve"> thread1, thread2;</w:t>
      </w:r>
    </w:p>
    <w:p w14:paraId="1A214D10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A657"/>
          <w:kern w:val="0"/>
        </w:rPr>
        <w:t>spinlock_t</w:t>
      </w:r>
      <w:r w:rsidRPr="00F96627">
        <w:rPr>
          <w:rFonts w:ascii="Consolas" w:hAnsi="Consolas" w:cs="宋体"/>
          <w:color w:val="E6EDF3"/>
          <w:kern w:val="0"/>
        </w:rPr>
        <w:t xml:space="preserve"> lock;</w:t>
      </w:r>
    </w:p>
    <w:p w14:paraId="0A96251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nt</w:t>
      </w:r>
      <w:r w:rsidRPr="00F96627">
        <w:rPr>
          <w:rFonts w:ascii="Consolas" w:hAnsi="Consolas" w:cs="宋体"/>
          <w:color w:val="E6EDF3"/>
          <w:kern w:val="0"/>
        </w:rPr>
        <w:t xml:space="preserve"> status;</w:t>
      </w:r>
    </w:p>
    <w:p w14:paraId="27695D89" w14:textId="1383E715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spinlock_init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lock);</w:t>
      </w:r>
    </w:p>
    <w:p w14:paraId="103609F1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 xml:space="preserve">// </w:t>
      </w:r>
      <w:r w:rsidRPr="00F96627">
        <w:rPr>
          <w:rFonts w:ascii="Consolas" w:hAnsi="Consolas" w:cs="宋体"/>
          <w:color w:val="8B949E"/>
          <w:kern w:val="0"/>
        </w:rPr>
        <w:t>输出共享变量的值</w:t>
      </w:r>
    </w:p>
    <w:p w14:paraId="1448D508" w14:textId="4644CA53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initial: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shared_value);</w:t>
      </w:r>
    </w:p>
    <w:p w14:paraId="4921583E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thread 1</w:t>
      </w:r>
    </w:p>
    <w:p w14:paraId="1F430F2D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status </w:t>
      </w:r>
      <w:r w:rsidRPr="00F96627">
        <w:rPr>
          <w:rFonts w:ascii="Consolas" w:hAnsi="Consolas" w:cs="宋体"/>
          <w:color w:val="FF7B72"/>
          <w:kern w:val="0"/>
        </w:rPr>
        <w:t>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D2A8FF"/>
          <w:kern w:val="0"/>
        </w:rPr>
        <w:t>pthread_create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 xml:space="preserve">thread1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thread_function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lock);</w:t>
      </w:r>
    </w:p>
    <w:p w14:paraId="6AAA0437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f</w:t>
      </w:r>
      <w:r w:rsidRPr="00F96627">
        <w:rPr>
          <w:rFonts w:ascii="Consolas" w:hAnsi="Consolas" w:cs="宋体"/>
          <w:color w:val="E6EDF3"/>
          <w:kern w:val="0"/>
        </w:rPr>
        <w:t xml:space="preserve"> (status </w:t>
      </w:r>
      <w:r w:rsidRPr="00F96627">
        <w:rPr>
          <w:rFonts w:ascii="Consolas" w:hAnsi="Consolas" w:cs="宋体"/>
          <w:color w:val="FF7B72"/>
          <w:kern w:val="0"/>
        </w:rPr>
        <w:t>!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1770AE2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58D54DB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d1 default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 xml:space="preserve"> "</w:t>
      </w:r>
      <w:r w:rsidRPr="00F96627">
        <w:rPr>
          <w:rFonts w:ascii="Consolas" w:hAnsi="Consolas" w:cs="宋体"/>
          <w:color w:val="E6EDF3"/>
          <w:kern w:val="0"/>
        </w:rPr>
        <w:t>, status);</w:t>
      </w:r>
    </w:p>
    <w:p w14:paraId="0A13D0A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35398392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18EB5192" w14:textId="5812A6BF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1 success create</w:t>
      </w:r>
      <w:r w:rsidRPr="00F96627">
        <w:rPr>
          <w:rFonts w:ascii="Consolas" w:hAnsi="Consolas" w:cs="宋体"/>
          <w:color w:val="FF7B72"/>
          <w:kern w:val="0"/>
        </w:rPr>
        <w:t>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16A5167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>// thread 2</w:t>
      </w:r>
    </w:p>
    <w:p w14:paraId="565CD26A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create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 xml:space="preserve">thread2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D2A8FF"/>
          <w:kern w:val="0"/>
        </w:rPr>
        <w:t>thread_function</w:t>
      </w:r>
      <w:r w:rsidRPr="00F96627">
        <w:rPr>
          <w:rFonts w:ascii="Consolas" w:hAnsi="Consolas" w:cs="宋体"/>
          <w:color w:val="E6EDF3"/>
          <w:kern w:val="0"/>
        </w:rPr>
        <w:t xml:space="preserve">, </w:t>
      </w:r>
      <w:r w:rsidRPr="00F96627">
        <w:rPr>
          <w:rFonts w:ascii="Consolas" w:hAnsi="Consolas" w:cs="宋体"/>
          <w:color w:val="FF7B72"/>
          <w:kern w:val="0"/>
        </w:rPr>
        <w:t>&amp;</w:t>
      </w:r>
      <w:r w:rsidRPr="00F96627">
        <w:rPr>
          <w:rFonts w:ascii="Consolas" w:hAnsi="Consolas" w:cs="宋体"/>
          <w:color w:val="E6EDF3"/>
          <w:kern w:val="0"/>
        </w:rPr>
        <w:t>lock);</w:t>
      </w:r>
    </w:p>
    <w:p w14:paraId="420102E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lastRenderedPageBreak/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if</w:t>
      </w:r>
      <w:r w:rsidRPr="00F96627">
        <w:rPr>
          <w:rFonts w:ascii="Consolas" w:hAnsi="Consolas" w:cs="宋体"/>
          <w:color w:val="E6EDF3"/>
          <w:kern w:val="0"/>
        </w:rPr>
        <w:t xml:space="preserve"> (status </w:t>
      </w:r>
      <w:r w:rsidRPr="00F96627">
        <w:rPr>
          <w:rFonts w:ascii="Consolas" w:hAnsi="Consolas" w:cs="宋体"/>
          <w:color w:val="FF7B72"/>
          <w:kern w:val="0"/>
        </w:rPr>
        <w:t>!=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)</w:t>
      </w:r>
    </w:p>
    <w:p w14:paraId="3BD91BF4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{</w:t>
      </w:r>
    </w:p>
    <w:p w14:paraId="131236C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threa2 default =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 xml:space="preserve"> "</w:t>
      </w:r>
      <w:r w:rsidRPr="00F96627">
        <w:rPr>
          <w:rFonts w:ascii="Consolas" w:hAnsi="Consolas" w:cs="宋体"/>
          <w:color w:val="E6EDF3"/>
          <w:kern w:val="0"/>
        </w:rPr>
        <w:t>, status);</w:t>
      </w:r>
    </w:p>
    <w:p w14:paraId="3CCC7A0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1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0B719963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    }</w:t>
      </w:r>
    </w:p>
    <w:p w14:paraId="20162BB5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>"thread2 success create</w:t>
      </w:r>
      <w:r w:rsidRPr="00F96627">
        <w:rPr>
          <w:rFonts w:ascii="Consolas" w:hAnsi="Consolas" w:cs="宋体"/>
          <w:color w:val="FF7B72"/>
          <w:kern w:val="0"/>
        </w:rPr>
        <w:t>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0D976FD6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 xml:space="preserve">// </w:t>
      </w:r>
      <w:r w:rsidRPr="00F96627">
        <w:rPr>
          <w:rFonts w:ascii="Consolas" w:hAnsi="Consolas" w:cs="宋体"/>
          <w:color w:val="8B949E"/>
          <w:kern w:val="0"/>
        </w:rPr>
        <w:t>等待线程结束</w:t>
      </w:r>
    </w:p>
    <w:p w14:paraId="05AA173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join</w:t>
      </w:r>
      <w:r w:rsidRPr="00F96627">
        <w:rPr>
          <w:rFonts w:ascii="Consolas" w:hAnsi="Consolas" w:cs="宋体"/>
          <w:color w:val="E6EDF3"/>
          <w:kern w:val="0"/>
        </w:rPr>
        <w:t xml:space="preserve">(thread1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6C778843" w14:textId="5E93C9FF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thread_join</w:t>
      </w:r>
      <w:r w:rsidRPr="00F96627">
        <w:rPr>
          <w:rFonts w:ascii="Consolas" w:hAnsi="Consolas" w:cs="宋体"/>
          <w:color w:val="E6EDF3"/>
          <w:kern w:val="0"/>
        </w:rPr>
        <w:t xml:space="preserve">(thread2, </w:t>
      </w:r>
      <w:r w:rsidRPr="00F96627">
        <w:rPr>
          <w:rFonts w:ascii="Consolas" w:hAnsi="Consolas" w:cs="宋体"/>
          <w:color w:val="D2A8FF"/>
          <w:kern w:val="0"/>
        </w:rPr>
        <w:t>NULL</w:t>
      </w:r>
      <w:r w:rsidRPr="00F96627">
        <w:rPr>
          <w:rFonts w:ascii="Consolas" w:hAnsi="Consolas" w:cs="宋体"/>
          <w:color w:val="E6EDF3"/>
          <w:kern w:val="0"/>
        </w:rPr>
        <w:t>);</w:t>
      </w:r>
    </w:p>
    <w:p w14:paraId="40B3620F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8B949E"/>
          <w:kern w:val="0"/>
        </w:rPr>
        <w:t xml:space="preserve">// </w:t>
      </w:r>
      <w:r w:rsidRPr="00F96627">
        <w:rPr>
          <w:rFonts w:ascii="Consolas" w:hAnsi="Consolas" w:cs="宋体"/>
          <w:color w:val="8B949E"/>
          <w:kern w:val="0"/>
        </w:rPr>
        <w:t>输出共享变量的值</w:t>
      </w:r>
    </w:p>
    <w:p w14:paraId="067EFAF0" w14:textId="66B928F4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D2A8FF"/>
          <w:kern w:val="0"/>
        </w:rPr>
        <w:t>printf</w:t>
      </w:r>
      <w:r w:rsidRPr="00F96627">
        <w:rPr>
          <w:rFonts w:ascii="Consolas" w:hAnsi="Consolas" w:cs="宋体"/>
          <w:color w:val="E6EDF3"/>
          <w:kern w:val="0"/>
        </w:rPr>
        <w:t>(</w:t>
      </w:r>
      <w:r w:rsidRPr="00F96627">
        <w:rPr>
          <w:rFonts w:ascii="Consolas" w:hAnsi="Consolas" w:cs="宋体"/>
          <w:color w:val="A5D6FF"/>
          <w:kern w:val="0"/>
        </w:rPr>
        <w:t xml:space="preserve">"final: </w:t>
      </w:r>
      <w:r w:rsidRPr="00F96627">
        <w:rPr>
          <w:rFonts w:ascii="Consolas" w:hAnsi="Consolas" w:cs="宋体"/>
          <w:color w:val="FF7B72"/>
          <w:kern w:val="0"/>
        </w:rPr>
        <w:t>%d\n</w:t>
      </w:r>
      <w:r w:rsidRPr="00F96627">
        <w:rPr>
          <w:rFonts w:ascii="Consolas" w:hAnsi="Consolas" w:cs="宋体"/>
          <w:color w:val="A5D6FF"/>
          <w:kern w:val="0"/>
        </w:rPr>
        <w:t>"</w:t>
      </w:r>
      <w:r w:rsidRPr="00F96627">
        <w:rPr>
          <w:rFonts w:ascii="Consolas" w:hAnsi="Consolas" w:cs="宋体"/>
          <w:color w:val="E6EDF3"/>
          <w:kern w:val="0"/>
        </w:rPr>
        <w:t>, shared_value);</w:t>
      </w:r>
    </w:p>
    <w:p w14:paraId="506D8D99" w14:textId="77777777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 xml:space="preserve">    </w:t>
      </w:r>
      <w:r w:rsidRPr="00F96627">
        <w:rPr>
          <w:rFonts w:ascii="Consolas" w:hAnsi="Consolas" w:cs="宋体"/>
          <w:color w:val="FF7B72"/>
          <w:kern w:val="0"/>
        </w:rPr>
        <w:t>return</w:t>
      </w:r>
      <w:r w:rsidRPr="00F96627">
        <w:rPr>
          <w:rFonts w:ascii="Consolas" w:hAnsi="Consolas" w:cs="宋体"/>
          <w:color w:val="E6EDF3"/>
          <w:kern w:val="0"/>
        </w:rPr>
        <w:t xml:space="preserve"> </w:t>
      </w:r>
      <w:r w:rsidRPr="00F96627">
        <w:rPr>
          <w:rFonts w:ascii="Consolas" w:hAnsi="Consolas" w:cs="宋体"/>
          <w:color w:val="79C0FF"/>
          <w:kern w:val="0"/>
        </w:rPr>
        <w:t>0</w:t>
      </w:r>
      <w:r w:rsidRPr="00F96627">
        <w:rPr>
          <w:rFonts w:ascii="Consolas" w:hAnsi="Consolas" w:cs="宋体"/>
          <w:color w:val="E6EDF3"/>
          <w:kern w:val="0"/>
        </w:rPr>
        <w:t>;</w:t>
      </w:r>
    </w:p>
    <w:p w14:paraId="316AEC09" w14:textId="6865195E" w:rsidR="00F96627" w:rsidRPr="00F96627" w:rsidRDefault="00F96627" w:rsidP="00F96627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F96627">
        <w:rPr>
          <w:rFonts w:ascii="Consolas" w:hAnsi="Consolas" w:cs="宋体"/>
          <w:color w:val="E6EDF3"/>
          <w:kern w:val="0"/>
        </w:rPr>
        <w:t>}</w:t>
      </w:r>
    </w:p>
    <w:p w14:paraId="4E797F06" w14:textId="29732CE3" w:rsidR="00841717" w:rsidRPr="00BF6FA6" w:rsidRDefault="00741FB8" w:rsidP="00BF6FA6">
      <w:pPr>
        <w:pStyle w:val="3"/>
        <w:spacing w:line="360" w:lineRule="auto"/>
        <w:rPr>
          <w:rFonts w:ascii="宋体"/>
          <w:sz w:val="24"/>
          <w:szCs w:val="24"/>
        </w:rPr>
      </w:pPr>
      <w:bookmarkStart w:id="68" w:name="_Toc350786754"/>
      <w:bookmarkStart w:id="69" w:name="_Toc3035"/>
      <w:bookmarkStart w:id="70" w:name="_Toc18278"/>
      <w:bookmarkStart w:id="71" w:name="_Toc30383"/>
      <w:bookmarkStart w:id="72" w:name="_Toc12086"/>
      <w:r>
        <w:rPr>
          <w:rFonts w:ascii="宋体" w:hAnsi="宋体" w:cs="宋体"/>
          <w:sz w:val="24"/>
          <w:szCs w:val="24"/>
        </w:rPr>
        <w:t>1.</w:t>
      </w:r>
      <w:r>
        <w:rPr>
          <w:rFonts w:ascii="宋体" w:hAnsi="宋体" w:cs="宋体" w:hint="eastAsia"/>
          <w:sz w:val="24"/>
          <w:szCs w:val="24"/>
        </w:rPr>
        <w:t>7</w:t>
      </w:r>
      <w:r>
        <w:rPr>
          <w:rFonts w:ascii="宋体" w:hAnsi="宋体" w:cs="宋体"/>
          <w:sz w:val="24"/>
          <w:szCs w:val="24"/>
        </w:rPr>
        <w:t>.</w:t>
      </w:r>
      <w:r>
        <w:rPr>
          <w:rFonts w:ascii="宋体" w:hAnsi="宋体" w:cs="宋体" w:hint="eastAsia"/>
          <w:sz w:val="24"/>
          <w:szCs w:val="24"/>
        </w:rPr>
        <w:t>2附件2</w:t>
      </w:r>
      <w:r>
        <w:rPr>
          <w:rFonts w:ascii="宋体" w:hAnsi="宋体" w:cs="宋体"/>
          <w:sz w:val="24"/>
          <w:szCs w:val="24"/>
        </w:rPr>
        <w:t xml:space="preserve"> Readme</w:t>
      </w:r>
      <w:bookmarkStart w:id="73" w:name="实验前置-华为云环境搭建"/>
      <w:bookmarkStart w:id="74" w:name="os第一次实验"/>
      <w:bookmarkEnd w:id="68"/>
      <w:bookmarkEnd w:id="69"/>
      <w:bookmarkEnd w:id="70"/>
      <w:bookmarkEnd w:id="71"/>
      <w:bookmarkEnd w:id="72"/>
      <w:r w:rsidR="00841717">
        <w:t>实验前置</w:t>
      </w:r>
      <w:r w:rsidR="00841717">
        <w:t xml:space="preserve"> </w:t>
      </w:r>
      <w:r w:rsidR="00841717">
        <w:t>华为云环境搭建</w:t>
      </w:r>
    </w:p>
    <w:p w14:paraId="260AF35B" w14:textId="77777777" w:rsidR="00841717" w:rsidRDefault="00841717">
      <w:pPr>
        <w:widowControl/>
        <w:numPr>
          <w:ilvl w:val="0"/>
          <w:numId w:val="19"/>
        </w:numPr>
        <w:spacing w:after="200"/>
        <w:jc w:val="left"/>
      </w:pPr>
      <w:r>
        <w:rPr>
          <w:b/>
          <w:bCs/>
        </w:rPr>
        <w:t>在云端布置服务器</w:t>
      </w:r>
    </w:p>
    <w:p w14:paraId="0D26AC4C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</w:p>
    <w:p w14:paraId="1FACA8F7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rPr>
          <w:noProof/>
        </w:rPr>
        <w:drawing>
          <wp:inline distT="0" distB="0" distL="0" distR="0" wp14:anchorId="1CF03958" wp14:editId="0EFCFD97">
            <wp:extent cx="5334000" cy="995149"/>
            <wp:effectExtent l="19050" t="19050" r="19050" b="14605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%E9%82%B1%E5%AD%90%E6%9D%B0\AppData\Roaming\Typora\typora-user-images\image-2023102310070590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14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ADEE7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按实验指导书要求配置，服务器参数截图</w:t>
      </w:r>
    </w:p>
    <w:p w14:paraId="10A60F39" w14:textId="77777777" w:rsidR="00841717" w:rsidRDefault="00841717">
      <w:pPr>
        <w:widowControl/>
        <w:numPr>
          <w:ilvl w:val="0"/>
          <w:numId w:val="19"/>
        </w:numPr>
        <w:spacing w:after="200"/>
        <w:jc w:val="left"/>
      </w:pPr>
      <w:r>
        <w:rPr>
          <w:b/>
          <w:bCs/>
        </w:rPr>
        <w:t>远程登陆服务器</w:t>
      </w:r>
    </w:p>
    <w:p w14:paraId="4DA2C63D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使用软件</w:t>
      </w:r>
      <w:r>
        <w:t>MobaXterm</w:t>
      </w:r>
      <w:r>
        <w:t>远程</w:t>
      </w:r>
      <w:r>
        <w:t>ssh</w:t>
      </w:r>
      <w:r>
        <w:t>登陆服务器</w:t>
      </w:r>
      <w:r>
        <w:t xml:space="preserve"> ip :121.36.92.146 </w:t>
      </w:r>
      <w:r>
        <w:t>登录用户：</w:t>
      </w:r>
      <w:r>
        <w:t xml:space="preserve">root </w:t>
      </w:r>
      <w:r>
        <w:t>密码：（）</w:t>
      </w:r>
    </w:p>
    <w:p w14:paraId="789BE567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rPr>
          <w:noProof/>
        </w:rPr>
        <w:lastRenderedPageBreak/>
        <w:drawing>
          <wp:inline distT="0" distB="0" distL="0" distR="0" wp14:anchorId="68F6D066" wp14:editId="5FA5BAE9">
            <wp:extent cx="5334000" cy="3635022"/>
            <wp:effectExtent l="0" t="0" r="0" b="0"/>
            <wp:docPr id="24" name="Picture" descr="image-2023102310104817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%E9%82%B1%E5%AD%90%E6%9D%B0\AppData\Roaming\Typora\typora-user-images\image-2023102310104817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C990E" w14:textId="77777777" w:rsidR="00841717" w:rsidRDefault="00841717">
      <w:pPr>
        <w:widowControl/>
        <w:numPr>
          <w:ilvl w:val="0"/>
          <w:numId w:val="19"/>
        </w:numPr>
        <w:spacing w:after="200"/>
        <w:jc w:val="left"/>
      </w:pPr>
      <w:r>
        <w:rPr>
          <w:b/>
          <w:bCs/>
        </w:rPr>
        <w:t>查看服务器信息</w:t>
      </w:r>
    </w:p>
    <w:p w14:paraId="514872A5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ssh</w:t>
      </w:r>
      <w:r>
        <w:t>界面键入命令查看服务器的相关信息。</w:t>
      </w:r>
    </w:p>
    <w:p w14:paraId="6363057F" w14:textId="77777777" w:rsidR="00841717" w:rsidRDefault="00841717">
      <w:pPr>
        <w:widowControl/>
        <w:numPr>
          <w:ilvl w:val="1"/>
          <w:numId w:val="20"/>
        </w:numPr>
        <w:spacing w:after="200"/>
        <w:jc w:val="left"/>
      </w:pPr>
      <w:r>
        <w:t>查看</w:t>
      </w:r>
      <w:r>
        <w:t>gcc</w:t>
      </w:r>
      <w:r>
        <w:t>版本</w:t>
      </w:r>
    </w:p>
    <w:p w14:paraId="68D6C601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rPr>
          <w:noProof/>
        </w:rPr>
        <w:drawing>
          <wp:inline distT="0" distB="0" distL="0" distR="0" wp14:anchorId="74005F06" wp14:editId="4D4A55FA">
            <wp:extent cx="5334000" cy="730208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%E9%82%B1%E5%AD%90%E6%9D%B0\AppData\Roaming\Typora\typora-user-images\image-2023102310154696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711A6" w14:textId="77777777" w:rsidR="00841717" w:rsidRDefault="00841717">
      <w:pPr>
        <w:widowControl/>
        <w:numPr>
          <w:ilvl w:val="1"/>
          <w:numId w:val="20"/>
        </w:numPr>
        <w:spacing w:after="200"/>
        <w:jc w:val="left"/>
      </w:pPr>
      <w:r>
        <w:t>查看内存信息</w:t>
      </w:r>
    </w:p>
    <w:p w14:paraId="7CECB563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rPr>
          <w:noProof/>
        </w:rPr>
        <w:drawing>
          <wp:inline distT="0" distB="0" distL="0" distR="0" wp14:anchorId="37D127C5" wp14:editId="6DEF8323">
            <wp:extent cx="5334000" cy="526895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%E9%82%B1%E5%AD%90%E6%9D%B0\AppData\Roaming\Typora\typora-user-images\image-2023102310165978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79DFD" w14:textId="77777777" w:rsidR="00841717" w:rsidRDefault="00841717">
      <w:pPr>
        <w:widowControl/>
        <w:numPr>
          <w:ilvl w:val="1"/>
          <w:numId w:val="20"/>
        </w:numPr>
        <w:spacing w:after="200"/>
        <w:jc w:val="left"/>
      </w:pPr>
      <w:r>
        <w:t>查看</w:t>
      </w:r>
      <w:r>
        <w:t>CPU</w:t>
      </w:r>
      <w:r>
        <w:t>信息</w:t>
      </w:r>
    </w:p>
    <w:p w14:paraId="7974B2AC" w14:textId="77777777" w:rsidR="00841717" w:rsidRDefault="00841717">
      <w:pPr>
        <w:widowControl/>
        <w:numPr>
          <w:ilvl w:val="1"/>
          <w:numId w:val="18"/>
        </w:numPr>
        <w:spacing w:after="200"/>
        <w:jc w:val="center"/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1886B600" wp14:editId="67D21B82">
            <wp:simplePos x="0" y="0"/>
            <wp:positionH relativeFrom="column">
              <wp:posOffset>398145</wp:posOffset>
            </wp:positionH>
            <wp:positionV relativeFrom="paragraph">
              <wp:posOffset>129540</wp:posOffset>
            </wp:positionV>
            <wp:extent cx="4107180" cy="3154680"/>
            <wp:effectExtent l="0" t="0" r="7620" b="7620"/>
            <wp:wrapTopAndBottom/>
            <wp:docPr id="33" name="Picture" descr="image-2023102310172978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%E9%82%B1%E5%AD%90%E6%9D%B0\AppData\Roaming\Typora\typora-user-images\image-2023102310172978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F3F488" w14:textId="28C90386" w:rsidR="00841717" w:rsidRDefault="00841717" w:rsidP="00841717">
      <w:pPr>
        <w:widowControl/>
        <w:numPr>
          <w:ilvl w:val="0"/>
          <w:numId w:val="18"/>
        </w:numPr>
        <w:spacing w:after="200"/>
        <w:jc w:val="left"/>
      </w:pPr>
      <w:bookmarkStart w:id="75" w:name="os实验1进程线程相关编程实验"/>
      <w:bookmarkEnd w:id="73"/>
      <w:r>
        <w:t>os</w:t>
      </w:r>
      <w:r>
        <w:t>实验</w:t>
      </w:r>
      <w:r>
        <w:t>1</w:t>
      </w:r>
      <w:r>
        <w:t>：进程、线程相关编程实验</w:t>
      </w:r>
      <w:bookmarkStart w:id="76" w:name="X96617184b0c69e9b75266c6b78466b60a96c9bf"/>
      <w:r>
        <w:t>1.1</w:t>
      </w:r>
      <w:r>
        <w:t>进程相关编程实验</w:t>
      </w:r>
    </w:p>
    <w:p w14:paraId="1AF02FB9" w14:textId="7A942FFD" w:rsidR="00841717" w:rsidRDefault="00841717">
      <w:pPr>
        <w:widowControl/>
        <w:numPr>
          <w:ilvl w:val="0"/>
          <w:numId w:val="21"/>
        </w:numPr>
        <w:spacing w:after="200"/>
        <w:jc w:val="left"/>
      </w:pPr>
      <w:r>
        <w:rPr>
          <w:b/>
          <w:bCs/>
        </w:rPr>
        <w:t>完成图</w:t>
      </w:r>
      <w:r>
        <w:rPr>
          <w:b/>
          <w:bCs/>
        </w:rPr>
        <w:t xml:space="preserve">1 .1 </w:t>
      </w:r>
      <w:r>
        <w:rPr>
          <w:b/>
          <w:bCs/>
        </w:rPr>
        <w:t>程序的运行</w:t>
      </w:r>
    </w:p>
    <w:p w14:paraId="0B637FFC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有实验截图可知父子进程</w:t>
      </w:r>
      <w:r>
        <w:rPr>
          <w:b/>
          <w:bCs/>
        </w:rPr>
        <w:t>执行顺序并不固定</w:t>
      </w:r>
      <w:r>
        <w:t>。</w:t>
      </w:r>
    </w:p>
    <w:p w14:paraId="0331ADBC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去除</w:t>
      </w:r>
      <w:r>
        <w:t xml:space="preserve">wait </w:t>
      </w:r>
      <w:r>
        <w:t>后再观察结果</w:t>
      </w:r>
    </w:p>
    <w:p w14:paraId="23E2A7D7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rPr>
          <w:noProof/>
        </w:rPr>
        <w:drawing>
          <wp:inline distT="0" distB="0" distL="0" distR="0" wp14:anchorId="1D008492" wp14:editId="37EA8D29">
            <wp:extent cx="2843092" cy="2297526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Users\%E9%82%B1%E5%AD%90%E6%9D%B0\Desktop\os\%E5%AE%9E%E9%AA%8C\1\%E7%85%A7%E7%89%87\1-1-wait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DB2D5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在去掉</w:t>
      </w:r>
      <w:r>
        <w:t>wait()</w:t>
      </w:r>
      <w:r>
        <w:t>后，同样也是可能</w:t>
      </w:r>
      <w:r>
        <w:t xml:space="preserve">parent </w:t>
      </w:r>
      <w:r>
        <w:t>先执行，又可能</w:t>
      </w:r>
      <w:r>
        <w:t xml:space="preserve">child </w:t>
      </w:r>
      <w:r>
        <w:t>先执行。</w:t>
      </w:r>
    </w:p>
    <w:p w14:paraId="44D26A0C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rPr>
          <w:b/>
          <w:bCs/>
        </w:rPr>
        <w:t>理论分析：</w:t>
      </w:r>
    </w:p>
    <w:p w14:paraId="573B31F0" w14:textId="77777777" w:rsidR="00841717" w:rsidRDefault="00841717">
      <w:pPr>
        <w:widowControl/>
        <w:numPr>
          <w:ilvl w:val="1"/>
          <w:numId w:val="20"/>
        </w:numPr>
        <w:spacing w:after="200"/>
        <w:jc w:val="left"/>
      </w:pPr>
      <w:r>
        <w:t>fork</w:t>
      </w:r>
      <w:r>
        <w:t>创建子进程后，父子进程并行执行，两者执行顺序由</w:t>
      </w:r>
      <w:r>
        <w:t>cpu</w:t>
      </w:r>
      <w:r>
        <w:t>调度决定，所以二者执行顺序不固定。</w:t>
      </w:r>
    </w:p>
    <w:p w14:paraId="14F7AD64" w14:textId="77777777" w:rsidR="00841717" w:rsidRDefault="00841717">
      <w:pPr>
        <w:widowControl/>
        <w:numPr>
          <w:ilvl w:val="1"/>
          <w:numId w:val="20"/>
        </w:numPr>
        <w:spacing w:after="200"/>
        <w:jc w:val="left"/>
      </w:pPr>
      <w:r>
        <w:lastRenderedPageBreak/>
        <w:t>对于子进程来说，</w:t>
      </w:r>
      <w:r>
        <w:t>fork(</w:t>
      </w:r>
      <w:r>
        <w:t>）后返回的</w:t>
      </w:r>
      <w:r>
        <w:t>pid</w:t>
      </w:r>
      <w:r>
        <w:t>为</w:t>
      </w:r>
      <w:r>
        <w:t>0</w:t>
      </w:r>
      <w:r>
        <w:t>，</w:t>
      </w:r>
      <w:r>
        <w:t>getpid</w:t>
      </w:r>
      <w:r>
        <w:t>返回当前进程（调用这一函数的进程，子进程的</w:t>
      </w:r>
      <w:r>
        <w:t>pid</w:t>
      </w:r>
      <w:r>
        <w:t>）所以父进程</w:t>
      </w:r>
      <w:r>
        <w:t>pid</w:t>
      </w:r>
      <w:r>
        <w:t>与子进程的</w:t>
      </w:r>
      <w:r>
        <w:t>pid1</w:t>
      </w:r>
      <w:r>
        <w:t>一样。</w:t>
      </w:r>
    </w:p>
    <w:p w14:paraId="7CC389B3" w14:textId="77777777" w:rsidR="00841717" w:rsidRDefault="00841717">
      <w:pPr>
        <w:widowControl/>
        <w:numPr>
          <w:ilvl w:val="1"/>
          <w:numId w:val="20"/>
        </w:numPr>
        <w:spacing w:after="200"/>
        <w:jc w:val="left"/>
      </w:pPr>
      <w:r>
        <w:t>wait</w:t>
      </w:r>
      <w:r>
        <w:t>（）的作用是让父进程在子进程结束后继续执行</w:t>
      </w:r>
      <w:r>
        <w:t>,</w:t>
      </w:r>
      <w:r>
        <w:t>等待挂起，防止僵尸进程的出现</w:t>
      </w:r>
      <w:r>
        <w:t>.</w:t>
      </w:r>
      <w:r>
        <w:t>仍会出现</w:t>
      </w:r>
      <w:r>
        <w:t xml:space="preserve">parent </w:t>
      </w:r>
      <w:r>
        <w:t>先执行，或</w:t>
      </w:r>
      <w:r>
        <w:t xml:space="preserve">child </w:t>
      </w:r>
      <w:r>
        <w:t>先执行。</w:t>
      </w:r>
    </w:p>
    <w:p w14:paraId="748696F4" w14:textId="77777777" w:rsidR="00841717" w:rsidRDefault="00841717">
      <w:pPr>
        <w:widowControl/>
        <w:numPr>
          <w:ilvl w:val="0"/>
          <w:numId w:val="21"/>
        </w:numPr>
        <w:spacing w:after="200"/>
        <w:jc w:val="left"/>
      </w:pPr>
      <w:r>
        <w:t>扩展图</w:t>
      </w:r>
      <w:r>
        <w:t xml:space="preserve">1 1 </w:t>
      </w:r>
      <w:r>
        <w:t>的程序：</w:t>
      </w:r>
    </w:p>
    <w:p w14:paraId="6A5A0374" w14:textId="77777777" w:rsidR="00841717" w:rsidRDefault="00841717">
      <w:pPr>
        <w:widowControl/>
        <w:numPr>
          <w:ilvl w:val="0"/>
          <w:numId w:val="20"/>
        </w:numPr>
        <w:spacing w:after="200"/>
        <w:jc w:val="left"/>
      </w:pPr>
      <w:r>
        <w:t>添加一个全局变量并在父进程和子进程中对这个变量做不同操作</w:t>
      </w:r>
      <w:r>
        <w:t>||</w:t>
      </w:r>
      <w:r>
        <w:t>在</w:t>
      </w:r>
      <w:r>
        <w:t xml:space="preserve">return </w:t>
      </w:r>
      <w:r>
        <w:t>前增加对全局变量的操作并输出结果：</w:t>
      </w:r>
    </w:p>
    <w:p w14:paraId="1A4359E0" w14:textId="77777777" w:rsidR="00841717" w:rsidRDefault="00841717">
      <w:pPr>
        <w:widowControl/>
        <w:numPr>
          <w:ilvl w:val="0"/>
          <w:numId w:val="18"/>
        </w:numPr>
        <w:spacing w:after="200"/>
        <w:jc w:val="center"/>
      </w:pPr>
      <w:r>
        <w:rPr>
          <w:noProof/>
        </w:rPr>
        <w:drawing>
          <wp:inline distT="0" distB="0" distL="0" distR="0" wp14:anchorId="3C36399B" wp14:editId="3967771F">
            <wp:extent cx="2811780" cy="3090767"/>
            <wp:effectExtent l="0" t="0" r="7620" b="0"/>
            <wp:docPr id="2041924637" name="图片 2041924637" descr="1-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%E9%82%B1%E5%AD%90%E6%9D%B0\Desktop\os\%E5%AE%9E%E9%AA%8C\1\%E7%85%A7%E7%89%87\1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306" cy="309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BACF6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定义全局变量</w:t>
      </w:r>
      <w:r>
        <w:t>global</w:t>
      </w:r>
      <w:r>
        <w:t>，初值</w:t>
      </w:r>
      <w:r>
        <w:t>100.</w:t>
      </w:r>
      <w:r>
        <w:t>在子进程加</w:t>
      </w:r>
      <w:r>
        <w:t>2</w:t>
      </w:r>
      <w:r>
        <w:t>，父进程减</w:t>
      </w:r>
      <w:r>
        <w:t>2</w:t>
      </w:r>
      <w:r>
        <w:t>。并返回全局变量地址，在</w:t>
      </w:r>
      <w:r>
        <w:t>return</w:t>
      </w:r>
      <w:r>
        <w:t>前做</w:t>
      </w:r>
      <w:r>
        <w:t>global</w:t>
      </w:r>
      <w:r>
        <w:t>平方操作。</w:t>
      </w:r>
      <w:r>
        <w:rPr>
          <w:b/>
          <w:bCs/>
        </w:rPr>
        <w:t>发现二者</w:t>
      </w:r>
      <w:r>
        <w:rPr>
          <w:b/>
          <w:bCs/>
        </w:rPr>
        <w:t>global</w:t>
      </w:r>
      <w:r>
        <w:rPr>
          <w:b/>
          <w:bCs/>
        </w:rPr>
        <w:t>地址一样，但二者</w:t>
      </w:r>
      <w:r>
        <w:rPr>
          <w:b/>
          <w:bCs/>
        </w:rPr>
        <w:t>global</w:t>
      </w:r>
      <w:r>
        <w:rPr>
          <w:b/>
          <w:bCs/>
        </w:rPr>
        <w:t>改变是独立进行的。</w:t>
      </w:r>
    </w:p>
    <w:p w14:paraId="1A8710E4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rPr>
          <w:b/>
          <w:bCs/>
        </w:rPr>
        <w:t>理论分析：</w:t>
      </w:r>
      <w:r>
        <w:t>子进程</w:t>
      </w:r>
      <w:r>
        <w:t>“</w:t>
      </w:r>
      <w:r>
        <w:t>继承</w:t>
      </w:r>
      <w:r>
        <w:t>”</w:t>
      </w:r>
      <w:r>
        <w:t>父进程的变量，其地址总是一样的，因为在</w:t>
      </w:r>
      <w:r>
        <w:t>fork</w:t>
      </w:r>
      <w:r>
        <w:t>时整个虚拟地址空间被复制，但是虚拟地址空间所对应的物理内存却没有复制。所以对变量的操作是独立的。</w:t>
      </w:r>
    </w:p>
    <w:p w14:paraId="4A9FC528" w14:textId="77777777" w:rsidR="00841717" w:rsidRDefault="00841717">
      <w:pPr>
        <w:widowControl/>
        <w:numPr>
          <w:ilvl w:val="0"/>
          <w:numId w:val="20"/>
        </w:numPr>
        <w:spacing w:after="200"/>
        <w:jc w:val="left"/>
      </w:pPr>
      <w:r>
        <w:t>调用</w:t>
      </w:r>
      <w:r>
        <w:t xml:space="preserve">system </w:t>
      </w:r>
      <w:r>
        <w:t>函数和在子进程中调用</w:t>
      </w:r>
      <w:r>
        <w:t xml:space="preserve">exec </w:t>
      </w:r>
      <w:r>
        <w:t>族函数：</w:t>
      </w:r>
    </w:p>
    <w:p w14:paraId="6E5B7090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 xml:space="preserve">system </w:t>
      </w:r>
      <w:r>
        <w:t>函数：</w:t>
      </w:r>
    </w:p>
    <w:p w14:paraId="44FA26C5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发现调用</w:t>
      </w:r>
      <w:r>
        <w:t>systemcall</w:t>
      </w:r>
      <w:r>
        <w:t>后</w:t>
      </w:r>
      <w:r>
        <w:rPr>
          <w:b/>
          <w:bCs/>
        </w:rPr>
        <w:t>pid</w:t>
      </w:r>
      <w:r>
        <w:rPr>
          <w:b/>
          <w:bCs/>
        </w:rPr>
        <w:t>改变</w:t>
      </w:r>
      <w:r>
        <w:t>，说明调用该函数创建了一个进程。</w:t>
      </w:r>
    </w:p>
    <w:p w14:paraId="4BAE211E" w14:textId="77777777" w:rsidR="00841717" w:rsidRDefault="00841717">
      <w:pPr>
        <w:widowControl/>
        <w:numPr>
          <w:ilvl w:val="0"/>
          <w:numId w:val="18"/>
        </w:numPr>
        <w:spacing w:after="200"/>
        <w:jc w:val="center"/>
      </w:pPr>
      <w:r>
        <w:rPr>
          <w:noProof/>
        </w:rPr>
        <w:lastRenderedPageBreak/>
        <w:drawing>
          <wp:inline distT="0" distB="0" distL="0" distR="0" wp14:anchorId="29B072C0" wp14:editId="712F0757">
            <wp:extent cx="2658675" cy="2320578"/>
            <wp:effectExtent l="0" t="0" r="0" b="0"/>
            <wp:docPr id="235856639" name="图片 235856639" descr="1-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:\Users\%E9%82%B1%E5%AD%90%E6%9D%B0\Desktop\os\%E5%AE%9E%E9%AA%8C\1\%E7%85%A7%E7%89%87\1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2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955A9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 xml:space="preserve">exec </w:t>
      </w:r>
      <w:r>
        <w:t>族函数：</w:t>
      </w:r>
    </w:p>
    <w:p w14:paraId="1C982577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发现调用</w:t>
      </w:r>
      <w:r>
        <w:t>systemcall</w:t>
      </w:r>
      <w:r>
        <w:t>后</w:t>
      </w:r>
      <w:r>
        <w:t>pid</w:t>
      </w:r>
      <w:r>
        <w:t>未改变，</w:t>
      </w:r>
      <w:r>
        <w:rPr>
          <w:b/>
          <w:bCs/>
        </w:rPr>
        <w:t>与</w:t>
      </w:r>
      <w:r>
        <w:rPr>
          <w:b/>
          <w:bCs/>
        </w:rPr>
        <w:t>child</w:t>
      </w:r>
      <w:r>
        <w:rPr>
          <w:b/>
          <w:bCs/>
        </w:rPr>
        <w:t>的</w:t>
      </w:r>
      <w:r>
        <w:rPr>
          <w:b/>
          <w:bCs/>
        </w:rPr>
        <w:t>pid</w:t>
      </w:r>
      <w:r>
        <w:rPr>
          <w:b/>
          <w:bCs/>
        </w:rPr>
        <w:t>一样</w:t>
      </w:r>
      <w:r>
        <w:t>。</w:t>
      </w:r>
    </w:p>
    <w:p w14:paraId="13E1FD75" w14:textId="77777777" w:rsidR="00841717" w:rsidRDefault="00841717">
      <w:pPr>
        <w:widowControl/>
        <w:numPr>
          <w:ilvl w:val="0"/>
          <w:numId w:val="18"/>
        </w:numPr>
        <w:spacing w:after="200"/>
        <w:jc w:val="center"/>
      </w:pPr>
      <w:r>
        <w:rPr>
          <w:noProof/>
        </w:rPr>
        <w:drawing>
          <wp:inline distT="0" distB="0" distL="0" distR="0" wp14:anchorId="34397B68" wp14:editId="1C4026B7">
            <wp:extent cx="3196557" cy="2297526"/>
            <wp:effectExtent l="0" t="0" r="0" b="0"/>
            <wp:docPr id="300355929" name="图片 300355929" descr="1-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:\Users\%E9%82%B1%E5%AD%90%E6%9D%B0\Desktop\os\%E5%AE%9E%E9%AA%8C\1\%E7%85%A7%E7%89%87\1-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51FF5" w14:textId="77777777" w:rsidR="00841717" w:rsidRDefault="00841717" w:rsidP="00841717">
      <w:pPr>
        <w:pStyle w:val="FirstParagraph"/>
      </w:pPr>
      <w:r>
        <w:rPr>
          <w:b/>
          <w:bCs/>
        </w:rPr>
        <w:t>理论分析：</w:t>
      </w:r>
    </w:p>
    <w:p w14:paraId="2867EB86" w14:textId="77777777" w:rsidR="00841717" w:rsidRDefault="00841717">
      <w:pPr>
        <w:widowControl/>
        <w:numPr>
          <w:ilvl w:val="0"/>
          <w:numId w:val="20"/>
        </w:numPr>
        <w:spacing w:after="200"/>
        <w:jc w:val="left"/>
      </w:pPr>
      <w:r>
        <w:t>当进程调用</w:t>
      </w:r>
      <w:r>
        <w:t>exec</w:t>
      </w:r>
      <w:r>
        <w:t>函数时，该进程被完全替换为新程序。</w:t>
      </w:r>
      <w:r>
        <w:t xml:space="preserve"> </w:t>
      </w:r>
      <w:r>
        <w:t>因为</w:t>
      </w:r>
      <w:r>
        <w:rPr>
          <w:b/>
          <w:bCs/>
        </w:rPr>
        <w:t>调用</w:t>
      </w:r>
      <w:r>
        <w:rPr>
          <w:b/>
          <w:bCs/>
        </w:rPr>
        <w:t>exec</w:t>
      </w:r>
      <w:r>
        <w:rPr>
          <w:b/>
          <w:bCs/>
        </w:rPr>
        <w:t>函数并不创建新进程</w:t>
      </w:r>
      <w:r>
        <w:t>，所以前后进程的</w:t>
      </w:r>
      <w:r>
        <w:t>ID</w:t>
      </w:r>
      <w:r>
        <w:t>并没有改变</w:t>
      </w:r>
    </w:p>
    <w:p w14:paraId="35C32E46" w14:textId="77777777" w:rsidR="00841717" w:rsidRDefault="00841717">
      <w:pPr>
        <w:widowControl/>
        <w:numPr>
          <w:ilvl w:val="0"/>
          <w:numId w:val="20"/>
        </w:numPr>
        <w:spacing w:after="200"/>
        <w:jc w:val="left"/>
      </w:pPr>
      <w:r>
        <w:t>system</w:t>
      </w:r>
      <w:r>
        <w:t>函数会执行参数要求的命令</w:t>
      </w:r>
      <w:r>
        <w:rPr>
          <w:b/>
          <w:bCs/>
        </w:rPr>
        <w:t>创建新的进程</w:t>
      </w:r>
      <w:r>
        <w:t>所以</w:t>
      </w:r>
      <w:r>
        <w:t>pid</w:t>
      </w:r>
      <w:r>
        <w:t>改变。</w:t>
      </w:r>
    </w:p>
    <w:p w14:paraId="38DE02A5" w14:textId="4298F4A9" w:rsidR="00841717" w:rsidRDefault="00841717" w:rsidP="00BF6FA6">
      <w:pPr>
        <w:pStyle w:val="FirstParagraph"/>
      </w:pPr>
      <w:r>
        <w:t>函数参考教程：</w:t>
      </w:r>
      <w:hyperlink r:id="rId39">
        <w:r>
          <w:rPr>
            <w:rStyle w:val="af"/>
          </w:rPr>
          <w:t>Linux</w:t>
        </w:r>
        <w:r>
          <w:rPr>
            <w:rStyle w:val="af"/>
          </w:rPr>
          <w:t>系统学习</w:t>
        </w:r>
        <w:r>
          <w:rPr>
            <w:rStyle w:val="af"/>
          </w:rPr>
          <w:t>——exec</w:t>
        </w:r>
        <w:r>
          <w:rPr>
            <w:rStyle w:val="af"/>
          </w:rPr>
          <w:t>族函数、</w:t>
        </w:r>
        <w:r>
          <w:rPr>
            <w:rStyle w:val="af"/>
          </w:rPr>
          <w:t>system</w:t>
        </w:r>
        <w:r>
          <w:rPr>
            <w:rStyle w:val="af"/>
          </w:rPr>
          <w:t>函数、</w:t>
        </w:r>
        <w:r>
          <w:rPr>
            <w:rStyle w:val="af"/>
          </w:rPr>
          <w:t>popen</w:t>
        </w:r>
        <w:r>
          <w:rPr>
            <w:rStyle w:val="af"/>
          </w:rPr>
          <w:t>函数学习</w:t>
        </w:r>
        <w:r>
          <w:rPr>
            <w:rStyle w:val="af"/>
          </w:rPr>
          <w:t xml:space="preserve">_exec </w:t>
        </w:r>
        <w:r>
          <w:rPr>
            <w:rStyle w:val="af"/>
          </w:rPr>
          <w:t>跟</w:t>
        </w:r>
        <w:r>
          <w:rPr>
            <w:rStyle w:val="af"/>
          </w:rPr>
          <w:t xml:space="preserve">system popen </w:t>
        </w:r>
        <w:r>
          <w:rPr>
            <w:rStyle w:val="af"/>
          </w:rPr>
          <w:t>区别</w:t>
        </w:r>
        <w:r>
          <w:rPr>
            <w:rStyle w:val="af"/>
          </w:rPr>
          <w:t>-CSDN</w:t>
        </w:r>
        <w:r>
          <w:rPr>
            <w:rStyle w:val="af"/>
          </w:rPr>
          <w:t>博客</w:t>
        </w:r>
      </w:hyperlink>
      <w:bookmarkStart w:id="77" w:name="Xa76852e5f7060cb6eccc6ef866bc10160b5294f"/>
      <w:bookmarkEnd w:id="76"/>
      <w:r>
        <w:t>1.2</w:t>
      </w:r>
      <w:r>
        <w:t>线程相关编程实验</w:t>
      </w:r>
    </w:p>
    <w:p w14:paraId="38184A69" w14:textId="77777777" w:rsidR="00841717" w:rsidRDefault="00841717">
      <w:pPr>
        <w:widowControl/>
        <w:numPr>
          <w:ilvl w:val="0"/>
          <w:numId w:val="22"/>
        </w:numPr>
        <w:spacing w:after="200"/>
        <w:jc w:val="left"/>
      </w:pPr>
      <w:r>
        <w:t>在进程中给一变量赋初值并成功创建两个线程</w:t>
      </w:r>
      <w:r>
        <w:t>||</w:t>
      </w:r>
      <w:r>
        <w:t>在两个线程中分别对此变量循环五千次以上做不同的操作</w:t>
      </w:r>
    </w:p>
    <w:p w14:paraId="16EB6927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创建变量</w:t>
      </w:r>
      <w:r>
        <w:t>global</w:t>
      </w:r>
      <w:r>
        <w:t>（初值为</w:t>
      </w:r>
      <w:r>
        <w:t>0</w:t>
      </w:r>
      <w:r>
        <w:t>）两个线程分别执行加</w:t>
      </w:r>
      <w:r>
        <w:t>100</w:t>
      </w:r>
      <w:r>
        <w:t>和减</w:t>
      </w:r>
      <w:r>
        <w:t>100</w:t>
      </w:r>
      <w:r>
        <w:t>的操作。</w:t>
      </w:r>
    </w:p>
    <w:p w14:paraId="602DA9D3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rPr>
          <w:noProof/>
        </w:rPr>
        <w:lastRenderedPageBreak/>
        <w:drawing>
          <wp:inline distT="0" distB="0" distL="0" distR="0" wp14:anchorId="6419FD77" wp14:editId="541DA6E8">
            <wp:extent cx="5334000" cy="2135211"/>
            <wp:effectExtent l="0" t="0" r="0" b="0"/>
            <wp:docPr id="1804593787" name="图片 180459378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:\Users\%E9%82%B1%E5%AD%90%E6%9D%B0\AppData\Roaming\Typora\typora-user-images\image-2023102311134227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8E762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可以看出二者是并发执行。每次值都一样因为线程的执行并发，不能保证执行了相同的加和减的操作。</w:t>
      </w:r>
    </w:p>
    <w:p w14:paraId="66316B5F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函数教程：</w:t>
      </w:r>
      <w:hyperlink r:id="rId40">
        <w:r>
          <w:rPr>
            <w:rStyle w:val="af"/>
          </w:rPr>
          <w:t>Linux——</w:t>
        </w:r>
        <w:r>
          <w:rPr>
            <w:rStyle w:val="af"/>
          </w:rPr>
          <w:t>线程的创建</w:t>
        </w:r>
        <w:r>
          <w:rPr>
            <w:rStyle w:val="af"/>
          </w:rPr>
          <w:t xml:space="preserve">_linux </w:t>
        </w:r>
        <w:r>
          <w:rPr>
            <w:rStyle w:val="af"/>
          </w:rPr>
          <w:t>创建线程</w:t>
        </w:r>
        <w:r>
          <w:rPr>
            <w:rStyle w:val="af"/>
          </w:rPr>
          <w:t>-CSDN</w:t>
        </w:r>
        <w:r>
          <w:rPr>
            <w:rStyle w:val="af"/>
          </w:rPr>
          <w:t>博客</w:t>
        </w:r>
      </w:hyperlink>
    </w:p>
    <w:p w14:paraId="10F11460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编译问题：</w:t>
      </w:r>
      <w:hyperlink r:id="rId41">
        <w:r>
          <w:rPr>
            <w:rStyle w:val="af"/>
          </w:rPr>
          <w:t>Linux</w:t>
        </w:r>
        <w:r>
          <w:rPr>
            <w:rStyle w:val="af"/>
          </w:rPr>
          <w:t>下</w:t>
        </w:r>
        <w:r>
          <w:rPr>
            <w:rStyle w:val="af"/>
          </w:rPr>
          <w:t>undefined reference to ‘pthread_create’</w:t>
        </w:r>
        <w:r>
          <w:rPr>
            <w:rStyle w:val="af"/>
          </w:rPr>
          <w:t>问题解决</w:t>
        </w:r>
        <w:r>
          <w:rPr>
            <w:rStyle w:val="af"/>
          </w:rPr>
          <w:t>-CSDN</w:t>
        </w:r>
        <w:r>
          <w:rPr>
            <w:rStyle w:val="af"/>
          </w:rPr>
          <w:t>博客</w:t>
        </w:r>
      </w:hyperlink>
    </w:p>
    <w:p w14:paraId="0BA759D4" w14:textId="77777777" w:rsidR="00841717" w:rsidRDefault="00841717">
      <w:pPr>
        <w:widowControl/>
        <w:numPr>
          <w:ilvl w:val="0"/>
          <w:numId w:val="22"/>
        </w:numPr>
        <w:spacing w:after="200"/>
        <w:jc w:val="left"/>
      </w:pPr>
      <w:r>
        <w:t>控制互斥和同步</w:t>
      </w:r>
    </w:p>
    <w:p w14:paraId="2E2DE146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rPr>
          <w:b/>
          <w:bCs/>
        </w:rPr>
        <w:t>使用</w:t>
      </w:r>
      <w:r>
        <w:rPr>
          <w:b/>
          <w:bCs/>
        </w:rPr>
        <w:t>pthread_mutex_</w:t>
      </w:r>
      <w:r>
        <w:rPr>
          <w:b/>
          <w:bCs/>
        </w:rPr>
        <w:t>函数对</w:t>
      </w:r>
      <w:r>
        <w:rPr>
          <w:b/>
          <w:bCs/>
        </w:rPr>
        <w:t>global</w:t>
      </w:r>
      <w:r>
        <w:rPr>
          <w:b/>
          <w:bCs/>
        </w:rPr>
        <w:t>变量进行互斥访问</w:t>
      </w:r>
      <w:r>
        <w:t>。使线程</w:t>
      </w:r>
      <w:r>
        <w:t>1</w:t>
      </w:r>
      <w:r>
        <w:t>先执行，线程</w:t>
      </w:r>
      <w:r>
        <w:t>2</w:t>
      </w:r>
      <w:r>
        <w:t>后执行。</w:t>
      </w:r>
    </w:p>
    <w:p w14:paraId="31280A4E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有图</w:t>
      </w:r>
      <w:r>
        <w:t>1</w:t>
      </w:r>
      <w:r>
        <w:t>可知</w:t>
      </w:r>
      <w:r>
        <w:t>thread2</w:t>
      </w:r>
      <w:r>
        <w:t>创建后仍在执行</w:t>
      </w:r>
      <w:r>
        <w:t>thread1</w:t>
      </w:r>
      <w:r>
        <w:t>的操作</w:t>
      </w:r>
    </w:p>
    <w:p w14:paraId="68201DF0" w14:textId="77777777" w:rsidR="00841717" w:rsidRDefault="00841717">
      <w:pPr>
        <w:widowControl/>
        <w:numPr>
          <w:ilvl w:val="0"/>
          <w:numId w:val="18"/>
        </w:numPr>
        <w:spacing w:after="200"/>
        <w:jc w:val="center"/>
      </w:pPr>
      <w:r>
        <w:rPr>
          <w:noProof/>
        </w:rPr>
        <w:drawing>
          <wp:inline distT="0" distB="0" distL="0" distR="0" wp14:anchorId="1098E29C" wp14:editId="3D5BCD3D">
            <wp:extent cx="3108960" cy="3657600"/>
            <wp:effectExtent l="0" t="0" r="0" b="0"/>
            <wp:docPr id="1608999332" name="图片 1608999332" descr="mutex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:\Users\%E9%82%B1%E5%AD%90%E6%9D%B0\Desktop\os\%E5%AE%9E%E9%AA%8C\1\%E7%85%A7%E7%89%87\mutex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267" cy="365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96498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thread1</w:t>
      </w:r>
      <w:r>
        <w:t>减法操作完</w:t>
      </w:r>
      <w:r>
        <w:t>thread2</w:t>
      </w:r>
      <w:r>
        <w:t>进行操作。</w:t>
      </w:r>
    </w:p>
    <w:p w14:paraId="5604DDFB" w14:textId="77777777" w:rsidR="00841717" w:rsidRDefault="00841717">
      <w:pPr>
        <w:widowControl/>
        <w:numPr>
          <w:ilvl w:val="0"/>
          <w:numId w:val="18"/>
        </w:numPr>
        <w:spacing w:after="200"/>
        <w:jc w:val="center"/>
      </w:pPr>
      <w:r>
        <w:rPr>
          <w:noProof/>
        </w:rPr>
        <w:lastRenderedPageBreak/>
        <w:drawing>
          <wp:inline distT="0" distB="0" distL="0" distR="0" wp14:anchorId="556B4C19" wp14:editId="10534675">
            <wp:extent cx="2827724" cy="4410635"/>
            <wp:effectExtent l="0" t="0" r="0" b="0"/>
            <wp:docPr id="62" name="Picture" descr="mutex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:\Users\%E9%82%B1%E5%AD%90%E6%9D%B0\Desktop\os\%E5%AE%9E%E9%AA%8C\1\%E7%85%A7%E7%89%87\mutex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44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4B9F5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最后结果为</w:t>
      </w:r>
      <w:r>
        <w:t>0</w:t>
      </w:r>
    </w:p>
    <w:p w14:paraId="7D1EA253" w14:textId="77777777" w:rsidR="00841717" w:rsidRDefault="00841717">
      <w:pPr>
        <w:widowControl/>
        <w:numPr>
          <w:ilvl w:val="0"/>
          <w:numId w:val="18"/>
        </w:numPr>
        <w:spacing w:after="200"/>
        <w:jc w:val="center"/>
      </w:pPr>
      <w:r>
        <w:rPr>
          <w:noProof/>
        </w:rPr>
        <w:drawing>
          <wp:inline distT="0" distB="0" distL="0" distR="0" wp14:anchorId="65C2B524" wp14:editId="79AC2095">
            <wp:extent cx="3803596" cy="2581835"/>
            <wp:effectExtent l="0" t="0" r="0" b="0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:\Users\%E9%82%B1%E5%AD%90%E6%9D%B0\Desktop\os\%E5%AE%9E%E9%AA%8C\1\%E7%85%A7%E7%89%87\mutex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63E72" w14:textId="77777777" w:rsidR="00841717" w:rsidRDefault="00841717">
      <w:pPr>
        <w:widowControl/>
        <w:numPr>
          <w:ilvl w:val="0"/>
          <w:numId w:val="18"/>
        </w:numPr>
        <w:spacing w:after="200"/>
        <w:jc w:val="left"/>
      </w:pPr>
      <w:r>
        <w:t>函数教程：</w:t>
      </w:r>
      <w:hyperlink r:id="rId45">
        <w:r>
          <w:rPr>
            <w:rStyle w:val="af"/>
          </w:rPr>
          <w:t xml:space="preserve">Linux | </w:t>
        </w:r>
        <w:r>
          <w:rPr>
            <w:rStyle w:val="af"/>
          </w:rPr>
          <w:t>什么是互斥锁以及如何用代码实现互斥锁</w:t>
        </w:r>
        <w:r>
          <w:rPr>
            <w:rStyle w:val="af"/>
            <w:i/>
            <w:iCs/>
          </w:rPr>
          <w:t>linux</w:t>
        </w:r>
        <w:r>
          <w:rPr>
            <w:rStyle w:val="af"/>
            <w:i/>
            <w:iCs/>
          </w:rPr>
          <w:t>实现互斥锁</w:t>
        </w:r>
        <w:r>
          <w:rPr>
            <w:rStyle w:val="af"/>
          </w:rPr>
          <w:t>瘦弱的皮卡丘的博客</w:t>
        </w:r>
        <w:r>
          <w:rPr>
            <w:rStyle w:val="af"/>
          </w:rPr>
          <w:t>-CSDN</w:t>
        </w:r>
        <w:r>
          <w:rPr>
            <w:rStyle w:val="af"/>
          </w:rPr>
          <w:t>博客</w:t>
        </w:r>
      </w:hyperlink>
    </w:p>
    <w:p w14:paraId="70D64B4A" w14:textId="77777777" w:rsidR="00841717" w:rsidRDefault="00841717">
      <w:pPr>
        <w:widowControl/>
        <w:numPr>
          <w:ilvl w:val="0"/>
          <w:numId w:val="22"/>
        </w:numPr>
        <w:spacing w:after="200"/>
        <w:jc w:val="left"/>
      </w:pPr>
      <w:r>
        <w:t>调用系统函数和线程函数的比较</w:t>
      </w:r>
    </w:p>
    <w:p w14:paraId="681358B5" w14:textId="77777777" w:rsidR="00841717" w:rsidRDefault="00841717">
      <w:pPr>
        <w:widowControl/>
        <w:numPr>
          <w:ilvl w:val="1"/>
          <w:numId w:val="20"/>
        </w:numPr>
        <w:spacing w:after="200"/>
        <w:jc w:val="left"/>
      </w:pPr>
      <w:r>
        <w:lastRenderedPageBreak/>
        <w:t>调用</w:t>
      </w:r>
      <w:r>
        <w:t xml:space="preserve">system </w:t>
      </w:r>
      <w:r>
        <w:t>函数</w:t>
      </w:r>
    </w:p>
    <w:p w14:paraId="493EF74A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t>使用</w:t>
      </w:r>
      <w:r>
        <w:t>syscall(SYS_gettid)</w:t>
      </w:r>
      <w:r>
        <w:t>和</w:t>
      </w:r>
      <w:r>
        <w:t>pthread_self()</w:t>
      </w:r>
      <w:r>
        <w:t>输出真实</w:t>
      </w:r>
      <w:r>
        <w:t>tid</w:t>
      </w:r>
      <w:r>
        <w:t>和</w:t>
      </w:r>
      <w:r>
        <w:t>tid</w:t>
      </w:r>
      <w:r>
        <w:t>，使用</w:t>
      </w:r>
      <w:r>
        <w:t>getpid()</w:t>
      </w:r>
      <w:r>
        <w:t>输出</w:t>
      </w:r>
      <w:r>
        <w:t>pid</w:t>
      </w:r>
      <w:r>
        <w:t>。</w:t>
      </w:r>
      <w:r>
        <w:t xml:space="preserve"> </w:t>
      </w:r>
    </w:p>
    <w:p w14:paraId="0FA19C11" w14:textId="77777777" w:rsidR="00841717" w:rsidRDefault="00841717">
      <w:pPr>
        <w:widowControl/>
        <w:numPr>
          <w:ilvl w:val="1"/>
          <w:numId w:val="18"/>
        </w:numPr>
        <w:spacing w:after="200"/>
        <w:jc w:val="center"/>
      </w:pPr>
      <w:r>
        <w:rPr>
          <w:noProof/>
        </w:rPr>
        <w:drawing>
          <wp:inline distT="0" distB="0" distL="0" distR="0" wp14:anchorId="5B6AF3A8" wp14:editId="311253DE">
            <wp:extent cx="5334000" cy="1705364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\Users\%E9%82%B1%E5%AD%90%E6%9D%B0\AppData\Roaming\Typora\typora-user-images\image-2023102316465126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CE4E8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t>线程</w:t>
      </w:r>
      <w:r>
        <w:t>1</w:t>
      </w:r>
      <w:r>
        <w:t>、</w:t>
      </w:r>
      <w:r>
        <w:t>2</w:t>
      </w:r>
      <w:r>
        <w:t>的</w:t>
      </w:r>
      <w:r>
        <w:t>getpid</w:t>
      </w:r>
      <w:r>
        <w:t>相同，线程编号不同。调用</w:t>
      </w:r>
      <w:r>
        <w:t>system</w:t>
      </w:r>
      <w:r>
        <w:t>时创建全新的进程，编号均不同。</w:t>
      </w:r>
    </w:p>
    <w:p w14:paraId="2C1682FB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t>每个进程有一个</w:t>
      </w:r>
      <w:r>
        <w:t>pid</w:t>
      </w:r>
      <w:r>
        <w:t>（进程</w:t>
      </w:r>
      <w:r>
        <w:t>ID</w:t>
      </w:r>
      <w:r>
        <w:t>），获取函数：</w:t>
      </w:r>
      <w:r>
        <w:t>getpid()</w:t>
      </w:r>
      <w:r>
        <w:t>，系统内唯一，除了和自己的主线程一样</w:t>
      </w:r>
    </w:p>
    <w:p w14:paraId="76ABA3D5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rPr>
          <w:b/>
          <w:bCs/>
        </w:rPr>
        <w:t>主线程的</w:t>
      </w:r>
      <w:r>
        <w:rPr>
          <w:b/>
          <w:bCs/>
        </w:rPr>
        <w:t>pid</w:t>
      </w:r>
      <w:r>
        <w:rPr>
          <w:b/>
          <w:bCs/>
        </w:rPr>
        <w:t>和所在进程的</w:t>
      </w:r>
      <w:r>
        <w:rPr>
          <w:b/>
          <w:bCs/>
        </w:rPr>
        <w:t>pid</w:t>
      </w:r>
      <w:r>
        <w:rPr>
          <w:b/>
          <w:bCs/>
        </w:rPr>
        <w:t>一致，可以通过这个来判断是否是主线程</w:t>
      </w:r>
      <w:r>
        <w:t xml:space="preserve"> </w:t>
      </w:r>
    </w:p>
    <w:p w14:paraId="31B91B9D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t>每个线程有一个</w:t>
      </w:r>
      <w:r>
        <w:t>tid</w:t>
      </w:r>
      <w:r>
        <w:t>（线程</w:t>
      </w:r>
      <w:r>
        <w:t>ID</w:t>
      </w:r>
      <w:r>
        <w:t>），获取函数：</w:t>
      </w:r>
      <w:r>
        <w:t>pthread_self()</w:t>
      </w:r>
      <w:r>
        <w:t>，所在进程内唯一，有可能两个进程中都有同样一个</w:t>
      </w:r>
      <w:r>
        <w:t>tid</w:t>
      </w:r>
    </w:p>
    <w:p w14:paraId="25652BFB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rPr>
          <w:b/>
          <w:bCs/>
        </w:rPr>
        <w:t>每个线程有一个</w:t>
      </w:r>
      <w:r>
        <w:rPr>
          <w:b/>
          <w:bCs/>
        </w:rPr>
        <w:t>pid</w:t>
      </w:r>
      <w:r>
        <w:rPr>
          <w:b/>
          <w:bCs/>
        </w:rPr>
        <w:t>（</w:t>
      </w:r>
      <w:r>
        <w:rPr>
          <w:b/>
          <w:bCs/>
        </w:rPr>
        <w:t>,</w:t>
      </w:r>
      <w:r>
        <w:rPr>
          <w:b/>
          <w:bCs/>
        </w:rPr>
        <w:t>获取函数：</w:t>
      </w:r>
      <w:r>
        <w:rPr>
          <w:b/>
          <w:bCs/>
        </w:rPr>
        <w:t>syscall(SYS_gettid)</w:t>
      </w:r>
      <w:r>
        <w:t>，系统内唯一，除了主线程和自己的进程一样，其他子线程都是唯一的。在</w:t>
      </w:r>
      <w:r>
        <w:t>linux</w:t>
      </w:r>
      <w:r>
        <w:t>下每一个进程都一个进程</w:t>
      </w:r>
      <w:r>
        <w:t>id</w:t>
      </w:r>
      <w:r>
        <w:t>，类型</w:t>
      </w:r>
      <w:r>
        <w:t>pid_t</w:t>
      </w:r>
      <w:r>
        <w:t>，可以由</w:t>
      </w:r>
      <w:r>
        <w:t xml:space="preserve"> </w:t>
      </w:r>
      <w:r>
        <w:rPr>
          <w:b/>
          <w:bCs/>
        </w:rPr>
        <w:t>getpid()</w:t>
      </w:r>
      <w:r>
        <w:rPr>
          <w:b/>
          <w:bCs/>
        </w:rPr>
        <w:t>获取。</w:t>
      </w:r>
      <w:r>
        <w:br/>
        <w:t>POSIX</w:t>
      </w:r>
      <w:r>
        <w:t>线程也有线程</w:t>
      </w:r>
      <w:r>
        <w:t>id</w:t>
      </w:r>
      <w:r>
        <w:t>，类型</w:t>
      </w:r>
      <w:r>
        <w:t>pthread_t</w:t>
      </w:r>
      <w:r>
        <w:t>，可以由</w:t>
      </w:r>
      <w:r>
        <w:t xml:space="preserve"> pthread_self()</w:t>
      </w:r>
      <w:r>
        <w:t>获取，线程</w:t>
      </w:r>
      <w:r>
        <w:t>id</w:t>
      </w:r>
      <w:r>
        <w:t>由线程库维护。</w:t>
      </w:r>
      <w:r>
        <w:br/>
      </w:r>
      <w:r>
        <w:t>但是各个进程独立，所以</w:t>
      </w:r>
      <w:r>
        <w:rPr>
          <w:b/>
          <w:bCs/>
        </w:rPr>
        <w:t>会有不同进程中线程号相同节的情况</w:t>
      </w:r>
      <w:r>
        <w:t>。</w:t>
      </w:r>
    </w:p>
    <w:p w14:paraId="3554FCC6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t>进程</w:t>
      </w:r>
      <w:r>
        <w:t>id</w:t>
      </w:r>
      <w:r>
        <w:t>不可以，线程</w:t>
      </w:r>
      <w:r>
        <w:t>id</w:t>
      </w:r>
      <w:r>
        <w:t>又可能重复，所以这里会有一个</w:t>
      </w:r>
      <w:r>
        <w:rPr>
          <w:b/>
          <w:bCs/>
        </w:rPr>
        <w:t>真实的线程</w:t>
      </w:r>
      <w:r>
        <w:rPr>
          <w:b/>
          <w:bCs/>
        </w:rPr>
        <w:t>id</w:t>
      </w:r>
      <w:r>
        <w:rPr>
          <w:b/>
          <w:bCs/>
        </w:rPr>
        <w:t>唯一标识，</w:t>
      </w:r>
      <w:r>
        <w:rPr>
          <w:b/>
          <w:bCs/>
        </w:rPr>
        <w:t>tid</w:t>
      </w:r>
      <w:r>
        <w:rPr>
          <w:b/>
          <w:bCs/>
        </w:rPr>
        <w:t>。可以通过</w:t>
      </w:r>
      <w:r>
        <w:rPr>
          <w:b/>
          <w:bCs/>
        </w:rPr>
        <w:t>linux</w:t>
      </w:r>
      <w:r>
        <w:rPr>
          <w:b/>
          <w:bCs/>
        </w:rPr>
        <w:t>下的系统调用</w:t>
      </w:r>
      <w:r>
        <w:rPr>
          <w:b/>
          <w:bCs/>
        </w:rPr>
        <w:t>syscall(SYS_gettid)</w:t>
      </w:r>
      <w:r>
        <w:rPr>
          <w:b/>
          <w:bCs/>
        </w:rPr>
        <w:t>来获得</w:t>
      </w:r>
      <w:r>
        <w:t>。</w:t>
      </w:r>
    </w:p>
    <w:p w14:paraId="18720170" w14:textId="77777777" w:rsidR="00841717" w:rsidRDefault="00841717">
      <w:pPr>
        <w:widowControl/>
        <w:numPr>
          <w:ilvl w:val="1"/>
          <w:numId w:val="20"/>
        </w:numPr>
        <w:spacing w:after="200"/>
        <w:jc w:val="left"/>
      </w:pPr>
      <w:r>
        <w:t>调用</w:t>
      </w:r>
      <w:r>
        <w:t xml:space="preserve">exec </w:t>
      </w:r>
      <w:r>
        <w:t>族函数</w:t>
      </w:r>
    </w:p>
    <w:p w14:paraId="68ADE06E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rPr>
          <w:noProof/>
        </w:rPr>
        <w:drawing>
          <wp:inline distT="0" distB="0" distL="0" distR="0" wp14:anchorId="27282B57" wp14:editId="4B136B37">
            <wp:extent cx="5334000" cy="924661"/>
            <wp:effectExtent l="0" t="0" r="0" b="0"/>
            <wp:docPr id="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\Users\%E9%82%B1%E5%AD%90%E6%9D%B0\Desktop\os\%E5%AE%9E%E9%AA%8C\1\%E7%85%A7%E7%89%87\pth_exec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7C562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t>指行</w:t>
      </w:r>
      <w:r>
        <w:t>exec</w:t>
      </w:r>
      <w:r>
        <w:t>函数后，原来的进程被调用的内容取代</w:t>
      </w:r>
      <w:r>
        <w:t>thread2</w:t>
      </w:r>
      <w:r>
        <w:t>的</w:t>
      </w:r>
      <w:r>
        <w:t>systemcall</w:t>
      </w:r>
      <w:r>
        <w:t>不会再进行。</w:t>
      </w:r>
    </w:p>
    <w:p w14:paraId="00AC3040" w14:textId="77777777" w:rsidR="00841717" w:rsidRDefault="00841717">
      <w:pPr>
        <w:widowControl/>
        <w:numPr>
          <w:ilvl w:val="1"/>
          <w:numId w:val="18"/>
        </w:numPr>
        <w:spacing w:after="200"/>
        <w:jc w:val="left"/>
      </w:pPr>
      <w:r>
        <w:t>所以调用的</w:t>
      </w:r>
      <w:r>
        <w:t>systemcall</w:t>
      </w:r>
      <w:r>
        <w:t>产生了输出，此时</w:t>
      </w:r>
      <w:r>
        <w:t>systemcall</w:t>
      </w:r>
      <w:r>
        <w:t>为主进程所以</w:t>
      </w:r>
      <w:r>
        <w:t>syscall(SYS_gettid)</w:t>
      </w:r>
      <w:r>
        <w:t>与</w:t>
      </w:r>
      <w:r>
        <w:t>pid</w:t>
      </w:r>
      <w:r>
        <w:t>一样。</w:t>
      </w:r>
    </w:p>
    <w:p w14:paraId="68C3AD3D" w14:textId="77777777" w:rsidR="00841717" w:rsidRDefault="00841717" w:rsidP="00841717">
      <w:pPr>
        <w:pStyle w:val="FirstParagraph"/>
      </w:pPr>
      <w:r>
        <w:lastRenderedPageBreak/>
        <w:t>pid</w:t>
      </w:r>
      <w:r>
        <w:t>问题：</w:t>
      </w:r>
      <w:hyperlink r:id="rId47">
        <w:r>
          <w:rPr>
            <w:rStyle w:val="af"/>
          </w:rPr>
          <w:t>linux</w:t>
        </w:r>
        <w:r>
          <w:rPr>
            <w:rStyle w:val="af"/>
          </w:rPr>
          <w:t>中线程的</w:t>
        </w:r>
        <w:r>
          <w:rPr>
            <w:rStyle w:val="af"/>
          </w:rPr>
          <w:t>pid</w:t>
        </w:r>
        <w:r>
          <w:rPr>
            <w:rStyle w:val="af"/>
          </w:rPr>
          <w:t>，线程的</w:t>
        </w:r>
        <w:r>
          <w:rPr>
            <w:rStyle w:val="af"/>
          </w:rPr>
          <w:t>tid</w:t>
        </w:r>
        <w:r>
          <w:rPr>
            <w:rStyle w:val="af"/>
          </w:rPr>
          <w:t>和线程</w:t>
        </w:r>
        <w:r>
          <w:rPr>
            <w:rStyle w:val="af"/>
          </w:rPr>
          <w:t>pid</w:t>
        </w:r>
        <w:r>
          <w:rPr>
            <w:rStyle w:val="af"/>
          </w:rPr>
          <w:t>以及</w:t>
        </w:r>
        <w:r>
          <w:rPr>
            <w:rStyle w:val="af"/>
          </w:rPr>
          <w:t>__thread-CSDN</w:t>
        </w:r>
        <w:r>
          <w:rPr>
            <w:rStyle w:val="af"/>
          </w:rPr>
          <w:t>博客</w:t>
        </w:r>
      </w:hyperlink>
    </w:p>
    <w:p w14:paraId="01A11210" w14:textId="00EECE17" w:rsidR="00841717" w:rsidRDefault="00000000" w:rsidP="00BF6FA6">
      <w:pPr>
        <w:pStyle w:val="a0"/>
      </w:pPr>
      <w:hyperlink r:id="rId48">
        <w:r w:rsidR="00841717">
          <w:rPr>
            <w:rStyle w:val="af"/>
          </w:rPr>
          <w:t>【编程基础の基础】</w:t>
        </w:r>
        <w:r w:rsidR="00841717">
          <w:rPr>
            <w:rStyle w:val="af"/>
          </w:rPr>
          <w:t>syscall(SYS_gettid)_sys_getpid-CSDN</w:t>
        </w:r>
        <w:r w:rsidR="00841717">
          <w:rPr>
            <w:rStyle w:val="af"/>
          </w:rPr>
          <w:t>博客</w:t>
        </w:r>
      </w:hyperlink>
      <w:bookmarkStart w:id="78" w:name="X13eff42e1895626aeb13d94fc2f13159f0905ab"/>
      <w:bookmarkEnd w:id="77"/>
      <w:r w:rsidR="00841717">
        <w:t>1.3</w:t>
      </w:r>
      <w:r w:rsidR="00841717">
        <w:t>自旋锁实验</w:t>
      </w:r>
    </w:p>
    <w:p w14:paraId="4B7E7167" w14:textId="77777777" w:rsidR="00841717" w:rsidRDefault="00841717" w:rsidP="00841717">
      <w:pPr>
        <w:pStyle w:val="FirstParagraph"/>
      </w:pPr>
      <w:r>
        <w:t>定义了一个</w:t>
      </w:r>
      <w:r>
        <w:t>spinlock_t</w:t>
      </w:r>
      <w:r>
        <w:t>结构体，用于表示自旋锁。</w:t>
      </w:r>
      <w:r>
        <w:t>spinlock_init</w:t>
      </w:r>
      <w:r>
        <w:t>函数用于初始化自旋锁，</w:t>
      </w:r>
      <w:r>
        <w:t>spinlock_lock</w:t>
      </w:r>
      <w:r>
        <w:t>函数用于获取自旋锁，</w:t>
      </w:r>
      <w:r>
        <w:t>spinlock_unlock</w:t>
      </w:r>
      <w:r>
        <w:t>函数用于释放自旋锁。</w:t>
      </w:r>
    </w:p>
    <w:p w14:paraId="4CD15A91" w14:textId="77777777" w:rsidR="00841717" w:rsidRDefault="00841717" w:rsidP="00841717">
      <w:pPr>
        <w:pStyle w:val="a0"/>
      </w:pPr>
      <w:r>
        <w:t>在线程函数</w:t>
      </w:r>
      <w:r>
        <w:t>thread_function</w:t>
      </w:r>
      <w:r>
        <w:t>中，通过调用</w:t>
      </w:r>
      <w:r>
        <w:t>spinlock_lock</w:t>
      </w:r>
      <w:r>
        <w:t>和</w:t>
      </w:r>
      <w:r>
        <w:t>spinlock_unlock</w:t>
      </w:r>
      <w:r>
        <w:t>函数来保护对共享变量</w:t>
      </w:r>
      <w:r>
        <w:t>shared_value</w:t>
      </w:r>
      <w:r>
        <w:t>的访问。每个线程循环执行</w:t>
      </w:r>
      <w:r>
        <w:t>5000</w:t>
      </w:r>
      <w:r>
        <w:t>次，每次获取自旋锁后将共享变量加</w:t>
      </w:r>
      <w:r>
        <w:t>1</w:t>
      </w:r>
      <w:r>
        <w:t>，然后释放自旋锁。</w:t>
      </w:r>
    </w:p>
    <w:p w14:paraId="66CB9BDB" w14:textId="0627AA8C" w:rsidR="00A95A7B" w:rsidRPr="00841717" w:rsidRDefault="00841717" w:rsidP="00841717">
      <w:pPr>
        <w:pStyle w:val="a0"/>
      </w:pPr>
      <w:r>
        <w:rPr>
          <w:noProof/>
        </w:rPr>
        <w:drawing>
          <wp:inline distT="0" distB="0" distL="0" distR="0" wp14:anchorId="4305092D" wp14:editId="333DE847">
            <wp:extent cx="3030948" cy="946372"/>
            <wp:effectExtent l="0" t="0" r="0" b="0"/>
            <wp:docPr id="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:\Users\%E9%82%B1%E5%AD%90%E6%9D%B0\Desktop\os\%E5%AE%9E%E9%AA%8C\1\%E7%85%A7%E7%89%87\spinlock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948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bookmarkEnd w:id="75"/>
      <w:bookmarkEnd w:id="78"/>
    </w:p>
    <w:p w14:paraId="669A7030" w14:textId="04F4B92D" w:rsidR="00A95A7B" w:rsidRDefault="00741FB8">
      <w:pPr>
        <w:widowControl/>
        <w:spacing w:line="360" w:lineRule="auto"/>
        <w:jc w:val="center"/>
        <w:rPr>
          <w:rFonts w:ascii="宋体"/>
        </w:rPr>
      </w:pPr>
      <w:r>
        <w:rPr>
          <w:rFonts w:ascii="宋体"/>
        </w:rPr>
        <w:br w:type="page"/>
      </w:r>
      <w:bookmarkStart w:id="79" w:name="_Toc350786759"/>
    </w:p>
    <w:p w14:paraId="4DCECC0F" w14:textId="77777777" w:rsidR="00A95A7B" w:rsidRDefault="00A95A7B">
      <w:pPr>
        <w:widowControl/>
        <w:spacing w:line="360" w:lineRule="auto"/>
        <w:jc w:val="center"/>
        <w:rPr>
          <w:rFonts w:ascii="宋体"/>
        </w:rPr>
      </w:pPr>
    </w:p>
    <w:p w14:paraId="11774780" w14:textId="77777777" w:rsidR="00A95A7B" w:rsidRDefault="00741FB8">
      <w:pPr>
        <w:widowControl/>
        <w:spacing w:line="360" w:lineRule="auto"/>
        <w:jc w:val="center"/>
        <w:outlineLvl w:val="0"/>
        <w:rPr>
          <w:rFonts w:asciiTheme="majorEastAsia" w:eastAsiaTheme="majorEastAsia" w:hAnsiTheme="majorEastAsia" w:cstheme="majorEastAsia"/>
          <w:b/>
          <w:bCs/>
          <w:color w:val="000000"/>
          <w:kern w:val="0"/>
          <w:sz w:val="48"/>
          <w:szCs w:val="48"/>
          <w:lang w:bidi="ar"/>
        </w:rPr>
      </w:pPr>
      <w:bookmarkStart w:id="80" w:name="_Toc152750481"/>
      <w:r>
        <w:rPr>
          <w:rFonts w:asciiTheme="majorEastAsia" w:eastAsiaTheme="majorEastAsia" w:hAnsiTheme="majorEastAsia" w:cstheme="majorEastAsia" w:hint="eastAsia"/>
          <w:b/>
          <w:bCs/>
          <w:color w:val="000000"/>
          <w:kern w:val="0"/>
          <w:sz w:val="48"/>
          <w:szCs w:val="48"/>
          <w:lang w:bidi="ar"/>
        </w:rPr>
        <w:t>2 进程通信与内存管理</w:t>
      </w:r>
      <w:bookmarkEnd w:id="80"/>
    </w:p>
    <w:p w14:paraId="27FEAA21" w14:textId="77777777" w:rsidR="00A95A7B" w:rsidRDefault="00A95A7B">
      <w:pPr>
        <w:widowControl/>
        <w:spacing w:line="360" w:lineRule="auto"/>
        <w:jc w:val="center"/>
        <w:rPr>
          <w:rFonts w:asciiTheme="majorEastAsia" w:eastAsiaTheme="majorEastAsia" w:hAnsiTheme="majorEastAsia" w:cstheme="majorEastAsia"/>
          <w:b/>
          <w:bCs/>
          <w:color w:val="000000"/>
          <w:kern w:val="0"/>
          <w:sz w:val="48"/>
          <w:szCs w:val="48"/>
          <w:lang w:bidi="ar"/>
        </w:rPr>
      </w:pPr>
    </w:p>
    <w:p w14:paraId="6FD18967" w14:textId="77777777" w:rsidR="00A95A7B" w:rsidRDefault="00741FB8">
      <w:pPr>
        <w:widowControl/>
        <w:spacing w:line="360" w:lineRule="auto"/>
        <w:jc w:val="left"/>
        <w:outlineLvl w:val="1"/>
      </w:pPr>
      <w:bookmarkStart w:id="81" w:name="_Toc152750482"/>
      <w:r>
        <w:rPr>
          <w:rFonts w:ascii="宋体" w:hAnsi="宋体" w:cs="宋体" w:hint="eastAsia"/>
          <w:b/>
          <w:bCs/>
          <w:color w:val="000000"/>
          <w:kern w:val="0"/>
          <w:sz w:val="28"/>
          <w:szCs w:val="28"/>
          <w:lang w:bidi="ar"/>
        </w:rPr>
        <w:t>2.1 实验目的</w:t>
      </w:r>
      <w:bookmarkEnd w:id="81"/>
      <w:r>
        <w:rPr>
          <w:rFonts w:ascii="宋体" w:hAnsi="宋体" w:cs="宋体" w:hint="eastAsia"/>
          <w:b/>
          <w:bCs/>
          <w:color w:val="000000"/>
          <w:kern w:val="0"/>
          <w:sz w:val="28"/>
          <w:szCs w:val="28"/>
          <w:lang w:bidi="ar"/>
        </w:rPr>
        <w:t xml:space="preserve"> </w:t>
      </w:r>
    </w:p>
    <w:p w14:paraId="54913751" w14:textId="77777777" w:rsidR="00A95A7B" w:rsidRDefault="00741FB8">
      <w:pPr>
        <w:widowControl/>
        <w:spacing w:line="360" w:lineRule="auto"/>
        <w:jc w:val="left"/>
        <w:rPr>
          <w:sz w:val="24"/>
          <w:szCs w:val="24"/>
        </w:rPr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2.1.1 进程的软中断通信 </w:t>
      </w:r>
    </w:p>
    <w:p w14:paraId="620404DA" w14:textId="77777777" w:rsidR="00A95A7B" w:rsidRDefault="00741FB8">
      <w:pPr>
        <w:widowControl/>
        <w:spacing w:line="360" w:lineRule="auto"/>
        <w:jc w:val="left"/>
        <w:rPr>
          <w:rFonts w:ascii="宋体" w:hAnsi="宋体" w:cs="宋体"/>
        </w:rPr>
      </w:pPr>
      <w:r>
        <w:rPr>
          <w:rFonts w:ascii="宋体" w:hAnsi="宋体" w:cs="宋体" w:hint="eastAsia"/>
          <w:color w:val="000000"/>
          <w:kern w:val="0"/>
          <w:lang w:bidi="ar"/>
        </w:rPr>
        <w:t xml:space="preserve">编程实现进程的创建和软中断通信，通过观察、分析实验现象，深入理解进程及进程在 </w:t>
      </w:r>
    </w:p>
    <w:p w14:paraId="4F3B04A6" w14:textId="77777777" w:rsidR="00A95A7B" w:rsidRDefault="00741FB8">
      <w:pPr>
        <w:widowControl/>
        <w:spacing w:line="360" w:lineRule="auto"/>
        <w:jc w:val="left"/>
      </w:pPr>
      <w:r>
        <w:rPr>
          <w:rFonts w:ascii="宋体" w:hAnsi="宋体" w:cs="宋体" w:hint="eastAsia"/>
          <w:color w:val="000000"/>
          <w:kern w:val="0"/>
          <w:lang w:bidi="ar"/>
        </w:rPr>
        <w:t xml:space="preserve">调度执行和内存空间等方面的特点，掌握在 POSIX 规范中系统调用的功能和使用。 </w:t>
      </w:r>
    </w:p>
    <w:p w14:paraId="262E2BE6" w14:textId="77777777" w:rsidR="00A95A7B" w:rsidRDefault="00741FB8">
      <w:pPr>
        <w:widowControl/>
        <w:spacing w:line="360" w:lineRule="auto"/>
        <w:jc w:val="left"/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2.1.2 进程的管道通信 </w:t>
      </w:r>
    </w:p>
    <w:p w14:paraId="5456D6FE" w14:textId="77777777" w:rsidR="00A95A7B" w:rsidRDefault="00741FB8">
      <w:pPr>
        <w:widowControl/>
        <w:spacing w:line="360" w:lineRule="auto"/>
        <w:jc w:val="left"/>
      </w:pPr>
      <w:r>
        <w:rPr>
          <w:rFonts w:ascii="宋体" w:hAnsi="宋体" w:cs="宋体" w:hint="eastAsia"/>
          <w:color w:val="000000"/>
          <w:kern w:val="0"/>
          <w:lang w:bidi="ar"/>
        </w:rPr>
        <w:t xml:space="preserve">编程实现进程的管道通信，通过观察、分析实验现象，深入理解进程管道通信的特点， </w:t>
      </w:r>
    </w:p>
    <w:p w14:paraId="2282B035" w14:textId="77777777" w:rsidR="00A95A7B" w:rsidRDefault="00741FB8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  <w:r>
        <w:rPr>
          <w:rFonts w:ascii="宋体" w:hAnsi="宋体" w:cs="宋体" w:hint="eastAsia"/>
          <w:color w:val="000000"/>
          <w:kern w:val="0"/>
          <w:lang w:bidi="ar"/>
        </w:rPr>
        <w:t xml:space="preserve">掌握管道通信的同步和互斥机制。 </w:t>
      </w:r>
    </w:p>
    <w:p w14:paraId="322037D1" w14:textId="77777777" w:rsidR="00841717" w:rsidRDefault="00841717" w:rsidP="00841717">
      <w:pPr>
        <w:widowControl/>
        <w:spacing w:line="360" w:lineRule="auto"/>
        <w:jc w:val="left"/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2.1.2 进程的管道通信 </w:t>
      </w:r>
    </w:p>
    <w:p w14:paraId="4C5482B6" w14:textId="77777777" w:rsidR="00841717" w:rsidRDefault="00841717" w:rsidP="00841717">
      <w:pPr>
        <w:pStyle w:val="Default"/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通过模拟实现页面置换算法（</w:t>
      </w:r>
      <w:r>
        <w:rPr>
          <w:sz w:val="21"/>
          <w:szCs w:val="21"/>
        </w:rPr>
        <w:t>FIFO</w:t>
      </w:r>
      <w:r>
        <w:rPr>
          <w:rFonts w:hint="eastAsia"/>
          <w:sz w:val="21"/>
          <w:szCs w:val="21"/>
        </w:rPr>
        <w:t>、</w:t>
      </w:r>
      <w:r>
        <w:rPr>
          <w:sz w:val="21"/>
          <w:szCs w:val="21"/>
        </w:rPr>
        <w:t>LRU</w:t>
      </w:r>
      <w:r>
        <w:rPr>
          <w:rFonts w:hint="eastAsia"/>
          <w:sz w:val="21"/>
          <w:szCs w:val="21"/>
        </w:rPr>
        <w:t>），理解请求分页系统中，页面置换的实现思路，理解命中率和缺页率的概念，理解程序的局部性原理，理解虚拟存储的原理。</w:t>
      </w:r>
      <w:r>
        <w:rPr>
          <w:sz w:val="21"/>
          <w:szCs w:val="21"/>
        </w:rPr>
        <w:t xml:space="preserve"> </w:t>
      </w:r>
    </w:p>
    <w:p w14:paraId="0AAEA43E" w14:textId="643EF497" w:rsidR="00A95A7B" w:rsidRDefault="00A95A7B" w:rsidP="00841717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</w:p>
    <w:p w14:paraId="68DFA0D5" w14:textId="77777777" w:rsidR="00A95A7B" w:rsidRDefault="00741FB8">
      <w:pPr>
        <w:widowControl/>
        <w:spacing w:line="360" w:lineRule="auto"/>
        <w:jc w:val="left"/>
        <w:outlineLvl w:val="1"/>
        <w:rPr>
          <w:rFonts w:asciiTheme="minorEastAsia" w:eastAsiaTheme="minorEastAsia" w:hAnsiTheme="minorEastAsia" w:cstheme="minorEastAsia"/>
          <w:b/>
          <w:bCs/>
          <w:color w:val="000000"/>
          <w:kern w:val="0"/>
          <w:sz w:val="28"/>
          <w:szCs w:val="28"/>
          <w:lang w:bidi="ar"/>
        </w:rPr>
      </w:pPr>
      <w:bookmarkStart w:id="82" w:name="_Toc152750483"/>
      <w:bookmarkEnd w:id="79"/>
      <w:r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8"/>
          <w:szCs w:val="28"/>
          <w:lang w:bidi="ar"/>
        </w:rPr>
        <w:t>2.2 实验内容</w:t>
      </w:r>
      <w:bookmarkEnd w:id="82"/>
      <w:r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8"/>
          <w:szCs w:val="28"/>
          <w:lang w:bidi="ar"/>
        </w:rPr>
        <w:t xml:space="preserve"> </w:t>
      </w:r>
    </w:p>
    <w:p w14:paraId="662A0210" w14:textId="0504C4F5" w:rsidR="00A95A7B" w:rsidRPr="0035071B" w:rsidRDefault="00741FB8">
      <w:pPr>
        <w:pStyle w:val="af2"/>
        <w:widowControl/>
        <w:numPr>
          <w:ilvl w:val="2"/>
          <w:numId w:val="26"/>
        </w:numPr>
        <w:spacing w:line="360" w:lineRule="auto"/>
        <w:ind w:firstLineChars="0"/>
        <w:jc w:val="left"/>
        <w:rPr>
          <w:rFonts w:asciiTheme="minorEastAsia" w:eastAsiaTheme="minorEastAsia" w:hAnsiTheme="minorEastAsia" w:cstheme="minorEastAsia"/>
          <w:sz w:val="24"/>
          <w:szCs w:val="24"/>
        </w:rPr>
      </w:pPr>
      <w:r w:rsidRPr="0035071B"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4"/>
          <w:szCs w:val="24"/>
          <w:lang w:bidi="ar"/>
        </w:rPr>
        <w:t xml:space="preserve">进程的软中断通信 </w:t>
      </w:r>
    </w:p>
    <w:p w14:paraId="2385DB48" w14:textId="77777777" w:rsidR="0035071B" w:rsidRPr="0035071B" w:rsidRDefault="0035071B">
      <w:pPr>
        <w:pStyle w:val="af2"/>
        <w:widowControl/>
        <w:numPr>
          <w:ilvl w:val="0"/>
          <w:numId w:val="27"/>
        </w:numPr>
        <w:spacing w:line="360" w:lineRule="auto"/>
        <w:ind w:firstLineChars="0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使用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man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命令查看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 xml:space="preserve">fork 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、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 xml:space="preserve">kill 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、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signal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、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sleep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、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exit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系统调用的帮助手册。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 xml:space="preserve"> </w:t>
      </w:r>
    </w:p>
    <w:p w14:paraId="65AC49EA" w14:textId="4EA042FE" w:rsidR="0035071B" w:rsidRPr="0035071B" w:rsidRDefault="0035071B">
      <w:pPr>
        <w:pStyle w:val="af2"/>
        <w:widowControl/>
        <w:numPr>
          <w:ilvl w:val="0"/>
          <w:numId w:val="27"/>
        </w:numPr>
        <w:spacing w:line="360" w:lineRule="auto"/>
        <w:ind w:firstLineChars="0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根据流程图编制实现软中断通信的程序：使用系统调用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fork()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创建两个子进程，再用系统调用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signal()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让父进程捕捉键盘上发出的中断信号（即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5s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内按下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delete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键或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quit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键），当父进程接收到这两个软中断的某一个后，父进程用系统调用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kill()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向两个子进程分别发出整数值为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16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和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17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软中断信号，子进程获得对应软中断信号，然后分别输出下列信息后终止：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 xml:space="preserve"> </w:t>
      </w:r>
    </w:p>
    <w:p w14:paraId="1D9C777E" w14:textId="77777777" w:rsidR="0035071B" w:rsidRPr="0035071B" w:rsidRDefault="0035071B" w:rsidP="0035071B">
      <w:pPr>
        <w:widowControl/>
        <w:spacing w:line="360" w:lineRule="auto"/>
        <w:ind w:firstLine="420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 xml:space="preserve">Child process 1 is killed by parent !!   </w:t>
      </w:r>
    </w:p>
    <w:p w14:paraId="3276495E" w14:textId="77777777" w:rsidR="0035071B" w:rsidRPr="0035071B" w:rsidRDefault="0035071B" w:rsidP="0035071B">
      <w:pPr>
        <w:widowControl/>
        <w:spacing w:line="360" w:lineRule="auto"/>
        <w:ind w:firstLine="420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 xml:space="preserve">Child process 2 is killed by parent !!    </w:t>
      </w:r>
    </w:p>
    <w:p w14:paraId="3430C41A" w14:textId="449565FC" w:rsidR="0035071B" w:rsidRPr="0035071B" w:rsidRDefault="0035071B" w:rsidP="0035071B">
      <w:pPr>
        <w:widowControl/>
        <w:spacing w:line="360" w:lineRule="auto"/>
        <w:ind w:firstLine="420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父进程调用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wait()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函数等待两个子进程终止后，输出以下信息，结束进程执行：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 xml:space="preserve"> </w:t>
      </w:r>
    </w:p>
    <w:p w14:paraId="4DDFE785" w14:textId="77777777" w:rsidR="0035071B" w:rsidRPr="0035071B" w:rsidRDefault="0035071B" w:rsidP="0035071B">
      <w:pPr>
        <w:pStyle w:val="af2"/>
        <w:widowControl/>
        <w:spacing w:line="360" w:lineRule="auto"/>
        <w:ind w:left="860" w:firstLineChars="0" w:firstLine="0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 xml:space="preserve">Parent process is killed!! </w:t>
      </w:r>
    </w:p>
    <w:p w14:paraId="3CFBD431" w14:textId="6030E769" w:rsidR="0035071B" w:rsidRPr="0035071B" w:rsidRDefault="0035071B">
      <w:pPr>
        <w:pStyle w:val="af2"/>
        <w:widowControl/>
        <w:numPr>
          <w:ilvl w:val="0"/>
          <w:numId w:val="27"/>
        </w:numPr>
        <w:spacing w:line="360" w:lineRule="auto"/>
        <w:ind w:firstLineChars="0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多次运行所写程序，比较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5s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内按下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Ctrl+\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或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Ctrl+Delete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发送中断，或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5s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内不进行任何操作发送中断，分别会出现什么结果？分析原因。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 xml:space="preserve"> </w:t>
      </w:r>
    </w:p>
    <w:p w14:paraId="20A62644" w14:textId="13D14C38" w:rsidR="00A95A7B" w:rsidRPr="0035071B" w:rsidRDefault="0035071B">
      <w:pPr>
        <w:pStyle w:val="af2"/>
        <w:widowControl/>
        <w:numPr>
          <w:ilvl w:val="0"/>
          <w:numId w:val="27"/>
        </w:numPr>
        <w:spacing w:line="360" w:lineRule="auto"/>
        <w:ind w:firstLineChars="0"/>
        <w:jc w:val="left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lastRenderedPageBreak/>
        <w:t>将本实验中通信产生的中断通过</w:t>
      </w:r>
      <w:r w:rsidRPr="0035071B">
        <w:rPr>
          <w:rFonts w:asciiTheme="minorEastAsia" w:eastAsiaTheme="minorEastAsia" w:hAnsiTheme="minorEastAsia" w:cstheme="minorEastAsia"/>
          <w:color w:val="000000"/>
          <w:kern w:val="0"/>
          <w:lang w:bidi="ar"/>
        </w:rPr>
        <w:t>14</w:t>
      </w:r>
      <w:r w:rsidRPr="0035071B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号信号值进行闹钟中断，体会不同中断的执行样式，从而对软中断机制有一个更好的理解。</w:t>
      </w:r>
    </w:p>
    <w:p w14:paraId="2116C7AF" w14:textId="77777777" w:rsidR="00A95A7B" w:rsidRDefault="00A95A7B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</w:p>
    <w:p w14:paraId="01F75B45" w14:textId="77777777" w:rsidR="00A95A7B" w:rsidRDefault="00741FB8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>2.2.2 管道通信</w:t>
      </w:r>
    </w:p>
    <w:p w14:paraId="5CA14B85" w14:textId="77777777" w:rsidR="0035071B" w:rsidRDefault="0035071B">
      <w:pPr>
        <w:pStyle w:val="af2"/>
        <w:widowControl/>
        <w:numPr>
          <w:ilvl w:val="0"/>
          <w:numId w:val="28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 w:rsidRPr="0035071B">
        <w:rPr>
          <w:rFonts w:ascii="宋体" w:hAnsi="宋体" w:cs="宋体" w:hint="eastAsia"/>
          <w:color w:val="000000"/>
          <w:kern w:val="0"/>
          <w:lang w:bidi="ar"/>
        </w:rPr>
        <w:t>学习</w:t>
      </w:r>
      <w:r w:rsidRPr="0035071B">
        <w:rPr>
          <w:rFonts w:ascii="宋体" w:hAnsi="宋体" w:cs="宋体"/>
          <w:color w:val="000000"/>
          <w:kern w:val="0"/>
          <w:lang w:bidi="ar"/>
        </w:rPr>
        <w:t xml:space="preserve">man </w:t>
      </w:r>
      <w:r w:rsidRPr="0035071B">
        <w:rPr>
          <w:rFonts w:ascii="宋体" w:hAnsi="宋体" w:cs="宋体" w:hint="eastAsia"/>
          <w:color w:val="000000"/>
          <w:kern w:val="0"/>
          <w:lang w:bidi="ar"/>
        </w:rPr>
        <w:t>命令的用法，通过它查看管道创建、同步互斥系统调用的在线帮助，并阅读参考资料。</w:t>
      </w:r>
      <w:r w:rsidRPr="0035071B">
        <w:rPr>
          <w:rFonts w:ascii="宋体" w:hAnsi="宋体" w:cs="宋体"/>
          <w:color w:val="000000"/>
          <w:kern w:val="0"/>
          <w:lang w:bidi="ar"/>
        </w:rPr>
        <w:t xml:space="preserve"> </w:t>
      </w:r>
    </w:p>
    <w:p w14:paraId="6D4A90B1" w14:textId="4B768E43" w:rsidR="00A95A7B" w:rsidRPr="0035071B" w:rsidRDefault="0035071B">
      <w:pPr>
        <w:pStyle w:val="af2"/>
        <w:widowControl/>
        <w:numPr>
          <w:ilvl w:val="0"/>
          <w:numId w:val="28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 w:rsidRPr="0035071B">
        <w:rPr>
          <w:rFonts w:ascii="宋体" w:hAnsi="宋体" w:cs="宋体" w:hint="eastAsia"/>
          <w:color w:val="000000"/>
          <w:kern w:val="0"/>
          <w:lang w:bidi="ar"/>
        </w:rPr>
        <w:t>根据流程图和所给管道通信程序，按照注释里的要求把代码补充完整，运行程序，体会互斥锁的作用，比较有锁和无锁程序的运行结果，分析管道通信是如何实现同步与互斥的。</w:t>
      </w:r>
    </w:p>
    <w:p w14:paraId="609DD225" w14:textId="77777777" w:rsidR="00A95A7B" w:rsidRDefault="00741FB8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>2.2.3 页面的替换</w:t>
      </w:r>
    </w:p>
    <w:p w14:paraId="0E34D4CD" w14:textId="19EA04F4" w:rsidR="0035071B" w:rsidRPr="0035071B" w:rsidRDefault="0035071B">
      <w:pPr>
        <w:pStyle w:val="af2"/>
        <w:widowControl/>
        <w:numPr>
          <w:ilvl w:val="0"/>
          <w:numId w:val="29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 w:rsidRPr="0035071B">
        <w:rPr>
          <w:rFonts w:ascii="宋体" w:hAnsi="宋体" w:cs="宋体" w:hint="eastAsia"/>
          <w:color w:val="000000"/>
          <w:kern w:val="0"/>
          <w:lang w:bidi="ar"/>
        </w:rPr>
        <w:t>理解页面置换算法FIFO 、LRU 的思想及实现的思路。</w:t>
      </w:r>
    </w:p>
    <w:p w14:paraId="1BD46A68" w14:textId="184F4B59" w:rsidR="0035071B" w:rsidRPr="0035071B" w:rsidRDefault="0035071B">
      <w:pPr>
        <w:pStyle w:val="af2"/>
        <w:widowControl/>
        <w:numPr>
          <w:ilvl w:val="0"/>
          <w:numId w:val="29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 w:rsidRPr="0035071B">
        <w:rPr>
          <w:rFonts w:ascii="宋体" w:hAnsi="宋体" w:cs="宋体" w:hint="eastAsia"/>
          <w:color w:val="000000"/>
          <w:kern w:val="0"/>
          <w:lang w:bidi="ar"/>
        </w:rPr>
        <w:t>参考给出的代码思路，定义相应的数据结构，在一个程序中实现上述2 种算法，运行时可以选择算法。算法的页面引用序列要至少能够支持随机数自动生成、手动输入两种生成方式；算法要输出页面置换的过程和最终的缺页率。</w:t>
      </w:r>
    </w:p>
    <w:p w14:paraId="3F02D885" w14:textId="698C1AD9" w:rsidR="0035071B" w:rsidRPr="0035071B" w:rsidRDefault="0035071B">
      <w:pPr>
        <w:pStyle w:val="af2"/>
        <w:widowControl/>
        <w:numPr>
          <w:ilvl w:val="0"/>
          <w:numId w:val="29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 w:rsidRPr="0035071B">
        <w:rPr>
          <w:rFonts w:ascii="宋体" w:hAnsi="宋体" w:cs="宋体" w:hint="eastAsia"/>
          <w:color w:val="000000"/>
          <w:kern w:val="0"/>
          <w:lang w:bidi="ar"/>
        </w:rPr>
        <w:t>运行所实现的算法，并通过对比，分析2 种算法的优劣。</w:t>
      </w:r>
    </w:p>
    <w:p w14:paraId="779269ED" w14:textId="5D6BC015" w:rsidR="00A95A7B" w:rsidRPr="0035071B" w:rsidRDefault="0035071B">
      <w:pPr>
        <w:pStyle w:val="af2"/>
        <w:widowControl/>
        <w:numPr>
          <w:ilvl w:val="0"/>
          <w:numId w:val="29"/>
        </w:numPr>
        <w:spacing w:line="360" w:lineRule="auto"/>
        <w:ind w:firstLineChars="0"/>
        <w:jc w:val="left"/>
        <w:rPr>
          <w:rFonts w:ascii="宋体" w:hAnsi="宋体" w:cs="宋体"/>
          <w:color w:val="000000"/>
          <w:kern w:val="0"/>
          <w:lang w:bidi="ar"/>
        </w:rPr>
      </w:pPr>
      <w:r w:rsidRPr="0035071B">
        <w:rPr>
          <w:rFonts w:ascii="宋体" w:hAnsi="宋体" w:cs="宋体" w:hint="eastAsia"/>
          <w:color w:val="000000"/>
          <w:kern w:val="0"/>
          <w:lang w:bidi="ar"/>
        </w:rPr>
        <w:t>设计测试数据，观察F IFO 算法的BLEADY 现象；设计具有局部性特点的测试数据，分别运行实现的2 种算法，比较缺页率，并进行分析。</w:t>
      </w:r>
    </w:p>
    <w:p w14:paraId="46F6A2A2" w14:textId="77777777" w:rsidR="00A95A7B" w:rsidRDefault="00741FB8">
      <w:pPr>
        <w:spacing w:line="360" w:lineRule="auto"/>
        <w:outlineLvl w:val="1"/>
        <w:rPr>
          <w:rFonts w:asciiTheme="minorEastAsia" w:hAnsiTheme="minorEastAsia" w:cstheme="minorEastAsia"/>
          <w:b/>
          <w:bCs/>
          <w:sz w:val="28"/>
          <w:szCs w:val="28"/>
        </w:rPr>
      </w:pPr>
      <w:bookmarkStart w:id="83" w:name="_Toc32309"/>
      <w:bookmarkStart w:id="84" w:name="_Toc7811"/>
      <w:bookmarkStart w:id="85" w:name="_Toc6728"/>
      <w:bookmarkStart w:id="86" w:name="_Toc27613"/>
      <w:bookmarkStart w:id="87" w:name="_Toc152750484"/>
      <w:r>
        <w:rPr>
          <w:rFonts w:asciiTheme="minorEastAsia" w:hAnsiTheme="minorEastAsia" w:cstheme="minorEastAsia" w:hint="eastAsia"/>
          <w:b/>
          <w:bCs/>
          <w:sz w:val="28"/>
          <w:szCs w:val="28"/>
        </w:rPr>
        <w:t>2.3实验步骤</w:t>
      </w:r>
      <w:bookmarkEnd w:id="83"/>
      <w:bookmarkEnd w:id="84"/>
      <w:bookmarkEnd w:id="85"/>
      <w:bookmarkEnd w:id="86"/>
      <w:bookmarkEnd w:id="87"/>
    </w:p>
    <w:p w14:paraId="7EC9EC4D" w14:textId="77777777" w:rsidR="00A95A7B" w:rsidRDefault="00741FB8">
      <w:pPr>
        <w:widowControl/>
        <w:spacing w:line="360" w:lineRule="auto"/>
        <w:jc w:val="left"/>
        <w:rPr>
          <w:rFonts w:asciiTheme="majorEastAsia" w:eastAsiaTheme="majorEastAsia" w:hAnsiTheme="majorEastAsia" w:cstheme="majorEastAsia"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b/>
          <w:bCs/>
          <w:color w:val="000000"/>
          <w:kern w:val="0"/>
          <w:sz w:val="24"/>
          <w:szCs w:val="24"/>
          <w:lang w:bidi="ar"/>
        </w:rPr>
        <w:t>2.3.1 进程的软中断通信</w:t>
      </w:r>
      <w:r>
        <w:rPr>
          <w:rFonts w:asciiTheme="majorEastAsia" w:eastAsiaTheme="majorEastAsia" w:hAnsiTheme="majorEastAsia" w:cstheme="majorEastAsia" w:hint="eastAsia"/>
          <w:b/>
          <w:bCs/>
          <w:color w:val="000000"/>
          <w:kern w:val="0"/>
          <w:sz w:val="28"/>
          <w:szCs w:val="28"/>
          <w:lang w:bidi="ar"/>
        </w:rPr>
        <w:t xml:space="preserve"> </w:t>
      </w:r>
    </w:p>
    <w:p w14:paraId="237B42CE" w14:textId="77777777" w:rsidR="00A95A7B" w:rsidRDefault="00741FB8">
      <w:pPr>
        <w:spacing w:line="360" w:lineRule="auto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先猜想一下这个程序的运行结果。然后按照注释里的要求把代码补充完整，运行程序。或者多次运行，并且Delete/quit,键后，会出现什么结果？分析原因</w:t>
      </w:r>
    </w:p>
    <w:p w14:paraId="4ABEA3FD" w14:textId="77777777" w:rsidR="00A95A7B" w:rsidRDefault="00741FB8">
      <w:pPr>
        <w:spacing w:line="360" w:lineRule="auto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如果程序运行，界面上显示“Child process 1 is killed by parent !!  Child process 2 is killed by parent !!”，五秒之后显示“Parent process is killed !!”，怎样修改程序使得只有接收到相应的中断信号后再发生跳转，执行输出？</w:t>
      </w:r>
    </w:p>
    <w:p w14:paraId="0EA601DF" w14:textId="77777777" w:rsidR="00A95A7B" w:rsidRDefault="00741FB8">
      <w:pPr>
        <w:spacing w:line="360" w:lineRule="auto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将本实验中通信产生的中断通过14 号信号值进行闹钟中断，将signal(3,stop)当中数字信号变为2，体会不同中断的执行样式，从而对软中断机制有一个更好的理解。</w:t>
      </w:r>
    </w:p>
    <w:p w14:paraId="1C06F988" w14:textId="35FBFDCB" w:rsidR="0035071B" w:rsidRPr="00767B66" w:rsidRDefault="00741FB8" w:rsidP="00767B66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114300" distR="114300" wp14:anchorId="4B88CAE4" wp14:editId="6982058E">
            <wp:extent cx="3055620" cy="3812601"/>
            <wp:effectExtent l="19050" t="19050" r="11430" b="16510"/>
            <wp:docPr id="42" name="图片 6" descr="C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6" descr="C3"/>
                    <pic:cNvPicPr>
                      <a:picLocks noChangeAspect="1"/>
                    </pic:cNvPicPr>
                  </pic:nvPicPr>
                  <pic:blipFill>
                    <a:blip r:embed="rId50"/>
                    <a:srcRect t="562" b="1125"/>
                    <a:stretch>
                      <a:fillRect/>
                    </a:stretch>
                  </pic:blipFill>
                  <pic:spPr>
                    <a:xfrm>
                      <a:off x="0" y="0"/>
                      <a:ext cx="3060480" cy="381866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71C72" w14:textId="1E1DA9D1" w:rsidR="00767B66" w:rsidRPr="005508DF" w:rsidRDefault="00EB233E" w:rsidP="00767B66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</w:t>
      </w:r>
      <w:r w:rsidR="00767B66">
        <w:rPr>
          <w:rFonts w:ascii="宋体" w:hAnsi="宋体" w:cs="宋体" w:hint="eastAsia"/>
          <w:bdr w:val="single" w:sz="4" w:space="0" w:color="auto"/>
        </w:rPr>
        <w:t>软中断流程图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534A7995" w14:textId="77777777" w:rsidR="00767B66" w:rsidRPr="00767B66" w:rsidRDefault="00767B66" w:rsidP="0035071B">
      <w:pPr>
        <w:widowControl/>
        <w:spacing w:line="360" w:lineRule="auto"/>
        <w:jc w:val="center"/>
        <w:rPr>
          <w:rFonts w:ascii="宋体" w:hAnsi="宋体" w:cs="宋体"/>
          <w:color w:val="000000"/>
          <w:kern w:val="0"/>
          <w:lang w:bidi="ar"/>
        </w:rPr>
      </w:pPr>
    </w:p>
    <w:p w14:paraId="21A7793D" w14:textId="3C1C12B8" w:rsidR="00A95A7B" w:rsidRDefault="00741FB8">
      <w:pPr>
        <w:widowControl/>
        <w:spacing w:line="360" w:lineRule="auto"/>
        <w:jc w:val="left"/>
        <w:rPr>
          <w:rFonts w:ascii="宋体" w:hAnsi="宋体" w:cs="宋体"/>
        </w:rPr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t xml:space="preserve">2.3.2 进程的管道通信 </w:t>
      </w:r>
    </w:p>
    <w:p w14:paraId="30E2E49D" w14:textId="77777777" w:rsidR="00A95A7B" w:rsidRDefault="00741FB8">
      <w:pPr>
        <w:widowControl/>
        <w:spacing w:line="360" w:lineRule="auto"/>
        <w:ind w:firstLine="420"/>
        <w:jc w:val="left"/>
        <w:rPr>
          <w:rFonts w:ascii="宋体" w:hAnsi="宋体" w:cs="宋体"/>
        </w:rPr>
      </w:pPr>
      <w:r>
        <w:rPr>
          <w:rFonts w:ascii="宋体" w:hAnsi="宋体" w:cs="宋体" w:hint="eastAsia"/>
          <w:color w:val="000000"/>
          <w:kern w:val="0"/>
          <w:lang w:bidi="ar"/>
        </w:rPr>
        <w:t xml:space="preserve">编程实现进程的管道通信,通过观察、分析实验现象,深入理解进程管道通信的特点,掌握 </w:t>
      </w:r>
    </w:p>
    <w:p w14:paraId="5D2BE1D3" w14:textId="5D49B9E4" w:rsidR="0035071B" w:rsidRDefault="00741FB8">
      <w:pPr>
        <w:widowControl/>
        <w:spacing w:line="360" w:lineRule="auto"/>
        <w:jc w:val="left"/>
        <w:rPr>
          <w:rFonts w:ascii="宋体" w:hAnsi="宋体" w:cs="宋体"/>
          <w:color w:val="000000"/>
          <w:kern w:val="0"/>
          <w:lang w:bidi="ar"/>
        </w:rPr>
      </w:pPr>
      <w:r>
        <w:rPr>
          <w:rFonts w:ascii="宋体" w:hAnsi="宋体" w:cs="宋体" w:hint="eastAsia"/>
          <w:color w:val="000000"/>
          <w:kern w:val="0"/>
          <w:lang w:bidi="ar"/>
        </w:rPr>
        <w:t>管道通信的同步和互斥机制。</w:t>
      </w:r>
    </w:p>
    <w:p w14:paraId="01909E77" w14:textId="6BB7B8F2" w:rsidR="0035071B" w:rsidRDefault="0035071B" w:rsidP="0035071B">
      <w:pPr>
        <w:widowControl/>
        <w:spacing w:line="360" w:lineRule="auto"/>
        <w:jc w:val="center"/>
        <w:rPr>
          <w:rFonts w:ascii="宋体" w:hAnsi="宋体" w:cs="宋体"/>
          <w:color w:val="000000"/>
          <w:kern w:val="0"/>
          <w:lang w:bidi="ar"/>
        </w:rPr>
      </w:pPr>
      <w:r w:rsidRPr="0035071B">
        <w:rPr>
          <w:rFonts w:ascii="宋体" w:hAnsi="宋体" w:cs="宋体"/>
          <w:noProof/>
          <w:color w:val="000000"/>
          <w:kern w:val="0"/>
          <w:lang w:bidi="ar"/>
        </w:rPr>
        <w:drawing>
          <wp:inline distT="0" distB="0" distL="0" distR="0" wp14:anchorId="4756618B" wp14:editId="3B15D70B">
            <wp:extent cx="2618986" cy="3076575"/>
            <wp:effectExtent l="19050" t="19050" r="10160" b="9525"/>
            <wp:docPr id="12301107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987" cy="30930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9CECDD" w14:textId="3DFED6A9" w:rsidR="00A95A7B" w:rsidRPr="00767B66" w:rsidRDefault="00EB233E" w:rsidP="00767B66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</w:t>
      </w:r>
      <w:r w:rsidR="00767B66">
        <w:rPr>
          <w:rFonts w:ascii="宋体" w:hAnsi="宋体" w:cs="宋体" w:hint="eastAsia"/>
          <w:bdr w:val="single" w:sz="4" w:space="0" w:color="auto"/>
        </w:rPr>
        <w:t>管道通信流程图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6837D3AB" w14:textId="77777777" w:rsidR="00A95A7B" w:rsidRDefault="00741FB8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sz w:val="24"/>
          <w:szCs w:val="24"/>
          <w:lang w:bidi="ar"/>
        </w:rPr>
      </w:pPr>
      <w:r>
        <w:rPr>
          <w:rFonts w:ascii="宋体" w:hAnsi="宋体" w:cs="宋体" w:hint="eastAsia"/>
          <w:b/>
          <w:bCs/>
          <w:color w:val="000000"/>
          <w:kern w:val="0"/>
          <w:sz w:val="24"/>
          <w:szCs w:val="24"/>
          <w:lang w:bidi="ar"/>
        </w:rPr>
        <w:lastRenderedPageBreak/>
        <w:t>2.3.3 页面替换</w:t>
      </w:r>
    </w:p>
    <w:p w14:paraId="5ACFC563" w14:textId="14DD98A8" w:rsidR="006B3691" w:rsidRPr="006B3691" w:rsidRDefault="006B3691" w:rsidP="006B3691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6B3691">
        <w:rPr>
          <w:rFonts w:ascii="宋体" w:hAnsi="宋体" w:cs="宋体" w:hint="eastAsia"/>
          <w:b/>
          <w:bCs/>
          <w:color w:val="000000"/>
          <w:kern w:val="0"/>
          <w:lang w:bidi="ar"/>
        </w:rPr>
        <w:t>2</w:t>
      </w:r>
      <w:r w:rsidRPr="006B3691">
        <w:rPr>
          <w:rFonts w:ascii="宋体" w:hAnsi="宋体" w:cs="宋体"/>
          <w:b/>
          <w:bCs/>
          <w:color w:val="000000"/>
          <w:kern w:val="0"/>
          <w:lang w:bidi="ar"/>
        </w:rPr>
        <w:t xml:space="preserve">.3.3.1 </w:t>
      </w:r>
      <w:r w:rsidRPr="006B3691">
        <w:rPr>
          <w:rFonts w:ascii="宋体" w:hAnsi="宋体" w:cs="宋体" w:hint="eastAsia"/>
          <w:b/>
          <w:bCs/>
          <w:color w:val="000000"/>
          <w:kern w:val="0"/>
          <w:lang w:bidi="ar"/>
        </w:rPr>
        <w:t>FIFO算法</w:t>
      </w:r>
    </w:p>
    <w:p w14:paraId="6FD43EB4" w14:textId="77777777" w:rsidR="006B3691" w:rsidRPr="006B3691" w:rsidRDefault="006B3691">
      <w:pPr>
        <w:pStyle w:val="af2"/>
        <w:numPr>
          <w:ilvl w:val="0"/>
          <w:numId w:val="30"/>
        </w:numPr>
        <w:spacing w:line="360" w:lineRule="auto"/>
        <w:ind w:firstLineChars="0"/>
        <w:rPr>
          <w:rFonts w:ascii="宋体" w:hAnsi="宋体" w:cs="宋体"/>
        </w:rPr>
      </w:pPr>
      <w:bookmarkStart w:id="88" w:name="_Hlk152580978"/>
      <w:r w:rsidRPr="006B3691">
        <w:rPr>
          <w:rFonts w:ascii="宋体" w:hAnsi="宋体" w:cs="宋体" w:hint="eastAsia"/>
        </w:rPr>
        <w:t>准备阶段</w:t>
      </w:r>
    </w:p>
    <w:p w14:paraId="3C767421" w14:textId="77777777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选择一个适当的页面数量和物理内存大小，以及一个页面引用序列（即进程在执行过程中引用页面的顺序）。</w:t>
      </w:r>
    </w:p>
    <w:p w14:paraId="0D6A69B1" w14:textId="184A1FE8" w:rsidR="006B3691" w:rsidRPr="006B3691" w:rsidRDefault="006B3691">
      <w:pPr>
        <w:pStyle w:val="af2"/>
        <w:numPr>
          <w:ilvl w:val="0"/>
          <w:numId w:val="30"/>
        </w:numPr>
        <w:spacing w:line="360" w:lineRule="auto"/>
        <w:ind w:firstLineChars="0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模拟FIFO 算法</w:t>
      </w:r>
    </w:p>
    <w:p w14:paraId="763766C6" w14:textId="4A4E689C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使用编程语言模拟FIFO 算法的工作过程。可以使用队列来模拟页面的进入和离开。开始按照页面引用序列逐步模拟进程的执行。当物理内存达到限制时，进行页面置换。选择队列最前面的页面进行替换，即最早进入内存的页面。</w:t>
      </w:r>
    </w:p>
    <w:p w14:paraId="1ED3B41A" w14:textId="0E525939" w:rsidR="006B3691" w:rsidRPr="006B3691" w:rsidRDefault="006B3691">
      <w:pPr>
        <w:pStyle w:val="af2"/>
        <w:numPr>
          <w:ilvl w:val="0"/>
          <w:numId w:val="30"/>
        </w:numPr>
        <w:spacing w:line="360" w:lineRule="auto"/>
        <w:ind w:firstLineChars="0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记录数据</w:t>
      </w:r>
    </w:p>
    <w:p w14:paraId="3AB1058A" w14:textId="77777777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跟踪记录每次页面置换的情况，包括被替换出的页面和进入内存的新页面。</w:t>
      </w:r>
    </w:p>
    <w:p w14:paraId="6F3AEF98" w14:textId="32517818" w:rsidR="006B3691" w:rsidRPr="006B3691" w:rsidRDefault="006B3691">
      <w:pPr>
        <w:pStyle w:val="af2"/>
        <w:numPr>
          <w:ilvl w:val="0"/>
          <w:numId w:val="30"/>
        </w:numPr>
        <w:spacing w:line="360" w:lineRule="auto"/>
        <w:ind w:firstLineChars="0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分析和讨论</w:t>
      </w:r>
    </w:p>
    <w:p w14:paraId="08F3F570" w14:textId="753E2C09" w:rsidR="00A95A7B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分析模拟实验的结果，计算缺页率（页面不在物理内存中而需要从磁盘加载的比率）。探讨FIFO算法的优点和局限性，特别是其在处理页面使用频率不均匀的情况下可能出现的问题。</w:t>
      </w:r>
    </w:p>
    <w:bookmarkEnd w:id="88"/>
    <w:p w14:paraId="3EAF9623" w14:textId="38D9A934" w:rsidR="006B3691" w:rsidRDefault="006B3691" w:rsidP="006B3691">
      <w:pPr>
        <w:spacing w:line="360" w:lineRule="auto"/>
        <w:jc w:val="center"/>
        <w:rPr>
          <w:rFonts w:ascii="宋体" w:hAnsi="宋体" w:cs="宋体"/>
        </w:rPr>
      </w:pPr>
      <w:r w:rsidRPr="006B3691">
        <w:rPr>
          <w:rFonts w:ascii="宋体" w:hAnsi="宋体" w:cs="宋体"/>
          <w:noProof/>
        </w:rPr>
        <w:drawing>
          <wp:inline distT="0" distB="0" distL="0" distR="0" wp14:anchorId="492A9C2D" wp14:editId="128CC630">
            <wp:extent cx="2257426" cy="2719280"/>
            <wp:effectExtent l="19050" t="19050" r="9525" b="24130"/>
            <wp:docPr id="182750310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878" cy="27222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F9F6B" w14:textId="5B7ACAA1" w:rsidR="00767B66" w:rsidRPr="005508DF" w:rsidRDefault="00EB233E" w:rsidP="00767B66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/>
          <w:bdr w:val="single" w:sz="4" w:space="0" w:color="auto"/>
        </w:rPr>
        <w:t xml:space="preserve"> </w:t>
      </w:r>
      <w:r w:rsidR="00767B66">
        <w:rPr>
          <w:rFonts w:ascii="宋体" w:hAnsi="宋体" w:cs="宋体" w:hint="eastAsia"/>
          <w:bdr w:val="single" w:sz="4" w:space="0" w:color="auto"/>
        </w:rPr>
        <w:t>FIFO算法流程图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7F7F4E0A" w14:textId="77777777" w:rsidR="006B3691" w:rsidRDefault="006B3691" w:rsidP="006B3691">
      <w:pPr>
        <w:spacing w:line="360" w:lineRule="auto"/>
        <w:rPr>
          <w:rFonts w:ascii="宋体" w:hAnsi="宋体" w:cs="宋体"/>
        </w:rPr>
      </w:pPr>
    </w:p>
    <w:p w14:paraId="1F1F73F6" w14:textId="074471CE" w:rsidR="006B3691" w:rsidRPr="006B3691" w:rsidRDefault="006B3691" w:rsidP="006B3691">
      <w:pPr>
        <w:widowControl/>
        <w:spacing w:line="360" w:lineRule="auto"/>
        <w:jc w:val="left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6B3691">
        <w:rPr>
          <w:rFonts w:ascii="宋体" w:hAnsi="宋体" w:cs="宋体" w:hint="eastAsia"/>
          <w:b/>
          <w:bCs/>
          <w:color w:val="000000"/>
          <w:kern w:val="0"/>
          <w:lang w:bidi="ar"/>
        </w:rPr>
        <w:t>2</w:t>
      </w:r>
      <w:r w:rsidRPr="006B3691">
        <w:rPr>
          <w:rFonts w:ascii="宋体" w:hAnsi="宋体" w:cs="宋体"/>
          <w:b/>
          <w:bCs/>
          <w:color w:val="000000"/>
          <w:kern w:val="0"/>
          <w:lang w:bidi="ar"/>
        </w:rPr>
        <w:t>.3.3.</w:t>
      </w:r>
      <w:r>
        <w:rPr>
          <w:rFonts w:ascii="宋体" w:hAnsi="宋体" w:cs="宋体"/>
          <w:b/>
          <w:bCs/>
          <w:color w:val="000000"/>
          <w:kern w:val="0"/>
          <w:lang w:bidi="ar"/>
        </w:rPr>
        <w:t>2</w:t>
      </w:r>
      <w:r w:rsidRPr="006B3691">
        <w:rPr>
          <w:rFonts w:ascii="宋体" w:hAnsi="宋体" w:cs="宋体"/>
          <w:b/>
          <w:bCs/>
          <w:color w:val="000000"/>
          <w:kern w:val="0"/>
          <w:lang w:bidi="ar"/>
        </w:rPr>
        <w:t xml:space="preserve"> </w:t>
      </w:r>
      <w:r>
        <w:rPr>
          <w:rFonts w:ascii="宋体" w:hAnsi="宋体" w:cs="宋体" w:hint="eastAsia"/>
          <w:b/>
          <w:bCs/>
          <w:color w:val="000000"/>
          <w:kern w:val="0"/>
          <w:lang w:bidi="ar"/>
        </w:rPr>
        <w:t>LRU</w:t>
      </w:r>
      <w:r w:rsidRPr="006B3691">
        <w:rPr>
          <w:rFonts w:ascii="宋体" w:hAnsi="宋体" w:cs="宋体" w:hint="eastAsia"/>
          <w:b/>
          <w:bCs/>
          <w:color w:val="000000"/>
          <w:kern w:val="0"/>
          <w:lang w:bidi="ar"/>
        </w:rPr>
        <w:t>算法</w:t>
      </w:r>
    </w:p>
    <w:p w14:paraId="28DA09A9" w14:textId="77777777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1)</w:t>
      </w:r>
      <w:r w:rsidRPr="006B3691">
        <w:rPr>
          <w:rFonts w:ascii="宋体" w:hAnsi="宋体" w:cs="宋体" w:hint="eastAsia"/>
        </w:rPr>
        <w:tab/>
        <w:t>准备阶段</w:t>
      </w:r>
    </w:p>
    <w:p w14:paraId="4FB157DC" w14:textId="77777777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选择一个适当的页面数量和物理内存大小，以及一个页面引用序列（即进程在执行过程中引用页面的顺序）。</w:t>
      </w:r>
    </w:p>
    <w:p w14:paraId="618466FD" w14:textId="0B9FD020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lastRenderedPageBreak/>
        <w:t>2)</w:t>
      </w:r>
      <w:r w:rsidRPr="006B3691">
        <w:rPr>
          <w:rFonts w:ascii="宋体" w:hAnsi="宋体" w:cs="宋体" w:hint="eastAsia"/>
        </w:rPr>
        <w:tab/>
        <w:t>模拟</w:t>
      </w:r>
      <w:r>
        <w:rPr>
          <w:rFonts w:ascii="宋体" w:hAnsi="宋体" w:cs="宋体" w:hint="eastAsia"/>
        </w:rPr>
        <w:t>LRU</w:t>
      </w:r>
      <w:r w:rsidRPr="006B3691">
        <w:rPr>
          <w:rFonts w:ascii="宋体" w:hAnsi="宋体" w:cs="宋体" w:hint="eastAsia"/>
        </w:rPr>
        <w:t>算法</w:t>
      </w:r>
    </w:p>
    <w:p w14:paraId="366C1623" w14:textId="77777777" w:rsid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使用编程语言，模拟LRU 算法的工作过程。可以使用队列、链表或者其他数据结构来记录页面的使用顺序。开始按照页面引用序列逐步模拟进程的执行。当物理内存达到限制时，进行页面置换。选择最近最久未使用的页面进行替换。</w:t>
      </w:r>
    </w:p>
    <w:p w14:paraId="74690F65" w14:textId="4F9C3362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3)</w:t>
      </w:r>
      <w:r w:rsidRPr="006B3691">
        <w:rPr>
          <w:rFonts w:ascii="宋体" w:hAnsi="宋体" w:cs="宋体" w:hint="eastAsia"/>
        </w:rPr>
        <w:tab/>
        <w:t>记录数据</w:t>
      </w:r>
    </w:p>
    <w:p w14:paraId="7D8093CB" w14:textId="77777777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跟踪记录每次页面置换的情况，包括被替换出的页面和进入内存的新页面。</w:t>
      </w:r>
    </w:p>
    <w:p w14:paraId="48B2C78F" w14:textId="77777777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4)</w:t>
      </w:r>
      <w:r w:rsidRPr="006B3691">
        <w:rPr>
          <w:rFonts w:ascii="宋体" w:hAnsi="宋体" w:cs="宋体" w:hint="eastAsia"/>
        </w:rPr>
        <w:tab/>
        <w:t>分析和讨论</w:t>
      </w:r>
    </w:p>
    <w:p w14:paraId="3DCC43E5" w14:textId="0D60BBB1" w:rsidR="006B3691" w:rsidRPr="006B3691" w:rsidRDefault="006B3691" w:rsidP="006B3691">
      <w:pPr>
        <w:spacing w:line="360" w:lineRule="auto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分析模拟实验的结果，计算缺页率（页面不在物理内存中而需要从磁盘加载的比率）。探讨</w:t>
      </w:r>
      <w:r>
        <w:rPr>
          <w:rFonts w:ascii="宋体" w:hAnsi="宋体" w:cs="宋体" w:hint="eastAsia"/>
        </w:rPr>
        <w:t>LRU</w:t>
      </w:r>
      <w:r w:rsidRPr="006B3691">
        <w:rPr>
          <w:rFonts w:ascii="宋体" w:hAnsi="宋体" w:cs="宋体" w:hint="eastAsia"/>
        </w:rPr>
        <w:t>算法的优点和局限性，特别是其在处理页面使用频率不均匀的情况下可能出现的问题。</w:t>
      </w:r>
    </w:p>
    <w:p w14:paraId="1172661C" w14:textId="61407457" w:rsidR="006B3691" w:rsidRDefault="006B3691" w:rsidP="006B3691">
      <w:pPr>
        <w:spacing w:line="360" w:lineRule="auto"/>
        <w:jc w:val="center"/>
        <w:rPr>
          <w:rFonts w:ascii="宋体" w:hAnsi="宋体" w:cs="宋体"/>
        </w:rPr>
      </w:pPr>
      <w:r w:rsidRPr="006B3691">
        <w:rPr>
          <w:rFonts w:ascii="宋体" w:hAnsi="宋体" w:cs="宋体"/>
          <w:noProof/>
        </w:rPr>
        <w:drawing>
          <wp:inline distT="0" distB="0" distL="0" distR="0" wp14:anchorId="5C9F26B0" wp14:editId="4E2B3908">
            <wp:extent cx="2558533" cy="3071869"/>
            <wp:effectExtent l="19050" t="19050" r="13335" b="14605"/>
            <wp:docPr id="34521785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959" cy="3080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EA169" w14:textId="27B2B738" w:rsidR="00767B66" w:rsidRPr="005508DF" w:rsidRDefault="00EB233E" w:rsidP="00767B66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bookmarkStart w:id="89" w:name="_Toc29205"/>
      <w:bookmarkStart w:id="90" w:name="_Toc14927"/>
      <w:bookmarkStart w:id="91" w:name="_Toc28136"/>
      <w:bookmarkStart w:id="92" w:name="_Toc1553"/>
      <w:r>
        <w:rPr>
          <w:rFonts w:ascii="宋体" w:hAnsi="宋体" w:cs="宋体"/>
          <w:bdr w:val="single" w:sz="4" w:space="0" w:color="auto"/>
        </w:rPr>
        <w:t xml:space="preserve"> </w:t>
      </w:r>
      <w:r w:rsidR="00767B66">
        <w:rPr>
          <w:rFonts w:ascii="宋体" w:hAnsi="宋体" w:cs="宋体" w:hint="eastAsia"/>
          <w:bdr w:val="single" w:sz="4" w:space="0" w:color="auto"/>
        </w:rPr>
        <w:t>LRU算法流程图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121B8C74" w14:textId="77777777" w:rsidR="00A95A7B" w:rsidRDefault="00741FB8">
      <w:pPr>
        <w:spacing w:line="360" w:lineRule="auto"/>
        <w:outlineLvl w:val="1"/>
        <w:rPr>
          <w:rStyle w:val="af"/>
          <w:rFonts w:ascii="宋体" w:hAnsi="宋体" w:cs="宋体"/>
          <w:b/>
          <w:bCs/>
          <w:color w:val="auto"/>
          <w:sz w:val="28"/>
          <w:szCs w:val="28"/>
          <w:u w:val="none"/>
        </w:rPr>
      </w:pPr>
      <w:bookmarkStart w:id="93" w:name="_Toc152750485"/>
      <w:r>
        <w:rPr>
          <w:rFonts w:ascii="宋体" w:hAnsi="宋体" w:cs="宋体" w:hint="eastAsia"/>
          <w:b/>
          <w:bCs/>
          <w:sz w:val="28"/>
          <w:szCs w:val="28"/>
        </w:rPr>
        <w:t xml:space="preserve">2.4 </w:t>
      </w:r>
      <w:r>
        <w:rPr>
          <w:rStyle w:val="af"/>
          <w:rFonts w:ascii="宋体" w:hAnsi="宋体" w:cs="宋体" w:hint="eastAsia"/>
          <w:b/>
          <w:bCs/>
          <w:color w:val="auto"/>
          <w:sz w:val="28"/>
          <w:szCs w:val="28"/>
          <w:u w:val="none"/>
        </w:rPr>
        <w:t>程序运行初值及运行结果分析</w:t>
      </w:r>
      <w:bookmarkEnd w:id="89"/>
      <w:bookmarkEnd w:id="90"/>
      <w:bookmarkEnd w:id="91"/>
      <w:bookmarkEnd w:id="92"/>
      <w:bookmarkEnd w:id="93"/>
    </w:p>
    <w:p w14:paraId="36CF6102" w14:textId="02328B50" w:rsidR="006B3691" w:rsidRDefault="00741FB8">
      <w:pPr>
        <w:spacing w:line="360" w:lineRule="auto"/>
        <w:rPr>
          <w:rFonts w:ascii="宋体" w:hAnsi="宋体" w:cs="宋体"/>
          <w:b/>
          <w:bCs/>
          <w:sz w:val="24"/>
          <w:szCs w:val="24"/>
        </w:rPr>
      </w:pPr>
      <w:r>
        <w:rPr>
          <w:rFonts w:ascii="宋体" w:hAnsi="宋体" w:cs="宋体" w:hint="eastAsia"/>
          <w:b/>
          <w:bCs/>
          <w:sz w:val="24"/>
          <w:szCs w:val="24"/>
        </w:rPr>
        <w:t>2.4.1 软中断</w:t>
      </w:r>
    </w:p>
    <w:p w14:paraId="6A8D0342" w14:textId="7D4D7A3D" w:rsidR="00A95A7B" w:rsidRDefault="006B3691" w:rsidP="006B3691">
      <w:pPr>
        <w:widowControl/>
        <w:spacing w:line="360" w:lineRule="auto"/>
        <w:jc w:val="left"/>
        <w:rPr>
          <w:rFonts w:ascii="宋体" w:hAnsi="宋体" w:cs="宋体"/>
        </w:rPr>
      </w:pPr>
      <w:r w:rsidRPr="006B3691">
        <w:rPr>
          <w:rFonts w:ascii="宋体" w:hAnsi="宋体" w:cs="宋体" w:hint="eastAsia"/>
          <w:b/>
          <w:bCs/>
          <w:color w:val="000000"/>
          <w:kern w:val="0"/>
          <w:lang w:bidi="ar"/>
        </w:rPr>
        <w:t>最初认为运行结果</w:t>
      </w:r>
      <w:r>
        <w:rPr>
          <w:rFonts w:ascii="宋体" w:hAnsi="宋体" w:cs="宋体" w:hint="eastAsia"/>
          <w:color w:val="000000"/>
          <w:kern w:val="0"/>
          <w:lang w:bidi="ar"/>
        </w:rPr>
        <w:t>：</w:t>
      </w:r>
      <w:r>
        <w:rPr>
          <w:rFonts w:ascii="宋体" w:hAnsi="宋体" w:cs="宋体"/>
        </w:rPr>
        <w:t xml:space="preserve"> </w:t>
      </w:r>
    </w:p>
    <w:p w14:paraId="3F9E4815" w14:textId="2DBC7F28" w:rsidR="006B3691" w:rsidRPr="006B3691" w:rsidRDefault="006B3691">
      <w:pPr>
        <w:pStyle w:val="af2"/>
        <w:widowControl/>
        <w:numPr>
          <w:ilvl w:val="0"/>
          <w:numId w:val="31"/>
        </w:numPr>
        <w:spacing w:line="360" w:lineRule="auto"/>
        <w:ind w:firstLineChars="0"/>
        <w:jc w:val="left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子进程并行执行顺序不固定，</w:t>
      </w:r>
    </w:p>
    <w:p w14:paraId="36402AC4" w14:textId="1B19EAB9" w:rsidR="006B3691" w:rsidRPr="006B3691" w:rsidRDefault="006B3691">
      <w:pPr>
        <w:pStyle w:val="af2"/>
        <w:widowControl/>
        <w:numPr>
          <w:ilvl w:val="0"/>
          <w:numId w:val="31"/>
        </w:numPr>
        <w:spacing w:line="360" w:lineRule="auto"/>
        <w:ind w:firstLineChars="0"/>
        <w:jc w:val="left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5s内接收到终止信号时父进程用系统调用kill()向两个子进程分别发出整数值为16 和17 软中断信号。子进程获得对应软中断信号输出相应信息。</w:t>
      </w:r>
    </w:p>
    <w:p w14:paraId="54B56FF6" w14:textId="32A02CA8" w:rsidR="006B3691" w:rsidRPr="006B3691" w:rsidRDefault="006B3691">
      <w:pPr>
        <w:pStyle w:val="af2"/>
        <w:widowControl/>
        <w:numPr>
          <w:ilvl w:val="0"/>
          <w:numId w:val="31"/>
        </w:numPr>
        <w:spacing w:line="360" w:lineRule="auto"/>
        <w:ind w:firstLineChars="0"/>
        <w:jc w:val="left"/>
        <w:rPr>
          <w:rFonts w:ascii="宋体" w:hAnsi="宋体" w:cs="宋体"/>
        </w:rPr>
      </w:pPr>
      <w:r w:rsidRPr="006B3691">
        <w:rPr>
          <w:rFonts w:ascii="宋体" w:hAnsi="宋体" w:cs="宋体" w:hint="eastAsia"/>
        </w:rPr>
        <w:t>5s后进行闹钟中断，产生sigalarm信号使父进程用系统调用kill()向两个子进程分别发出整数值为16 和17 软中断信号。</w:t>
      </w:r>
    </w:p>
    <w:p w14:paraId="3EC2FDE0" w14:textId="20577D42" w:rsidR="00A95A7B" w:rsidRDefault="00A95A7B">
      <w:pPr>
        <w:spacing w:line="360" w:lineRule="auto"/>
      </w:pPr>
    </w:p>
    <w:p w14:paraId="665673D4" w14:textId="7C1A06B3" w:rsidR="006B3691" w:rsidRPr="006B3691" w:rsidRDefault="006B3691" w:rsidP="006B3691">
      <w:pPr>
        <w:widowControl/>
        <w:spacing w:line="360" w:lineRule="auto"/>
        <w:jc w:val="left"/>
        <w:rPr>
          <w:rFonts w:ascii="宋体" w:hAnsi="宋体" w:cs="宋体"/>
          <w:b/>
          <w:bCs/>
        </w:rPr>
      </w:pPr>
      <w:r w:rsidRPr="006B3691">
        <w:rPr>
          <w:rFonts w:ascii="宋体" w:hAnsi="宋体" w:cs="宋体"/>
          <w:b/>
          <w:bCs/>
          <w:color w:val="000000"/>
          <w:kern w:val="0"/>
          <w:lang w:bidi="ar"/>
        </w:rPr>
        <w:lastRenderedPageBreak/>
        <w:t>实际运行结果</w:t>
      </w:r>
      <w:r w:rsidRPr="006B3691">
        <w:rPr>
          <w:rFonts w:ascii="宋体" w:hAnsi="宋体" w:cs="宋体" w:hint="eastAsia"/>
          <w:b/>
          <w:bCs/>
          <w:color w:val="000000"/>
          <w:kern w:val="0"/>
          <w:lang w:bidi="ar"/>
        </w:rPr>
        <w:t>：</w:t>
      </w:r>
    </w:p>
    <w:p w14:paraId="6F7F22AB" w14:textId="2FF8A0A7" w:rsidR="00767B66" w:rsidRDefault="006B3691">
      <w:pPr>
        <w:pStyle w:val="af2"/>
        <w:numPr>
          <w:ilvl w:val="0"/>
          <w:numId w:val="32"/>
        </w:numPr>
        <w:spacing w:line="360" w:lineRule="auto"/>
        <w:ind w:firstLineChars="0"/>
      </w:pPr>
      <w:r w:rsidRPr="006B3691">
        <w:rPr>
          <w:rFonts w:hint="eastAsia"/>
        </w:rPr>
        <w:t>该图表示：</w:t>
      </w:r>
      <w:r w:rsidRPr="006B3691">
        <w:rPr>
          <w:rFonts w:hint="eastAsia"/>
        </w:rPr>
        <w:t>5s</w:t>
      </w:r>
      <w:r w:rsidRPr="006B3691">
        <w:rPr>
          <w:rFonts w:hint="eastAsia"/>
        </w:rPr>
        <w:t>后执行闹钟中断（信号</w:t>
      </w:r>
      <w:r w:rsidRPr="006B3691">
        <w:rPr>
          <w:rFonts w:hint="eastAsia"/>
        </w:rPr>
        <w:t>14</w:t>
      </w:r>
      <w:r w:rsidRPr="006B3691">
        <w:rPr>
          <w:rFonts w:hint="eastAsia"/>
        </w:rPr>
        <w:t>），父进程向两个子进程分别发出整数值为</w:t>
      </w:r>
      <w:r w:rsidRPr="006B3691">
        <w:rPr>
          <w:rFonts w:hint="eastAsia"/>
        </w:rPr>
        <w:t xml:space="preserve">16 </w:t>
      </w:r>
      <w:r w:rsidRPr="006B3691">
        <w:rPr>
          <w:rFonts w:hint="eastAsia"/>
        </w:rPr>
        <w:t>和</w:t>
      </w:r>
      <w:r w:rsidRPr="006B3691">
        <w:rPr>
          <w:rFonts w:hint="eastAsia"/>
        </w:rPr>
        <w:t xml:space="preserve">17 </w:t>
      </w:r>
      <w:r w:rsidRPr="006B3691">
        <w:rPr>
          <w:rFonts w:hint="eastAsia"/>
        </w:rPr>
        <w:t>软中断信号</w:t>
      </w:r>
      <w:r w:rsidR="00767B66">
        <w:rPr>
          <w:rFonts w:hint="eastAsia"/>
        </w:rPr>
        <w:t>，</w:t>
      </w:r>
      <w:r w:rsidRPr="006B3691">
        <w:rPr>
          <w:rFonts w:hint="eastAsia"/>
        </w:rPr>
        <w:t>子进程结束</w:t>
      </w:r>
      <w:r w:rsidR="00767B66">
        <w:rPr>
          <w:rFonts w:hint="eastAsia"/>
        </w:rPr>
        <w:t>并输出：</w:t>
      </w:r>
    </w:p>
    <w:p w14:paraId="7AF66C31" w14:textId="5AA17AAD" w:rsidR="00767B66" w:rsidRDefault="00767B66" w:rsidP="00767B66">
      <w:pPr>
        <w:spacing w:line="360" w:lineRule="auto"/>
        <w:jc w:val="center"/>
      </w:pPr>
      <w:r>
        <w:t xml:space="preserve">Child process 1 is killed by parent !!   Child process 2 is killed by parent !! </w:t>
      </w:r>
    </w:p>
    <w:p w14:paraId="599260BA" w14:textId="0C4FC44A" w:rsidR="00A95A7B" w:rsidRDefault="00767B66" w:rsidP="00767B66">
      <w:pPr>
        <w:spacing w:line="360" w:lineRule="auto"/>
      </w:pPr>
      <w:r>
        <w:rPr>
          <w:rFonts w:hint="eastAsia"/>
        </w:rPr>
        <w:t>但是子进程</w:t>
      </w:r>
      <w:r>
        <w:rPr>
          <w:rFonts w:hint="eastAsia"/>
        </w:rPr>
        <w:t>1</w:t>
      </w:r>
      <w:r>
        <w:rPr>
          <w:rFonts w:hint="eastAsia"/>
        </w:rPr>
        <w:t>和子进程</w:t>
      </w:r>
      <w:r>
        <w:rPr>
          <w:rFonts w:hint="eastAsia"/>
        </w:rPr>
        <w:t>2</w:t>
      </w:r>
      <w:r>
        <w:rPr>
          <w:rFonts w:hint="eastAsia"/>
        </w:rPr>
        <w:t>可能会交替输出，顺序不固定。</w:t>
      </w:r>
    </w:p>
    <w:p w14:paraId="40C7D024" w14:textId="67E52FF2" w:rsidR="006B3691" w:rsidRDefault="006B3691" w:rsidP="006B3691">
      <w:pPr>
        <w:spacing w:line="360" w:lineRule="auto"/>
        <w:jc w:val="center"/>
      </w:pPr>
      <w:r w:rsidRPr="006B3691">
        <w:rPr>
          <w:noProof/>
        </w:rPr>
        <w:drawing>
          <wp:inline distT="0" distB="0" distL="0" distR="0" wp14:anchorId="5E6D43DC" wp14:editId="6C4974EB">
            <wp:extent cx="3358342" cy="2152608"/>
            <wp:effectExtent l="0" t="0" r="0" b="635"/>
            <wp:docPr id="12474089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408996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375767" cy="216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724BF" w14:textId="547D8A44" w:rsidR="00767B66" w:rsidRPr="00767B66" w:rsidRDefault="00EB233E" w:rsidP="00767B66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</w:t>
      </w:r>
      <w:r w:rsidR="00767B66" w:rsidRPr="00767B66">
        <w:rPr>
          <w:rFonts w:ascii="宋体" w:hAnsi="宋体" w:cs="宋体" w:hint="eastAsia"/>
          <w:bdr w:val="single" w:sz="4" w:space="0" w:color="auto"/>
        </w:rPr>
        <w:t>执行闹钟中断结果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52FAC22D" w14:textId="56F10A9D" w:rsidR="006B3691" w:rsidRDefault="006B3691">
      <w:pPr>
        <w:pStyle w:val="af2"/>
        <w:numPr>
          <w:ilvl w:val="0"/>
          <w:numId w:val="32"/>
        </w:numPr>
        <w:spacing w:line="360" w:lineRule="auto"/>
        <w:ind w:firstLineChars="0"/>
      </w:pPr>
      <w:r w:rsidRPr="006B3691">
        <w:rPr>
          <w:rFonts w:hint="eastAsia"/>
        </w:rPr>
        <w:t>该图表示</w:t>
      </w:r>
      <w:r w:rsidRPr="006B3691">
        <w:rPr>
          <w:rFonts w:hint="eastAsia"/>
        </w:rPr>
        <w:t>5s</w:t>
      </w:r>
      <w:r w:rsidRPr="006B3691">
        <w:rPr>
          <w:rFonts w:hint="eastAsia"/>
        </w:rPr>
        <w:t>内执行</w:t>
      </w:r>
      <w:r w:rsidRPr="006B3691">
        <w:rPr>
          <w:rFonts w:hint="eastAsia"/>
        </w:rPr>
        <w:t>sigquit</w:t>
      </w:r>
      <w:r w:rsidRPr="006B3691">
        <w:rPr>
          <w:rFonts w:hint="eastAsia"/>
        </w:rPr>
        <w:t>信号（信号</w:t>
      </w:r>
      <w:r w:rsidRPr="006B3691">
        <w:rPr>
          <w:rFonts w:hint="eastAsia"/>
        </w:rPr>
        <w:t>2</w:t>
      </w:r>
      <w:r w:rsidRPr="006B3691">
        <w:rPr>
          <w:rFonts w:hint="eastAsia"/>
        </w:rPr>
        <w:t>）或</w:t>
      </w:r>
      <w:r w:rsidRPr="006B3691">
        <w:rPr>
          <w:rFonts w:hint="eastAsia"/>
        </w:rPr>
        <w:t>sigint</w:t>
      </w:r>
      <w:r w:rsidRPr="006B3691">
        <w:rPr>
          <w:rFonts w:hint="eastAsia"/>
        </w:rPr>
        <w:t>（信号</w:t>
      </w:r>
      <w:r w:rsidRPr="006B3691">
        <w:rPr>
          <w:rFonts w:hint="eastAsia"/>
        </w:rPr>
        <w:t>3</w:t>
      </w:r>
      <w:r w:rsidRPr="006B3691">
        <w:rPr>
          <w:rFonts w:hint="eastAsia"/>
        </w:rPr>
        <w:t>），父进程向两个子进程分别发出整数值为</w:t>
      </w:r>
      <w:r w:rsidRPr="006B3691">
        <w:rPr>
          <w:rFonts w:hint="eastAsia"/>
        </w:rPr>
        <w:t>16</w:t>
      </w:r>
      <w:r w:rsidRPr="006B3691">
        <w:rPr>
          <w:rFonts w:hint="eastAsia"/>
        </w:rPr>
        <w:t>和</w:t>
      </w:r>
      <w:r w:rsidRPr="006B3691">
        <w:rPr>
          <w:rFonts w:hint="eastAsia"/>
        </w:rPr>
        <w:t>17</w:t>
      </w:r>
      <w:r w:rsidRPr="006B3691">
        <w:rPr>
          <w:rFonts w:hint="eastAsia"/>
        </w:rPr>
        <w:t>软中断信号子进程结束。</w:t>
      </w:r>
      <w:r w:rsidR="00767B66">
        <w:rPr>
          <w:rFonts w:hint="eastAsia"/>
        </w:rPr>
        <w:t>但是子进程</w:t>
      </w:r>
      <w:r w:rsidR="00767B66">
        <w:rPr>
          <w:rFonts w:hint="eastAsia"/>
        </w:rPr>
        <w:t>1</w:t>
      </w:r>
      <w:r w:rsidR="00767B66">
        <w:rPr>
          <w:rFonts w:hint="eastAsia"/>
        </w:rPr>
        <w:t>和子进程</w:t>
      </w:r>
      <w:r w:rsidR="00767B66">
        <w:rPr>
          <w:rFonts w:hint="eastAsia"/>
        </w:rPr>
        <w:t>2</w:t>
      </w:r>
      <w:r w:rsidR="00767B66">
        <w:rPr>
          <w:rFonts w:hint="eastAsia"/>
        </w:rPr>
        <w:t>可能会交替输出，顺序不固定。</w:t>
      </w:r>
    </w:p>
    <w:p w14:paraId="0C72FE2C" w14:textId="17ABFC08" w:rsidR="006B3691" w:rsidRDefault="00767B66" w:rsidP="00767B66">
      <w:pPr>
        <w:spacing w:line="360" w:lineRule="auto"/>
        <w:jc w:val="center"/>
      </w:pPr>
      <w:r w:rsidRPr="00767B66">
        <w:rPr>
          <w:noProof/>
        </w:rPr>
        <w:drawing>
          <wp:inline distT="0" distB="0" distL="0" distR="0" wp14:anchorId="3BF08796" wp14:editId="67DCA92C">
            <wp:extent cx="2193852" cy="1974850"/>
            <wp:effectExtent l="0" t="0" r="0" b="6350"/>
            <wp:docPr id="13243771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377106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203127" cy="1983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57049" w14:textId="1B3CE8FC" w:rsidR="00A95A7B" w:rsidRPr="00B17125" w:rsidRDefault="00EB233E" w:rsidP="00B17125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</w:t>
      </w:r>
      <w:r w:rsidR="00767B66" w:rsidRPr="00767B66">
        <w:rPr>
          <w:rFonts w:ascii="宋体" w:hAnsi="宋体" w:cs="宋体" w:hint="eastAsia"/>
          <w:bdr w:val="single" w:sz="4" w:space="0" w:color="auto"/>
        </w:rPr>
        <w:t>执行</w:t>
      </w:r>
      <w:r w:rsidR="00767B66">
        <w:rPr>
          <w:rFonts w:ascii="宋体" w:hAnsi="宋体" w:cs="宋体" w:hint="eastAsia"/>
          <w:bdr w:val="single" w:sz="4" w:space="0" w:color="auto"/>
        </w:rPr>
        <w:t>键盘发出</w:t>
      </w:r>
      <w:r w:rsidR="00767B66" w:rsidRPr="00767B66">
        <w:rPr>
          <w:rFonts w:ascii="宋体" w:hAnsi="宋体" w:cs="宋体" w:hint="eastAsia"/>
          <w:bdr w:val="single" w:sz="4" w:space="0" w:color="auto"/>
        </w:rPr>
        <w:t>中断结果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58F0A589" w14:textId="4878088B" w:rsidR="00A95A7B" w:rsidRPr="00B17125" w:rsidRDefault="00741FB8">
      <w:pPr>
        <w:spacing w:line="360" w:lineRule="auto"/>
        <w:rPr>
          <w:rFonts w:asciiTheme="minorEastAsia" w:eastAsiaTheme="minorEastAsia" w:hAnsiTheme="minorEastAsia" w:cstheme="minorEastAsia"/>
          <w:b/>
          <w:bCs/>
          <w:sz w:val="28"/>
          <w:szCs w:val="28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8"/>
          <w:szCs w:val="28"/>
        </w:rPr>
        <w:t>2.4.2 管道通信</w:t>
      </w:r>
    </w:p>
    <w:p w14:paraId="230B5DC6" w14:textId="005FA703" w:rsidR="00A95A7B" w:rsidRPr="00B17125" w:rsidRDefault="00B17125">
      <w:pPr>
        <w:pStyle w:val="af2"/>
        <w:widowControl/>
        <w:numPr>
          <w:ilvl w:val="0"/>
          <w:numId w:val="33"/>
        </w:numPr>
        <w:spacing w:line="360" w:lineRule="auto"/>
        <w:ind w:firstLineChars="0"/>
        <w:jc w:val="left"/>
        <w:rPr>
          <w:rFonts w:asciiTheme="minorEastAsia" w:eastAsiaTheme="minorEastAsia" w:hAnsiTheme="minorEastAsia" w:cstheme="minorEastAsia"/>
        </w:rPr>
      </w:pPr>
      <w:r w:rsidRPr="00B17125"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lang w:bidi="ar"/>
        </w:rPr>
        <w:t xml:space="preserve">你最初认为运行结果会怎么样？ </w:t>
      </w:r>
    </w:p>
    <w:p w14:paraId="06194914" w14:textId="1EEFF00F" w:rsidR="00A95A7B" w:rsidRDefault="00B17125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</w:rPr>
      </w:pPr>
      <w:r w:rsidRPr="00B17125">
        <w:rPr>
          <w:rFonts w:asciiTheme="minorEastAsia" w:eastAsiaTheme="minorEastAsia" w:hAnsiTheme="minorEastAsia" w:cstheme="minorEastAsia" w:hint="eastAsia"/>
        </w:rPr>
        <w:t>输出2000个1再输出2000个2。因为存在锁所以不会交替输出。</w:t>
      </w:r>
    </w:p>
    <w:p w14:paraId="56DCA28A" w14:textId="77777777" w:rsidR="00B17125" w:rsidRDefault="00B17125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</w:rPr>
      </w:pPr>
    </w:p>
    <w:p w14:paraId="13153712" w14:textId="12B9E3AA" w:rsidR="00A95A7B" w:rsidRPr="00B17125" w:rsidRDefault="00B17125">
      <w:pPr>
        <w:pStyle w:val="af2"/>
        <w:widowControl/>
        <w:numPr>
          <w:ilvl w:val="0"/>
          <w:numId w:val="33"/>
        </w:numPr>
        <w:spacing w:line="360" w:lineRule="auto"/>
        <w:ind w:firstLineChars="0"/>
        <w:jc w:val="left"/>
        <w:rPr>
          <w:rFonts w:asciiTheme="minorEastAsia" w:eastAsiaTheme="minorEastAsia" w:hAnsiTheme="minorEastAsia" w:cstheme="minorEastAsia"/>
        </w:rPr>
      </w:pPr>
      <w:r w:rsidRPr="00B17125"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lang w:bidi="ar"/>
        </w:rPr>
        <w:t xml:space="preserve">实际的结果什么样？有什么特点？试对产生该现象的原因进行分析。： </w:t>
      </w:r>
    </w:p>
    <w:p w14:paraId="24DC5FA9" w14:textId="7A30CE33" w:rsidR="00B17125" w:rsidRDefault="00B17125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B17125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lastRenderedPageBreak/>
        <w:t>先输出2000个1再输出2000个2，原因：子进程1先锁住占用了管道，导致子进程2无法访问管道，在子进程1完成写操作并解锁后，子进程才能使用管道。实验过程中发现许运行一段时间才有输出，原因是：由于</w:t>
      </w:r>
      <w:r w:rsidRPr="00B17125"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lang w:bidi="ar"/>
        </w:rPr>
        <w:t>pipe 读写的互锁产生延时</w:t>
      </w:r>
      <w:r w:rsidRPr="00B17125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，pipe在写完2000个1和2000个2后再读的时候才产生输出。</w:t>
      </w:r>
    </w:p>
    <w:p w14:paraId="48EB421F" w14:textId="779D01E7" w:rsidR="00B17125" w:rsidRDefault="00B17125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B17125">
        <w:rPr>
          <w:rFonts w:asciiTheme="minorEastAsia" w:eastAsiaTheme="minorEastAsia" w:hAnsiTheme="minorEastAsia" w:cstheme="minorEastAsia"/>
          <w:noProof/>
          <w:color w:val="000000"/>
          <w:kern w:val="0"/>
          <w:lang w:bidi="ar"/>
        </w:rPr>
        <w:drawing>
          <wp:inline distT="0" distB="0" distL="0" distR="0" wp14:anchorId="5D5EF9D8" wp14:editId="03331F25">
            <wp:extent cx="5400675" cy="874395"/>
            <wp:effectExtent l="0" t="0" r="9525" b="1905"/>
            <wp:docPr id="15893582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358269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EB01E" w14:textId="22499F74" w:rsidR="00B17125" w:rsidRPr="00767B66" w:rsidRDefault="00EB233E" w:rsidP="00B17125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</w:t>
      </w:r>
      <w:r w:rsidR="00B17125">
        <w:rPr>
          <w:rFonts w:ascii="宋体" w:hAnsi="宋体" w:cs="宋体" w:hint="eastAsia"/>
          <w:bdr w:val="single" w:sz="4" w:space="0" w:color="auto"/>
        </w:rPr>
        <w:t>加锁管道通信</w:t>
      </w:r>
      <w:r w:rsidR="00B17125" w:rsidRPr="00767B66">
        <w:rPr>
          <w:rFonts w:ascii="宋体" w:hAnsi="宋体" w:cs="宋体" w:hint="eastAsia"/>
          <w:bdr w:val="single" w:sz="4" w:space="0" w:color="auto"/>
        </w:rPr>
        <w:t>结果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32EDB67C" w14:textId="77777777" w:rsidR="00B17125" w:rsidRPr="00B17125" w:rsidRDefault="00B17125">
      <w:pPr>
        <w:pStyle w:val="af2"/>
        <w:widowControl/>
        <w:numPr>
          <w:ilvl w:val="0"/>
          <w:numId w:val="33"/>
        </w:numPr>
        <w:spacing w:line="360" w:lineRule="auto"/>
        <w:ind w:firstLineChars="0"/>
        <w:jc w:val="left"/>
        <w:rPr>
          <w:rFonts w:asciiTheme="minorEastAsia" w:eastAsiaTheme="minorEastAsia" w:hAnsiTheme="minorEastAsia" w:cstheme="minorEastAsia"/>
        </w:rPr>
      </w:pPr>
      <w:r w:rsidRPr="00B17125"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lang w:bidi="ar"/>
        </w:rPr>
        <w:t xml:space="preserve">去锁结果： </w:t>
      </w:r>
    </w:p>
    <w:p w14:paraId="68B69100" w14:textId="6A212B38" w:rsidR="00B17125" w:rsidRDefault="00B17125" w:rsidP="00B17125">
      <w:pPr>
        <w:widowControl/>
        <w:spacing w:line="360" w:lineRule="auto"/>
        <w:jc w:val="left"/>
        <w:rPr>
          <w:rStyle w:val="md-plain"/>
          <w:rFonts w:ascii="Open Sans" w:hAnsi="Open Sans" w:cs="Open Sans"/>
          <w:color w:val="333333"/>
        </w:rPr>
      </w:pPr>
      <w:r w:rsidRPr="00B17125">
        <w:rPr>
          <w:rStyle w:val="md-plain"/>
          <w:rFonts w:ascii="Open Sans" w:hAnsi="Open Sans" w:cs="Open Sans"/>
          <w:color w:val="333333"/>
        </w:rPr>
        <w:t>由图中可以看出子进程</w:t>
      </w:r>
      <w:r w:rsidRPr="00B17125">
        <w:rPr>
          <w:rStyle w:val="md-plain"/>
          <w:rFonts w:ascii="Open Sans" w:hAnsi="Open Sans" w:cs="Open Sans"/>
          <w:color w:val="333333"/>
        </w:rPr>
        <w:t>1</w:t>
      </w:r>
      <w:r w:rsidRPr="00B17125">
        <w:rPr>
          <w:rStyle w:val="md-plain"/>
          <w:rFonts w:ascii="Open Sans" w:hAnsi="Open Sans" w:cs="Open Sans"/>
          <w:color w:val="333333"/>
        </w:rPr>
        <w:t>先执行，再子进程</w:t>
      </w:r>
      <w:r w:rsidRPr="00B17125">
        <w:rPr>
          <w:rStyle w:val="md-plain"/>
          <w:rFonts w:ascii="Open Sans" w:hAnsi="Open Sans" w:cs="Open Sans"/>
          <w:color w:val="333333"/>
        </w:rPr>
        <w:t>2</w:t>
      </w:r>
      <w:r w:rsidRPr="00B17125">
        <w:rPr>
          <w:rStyle w:val="md-plain"/>
          <w:rFonts w:ascii="Open Sans" w:hAnsi="Open Sans" w:cs="Open Sans"/>
          <w:color w:val="333333"/>
        </w:rPr>
        <w:t>开始运行后开始交替输出。</w:t>
      </w:r>
    </w:p>
    <w:p w14:paraId="17B0B937" w14:textId="5DDAC753" w:rsidR="00B17125" w:rsidRDefault="00B17125" w:rsidP="00B17125">
      <w:pPr>
        <w:widowControl/>
        <w:spacing w:line="360" w:lineRule="auto"/>
        <w:jc w:val="left"/>
        <w:rPr>
          <w:rStyle w:val="md-plain"/>
          <w:rFonts w:ascii="Open Sans" w:hAnsi="Open Sans" w:cs="Open Sans"/>
          <w:color w:val="333333"/>
        </w:rPr>
      </w:pPr>
      <w:r w:rsidRPr="00B17125">
        <w:rPr>
          <w:rStyle w:val="md-plain"/>
          <w:rFonts w:ascii="Open Sans" w:hAnsi="Open Sans" w:cs="Open Sans"/>
          <w:noProof/>
          <w:color w:val="333333"/>
        </w:rPr>
        <w:drawing>
          <wp:inline distT="0" distB="0" distL="0" distR="0" wp14:anchorId="2D1DB536" wp14:editId="6D56E4E1">
            <wp:extent cx="5400675" cy="831850"/>
            <wp:effectExtent l="0" t="0" r="9525" b="6350"/>
            <wp:docPr id="2525358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535870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BBDBF" w14:textId="6C271AD9" w:rsidR="00A95A7B" w:rsidRPr="00B17125" w:rsidRDefault="00EB233E" w:rsidP="00B17125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</w:t>
      </w:r>
      <w:r w:rsidR="00B17125">
        <w:rPr>
          <w:rFonts w:ascii="宋体" w:hAnsi="宋体" w:cs="宋体" w:hint="eastAsia"/>
          <w:bdr w:val="single" w:sz="4" w:space="0" w:color="auto"/>
        </w:rPr>
        <w:t>不加锁管道通信</w:t>
      </w:r>
      <w:r w:rsidR="00B17125" w:rsidRPr="00767B66">
        <w:rPr>
          <w:rFonts w:ascii="宋体" w:hAnsi="宋体" w:cs="宋体" w:hint="eastAsia"/>
          <w:bdr w:val="single" w:sz="4" w:space="0" w:color="auto"/>
        </w:rPr>
        <w:t>结果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502B1869" w14:textId="77777777" w:rsidR="00A95A7B" w:rsidRDefault="00741FB8">
      <w:pPr>
        <w:spacing w:line="360" w:lineRule="auto"/>
        <w:rPr>
          <w:rFonts w:asciiTheme="majorEastAsia" w:eastAsiaTheme="majorEastAsia" w:hAnsiTheme="majorEastAsia" w:cstheme="majorEastAsia"/>
          <w:b/>
          <w:bCs/>
          <w:sz w:val="24"/>
          <w:szCs w:val="24"/>
        </w:rPr>
      </w:pPr>
      <w:r>
        <w:rPr>
          <w:rFonts w:asciiTheme="majorEastAsia" w:eastAsiaTheme="majorEastAsia" w:hAnsiTheme="majorEastAsia" w:cstheme="majorEastAsia" w:hint="eastAsia"/>
          <w:b/>
          <w:bCs/>
          <w:sz w:val="24"/>
          <w:szCs w:val="24"/>
        </w:rPr>
        <w:t>2.4.3 页面算法</w:t>
      </w:r>
    </w:p>
    <w:p w14:paraId="3DB66CA1" w14:textId="0E442E77" w:rsidR="00B17125" w:rsidRPr="00122E73" w:rsidRDefault="00B17125">
      <w:pPr>
        <w:pStyle w:val="af2"/>
        <w:numPr>
          <w:ilvl w:val="0"/>
          <w:numId w:val="34"/>
        </w:numPr>
        <w:spacing w:line="360" w:lineRule="auto"/>
        <w:ind w:firstLineChars="0"/>
        <w:jc w:val="center"/>
        <w:rPr>
          <w:rFonts w:asciiTheme="minorEastAsia" w:hAnsiTheme="minorEastAsia" w:cstheme="minorEastAsia"/>
        </w:rPr>
      </w:pPr>
      <w:r w:rsidRPr="00122E73">
        <w:rPr>
          <w:rFonts w:asciiTheme="minorEastAsia" w:hAnsiTheme="minorEastAsia" w:cstheme="minorEastAsia" w:hint="eastAsia"/>
        </w:rPr>
        <w:t>实现随机数自动生成、手动输入两种生成方式，并输出过程和最终缺页率</w:t>
      </w:r>
      <w:r w:rsidRPr="00B17125">
        <w:rPr>
          <w:rFonts w:asciiTheme="minorEastAsia" w:hAnsiTheme="minorEastAsia" w:cstheme="minorEastAsia"/>
          <w:noProof/>
        </w:rPr>
        <w:drawing>
          <wp:inline distT="0" distB="0" distL="0" distR="0" wp14:anchorId="3320CAE9" wp14:editId="67B407A7">
            <wp:extent cx="2884576" cy="2520316"/>
            <wp:effectExtent l="0" t="0" r="0" b="0"/>
            <wp:docPr id="19588609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860908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87628" cy="2522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C6C56" w14:textId="6B29A6CA" w:rsidR="00B17125" w:rsidRPr="00B17125" w:rsidRDefault="00EB233E" w:rsidP="00B17125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</w:t>
      </w:r>
      <w:r w:rsidR="00B17125">
        <w:rPr>
          <w:rFonts w:ascii="宋体" w:hAnsi="宋体" w:cs="宋体" w:hint="eastAsia"/>
          <w:bdr w:val="single" w:sz="4" w:space="0" w:color="auto"/>
        </w:rPr>
        <w:t>手动输入模式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170DB0C3" w14:textId="3DC5226A" w:rsidR="00A95A7B" w:rsidRDefault="00B17125" w:rsidP="00B17125">
      <w:pPr>
        <w:tabs>
          <w:tab w:val="left" w:pos="630"/>
        </w:tabs>
        <w:spacing w:line="360" w:lineRule="auto"/>
        <w:jc w:val="center"/>
        <w:rPr>
          <w:rFonts w:asciiTheme="minorEastAsia" w:hAnsiTheme="minorEastAsia" w:cstheme="minorEastAsia"/>
          <w:sz w:val="24"/>
          <w:szCs w:val="24"/>
        </w:rPr>
      </w:pPr>
      <w:r w:rsidRPr="00B17125">
        <w:rPr>
          <w:rFonts w:asciiTheme="minorEastAsia" w:hAnsiTheme="minorEastAsia" w:cstheme="minorEastAsia"/>
          <w:noProof/>
          <w:sz w:val="24"/>
          <w:szCs w:val="24"/>
        </w:rPr>
        <w:lastRenderedPageBreak/>
        <w:drawing>
          <wp:inline distT="0" distB="0" distL="0" distR="0" wp14:anchorId="60EFF639" wp14:editId="3FF26F16">
            <wp:extent cx="3169920" cy="3696930"/>
            <wp:effectExtent l="0" t="0" r="0" b="0"/>
            <wp:docPr id="9702365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236587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205936" cy="37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DAE54" w14:textId="06DD85E4" w:rsidR="00B17125" w:rsidRPr="00767B66" w:rsidRDefault="00EB233E" w:rsidP="00B17125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</w:t>
      </w:r>
      <w:r w:rsidR="00B17125">
        <w:rPr>
          <w:rFonts w:ascii="宋体" w:hAnsi="宋体" w:cs="宋体" w:hint="eastAsia"/>
          <w:bdr w:val="single" w:sz="4" w:space="0" w:color="auto"/>
        </w:rPr>
        <w:t>随机生成模式</w:t>
      </w:r>
      <w:r>
        <w:rPr>
          <w:rFonts w:ascii="宋体" w:hAnsi="宋体" w:cs="宋体" w:hint="eastAsia"/>
          <w:bdr w:val="single" w:sz="4" w:space="0" w:color="auto"/>
        </w:rPr>
        <w:t xml:space="preserve"> </w:t>
      </w:r>
    </w:p>
    <w:p w14:paraId="4DE407D7" w14:textId="2DA9DED9" w:rsidR="00B17125" w:rsidRDefault="00122E73">
      <w:pPr>
        <w:pStyle w:val="af2"/>
        <w:numPr>
          <w:ilvl w:val="0"/>
          <w:numId w:val="34"/>
        </w:numPr>
        <w:tabs>
          <w:tab w:val="left" w:pos="630"/>
        </w:tabs>
        <w:spacing w:line="360" w:lineRule="auto"/>
        <w:ind w:firstLineChars="0"/>
        <w:jc w:val="left"/>
        <w:rPr>
          <w:rFonts w:asciiTheme="minorEastAsia" w:hAnsiTheme="minorEastAsia" w:cstheme="minorEastAsia"/>
        </w:rPr>
      </w:pPr>
      <w:r w:rsidRPr="00122E73">
        <w:rPr>
          <w:rFonts w:asciiTheme="minorEastAsia" w:hAnsiTheme="minorEastAsia" w:cstheme="minorEastAsia" w:hint="eastAsia"/>
        </w:rPr>
        <w:t>设计测试数据，观察FIFO 算法的BLEADY 现象；设计具有局部性特点的测试数据，分别运行实现的2 种算法，比较缺页率，并进行分析。</w:t>
      </w:r>
    </w:p>
    <w:p w14:paraId="227F04FE" w14:textId="4F7BE49A" w:rsidR="00EB233E" w:rsidRDefault="00EB233E" w:rsidP="00EB233E">
      <w:pPr>
        <w:tabs>
          <w:tab w:val="left" w:pos="630"/>
        </w:tabs>
        <w:spacing w:line="360" w:lineRule="auto"/>
        <w:jc w:val="left"/>
        <w:rPr>
          <w:rFonts w:asciiTheme="minorEastAsia" w:hAnsiTheme="minorEastAsia" w:cstheme="minorEastAsia"/>
        </w:rPr>
      </w:pPr>
      <w:r w:rsidRPr="00EB233E">
        <w:rPr>
          <w:rFonts w:asciiTheme="minorEastAsia" w:hAnsiTheme="minorEastAsia" w:cstheme="minorEastAsia"/>
          <w:b/>
          <w:bCs/>
          <w:noProof/>
        </w:rPr>
        <w:drawing>
          <wp:anchor distT="0" distB="0" distL="114300" distR="114300" simplePos="0" relativeHeight="251657216" behindDoc="0" locked="0" layoutInCell="1" allowOverlap="1" wp14:anchorId="47CC1EBC" wp14:editId="267860AE">
            <wp:simplePos x="0" y="0"/>
            <wp:positionH relativeFrom="column">
              <wp:posOffset>1175385</wp:posOffset>
            </wp:positionH>
            <wp:positionV relativeFrom="paragraph">
              <wp:posOffset>655320</wp:posOffset>
            </wp:positionV>
            <wp:extent cx="3185752" cy="2894330"/>
            <wp:effectExtent l="0" t="0" r="0" b="1270"/>
            <wp:wrapTopAndBottom/>
            <wp:docPr id="8737593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75935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185752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B233E">
        <w:rPr>
          <w:rFonts w:asciiTheme="minorEastAsia" w:hAnsiTheme="minorEastAsia" w:cstheme="minorEastAsia" w:hint="eastAsia"/>
          <w:b/>
          <w:bCs/>
        </w:rPr>
        <w:t>FIFO 算法的BLEADY 现象</w:t>
      </w:r>
      <w:r w:rsidRPr="00EB233E">
        <w:rPr>
          <w:rFonts w:asciiTheme="minorEastAsia" w:hAnsiTheme="minorEastAsia" w:cstheme="minorEastAsia" w:hint="eastAsia"/>
        </w:rPr>
        <w:t>：当使用序列 {1，2，3，1，2，5，1，2，3，4，5}发现出现BLEADY 现象：blocksize 增大 ，缺页率升高。</w:t>
      </w:r>
      <w:r>
        <w:rPr>
          <w:rFonts w:asciiTheme="minorEastAsia" w:hAnsiTheme="minorEastAsia" w:cstheme="minorEastAsia" w:hint="eastAsia"/>
        </w:rPr>
        <w:t>（blocksize</w:t>
      </w:r>
      <w:r>
        <w:rPr>
          <w:rFonts w:asciiTheme="minorEastAsia" w:hAnsiTheme="minorEastAsia" w:cstheme="minorEastAsia"/>
        </w:rPr>
        <w:t xml:space="preserve"> = 4 </w:t>
      </w:r>
      <w:r>
        <w:rPr>
          <w:rFonts w:asciiTheme="minorEastAsia" w:hAnsiTheme="minorEastAsia" w:cstheme="minorEastAsia" w:hint="eastAsia"/>
        </w:rPr>
        <w:t>缺页率高于blocksize</w:t>
      </w:r>
      <w:r>
        <w:rPr>
          <w:rFonts w:asciiTheme="minorEastAsia" w:hAnsiTheme="minorEastAsia" w:cstheme="minorEastAsia"/>
        </w:rPr>
        <w:t xml:space="preserve"> = 3</w:t>
      </w:r>
      <w:r>
        <w:rPr>
          <w:rFonts w:asciiTheme="minorEastAsia" w:hAnsiTheme="minorEastAsia" w:cstheme="minorEastAsia" w:hint="eastAsia"/>
        </w:rPr>
        <w:t>）</w:t>
      </w:r>
    </w:p>
    <w:p w14:paraId="1677CA28" w14:textId="328B80F6" w:rsidR="00EB233E" w:rsidRDefault="00EB233E" w:rsidP="00EB233E">
      <w:pPr>
        <w:tabs>
          <w:tab w:val="left" w:pos="630"/>
        </w:tabs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>
        <w:rPr>
          <w:rFonts w:ascii="宋体" w:hAnsi="宋体" w:cs="宋体"/>
          <w:bdr w:val="single" w:sz="4" w:space="0" w:color="auto"/>
        </w:rPr>
        <w:t xml:space="preserve"> B</w:t>
      </w:r>
      <w:r>
        <w:rPr>
          <w:rFonts w:ascii="宋体" w:hAnsi="宋体" w:cs="宋体" w:hint="eastAsia"/>
          <w:bdr w:val="single" w:sz="4" w:space="0" w:color="auto"/>
        </w:rPr>
        <w:t>lock</w:t>
      </w:r>
      <w:r>
        <w:rPr>
          <w:rFonts w:ascii="宋体" w:hAnsi="宋体" w:cs="宋体"/>
          <w:bdr w:val="single" w:sz="4" w:space="0" w:color="auto"/>
        </w:rPr>
        <w:t xml:space="preserve"> </w:t>
      </w:r>
      <w:r>
        <w:rPr>
          <w:rFonts w:ascii="宋体" w:hAnsi="宋体" w:cs="宋体" w:hint="eastAsia"/>
          <w:bdr w:val="single" w:sz="4" w:space="0" w:color="auto"/>
        </w:rPr>
        <w:t>size</w:t>
      </w:r>
      <w:r>
        <w:rPr>
          <w:rFonts w:ascii="宋体" w:hAnsi="宋体" w:cs="宋体"/>
          <w:bdr w:val="single" w:sz="4" w:space="0" w:color="auto"/>
        </w:rPr>
        <w:t xml:space="preserve"> = 4  </w:t>
      </w:r>
    </w:p>
    <w:p w14:paraId="40C3BC57" w14:textId="4E2B7436" w:rsidR="00EB233E" w:rsidRDefault="00EB233E" w:rsidP="00EB233E">
      <w:pPr>
        <w:widowControl/>
        <w:spacing w:line="360" w:lineRule="auto"/>
        <w:rPr>
          <w:rFonts w:ascii="宋体" w:hAnsi="宋体" w:cs="宋体"/>
          <w:bdr w:val="single" w:sz="4" w:space="0" w:color="auto"/>
        </w:rPr>
      </w:pPr>
      <w:bookmarkStart w:id="94" w:name="_Toc4231"/>
      <w:bookmarkStart w:id="95" w:name="_Toc23026"/>
      <w:bookmarkStart w:id="96" w:name="_Toc32566"/>
      <w:bookmarkStart w:id="97" w:name="_Toc21679"/>
    </w:p>
    <w:p w14:paraId="172D6BAF" w14:textId="77777777" w:rsidR="00EB233E" w:rsidRDefault="00EB233E" w:rsidP="00EB233E">
      <w:pPr>
        <w:widowControl/>
        <w:spacing w:line="360" w:lineRule="auto"/>
        <w:rPr>
          <w:rFonts w:ascii="宋体" w:hAnsi="宋体" w:cs="宋体"/>
          <w:bdr w:val="single" w:sz="4" w:space="0" w:color="auto"/>
        </w:rPr>
      </w:pPr>
    </w:p>
    <w:p w14:paraId="0D50860B" w14:textId="3DD09007" w:rsidR="00EB233E" w:rsidRDefault="00EB233E" w:rsidP="00EB233E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 w:rsidRPr="00EB233E">
        <w:rPr>
          <w:rFonts w:ascii="宋体" w:hAnsi="宋体" w:cs="宋体"/>
          <w:b/>
          <w:bCs/>
          <w:noProof/>
          <w:color w:val="000000"/>
          <w:kern w:val="0"/>
          <w:sz w:val="28"/>
          <w:szCs w:val="28"/>
          <w:lang w:bidi="ar"/>
        </w:rPr>
        <w:drawing>
          <wp:inline distT="0" distB="0" distL="0" distR="0" wp14:anchorId="05324479" wp14:editId="555F46A3">
            <wp:extent cx="3697606" cy="3528920"/>
            <wp:effectExtent l="0" t="0" r="0" b="0"/>
            <wp:docPr id="1972433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433013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702820" cy="353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F54BE" w14:textId="49752F34" w:rsidR="00EB233E" w:rsidRDefault="00EB233E" w:rsidP="00EB233E">
      <w:pPr>
        <w:widowControl/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>
        <w:rPr>
          <w:rFonts w:ascii="宋体" w:hAnsi="宋体" w:cs="宋体"/>
          <w:bdr w:val="single" w:sz="4" w:space="0" w:color="auto"/>
        </w:rPr>
        <w:t xml:space="preserve"> B</w:t>
      </w:r>
      <w:r>
        <w:rPr>
          <w:rFonts w:ascii="宋体" w:hAnsi="宋体" w:cs="宋体" w:hint="eastAsia"/>
          <w:bdr w:val="single" w:sz="4" w:space="0" w:color="auto"/>
        </w:rPr>
        <w:t>lock</w:t>
      </w:r>
      <w:r>
        <w:rPr>
          <w:rFonts w:ascii="宋体" w:hAnsi="宋体" w:cs="宋体"/>
          <w:bdr w:val="single" w:sz="4" w:space="0" w:color="auto"/>
        </w:rPr>
        <w:t xml:space="preserve"> </w:t>
      </w:r>
      <w:r>
        <w:rPr>
          <w:rFonts w:ascii="宋体" w:hAnsi="宋体" w:cs="宋体" w:hint="eastAsia"/>
          <w:bdr w:val="single" w:sz="4" w:space="0" w:color="auto"/>
        </w:rPr>
        <w:t>size</w:t>
      </w:r>
      <w:r>
        <w:rPr>
          <w:rFonts w:ascii="宋体" w:hAnsi="宋体" w:cs="宋体"/>
          <w:bdr w:val="single" w:sz="4" w:space="0" w:color="auto"/>
        </w:rPr>
        <w:t xml:space="preserve"> = 3  </w:t>
      </w:r>
    </w:p>
    <w:p w14:paraId="5EE208FE" w14:textId="77777777" w:rsidR="00EB233E" w:rsidRPr="00EB233E" w:rsidRDefault="00EB233E" w:rsidP="00EB233E">
      <w:pPr>
        <w:widowControl/>
        <w:spacing w:line="360" w:lineRule="auto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EB233E">
        <w:rPr>
          <w:rFonts w:ascii="宋体" w:hAnsi="宋体" w:cs="宋体" w:hint="eastAsia"/>
          <w:b/>
          <w:bCs/>
          <w:color w:val="000000"/>
          <w:kern w:val="0"/>
          <w:lang w:bidi="ar"/>
        </w:rPr>
        <w:t>出现原因：</w:t>
      </w:r>
    </w:p>
    <w:p w14:paraId="4761F4CE" w14:textId="7933575C" w:rsidR="00EB233E" w:rsidRDefault="00EB233E" w:rsidP="00EB233E">
      <w:pPr>
        <w:widowControl/>
        <w:spacing w:line="360" w:lineRule="auto"/>
        <w:rPr>
          <w:rFonts w:ascii="宋体" w:hAnsi="宋体" w:cs="宋体"/>
          <w:color w:val="000000"/>
          <w:kern w:val="0"/>
          <w:lang w:bidi="ar"/>
        </w:rPr>
      </w:pPr>
      <w:r w:rsidRPr="00EB233E">
        <w:rPr>
          <w:rFonts w:ascii="宋体" w:hAnsi="宋体" w:cs="宋体" w:hint="eastAsia"/>
          <w:color w:val="000000"/>
          <w:kern w:val="0"/>
          <w:lang w:bidi="ar"/>
        </w:rPr>
        <w:t>FIFO算法的置换特征与进程访问内存的动态特征是矛盾的，即被置换的页面并不是进程不会访问的</w:t>
      </w:r>
      <w:r>
        <w:rPr>
          <w:rFonts w:ascii="宋体" w:hAnsi="宋体" w:cs="宋体" w:hint="eastAsia"/>
          <w:color w:val="000000"/>
          <w:kern w:val="0"/>
          <w:lang w:bidi="ar"/>
        </w:rPr>
        <w:t>。</w:t>
      </w:r>
    </w:p>
    <w:p w14:paraId="6731C097" w14:textId="334286ED" w:rsidR="00EB233E" w:rsidRDefault="00EB233E" w:rsidP="00EB233E">
      <w:pPr>
        <w:widowControl/>
        <w:spacing w:line="360" w:lineRule="auto"/>
        <w:rPr>
          <w:rFonts w:ascii="宋体" w:hAnsi="宋体" w:cs="宋体"/>
          <w:b/>
          <w:bCs/>
          <w:color w:val="000000"/>
          <w:kern w:val="0"/>
          <w:lang w:bidi="ar"/>
        </w:rPr>
      </w:pPr>
      <w:r w:rsidRPr="00EB233E">
        <w:rPr>
          <w:rFonts w:ascii="宋体" w:hAnsi="宋体" w:cs="宋体" w:hint="eastAsia"/>
          <w:b/>
          <w:bCs/>
          <w:color w:val="000000"/>
          <w:kern w:val="0"/>
          <w:lang w:bidi="ar"/>
        </w:rPr>
        <w:t>具有局部性特点的测试数据两种算法的优劣性</w:t>
      </w:r>
      <w:r>
        <w:rPr>
          <w:rFonts w:ascii="宋体" w:hAnsi="宋体" w:cs="宋体" w:hint="eastAsia"/>
          <w:b/>
          <w:bCs/>
          <w:color w:val="000000"/>
          <w:kern w:val="0"/>
          <w:lang w:bidi="ar"/>
        </w:rPr>
        <w:t>：</w:t>
      </w:r>
    </w:p>
    <w:p w14:paraId="7FD0C6D2" w14:textId="1BEF8EEE" w:rsidR="00EB233E" w:rsidRPr="00EB233E" w:rsidRDefault="008A2E21" w:rsidP="00EB233E">
      <w:pPr>
        <w:widowControl/>
        <w:spacing w:line="360" w:lineRule="auto"/>
        <w:rPr>
          <w:rFonts w:ascii="宋体" w:hAnsi="宋体" w:cs="宋体"/>
          <w:color w:val="000000"/>
          <w:kern w:val="0"/>
          <w:lang w:bidi="ar"/>
        </w:rPr>
      </w:pPr>
      <w:r w:rsidRPr="008A2E21">
        <w:rPr>
          <w:rFonts w:ascii="宋体" w:hAnsi="宋体" w:cs="宋体" w:hint="eastAsia"/>
          <w:color w:val="000000"/>
          <w:kern w:val="0"/>
          <w:lang w:bidi="ar"/>
        </w:rPr>
        <w:t>{1，2，3，1，2，5，1，2，3，4，5}序列具有较好的局部性，在block =4 情况下观察两种算法：</w:t>
      </w:r>
    </w:p>
    <w:p w14:paraId="5A7FFDD5" w14:textId="77777777" w:rsidR="008A2E21" w:rsidRDefault="008A2E21" w:rsidP="008A2E21">
      <w:pPr>
        <w:widowControl/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 w:rsidRPr="008A2E21">
        <w:rPr>
          <w:rFonts w:ascii="宋体" w:hAnsi="宋体" w:cs="宋体"/>
          <w:noProof/>
          <w:color w:val="000000"/>
          <w:kern w:val="0"/>
          <w:lang w:bidi="ar"/>
        </w:rPr>
        <w:lastRenderedPageBreak/>
        <w:drawing>
          <wp:inline distT="0" distB="0" distL="0" distR="0" wp14:anchorId="5835A776" wp14:editId="36874697">
            <wp:extent cx="3368040" cy="3815522"/>
            <wp:effectExtent l="0" t="0" r="3810" b="0"/>
            <wp:docPr id="10119199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919993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93716" cy="384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89B75" w14:textId="25379FB3" w:rsidR="008A2E21" w:rsidRPr="008A2E21" w:rsidRDefault="008A2E21" w:rsidP="008A2E21">
      <w:pPr>
        <w:widowControl/>
        <w:spacing w:line="360" w:lineRule="auto"/>
        <w:jc w:val="center"/>
        <w:rPr>
          <w:rFonts w:ascii="宋体" w:hAnsi="宋体" w:cs="宋体"/>
          <w:color w:val="000000"/>
          <w:kern w:val="0"/>
          <w:lang w:bidi="ar"/>
        </w:rPr>
      </w:pPr>
      <w:r>
        <w:rPr>
          <w:rFonts w:ascii="宋体" w:hAnsi="宋体" w:cs="宋体"/>
          <w:bdr w:val="single" w:sz="4" w:space="0" w:color="auto"/>
        </w:rPr>
        <w:t xml:space="preserve"> </w:t>
      </w:r>
      <w:r>
        <w:rPr>
          <w:rFonts w:ascii="宋体" w:hAnsi="宋体" w:cs="宋体" w:hint="eastAsia"/>
          <w:bdr w:val="single" w:sz="4" w:space="0" w:color="auto"/>
        </w:rPr>
        <w:t>LRU</w:t>
      </w:r>
      <w:r>
        <w:rPr>
          <w:rFonts w:ascii="宋体" w:hAnsi="宋体" w:cs="宋体"/>
          <w:bdr w:val="single" w:sz="4" w:space="0" w:color="auto"/>
        </w:rPr>
        <w:t xml:space="preserve"> </w:t>
      </w:r>
    </w:p>
    <w:p w14:paraId="699F0BC6" w14:textId="76278799" w:rsidR="008A2E21" w:rsidRDefault="008A2E21" w:rsidP="008A2E21">
      <w:pPr>
        <w:widowControl/>
        <w:spacing w:line="360" w:lineRule="auto"/>
        <w:jc w:val="center"/>
        <w:rPr>
          <w:rFonts w:ascii="宋体" w:hAnsi="宋体" w:cs="宋体"/>
          <w:color w:val="000000"/>
          <w:kern w:val="0"/>
          <w:lang w:bidi="ar"/>
        </w:rPr>
      </w:pPr>
      <w:r w:rsidRPr="008A2E21">
        <w:rPr>
          <w:rFonts w:ascii="宋体" w:hAnsi="宋体" w:cs="宋体"/>
          <w:noProof/>
          <w:color w:val="000000"/>
          <w:kern w:val="0"/>
          <w:lang w:bidi="ar"/>
        </w:rPr>
        <w:drawing>
          <wp:inline distT="0" distB="0" distL="0" distR="0" wp14:anchorId="6589FBEE" wp14:editId="320DDE24">
            <wp:extent cx="3454142" cy="3138170"/>
            <wp:effectExtent l="0" t="0" r="0" b="5080"/>
            <wp:docPr id="14712506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250639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84369" cy="3165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5B5CB" w14:textId="7F613238" w:rsidR="008A2E21" w:rsidRPr="008A2E21" w:rsidRDefault="008A2E21" w:rsidP="008A2E21">
      <w:pPr>
        <w:widowControl/>
        <w:spacing w:line="360" w:lineRule="auto"/>
        <w:jc w:val="center"/>
        <w:rPr>
          <w:rFonts w:ascii="宋体" w:hAnsi="宋体" w:cs="宋体"/>
          <w:color w:val="000000"/>
          <w:kern w:val="0"/>
          <w:lang w:bidi="ar"/>
        </w:rPr>
      </w:pPr>
      <w:r>
        <w:rPr>
          <w:rFonts w:ascii="宋体" w:hAnsi="宋体" w:cs="宋体"/>
          <w:bdr w:val="single" w:sz="4" w:space="0" w:color="auto"/>
        </w:rPr>
        <w:t xml:space="preserve"> FIFO </w:t>
      </w:r>
    </w:p>
    <w:p w14:paraId="5D32E7DC" w14:textId="00620EA9" w:rsidR="008A2E21" w:rsidRDefault="008A2E21" w:rsidP="00EB233E">
      <w:pPr>
        <w:widowControl/>
        <w:spacing w:line="360" w:lineRule="auto"/>
        <w:rPr>
          <w:rFonts w:ascii="宋体" w:hAnsi="宋体" w:cs="宋体"/>
          <w:color w:val="000000"/>
          <w:kern w:val="0"/>
          <w:lang w:bidi="ar"/>
        </w:rPr>
      </w:pPr>
      <w:r w:rsidRPr="008A2E21">
        <w:rPr>
          <w:rFonts w:ascii="宋体" w:hAnsi="宋体" w:cs="宋体" w:hint="eastAsia"/>
          <w:color w:val="000000"/>
          <w:kern w:val="0"/>
          <w:lang w:bidi="ar"/>
        </w:rPr>
        <w:t>FIFO的缺页率(83.33%)高于LRU(75%)，原因：LRU算法依据局部性原理若当前内存分配的页面数已满，则</w:t>
      </w:r>
      <w:r w:rsidRPr="008A2E21">
        <w:rPr>
          <w:rFonts w:ascii="宋体" w:hAnsi="宋体" w:cs="宋体" w:hint="eastAsia"/>
          <w:b/>
          <w:bCs/>
          <w:color w:val="000000"/>
          <w:kern w:val="0"/>
          <w:lang w:bidi="ar"/>
        </w:rPr>
        <w:t>用新加入的页面直接替换掉最不常访问的页面，既对某些被频繁地访问的页面有较好的利用率</w:t>
      </w:r>
      <w:r w:rsidRPr="008A2E21">
        <w:rPr>
          <w:rFonts w:ascii="宋体" w:hAnsi="宋体" w:cs="宋体" w:hint="eastAsia"/>
          <w:color w:val="000000"/>
          <w:kern w:val="0"/>
          <w:lang w:bidi="ar"/>
        </w:rPr>
        <w:t>；FIFO算法则是用新加入的页面直接替换掉最先加入的页面，这种算法没有</w:t>
      </w:r>
      <w:r w:rsidRPr="008A2E21">
        <w:rPr>
          <w:rFonts w:ascii="宋体" w:hAnsi="宋体" w:cs="宋体" w:hint="eastAsia"/>
          <w:color w:val="000000"/>
          <w:kern w:val="0"/>
          <w:lang w:bidi="ar"/>
        </w:rPr>
        <w:lastRenderedPageBreak/>
        <w:t>考虑局部性（被它替换出去的页面并不一定是进程不会访问的）。所以对于局部性较好的数据（某一部分序列频率较高），LRU算法效果好。</w:t>
      </w:r>
    </w:p>
    <w:p w14:paraId="63DD76CE" w14:textId="77777777" w:rsidR="008A2E21" w:rsidRPr="008A2E21" w:rsidRDefault="008A2E21" w:rsidP="00EB233E">
      <w:pPr>
        <w:widowControl/>
        <w:spacing w:line="360" w:lineRule="auto"/>
        <w:rPr>
          <w:rFonts w:ascii="宋体" w:hAnsi="宋体" w:cs="宋体"/>
          <w:color w:val="000000"/>
          <w:kern w:val="0"/>
          <w:lang w:bidi="ar"/>
        </w:rPr>
      </w:pPr>
    </w:p>
    <w:p w14:paraId="0342F9FE" w14:textId="61923337" w:rsidR="00A95A7B" w:rsidRDefault="00741FB8">
      <w:pPr>
        <w:spacing w:line="360" w:lineRule="auto"/>
        <w:outlineLvl w:val="1"/>
        <w:rPr>
          <w:rFonts w:asciiTheme="minorEastAsia" w:hAnsiTheme="minorEastAsia" w:cstheme="minorEastAsia"/>
          <w:b/>
          <w:bCs/>
          <w:sz w:val="28"/>
          <w:szCs w:val="28"/>
        </w:rPr>
      </w:pPr>
      <w:bookmarkStart w:id="98" w:name="_Toc152750486"/>
      <w:r>
        <w:rPr>
          <w:rFonts w:asciiTheme="minorEastAsia" w:hAnsiTheme="minorEastAsia" w:cstheme="minorEastAsia" w:hint="eastAsia"/>
          <w:b/>
          <w:bCs/>
          <w:sz w:val="28"/>
          <w:szCs w:val="28"/>
        </w:rPr>
        <w:t>2.5 实验总结</w:t>
      </w:r>
      <w:bookmarkEnd w:id="94"/>
      <w:bookmarkEnd w:id="95"/>
      <w:bookmarkEnd w:id="96"/>
      <w:bookmarkEnd w:id="97"/>
      <w:bookmarkEnd w:id="98"/>
    </w:p>
    <w:p w14:paraId="44D0C732" w14:textId="62812D18" w:rsidR="00A95A7B" w:rsidRPr="008A2E21" w:rsidRDefault="008A2E21">
      <w:pPr>
        <w:spacing w:line="360" w:lineRule="auto"/>
        <w:rPr>
          <w:rFonts w:asciiTheme="minorEastAsia" w:eastAsiaTheme="minorEastAsia" w:hAnsiTheme="minorEastAsia"/>
          <w:b/>
          <w:bCs/>
          <w:sz w:val="24"/>
        </w:rPr>
      </w:pPr>
      <w:r w:rsidRPr="008A2E21">
        <w:rPr>
          <w:rFonts w:asciiTheme="minorEastAsia" w:eastAsiaTheme="minorEastAsia" w:hAnsiTheme="minorEastAsia"/>
          <w:b/>
          <w:bCs/>
          <w:sz w:val="24"/>
        </w:rPr>
        <w:t>2.5.1</w:t>
      </w:r>
      <w:r w:rsidRPr="008A2E21">
        <w:rPr>
          <w:rFonts w:asciiTheme="minorEastAsia" w:eastAsiaTheme="minorEastAsia" w:hAnsiTheme="minorEastAsia" w:hint="eastAsia"/>
          <w:b/>
          <w:bCs/>
          <w:sz w:val="24"/>
        </w:rPr>
        <w:t>软中断实验</w:t>
      </w:r>
    </w:p>
    <w:p w14:paraId="2FF74D6E" w14:textId="1E0BC85D" w:rsidR="008A2E21" w:rsidRPr="008A2E21" w:rsidRDefault="008A2E21">
      <w:pPr>
        <w:pStyle w:val="af2"/>
        <w:numPr>
          <w:ilvl w:val="0"/>
          <w:numId w:val="35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如何阻塞住子进程，让子进程等待父进程发来信号？</w:t>
      </w:r>
    </w:p>
    <w:p w14:paraId="6D6A7224" w14:textId="342451F9" w:rsidR="008A2E21" w:rsidRDefault="008A2E21">
      <w:pPr>
        <w:spacing w:line="360" w:lineRule="auto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子进程通过waiting()函数等待信号到来，当flag为1时，一直实现阻塞；（接收到信号时flag值改变），依次确保子进程已经准备好接收信号。</w:t>
      </w:r>
    </w:p>
    <w:p w14:paraId="4FFFBB20" w14:textId="77777777" w:rsidR="008A2E21" w:rsidRPr="008A2E21" w:rsidRDefault="008A2E21">
      <w:pPr>
        <w:pStyle w:val="af2"/>
        <w:numPr>
          <w:ilvl w:val="0"/>
          <w:numId w:val="35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使用kill 命令可以在进程的外部杀死进程。进程怎样能主动退出？这两种退出方式哪种更好一些？</w:t>
      </w:r>
    </w:p>
    <w:p w14:paraId="20BA98F6" w14:textId="77777777" w:rsid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主动退出通过调用exit()系统调用来实现。exit()系统调用会终止进程的执行，并将控制权交还给操作系统。主动调用exit()系统调用更好一些。因为这种方式可以确保进程在退出之前完成清理工作，释放资源，关闭文件等操作，而使用kill命令可能会导致进程突然被终止，无法完成必要的清理工作，可能会导致资源泄漏或者数据丢失。</w:t>
      </w:r>
    </w:p>
    <w:p w14:paraId="51A3F340" w14:textId="77777777" w:rsidR="008A2E21" w:rsidRP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</w:p>
    <w:p w14:paraId="2C425B56" w14:textId="7879B4C4" w:rsidR="008A2E21" w:rsidRPr="008A2E21" w:rsidRDefault="008A2E21" w:rsidP="008A2E21">
      <w:pPr>
        <w:spacing w:line="360" w:lineRule="auto"/>
        <w:rPr>
          <w:rFonts w:asciiTheme="minorEastAsia" w:eastAsiaTheme="minorEastAsia" w:hAnsiTheme="minorEastAsia"/>
          <w:b/>
          <w:bCs/>
          <w:sz w:val="24"/>
        </w:rPr>
      </w:pPr>
      <w:r w:rsidRPr="008A2E21">
        <w:rPr>
          <w:rFonts w:asciiTheme="minorEastAsia" w:eastAsiaTheme="minorEastAsia" w:hAnsiTheme="minorEastAsia"/>
          <w:b/>
          <w:bCs/>
          <w:sz w:val="24"/>
        </w:rPr>
        <w:t>2.5.</w:t>
      </w:r>
      <w:r>
        <w:rPr>
          <w:rFonts w:asciiTheme="minorEastAsia" w:eastAsiaTheme="minorEastAsia" w:hAnsiTheme="minorEastAsia"/>
          <w:b/>
          <w:bCs/>
          <w:sz w:val="24"/>
        </w:rPr>
        <w:t xml:space="preserve">2 </w:t>
      </w:r>
      <w:r>
        <w:rPr>
          <w:rFonts w:asciiTheme="minorEastAsia" w:eastAsiaTheme="minorEastAsia" w:hAnsiTheme="minorEastAsia" w:hint="eastAsia"/>
          <w:b/>
          <w:bCs/>
          <w:sz w:val="24"/>
        </w:rPr>
        <w:t>管道通信</w:t>
      </w:r>
      <w:r w:rsidRPr="008A2E21">
        <w:rPr>
          <w:rFonts w:asciiTheme="minorEastAsia" w:eastAsiaTheme="minorEastAsia" w:hAnsiTheme="minorEastAsia" w:hint="eastAsia"/>
          <w:b/>
          <w:bCs/>
          <w:sz w:val="24"/>
        </w:rPr>
        <w:t>实验</w:t>
      </w:r>
    </w:p>
    <w:p w14:paraId="6640BD97" w14:textId="77777777" w:rsidR="008A2E21" w:rsidRPr="008A2E21" w:rsidRDefault="008A2E21">
      <w:pPr>
        <w:pStyle w:val="af2"/>
        <w:numPr>
          <w:ilvl w:val="0"/>
          <w:numId w:val="36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实验中管道通信是怎样实现同步与互斥的？如果不控制同步与互斥会发生什么后果？</w:t>
      </w:r>
    </w:p>
    <w:p w14:paraId="1C4302C7" w14:textId="5621CBB1" w:rsid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通过控制`lock()`,`lockf(fd[1],1,0)`代表上锁，此时其他进程无法访问管道，`lockf(fd[1],0,0)`代表解锁，此时其他进程能访问管道。不控制同步与互斥会让子进程1、2同步运行，出现1,2交替输出的情况。</w:t>
      </w:r>
    </w:p>
    <w:p w14:paraId="7E445E99" w14:textId="77777777" w:rsid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</w:p>
    <w:p w14:paraId="35117D94" w14:textId="109E5622" w:rsidR="008A2E21" w:rsidRPr="008A2E21" w:rsidRDefault="008A2E21" w:rsidP="008A2E21">
      <w:pPr>
        <w:spacing w:line="360" w:lineRule="auto"/>
        <w:rPr>
          <w:rFonts w:asciiTheme="minorEastAsia" w:eastAsiaTheme="minorEastAsia" w:hAnsiTheme="minorEastAsia"/>
          <w:b/>
          <w:bCs/>
          <w:sz w:val="24"/>
        </w:rPr>
      </w:pPr>
      <w:r w:rsidRPr="008A2E21">
        <w:rPr>
          <w:rFonts w:asciiTheme="minorEastAsia" w:eastAsiaTheme="minorEastAsia" w:hAnsiTheme="minorEastAsia"/>
          <w:b/>
          <w:bCs/>
          <w:sz w:val="24"/>
        </w:rPr>
        <w:t>2.5.</w:t>
      </w:r>
      <w:r>
        <w:rPr>
          <w:rFonts w:asciiTheme="minorEastAsia" w:eastAsiaTheme="minorEastAsia" w:hAnsiTheme="minorEastAsia"/>
          <w:b/>
          <w:bCs/>
          <w:sz w:val="24"/>
        </w:rPr>
        <w:t xml:space="preserve">3 </w:t>
      </w:r>
      <w:r>
        <w:rPr>
          <w:rFonts w:asciiTheme="minorEastAsia" w:eastAsiaTheme="minorEastAsia" w:hAnsiTheme="minorEastAsia" w:hint="eastAsia"/>
          <w:b/>
          <w:bCs/>
          <w:sz w:val="24"/>
        </w:rPr>
        <w:t>页面置换</w:t>
      </w:r>
      <w:r w:rsidRPr="008A2E21">
        <w:rPr>
          <w:rFonts w:asciiTheme="minorEastAsia" w:eastAsiaTheme="minorEastAsia" w:hAnsiTheme="minorEastAsia" w:hint="eastAsia"/>
          <w:b/>
          <w:bCs/>
          <w:sz w:val="24"/>
        </w:rPr>
        <w:t>实验</w:t>
      </w:r>
    </w:p>
    <w:p w14:paraId="0A65E42F" w14:textId="2FF3E2EE" w:rsidR="008A2E21" w:rsidRDefault="008A2E21">
      <w:pPr>
        <w:pStyle w:val="af2"/>
        <w:numPr>
          <w:ilvl w:val="0"/>
          <w:numId w:val="37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从实现和性能方面，比较分析FIFO和LRU算法。</w:t>
      </w:r>
    </w:p>
    <w:p w14:paraId="3172129D" w14:textId="77777777" w:rsid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FIFO性能：</w:t>
      </w:r>
    </w:p>
    <w:p w14:paraId="4A6219A3" w14:textId="589DA6D3" w:rsidR="008A2E21" w:rsidRP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缺点：</w:t>
      </w:r>
      <w:r>
        <w:rPr>
          <w:rFonts w:asciiTheme="minorEastAsia" w:eastAsiaTheme="minorEastAsia" w:hAnsiTheme="minorEastAsia" w:hint="eastAsia"/>
        </w:rPr>
        <w:t>F</w:t>
      </w:r>
      <w:r w:rsidRPr="008A2E21">
        <w:rPr>
          <w:rFonts w:asciiTheme="minorEastAsia" w:eastAsiaTheme="minorEastAsia" w:hAnsiTheme="minorEastAsia" w:hint="eastAsia"/>
        </w:rPr>
        <w:t>IFO算法</w:t>
      </w:r>
      <w:r w:rsidRPr="002C7AD8">
        <w:rPr>
          <w:rFonts w:asciiTheme="minorEastAsia" w:eastAsiaTheme="minorEastAsia" w:hAnsiTheme="minorEastAsia" w:hint="eastAsia"/>
          <w:b/>
          <w:bCs/>
        </w:rPr>
        <w:t>只考虑页面进入内存的顺序，而不考虑页面的重要性和使用频率</w:t>
      </w:r>
      <w:r w:rsidRPr="008A2E21">
        <w:rPr>
          <w:rFonts w:asciiTheme="minorEastAsia" w:eastAsiaTheme="minorEastAsia" w:hAnsiTheme="minorEastAsia" w:hint="eastAsia"/>
        </w:rPr>
        <w:t>，导致性能较差。并存在Belady异常（无法根据页面的使用情况进行自适应的页面置换）</w:t>
      </w:r>
    </w:p>
    <w:p w14:paraId="68ED7918" w14:textId="025255AD" w:rsid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优点：只需要维护一个先进先出的队列，复杂度低，开销较低，可以确保每个页面都有被置换的机会，公平地对待每个页面。</w:t>
      </w:r>
    </w:p>
    <w:p w14:paraId="384495FA" w14:textId="77777777" w:rsid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</w:p>
    <w:p w14:paraId="5F884B53" w14:textId="2620D44E" w:rsid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lastRenderedPageBreak/>
        <w:t>L</w:t>
      </w:r>
      <w:r>
        <w:rPr>
          <w:rFonts w:asciiTheme="minorEastAsia" w:eastAsiaTheme="minorEastAsia" w:hAnsiTheme="minorEastAsia"/>
        </w:rPr>
        <w:t>RU</w:t>
      </w:r>
      <w:r>
        <w:rPr>
          <w:rFonts w:asciiTheme="minorEastAsia" w:eastAsiaTheme="minorEastAsia" w:hAnsiTheme="minorEastAsia" w:hint="eastAsia"/>
        </w:rPr>
        <w:t>性能：</w:t>
      </w:r>
    </w:p>
    <w:p w14:paraId="161DC73E" w14:textId="5C835519" w:rsidR="008A2E21" w:rsidRPr="008A2E21" w:rsidRDefault="008A2E21" w:rsidP="008A2E21">
      <w:pPr>
        <w:spacing w:line="360" w:lineRule="auto"/>
        <w:rPr>
          <w:rFonts w:asciiTheme="minorEastAsia" w:eastAsiaTheme="minorEastAsia" w:hAnsiTheme="minorEastAsia"/>
          <w:b/>
          <w:bCs/>
        </w:rPr>
      </w:pPr>
      <w:r>
        <w:rPr>
          <w:rFonts w:asciiTheme="minorEastAsia" w:eastAsiaTheme="minorEastAsia" w:hAnsiTheme="minorEastAsia" w:hint="eastAsia"/>
        </w:rPr>
        <w:t>优点：</w:t>
      </w:r>
      <w:r w:rsidRPr="008A2E21">
        <w:rPr>
          <w:rFonts w:asciiTheme="minorEastAsia" w:eastAsiaTheme="minorEastAsia" w:hAnsiTheme="minorEastAsia" w:hint="eastAsia"/>
        </w:rPr>
        <w:t>LRU算法</w:t>
      </w:r>
      <w:r w:rsidRPr="002C7AD8">
        <w:rPr>
          <w:rFonts w:asciiTheme="minorEastAsia" w:eastAsiaTheme="minorEastAsia" w:hAnsiTheme="minorEastAsia" w:hint="eastAsia"/>
          <w:b/>
          <w:bCs/>
        </w:rPr>
        <w:t>适合具有较强时间局部性的访问序列，即最近被访问的页面可能会在未来继续被访问的情况。</w:t>
      </w:r>
      <w:r w:rsidRPr="008A2E21">
        <w:rPr>
          <w:rFonts w:asciiTheme="minorEastAsia" w:eastAsiaTheme="minorEastAsia" w:hAnsiTheme="minorEastAsia" w:hint="eastAsia"/>
        </w:rPr>
        <w:t>例如，顺序访问或者循环访问的情况下，LRU算法能够比较好地预测未来的访问模式，提高缓存命中率。</w:t>
      </w:r>
    </w:p>
    <w:p w14:paraId="6D31E3A2" w14:textId="7BA50612" w:rsidR="008A2E21" w:rsidRP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缺点：</w:t>
      </w:r>
      <w:r w:rsidRPr="008A2E21">
        <w:rPr>
          <w:rFonts w:asciiTheme="minorEastAsia" w:eastAsiaTheme="minorEastAsia" w:hAnsiTheme="minorEastAsia" w:hint="eastAsia"/>
        </w:rPr>
        <w:t>与FIFO算法相比，LRU算法时间复杂度较高，需进行大量维护栈的操作，开销较大。</w:t>
      </w:r>
      <w:r w:rsidRPr="008A2E21">
        <w:rPr>
          <w:rFonts w:asciiTheme="minorEastAsia" w:eastAsiaTheme="minorEastAsia" w:hAnsiTheme="minorEastAsia" w:hint="eastAsia"/>
          <w:b/>
          <w:bCs/>
        </w:rPr>
        <w:t>不适合的序列包括周期性访问、随机访问等无法很好地利用时间局部性的情况。</w:t>
      </w:r>
    </w:p>
    <w:p w14:paraId="01AC8164" w14:textId="77777777" w:rsid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</w:p>
    <w:p w14:paraId="6E18FE38" w14:textId="2F14DF1C" w:rsidR="008A2E21" w:rsidRDefault="008A2E21">
      <w:pPr>
        <w:pStyle w:val="af2"/>
        <w:numPr>
          <w:ilvl w:val="0"/>
          <w:numId w:val="37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LRU算法是基于程序的局部性原理而提出的算法，你模拟实现的LRU 算法有没有体现出该特点？如果有，是如何实现的？</w:t>
      </w:r>
    </w:p>
    <w:p w14:paraId="37240DBF" w14:textId="40A583ED" w:rsidR="008A2E21" w:rsidRPr="008A2E21" w:rsidRDefault="008A2E21" w:rsidP="008A2E21">
      <w:pPr>
        <w:spacing w:line="360" w:lineRule="auto"/>
        <w:rPr>
          <w:rFonts w:asciiTheme="minorEastAsia" w:eastAsiaTheme="minorEastAsia" w:hAnsiTheme="minorEastAsia"/>
        </w:rPr>
      </w:pPr>
      <w:r w:rsidRPr="008A2E21">
        <w:rPr>
          <w:rFonts w:asciiTheme="minorEastAsia" w:eastAsiaTheme="minorEastAsia" w:hAnsiTheme="minorEastAsia" w:hint="eastAsia"/>
        </w:rPr>
        <w:t>有，体现在维护的数据结构----栈。栈中元素位置由使用改页面的时间先后决定，符合时间局部性原理。</w:t>
      </w:r>
    </w:p>
    <w:p w14:paraId="01B754AB" w14:textId="0CD8E639" w:rsidR="006C6F81" w:rsidRDefault="00741FB8">
      <w:pPr>
        <w:spacing w:line="360" w:lineRule="auto"/>
        <w:outlineLvl w:val="1"/>
        <w:rPr>
          <w:rFonts w:ascii="宋体" w:hAnsi="宋体" w:cs="宋体"/>
          <w:b/>
          <w:bCs/>
          <w:sz w:val="28"/>
          <w:szCs w:val="28"/>
        </w:rPr>
      </w:pPr>
      <w:bookmarkStart w:id="99" w:name="_Toc152750487"/>
      <w:r>
        <w:rPr>
          <w:rFonts w:ascii="宋体" w:hAnsi="宋体" w:cs="宋体" w:hint="eastAsia"/>
          <w:b/>
          <w:bCs/>
          <w:sz w:val="28"/>
          <w:szCs w:val="28"/>
        </w:rPr>
        <w:t xml:space="preserve">2.6 </w:t>
      </w:r>
      <w:r w:rsidR="00AE2712">
        <w:rPr>
          <w:rFonts w:ascii="宋体" w:hAnsi="宋体" w:cs="宋体" w:hint="eastAsia"/>
          <w:b/>
          <w:bCs/>
          <w:sz w:val="28"/>
          <w:szCs w:val="28"/>
        </w:rPr>
        <w:t>附件</w:t>
      </w:r>
      <w:bookmarkEnd w:id="99"/>
    </w:p>
    <w:p w14:paraId="19557AAD" w14:textId="0FB000D4" w:rsidR="00A95A7B" w:rsidRPr="006C6F81" w:rsidRDefault="006C6F81">
      <w:pPr>
        <w:spacing w:line="360" w:lineRule="auto"/>
        <w:rPr>
          <w:rFonts w:asciiTheme="minorEastAsia" w:eastAsiaTheme="minorEastAsia" w:hAnsiTheme="minorEastAsia"/>
          <w:sz w:val="24"/>
        </w:rPr>
      </w:pPr>
      <w:r w:rsidRPr="006C6F81">
        <w:rPr>
          <w:rFonts w:asciiTheme="minorEastAsia" w:eastAsiaTheme="minorEastAsia" w:hAnsiTheme="minorEastAsia" w:hint="eastAsia"/>
          <w:sz w:val="24"/>
        </w:rPr>
        <w:t>程序1：软中断</w:t>
      </w:r>
    </w:p>
    <w:p w14:paraId="322BCD7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进程的软中断通信</w:t>
      </w:r>
    </w:p>
    <w:p w14:paraId="5575008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tdio.h&gt;</w:t>
      </w:r>
    </w:p>
    <w:p w14:paraId="04A30A4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unistd.h&gt;</w:t>
      </w:r>
    </w:p>
    <w:p w14:paraId="7DCDEC3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ys/wait.h&gt;</w:t>
      </w:r>
    </w:p>
    <w:p w14:paraId="5FEC743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tdlib.h&gt;</w:t>
      </w:r>
    </w:p>
    <w:p w14:paraId="0D343C1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ignal.h&gt;</w:t>
      </w:r>
    </w:p>
    <w:p w14:paraId="27F17EA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flag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769530D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voi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inter_handler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A657"/>
          <w:kern w:val="0"/>
        </w:rPr>
        <w:t>sig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547EEC2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2436D51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flag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669A627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 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 xml:space="preserve"> stop test 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FFA657"/>
          <w:kern w:val="0"/>
        </w:rPr>
        <w:t>sig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4BBF8FF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0F0408A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voi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waiting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28CC881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498CE41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while</w:t>
      </w:r>
      <w:r w:rsidRPr="00EF5924">
        <w:rPr>
          <w:rFonts w:ascii="Consolas" w:hAnsi="Consolas" w:cs="宋体"/>
          <w:color w:val="E6EDF3"/>
          <w:kern w:val="0"/>
        </w:rPr>
        <w:t xml:space="preserve"> (flag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3D183AF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;</w:t>
      </w:r>
    </w:p>
    <w:p w14:paraId="659B47C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111CCD7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main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190449D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5490B81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8B949E"/>
          <w:kern w:val="0"/>
        </w:rPr>
        <w:t>// 5</w:t>
      </w:r>
      <w:r w:rsidRPr="00EF5924">
        <w:rPr>
          <w:rFonts w:ascii="Consolas" w:hAnsi="Consolas" w:cs="宋体"/>
          <w:color w:val="8B949E"/>
          <w:kern w:val="0"/>
        </w:rPr>
        <w:t>秒后产生</w:t>
      </w:r>
      <w:r w:rsidRPr="00EF5924">
        <w:rPr>
          <w:rFonts w:ascii="Consolas" w:hAnsi="Consolas" w:cs="宋体"/>
          <w:color w:val="8B949E"/>
          <w:kern w:val="0"/>
        </w:rPr>
        <w:t>alarm</w:t>
      </w:r>
      <w:r w:rsidRPr="00EF5924">
        <w:rPr>
          <w:rFonts w:ascii="Consolas" w:hAnsi="Consolas" w:cs="宋体"/>
          <w:color w:val="8B949E"/>
          <w:kern w:val="0"/>
        </w:rPr>
        <w:t>信号</w:t>
      </w:r>
    </w:p>
    <w:p w14:paraId="4EF3D43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alarm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5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7B20940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产生中断信号</w:t>
      </w:r>
    </w:p>
    <w:p w14:paraId="2BDC834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signal</w:t>
      </w:r>
      <w:r w:rsidRPr="00EF5924">
        <w:rPr>
          <w:rFonts w:ascii="Consolas" w:hAnsi="Consolas" w:cs="宋体"/>
          <w:color w:val="E6EDF3"/>
          <w:kern w:val="0"/>
        </w:rPr>
        <w:t xml:space="preserve">(SIGALRM, </w:t>
      </w:r>
      <w:r w:rsidRPr="00EF5924">
        <w:rPr>
          <w:rFonts w:ascii="Consolas" w:hAnsi="Consolas" w:cs="宋体"/>
          <w:color w:val="D2A8FF"/>
          <w:kern w:val="0"/>
        </w:rPr>
        <w:t>inter_handler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45A5ED0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signal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D2A8FF"/>
          <w:kern w:val="0"/>
        </w:rPr>
        <w:t>SIGINT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D2A8FF"/>
          <w:kern w:val="0"/>
        </w:rPr>
        <w:t>inter_handler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982E70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signal</w:t>
      </w:r>
      <w:r w:rsidRPr="00EF5924">
        <w:rPr>
          <w:rFonts w:ascii="Consolas" w:hAnsi="Consolas" w:cs="宋体"/>
          <w:color w:val="E6EDF3"/>
          <w:kern w:val="0"/>
        </w:rPr>
        <w:t xml:space="preserve">(SIGQUIT, </w:t>
      </w:r>
      <w:r w:rsidRPr="00EF5924">
        <w:rPr>
          <w:rFonts w:ascii="Consolas" w:hAnsi="Consolas" w:cs="宋体"/>
          <w:color w:val="D2A8FF"/>
          <w:kern w:val="0"/>
        </w:rPr>
        <w:t>inter_handler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7DE5EE4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pid_t</w:t>
      </w:r>
      <w:r w:rsidRPr="00EF5924">
        <w:rPr>
          <w:rFonts w:ascii="Consolas" w:hAnsi="Consolas" w:cs="宋体"/>
          <w:color w:val="E6EDF3"/>
          <w:kern w:val="0"/>
        </w:rPr>
        <w:t xml:space="preserve"> pid1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, pid2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78F3FC5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while</w:t>
      </w:r>
      <w:r w:rsidRPr="00EF5924">
        <w:rPr>
          <w:rFonts w:ascii="Consolas" w:hAnsi="Consolas" w:cs="宋体"/>
          <w:color w:val="E6EDF3"/>
          <w:kern w:val="0"/>
        </w:rPr>
        <w:t xml:space="preserve"> (pid1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4324F69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pid1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fork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7C15D0D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pid1 </w:t>
      </w:r>
      <w:r w:rsidRPr="00EF5924">
        <w:rPr>
          <w:rFonts w:ascii="Consolas" w:hAnsi="Consolas" w:cs="宋体"/>
          <w:color w:val="FF7B72"/>
          <w:kern w:val="0"/>
        </w:rPr>
        <w:t>&g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6BFA4A0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7BF610A8" w14:textId="7B85230C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lastRenderedPageBreak/>
        <w:t xml:space="preserve">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父进</w:t>
      </w:r>
      <w:r>
        <w:rPr>
          <w:rFonts w:ascii="Malgun Gothic" w:hAnsi="Malgun Gothic" w:cs="Malgun Gothic" w:hint="eastAsia"/>
          <w:color w:val="8B949E"/>
          <w:kern w:val="0"/>
        </w:rPr>
        <w:t>程</w:t>
      </w:r>
    </w:p>
    <w:p w14:paraId="29E9E67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while</w:t>
      </w:r>
      <w:r w:rsidRPr="00EF5924">
        <w:rPr>
          <w:rFonts w:ascii="Consolas" w:hAnsi="Consolas" w:cs="宋体"/>
          <w:color w:val="E6EDF3"/>
          <w:kern w:val="0"/>
        </w:rPr>
        <w:t xml:space="preserve"> (pid2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0D3ADFD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pid2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fork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26AACE1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pid2 </w:t>
      </w:r>
      <w:r w:rsidRPr="00EF5924">
        <w:rPr>
          <w:rFonts w:ascii="Consolas" w:hAnsi="Consolas" w:cs="宋体"/>
          <w:color w:val="FF7B72"/>
          <w:kern w:val="0"/>
        </w:rPr>
        <w:t>&g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01B13A0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070BC0B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判断是否</w:t>
      </w:r>
      <w:r w:rsidRPr="00EF5924">
        <w:rPr>
          <w:rFonts w:ascii="Consolas" w:hAnsi="Consolas" w:cs="宋体"/>
          <w:color w:val="8B949E"/>
          <w:kern w:val="0"/>
        </w:rPr>
        <w:t>5</w:t>
      </w:r>
      <w:r w:rsidRPr="00EF5924">
        <w:rPr>
          <w:rFonts w:ascii="Consolas" w:hAnsi="Consolas" w:cs="宋体"/>
          <w:color w:val="8B949E"/>
          <w:kern w:val="0"/>
        </w:rPr>
        <w:t>秒内产生</w:t>
      </w:r>
      <w:r w:rsidRPr="00EF5924">
        <w:rPr>
          <w:rFonts w:ascii="Consolas" w:hAnsi="Consolas" w:cs="宋体"/>
          <w:color w:val="8B949E"/>
          <w:kern w:val="0"/>
        </w:rPr>
        <w:t>SIGQUIT</w:t>
      </w:r>
      <w:r w:rsidRPr="00EF5924">
        <w:rPr>
          <w:rFonts w:ascii="Consolas" w:hAnsi="Consolas" w:cs="宋体"/>
          <w:color w:val="8B949E"/>
          <w:kern w:val="0"/>
        </w:rPr>
        <w:t>信号</w:t>
      </w:r>
    </w:p>
    <w:p w14:paraId="68ECD95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立即杀死子进程</w:t>
      </w:r>
    </w:p>
    <w:p w14:paraId="1530FB26" w14:textId="02DB5B0D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否则等待</w:t>
      </w:r>
      <w:r w:rsidRPr="00EF5924">
        <w:rPr>
          <w:rFonts w:ascii="Consolas" w:hAnsi="Consolas" w:cs="宋体"/>
          <w:color w:val="8B949E"/>
          <w:kern w:val="0"/>
        </w:rPr>
        <w:t>5</w:t>
      </w:r>
      <w:r w:rsidRPr="00EF5924">
        <w:rPr>
          <w:rFonts w:ascii="Consolas" w:hAnsi="Consolas" w:cs="宋体"/>
          <w:color w:val="8B949E"/>
          <w:kern w:val="0"/>
        </w:rPr>
        <w:t>秒后杀死子进程</w:t>
      </w:r>
    </w:p>
    <w:p w14:paraId="3C68ECC3" w14:textId="3440B679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waiting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204FC457" w14:textId="2876DB5B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kill</w:t>
      </w:r>
      <w:r w:rsidRPr="00EF5924">
        <w:rPr>
          <w:rFonts w:ascii="Consolas" w:hAnsi="Consolas" w:cs="宋体"/>
          <w:color w:val="E6EDF3"/>
          <w:kern w:val="0"/>
        </w:rPr>
        <w:t xml:space="preserve">(pid1, </w:t>
      </w:r>
      <w:r w:rsidRPr="00EF5924">
        <w:rPr>
          <w:rFonts w:ascii="Consolas" w:hAnsi="Consolas" w:cs="宋体"/>
          <w:color w:val="79C0FF"/>
          <w:kern w:val="0"/>
        </w:rPr>
        <w:t>16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子进</w:t>
      </w:r>
      <w:r>
        <w:rPr>
          <w:rFonts w:ascii="Malgun Gothic" w:hAnsi="Malgun Gothic" w:cs="Malgun Gothic" w:hint="eastAsia"/>
          <w:color w:val="8B949E"/>
          <w:kern w:val="0"/>
        </w:rPr>
        <w:t>程</w:t>
      </w:r>
      <w:r w:rsidRPr="00EF5924">
        <w:rPr>
          <w:rFonts w:ascii="Consolas" w:hAnsi="Consolas" w:cs="宋体"/>
          <w:color w:val="8B949E"/>
          <w:kern w:val="0"/>
        </w:rPr>
        <w:t>1</w:t>
      </w:r>
    </w:p>
    <w:p w14:paraId="47F13494" w14:textId="31A51501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kill</w:t>
      </w:r>
      <w:r w:rsidRPr="00EF5924">
        <w:rPr>
          <w:rFonts w:ascii="Consolas" w:hAnsi="Consolas" w:cs="宋体"/>
          <w:color w:val="E6EDF3"/>
          <w:kern w:val="0"/>
        </w:rPr>
        <w:t xml:space="preserve">(pid2, </w:t>
      </w:r>
      <w:r w:rsidRPr="00EF5924">
        <w:rPr>
          <w:rFonts w:ascii="Consolas" w:hAnsi="Consolas" w:cs="宋体"/>
          <w:color w:val="79C0FF"/>
          <w:kern w:val="0"/>
        </w:rPr>
        <w:t>17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子进</w:t>
      </w:r>
      <w:r>
        <w:rPr>
          <w:rFonts w:ascii="Malgun Gothic" w:hAnsi="Malgun Gothic" w:cs="Malgun Gothic" w:hint="eastAsia"/>
          <w:color w:val="8B949E"/>
          <w:kern w:val="0"/>
        </w:rPr>
        <w:t>程</w:t>
      </w:r>
      <w:r w:rsidRPr="00EF5924">
        <w:rPr>
          <w:rFonts w:ascii="Consolas" w:hAnsi="Consolas" w:cs="宋体"/>
          <w:color w:val="8B949E"/>
          <w:kern w:val="0"/>
        </w:rPr>
        <w:t>2</w:t>
      </w:r>
    </w:p>
    <w:p w14:paraId="0B7AF90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wai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等待子进程</w:t>
      </w:r>
      <w:r w:rsidRPr="00EF5924">
        <w:rPr>
          <w:rFonts w:ascii="Consolas" w:hAnsi="Consolas" w:cs="宋体"/>
          <w:color w:val="8B949E"/>
          <w:kern w:val="0"/>
        </w:rPr>
        <w:t>1</w:t>
      </w:r>
      <w:r w:rsidRPr="00EF5924">
        <w:rPr>
          <w:rFonts w:ascii="Consolas" w:hAnsi="Consolas" w:cs="宋体"/>
          <w:color w:val="8B949E"/>
          <w:kern w:val="0"/>
        </w:rPr>
        <w:t>结束</w:t>
      </w:r>
    </w:p>
    <w:p w14:paraId="042A0301" w14:textId="25239810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wai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等待子进程</w:t>
      </w:r>
      <w:r w:rsidRPr="00EF5924">
        <w:rPr>
          <w:rFonts w:ascii="Consolas" w:hAnsi="Consolas" w:cs="宋体"/>
          <w:color w:val="8B949E"/>
          <w:kern w:val="0"/>
        </w:rPr>
        <w:t>2</w:t>
      </w:r>
      <w:r w:rsidRPr="00EF5924">
        <w:rPr>
          <w:rFonts w:ascii="Consolas" w:hAnsi="Consolas" w:cs="宋体"/>
          <w:color w:val="8B949E"/>
          <w:kern w:val="0"/>
        </w:rPr>
        <w:t>结束</w:t>
      </w:r>
    </w:p>
    <w:p w14:paraId="5AC201E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 xml:space="preserve"> Parent process is killed!! 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5FD09C4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6108AFC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else</w:t>
      </w:r>
    </w:p>
    <w:p w14:paraId="254B560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56303F5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子进程</w:t>
      </w:r>
      <w:r w:rsidRPr="00EF5924">
        <w:rPr>
          <w:rFonts w:ascii="Consolas" w:hAnsi="Consolas" w:cs="宋体"/>
          <w:color w:val="8B949E"/>
          <w:kern w:val="0"/>
        </w:rPr>
        <w:t>2</w:t>
      </w:r>
    </w:p>
    <w:p w14:paraId="13FB66B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long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unsigne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newmask ;</w:t>
      </w:r>
    </w:p>
    <w:p w14:paraId="2EA0607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signal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17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D2A8FF"/>
          <w:kern w:val="0"/>
        </w:rPr>
        <w:t>inter_handler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59A14A8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>//</w:t>
      </w:r>
      <w:r w:rsidRPr="00EF5924">
        <w:rPr>
          <w:rFonts w:ascii="Consolas" w:hAnsi="Consolas" w:cs="宋体"/>
          <w:color w:val="8B949E"/>
          <w:kern w:val="0"/>
        </w:rPr>
        <w:t>生成新的屏蔽字</w:t>
      </w:r>
    </w:p>
    <w:p w14:paraId="1BB44D8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sigemptyse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>newmask);</w:t>
      </w:r>
    </w:p>
    <w:p w14:paraId="6F0FB20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sigaddse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>newmask, SIGQUIT);</w:t>
      </w:r>
    </w:p>
    <w:p w14:paraId="482E6D6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sigaddse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 xml:space="preserve">newmask, </w:t>
      </w:r>
      <w:r w:rsidRPr="00EF5924">
        <w:rPr>
          <w:rFonts w:ascii="Consolas" w:hAnsi="Consolas" w:cs="宋体"/>
          <w:color w:val="D2A8FF"/>
          <w:kern w:val="0"/>
        </w:rPr>
        <w:t>SIGINT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382893D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sigprocmask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 xml:space="preserve">newmask, </w:t>
      </w:r>
      <w:r w:rsidRPr="00EF5924">
        <w:rPr>
          <w:rFonts w:ascii="Consolas" w:hAnsi="Consolas" w:cs="宋体"/>
          <w:color w:val="D2A8FF"/>
          <w:kern w:val="0"/>
        </w:rPr>
        <w:t>NULL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7BC5D2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 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等待父进程发送信号</w:t>
      </w:r>
    </w:p>
    <w:p w14:paraId="604E3D9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waiting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349CB77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7B366D1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 xml:space="preserve"> Child process2 is killed by parent!! 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72044C5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29F2AEC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5E26FEA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else</w:t>
      </w:r>
    </w:p>
    <w:p w14:paraId="19040CA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4B66678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子进程</w:t>
      </w:r>
      <w:r w:rsidRPr="00EF5924">
        <w:rPr>
          <w:rFonts w:ascii="Consolas" w:hAnsi="Consolas" w:cs="宋体"/>
          <w:color w:val="8B949E"/>
          <w:kern w:val="0"/>
        </w:rPr>
        <w:t>1</w:t>
      </w:r>
    </w:p>
    <w:p w14:paraId="329E0EA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long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unsigne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newmask ;</w:t>
      </w:r>
    </w:p>
    <w:p w14:paraId="74A5762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signal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16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D2A8FF"/>
          <w:kern w:val="0"/>
        </w:rPr>
        <w:t>inter_handler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AB3CE8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8B949E"/>
          <w:kern w:val="0"/>
        </w:rPr>
        <w:t>//</w:t>
      </w:r>
      <w:r w:rsidRPr="00EF5924">
        <w:rPr>
          <w:rFonts w:ascii="Consolas" w:hAnsi="Consolas" w:cs="宋体"/>
          <w:color w:val="8B949E"/>
          <w:kern w:val="0"/>
        </w:rPr>
        <w:t>生成新的屏蔽字</w:t>
      </w:r>
    </w:p>
    <w:p w14:paraId="2F06E8C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sigemptyse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>newmask);</w:t>
      </w:r>
    </w:p>
    <w:p w14:paraId="371D356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sigaddse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>newmask, SIGQUIT);</w:t>
      </w:r>
    </w:p>
    <w:p w14:paraId="76963D6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sigaddse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 xml:space="preserve">newmask, </w:t>
      </w:r>
      <w:r w:rsidRPr="00EF5924">
        <w:rPr>
          <w:rFonts w:ascii="Consolas" w:hAnsi="Consolas" w:cs="宋体"/>
          <w:color w:val="D2A8FF"/>
          <w:kern w:val="0"/>
        </w:rPr>
        <w:t>SIGINT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7CBD9C5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sigprocmask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 xml:space="preserve">newmask, </w:t>
      </w:r>
      <w:r w:rsidRPr="00EF5924">
        <w:rPr>
          <w:rFonts w:ascii="Consolas" w:hAnsi="Consolas" w:cs="宋体"/>
          <w:color w:val="D2A8FF"/>
          <w:kern w:val="0"/>
        </w:rPr>
        <w:t>NULL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112370E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等待父进程发送信号</w:t>
      </w:r>
    </w:p>
    <w:p w14:paraId="17AE0EE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waiting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0B7F73D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 xml:space="preserve"> Child process1 is killed by parent!! 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338CAFF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37485A6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return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0BF45D22" w14:textId="38A5882A" w:rsidR="006C6F81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5718065E" w14:textId="73692632" w:rsidR="00A95A7B" w:rsidRDefault="00EF5924" w:rsidP="00BF6FA6">
      <w:pPr>
        <w:outlineLvl w:val="0"/>
        <w:rPr>
          <w:rFonts w:ascii="宋体" w:hAnsi="宋体" w:cs="宋体"/>
          <w:b/>
          <w:bCs/>
        </w:rPr>
      </w:pPr>
      <w:bookmarkStart w:id="100" w:name="_Toc12206"/>
      <w:bookmarkStart w:id="101" w:name="_Toc10340"/>
      <w:bookmarkStart w:id="102" w:name="_Toc4170"/>
      <w:bookmarkStart w:id="103" w:name="_Toc27450"/>
      <w:bookmarkStart w:id="104" w:name="_Toc11277"/>
      <w:bookmarkStart w:id="105" w:name="_Toc1033"/>
      <w:bookmarkStart w:id="106" w:name="_Toc152748898"/>
      <w:bookmarkStart w:id="107" w:name="_Toc152750488"/>
      <w:r>
        <w:rPr>
          <w:rFonts w:ascii="宋体" w:hAnsi="宋体" w:cs="宋体" w:hint="eastAsia"/>
          <w:b/>
          <w:bCs/>
        </w:rPr>
        <w:t>程序2：管道通信：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24E030E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unistd.h&gt;</w:t>
      </w:r>
    </w:p>
    <w:p w14:paraId="47C03EB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ys/types.h&gt;</w:t>
      </w:r>
      <w:r w:rsidRPr="00EF5924">
        <w:rPr>
          <w:rFonts w:ascii="Consolas" w:hAnsi="Consolas" w:cs="宋体"/>
          <w:color w:val="E6EDF3"/>
          <w:kern w:val="0"/>
        </w:rPr>
        <w:t xml:space="preserve">  </w:t>
      </w:r>
    </w:p>
    <w:p w14:paraId="3532F2E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ys/wait.h&gt;</w:t>
      </w:r>
    </w:p>
    <w:p w14:paraId="7E9D94D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ignal.h&gt;</w:t>
      </w:r>
    </w:p>
    <w:p w14:paraId="7E6488F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A5D6FF"/>
          <w:kern w:val="0"/>
        </w:rPr>
        <w:t>&lt;stdlib.h&gt;</w:t>
      </w:r>
    </w:p>
    <w:p w14:paraId="71E6A1A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tdio.h&gt;</w:t>
      </w:r>
    </w:p>
    <w:p w14:paraId="37D35EC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lastRenderedPageBreak/>
        <w:t>int</w:t>
      </w:r>
      <w:r w:rsidRPr="00EF5924">
        <w:rPr>
          <w:rFonts w:ascii="Consolas" w:hAnsi="Consolas" w:cs="宋体"/>
          <w:color w:val="E6EDF3"/>
          <w:kern w:val="0"/>
        </w:rPr>
        <w:t xml:space="preserve"> pid1, pid2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定义两个进程变量</w:t>
      </w:r>
    </w:p>
    <w:p w14:paraId="42E6CDA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main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2B6D759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2143D7A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fd[</w:t>
      </w:r>
      <w:r w:rsidRPr="00EF5924">
        <w:rPr>
          <w:rFonts w:ascii="Consolas" w:hAnsi="Consolas" w:cs="宋体"/>
          <w:color w:val="79C0FF"/>
          <w:kern w:val="0"/>
        </w:rPr>
        <w:t>2</w:t>
      </w:r>
      <w:r w:rsidRPr="00EF5924">
        <w:rPr>
          <w:rFonts w:ascii="Consolas" w:hAnsi="Consolas" w:cs="宋体"/>
          <w:color w:val="E6EDF3"/>
          <w:kern w:val="0"/>
        </w:rPr>
        <w:t>];</w:t>
      </w:r>
    </w:p>
    <w:p w14:paraId="42B3E57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char</w:t>
      </w:r>
      <w:r w:rsidRPr="00EF5924">
        <w:rPr>
          <w:rFonts w:ascii="Consolas" w:hAnsi="Consolas" w:cs="宋体"/>
          <w:color w:val="E6EDF3"/>
          <w:kern w:val="0"/>
        </w:rPr>
        <w:t xml:space="preserve"> InPipe[</w:t>
      </w:r>
      <w:r w:rsidRPr="00EF5924">
        <w:rPr>
          <w:rFonts w:ascii="Consolas" w:hAnsi="Consolas" w:cs="宋体"/>
          <w:color w:val="79C0FF"/>
          <w:kern w:val="0"/>
        </w:rPr>
        <w:t>4000</w:t>
      </w:r>
      <w:r w:rsidRPr="00EF5924">
        <w:rPr>
          <w:rFonts w:ascii="Consolas" w:hAnsi="Consolas" w:cs="宋体"/>
          <w:color w:val="E6EDF3"/>
          <w:kern w:val="0"/>
        </w:rPr>
        <w:t>]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定义读缓冲区</w:t>
      </w:r>
    </w:p>
    <w:p w14:paraId="0A763BD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char</w:t>
      </w:r>
      <w:r w:rsidRPr="00EF5924">
        <w:rPr>
          <w:rFonts w:ascii="Consolas" w:hAnsi="Consolas" w:cs="宋体"/>
          <w:color w:val="E6EDF3"/>
          <w:kern w:val="0"/>
        </w:rPr>
        <w:t xml:space="preserve"> c1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'1'</w:t>
      </w:r>
      <w:r w:rsidRPr="00EF5924">
        <w:rPr>
          <w:rFonts w:ascii="Consolas" w:hAnsi="Consolas" w:cs="宋体"/>
          <w:color w:val="E6EDF3"/>
          <w:kern w:val="0"/>
        </w:rPr>
        <w:t xml:space="preserve">, c2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'2'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74E1FFB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ipe</w:t>
      </w:r>
      <w:r w:rsidRPr="00EF5924">
        <w:rPr>
          <w:rFonts w:ascii="Consolas" w:hAnsi="Consolas" w:cs="宋体"/>
          <w:color w:val="E6EDF3"/>
          <w:kern w:val="0"/>
        </w:rPr>
        <w:t>(fd);</w:t>
      </w:r>
    </w:p>
    <w:p w14:paraId="1D1B14A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创建管道</w:t>
      </w:r>
    </w:p>
    <w:p w14:paraId="32F4EF9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while</w:t>
      </w:r>
      <w:r w:rsidRPr="00EF5924">
        <w:rPr>
          <w:rFonts w:ascii="Consolas" w:hAnsi="Consolas" w:cs="宋体"/>
          <w:color w:val="E6EDF3"/>
          <w:kern w:val="0"/>
        </w:rPr>
        <w:t xml:space="preserve"> ((pid1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fork</w:t>
      </w:r>
      <w:r w:rsidRPr="00EF5924">
        <w:rPr>
          <w:rFonts w:ascii="Consolas" w:hAnsi="Consolas" w:cs="宋体"/>
          <w:color w:val="E6EDF3"/>
          <w:kern w:val="0"/>
        </w:rPr>
        <w:t xml:space="preserve">())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7997426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如果进程</w:t>
      </w:r>
      <w:r w:rsidRPr="00EF5924">
        <w:rPr>
          <w:rFonts w:ascii="Consolas" w:hAnsi="Consolas" w:cs="宋体"/>
          <w:color w:val="8B949E"/>
          <w:kern w:val="0"/>
        </w:rPr>
        <w:t xml:space="preserve">1 </w:t>
      </w:r>
      <w:r w:rsidRPr="00EF5924">
        <w:rPr>
          <w:rFonts w:ascii="Consolas" w:hAnsi="Consolas" w:cs="宋体"/>
          <w:color w:val="8B949E"/>
          <w:kern w:val="0"/>
        </w:rPr>
        <w:t>创建不成功</w:t>
      </w:r>
      <w:r w:rsidRPr="00EF5924">
        <w:rPr>
          <w:rFonts w:ascii="Consolas" w:hAnsi="Consolas" w:cs="宋体"/>
          <w:color w:val="8B949E"/>
          <w:kern w:val="0"/>
        </w:rPr>
        <w:t xml:space="preserve"> </w:t>
      </w:r>
      <w:r w:rsidRPr="00EF5924">
        <w:rPr>
          <w:rFonts w:ascii="Consolas" w:hAnsi="Consolas" w:cs="宋体"/>
          <w:color w:val="8B949E"/>
          <w:kern w:val="0"/>
        </w:rPr>
        <w:t>则空循环</w:t>
      </w:r>
    </w:p>
    <w:p w14:paraId="3ADC24A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pid1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20412CAF" w14:textId="618D695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如果子进程</w:t>
      </w:r>
      <w:r w:rsidRPr="00EF5924">
        <w:rPr>
          <w:rFonts w:ascii="Consolas" w:hAnsi="Consolas" w:cs="宋体"/>
          <w:color w:val="8B949E"/>
          <w:kern w:val="0"/>
        </w:rPr>
        <w:t xml:space="preserve">1 </w:t>
      </w:r>
      <w:r w:rsidRPr="00EF5924">
        <w:rPr>
          <w:rFonts w:ascii="Consolas" w:hAnsi="Consolas" w:cs="宋体"/>
          <w:color w:val="8B949E"/>
          <w:kern w:val="0"/>
        </w:rPr>
        <w:t>创建成功</w:t>
      </w:r>
      <w:r w:rsidRPr="00EF5924">
        <w:rPr>
          <w:rFonts w:ascii="Consolas" w:hAnsi="Consolas" w:cs="宋体"/>
          <w:color w:val="8B949E"/>
          <w:kern w:val="0"/>
        </w:rPr>
        <w:t xml:space="preserve">, pid1 </w:t>
      </w:r>
      <w:r w:rsidRPr="00EF5924">
        <w:rPr>
          <w:rFonts w:ascii="Consolas" w:hAnsi="Consolas" w:cs="宋体"/>
          <w:color w:val="8B949E"/>
          <w:kern w:val="0"/>
        </w:rPr>
        <w:t>为进程号</w:t>
      </w:r>
    </w:p>
    <w:p w14:paraId="7F5BE7B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8B949E"/>
          <w:kern w:val="0"/>
        </w:rPr>
        <w:t>//  </w:t>
      </w:r>
      <w:r w:rsidRPr="00EF5924">
        <w:rPr>
          <w:rFonts w:ascii="Consolas" w:hAnsi="Consolas" w:cs="宋体"/>
          <w:color w:val="8B949E"/>
          <w:kern w:val="0"/>
        </w:rPr>
        <w:t>锁定管道</w:t>
      </w:r>
    </w:p>
    <w:p w14:paraId="03D4ABB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lockf</w:t>
      </w:r>
      <w:r w:rsidRPr="00EF5924">
        <w:rPr>
          <w:rFonts w:ascii="Consolas" w:hAnsi="Consolas" w:cs="宋体"/>
          <w:color w:val="E6EDF3"/>
          <w:kern w:val="0"/>
        </w:rPr>
        <w:t>(fd[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],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10CCAF0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8B949E"/>
          <w:kern w:val="0"/>
        </w:rPr>
        <w:t xml:space="preserve">// TODO </w:t>
      </w:r>
      <w:r w:rsidRPr="00EF5924">
        <w:rPr>
          <w:rFonts w:ascii="Consolas" w:hAnsi="Consolas" w:cs="宋体"/>
          <w:color w:val="8B949E"/>
          <w:kern w:val="0"/>
        </w:rPr>
        <w:t>分</w:t>
      </w:r>
      <w:r w:rsidRPr="00EF5924">
        <w:rPr>
          <w:rFonts w:ascii="Consolas" w:hAnsi="Consolas" w:cs="宋体"/>
          <w:color w:val="8B949E"/>
          <w:kern w:val="0"/>
        </w:rPr>
        <w:t xml:space="preserve">2000 </w:t>
      </w:r>
      <w:r w:rsidRPr="00EF5924">
        <w:rPr>
          <w:rFonts w:ascii="Consolas" w:hAnsi="Consolas" w:cs="宋体"/>
          <w:color w:val="8B949E"/>
          <w:kern w:val="0"/>
        </w:rPr>
        <w:t>次每次向管道写入字符</w:t>
      </w:r>
      <w:r w:rsidRPr="00EF5924">
        <w:rPr>
          <w:rFonts w:ascii="Consolas" w:hAnsi="Consolas" w:cs="宋体"/>
          <w:color w:val="8B949E"/>
          <w:kern w:val="0"/>
        </w:rPr>
        <w:t>’1’</w:t>
      </w:r>
    </w:p>
    <w:p w14:paraId="17644D3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2000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7DF2A8A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613D8DB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write</w:t>
      </w:r>
      <w:r w:rsidRPr="00EF5924">
        <w:rPr>
          <w:rFonts w:ascii="Consolas" w:hAnsi="Consolas" w:cs="宋体"/>
          <w:color w:val="E6EDF3"/>
          <w:kern w:val="0"/>
        </w:rPr>
        <w:t>(fd[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], 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 xml:space="preserve">c1,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1172D7B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7578253C" w14:textId="15A30E3D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sleep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5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等待读进程读出数据</w:t>
      </w:r>
    </w:p>
    <w:p w14:paraId="1D39778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8B949E"/>
          <w:kern w:val="0"/>
        </w:rPr>
        <w:t xml:space="preserve">// TODO </w:t>
      </w:r>
      <w:r w:rsidRPr="00EF5924">
        <w:rPr>
          <w:rFonts w:ascii="Consolas" w:hAnsi="Consolas" w:cs="宋体"/>
          <w:color w:val="8B949E"/>
          <w:kern w:val="0"/>
        </w:rPr>
        <w:t>解除管道的锁定</w:t>
      </w:r>
    </w:p>
    <w:p w14:paraId="1B3DBB48" w14:textId="6324CB95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lockf</w:t>
      </w:r>
      <w:r w:rsidRPr="00EF5924">
        <w:rPr>
          <w:rFonts w:ascii="Consolas" w:hAnsi="Consolas" w:cs="宋体"/>
          <w:color w:val="E6EDF3"/>
          <w:kern w:val="0"/>
        </w:rPr>
        <w:t>(fd[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],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2A46879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exi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结束进程</w:t>
      </w:r>
      <w:r w:rsidRPr="00EF5924">
        <w:rPr>
          <w:rFonts w:ascii="Consolas" w:hAnsi="Consolas" w:cs="宋体"/>
          <w:color w:val="8B949E"/>
          <w:kern w:val="0"/>
        </w:rPr>
        <w:t>1</w:t>
      </w:r>
    </w:p>
    <w:p w14:paraId="6ECD25F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4F365AB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else</w:t>
      </w:r>
    </w:p>
    <w:p w14:paraId="7342B3D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60F9E9A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while</w:t>
      </w:r>
      <w:r w:rsidRPr="00EF5924">
        <w:rPr>
          <w:rFonts w:ascii="Consolas" w:hAnsi="Consolas" w:cs="宋体"/>
          <w:color w:val="E6EDF3"/>
          <w:kern w:val="0"/>
        </w:rPr>
        <w:t xml:space="preserve"> ((pid2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fork</w:t>
      </w:r>
      <w:r w:rsidRPr="00EF5924">
        <w:rPr>
          <w:rFonts w:ascii="Consolas" w:hAnsi="Consolas" w:cs="宋体"/>
          <w:color w:val="E6EDF3"/>
          <w:kern w:val="0"/>
        </w:rPr>
        <w:t xml:space="preserve">())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6E85FF3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若进程</w:t>
      </w:r>
      <w:r w:rsidRPr="00EF5924">
        <w:rPr>
          <w:rFonts w:ascii="Consolas" w:hAnsi="Consolas" w:cs="宋体"/>
          <w:color w:val="8B949E"/>
          <w:kern w:val="0"/>
        </w:rPr>
        <w:t xml:space="preserve">2 </w:t>
      </w:r>
      <w:r w:rsidRPr="00EF5924">
        <w:rPr>
          <w:rFonts w:ascii="Consolas" w:hAnsi="Consolas" w:cs="宋体"/>
          <w:color w:val="8B949E"/>
          <w:kern w:val="0"/>
        </w:rPr>
        <w:t>创建不成功</w:t>
      </w:r>
      <w:r w:rsidRPr="00EF5924">
        <w:rPr>
          <w:rFonts w:ascii="Consolas" w:hAnsi="Consolas" w:cs="宋体"/>
          <w:color w:val="8B949E"/>
          <w:kern w:val="0"/>
        </w:rPr>
        <w:t xml:space="preserve"> </w:t>
      </w:r>
      <w:r w:rsidRPr="00EF5924">
        <w:rPr>
          <w:rFonts w:ascii="Consolas" w:hAnsi="Consolas" w:cs="宋体"/>
          <w:color w:val="8B949E"/>
          <w:kern w:val="0"/>
        </w:rPr>
        <w:t>则空循环</w:t>
      </w:r>
    </w:p>
    <w:p w14:paraId="259BCBE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pid2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64E9188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5D5EF02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lockf</w:t>
      </w:r>
      <w:r w:rsidRPr="00EF5924">
        <w:rPr>
          <w:rFonts w:ascii="Consolas" w:hAnsi="Consolas" w:cs="宋体"/>
          <w:color w:val="E6EDF3"/>
          <w:kern w:val="0"/>
        </w:rPr>
        <w:t>(fd[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],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1E30AED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分</w:t>
      </w:r>
      <w:r w:rsidRPr="00EF5924">
        <w:rPr>
          <w:rFonts w:ascii="Consolas" w:hAnsi="Consolas" w:cs="宋体"/>
          <w:color w:val="8B949E"/>
          <w:kern w:val="0"/>
        </w:rPr>
        <w:t xml:space="preserve">2000 </w:t>
      </w:r>
      <w:r w:rsidRPr="00EF5924">
        <w:rPr>
          <w:rFonts w:ascii="Consolas" w:hAnsi="Consolas" w:cs="宋体"/>
          <w:color w:val="8B949E"/>
          <w:kern w:val="0"/>
        </w:rPr>
        <w:t>次每次向管道写入字符</w:t>
      </w:r>
      <w:r w:rsidRPr="00EF5924">
        <w:rPr>
          <w:rFonts w:ascii="Consolas" w:hAnsi="Consolas" w:cs="宋体"/>
          <w:color w:val="8B949E"/>
          <w:kern w:val="0"/>
        </w:rPr>
        <w:t>’2’</w:t>
      </w:r>
    </w:p>
    <w:p w14:paraId="4CB116D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2000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40C55B8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{</w:t>
      </w:r>
    </w:p>
    <w:p w14:paraId="6E54C00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</w:t>
      </w:r>
      <w:r w:rsidRPr="00EF5924">
        <w:rPr>
          <w:rFonts w:ascii="Consolas" w:hAnsi="Consolas" w:cs="宋体"/>
          <w:color w:val="D2A8FF"/>
          <w:kern w:val="0"/>
        </w:rPr>
        <w:t>write</w:t>
      </w:r>
      <w:r w:rsidRPr="00EF5924">
        <w:rPr>
          <w:rFonts w:ascii="Consolas" w:hAnsi="Consolas" w:cs="宋体"/>
          <w:color w:val="E6EDF3"/>
          <w:kern w:val="0"/>
        </w:rPr>
        <w:t>(fd[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], 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 xml:space="preserve">c2,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4D243324" w14:textId="2B65FE59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00CAC09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sleep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5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7D4B833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lockf</w:t>
      </w:r>
      <w:r w:rsidRPr="00EF5924">
        <w:rPr>
          <w:rFonts w:ascii="Consolas" w:hAnsi="Consolas" w:cs="宋体"/>
          <w:color w:val="E6EDF3"/>
          <w:kern w:val="0"/>
        </w:rPr>
        <w:t>(fd[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],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54F6132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exi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7F497E5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4180617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else</w:t>
      </w:r>
    </w:p>
    <w:p w14:paraId="7526E88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70B3003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wai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                                  // </w:t>
      </w:r>
      <w:r w:rsidRPr="00EF5924">
        <w:rPr>
          <w:rFonts w:ascii="Consolas" w:hAnsi="Consolas" w:cs="宋体"/>
          <w:color w:val="8B949E"/>
          <w:kern w:val="0"/>
        </w:rPr>
        <w:t>等待子进程</w:t>
      </w:r>
      <w:r w:rsidRPr="00EF5924">
        <w:rPr>
          <w:rFonts w:ascii="Consolas" w:hAnsi="Consolas" w:cs="宋体"/>
          <w:color w:val="8B949E"/>
          <w:kern w:val="0"/>
        </w:rPr>
        <w:t xml:space="preserve">1 </w:t>
      </w:r>
      <w:r w:rsidRPr="00EF5924">
        <w:rPr>
          <w:rFonts w:ascii="Consolas" w:hAnsi="Consolas" w:cs="宋体"/>
          <w:color w:val="8B949E"/>
          <w:kern w:val="0"/>
        </w:rPr>
        <w:t>结束</w:t>
      </w:r>
    </w:p>
    <w:p w14:paraId="1E1B5BE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wai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                                  // </w:t>
      </w:r>
      <w:r w:rsidRPr="00EF5924">
        <w:rPr>
          <w:rFonts w:ascii="Consolas" w:hAnsi="Consolas" w:cs="宋体"/>
          <w:color w:val="8B949E"/>
          <w:kern w:val="0"/>
        </w:rPr>
        <w:t>等待子进程</w:t>
      </w:r>
      <w:r w:rsidRPr="00EF5924">
        <w:rPr>
          <w:rFonts w:ascii="Consolas" w:hAnsi="Consolas" w:cs="宋体"/>
          <w:color w:val="8B949E"/>
          <w:kern w:val="0"/>
        </w:rPr>
        <w:t xml:space="preserve">2 </w:t>
      </w:r>
      <w:r w:rsidRPr="00EF5924">
        <w:rPr>
          <w:rFonts w:ascii="Consolas" w:hAnsi="Consolas" w:cs="宋体"/>
          <w:color w:val="8B949E"/>
          <w:kern w:val="0"/>
        </w:rPr>
        <w:t>结束</w:t>
      </w:r>
    </w:p>
    <w:p w14:paraId="1AA1696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bytesRead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read</w:t>
      </w:r>
      <w:r w:rsidRPr="00EF5924">
        <w:rPr>
          <w:rFonts w:ascii="Consolas" w:hAnsi="Consolas" w:cs="宋体"/>
          <w:color w:val="E6EDF3"/>
          <w:kern w:val="0"/>
        </w:rPr>
        <w:t>(fd[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], InPipe, </w:t>
      </w:r>
      <w:r w:rsidRPr="00EF5924">
        <w:rPr>
          <w:rFonts w:ascii="Consolas" w:hAnsi="Consolas" w:cs="宋体"/>
          <w:color w:val="79C0FF"/>
          <w:kern w:val="0"/>
        </w:rPr>
        <w:t>4000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从管道中读出</w:t>
      </w:r>
      <w:r w:rsidRPr="00EF5924">
        <w:rPr>
          <w:rFonts w:ascii="Consolas" w:hAnsi="Consolas" w:cs="宋体"/>
          <w:color w:val="8B949E"/>
          <w:kern w:val="0"/>
        </w:rPr>
        <w:t xml:space="preserve">4000 </w:t>
      </w:r>
      <w:r w:rsidRPr="00EF5924">
        <w:rPr>
          <w:rFonts w:ascii="Consolas" w:hAnsi="Consolas" w:cs="宋体"/>
          <w:color w:val="8B949E"/>
          <w:kern w:val="0"/>
        </w:rPr>
        <w:t>个字符</w:t>
      </w:r>
    </w:p>
    <w:p w14:paraId="3D54C4D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InPipe[bytesRead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'</w:t>
      </w:r>
      <w:r w:rsidRPr="00EF5924">
        <w:rPr>
          <w:rFonts w:ascii="Consolas" w:hAnsi="Consolas" w:cs="宋体"/>
          <w:color w:val="FF7B72"/>
          <w:kern w:val="0"/>
        </w:rPr>
        <w:t>\0</w:t>
      </w:r>
      <w:r w:rsidRPr="00EF5924">
        <w:rPr>
          <w:rFonts w:ascii="Consolas" w:hAnsi="Consolas" w:cs="宋体"/>
          <w:color w:val="A5D6FF"/>
          <w:kern w:val="0"/>
        </w:rPr>
        <w:t>'</w:t>
      </w:r>
      <w:r w:rsidRPr="00EF5924">
        <w:rPr>
          <w:rFonts w:ascii="Consolas" w:hAnsi="Consolas" w:cs="宋体"/>
          <w:color w:val="E6EDF3"/>
          <w:kern w:val="0"/>
        </w:rPr>
        <w:t>;</w:t>
      </w:r>
      <w:r w:rsidRPr="00EF5924">
        <w:rPr>
          <w:rFonts w:ascii="Consolas" w:hAnsi="Consolas" w:cs="宋体"/>
          <w:color w:val="8B949E"/>
          <w:kern w:val="0"/>
        </w:rPr>
        <w:t xml:space="preserve">                  // </w:t>
      </w:r>
      <w:r w:rsidRPr="00EF5924">
        <w:rPr>
          <w:rFonts w:ascii="Consolas" w:hAnsi="Consolas" w:cs="宋体"/>
          <w:color w:val="8B949E"/>
          <w:kern w:val="0"/>
        </w:rPr>
        <w:t>加字符串结束符</w:t>
      </w:r>
    </w:p>
    <w:p w14:paraId="7810700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%s</w:t>
      </w:r>
      <w:r w:rsidRPr="00EF5924">
        <w:rPr>
          <w:rFonts w:ascii="Consolas" w:hAnsi="Consolas" w:cs="宋体"/>
          <w:color w:val="A5D6FF"/>
          <w:kern w:val="0"/>
        </w:rPr>
        <w:t xml:space="preserve"> n"</w:t>
      </w:r>
      <w:r w:rsidRPr="00EF5924">
        <w:rPr>
          <w:rFonts w:ascii="Consolas" w:hAnsi="Consolas" w:cs="宋体"/>
          <w:color w:val="E6EDF3"/>
          <w:kern w:val="0"/>
        </w:rPr>
        <w:t>, InPipe);</w:t>
      </w:r>
      <w:r w:rsidRPr="00EF5924">
        <w:rPr>
          <w:rFonts w:ascii="Consolas" w:hAnsi="Consolas" w:cs="宋体"/>
          <w:color w:val="8B949E"/>
          <w:kern w:val="0"/>
        </w:rPr>
        <w:t xml:space="preserve">                    // </w:t>
      </w:r>
      <w:r w:rsidRPr="00EF5924">
        <w:rPr>
          <w:rFonts w:ascii="Consolas" w:hAnsi="Consolas" w:cs="宋体"/>
          <w:color w:val="8B949E"/>
          <w:kern w:val="0"/>
        </w:rPr>
        <w:t>显示读出的数据</w:t>
      </w:r>
    </w:p>
    <w:p w14:paraId="29A79DE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exi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  <w:r w:rsidRPr="00EF5924">
        <w:rPr>
          <w:rFonts w:ascii="Consolas" w:hAnsi="Consolas" w:cs="宋体"/>
          <w:color w:val="8B949E"/>
          <w:kern w:val="0"/>
        </w:rPr>
        <w:t xml:space="preserve">                                   // </w:t>
      </w:r>
      <w:r w:rsidRPr="00EF5924">
        <w:rPr>
          <w:rFonts w:ascii="Consolas" w:hAnsi="Consolas" w:cs="宋体"/>
          <w:color w:val="8B949E"/>
          <w:kern w:val="0"/>
        </w:rPr>
        <w:t>父进程结束</w:t>
      </w:r>
    </w:p>
    <w:p w14:paraId="1E61987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2121BB4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261A94A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43B65E31" w14:textId="77777777" w:rsidR="00A95A7B" w:rsidRDefault="00A95A7B" w:rsidP="00EF5924">
      <w:pPr>
        <w:rPr>
          <w:rFonts w:ascii="楷体_GB2312" w:eastAsia="楷体_GB2312"/>
          <w:sz w:val="24"/>
        </w:rPr>
      </w:pPr>
    </w:p>
    <w:p w14:paraId="464851DF" w14:textId="4EA2536E" w:rsidR="00A95A7B" w:rsidRDefault="00EF5924" w:rsidP="00BF6FA6">
      <w:pPr>
        <w:outlineLvl w:val="0"/>
        <w:rPr>
          <w:rFonts w:ascii="宋体" w:hAnsi="宋体" w:cs="宋体"/>
          <w:b/>
          <w:bCs/>
        </w:rPr>
      </w:pPr>
      <w:bookmarkStart w:id="108" w:name="_Toc16728"/>
      <w:bookmarkStart w:id="109" w:name="_Toc20492"/>
      <w:bookmarkStart w:id="110" w:name="_Toc11611"/>
      <w:bookmarkStart w:id="111" w:name="_Toc14374"/>
      <w:bookmarkStart w:id="112" w:name="_Toc18884"/>
      <w:bookmarkStart w:id="113" w:name="_Toc24601"/>
      <w:bookmarkStart w:id="114" w:name="_Toc152748899"/>
      <w:bookmarkStart w:id="115" w:name="_Toc152750489"/>
      <w:r>
        <w:rPr>
          <w:rFonts w:ascii="宋体" w:hAnsi="宋体" w:cs="宋体" w:hint="eastAsia"/>
          <w:b/>
          <w:bCs/>
        </w:rPr>
        <w:t>程序3：页面替换：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</w:p>
    <w:p w14:paraId="5F7D157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lastRenderedPageBreak/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tdio.h&gt;</w:t>
      </w:r>
    </w:p>
    <w:p w14:paraId="5CAE123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stdlib.h&gt;</w:t>
      </w:r>
    </w:p>
    <w:p w14:paraId="1CFD652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unistd.h&gt;</w:t>
      </w:r>
    </w:p>
    <w:p w14:paraId="401D6FB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includ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A5D6FF"/>
          <w:kern w:val="0"/>
        </w:rPr>
        <w:t>&lt;time.h&gt;</w:t>
      </w:r>
    </w:p>
    <w:p w14:paraId="4453995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562DB07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defin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input_number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0</w:t>
      </w:r>
    </w:p>
    <w:p w14:paraId="31D7784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defin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 xml:space="preserve">   </w:t>
      </w:r>
      <w:r w:rsidRPr="00EF5924">
        <w:rPr>
          <w:rFonts w:ascii="Consolas" w:hAnsi="Consolas" w:cs="宋体"/>
          <w:color w:val="79C0FF"/>
          <w:kern w:val="0"/>
        </w:rPr>
        <w:t>4</w:t>
      </w:r>
    </w:p>
    <w:p w14:paraId="322D4A3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#defin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2</w:t>
      </w:r>
    </w:p>
    <w:p w14:paraId="0E8478A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0B151DE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page[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];</w:t>
      </w:r>
    </w:p>
    <w:p w14:paraId="4429A14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block[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];</w:t>
      </w:r>
    </w:p>
    <w:p w14:paraId="0C1C0F2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2B7D60F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struc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A657"/>
          <w:kern w:val="0"/>
        </w:rPr>
        <w:t>Queue</w:t>
      </w:r>
    </w:p>
    <w:p w14:paraId="03FEE1B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6426037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head;</w:t>
      </w:r>
      <w:r w:rsidRPr="00EF5924">
        <w:rPr>
          <w:rFonts w:ascii="Consolas" w:hAnsi="Consolas" w:cs="宋体"/>
          <w:color w:val="8B949E"/>
          <w:kern w:val="0"/>
        </w:rPr>
        <w:t xml:space="preserve"> // first in</w:t>
      </w:r>
    </w:p>
    <w:p w14:paraId="215FF23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rear;</w:t>
      </w:r>
      <w:r w:rsidRPr="00EF5924">
        <w:rPr>
          <w:rFonts w:ascii="Consolas" w:hAnsi="Consolas" w:cs="宋体"/>
          <w:color w:val="8B949E"/>
          <w:kern w:val="0"/>
        </w:rPr>
        <w:t xml:space="preserve"> // first out</w:t>
      </w:r>
    </w:p>
    <w:p w14:paraId="78DB860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8B949E"/>
          <w:kern w:val="0"/>
        </w:rPr>
        <w:t>// int num[block_num];</w:t>
      </w:r>
    </w:p>
    <w:p w14:paraId="18B1FC9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 queue;</w:t>
      </w:r>
    </w:p>
    <w:p w14:paraId="7F34B18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8B949E"/>
          <w:kern w:val="0"/>
        </w:rPr>
        <w:t>//</w:t>
      </w:r>
      <w:r w:rsidRPr="00EF5924">
        <w:rPr>
          <w:rFonts w:ascii="Consolas" w:hAnsi="Consolas" w:cs="宋体"/>
          <w:color w:val="8B949E"/>
          <w:kern w:val="0"/>
        </w:rPr>
        <w:t>通过队列实现</w:t>
      </w:r>
      <w:r w:rsidRPr="00EF5924">
        <w:rPr>
          <w:rFonts w:ascii="Consolas" w:hAnsi="Consolas" w:cs="宋体"/>
          <w:color w:val="8B949E"/>
          <w:kern w:val="0"/>
        </w:rPr>
        <w:t>FIFO</w:t>
      </w:r>
      <w:r w:rsidRPr="00EF5924">
        <w:rPr>
          <w:rFonts w:ascii="Consolas" w:hAnsi="Consolas" w:cs="宋体"/>
          <w:color w:val="8B949E"/>
          <w:kern w:val="0"/>
        </w:rPr>
        <w:t>算法</w:t>
      </w:r>
    </w:p>
    <w:p w14:paraId="238B857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struc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A657"/>
          <w:kern w:val="0"/>
        </w:rPr>
        <w:t>Stack</w:t>
      </w:r>
    </w:p>
    <w:p w14:paraId="3A8C4F7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33D27B2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top;</w:t>
      </w:r>
    </w:p>
    <w:p w14:paraId="2CCA591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num[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];</w:t>
      </w:r>
    </w:p>
    <w:p w14:paraId="69C962E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 stack;</w:t>
      </w:r>
    </w:p>
    <w:p w14:paraId="46AE467F" w14:textId="3B0C17FF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8B949E"/>
          <w:kern w:val="0"/>
        </w:rPr>
        <w:t>//</w:t>
      </w:r>
      <w:r w:rsidRPr="00EF5924">
        <w:rPr>
          <w:rFonts w:ascii="Consolas" w:hAnsi="Consolas" w:cs="宋体"/>
          <w:color w:val="8B949E"/>
          <w:kern w:val="0"/>
        </w:rPr>
        <w:t>通过栈实现</w:t>
      </w:r>
      <w:r w:rsidRPr="00EF5924">
        <w:rPr>
          <w:rFonts w:ascii="Consolas" w:hAnsi="Consolas" w:cs="宋体"/>
          <w:color w:val="8B949E"/>
          <w:kern w:val="0"/>
        </w:rPr>
        <w:t>LRU</w:t>
      </w:r>
      <w:r w:rsidRPr="00EF5924">
        <w:rPr>
          <w:rFonts w:ascii="Consolas" w:hAnsi="Consolas" w:cs="宋体"/>
          <w:color w:val="8B949E"/>
          <w:kern w:val="0"/>
        </w:rPr>
        <w:t>算法</w:t>
      </w:r>
    </w:p>
    <w:p w14:paraId="26D34DE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寻找</w:t>
      </w:r>
      <w:r w:rsidRPr="00EF5924">
        <w:rPr>
          <w:rFonts w:ascii="Consolas" w:hAnsi="Consolas" w:cs="宋体"/>
          <w:color w:val="8B949E"/>
          <w:kern w:val="0"/>
        </w:rPr>
        <w:t>block</w:t>
      </w:r>
      <w:r w:rsidRPr="00EF5924">
        <w:rPr>
          <w:rFonts w:ascii="Consolas" w:hAnsi="Consolas" w:cs="宋体"/>
          <w:color w:val="8B949E"/>
          <w:kern w:val="0"/>
        </w:rPr>
        <w:t>中是否有</w:t>
      </w:r>
      <w:r w:rsidRPr="00EF5924">
        <w:rPr>
          <w:rFonts w:ascii="Consolas" w:hAnsi="Consolas" w:cs="宋体"/>
          <w:color w:val="8B949E"/>
          <w:kern w:val="0"/>
        </w:rPr>
        <w:t>num</w:t>
      </w:r>
      <w:r w:rsidRPr="00EF5924">
        <w:rPr>
          <w:rFonts w:ascii="Consolas" w:hAnsi="Consolas" w:cs="宋体"/>
          <w:color w:val="8B949E"/>
          <w:kern w:val="0"/>
        </w:rPr>
        <w:t>返回位置</w:t>
      </w:r>
    </w:p>
    <w:p w14:paraId="135F7F1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FIFO_Empty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*</w:t>
      </w:r>
      <w:r w:rsidRPr="00EF5924">
        <w:rPr>
          <w:rFonts w:ascii="Consolas" w:hAnsi="Consolas" w:cs="宋体"/>
          <w:color w:val="FFA657"/>
          <w:kern w:val="0"/>
        </w:rPr>
        <w:t>block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A657"/>
          <w:kern w:val="0"/>
        </w:rPr>
        <w:t>num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519C553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757E55C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empty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0AAEA17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6875462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7610D33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A657"/>
          <w:kern w:val="0"/>
        </w:rPr>
        <w:t>block</w:t>
      </w:r>
      <w:r w:rsidRPr="00EF5924">
        <w:rPr>
          <w:rFonts w:ascii="Consolas" w:hAnsi="Consolas" w:cs="宋体"/>
          <w:color w:val="E6EDF3"/>
          <w:kern w:val="0"/>
        </w:rPr>
        <w:t xml:space="preserve">[i]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A657"/>
          <w:kern w:val="0"/>
        </w:rPr>
        <w:t>num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7E8362F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11782E9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return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+</w:t>
      </w:r>
      <w:r w:rsidRPr="00EF5924">
        <w:rPr>
          <w:rFonts w:ascii="Consolas" w:hAnsi="Consolas" w:cs="宋体"/>
          <w:color w:val="E6EDF3"/>
          <w:kern w:val="0"/>
        </w:rPr>
        <w:t xml:space="preserve"> i;</w:t>
      </w:r>
    </w:p>
    <w:p w14:paraId="7DBB36DE" w14:textId="2D98FD9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1234E5D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A657"/>
          <w:kern w:val="0"/>
        </w:rPr>
        <w:t>block</w:t>
      </w:r>
      <w:r w:rsidRPr="00EF5924">
        <w:rPr>
          <w:rFonts w:ascii="Consolas" w:hAnsi="Consolas" w:cs="宋体"/>
          <w:color w:val="E6EDF3"/>
          <w:kern w:val="0"/>
        </w:rPr>
        <w:t xml:space="preserve">[i]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126291C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6A7F078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empty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i;</w:t>
      </w:r>
    </w:p>
    <w:p w14:paraId="2650EBD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09752FA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6FB15C7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return</w:t>
      </w:r>
      <w:r w:rsidRPr="00EF5924">
        <w:rPr>
          <w:rFonts w:ascii="Consolas" w:hAnsi="Consolas" w:cs="宋体"/>
          <w:color w:val="E6EDF3"/>
          <w:kern w:val="0"/>
        </w:rPr>
        <w:t xml:space="preserve"> empty;</w:t>
      </w:r>
    </w:p>
    <w:p w14:paraId="36CFD485" w14:textId="0FAE5253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5E18B41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初始化变量</w:t>
      </w:r>
    </w:p>
    <w:p w14:paraId="74C24CB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voi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page_init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5D0611A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4CE0E3C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6A90140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345D213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73D1130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page[i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36D4B72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block[i] </w:t>
      </w:r>
      <w:r w:rsidRPr="00EF5924">
        <w:rPr>
          <w:rFonts w:ascii="Consolas" w:hAnsi="Consolas" w:cs="宋体"/>
          <w:color w:val="FF7B72"/>
          <w:kern w:val="0"/>
        </w:rPr>
        <w:t>=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198366D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stack.num[i] </w:t>
      </w:r>
      <w:r w:rsidRPr="00EF5924">
        <w:rPr>
          <w:rFonts w:ascii="Consolas" w:hAnsi="Consolas" w:cs="宋体"/>
          <w:color w:val="FF7B72"/>
          <w:kern w:val="0"/>
        </w:rPr>
        <w:t>=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610D938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73AE892C" w14:textId="61454F9D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09D1543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键盘输入</w:t>
      </w:r>
    </w:p>
    <w:p w14:paraId="3E97DBB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voi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input_keyboard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62D4648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09225F1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lastRenderedPageBreak/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;</w:t>
      </w:r>
    </w:p>
    <w:p w14:paraId="06A70ED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number;</w:t>
      </w:r>
    </w:p>
    <w:p w14:paraId="51EFF50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7D98524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579A53B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number = 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568AD4D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scan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>number);</w:t>
      </w:r>
    </w:p>
    <w:p w14:paraId="271541B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page[i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number;</w:t>
      </w:r>
    </w:p>
    <w:p w14:paraId="7587912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page[i]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||</w:t>
      </w:r>
      <w:r w:rsidRPr="00EF5924">
        <w:rPr>
          <w:rFonts w:ascii="Consolas" w:hAnsi="Consolas" w:cs="宋体"/>
          <w:color w:val="E6EDF3"/>
          <w:kern w:val="0"/>
        </w:rPr>
        <w:t xml:space="preserve"> page[i] </w:t>
      </w:r>
      <w:r w:rsidRPr="00EF5924">
        <w:rPr>
          <w:rFonts w:ascii="Consolas" w:hAnsi="Consolas" w:cs="宋体"/>
          <w:color w:val="FF7B72"/>
          <w:kern w:val="0"/>
        </w:rPr>
        <w:t>&g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6CD8666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44DE34B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error input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1B9A527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scan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number : 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>page[i]);</w:t>
      </w:r>
    </w:p>
    <w:p w14:paraId="0A595E5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2186012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2CE7408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 xml:space="preserve">block size : 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3EA39BE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keyboroad page number :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25A1392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351B2CA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6E8D743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 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 xml:space="preserve"> "</w:t>
      </w:r>
      <w:r w:rsidRPr="00EF5924">
        <w:rPr>
          <w:rFonts w:ascii="Consolas" w:hAnsi="Consolas" w:cs="宋体"/>
          <w:color w:val="E6EDF3"/>
          <w:kern w:val="0"/>
        </w:rPr>
        <w:t>, page[i]);</w:t>
      </w:r>
    </w:p>
    <w:p w14:paraId="43B1130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7B33459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6BDAA716" w14:textId="5A0162EF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3E48DEE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随机生成输入</w:t>
      </w:r>
    </w:p>
    <w:p w14:paraId="0C9CB4D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voi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input_rand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72D1686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66A007C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;</w:t>
      </w:r>
    </w:p>
    <w:p w14:paraId="2456F93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设置随机数种子</w:t>
      </w:r>
    </w:p>
    <w:p w14:paraId="37A48FD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srand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D2A8FF"/>
          <w:kern w:val="0"/>
        </w:rPr>
        <w:t>time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D2A8FF"/>
          <w:kern w:val="0"/>
        </w:rPr>
        <w:t>NULL</w:t>
      </w:r>
      <w:r w:rsidRPr="00EF5924">
        <w:rPr>
          <w:rFonts w:ascii="Consolas" w:hAnsi="Consolas" w:cs="宋体"/>
          <w:color w:val="E6EDF3"/>
          <w:kern w:val="0"/>
        </w:rPr>
        <w:t>));</w:t>
      </w:r>
    </w:p>
    <w:p w14:paraId="3F2F46E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13BF17C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250018A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page[i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D2A8FF"/>
          <w:kern w:val="0"/>
        </w:rPr>
        <w:t>rand</w:t>
      </w:r>
      <w:r w:rsidRPr="00EF5924">
        <w:rPr>
          <w:rFonts w:ascii="Consolas" w:hAnsi="Consolas" w:cs="宋体"/>
          <w:color w:val="E6EDF3"/>
          <w:kern w:val="0"/>
        </w:rPr>
        <w:t xml:space="preserve">() </w:t>
      </w:r>
      <w:r w:rsidRPr="00EF5924">
        <w:rPr>
          <w:rFonts w:ascii="Consolas" w:hAnsi="Consolas" w:cs="宋体"/>
          <w:color w:val="FF7B72"/>
          <w:kern w:val="0"/>
        </w:rPr>
        <w:t>%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input_number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+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FBF16C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30D90AF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 xml:space="preserve">block size : 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11873EB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random page number :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C7DABC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4C34AF9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1C40FEB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 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 xml:space="preserve"> "</w:t>
      </w:r>
      <w:r w:rsidRPr="00EF5924">
        <w:rPr>
          <w:rFonts w:ascii="Consolas" w:hAnsi="Consolas" w:cs="宋体"/>
          <w:color w:val="E6EDF3"/>
          <w:kern w:val="0"/>
        </w:rPr>
        <w:t>, page[i]);</w:t>
      </w:r>
    </w:p>
    <w:p w14:paraId="0478513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16CFFD8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6F8AD937" w14:textId="023D47BD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3CBC158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显示界面</w:t>
      </w:r>
    </w:p>
    <w:p w14:paraId="1691DFE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voi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display1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7546E22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3B5DDD9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1B0A95F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 Set input Mode 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028E43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1 for rand input ---------- 2 for keyboard input  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3BC84C5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0 for Exit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E25026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-----------------------------------------------------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182530A" w14:textId="03F5DA22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7FB8516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显示界面</w:t>
      </w:r>
    </w:p>
    <w:p w14:paraId="5D1844D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voi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display2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0716091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736732B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59113FE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 Set Algorithm Mode 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5CDDF1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1 for FIFO ---------- 2 for LRU  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45F3F1C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0 for Exit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3A8E841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-----------------------------------------------------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1F4D2ABB" w14:textId="4915BD14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lastRenderedPageBreak/>
        <w:t>}</w:t>
      </w:r>
    </w:p>
    <w:p w14:paraId="6E6CFF6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voi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FIFO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668E15F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73ED639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miss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;</w:t>
      </w:r>
      <w:r w:rsidRPr="00EF5924">
        <w:rPr>
          <w:rFonts w:ascii="Consolas" w:hAnsi="Consolas" w:cs="宋体"/>
          <w:color w:val="8B949E"/>
          <w:kern w:val="0"/>
        </w:rPr>
        <w:t xml:space="preserve"> // miss number</w:t>
      </w:r>
    </w:p>
    <w:p w14:paraId="7512A74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double</w:t>
      </w:r>
      <w:r w:rsidRPr="00EF5924">
        <w:rPr>
          <w:rFonts w:ascii="Consolas" w:hAnsi="Consolas" w:cs="宋体"/>
          <w:color w:val="E6EDF3"/>
          <w:kern w:val="0"/>
        </w:rPr>
        <w:t xml:space="preserve"> miss_rate;</w:t>
      </w:r>
    </w:p>
    <w:p w14:paraId="67A7CF0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num;</w:t>
      </w:r>
    </w:p>
    <w:p w14:paraId="2BBDBB4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empty_flag;</w:t>
      </w:r>
    </w:p>
    <w:p w14:paraId="28C638B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queue.head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577A4E2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queue.rear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0A14CBD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-----------------------------------------------------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63E12A3D" w14:textId="53B104E6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FIFO_Mode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501E60D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num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num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; num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  <w:r w:rsidRPr="00EF5924">
        <w:rPr>
          <w:rFonts w:ascii="Consolas" w:hAnsi="Consolas" w:cs="宋体"/>
          <w:color w:val="8B949E"/>
          <w:kern w:val="0"/>
        </w:rPr>
        <w:t xml:space="preserve"> // input coming</w:t>
      </w:r>
    </w:p>
    <w:p w14:paraId="3875190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7F4DF8F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empty_flag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FIFO_Empty</w:t>
      </w:r>
      <w:r w:rsidRPr="00EF5924">
        <w:rPr>
          <w:rFonts w:ascii="Consolas" w:hAnsi="Consolas" w:cs="宋体"/>
          <w:color w:val="E6EDF3"/>
          <w:kern w:val="0"/>
        </w:rPr>
        <w:t>(block, page[num]);</w:t>
      </w:r>
    </w:p>
    <w:p w14:paraId="6D55B46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8B949E"/>
          <w:kern w:val="0"/>
        </w:rPr>
        <w:t>// printf("empty = %d \n",empty_flag);</w:t>
      </w:r>
    </w:p>
    <w:p w14:paraId="0BF70A7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empty_flag </w:t>
      </w:r>
      <w:r w:rsidRPr="00EF5924">
        <w:rPr>
          <w:rFonts w:ascii="Consolas" w:hAnsi="Consolas" w:cs="宋体"/>
          <w:color w:val="FF7B72"/>
          <w:kern w:val="0"/>
        </w:rPr>
        <w:t>&gt;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)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命中</w:t>
      </w:r>
    </w:p>
    <w:p w14:paraId="1F596DD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44D7BF8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successful hit </w:t>
      </w:r>
      <w:r w:rsidRPr="00EF5924">
        <w:rPr>
          <w:rFonts w:ascii="Consolas" w:hAnsi="Consolas" w:cs="宋体"/>
          <w:color w:val="FF7B72"/>
          <w:kern w:val="0"/>
        </w:rPr>
        <w:t>%d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, page[num]);</w:t>
      </w:r>
    </w:p>
    <w:p w14:paraId="23DC540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56902ED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els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empty_flag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没有命中并且满了</w:t>
      </w:r>
    </w:p>
    <w:p w14:paraId="7460CA1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403596B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miss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62E4CE7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block[queue.head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page[num];</w:t>
      </w:r>
    </w:p>
    <w:p w14:paraId="7ED1841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queue.rear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 {</w:t>
      </w:r>
    </w:p>
    <w:p w14:paraId="46C576E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queue.rear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206EF18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5B33B22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else</w:t>
      </w:r>
      <w:r w:rsidRPr="00EF5924">
        <w:rPr>
          <w:rFonts w:ascii="Consolas" w:hAnsi="Consolas" w:cs="宋体"/>
          <w:color w:val="E6EDF3"/>
          <w:kern w:val="0"/>
        </w:rPr>
        <w:t>{</w:t>
      </w:r>
    </w:p>
    <w:p w14:paraId="6947AA7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queue.rear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(queue.rear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) </w:t>
      </w:r>
      <w:r w:rsidRPr="00EF5924">
        <w:rPr>
          <w:rFonts w:ascii="Consolas" w:hAnsi="Consolas" w:cs="宋体"/>
          <w:color w:val="FF7B72"/>
          <w:kern w:val="0"/>
        </w:rPr>
        <w:t>%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7D64491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0B54BC5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queue.head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 {</w:t>
      </w:r>
    </w:p>
    <w:p w14:paraId="4CCB20D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queue.head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27B8996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6FE1B31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else</w:t>
      </w:r>
      <w:r w:rsidRPr="00EF5924">
        <w:rPr>
          <w:rFonts w:ascii="Consolas" w:hAnsi="Consolas" w:cs="宋体"/>
          <w:color w:val="E6EDF3"/>
          <w:kern w:val="0"/>
        </w:rPr>
        <w:t>{</w:t>
      </w:r>
    </w:p>
    <w:p w14:paraId="40A0A62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queue.head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(queue.head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) </w:t>
      </w:r>
      <w:r w:rsidRPr="00EF5924">
        <w:rPr>
          <w:rFonts w:ascii="Consolas" w:hAnsi="Consolas" w:cs="宋体"/>
          <w:color w:val="FF7B72"/>
          <w:kern w:val="0"/>
        </w:rPr>
        <w:t>%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6E1287D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57F16DD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</w:p>
    <w:p w14:paraId="640F8FF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</w:p>
    <w:p w14:paraId="4413062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>//printf("rear = %d\n",queue.rear);</w:t>
      </w:r>
    </w:p>
    <w:p w14:paraId="28DF863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>//printf("head = %d\n",queue.head);</w:t>
      </w:r>
    </w:p>
    <w:p w14:paraId="222DD95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53F75F6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5414D8B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else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没有命中并且没满</w:t>
      </w:r>
    </w:p>
    <w:p w14:paraId="3ECB224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11EEB4F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miss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0DA04F6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block[empty_flag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page[num];</w:t>
      </w:r>
    </w:p>
    <w:p w14:paraId="5A12F1B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queue.rear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 {</w:t>
      </w:r>
    </w:p>
    <w:p w14:paraId="23CEF3E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queue.rear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556F041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1EFD8C4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else</w:t>
      </w:r>
      <w:r w:rsidRPr="00EF5924">
        <w:rPr>
          <w:rFonts w:ascii="Consolas" w:hAnsi="Consolas" w:cs="宋体"/>
          <w:color w:val="E6EDF3"/>
          <w:kern w:val="0"/>
        </w:rPr>
        <w:t>{</w:t>
      </w:r>
    </w:p>
    <w:p w14:paraId="7FFC2F8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queue.rear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(queue.rear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) </w:t>
      </w:r>
      <w:r w:rsidRPr="00EF5924">
        <w:rPr>
          <w:rFonts w:ascii="Consolas" w:hAnsi="Consolas" w:cs="宋体"/>
          <w:color w:val="FF7B72"/>
          <w:kern w:val="0"/>
        </w:rPr>
        <w:t>%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8B91C4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407F74F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>//printf("rear = %d\n",queue.rear);</w:t>
      </w:r>
    </w:p>
    <w:p w14:paraId="74B7DE8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4CE0F25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for 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 xml:space="preserve"> time block:"</w:t>
      </w:r>
      <w:r w:rsidRPr="00EF5924">
        <w:rPr>
          <w:rFonts w:ascii="Consolas" w:hAnsi="Consolas" w:cs="宋体"/>
          <w:color w:val="E6EDF3"/>
          <w:kern w:val="0"/>
        </w:rPr>
        <w:t>, num);</w:t>
      </w:r>
    </w:p>
    <w:p w14:paraId="6CBD622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gt;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--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386B194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7FB5B21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lastRenderedPageBreak/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 xml:space="preserve"> "</w:t>
      </w:r>
      <w:r w:rsidRPr="00EF5924">
        <w:rPr>
          <w:rFonts w:ascii="Consolas" w:hAnsi="Consolas" w:cs="宋体"/>
          <w:color w:val="E6EDF3"/>
          <w:kern w:val="0"/>
        </w:rPr>
        <w:t>, block[i]);</w:t>
      </w:r>
    </w:p>
    <w:p w14:paraId="787E6C3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250A024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3413D97" w14:textId="565B523A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78E47BF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miss_rate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00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*</w:t>
      </w:r>
      <w:r w:rsidRPr="00EF5924">
        <w:rPr>
          <w:rFonts w:ascii="Consolas" w:hAnsi="Consolas" w:cs="宋体"/>
          <w:color w:val="E6EDF3"/>
          <w:kern w:val="0"/>
        </w:rPr>
        <w:t xml:space="preserve"> ((</w:t>
      </w:r>
      <w:r w:rsidRPr="00EF5924">
        <w:rPr>
          <w:rFonts w:ascii="Consolas" w:hAnsi="Consolas" w:cs="宋体"/>
          <w:color w:val="FF7B72"/>
          <w:kern w:val="0"/>
        </w:rPr>
        <w:t>double</w:t>
      </w:r>
      <w:r w:rsidRPr="00EF5924">
        <w:rPr>
          <w:rFonts w:ascii="Consolas" w:hAnsi="Consolas" w:cs="宋体"/>
          <w:color w:val="E6EDF3"/>
          <w:kern w:val="0"/>
        </w:rPr>
        <w:t xml:space="preserve">)miss </w:t>
      </w:r>
      <w:r w:rsidRPr="00EF5924">
        <w:rPr>
          <w:rFonts w:ascii="Consolas" w:hAnsi="Consolas" w:cs="宋体"/>
          <w:color w:val="FF7B72"/>
          <w:kern w:val="0"/>
        </w:rPr>
        <w:t>/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707539E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miss  = </w:t>
      </w:r>
      <w:r w:rsidRPr="00EF5924">
        <w:rPr>
          <w:rFonts w:ascii="Consolas" w:hAnsi="Consolas" w:cs="宋体"/>
          <w:color w:val="FF7B72"/>
          <w:kern w:val="0"/>
        </w:rPr>
        <w:t>%d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, miss);</w:t>
      </w:r>
    </w:p>
    <w:p w14:paraId="5C3A5AA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miss rate = </w:t>
      </w:r>
      <w:r w:rsidRPr="00EF5924">
        <w:rPr>
          <w:rFonts w:ascii="Consolas" w:hAnsi="Consolas" w:cs="宋体"/>
          <w:color w:val="FF7B72"/>
          <w:kern w:val="0"/>
        </w:rPr>
        <w:t>%.2f%%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, miss_rate);</w:t>
      </w:r>
    </w:p>
    <w:p w14:paraId="45B4CAD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-----------------------------------------------------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289A9CB9" w14:textId="09BDEDE0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4E7B409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void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LRU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696ADE5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43DF990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miss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;</w:t>
      </w:r>
      <w:r w:rsidRPr="00EF5924">
        <w:rPr>
          <w:rFonts w:ascii="Consolas" w:hAnsi="Consolas" w:cs="宋体"/>
          <w:color w:val="8B949E"/>
          <w:kern w:val="0"/>
        </w:rPr>
        <w:t xml:space="preserve"> // miss number</w:t>
      </w:r>
    </w:p>
    <w:p w14:paraId="73FD6B1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double</w:t>
      </w:r>
      <w:r w:rsidRPr="00EF5924">
        <w:rPr>
          <w:rFonts w:ascii="Consolas" w:hAnsi="Consolas" w:cs="宋体"/>
          <w:color w:val="E6EDF3"/>
          <w:kern w:val="0"/>
        </w:rPr>
        <w:t xml:space="preserve"> miss_rate;</w:t>
      </w:r>
    </w:p>
    <w:p w14:paraId="5C02463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num;</w:t>
      </w:r>
    </w:p>
    <w:p w14:paraId="5E4DA02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pos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6305B3A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empty_flag;</w:t>
      </w:r>
    </w:p>
    <w:p w14:paraId="6CCA3CC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-----------------------------------------------------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258A64B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LRU_Mode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4947038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num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num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; num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445ED7E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058CFFC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empty_flag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FIFO_Empty</w:t>
      </w:r>
      <w:r w:rsidRPr="00EF5924">
        <w:rPr>
          <w:rFonts w:ascii="Consolas" w:hAnsi="Consolas" w:cs="宋体"/>
          <w:color w:val="E6EDF3"/>
          <w:kern w:val="0"/>
        </w:rPr>
        <w:t>(block, page[num]);</w:t>
      </w:r>
    </w:p>
    <w:p w14:paraId="0D3C2BE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empty_flag </w:t>
      </w:r>
      <w:r w:rsidRPr="00EF5924">
        <w:rPr>
          <w:rFonts w:ascii="Consolas" w:hAnsi="Consolas" w:cs="宋体"/>
          <w:color w:val="FF7B72"/>
          <w:kern w:val="0"/>
        </w:rPr>
        <w:t>&gt;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)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命中</w:t>
      </w:r>
    </w:p>
    <w:p w14:paraId="586C73B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539FFB9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stack.top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3B82931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{</w:t>
      </w:r>
    </w:p>
    <w:p w14:paraId="1B52842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page[num]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stack.num[i])</w:t>
      </w:r>
    </w:p>
    <w:p w14:paraId="47A54E2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    {</w:t>
      </w:r>
    </w:p>
    <w:p w14:paraId="2BB3CA3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    pos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i;</w:t>
      </w:r>
    </w:p>
    <w:p w14:paraId="2B60911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EF5924">
        <w:rPr>
          <w:rFonts w:ascii="Consolas" w:hAnsi="Consolas" w:cs="宋体"/>
          <w:color w:val="FF7B72"/>
          <w:kern w:val="0"/>
        </w:rPr>
        <w:t>break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32AB10A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    }</w:t>
      </w:r>
    </w:p>
    <w:p w14:paraId="67AA7C5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127196E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更新栈结构体</w:t>
      </w:r>
    </w:p>
    <w:p w14:paraId="2AB7390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pos </w:t>
      </w:r>
      <w:r w:rsidRPr="00EF5924">
        <w:rPr>
          <w:rFonts w:ascii="Consolas" w:hAnsi="Consolas" w:cs="宋体"/>
          <w:color w:val="FF7B72"/>
          <w:kern w:val="0"/>
        </w:rPr>
        <w:t>+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stack.top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5214310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{</w:t>
      </w:r>
    </w:p>
    <w:p w14:paraId="6BA92E0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stack.num[i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stack.num[i];</w:t>
      </w:r>
    </w:p>
    <w:p w14:paraId="5456EE7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2607799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stack.num[stack.top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page[num];</w:t>
      </w:r>
    </w:p>
    <w:p w14:paraId="07D0635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successful hit </w:t>
      </w:r>
      <w:r w:rsidRPr="00EF5924">
        <w:rPr>
          <w:rFonts w:ascii="Consolas" w:hAnsi="Consolas" w:cs="宋体"/>
          <w:color w:val="FF7B72"/>
          <w:kern w:val="0"/>
        </w:rPr>
        <w:t>%d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, page[num]);</w:t>
      </w:r>
    </w:p>
    <w:p w14:paraId="175E69AD" w14:textId="5E7C2EFD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1C08C89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els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if</w:t>
      </w:r>
      <w:r w:rsidRPr="00EF5924">
        <w:rPr>
          <w:rFonts w:ascii="Consolas" w:hAnsi="Consolas" w:cs="宋体"/>
          <w:color w:val="E6EDF3"/>
          <w:kern w:val="0"/>
        </w:rPr>
        <w:t xml:space="preserve"> (empty_flag </w:t>
      </w:r>
      <w:r w:rsidRPr="00EF5924">
        <w:rPr>
          <w:rFonts w:ascii="Consolas" w:hAnsi="Consolas" w:cs="宋体"/>
          <w:color w:val="FF7B72"/>
          <w:kern w:val="0"/>
        </w:rPr>
        <w:t>=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</w:t>
      </w:r>
      <w:r w:rsidRPr="00EF5924">
        <w:rPr>
          <w:rFonts w:ascii="Consolas" w:hAnsi="Consolas" w:cs="宋体"/>
          <w:color w:val="8B949E"/>
          <w:kern w:val="0"/>
        </w:rPr>
        <w:t xml:space="preserve"> // </w:t>
      </w:r>
      <w:r w:rsidRPr="00EF5924">
        <w:rPr>
          <w:rFonts w:ascii="Consolas" w:hAnsi="Consolas" w:cs="宋体"/>
          <w:color w:val="8B949E"/>
          <w:kern w:val="0"/>
        </w:rPr>
        <w:t>没有命中并且满了</w:t>
      </w:r>
    </w:p>
    <w:p w14:paraId="18054D2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1E6CF53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miss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5508B72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找到最远使用替换</w:t>
      </w:r>
    </w:p>
    <w:p w14:paraId="4A66D0B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pos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FIFO_Empty</w:t>
      </w:r>
      <w:r w:rsidRPr="00EF5924">
        <w:rPr>
          <w:rFonts w:ascii="Consolas" w:hAnsi="Consolas" w:cs="宋体"/>
          <w:color w:val="E6EDF3"/>
          <w:kern w:val="0"/>
        </w:rPr>
        <w:t>(block, stack.num[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])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656116B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pos = </w:t>
      </w:r>
      <w:r w:rsidRPr="00EF5924">
        <w:rPr>
          <w:rFonts w:ascii="Consolas" w:hAnsi="Consolas" w:cs="宋体"/>
          <w:color w:val="FF7B72"/>
          <w:kern w:val="0"/>
        </w:rPr>
        <w:t>%d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,pos);</w:t>
      </w:r>
    </w:p>
    <w:p w14:paraId="36BEB2D5" w14:textId="2580EFCC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block[pos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page[num];</w:t>
      </w:r>
    </w:p>
    <w:p w14:paraId="4CDF64B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更新结构体</w:t>
      </w:r>
    </w:p>
    <w:p w14:paraId="31281B1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lt;</w:t>
      </w:r>
      <w:r w:rsidRPr="00EF5924">
        <w:rPr>
          <w:rFonts w:ascii="Consolas" w:hAnsi="Consolas" w:cs="宋体"/>
          <w:color w:val="E6EDF3"/>
          <w:kern w:val="0"/>
        </w:rPr>
        <w:t xml:space="preserve"> stack.top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6AA54F2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{</w:t>
      </w:r>
    </w:p>
    <w:p w14:paraId="62DA4B4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    stack.num[i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stack.num[i </w:t>
      </w:r>
      <w:r w:rsidRPr="00EF5924">
        <w:rPr>
          <w:rFonts w:ascii="Consolas" w:hAnsi="Consolas" w:cs="宋体"/>
          <w:color w:val="FF7B72"/>
          <w:kern w:val="0"/>
        </w:rPr>
        <w:t>+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];</w:t>
      </w:r>
    </w:p>
    <w:p w14:paraId="6B87DBC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}</w:t>
      </w:r>
    </w:p>
    <w:p w14:paraId="560674F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stack.num[stack.top 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page[num];</w:t>
      </w:r>
    </w:p>
    <w:p w14:paraId="2309C382" w14:textId="2A58A364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489E1EB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else</w:t>
      </w:r>
      <w:r w:rsidRPr="00EF5924">
        <w:rPr>
          <w:rFonts w:ascii="Consolas" w:hAnsi="Consolas" w:cs="宋体"/>
          <w:color w:val="8B949E"/>
          <w:kern w:val="0"/>
        </w:rPr>
        <w:t xml:space="preserve">// </w:t>
      </w:r>
      <w:r w:rsidRPr="00EF5924">
        <w:rPr>
          <w:rFonts w:ascii="Consolas" w:hAnsi="Consolas" w:cs="宋体"/>
          <w:color w:val="8B949E"/>
          <w:kern w:val="0"/>
        </w:rPr>
        <w:t>没有命中并且没满</w:t>
      </w:r>
    </w:p>
    <w:p w14:paraId="750DB0DD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294712A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miss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26A49BE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lastRenderedPageBreak/>
        <w:t xml:space="preserve">            block[empty_flag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page[num];</w:t>
      </w:r>
    </w:p>
    <w:p w14:paraId="13FE3FC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stack.num[stack.top]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page[num];</w:t>
      </w:r>
    </w:p>
    <w:p w14:paraId="1BE1214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    stack.top</w:t>
      </w:r>
      <w:r w:rsidRPr="00EF5924">
        <w:rPr>
          <w:rFonts w:ascii="Consolas" w:hAnsi="Consolas" w:cs="宋体"/>
          <w:color w:val="FF7B72"/>
          <w:kern w:val="0"/>
        </w:rPr>
        <w:t>++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26C6DA9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35BDA4D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for 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 xml:space="preserve"> time block:"</w:t>
      </w:r>
      <w:r w:rsidRPr="00EF5924">
        <w:rPr>
          <w:rFonts w:ascii="Consolas" w:hAnsi="Consolas" w:cs="宋体"/>
          <w:color w:val="E6EDF3"/>
          <w:kern w:val="0"/>
        </w:rPr>
        <w:t>, num);</w:t>
      </w:r>
    </w:p>
    <w:p w14:paraId="476A4E0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for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i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block_num</w:t>
      </w:r>
      <w:r w:rsidRPr="00EF5924">
        <w:rPr>
          <w:rFonts w:ascii="Consolas" w:hAnsi="Consolas" w:cs="宋体"/>
          <w:color w:val="FF7B72"/>
          <w:kern w:val="0"/>
        </w:rPr>
        <w:t>-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 xml:space="preserve">; i </w:t>
      </w:r>
      <w:r w:rsidRPr="00EF5924">
        <w:rPr>
          <w:rFonts w:ascii="Consolas" w:hAnsi="Consolas" w:cs="宋体"/>
          <w:color w:val="FF7B72"/>
          <w:kern w:val="0"/>
        </w:rPr>
        <w:t>&gt;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; i</w:t>
      </w:r>
      <w:r w:rsidRPr="00EF5924">
        <w:rPr>
          <w:rFonts w:ascii="Consolas" w:hAnsi="Consolas" w:cs="宋体"/>
          <w:color w:val="FF7B72"/>
          <w:kern w:val="0"/>
        </w:rPr>
        <w:t>--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543F848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23CB4AA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 xml:space="preserve"> "</w:t>
      </w:r>
      <w:r w:rsidRPr="00EF5924">
        <w:rPr>
          <w:rFonts w:ascii="Consolas" w:hAnsi="Consolas" w:cs="宋体"/>
          <w:color w:val="E6EDF3"/>
          <w:kern w:val="0"/>
        </w:rPr>
        <w:t>, block[i]);</w:t>
      </w:r>
    </w:p>
    <w:p w14:paraId="48FB402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69D827E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2480853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7182775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miss_rate </w:t>
      </w:r>
      <w:r w:rsidRPr="00EF5924">
        <w:rPr>
          <w:rFonts w:ascii="Consolas" w:hAnsi="Consolas" w:cs="宋体"/>
          <w:color w:val="FF7B72"/>
          <w:kern w:val="0"/>
        </w:rPr>
        <w:t>=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00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FF7B72"/>
          <w:kern w:val="0"/>
        </w:rPr>
        <w:t>*</w:t>
      </w:r>
      <w:r w:rsidRPr="00EF5924">
        <w:rPr>
          <w:rFonts w:ascii="Consolas" w:hAnsi="Consolas" w:cs="宋体"/>
          <w:color w:val="E6EDF3"/>
          <w:kern w:val="0"/>
        </w:rPr>
        <w:t xml:space="preserve"> ((</w:t>
      </w:r>
      <w:r w:rsidRPr="00EF5924">
        <w:rPr>
          <w:rFonts w:ascii="Consolas" w:hAnsi="Consolas" w:cs="宋体"/>
          <w:color w:val="FF7B72"/>
          <w:kern w:val="0"/>
        </w:rPr>
        <w:t>double</w:t>
      </w:r>
      <w:r w:rsidRPr="00EF5924">
        <w:rPr>
          <w:rFonts w:ascii="Consolas" w:hAnsi="Consolas" w:cs="宋体"/>
          <w:color w:val="E6EDF3"/>
          <w:kern w:val="0"/>
        </w:rPr>
        <w:t xml:space="preserve">)miss </w:t>
      </w:r>
      <w:r w:rsidRPr="00EF5924">
        <w:rPr>
          <w:rFonts w:ascii="Consolas" w:hAnsi="Consolas" w:cs="宋体"/>
          <w:color w:val="FF7B72"/>
          <w:kern w:val="0"/>
        </w:rPr>
        <w:t>/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total_input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352892C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miss  = </w:t>
      </w:r>
      <w:r w:rsidRPr="00EF5924">
        <w:rPr>
          <w:rFonts w:ascii="Consolas" w:hAnsi="Consolas" w:cs="宋体"/>
          <w:color w:val="FF7B72"/>
          <w:kern w:val="0"/>
        </w:rPr>
        <w:t>%d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, miss);</w:t>
      </w:r>
    </w:p>
    <w:p w14:paraId="7093BE3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 xml:space="preserve">"miss rate = </w:t>
      </w:r>
      <w:r w:rsidRPr="00EF5924">
        <w:rPr>
          <w:rFonts w:ascii="Consolas" w:hAnsi="Consolas" w:cs="宋体"/>
          <w:color w:val="FF7B72"/>
          <w:kern w:val="0"/>
        </w:rPr>
        <w:t>%.2f%%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, miss_rate);</w:t>
      </w:r>
    </w:p>
    <w:p w14:paraId="6EF57A0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-----------------------------------------------------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997EFFC" w14:textId="0D1644C3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24DE3DF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D2A8FF"/>
          <w:kern w:val="0"/>
        </w:rPr>
        <w:t>main</w:t>
      </w:r>
      <w:r w:rsidRPr="00EF5924">
        <w:rPr>
          <w:rFonts w:ascii="Consolas" w:hAnsi="Consolas" w:cs="宋体"/>
          <w:color w:val="E6EDF3"/>
          <w:kern w:val="0"/>
        </w:rPr>
        <w:t>()</w:t>
      </w:r>
    </w:p>
    <w:p w14:paraId="7CFBCEA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{</w:t>
      </w:r>
    </w:p>
    <w:p w14:paraId="6334813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choice;</w:t>
      </w:r>
    </w:p>
    <w:p w14:paraId="522FB530" w14:textId="086E5DEF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int</w:t>
      </w:r>
      <w:r w:rsidRPr="00EF5924">
        <w:rPr>
          <w:rFonts w:ascii="Consolas" w:hAnsi="Consolas" w:cs="宋体"/>
          <w:color w:val="E6EDF3"/>
          <w:kern w:val="0"/>
        </w:rPr>
        <w:t xml:space="preserve"> algorithm;</w:t>
      </w:r>
    </w:p>
    <w:p w14:paraId="0B46D0C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while</w:t>
      </w:r>
      <w:r w:rsidRPr="00EF5924">
        <w:rPr>
          <w:rFonts w:ascii="Consolas" w:hAnsi="Consolas" w:cs="宋体"/>
          <w:color w:val="E6EDF3"/>
          <w:kern w:val="0"/>
        </w:rPr>
        <w:t xml:space="preserve"> (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)</w:t>
      </w:r>
    </w:p>
    <w:p w14:paraId="36C409B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{</w:t>
      </w:r>
    </w:p>
    <w:p w14:paraId="19B52D1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page_init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568E7D2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display1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33641FC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fflush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D2A8FF"/>
          <w:kern w:val="0"/>
        </w:rPr>
        <w:t>stdin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2324E52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scan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>choice);</w:t>
      </w:r>
    </w:p>
    <w:p w14:paraId="5976B47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switch</w:t>
      </w:r>
      <w:r w:rsidRPr="00EF5924">
        <w:rPr>
          <w:rFonts w:ascii="Consolas" w:hAnsi="Consolas" w:cs="宋体"/>
          <w:color w:val="E6EDF3"/>
          <w:kern w:val="0"/>
        </w:rPr>
        <w:t xml:space="preserve"> (choice)</w:t>
      </w:r>
    </w:p>
    <w:p w14:paraId="39F55F9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156200F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cas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:</w:t>
      </w:r>
    </w:p>
    <w:p w14:paraId="6BCB27D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input_rand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6BC5555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break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0C673DB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cas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2</w:t>
      </w:r>
      <w:r w:rsidRPr="00EF5924">
        <w:rPr>
          <w:rFonts w:ascii="Consolas" w:hAnsi="Consolas" w:cs="宋体"/>
          <w:color w:val="E6EDF3"/>
          <w:kern w:val="0"/>
        </w:rPr>
        <w:t>:</w:t>
      </w:r>
    </w:p>
    <w:p w14:paraId="6FB7C3B0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input_keyboard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77DB1CD6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break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2BEE3F2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cas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:</w:t>
      </w:r>
    </w:p>
    <w:p w14:paraId="6DF93C97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exi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0D96580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default</w:t>
      </w:r>
      <w:r w:rsidRPr="00EF5924">
        <w:rPr>
          <w:rFonts w:ascii="Consolas" w:hAnsi="Consolas" w:cs="宋体"/>
          <w:color w:val="E6EDF3"/>
          <w:kern w:val="0"/>
        </w:rPr>
        <w:t>:</w:t>
      </w:r>
    </w:p>
    <w:p w14:paraId="5BBAEE9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error input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2D60C51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break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7476DFB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}</w:t>
      </w:r>
    </w:p>
    <w:p w14:paraId="0F709AA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display2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6DEA2DEB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D2A8FF"/>
          <w:kern w:val="0"/>
        </w:rPr>
        <w:t>scan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FF7B72"/>
          <w:kern w:val="0"/>
        </w:rPr>
        <w:t>%d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 xml:space="preserve">, </w:t>
      </w:r>
      <w:r w:rsidRPr="00EF5924">
        <w:rPr>
          <w:rFonts w:ascii="Consolas" w:hAnsi="Consolas" w:cs="宋体"/>
          <w:color w:val="FF7B72"/>
          <w:kern w:val="0"/>
        </w:rPr>
        <w:t>&amp;</w:t>
      </w:r>
      <w:r w:rsidRPr="00EF5924">
        <w:rPr>
          <w:rFonts w:ascii="Consolas" w:hAnsi="Consolas" w:cs="宋体"/>
          <w:color w:val="E6EDF3"/>
          <w:kern w:val="0"/>
        </w:rPr>
        <w:t>algorithm);</w:t>
      </w:r>
    </w:p>
    <w:p w14:paraId="4BF0791F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switch</w:t>
      </w:r>
      <w:r w:rsidRPr="00EF5924">
        <w:rPr>
          <w:rFonts w:ascii="Consolas" w:hAnsi="Consolas" w:cs="宋体"/>
          <w:color w:val="E6EDF3"/>
          <w:kern w:val="0"/>
        </w:rPr>
        <w:t xml:space="preserve"> (algorithm)</w:t>
      </w:r>
    </w:p>
    <w:p w14:paraId="636371B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    {</w:t>
      </w:r>
    </w:p>
    <w:p w14:paraId="790DDF4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cas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1</w:t>
      </w:r>
      <w:r w:rsidRPr="00EF5924">
        <w:rPr>
          <w:rFonts w:ascii="Consolas" w:hAnsi="Consolas" w:cs="宋体"/>
          <w:color w:val="E6EDF3"/>
          <w:kern w:val="0"/>
        </w:rPr>
        <w:t>:</w:t>
      </w:r>
    </w:p>
    <w:p w14:paraId="243AAACA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FIFO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79B6C9B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break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746481F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cas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2</w:t>
      </w:r>
      <w:r w:rsidRPr="00EF5924">
        <w:rPr>
          <w:rFonts w:ascii="Consolas" w:hAnsi="Consolas" w:cs="宋体"/>
          <w:color w:val="E6EDF3"/>
          <w:kern w:val="0"/>
        </w:rPr>
        <w:t>:</w:t>
      </w:r>
    </w:p>
    <w:p w14:paraId="4EDB95F5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LRU</w:t>
      </w:r>
      <w:r w:rsidRPr="00EF5924">
        <w:rPr>
          <w:rFonts w:ascii="Consolas" w:hAnsi="Consolas" w:cs="宋体"/>
          <w:color w:val="E6EDF3"/>
          <w:kern w:val="0"/>
        </w:rPr>
        <w:t>();</w:t>
      </w:r>
    </w:p>
    <w:p w14:paraId="5914CA1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break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0D9AD33E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case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:</w:t>
      </w:r>
    </w:p>
    <w:p w14:paraId="07A6AC0C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exit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2022F68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break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7857FB9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</w:t>
      </w:r>
      <w:r w:rsidRPr="00EF5924">
        <w:rPr>
          <w:rFonts w:ascii="Consolas" w:hAnsi="Consolas" w:cs="宋体"/>
          <w:color w:val="FF7B72"/>
          <w:kern w:val="0"/>
        </w:rPr>
        <w:t>default</w:t>
      </w:r>
      <w:r w:rsidRPr="00EF5924">
        <w:rPr>
          <w:rFonts w:ascii="Consolas" w:hAnsi="Consolas" w:cs="宋体"/>
          <w:color w:val="E6EDF3"/>
          <w:kern w:val="0"/>
        </w:rPr>
        <w:t>:</w:t>
      </w:r>
    </w:p>
    <w:p w14:paraId="625BE7A9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D2A8FF"/>
          <w:kern w:val="0"/>
        </w:rPr>
        <w:t>printf</w:t>
      </w:r>
      <w:r w:rsidRPr="00EF5924">
        <w:rPr>
          <w:rFonts w:ascii="Consolas" w:hAnsi="Consolas" w:cs="宋体"/>
          <w:color w:val="E6EDF3"/>
          <w:kern w:val="0"/>
        </w:rPr>
        <w:t>(</w:t>
      </w:r>
      <w:r w:rsidRPr="00EF5924">
        <w:rPr>
          <w:rFonts w:ascii="Consolas" w:hAnsi="Consolas" w:cs="宋体"/>
          <w:color w:val="A5D6FF"/>
          <w:kern w:val="0"/>
        </w:rPr>
        <w:t>"error input</w:t>
      </w:r>
      <w:r w:rsidRPr="00EF5924">
        <w:rPr>
          <w:rFonts w:ascii="Consolas" w:hAnsi="Consolas" w:cs="宋体"/>
          <w:color w:val="FF7B72"/>
          <w:kern w:val="0"/>
        </w:rPr>
        <w:t>\n</w:t>
      </w:r>
      <w:r w:rsidRPr="00EF5924">
        <w:rPr>
          <w:rFonts w:ascii="Consolas" w:hAnsi="Consolas" w:cs="宋体"/>
          <w:color w:val="A5D6FF"/>
          <w:kern w:val="0"/>
        </w:rPr>
        <w:t>"</w:t>
      </w:r>
      <w:r w:rsidRPr="00EF5924">
        <w:rPr>
          <w:rFonts w:ascii="Consolas" w:hAnsi="Consolas" w:cs="宋体"/>
          <w:color w:val="E6EDF3"/>
          <w:kern w:val="0"/>
        </w:rPr>
        <w:t>);</w:t>
      </w:r>
    </w:p>
    <w:p w14:paraId="7AD31888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        </w:t>
      </w:r>
      <w:r w:rsidRPr="00EF5924">
        <w:rPr>
          <w:rFonts w:ascii="Consolas" w:hAnsi="Consolas" w:cs="宋体"/>
          <w:color w:val="FF7B72"/>
          <w:kern w:val="0"/>
        </w:rPr>
        <w:t>break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0F6106F4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lastRenderedPageBreak/>
        <w:t>        }</w:t>
      </w:r>
    </w:p>
    <w:p w14:paraId="185487B3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    }</w:t>
      </w:r>
    </w:p>
    <w:p w14:paraId="7DE69552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11FB6CF1" w14:textId="77777777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 xml:space="preserve">    </w:t>
      </w:r>
      <w:r w:rsidRPr="00EF5924">
        <w:rPr>
          <w:rFonts w:ascii="Consolas" w:hAnsi="Consolas" w:cs="宋体"/>
          <w:color w:val="FF7B72"/>
          <w:kern w:val="0"/>
        </w:rPr>
        <w:t>return</w:t>
      </w:r>
      <w:r w:rsidRPr="00EF5924">
        <w:rPr>
          <w:rFonts w:ascii="Consolas" w:hAnsi="Consolas" w:cs="宋体"/>
          <w:color w:val="E6EDF3"/>
          <w:kern w:val="0"/>
        </w:rPr>
        <w:t xml:space="preserve"> </w:t>
      </w:r>
      <w:r w:rsidRPr="00EF5924">
        <w:rPr>
          <w:rFonts w:ascii="Consolas" w:hAnsi="Consolas" w:cs="宋体"/>
          <w:color w:val="79C0FF"/>
          <w:kern w:val="0"/>
        </w:rPr>
        <w:t>0</w:t>
      </w:r>
      <w:r w:rsidRPr="00EF5924">
        <w:rPr>
          <w:rFonts w:ascii="Consolas" w:hAnsi="Consolas" w:cs="宋体"/>
          <w:color w:val="E6EDF3"/>
          <w:kern w:val="0"/>
        </w:rPr>
        <w:t>;</w:t>
      </w:r>
    </w:p>
    <w:p w14:paraId="0EE4B556" w14:textId="0366894F" w:rsidR="00EF5924" w:rsidRPr="00EF5924" w:rsidRDefault="00EF5924" w:rsidP="00EF5924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EF5924">
        <w:rPr>
          <w:rFonts w:ascii="Consolas" w:hAnsi="Consolas" w:cs="宋体"/>
          <w:color w:val="E6EDF3"/>
          <w:kern w:val="0"/>
        </w:rPr>
        <w:t>}</w:t>
      </w:r>
    </w:p>
    <w:p w14:paraId="35CE31F5" w14:textId="77777777" w:rsidR="00A95A7B" w:rsidRDefault="00A95A7B">
      <w:pPr>
        <w:spacing w:line="360" w:lineRule="auto"/>
        <w:ind w:firstLine="480"/>
        <w:rPr>
          <w:rFonts w:ascii="楷体_GB2312" w:eastAsia="楷体_GB2312"/>
          <w:sz w:val="24"/>
        </w:rPr>
      </w:pPr>
    </w:p>
    <w:p w14:paraId="425F4AE3" w14:textId="5A9F070A" w:rsidR="00A95A7B" w:rsidRDefault="00AE2712">
      <w:pPr>
        <w:spacing w:line="360" w:lineRule="auto"/>
        <w:ind w:firstLine="480"/>
        <w:rPr>
          <w:rFonts w:ascii="宋体" w:hAnsi="宋体"/>
          <w:b/>
          <w:bCs/>
          <w:sz w:val="24"/>
        </w:rPr>
      </w:pPr>
      <w:r w:rsidRPr="00AE2712">
        <w:rPr>
          <w:rFonts w:ascii="宋体" w:hAnsi="宋体"/>
          <w:b/>
          <w:bCs/>
          <w:sz w:val="24"/>
        </w:rPr>
        <w:t>R</w:t>
      </w:r>
      <w:r w:rsidRPr="00AE2712">
        <w:rPr>
          <w:rFonts w:ascii="宋体" w:hAnsi="宋体" w:hint="eastAsia"/>
          <w:b/>
          <w:bCs/>
          <w:sz w:val="24"/>
        </w:rPr>
        <w:t>eadme</w:t>
      </w:r>
    </w:p>
    <w:p w14:paraId="56BA8376" w14:textId="77777777" w:rsidR="00085860" w:rsidRDefault="00085860" w:rsidP="00085860">
      <w:pPr>
        <w:pStyle w:val="3"/>
      </w:pPr>
      <w:bookmarkStart w:id="116" w:name="实验二-进程通信与内存管理"/>
      <w:r>
        <w:t>实验二</w:t>
      </w:r>
      <w:r>
        <w:t xml:space="preserve"> </w:t>
      </w:r>
      <w:r>
        <w:t>进程通信与内存管理</w:t>
      </w:r>
    </w:p>
    <w:p w14:paraId="4C522566" w14:textId="77777777" w:rsidR="00085860" w:rsidRDefault="00085860" w:rsidP="00085860">
      <w:pPr>
        <w:pStyle w:val="4"/>
      </w:pPr>
      <w:bookmarkStart w:id="117" w:name="X45bdab94f8f2c8ec10e377b2a903eb626cc5589"/>
      <w:r>
        <w:t>1.</w:t>
      </w:r>
      <w:r>
        <w:t>进程的软中断通信</w:t>
      </w:r>
    </w:p>
    <w:p w14:paraId="0671AA9A" w14:textId="77777777" w:rsidR="00085860" w:rsidRDefault="00085860" w:rsidP="00085860">
      <w:pPr>
        <w:pStyle w:val="4"/>
      </w:pPr>
      <w:bookmarkStart w:id="118" w:name="实验内容-1"/>
      <w:bookmarkEnd w:id="117"/>
      <w:r>
        <w:t>实验内容：</w:t>
      </w:r>
    </w:p>
    <w:p w14:paraId="51AA82AD" w14:textId="77777777" w:rsidR="00085860" w:rsidRPr="00B37ADE" w:rsidRDefault="00085860" w:rsidP="00085860">
      <w:pPr>
        <w:widowControl/>
        <w:numPr>
          <w:ilvl w:val="0"/>
          <w:numId w:val="19"/>
        </w:numPr>
        <w:spacing w:after="200"/>
        <w:jc w:val="left"/>
      </w:pPr>
      <w:r w:rsidRPr="00B37ADE">
        <w:t>根据流程图编制实现软中断通信的程序：使用系统调用</w:t>
      </w:r>
      <w:r w:rsidRPr="00B37ADE">
        <w:t xml:space="preserve">fork() </w:t>
      </w:r>
      <w:r w:rsidRPr="00B37ADE">
        <w:t>创建两个子进程，再用系统调用</w:t>
      </w:r>
      <w:r w:rsidRPr="00B37ADE">
        <w:t xml:space="preserve">signal() </w:t>
      </w:r>
      <w:r w:rsidRPr="00B37ADE">
        <w:t>让父进程捕捉键盘上发出的中断信号（即</w:t>
      </w:r>
      <w:r w:rsidRPr="00B37ADE">
        <w:t xml:space="preserve">5s </w:t>
      </w:r>
      <w:r w:rsidRPr="00B37ADE">
        <w:t>内按下</w:t>
      </w:r>
      <w:r w:rsidRPr="00B37ADE">
        <w:t xml:space="preserve">delete </w:t>
      </w:r>
      <w:r w:rsidRPr="00B37ADE">
        <w:t>键或</w:t>
      </w:r>
      <w:r w:rsidRPr="00B37ADE">
        <w:t xml:space="preserve">quit </w:t>
      </w:r>
      <w:r w:rsidRPr="00B37ADE">
        <w:t>键），当父进程接收到这两个软中断的某一个后，父进程用系统调用</w:t>
      </w:r>
      <w:r w:rsidRPr="00B37ADE">
        <w:t>kill()</w:t>
      </w:r>
      <w:r w:rsidRPr="00B37ADE">
        <w:t>向两个子进程分别发出整数值为</w:t>
      </w:r>
      <w:r w:rsidRPr="00B37ADE">
        <w:t xml:space="preserve">16 </w:t>
      </w:r>
      <w:r w:rsidRPr="00B37ADE">
        <w:t>和</w:t>
      </w:r>
      <w:r w:rsidRPr="00B37ADE">
        <w:t xml:space="preserve">17 </w:t>
      </w:r>
      <w:r w:rsidRPr="00B37ADE">
        <w:t>软中断信号，子进程获得对应软中断信号，然后分别输出下列信息后终止：</w:t>
      </w:r>
    </w:p>
    <w:p w14:paraId="1564118C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Child process 1 is killed by parent !!</w:t>
      </w:r>
    </w:p>
    <w:p w14:paraId="3B01F483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Child process 2 is killed by parent !!</w:t>
      </w:r>
    </w:p>
    <w:p w14:paraId="550E1876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父进程调用</w:t>
      </w:r>
      <w:r w:rsidRPr="00B37ADE">
        <w:t xml:space="preserve">wait() </w:t>
      </w:r>
      <w:r w:rsidRPr="00B37ADE">
        <w:t>函数等待两个子进程终止后，输出以下信息，结束进程执行：</w:t>
      </w:r>
    </w:p>
    <w:p w14:paraId="18CD3CAA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Parent process is killed!</w:t>
      </w:r>
    </w:p>
    <w:p w14:paraId="149CF86A" w14:textId="77777777" w:rsidR="00085860" w:rsidRDefault="00085860" w:rsidP="00085860">
      <w:pPr>
        <w:widowControl/>
        <w:numPr>
          <w:ilvl w:val="0"/>
          <w:numId w:val="18"/>
        </w:numPr>
        <w:spacing w:after="200"/>
        <w:jc w:val="center"/>
      </w:pPr>
      <w:r w:rsidRPr="00B37ADE">
        <w:rPr>
          <w:noProof/>
        </w:rPr>
        <w:lastRenderedPageBreak/>
        <w:drawing>
          <wp:inline distT="0" distB="0" distL="0" distR="0" wp14:anchorId="5CC7441F" wp14:editId="0A4C5FAE">
            <wp:extent cx="3352800" cy="3528060"/>
            <wp:effectExtent l="19050" t="19050" r="19050" b="15240"/>
            <wp:docPr id="22" name="Picture" descr="image-2023110620344364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\Users\%E9%82%B1%E5%AD%90%E6%9D%B0\AppData\Roaming\Typora\typora-user-images\image-2023110620344364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988" cy="352825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ECB4E" w14:textId="177263F6" w:rsidR="00741FB8" w:rsidRPr="00B37ADE" w:rsidRDefault="00741FB8" w:rsidP="00741FB8">
      <w:pPr>
        <w:widowControl/>
        <w:numPr>
          <w:ilvl w:val="0"/>
          <w:numId w:val="18"/>
        </w:numPr>
        <w:spacing w:after="200"/>
        <w:jc w:val="center"/>
      </w:pPr>
      <w:r>
        <w:rPr>
          <w:rFonts w:hint="eastAsia"/>
        </w:rPr>
        <w:t>软中断流程图</w:t>
      </w:r>
    </w:p>
    <w:p w14:paraId="64F2A5E4" w14:textId="77777777" w:rsidR="00085860" w:rsidRPr="00B37ADE" w:rsidRDefault="00085860" w:rsidP="00085860">
      <w:pPr>
        <w:widowControl/>
        <w:numPr>
          <w:ilvl w:val="0"/>
          <w:numId w:val="19"/>
        </w:numPr>
        <w:spacing w:after="200"/>
        <w:jc w:val="left"/>
      </w:pPr>
      <w:r w:rsidRPr="00B37ADE">
        <w:t>多次运行所写程序，比较</w:t>
      </w:r>
      <w:r w:rsidRPr="00B37ADE">
        <w:t xml:space="preserve">5s </w:t>
      </w:r>
      <w:r w:rsidRPr="00B37ADE">
        <w:t>内按下</w:t>
      </w:r>
      <w:r w:rsidRPr="00B37ADE">
        <w:t xml:space="preserve">Ctrl+ </w:t>
      </w:r>
      <w:r w:rsidRPr="00B37ADE">
        <w:t>或</w:t>
      </w:r>
      <w:r w:rsidRPr="00B37ADE">
        <w:t xml:space="preserve">Ctrl+Delete </w:t>
      </w:r>
      <w:r w:rsidRPr="00B37ADE">
        <w:t>发送中断，或</w:t>
      </w:r>
      <w:r w:rsidRPr="00B37ADE">
        <w:t xml:space="preserve">5s </w:t>
      </w:r>
      <w:r w:rsidRPr="00B37ADE">
        <w:t>内不进行任何操作发送中断</w:t>
      </w:r>
    </w:p>
    <w:p w14:paraId="4BD2FC2F" w14:textId="77777777" w:rsidR="00085860" w:rsidRPr="00B37ADE" w:rsidRDefault="00085860" w:rsidP="00085860">
      <w:pPr>
        <w:widowControl/>
        <w:numPr>
          <w:ilvl w:val="0"/>
          <w:numId w:val="19"/>
        </w:numPr>
        <w:spacing w:after="200"/>
        <w:jc w:val="left"/>
      </w:pPr>
      <w:r w:rsidRPr="00B37ADE">
        <w:t>将本实验中通信产生的中断通过</w:t>
      </w:r>
      <w:r w:rsidRPr="00B37ADE">
        <w:t xml:space="preserve">14 </w:t>
      </w:r>
      <w:r w:rsidRPr="00B37ADE">
        <w:t>号信号值进行闹钟中断</w:t>
      </w:r>
    </w:p>
    <w:p w14:paraId="7821878A" w14:textId="77777777" w:rsidR="00085860" w:rsidRPr="00B37ADE" w:rsidRDefault="00085860" w:rsidP="00085860">
      <w:pPr>
        <w:pStyle w:val="4"/>
        <w:rPr>
          <w:sz w:val="21"/>
          <w:szCs w:val="21"/>
        </w:rPr>
      </w:pPr>
      <w:bookmarkStart w:id="119" w:name="编写实验代码需要考虑的问题"/>
      <w:bookmarkEnd w:id="118"/>
      <w:r w:rsidRPr="00B37ADE">
        <w:rPr>
          <w:sz w:val="21"/>
          <w:szCs w:val="21"/>
        </w:rPr>
        <w:t>编写实验代码需要考虑的问题：</w:t>
      </w:r>
    </w:p>
    <w:p w14:paraId="3959ABA0" w14:textId="77777777" w:rsidR="00085860" w:rsidRPr="00B37ADE" w:rsidRDefault="00085860" w:rsidP="00085860">
      <w:pPr>
        <w:widowControl/>
        <w:numPr>
          <w:ilvl w:val="0"/>
          <w:numId w:val="19"/>
        </w:numPr>
        <w:spacing w:after="200"/>
        <w:jc w:val="left"/>
      </w:pPr>
      <w:r w:rsidRPr="00B37ADE">
        <w:t>如何阻塞住子进程，让子进程等待父进程发来信号？</w:t>
      </w:r>
    </w:p>
    <w:p w14:paraId="4019E195" w14:textId="77777777" w:rsidR="00085860" w:rsidRPr="00B37ADE" w:rsidRDefault="00085860" w:rsidP="00085860">
      <w:pPr>
        <w:widowControl/>
        <w:numPr>
          <w:ilvl w:val="0"/>
          <w:numId w:val="19"/>
        </w:numPr>
        <w:spacing w:after="200"/>
        <w:jc w:val="left"/>
      </w:pPr>
      <w:r w:rsidRPr="00B37ADE">
        <w:t>父进程向子进程发送信号时，如何确保子进程已经准备好接收信号？</w:t>
      </w:r>
    </w:p>
    <w:p w14:paraId="3BEFDD68" w14:textId="77777777" w:rsidR="00085860" w:rsidRPr="00B37ADE" w:rsidRDefault="00085860" w:rsidP="00085860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B37ADE">
        <w:rPr>
          <w:rStyle w:val="DataTypeTok"/>
          <w:sz w:val="21"/>
          <w:szCs w:val="21"/>
        </w:rPr>
        <w:t>void</w:t>
      </w:r>
      <w:r w:rsidRPr="00B37ADE">
        <w:rPr>
          <w:rStyle w:val="NormalTok"/>
          <w:sz w:val="21"/>
          <w:szCs w:val="21"/>
        </w:rPr>
        <w:t xml:space="preserve"> inter_handler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sig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flag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print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StringTok"/>
          <w:sz w:val="21"/>
          <w:szCs w:val="21"/>
        </w:rPr>
        <w:t xml:space="preserve">" </w:t>
      </w:r>
      <w:r w:rsidRPr="00B37ADE">
        <w:rPr>
          <w:rStyle w:val="SpecialCharTok"/>
          <w:sz w:val="21"/>
          <w:szCs w:val="21"/>
        </w:rPr>
        <w:t>\n</w:t>
      </w:r>
      <w:r w:rsidRPr="00B37ADE">
        <w:rPr>
          <w:rStyle w:val="StringTok"/>
          <w:sz w:val="21"/>
          <w:szCs w:val="21"/>
        </w:rPr>
        <w:t xml:space="preserve"> </w:t>
      </w:r>
      <w:r w:rsidRPr="00B37ADE">
        <w:rPr>
          <w:rStyle w:val="SpecialCharTok"/>
          <w:sz w:val="21"/>
          <w:szCs w:val="21"/>
        </w:rPr>
        <w:t>%d</w:t>
      </w:r>
      <w:r w:rsidRPr="00B37ADE">
        <w:rPr>
          <w:rStyle w:val="StringTok"/>
          <w:sz w:val="21"/>
          <w:szCs w:val="21"/>
        </w:rPr>
        <w:t xml:space="preserve"> stop test </w:t>
      </w:r>
      <w:r w:rsidRPr="00B37ADE">
        <w:rPr>
          <w:rStyle w:val="SpecialCharTok"/>
          <w:sz w:val="21"/>
          <w:szCs w:val="21"/>
        </w:rPr>
        <w:t>\n</w:t>
      </w:r>
      <w:r w:rsidRPr="00B37ADE">
        <w:rPr>
          <w:rStyle w:val="StringTok"/>
          <w:sz w:val="21"/>
          <w:szCs w:val="21"/>
        </w:rPr>
        <w:t>"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sig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DataTypeTok"/>
          <w:sz w:val="21"/>
          <w:szCs w:val="21"/>
        </w:rPr>
        <w:t>void</w:t>
      </w:r>
      <w:r w:rsidRPr="00B37ADE">
        <w:rPr>
          <w:rStyle w:val="NormalTok"/>
          <w:sz w:val="21"/>
          <w:szCs w:val="21"/>
        </w:rPr>
        <w:t xml:space="preserve"> waiting</w:t>
      </w:r>
      <w:r w:rsidRPr="00B37ADE">
        <w:rPr>
          <w:rStyle w:val="OperatorTok"/>
          <w:sz w:val="21"/>
          <w:szCs w:val="21"/>
        </w:rPr>
        <w:t>()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ControlFlowTok"/>
          <w:sz w:val="21"/>
          <w:szCs w:val="21"/>
        </w:rPr>
        <w:t>while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 xml:space="preserve">flag 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}</w:t>
      </w:r>
      <w:r w:rsidRPr="00B37ADE">
        <w:rPr>
          <w:rStyle w:val="NormalTok"/>
          <w:sz w:val="21"/>
          <w:szCs w:val="21"/>
        </w:rPr>
        <w:tab/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>signal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17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inter_handler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>waiting</w:t>
      </w:r>
      <w:r w:rsidRPr="00B37ADE">
        <w:rPr>
          <w:rStyle w:val="OperatorTok"/>
          <w:sz w:val="21"/>
          <w:szCs w:val="21"/>
        </w:rPr>
        <w:t>(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>print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StringTok"/>
          <w:sz w:val="21"/>
          <w:szCs w:val="21"/>
        </w:rPr>
        <w:t>"</w:t>
      </w:r>
      <w:r w:rsidRPr="00B37ADE">
        <w:rPr>
          <w:rStyle w:val="SpecialCharTok"/>
          <w:sz w:val="21"/>
          <w:szCs w:val="21"/>
        </w:rPr>
        <w:t>\n</w:t>
      </w:r>
      <w:r w:rsidRPr="00B37ADE">
        <w:rPr>
          <w:rStyle w:val="StringTok"/>
          <w:sz w:val="21"/>
          <w:szCs w:val="21"/>
        </w:rPr>
        <w:t xml:space="preserve"> Child process2 is killed by parent!! </w:t>
      </w:r>
      <w:r w:rsidRPr="00B37ADE">
        <w:rPr>
          <w:rStyle w:val="SpecialCharTok"/>
          <w:sz w:val="21"/>
          <w:szCs w:val="21"/>
        </w:rPr>
        <w:t>\n</w:t>
      </w:r>
      <w:r w:rsidRPr="00B37ADE">
        <w:rPr>
          <w:rStyle w:val="StringTok"/>
          <w:sz w:val="21"/>
          <w:szCs w:val="21"/>
        </w:rPr>
        <w:t>"</w:t>
      </w:r>
      <w:r w:rsidRPr="00B37ADE">
        <w:rPr>
          <w:rStyle w:val="OperatorTok"/>
          <w:sz w:val="21"/>
          <w:szCs w:val="21"/>
        </w:rPr>
        <w:t>);</w:t>
      </w:r>
    </w:p>
    <w:p w14:paraId="7C0DB52C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lastRenderedPageBreak/>
        <w:t>子进程通过</w:t>
      </w:r>
      <w:r w:rsidRPr="00B37ADE">
        <w:t>waiting()</w:t>
      </w:r>
      <w:r w:rsidRPr="00B37ADE">
        <w:t>函数等待信号到来，当</w:t>
      </w:r>
      <w:r w:rsidRPr="00B37ADE">
        <w:t>flag</w:t>
      </w:r>
      <w:r w:rsidRPr="00B37ADE">
        <w:t>为</w:t>
      </w:r>
      <w:r w:rsidRPr="00B37ADE">
        <w:t>1</w:t>
      </w:r>
      <w:r w:rsidRPr="00B37ADE">
        <w:t>时，一直实现阻塞；（接收到信号时</w:t>
      </w:r>
      <w:r w:rsidRPr="00B37ADE">
        <w:t>flag</w:t>
      </w:r>
      <w:r w:rsidRPr="00B37ADE">
        <w:t>值改变），依次确保子进程已经准备好接收信号。</w:t>
      </w:r>
    </w:p>
    <w:p w14:paraId="34EC4362" w14:textId="77777777" w:rsidR="00085860" w:rsidRPr="00B37ADE" w:rsidRDefault="00085860" w:rsidP="00085860">
      <w:pPr>
        <w:pStyle w:val="FirstParagraph"/>
        <w:rPr>
          <w:sz w:val="21"/>
          <w:szCs w:val="21"/>
          <w:lang w:eastAsia="zh-CN"/>
        </w:rPr>
      </w:pPr>
    </w:p>
    <w:p w14:paraId="66E1DDBE" w14:textId="77777777" w:rsidR="00085860" w:rsidRPr="00B37ADE" w:rsidRDefault="00085860" w:rsidP="00085860">
      <w:pPr>
        <w:pStyle w:val="4"/>
        <w:rPr>
          <w:sz w:val="21"/>
          <w:szCs w:val="21"/>
        </w:rPr>
      </w:pPr>
      <w:bookmarkStart w:id="120" w:name="运行结果与分析-1"/>
      <w:bookmarkEnd w:id="119"/>
      <w:r w:rsidRPr="00B37ADE">
        <w:rPr>
          <w:sz w:val="21"/>
          <w:szCs w:val="21"/>
        </w:rPr>
        <w:t>运行结果与分析：</w:t>
      </w:r>
    </w:p>
    <w:p w14:paraId="0204A562" w14:textId="77777777" w:rsidR="00085860" w:rsidRPr="00B37ADE" w:rsidRDefault="00085860" w:rsidP="00085860">
      <w:pPr>
        <w:widowControl/>
        <w:numPr>
          <w:ilvl w:val="0"/>
          <w:numId w:val="19"/>
        </w:numPr>
        <w:spacing w:after="200"/>
        <w:jc w:val="left"/>
      </w:pPr>
      <w:r w:rsidRPr="00B37ADE">
        <w:t>最初认为运行结果：</w:t>
      </w:r>
    </w:p>
    <w:p w14:paraId="07494E89" w14:textId="77777777" w:rsidR="00085860" w:rsidRPr="00B37ADE" w:rsidRDefault="00085860" w:rsidP="00085860">
      <w:pPr>
        <w:widowControl/>
        <w:numPr>
          <w:ilvl w:val="1"/>
          <w:numId w:val="20"/>
        </w:numPr>
        <w:spacing w:after="200"/>
        <w:jc w:val="left"/>
      </w:pPr>
      <w:r w:rsidRPr="00B37ADE">
        <w:t>子进程并行执行顺序不固定，</w:t>
      </w:r>
    </w:p>
    <w:p w14:paraId="22569E83" w14:textId="77777777" w:rsidR="00085860" w:rsidRPr="00B37ADE" w:rsidRDefault="00085860" w:rsidP="00085860">
      <w:pPr>
        <w:widowControl/>
        <w:numPr>
          <w:ilvl w:val="1"/>
          <w:numId w:val="20"/>
        </w:numPr>
        <w:spacing w:after="200"/>
        <w:jc w:val="left"/>
      </w:pPr>
      <w:r w:rsidRPr="00B37ADE">
        <w:t>5s</w:t>
      </w:r>
      <w:r w:rsidRPr="00B37ADE">
        <w:t>内接收到终止信号时父进程用系统调用</w:t>
      </w:r>
      <w:r w:rsidRPr="00B37ADE">
        <w:t>kill()</w:t>
      </w:r>
      <w:r w:rsidRPr="00B37ADE">
        <w:t>向两个子进程分别发出整数值为</w:t>
      </w:r>
      <w:r w:rsidRPr="00B37ADE">
        <w:t xml:space="preserve">16 </w:t>
      </w:r>
      <w:r w:rsidRPr="00B37ADE">
        <w:t>和</w:t>
      </w:r>
      <w:r w:rsidRPr="00B37ADE">
        <w:t xml:space="preserve">17 </w:t>
      </w:r>
      <w:r w:rsidRPr="00B37ADE">
        <w:t>软中断信号。子进程获得对应软中断信号输出相应信息。</w:t>
      </w:r>
    </w:p>
    <w:p w14:paraId="700BCFA9" w14:textId="77777777" w:rsidR="00085860" w:rsidRPr="00B37ADE" w:rsidRDefault="00085860" w:rsidP="00085860">
      <w:pPr>
        <w:widowControl/>
        <w:numPr>
          <w:ilvl w:val="1"/>
          <w:numId w:val="20"/>
        </w:numPr>
        <w:spacing w:after="200"/>
        <w:jc w:val="left"/>
      </w:pPr>
      <w:r w:rsidRPr="00B37ADE">
        <w:t>5s</w:t>
      </w:r>
      <w:r w:rsidRPr="00B37ADE">
        <w:t>后进行闹钟中断，产生</w:t>
      </w:r>
      <w:r w:rsidRPr="00B37ADE">
        <w:t>sigalarm</w:t>
      </w:r>
      <w:r w:rsidRPr="00B37ADE">
        <w:t>信号使父进程用系统调用</w:t>
      </w:r>
      <w:r w:rsidRPr="00B37ADE">
        <w:t>kill()</w:t>
      </w:r>
      <w:r w:rsidRPr="00B37ADE">
        <w:t>向两个子进程分别发出整数值为</w:t>
      </w:r>
      <w:r w:rsidRPr="00B37ADE">
        <w:t xml:space="preserve">16 </w:t>
      </w:r>
      <w:r w:rsidRPr="00B37ADE">
        <w:t>和</w:t>
      </w:r>
      <w:r w:rsidRPr="00B37ADE">
        <w:t xml:space="preserve">17 </w:t>
      </w:r>
      <w:r w:rsidRPr="00B37ADE">
        <w:t>软中断信号。</w:t>
      </w:r>
    </w:p>
    <w:p w14:paraId="102A6D50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</w:p>
    <w:p w14:paraId="46B048F0" w14:textId="77777777" w:rsidR="00085860" w:rsidRPr="00B37ADE" w:rsidRDefault="00085860" w:rsidP="00085860">
      <w:pPr>
        <w:widowControl/>
        <w:numPr>
          <w:ilvl w:val="0"/>
          <w:numId w:val="19"/>
        </w:numPr>
        <w:spacing w:after="200"/>
        <w:jc w:val="left"/>
      </w:pPr>
      <w:r w:rsidRPr="00B37ADE">
        <w:t>实际运行结果：</w:t>
      </w:r>
    </w:p>
    <w:p w14:paraId="73EB05D6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该图表示：</w:t>
      </w:r>
      <w:r w:rsidRPr="00B37ADE">
        <w:t>5s</w:t>
      </w:r>
      <w:r w:rsidRPr="00B37ADE">
        <w:t>后执行闹钟中断（信号</w:t>
      </w:r>
      <w:r w:rsidRPr="00B37ADE">
        <w:t>14</w:t>
      </w:r>
      <w:r w:rsidRPr="00B37ADE">
        <w:t>），父进程向两个子进程分别发出整数值为</w:t>
      </w:r>
      <w:r w:rsidRPr="00B37ADE">
        <w:t xml:space="preserve">16 </w:t>
      </w:r>
      <w:r w:rsidRPr="00B37ADE">
        <w:t>和</w:t>
      </w:r>
      <w:r w:rsidRPr="00B37ADE">
        <w:t xml:space="preserve">17 </w:t>
      </w:r>
      <w:r w:rsidRPr="00B37ADE">
        <w:t>软中断信号子进程结束。</w:t>
      </w:r>
    </w:p>
    <w:p w14:paraId="1A4BDD1A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rPr>
          <w:noProof/>
        </w:rPr>
        <w:drawing>
          <wp:inline distT="0" distB="0" distL="0" distR="0" wp14:anchorId="3CDF87BF" wp14:editId="66676D5F">
            <wp:extent cx="3152441" cy="2020632"/>
            <wp:effectExtent l="0" t="0" r="0" b="0"/>
            <wp:docPr id="617724636" name="图片 61772463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%E9%82%B1%E5%AD%90%E6%9D%B0\Desktop\os\%E5%AE%9E%E9%AA%8C\2\%E7%85%A7%E7%89%87\alarm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441" cy="20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DF9BF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执行闹钟中断</w:t>
      </w:r>
    </w:p>
    <w:p w14:paraId="75130347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该图表示</w:t>
      </w:r>
      <w:r w:rsidRPr="00B37ADE">
        <w:t>5s</w:t>
      </w:r>
      <w:r w:rsidRPr="00B37ADE">
        <w:t>内执行</w:t>
      </w:r>
      <w:r w:rsidRPr="00B37ADE">
        <w:t>sigquit</w:t>
      </w:r>
      <w:r w:rsidRPr="00B37ADE">
        <w:t>信号（信号</w:t>
      </w:r>
      <w:r w:rsidRPr="00B37ADE">
        <w:t>2</w:t>
      </w:r>
      <w:r w:rsidRPr="00B37ADE">
        <w:t>）或</w:t>
      </w:r>
      <w:r w:rsidRPr="00B37ADE">
        <w:t>sigint</w:t>
      </w:r>
      <w:r w:rsidRPr="00B37ADE">
        <w:t>（信号</w:t>
      </w:r>
      <w:r w:rsidRPr="00B37ADE">
        <w:t>3</w:t>
      </w:r>
      <w:r w:rsidRPr="00B37ADE">
        <w:t>），父进程向两个子进程分别发出整数值为</w:t>
      </w:r>
      <w:r w:rsidRPr="00B37ADE">
        <w:t xml:space="preserve">16 </w:t>
      </w:r>
      <w:r w:rsidRPr="00B37ADE">
        <w:t>和</w:t>
      </w:r>
      <w:r w:rsidRPr="00B37ADE">
        <w:t xml:space="preserve">17 </w:t>
      </w:r>
      <w:r w:rsidRPr="00B37ADE">
        <w:t>软中断信号子进程结束。</w:t>
      </w:r>
    </w:p>
    <w:p w14:paraId="7571B466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rPr>
          <w:noProof/>
        </w:rPr>
        <w:lastRenderedPageBreak/>
        <w:drawing>
          <wp:inline distT="0" distB="0" distL="0" distR="0" wp14:anchorId="28DBBE30" wp14:editId="111C07C4">
            <wp:extent cx="5334000" cy="4801502"/>
            <wp:effectExtent l="0" t="0" r="0" b="0"/>
            <wp:docPr id="1360067412" name="图片 136006741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%E9%82%B1%E5%AD%90%E6%9D%B0\AppData\Roaming\Typora\typora-user-images\image-2023111420231334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2A5C4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为实现子进程接收父进程的软中断信号，在子进程中创建了一个新的信号屏蔽字</w:t>
      </w:r>
      <w:r w:rsidRPr="00B37ADE">
        <w:t>newmask</w:t>
      </w:r>
      <w:r w:rsidRPr="00B37ADE">
        <w:t>，其中阻塞了</w:t>
      </w:r>
      <w:r w:rsidRPr="00B37ADE">
        <w:t>SIGQUIT</w:t>
      </w:r>
      <w:r w:rsidRPr="00B37ADE">
        <w:t>和</w:t>
      </w:r>
      <w:r w:rsidRPr="00B37ADE">
        <w:t>SIGINT</w:t>
      </w:r>
      <w:r w:rsidRPr="00B37ADE">
        <w:t>信号。接着使用</w:t>
      </w:r>
      <w:r w:rsidRPr="00B37ADE">
        <w:t>sigprocmask</w:t>
      </w:r>
      <w:r w:rsidRPr="00B37ADE">
        <w:t>函数将这个新的屏蔽字应用到了进程中。</w:t>
      </w:r>
    </w:p>
    <w:p w14:paraId="1A3E1BA9" w14:textId="77777777" w:rsidR="00085860" w:rsidRPr="00B37ADE" w:rsidRDefault="00085860" w:rsidP="00085860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B37ADE">
        <w:rPr>
          <w:rStyle w:val="DataTypeTok"/>
          <w:sz w:val="21"/>
          <w:szCs w:val="21"/>
        </w:rPr>
        <w:t>long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ataTypeTok"/>
          <w:sz w:val="21"/>
          <w:szCs w:val="21"/>
        </w:rPr>
        <w:t>unsigned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newmask 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>signal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16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inter_handler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>sigemptyset</w:t>
      </w:r>
      <w:r w:rsidRPr="00B37ADE">
        <w:rPr>
          <w:rStyle w:val="OperatorTok"/>
          <w:sz w:val="21"/>
          <w:szCs w:val="21"/>
        </w:rPr>
        <w:t>(&amp;</w:t>
      </w:r>
      <w:r w:rsidRPr="00B37ADE">
        <w:rPr>
          <w:rStyle w:val="NormalTok"/>
          <w:sz w:val="21"/>
          <w:szCs w:val="21"/>
        </w:rPr>
        <w:t>newmask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>sigaddset</w:t>
      </w:r>
      <w:r w:rsidRPr="00B37ADE">
        <w:rPr>
          <w:rStyle w:val="OperatorTok"/>
          <w:sz w:val="21"/>
          <w:szCs w:val="21"/>
        </w:rPr>
        <w:t>(&amp;</w:t>
      </w:r>
      <w:r w:rsidRPr="00B37ADE">
        <w:rPr>
          <w:rStyle w:val="NormalTok"/>
          <w:sz w:val="21"/>
          <w:szCs w:val="21"/>
        </w:rPr>
        <w:t>newmask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SIGQUIT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>sigaddset</w:t>
      </w:r>
      <w:r w:rsidRPr="00B37ADE">
        <w:rPr>
          <w:rStyle w:val="OperatorTok"/>
          <w:sz w:val="21"/>
          <w:szCs w:val="21"/>
        </w:rPr>
        <w:t>(&amp;</w:t>
      </w:r>
      <w:r w:rsidRPr="00B37ADE">
        <w:rPr>
          <w:rStyle w:val="NormalTok"/>
          <w:sz w:val="21"/>
          <w:szCs w:val="21"/>
        </w:rPr>
        <w:t>newmask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SIGINT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>sigprocmask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&amp;</w:t>
      </w:r>
      <w:r w:rsidRPr="00B37ADE">
        <w:rPr>
          <w:rStyle w:val="NormalTok"/>
          <w:sz w:val="21"/>
          <w:szCs w:val="21"/>
        </w:rPr>
        <w:t>newmask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NULL</w:t>
      </w:r>
      <w:r w:rsidRPr="00B37ADE">
        <w:rPr>
          <w:rStyle w:val="OperatorTok"/>
          <w:sz w:val="21"/>
          <w:szCs w:val="21"/>
        </w:rPr>
        <w:t>);</w:t>
      </w:r>
    </w:p>
    <w:p w14:paraId="5BB7D27F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</w:p>
    <w:p w14:paraId="36134381" w14:textId="77777777" w:rsidR="00085860" w:rsidRPr="00B37ADE" w:rsidRDefault="00085860" w:rsidP="00085860">
      <w:pPr>
        <w:widowControl/>
        <w:numPr>
          <w:ilvl w:val="0"/>
          <w:numId w:val="19"/>
        </w:numPr>
        <w:spacing w:after="200"/>
        <w:jc w:val="left"/>
      </w:pPr>
      <w:r w:rsidRPr="00B37ADE">
        <w:t>使用</w:t>
      </w:r>
      <w:r w:rsidRPr="00B37ADE">
        <w:t xml:space="preserve">kill </w:t>
      </w:r>
      <w:r w:rsidRPr="00B37ADE">
        <w:t>命令可以在进程的外部杀死进程。进程怎样能主动退出？这两种退出方式哪种更好一些？</w:t>
      </w:r>
    </w:p>
    <w:p w14:paraId="1C117EE3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主动退出通过调用</w:t>
      </w:r>
      <w:r w:rsidRPr="00B37ADE">
        <w:t>exit()</w:t>
      </w:r>
      <w:r w:rsidRPr="00B37ADE">
        <w:t>系统调用来实现。</w:t>
      </w:r>
      <w:r w:rsidRPr="00B37ADE">
        <w:t>exit()</w:t>
      </w:r>
      <w:r w:rsidRPr="00B37ADE">
        <w:t>系统调用会终止进程的执行，并将控制权交还给操作系统。主动调用</w:t>
      </w:r>
      <w:r w:rsidRPr="00B37ADE">
        <w:t>exit()</w:t>
      </w:r>
      <w:r w:rsidRPr="00B37ADE">
        <w:t>系统调用更好一些。因为这种方式可以确保进程在退出之前完成清理工作，释放资源，关闭文件等操作，而使用</w:t>
      </w:r>
      <w:r w:rsidRPr="00B37ADE">
        <w:t>kill</w:t>
      </w:r>
      <w:r w:rsidRPr="00B37ADE">
        <w:t>命令可能会导致进程突然被终止，无法完成必要的清理工作，可能会导致资源泄漏或者数据丢失。</w:t>
      </w:r>
    </w:p>
    <w:p w14:paraId="663D87D4" w14:textId="77777777" w:rsidR="00085860" w:rsidRPr="00B37ADE" w:rsidRDefault="00085860" w:rsidP="00085860">
      <w:pPr>
        <w:widowControl/>
        <w:numPr>
          <w:ilvl w:val="0"/>
          <w:numId w:val="19"/>
        </w:numPr>
        <w:spacing w:after="200"/>
        <w:jc w:val="left"/>
      </w:pPr>
    </w:p>
    <w:p w14:paraId="6190C726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</w:p>
    <w:p w14:paraId="0A34F5AB" w14:textId="77777777" w:rsidR="00085860" w:rsidRPr="00B37ADE" w:rsidRDefault="00085860" w:rsidP="00085860">
      <w:pPr>
        <w:pStyle w:val="FirstParagraph"/>
        <w:rPr>
          <w:sz w:val="21"/>
          <w:szCs w:val="21"/>
          <w:lang w:eastAsia="zh-CN"/>
        </w:rPr>
      </w:pPr>
    </w:p>
    <w:p w14:paraId="2CC15413" w14:textId="77777777" w:rsidR="00085860" w:rsidRPr="00B37ADE" w:rsidRDefault="00085860" w:rsidP="00085860">
      <w:pPr>
        <w:pStyle w:val="4"/>
        <w:rPr>
          <w:sz w:val="21"/>
          <w:szCs w:val="21"/>
        </w:rPr>
      </w:pPr>
      <w:bookmarkStart w:id="121" w:name="X5bf1807ba90253fd7e4774093c76c45272f22cf"/>
      <w:bookmarkEnd w:id="120"/>
      <w:r w:rsidRPr="00B37ADE">
        <w:rPr>
          <w:sz w:val="21"/>
          <w:szCs w:val="21"/>
        </w:rPr>
        <w:t>2.</w:t>
      </w:r>
      <w:r w:rsidRPr="00B37ADE">
        <w:rPr>
          <w:sz w:val="21"/>
          <w:szCs w:val="21"/>
        </w:rPr>
        <w:t>进程的管道通信</w:t>
      </w:r>
    </w:p>
    <w:p w14:paraId="0FC3242A" w14:textId="77777777" w:rsidR="00085860" w:rsidRPr="00B37ADE" w:rsidRDefault="00085860" w:rsidP="00085860">
      <w:pPr>
        <w:pStyle w:val="4"/>
        <w:rPr>
          <w:sz w:val="21"/>
          <w:szCs w:val="21"/>
        </w:rPr>
      </w:pPr>
      <w:bookmarkStart w:id="122" w:name="实验内容-2"/>
      <w:bookmarkEnd w:id="121"/>
      <w:r w:rsidRPr="00B37ADE">
        <w:rPr>
          <w:sz w:val="21"/>
          <w:szCs w:val="21"/>
        </w:rPr>
        <w:t>实验内容：</w:t>
      </w:r>
    </w:p>
    <w:p w14:paraId="4C4F08C5" w14:textId="77777777" w:rsidR="00085860" w:rsidRPr="00B37ADE" w:rsidRDefault="00085860" w:rsidP="00085860">
      <w:pPr>
        <w:pStyle w:val="FirstParagraph"/>
        <w:rPr>
          <w:sz w:val="21"/>
          <w:szCs w:val="21"/>
          <w:lang w:eastAsia="zh-CN"/>
        </w:rPr>
      </w:pPr>
      <w:r w:rsidRPr="00B37ADE">
        <w:rPr>
          <w:sz w:val="21"/>
          <w:szCs w:val="21"/>
          <w:lang w:eastAsia="zh-CN"/>
        </w:rPr>
        <w:t xml:space="preserve"> </w:t>
      </w:r>
      <w:r w:rsidRPr="00B37ADE">
        <w:rPr>
          <w:sz w:val="21"/>
          <w:szCs w:val="21"/>
          <w:lang w:eastAsia="zh-CN"/>
        </w:rPr>
        <w:t>按照注释里的要求把代码补充完整，运行程序，体会互斥锁的作用，比较有锁和无锁程序的运行结果，分析管道通信是如何实现同步与互斥的。</w:t>
      </w:r>
    </w:p>
    <w:p w14:paraId="0F10392C" w14:textId="77777777" w:rsidR="00085860" w:rsidRPr="00B37ADE" w:rsidRDefault="00085860" w:rsidP="00085860">
      <w:pPr>
        <w:pStyle w:val="a0"/>
        <w:rPr>
          <w:sz w:val="21"/>
          <w:szCs w:val="21"/>
        </w:rPr>
      </w:pPr>
      <w:r w:rsidRPr="00B37ADE">
        <w:rPr>
          <w:sz w:val="21"/>
          <w:szCs w:val="21"/>
        </w:rPr>
        <w:t>完整代码</w:t>
      </w:r>
    </w:p>
    <w:p w14:paraId="7C6E0B06" w14:textId="77777777" w:rsidR="00085860" w:rsidRPr="00B37ADE" w:rsidRDefault="00085860" w:rsidP="00085860">
      <w:pPr>
        <w:pStyle w:val="SourceCode"/>
        <w:rPr>
          <w:sz w:val="21"/>
          <w:szCs w:val="21"/>
        </w:rPr>
      </w:pPr>
      <w:r w:rsidRPr="00B37ADE">
        <w:rPr>
          <w:rStyle w:val="PreprocessorTok"/>
          <w:sz w:val="21"/>
          <w:szCs w:val="21"/>
        </w:rPr>
        <w:t xml:space="preserve">#include </w:t>
      </w:r>
      <w:r w:rsidRPr="00B37ADE">
        <w:rPr>
          <w:rStyle w:val="ImportTok"/>
          <w:sz w:val="21"/>
          <w:szCs w:val="21"/>
        </w:rPr>
        <w:t>&lt;unistd.h&gt;</w:t>
      </w:r>
      <w:r w:rsidRPr="00B37ADE">
        <w:rPr>
          <w:sz w:val="21"/>
          <w:szCs w:val="21"/>
        </w:rPr>
        <w:br/>
      </w:r>
      <w:r w:rsidRPr="00B37ADE">
        <w:rPr>
          <w:rStyle w:val="PreprocessorTok"/>
          <w:sz w:val="21"/>
          <w:szCs w:val="21"/>
        </w:rPr>
        <w:t xml:space="preserve">#include </w:t>
      </w:r>
      <w:r w:rsidRPr="00B37ADE">
        <w:rPr>
          <w:rStyle w:val="ImportTok"/>
          <w:sz w:val="21"/>
          <w:szCs w:val="21"/>
        </w:rPr>
        <w:t>&lt;sys/types.h&gt;</w:t>
      </w:r>
      <w:r w:rsidRPr="00B37ADE">
        <w:rPr>
          <w:rStyle w:val="PreprocessorTok"/>
          <w:sz w:val="21"/>
          <w:szCs w:val="21"/>
        </w:rPr>
        <w:t xml:space="preserve">  </w:t>
      </w:r>
      <w:r w:rsidRPr="00B37ADE">
        <w:rPr>
          <w:sz w:val="21"/>
          <w:szCs w:val="21"/>
        </w:rPr>
        <w:br/>
      </w:r>
      <w:r w:rsidRPr="00B37ADE">
        <w:rPr>
          <w:rStyle w:val="PreprocessorTok"/>
          <w:sz w:val="21"/>
          <w:szCs w:val="21"/>
        </w:rPr>
        <w:t xml:space="preserve">#include </w:t>
      </w:r>
      <w:r w:rsidRPr="00B37ADE">
        <w:rPr>
          <w:rStyle w:val="ImportTok"/>
          <w:sz w:val="21"/>
          <w:szCs w:val="21"/>
        </w:rPr>
        <w:t>&lt;sys/wait.h&gt;</w:t>
      </w:r>
      <w:r w:rsidRPr="00B37ADE">
        <w:rPr>
          <w:sz w:val="21"/>
          <w:szCs w:val="21"/>
        </w:rPr>
        <w:br/>
      </w:r>
      <w:r w:rsidRPr="00B37ADE">
        <w:rPr>
          <w:rStyle w:val="PreprocessorTok"/>
          <w:sz w:val="21"/>
          <w:szCs w:val="21"/>
        </w:rPr>
        <w:t xml:space="preserve">#include </w:t>
      </w:r>
      <w:r w:rsidRPr="00B37ADE">
        <w:rPr>
          <w:rStyle w:val="ImportTok"/>
          <w:sz w:val="21"/>
          <w:szCs w:val="21"/>
        </w:rPr>
        <w:t>&lt;signal.h&gt;</w:t>
      </w:r>
      <w:r w:rsidRPr="00B37ADE">
        <w:rPr>
          <w:sz w:val="21"/>
          <w:szCs w:val="21"/>
        </w:rPr>
        <w:br/>
      </w:r>
      <w:r w:rsidRPr="00B37ADE">
        <w:rPr>
          <w:rStyle w:val="PreprocessorTok"/>
          <w:sz w:val="21"/>
          <w:szCs w:val="21"/>
        </w:rPr>
        <w:t>#include</w:t>
      </w:r>
      <w:r w:rsidRPr="00B37ADE">
        <w:rPr>
          <w:rStyle w:val="ImportTok"/>
          <w:sz w:val="21"/>
          <w:szCs w:val="21"/>
        </w:rPr>
        <w:t>&lt;stdlib.h&gt;</w:t>
      </w:r>
      <w:r w:rsidRPr="00B37ADE">
        <w:rPr>
          <w:sz w:val="21"/>
          <w:szCs w:val="21"/>
        </w:rPr>
        <w:br/>
      </w:r>
      <w:r w:rsidRPr="00B37ADE">
        <w:rPr>
          <w:rStyle w:val="PreprocessorTok"/>
          <w:sz w:val="21"/>
          <w:szCs w:val="21"/>
        </w:rPr>
        <w:t xml:space="preserve">#include </w:t>
      </w:r>
      <w:r w:rsidRPr="00B37ADE">
        <w:rPr>
          <w:rStyle w:val="ImportTok"/>
          <w:sz w:val="21"/>
          <w:szCs w:val="21"/>
        </w:rPr>
        <w:t>&lt;stdio.h&gt;</w:t>
      </w:r>
      <w:r w:rsidRPr="00B37ADE">
        <w:rPr>
          <w:sz w:val="21"/>
          <w:szCs w:val="21"/>
        </w:rPr>
        <w:br/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pid1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pid2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定义两个进程变量</w:t>
      </w:r>
      <w:r w:rsidRPr="00B37ADE">
        <w:rPr>
          <w:sz w:val="21"/>
          <w:szCs w:val="21"/>
        </w:rPr>
        <w:br/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main</w:t>
      </w:r>
      <w:r w:rsidRPr="00B37ADE">
        <w:rPr>
          <w:rStyle w:val="OperatorTok"/>
          <w:sz w:val="21"/>
          <w:szCs w:val="21"/>
        </w:rPr>
        <w:t>()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fd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2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char</w:t>
      </w:r>
      <w:r w:rsidRPr="00B37ADE">
        <w:rPr>
          <w:rStyle w:val="NormalTok"/>
          <w:sz w:val="21"/>
          <w:szCs w:val="21"/>
        </w:rPr>
        <w:t xml:space="preserve"> InPip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4000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定义读缓冲区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char</w:t>
      </w:r>
      <w:r w:rsidRPr="00B37ADE">
        <w:rPr>
          <w:rStyle w:val="NormalTok"/>
          <w:sz w:val="21"/>
          <w:szCs w:val="21"/>
        </w:rPr>
        <w:t xml:space="preserve"> c1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harTok"/>
          <w:sz w:val="21"/>
          <w:szCs w:val="21"/>
        </w:rPr>
        <w:t>'1'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c2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harTok"/>
          <w:sz w:val="21"/>
          <w:szCs w:val="21"/>
        </w:rPr>
        <w:t>'2'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pipe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fd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创建管道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ControlFlowTok"/>
          <w:sz w:val="21"/>
          <w:szCs w:val="21"/>
        </w:rPr>
        <w:t>while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(</w:t>
      </w:r>
      <w:r w:rsidRPr="00B37ADE">
        <w:rPr>
          <w:rStyle w:val="NormalTok"/>
          <w:sz w:val="21"/>
          <w:szCs w:val="21"/>
        </w:rPr>
        <w:t xml:space="preserve">pid1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fork</w:t>
      </w:r>
      <w:r w:rsidRPr="00B37ADE">
        <w:rPr>
          <w:rStyle w:val="OperatorTok"/>
          <w:sz w:val="21"/>
          <w:szCs w:val="21"/>
        </w:rPr>
        <w:t>()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如果进程</w:t>
      </w:r>
      <w:r w:rsidRPr="00B37ADE">
        <w:rPr>
          <w:rStyle w:val="CommentTok"/>
          <w:sz w:val="21"/>
          <w:szCs w:val="21"/>
        </w:rPr>
        <w:t xml:space="preserve">1 </w:t>
      </w:r>
      <w:r w:rsidRPr="00B37ADE">
        <w:rPr>
          <w:rStyle w:val="CommentTok"/>
          <w:sz w:val="21"/>
          <w:szCs w:val="21"/>
        </w:rPr>
        <w:t>创建不成功</w:t>
      </w:r>
      <w:r w:rsidRPr="00B37ADE">
        <w:rPr>
          <w:rStyle w:val="Comment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则空循环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 xml:space="preserve">pid1 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如果子进程</w:t>
      </w:r>
      <w:r w:rsidRPr="00B37ADE">
        <w:rPr>
          <w:rStyle w:val="CommentTok"/>
          <w:sz w:val="21"/>
          <w:szCs w:val="21"/>
        </w:rPr>
        <w:t xml:space="preserve">1 </w:t>
      </w:r>
      <w:r w:rsidRPr="00B37ADE">
        <w:rPr>
          <w:rStyle w:val="CommentTok"/>
          <w:sz w:val="21"/>
          <w:szCs w:val="21"/>
        </w:rPr>
        <w:t>创建成功</w:t>
      </w:r>
      <w:r w:rsidRPr="00B37ADE">
        <w:rPr>
          <w:rStyle w:val="CommentTok"/>
          <w:sz w:val="21"/>
          <w:szCs w:val="21"/>
        </w:rPr>
        <w:t xml:space="preserve">, pid1 </w:t>
      </w:r>
      <w:r w:rsidRPr="00B37ADE">
        <w:rPr>
          <w:rStyle w:val="CommentTok"/>
          <w:sz w:val="21"/>
          <w:szCs w:val="21"/>
        </w:rPr>
        <w:t>为进程号</w:t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mmentTok"/>
          <w:sz w:val="21"/>
          <w:szCs w:val="21"/>
        </w:rPr>
        <w:t xml:space="preserve">//  </w:t>
      </w:r>
      <w:r w:rsidRPr="00B37ADE">
        <w:rPr>
          <w:rStyle w:val="CommentTok"/>
          <w:sz w:val="21"/>
          <w:szCs w:val="21"/>
        </w:rPr>
        <w:t>锁定管道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lock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fd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AlertTok"/>
          <w:sz w:val="21"/>
          <w:szCs w:val="21"/>
        </w:rPr>
        <w:t>TODO</w:t>
      </w:r>
      <w:r w:rsidRPr="00B37ADE">
        <w:rPr>
          <w:rStyle w:val="Comment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分</w:t>
      </w:r>
      <w:r w:rsidRPr="00B37ADE">
        <w:rPr>
          <w:rStyle w:val="CommentTok"/>
          <w:sz w:val="21"/>
          <w:szCs w:val="21"/>
        </w:rPr>
        <w:t xml:space="preserve">2000 </w:t>
      </w:r>
      <w:r w:rsidRPr="00B37ADE">
        <w:rPr>
          <w:rStyle w:val="CommentTok"/>
          <w:sz w:val="21"/>
          <w:szCs w:val="21"/>
        </w:rPr>
        <w:t>次每次向管道写入字符</w:t>
      </w:r>
      <w:r w:rsidRPr="00B37ADE">
        <w:rPr>
          <w:rStyle w:val="CommentTok"/>
          <w:sz w:val="21"/>
          <w:szCs w:val="21"/>
        </w:rPr>
        <w:t>’1’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for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&lt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200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</w:t>
      </w:r>
      <w:r w:rsidRPr="00B37ADE">
        <w:rPr>
          <w:rStyle w:val="OperatorTok"/>
          <w:sz w:val="21"/>
          <w:szCs w:val="21"/>
        </w:rPr>
        <w:t>++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write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fd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&amp;</w:t>
      </w:r>
      <w:r w:rsidRPr="00B37ADE">
        <w:rPr>
          <w:rStyle w:val="NormalTok"/>
          <w:sz w:val="21"/>
          <w:szCs w:val="21"/>
        </w:rPr>
        <w:t>c1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sleep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5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等待读进程读出数据</w:t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AlertTok"/>
          <w:sz w:val="21"/>
          <w:szCs w:val="21"/>
        </w:rPr>
        <w:t>TODO</w:t>
      </w:r>
      <w:r w:rsidRPr="00B37ADE">
        <w:rPr>
          <w:rStyle w:val="Comment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解除管道的锁定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lock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fd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lastRenderedPageBreak/>
        <w:br/>
      </w:r>
      <w:r w:rsidRPr="00B37ADE">
        <w:rPr>
          <w:rStyle w:val="NormalTok"/>
          <w:sz w:val="21"/>
          <w:szCs w:val="21"/>
        </w:rPr>
        <w:t xml:space="preserve">        exit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结束进程</w:t>
      </w:r>
      <w:r w:rsidRPr="00B37ADE">
        <w:rPr>
          <w:rStyle w:val="CommentTok"/>
          <w:sz w:val="21"/>
          <w:szCs w:val="21"/>
        </w:rPr>
        <w:t>1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ControlFlowTok"/>
          <w:sz w:val="21"/>
          <w:szCs w:val="21"/>
        </w:rPr>
        <w:t>else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while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(</w:t>
      </w:r>
      <w:r w:rsidRPr="00B37ADE">
        <w:rPr>
          <w:rStyle w:val="NormalTok"/>
          <w:sz w:val="21"/>
          <w:szCs w:val="21"/>
        </w:rPr>
        <w:t xml:space="preserve">pid2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fork</w:t>
      </w:r>
      <w:r w:rsidRPr="00B37ADE">
        <w:rPr>
          <w:rStyle w:val="OperatorTok"/>
          <w:sz w:val="21"/>
          <w:szCs w:val="21"/>
        </w:rPr>
        <w:t>()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若进程</w:t>
      </w:r>
      <w:r w:rsidRPr="00B37ADE">
        <w:rPr>
          <w:rStyle w:val="CommentTok"/>
          <w:sz w:val="21"/>
          <w:szCs w:val="21"/>
        </w:rPr>
        <w:t xml:space="preserve">2 </w:t>
      </w:r>
      <w:r w:rsidRPr="00B37ADE">
        <w:rPr>
          <w:rStyle w:val="CommentTok"/>
          <w:sz w:val="21"/>
          <w:szCs w:val="21"/>
        </w:rPr>
        <w:t>创建不成功</w:t>
      </w:r>
      <w:r w:rsidRPr="00B37ADE">
        <w:rPr>
          <w:rStyle w:val="Comment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则空循环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 xml:space="preserve">pid2 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lock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fd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分</w:t>
      </w:r>
      <w:r w:rsidRPr="00B37ADE">
        <w:rPr>
          <w:rStyle w:val="CommentTok"/>
          <w:sz w:val="21"/>
          <w:szCs w:val="21"/>
        </w:rPr>
        <w:t xml:space="preserve">2000 </w:t>
      </w:r>
      <w:r w:rsidRPr="00B37ADE">
        <w:rPr>
          <w:rStyle w:val="CommentTok"/>
          <w:sz w:val="21"/>
          <w:szCs w:val="21"/>
        </w:rPr>
        <w:t>次每次向管道写入字符</w:t>
      </w:r>
      <w:r w:rsidRPr="00B37ADE">
        <w:rPr>
          <w:rStyle w:val="CommentTok"/>
          <w:sz w:val="21"/>
          <w:szCs w:val="21"/>
        </w:rPr>
        <w:t>’2’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for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&lt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200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</w:t>
      </w:r>
      <w:r w:rsidRPr="00B37ADE">
        <w:rPr>
          <w:rStyle w:val="OperatorTok"/>
          <w:sz w:val="21"/>
          <w:szCs w:val="21"/>
        </w:rPr>
        <w:t>++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write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fd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&amp;</w:t>
      </w:r>
      <w:r w:rsidRPr="00B37ADE">
        <w:rPr>
          <w:rStyle w:val="NormalTok"/>
          <w:sz w:val="21"/>
          <w:szCs w:val="21"/>
        </w:rPr>
        <w:t>c2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sleep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5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lock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fd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exit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else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wait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rStyle w:val="NormalTok"/>
          <w:sz w:val="21"/>
          <w:szCs w:val="21"/>
        </w:rPr>
        <w:t xml:space="preserve">                           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等待子进程</w:t>
      </w:r>
      <w:r w:rsidRPr="00B37ADE">
        <w:rPr>
          <w:rStyle w:val="CommentTok"/>
          <w:sz w:val="21"/>
          <w:szCs w:val="21"/>
        </w:rPr>
        <w:t xml:space="preserve">1 </w:t>
      </w:r>
      <w:r w:rsidRPr="00B37ADE">
        <w:rPr>
          <w:rStyle w:val="CommentTok"/>
          <w:sz w:val="21"/>
          <w:szCs w:val="21"/>
        </w:rPr>
        <w:t>结束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wait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rStyle w:val="NormalTok"/>
          <w:sz w:val="21"/>
          <w:szCs w:val="21"/>
        </w:rPr>
        <w:t xml:space="preserve">                           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等待子进程</w:t>
      </w:r>
      <w:r w:rsidRPr="00B37ADE">
        <w:rPr>
          <w:rStyle w:val="CommentTok"/>
          <w:sz w:val="21"/>
          <w:szCs w:val="21"/>
        </w:rPr>
        <w:t xml:space="preserve">2 </w:t>
      </w:r>
      <w:r w:rsidRPr="00B37ADE">
        <w:rPr>
          <w:rStyle w:val="CommentTok"/>
          <w:sz w:val="21"/>
          <w:szCs w:val="21"/>
        </w:rPr>
        <w:t>结束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bytesRead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read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fd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],</w:t>
      </w:r>
      <w:r w:rsidRPr="00B37ADE">
        <w:rPr>
          <w:rStyle w:val="NormalTok"/>
          <w:sz w:val="21"/>
          <w:szCs w:val="21"/>
        </w:rPr>
        <w:t xml:space="preserve"> InPipe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400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从管道中读出</w:t>
      </w:r>
      <w:r w:rsidRPr="00B37ADE">
        <w:rPr>
          <w:rStyle w:val="CommentTok"/>
          <w:sz w:val="21"/>
          <w:szCs w:val="21"/>
        </w:rPr>
        <w:t xml:space="preserve">4000 </w:t>
      </w:r>
      <w:r w:rsidRPr="00B37ADE">
        <w:rPr>
          <w:rStyle w:val="CommentTok"/>
          <w:sz w:val="21"/>
          <w:szCs w:val="21"/>
        </w:rPr>
        <w:t>个字符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InPip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bytesRead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harTok"/>
          <w:sz w:val="21"/>
          <w:szCs w:val="21"/>
        </w:rPr>
        <w:t>'</w:t>
      </w:r>
      <w:r w:rsidRPr="00B37ADE">
        <w:rPr>
          <w:rStyle w:val="SpecialCharTok"/>
          <w:sz w:val="21"/>
          <w:szCs w:val="21"/>
        </w:rPr>
        <w:t>\0</w:t>
      </w:r>
      <w:r w:rsidRPr="00B37ADE">
        <w:rPr>
          <w:rStyle w:val="CharTok"/>
          <w:sz w:val="21"/>
          <w:szCs w:val="21"/>
        </w:rPr>
        <w:t>'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         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加字符串结束符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print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StringTok"/>
          <w:sz w:val="21"/>
          <w:szCs w:val="21"/>
        </w:rPr>
        <w:t>"</w:t>
      </w:r>
      <w:r w:rsidRPr="00B37ADE">
        <w:rPr>
          <w:rStyle w:val="SpecialCharTok"/>
          <w:sz w:val="21"/>
          <w:szCs w:val="21"/>
        </w:rPr>
        <w:t>%s</w:t>
      </w:r>
      <w:r w:rsidRPr="00B37ADE">
        <w:rPr>
          <w:rStyle w:val="StringTok"/>
          <w:sz w:val="21"/>
          <w:szCs w:val="21"/>
        </w:rPr>
        <w:t xml:space="preserve"> n"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InPipe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rStyle w:val="NormalTok"/>
          <w:sz w:val="21"/>
          <w:szCs w:val="21"/>
        </w:rPr>
        <w:t xml:space="preserve">            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显示读出的数据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exit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rStyle w:val="NormalTok"/>
          <w:sz w:val="21"/>
          <w:szCs w:val="21"/>
        </w:rPr>
        <w:t xml:space="preserve">                           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父进程结束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}</w:t>
      </w:r>
    </w:p>
    <w:p w14:paraId="24A9CE4E" w14:textId="77777777" w:rsidR="00085860" w:rsidRPr="00B37ADE" w:rsidRDefault="00085860" w:rsidP="00085860">
      <w:pPr>
        <w:pStyle w:val="FirstParagraph"/>
        <w:rPr>
          <w:sz w:val="21"/>
          <w:szCs w:val="21"/>
        </w:rPr>
      </w:pPr>
    </w:p>
    <w:p w14:paraId="215C5A2F" w14:textId="77777777" w:rsidR="00085860" w:rsidRPr="00B37ADE" w:rsidRDefault="00085860" w:rsidP="00085860">
      <w:pPr>
        <w:pStyle w:val="4"/>
        <w:rPr>
          <w:sz w:val="21"/>
          <w:szCs w:val="21"/>
        </w:rPr>
      </w:pPr>
      <w:bookmarkStart w:id="123" w:name="运行结果与分析-2"/>
      <w:bookmarkEnd w:id="122"/>
      <w:r w:rsidRPr="00B37ADE">
        <w:rPr>
          <w:sz w:val="21"/>
          <w:szCs w:val="21"/>
        </w:rPr>
        <w:t>运行结果与分析：</w:t>
      </w:r>
    </w:p>
    <w:p w14:paraId="6EFC7A5D" w14:textId="77777777" w:rsidR="00085860" w:rsidRPr="00B37ADE" w:rsidRDefault="00085860" w:rsidP="00085860">
      <w:pPr>
        <w:widowControl/>
        <w:numPr>
          <w:ilvl w:val="0"/>
          <w:numId w:val="39"/>
        </w:numPr>
        <w:spacing w:after="200"/>
        <w:jc w:val="left"/>
      </w:pPr>
      <w:r w:rsidRPr="00B37ADE">
        <w:t>你最初认为运行结果会怎么样？</w:t>
      </w:r>
    </w:p>
    <w:p w14:paraId="66EF31F3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输出</w:t>
      </w:r>
      <w:r w:rsidRPr="00B37ADE">
        <w:t>2000</w:t>
      </w:r>
      <w:r w:rsidRPr="00B37ADE">
        <w:t>个</w:t>
      </w:r>
      <w:r w:rsidRPr="00B37ADE">
        <w:t>1</w:t>
      </w:r>
      <w:r w:rsidRPr="00B37ADE">
        <w:t>再输出</w:t>
      </w:r>
      <w:r w:rsidRPr="00B37ADE">
        <w:t>2000</w:t>
      </w:r>
      <w:r w:rsidRPr="00B37ADE">
        <w:t>个</w:t>
      </w:r>
      <w:r w:rsidRPr="00B37ADE">
        <w:t>2</w:t>
      </w:r>
      <w:r w:rsidRPr="00B37ADE">
        <w:t>。因为存在锁所以不会交替输出。</w:t>
      </w:r>
    </w:p>
    <w:p w14:paraId="015C3456" w14:textId="77777777" w:rsidR="00085860" w:rsidRPr="00B37ADE" w:rsidRDefault="00085860" w:rsidP="00085860">
      <w:pPr>
        <w:widowControl/>
        <w:numPr>
          <w:ilvl w:val="0"/>
          <w:numId w:val="39"/>
        </w:numPr>
        <w:spacing w:after="200"/>
        <w:jc w:val="left"/>
      </w:pPr>
      <w:r w:rsidRPr="00B37ADE">
        <w:t>实际的结果什么样？有什么特点？试对产生该现象的原因进行分析。</w:t>
      </w:r>
    </w:p>
    <w:p w14:paraId="495080C9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rPr>
          <w:b/>
          <w:bCs/>
        </w:rPr>
        <w:t>实际结果：</w:t>
      </w:r>
      <w:r w:rsidRPr="00B37ADE">
        <w:t>先输出</w:t>
      </w:r>
      <w:r w:rsidRPr="00B37ADE">
        <w:t>2000</w:t>
      </w:r>
      <w:r w:rsidRPr="00B37ADE">
        <w:t>个</w:t>
      </w:r>
      <w:r w:rsidRPr="00B37ADE">
        <w:t>1</w:t>
      </w:r>
      <w:r w:rsidRPr="00B37ADE">
        <w:t>再输出</w:t>
      </w:r>
      <w:r w:rsidRPr="00B37ADE">
        <w:t>2000</w:t>
      </w:r>
      <w:r w:rsidRPr="00B37ADE">
        <w:t>个</w:t>
      </w:r>
      <w:r w:rsidRPr="00B37ADE">
        <w:t>2</w:t>
      </w:r>
      <w:r w:rsidRPr="00B37ADE">
        <w:t>，原因：子进程</w:t>
      </w:r>
      <w:r w:rsidRPr="00B37ADE">
        <w:t>1</w:t>
      </w:r>
      <w:r w:rsidRPr="00B37ADE">
        <w:t>先锁住占用了管道，导致子进程</w:t>
      </w:r>
      <w:r w:rsidRPr="00B37ADE">
        <w:t>2</w:t>
      </w:r>
      <w:r w:rsidRPr="00B37ADE">
        <w:t>无法访问管道，在子进程</w:t>
      </w:r>
      <w:r w:rsidRPr="00B37ADE">
        <w:t>1</w:t>
      </w:r>
      <w:r w:rsidRPr="00B37ADE">
        <w:t>完成写操作并解锁后，子进程才能使用管道。</w:t>
      </w:r>
    </w:p>
    <w:p w14:paraId="30698C0B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rPr>
          <w:noProof/>
        </w:rPr>
        <w:lastRenderedPageBreak/>
        <w:drawing>
          <wp:inline distT="0" distB="0" distL="0" distR="0" wp14:anchorId="7B6292E3" wp14:editId="0FAA0082">
            <wp:extent cx="5334000" cy="863345"/>
            <wp:effectExtent l="0" t="0" r="0" b="0"/>
            <wp:docPr id="36" name="Picture" descr="pipe_mute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%E9%82%B1%E5%AD%90%E6%9D%B0\Desktop\os\%E5%AE%9E%E9%AA%8C\2\%E7%85%A7%E7%89%87\pipe_mutex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E4BF3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实验过程中发现许运行一段时间才有输出，原因是：由于</w:t>
      </w:r>
      <w:r w:rsidRPr="00B37ADE">
        <w:t xml:space="preserve">pipe </w:t>
      </w:r>
      <w:r w:rsidRPr="00B37ADE">
        <w:t>读写的互锁产生延时，</w:t>
      </w:r>
      <w:r w:rsidRPr="00B37ADE">
        <w:t>pipe</w:t>
      </w:r>
      <w:r w:rsidRPr="00B37ADE">
        <w:t>在写完</w:t>
      </w:r>
      <w:r w:rsidRPr="00B37ADE">
        <w:t>2000</w:t>
      </w:r>
      <w:r w:rsidRPr="00B37ADE">
        <w:t>个</w:t>
      </w:r>
      <w:r w:rsidRPr="00B37ADE">
        <w:t>1</w:t>
      </w:r>
      <w:r w:rsidRPr="00B37ADE">
        <w:t>和</w:t>
      </w:r>
      <w:r w:rsidRPr="00B37ADE">
        <w:t>2000</w:t>
      </w:r>
      <w:r w:rsidRPr="00B37ADE">
        <w:t>个</w:t>
      </w:r>
      <w:r w:rsidRPr="00B37ADE">
        <w:t>2</w:t>
      </w:r>
      <w:r w:rsidRPr="00B37ADE">
        <w:t>后再读的时候才产生输出。</w:t>
      </w:r>
    </w:p>
    <w:p w14:paraId="77248DD4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rPr>
          <w:b/>
          <w:bCs/>
        </w:rPr>
        <w:t>去锁结果：</w:t>
      </w:r>
    </w:p>
    <w:p w14:paraId="5061F513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rPr>
          <w:noProof/>
        </w:rPr>
        <w:drawing>
          <wp:inline distT="0" distB="0" distL="0" distR="0" wp14:anchorId="07E24064" wp14:editId="0DCCE28C">
            <wp:extent cx="5334000" cy="821821"/>
            <wp:effectExtent l="0" t="0" r="0" b="0"/>
            <wp:docPr id="39" name="Picture" descr="without_pipi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%E9%82%B1%E5%AD%90%E6%9D%B0\Desktop\os\%E5%AE%9E%E9%AA%8C\2\%E7%85%A7%E7%89%87\without_pipie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3CBDE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由图中可以看出子进程</w:t>
      </w:r>
      <w:r w:rsidRPr="00B37ADE">
        <w:t>1</w:t>
      </w:r>
      <w:r w:rsidRPr="00B37ADE">
        <w:t>先执行，再子进程</w:t>
      </w:r>
      <w:r w:rsidRPr="00B37ADE">
        <w:t>2</w:t>
      </w:r>
      <w:r w:rsidRPr="00B37ADE">
        <w:t>开始运行后来哦你跟着开始交替输出。</w:t>
      </w:r>
    </w:p>
    <w:p w14:paraId="01B0E80E" w14:textId="77777777" w:rsidR="00085860" w:rsidRPr="00B37ADE" w:rsidRDefault="00085860" w:rsidP="00085860">
      <w:pPr>
        <w:widowControl/>
        <w:numPr>
          <w:ilvl w:val="0"/>
          <w:numId w:val="39"/>
        </w:numPr>
        <w:spacing w:after="200"/>
        <w:jc w:val="left"/>
      </w:pPr>
      <w:r w:rsidRPr="00B37ADE">
        <w:t>实验中管道通信是怎样实现同步与互斥的？如果不控制同步与互斥会发生什么后果？</w:t>
      </w:r>
    </w:p>
    <w:p w14:paraId="7AC323D8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通过控制</w:t>
      </w:r>
      <w:r w:rsidRPr="00B37ADE">
        <w:rPr>
          <w:rStyle w:val="VerbatimChar"/>
          <w:sz w:val="21"/>
        </w:rPr>
        <w:t>lock()</w:t>
      </w:r>
      <w:r w:rsidRPr="00B37ADE">
        <w:t>,</w:t>
      </w:r>
      <w:r w:rsidRPr="00B37ADE">
        <w:rPr>
          <w:rStyle w:val="VerbatimChar"/>
          <w:sz w:val="21"/>
        </w:rPr>
        <w:t>lockf(fd[1],1,0)</w:t>
      </w:r>
      <w:r w:rsidRPr="00B37ADE">
        <w:t>代表上锁，此时其他进程无法访问管道，</w:t>
      </w:r>
      <w:r w:rsidRPr="00B37ADE">
        <w:rPr>
          <w:rStyle w:val="VerbatimChar"/>
          <w:sz w:val="21"/>
        </w:rPr>
        <w:t>lockf(fd[1],0,0)</w:t>
      </w:r>
      <w:r w:rsidRPr="00B37ADE">
        <w:t>代表解锁，此时其他进程能访问管道。不控制同步与互斥会让子进程</w:t>
      </w:r>
      <w:r w:rsidRPr="00B37ADE">
        <w:t>1</w:t>
      </w:r>
      <w:r w:rsidRPr="00B37ADE">
        <w:t>、</w:t>
      </w:r>
      <w:r w:rsidRPr="00B37ADE">
        <w:t>2</w:t>
      </w:r>
      <w:r w:rsidRPr="00B37ADE">
        <w:t>同步运行，出现</w:t>
      </w:r>
      <w:r w:rsidRPr="00B37ADE">
        <w:t>1,2</w:t>
      </w:r>
      <w:r w:rsidRPr="00B37ADE">
        <w:t>交替输出的情况。</w:t>
      </w:r>
    </w:p>
    <w:p w14:paraId="2B430F9B" w14:textId="77777777" w:rsidR="00085860" w:rsidRPr="00B37ADE" w:rsidRDefault="00085860" w:rsidP="00085860">
      <w:pPr>
        <w:pStyle w:val="FirstParagraph"/>
        <w:rPr>
          <w:sz w:val="21"/>
          <w:szCs w:val="21"/>
        </w:rPr>
      </w:pPr>
      <w:r w:rsidRPr="00B37ADE">
        <w:rPr>
          <w:sz w:val="21"/>
          <w:szCs w:val="21"/>
        </w:rPr>
        <w:t>实验参考资料：</w:t>
      </w:r>
      <w:hyperlink r:id="rId68">
        <w:r w:rsidRPr="00B37ADE">
          <w:rPr>
            <w:rStyle w:val="af"/>
            <w:sz w:val="21"/>
            <w:szCs w:val="21"/>
          </w:rPr>
          <w:t>https://blog.csdn.net/studyhardi/article/details/89852839</w:t>
        </w:r>
      </w:hyperlink>
      <w:r w:rsidRPr="00B37ADE">
        <w:rPr>
          <w:sz w:val="21"/>
          <w:szCs w:val="21"/>
        </w:rPr>
        <w:t xml:space="preserve"> </w:t>
      </w:r>
    </w:p>
    <w:p w14:paraId="46BA7AB6" w14:textId="77777777" w:rsidR="00085860" w:rsidRPr="00B37ADE" w:rsidRDefault="00085860" w:rsidP="00085860">
      <w:pPr>
        <w:pStyle w:val="4"/>
        <w:rPr>
          <w:sz w:val="21"/>
          <w:szCs w:val="21"/>
        </w:rPr>
      </w:pPr>
      <w:bookmarkStart w:id="124" w:name="X6f988f495f1238e67e50566ed3736de03a4416c"/>
      <w:bookmarkEnd w:id="123"/>
      <w:r w:rsidRPr="00B37ADE">
        <w:rPr>
          <w:sz w:val="21"/>
          <w:szCs w:val="21"/>
        </w:rPr>
        <w:t>3.</w:t>
      </w:r>
      <w:r w:rsidRPr="00B37ADE">
        <w:rPr>
          <w:sz w:val="21"/>
          <w:szCs w:val="21"/>
        </w:rPr>
        <w:t>页面的置换</w:t>
      </w:r>
    </w:p>
    <w:p w14:paraId="7B0263F1" w14:textId="77777777" w:rsidR="00085860" w:rsidRPr="00B37ADE" w:rsidRDefault="00085860" w:rsidP="00085860">
      <w:pPr>
        <w:pStyle w:val="4"/>
        <w:rPr>
          <w:sz w:val="21"/>
          <w:szCs w:val="21"/>
        </w:rPr>
      </w:pPr>
      <w:bookmarkStart w:id="125" w:name="实验内容-3"/>
      <w:bookmarkEnd w:id="124"/>
      <w:r w:rsidRPr="00B37ADE">
        <w:rPr>
          <w:sz w:val="21"/>
          <w:szCs w:val="21"/>
        </w:rPr>
        <w:t>实验内容：</w:t>
      </w:r>
    </w:p>
    <w:p w14:paraId="25C10DDD" w14:textId="77777777" w:rsidR="00085860" w:rsidRPr="00B37ADE" w:rsidRDefault="00085860" w:rsidP="00085860">
      <w:pPr>
        <w:pStyle w:val="FirstParagraph"/>
        <w:rPr>
          <w:sz w:val="21"/>
          <w:szCs w:val="21"/>
          <w:lang w:eastAsia="zh-CN"/>
        </w:rPr>
      </w:pPr>
      <w:r w:rsidRPr="00B37ADE">
        <w:rPr>
          <w:sz w:val="21"/>
          <w:szCs w:val="21"/>
          <w:lang w:eastAsia="zh-CN"/>
        </w:rPr>
        <w:t>在一个程序中实现上述</w:t>
      </w:r>
      <w:r w:rsidRPr="00B37ADE">
        <w:rPr>
          <w:sz w:val="21"/>
          <w:szCs w:val="21"/>
          <w:lang w:eastAsia="zh-CN"/>
        </w:rPr>
        <w:t xml:space="preserve">2 </w:t>
      </w:r>
      <w:r w:rsidRPr="00B37ADE">
        <w:rPr>
          <w:sz w:val="21"/>
          <w:szCs w:val="21"/>
          <w:lang w:eastAsia="zh-CN"/>
        </w:rPr>
        <w:t>种算法，运行时可以选择算法。算法的页面引用序列要至少能够支持随机数自动生成、手动输入两种生成方式；算法要输出页面置换的过程和最终的缺页率。</w:t>
      </w:r>
    </w:p>
    <w:p w14:paraId="7A3D8DC1" w14:textId="77777777" w:rsidR="00085860" w:rsidRPr="00B37ADE" w:rsidRDefault="00085860" w:rsidP="00085860">
      <w:pPr>
        <w:widowControl/>
        <w:numPr>
          <w:ilvl w:val="0"/>
          <w:numId w:val="40"/>
        </w:numPr>
        <w:spacing w:after="200"/>
        <w:jc w:val="left"/>
      </w:pPr>
      <w:r w:rsidRPr="00B37ADE">
        <w:t>运行所实现的算法，并通过对比，分析</w:t>
      </w:r>
      <w:r w:rsidRPr="00B37ADE">
        <w:t xml:space="preserve">2 </w:t>
      </w:r>
      <w:r w:rsidRPr="00B37ADE">
        <w:t>种算法的优劣。</w:t>
      </w:r>
    </w:p>
    <w:p w14:paraId="26742757" w14:textId="77777777" w:rsidR="00085860" w:rsidRPr="00B37ADE" w:rsidRDefault="00085860" w:rsidP="00085860">
      <w:pPr>
        <w:widowControl/>
        <w:numPr>
          <w:ilvl w:val="1"/>
          <w:numId w:val="20"/>
        </w:numPr>
        <w:spacing w:after="200"/>
        <w:jc w:val="left"/>
      </w:pPr>
      <w:r w:rsidRPr="00B37ADE">
        <w:t>实现随机数自动生成、手动输入</w:t>
      </w:r>
      <w:r w:rsidRPr="00B37ADE">
        <w:rPr>
          <w:b/>
          <w:bCs/>
        </w:rPr>
        <w:t>两种生成方式</w:t>
      </w:r>
      <w:r w:rsidRPr="00B37ADE">
        <w:t>，并</w:t>
      </w:r>
      <w:r w:rsidRPr="00B37ADE">
        <w:rPr>
          <w:b/>
          <w:bCs/>
        </w:rPr>
        <w:t>输出过程和最终缺页率</w:t>
      </w:r>
    </w:p>
    <w:p w14:paraId="511602C1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center"/>
      </w:pPr>
      <w:r w:rsidRPr="00B37ADE">
        <w:rPr>
          <w:noProof/>
        </w:rPr>
        <w:lastRenderedPageBreak/>
        <w:drawing>
          <wp:inline distT="0" distB="0" distL="0" distR="0" wp14:anchorId="081BBA67" wp14:editId="0CCE4C2A">
            <wp:extent cx="3291840" cy="3870960"/>
            <wp:effectExtent l="0" t="0" r="3810" b="0"/>
            <wp:docPr id="45" name="Picture" descr="rando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%E9%82%B1%E5%AD%90%E6%9D%B0\Desktop\os\%E5%AE%9E%E9%AA%8C\2\%E7%85%A7%E7%89%87\random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2144" cy="387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49143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center"/>
      </w:pPr>
      <w:r w:rsidRPr="00B37ADE">
        <w:t>随机生成模式</w:t>
      </w:r>
    </w:p>
    <w:p w14:paraId="16F58771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center"/>
      </w:pPr>
      <w:r w:rsidRPr="00B37ADE">
        <w:rPr>
          <w:noProof/>
        </w:rPr>
        <w:drawing>
          <wp:inline distT="0" distB="0" distL="0" distR="0" wp14:anchorId="3D8D66BC" wp14:editId="74AB0F90">
            <wp:extent cx="3550920" cy="3810000"/>
            <wp:effectExtent l="0" t="0" r="0" b="0"/>
            <wp:docPr id="48" name="Picture" descr="image-2023110709552246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%E9%82%B1%E5%AD%90%E6%9D%B0\AppData\Roaming\Typora\typora-user-images\image-20231107095522468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269" cy="381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9B431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center"/>
      </w:pPr>
      <w:r w:rsidRPr="00B37ADE">
        <w:t>手动输入模式</w:t>
      </w:r>
    </w:p>
    <w:p w14:paraId="6062BA34" w14:textId="77777777" w:rsidR="00085860" w:rsidRPr="00B37ADE" w:rsidRDefault="00085860" w:rsidP="00085860">
      <w:pPr>
        <w:widowControl/>
        <w:numPr>
          <w:ilvl w:val="1"/>
          <w:numId w:val="20"/>
        </w:numPr>
        <w:spacing w:after="200"/>
        <w:jc w:val="left"/>
      </w:pPr>
    </w:p>
    <w:p w14:paraId="468E4724" w14:textId="77777777" w:rsidR="00085860" w:rsidRPr="00B37ADE" w:rsidRDefault="00085860" w:rsidP="00085860">
      <w:pPr>
        <w:widowControl/>
        <w:numPr>
          <w:ilvl w:val="0"/>
          <w:numId w:val="40"/>
        </w:numPr>
        <w:spacing w:after="200"/>
        <w:jc w:val="left"/>
      </w:pPr>
      <w:r w:rsidRPr="00B37ADE">
        <w:t>设计测试数据，观察</w:t>
      </w:r>
      <w:r w:rsidRPr="00B37ADE">
        <w:t xml:space="preserve">FIFO </w:t>
      </w:r>
      <w:r w:rsidRPr="00B37ADE">
        <w:t>算法的</w:t>
      </w:r>
      <w:r w:rsidRPr="00B37ADE">
        <w:t xml:space="preserve">BLEADY </w:t>
      </w:r>
      <w:r w:rsidRPr="00B37ADE">
        <w:t>现象；设计具有局部性特点的测试数据，分别运行实现的</w:t>
      </w:r>
      <w:r w:rsidRPr="00B37ADE">
        <w:t xml:space="preserve">2 </w:t>
      </w:r>
      <w:r w:rsidRPr="00B37ADE">
        <w:t>种算法，比较缺页率，并进行分析。</w:t>
      </w:r>
    </w:p>
    <w:p w14:paraId="5B4BF948" w14:textId="77777777" w:rsidR="00085860" w:rsidRPr="00B37ADE" w:rsidRDefault="00085860" w:rsidP="00085860">
      <w:pPr>
        <w:widowControl/>
        <w:numPr>
          <w:ilvl w:val="1"/>
          <w:numId w:val="20"/>
        </w:numPr>
        <w:spacing w:after="200"/>
        <w:jc w:val="left"/>
      </w:pPr>
      <w:r w:rsidRPr="00B37ADE">
        <w:rPr>
          <w:b/>
          <w:bCs/>
        </w:rPr>
        <w:t xml:space="preserve">FIFO </w:t>
      </w:r>
      <w:r w:rsidRPr="00B37ADE">
        <w:rPr>
          <w:b/>
          <w:bCs/>
        </w:rPr>
        <w:t>算法的</w:t>
      </w:r>
      <w:r w:rsidRPr="00B37ADE">
        <w:rPr>
          <w:b/>
          <w:bCs/>
        </w:rPr>
        <w:t xml:space="preserve">BLEADY </w:t>
      </w:r>
      <w:r w:rsidRPr="00B37ADE">
        <w:rPr>
          <w:b/>
          <w:bCs/>
        </w:rPr>
        <w:t>现象：</w:t>
      </w:r>
      <w:r w:rsidRPr="00B37ADE">
        <w:t>当使用序列</w:t>
      </w:r>
      <w:r w:rsidRPr="00B37ADE">
        <w:t xml:space="preserve"> </w:t>
      </w:r>
      <w:r w:rsidRPr="00B37ADE">
        <w:rPr>
          <w:b/>
          <w:bCs/>
        </w:rPr>
        <w:t>{1</w:t>
      </w:r>
      <w:r w:rsidRPr="00B37ADE">
        <w:rPr>
          <w:b/>
          <w:bCs/>
        </w:rPr>
        <w:t>，</w:t>
      </w:r>
      <w:r w:rsidRPr="00B37ADE">
        <w:rPr>
          <w:b/>
          <w:bCs/>
        </w:rPr>
        <w:t>2</w:t>
      </w:r>
      <w:r w:rsidRPr="00B37ADE">
        <w:rPr>
          <w:b/>
          <w:bCs/>
        </w:rPr>
        <w:t>，</w:t>
      </w:r>
      <w:r w:rsidRPr="00B37ADE">
        <w:rPr>
          <w:b/>
          <w:bCs/>
        </w:rPr>
        <w:t>3</w:t>
      </w:r>
      <w:r w:rsidRPr="00B37ADE">
        <w:rPr>
          <w:b/>
          <w:bCs/>
        </w:rPr>
        <w:t>，</w:t>
      </w:r>
      <w:r w:rsidRPr="00B37ADE">
        <w:rPr>
          <w:b/>
          <w:bCs/>
        </w:rPr>
        <w:t>1</w:t>
      </w:r>
      <w:r w:rsidRPr="00B37ADE">
        <w:rPr>
          <w:b/>
          <w:bCs/>
        </w:rPr>
        <w:t>，</w:t>
      </w:r>
      <w:r w:rsidRPr="00B37ADE">
        <w:rPr>
          <w:b/>
          <w:bCs/>
        </w:rPr>
        <w:t>2</w:t>
      </w:r>
      <w:r w:rsidRPr="00B37ADE">
        <w:rPr>
          <w:b/>
          <w:bCs/>
        </w:rPr>
        <w:t>，</w:t>
      </w:r>
      <w:r w:rsidRPr="00B37ADE">
        <w:rPr>
          <w:b/>
          <w:bCs/>
        </w:rPr>
        <w:t>5</w:t>
      </w:r>
      <w:r w:rsidRPr="00B37ADE">
        <w:rPr>
          <w:b/>
          <w:bCs/>
        </w:rPr>
        <w:t>，</w:t>
      </w:r>
      <w:r w:rsidRPr="00B37ADE">
        <w:rPr>
          <w:b/>
          <w:bCs/>
        </w:rPr>
        <w:t>1</w:t>
      </w:r>
      <w:r w:rsidRPr="00B37ADE">
        <w:rPr>
          <w:b/>
          <w:bCs/>
        </w:rPr>
        <w:t>，</w:t>
      </w:r>
      <w:r w:rsidRPr="00B37ADE">
        <w:rPr>
          <w:b/>
          <w:bCs/>
        </w:rPr>
        <w:t>2</w:t>
      </w:r>
      <w:r w:rsidRPr="00B37ADE">
        <w:rPr>
          <w:b/>
          <w:bCs/>
        </w:rPr>
        <w:t>，</w:t>
      </w:r>
      <w:r w:rsidRPr="00B37ADE">
        <w:rPr>
          <w:b/>
          <w:bCs/>
        </w:rPr>
        <w:t>3</w:t>
      </w:r>
      <w:r w:rsidRPr="00B37ADE">
        <w:rPr>
          <w:b/>
          <w:bCs/>
        </w:rPr>
        <w:t>，</w:t>
      </w:r>
      <w:r w:rsidRPr="00B37ADE">
        <w:rPr>
          <w:b/>
          <w:bCs/>
        </w:rPr>
        <w:t>4</w:t>
      </w:r>
      <w:r w:rsidRPr="00B37ADE">
        <w:rPr>
          <w:b/>
          <w:bCs/>
        </w:rPr>
        <w:t>，</w:t>
      </w:r>
      <w:r w:rsidRPr="00B37ADE">
        <w:rPr>
          <w:b/>
          <w:bCs/>
        </w:rPr>
        <w:t>5}</w:t>
      </w:r>
      <w:r w:rsidRPr="00B37ADE">
        <w:t>发现出现</w:t>
      </w:r>
      <w:r w:rsidRPr="00B37ADE">
        <w:t xml:space="preserve">BLEADY </w:t>
      </w:r>
      <w:r w:rsidRPr="00B37ADE">
        <w:t>现象：</w:t>
      </w:r>
      <w:r w:rsidRPr="00B37ADE">
        <w:t xml:space="preserve">blocksize </w:t>
      </w:r>
      <w:r w:rsidRPr="00B37ADE">
        <w:t>增大</w:t>
      </w:r>
      <w:r w:rsidRPr="00B37ADE">
        <w:t xml:space="preserve"> </w:t>
      </w:r>
      <w:r w:rsidRPr="00B37ADE">
        <w:t>，缺页率升高。</w:t>
      </w:r>
    </w:p>
    <w:p w14:paraId="0CA72AC2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noProof/>
        </w:rPr>
        <w:drawing>
          <wp:inline distT="0" distB="0" distL="0" distR="0" wp14:anchorId="6180FC46" wp14:editId="4A757070">
            <wp:extent cx="3863340" cy="3886200"/>
            <wp:effectExtent l="0" t="0" r="3810" b="0"/>
            <wp:docPr id="1085905126" name="图片 1085905126" descr="bleady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\Users\%E9%82%B1%E5%AD%90%E6%9D%B0\Desktop\os\%E5%AE%9E%E9%AA%8C\2\%E7%85%A7%E7%89%87\bleady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2001AA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center"/>
      </w:pPr>
      <w:r w:rsidRPr="00B37ADE">
        <w:t>block size = 4</w:t>
      </w:r>
    </w:p>
    <w:p w14:paraId="5AEC782D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noProof/>
        </w:rPr>
        <w:lastRenderedPageBreak/>
        <w:drawing>
          <wp:inline distT="0" distB="0" distL="0" distR="0" wp14:anchorId="38ECBBC9" wp14:editId="6DE08D9A">
            <wp:extent cx="4046220" cy="4160520"/>
            <wp:effectExtent l="0" t="0" r="0" b="0"/>
            <wp:docPr id="1749617346" name="图片 1749617346" descr="FiFo_b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:\Users\%E9%82%B1%E5%AD%90%E6%9D%B0\Desktop\os\%E5%AE%9E%E9%AA%8C\2\%E7%85%A7%E7%89%87\FiFo_bl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666" cy="416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B30A3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center"/>
      </w:pPr>
      <w:r w:rsidRPr="00B37ADE">
        <w:t>block size = 3</w:t>
      </w:r>
    </w:p>
    <w:p w14:paraId="5A15B255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出现原因：</w:t>
      </w:r>
      <w:r w:rsidRPr="00B37ADE">
        <w:rPr>
          <w:b/>
          <w:bCs/>
        </w:rPr>
        <w:t>FIFO</w:t>
      </w:r>
      <w:r w:rsidRPr="00B37ADE">
        <w:rPr>
          <w:b/>
          <w:bCs/>
        </w:rPr>
        <w:t>算法的置换特征与进程访问内存的动态特征是矛盾的，即被置换的页面并不是进程不会访问的</w:t>
      </w:r>
    </w:p>
    <w:p w14:paraId="0D674DE9" w14:textId="77777777" w:rsidR="00085860" w:rsidRPr="00B37ADE" w:rsidRDefault="00085860" w:rsidP="00085860">
      <w:pPr>
        <w:widowControl/>
        <w:numPr>
          <w:ilvl w:val="1"/>
          <w:numId w:val="20"/>
        </w:numPr>
        <w:spacing w:after="200"/>
        <w:jc w:val="left"/>
      </w:pPr>
      <w:r w:rsidRPr="00B37ADE">
        <w:rPr>
          <w:b/>
          <w:bCs/>
        </w:rPr>
        <w:t>具有局部性特点的测试数据两种算法的优劣性：</w:t>
      </w:r>
    </w:p>
    <w:p w14:paraId="4F248DC1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{1</w:t>
      </w:r>
      <w:r w:rsidRPr="00B37ADE">
        <w:rPr>
          <w:b/>
          <w:bCs/>
        </w:rPr>
        <w:t>，</w:t>
      </w:r>
      <w:r w:rsidRPr="00B37ADE">
        <w:rPr>
          <w:b/>
          <w:bCs/>
        </w:rPr>
        <w:t>2</w:t>
      </w:r>
      <w:r w:rsidRPr="00B37ADE">
        <w:rPr>
          <w:b/>
          <w:bCs/>
        </w:rPr>
        <w:t>，</w:t>
      </w:r>
      <w:r w:rsidRPr="00B37ADE">
        <w:rPr>
          <w:b/>
          <w:bCs/>
        </w:rPr>
        <w:t>3</w:t>
      </w:r>
      <w:r w:rsidRPr="00B37ADE">
        <w:rPr>
          <w:b/>
          <w:bCs/>
        </w:rPr>
        <w:t>，</w:t>
      </w:r>
      <w:r w:rsidRPr="00B37ADE">
        <w:rPr>
          <w:b/>
          <w:bCs/>
        </w:rPr>
        <w:t>1</w:t>
      </w:r>
      <w:r w:rsidRPr="00B37ADE">
        <w:rPr>
          <w:b/>
          <w:bCs/>
        </w:rPr>
        <w:t>，</w:t>
      </w:r>
      <w:r w:rsidRPr="00B37ADE">
        <w:rPr>
          <w:b/>
          <w:bCs/>
        </w:rPr>
        <w:t>2</w:t>
      </w:r>
      <w:r w:rsidRPr="00B37ADE">
        <w:rPr>
          <w:b/>
          <w:bCs/>
        </w:rPr>
        <w:t>，</w:t>
      </w:r>
      <w:r w:rsidRPr="00B37ADE">
        <w:rPr>
          <w:b/>
          <w:bCs/>
        </w:rPr>
        <w:t>5</w:t>
      </w:r>
      <w:r w:rsidRPr="00B37ADE">
        <w:rPr>
          <w:b/>
          <w:bCs/>
        </w:rPr>
        <w:t>，</w:t>
      </w:r>
      <w:r w:rsidRPr="00B37ADE">
        <w:rPr>
          <w:b/>
          <w:bCs/>
        </w:rPr>
        <w:t>1</w:t>
      </w:r>
      <w:r w:rsidRPr="00B37ADE">
        <w:rPr>
          <w:b/>
          <w:bCs/>
        </w:rPr>
        <w:t>，</w:t>
      </w:r>
      <w:r w:rsidRPr="00B37ADE">
        <w:rPr>
          <w:b/>
          <w:bCs/>
        </w:rPr>
        <w:t>2</w:t>
      </w:r>
      <w:r w:rsidRPr="00B37ADE">
        <w:rPr>
          <w:b/>
          <w:bCs/>
        </w:rPr>
        <w:t>，</w:t>
      </w:r>
      <w:r w:rsidRPr="00B37ADE">
        <w:rPr>
          <w:b/>
          <w:bCs/>
        </w:rPr>
        <w:t>3</w:t>
      </w:r>
      <w:r w:rsidRPr="00B37ADE">
        <w:rPr>
          <w:b/>
          <w:bCs/>
        </w:rPr>
        <w:t>，</w:t>
      </w:r>
      <w:r w:rsidRPr="00B37ADE">
        <w:rPr>
          <w:b/>
          <w:bCs/>
        </w:rPr>
        <w:t>4</w:t>
      </w:r>
      <w:r w:rsidRPr="00B37ADE">
        <w:rPr>
          <w:b/>
          <w:bCs/>
        </w:rPr>
        <w:t>，</w:t>
      </w:r>
      <w:r w:rsidRPr="00B37ADE">
        <w:rPr>
          <w:b/>
          <w:bCs/>
        </w:rPr>
        <w:t>5}</w:t>
      </w:r>
      <w:r w:rsidRPr="00B37ADE">
        <w:t>序列具有较好的局部性，在</w:t>
      </w:r>
      <w:r w:rsidRPr="00B37ADE">
        <w:t xml:space="preserve">block =4 </w:t>
      </w:r>
      <w:r w:rsidRPr="00B37ADE">
        <w:t>情况下观察两种算法：</w:t>
      </w:r>
    </w:p>
    <w:p w14:paraId="485F0219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noProof/>
        </w:rPr>
        <w:lastRenderedPageBreak/>
        <w:drawing>
          <wp:inline distT="0" distB="0" distL="0" distR="0" wp14:anchorId="583FAC51" wp14:editId="5A241A5C">
            <wp:extent cx="3977640" cy="4572000"/>
            <wp:effectExtent l="0" t="0" r="3810" b="0"/>
            <wp:docPr id="13027236" name="图片 13027236" descr="LRU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:\Users\%E9%82%B1%E5%AD%90%E6%9D%B0\Desktop\os\%E5%AE%9E%E9%AA%8C\2\%E7%85%A7%E7%89%87\LRU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836" cy="45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062E1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center"/>
      </w:pPr>
      <w:r w:rsidRPr="00B37ADE">
        <w:t>LRU</w:t>
      </w:r>
    </w:p>
    <w:p w14:paraId="5E3E3DDC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center"/>
      </w:pPr>
      <w:r w:rsidRPr="00B37ADE">
        <w:rPr>
          <w:noProof/>
        </w:rPr>
        <w:drawing>
          <wp:inline distT="0" distB="0" distL="0" distR="0" wp14:anchorId="495F6F9D" wp14:editId="14ED5259">
            <wp:extent cx="3695700" cy="3200400"/>
            <wp:effectExtent l="0" t="0" r="0" b="0"/>
            <wp:docPr id="1175580659" name="图片 1175580659" descr="bleady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:\Users\%E9%82%B1%E5%AD%90%E6%9D%B0\Desktop\os\%E5%AE%9E%E9%AA%8C\2\%E7%85%A7%E7%89%87\bleady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7FEF6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center"/>
      </w:pPr>
      <w:r w:rsidRPr="00B37ADE">
        <w:lastRenderedPageBreak/>
        <w:t>FIFO</w:t>
      </w:r>
    </w:p>
    <w:p w14:paraId="3D5CD545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t>FIFO</w:t>
      </w:r>
      <w:r w:rsidRPr="00B37ADE">
        <w:t>的缺页率</w:t>
      </w:r>
      <w:r w:rsidRPr="00B37ADE">
        <w:t>(83.33%)</w:t>
      </w:r>
      <w:r w:rsidRPr="00B37ADE">
        <w:t>高于</w:t>
      </w:r>
      <w:r w:rsidRPr="00B37ADE">
        <w:t>LRU(75%)</w:t>
      </w:r>
      <w:r w:rsidRPr="00B37ADE">
        <w:t>，原因：</w:t>
      </w:r>
      <w:r w:rsidRPr="00B37ADE">
        <w:t>LRU</w:t>
      </w:r>
      <w:r w:rsidRPr="00B37ADE">
        <w:t>算法依据局部性原理若当前内存分配的页面数已满，则用新加入的页面直接替换掉最不常访问的页面，</w:t>
      </w:r>
      <w:r w:rsidRPr="00B37ADE">
        <w:rPr>
          <w:b/>
          <w:bCs/>
        </w:rPr>
        <w:t>既对某些被频繁地访问的页面有较好的利用率</w:t>
      </w:r>
      <w:r w:rsidRPr="00B37ADE">
        <w:t>；</w:t>
      </w:r>
      <w:r w:rsidRPr="00B37ADE">
        <w:t>FIFO</w:t>
      </w:r>
      <w:r w:rsidRPr="00B37ADE">
        <w:t>算法则是用新加入的页面直接替换掉最先加入的页面，这种算法没有考虑局部性（</w:t>
      </w:r>
      <w:r w:rsidRPr="00B37ADE">
        <w:rPr>
          <w:b/>
          <w:bCs/>
        </w:rPr>
        <w:t>被它替换出去的页面并不一定是进程不会访问的</w:t>
      </w:r>
      <w:r w:rsidRPr="00B37ADE">
        <w:t>）。所以对于局部性较好的数据（某一部分序列频率较高），</w:t>
      </w:r>
      <w:r w:rsidRPr="00B37ADE">
        <w:t>LRU</w:t>
      </w:r>
      <w:r w:rsidRPr="00B37ADE">
        <w:t>算法效果好。</w:t>
      </w:r>
    </w:p>
    <w:p w14:paraId="2D6E90DC" w14:textId="77777777" w:rsidR="00085860" w:rsidRPr="00B37ADE" w:rsidRDefault="00085860" w:rsidP="00085860">
      <w:pPr>
        <w:pStyle w:val="4"/>
        <w:rPr>
          <w:sz w:val="21"/>
          <w:szCs w:val="21"/>
        </w:rPr>
      </w:pPr>
      <w:bookmarkStart w:id="126" w:name="运行结果与分析-3"/>
      <w:bookmarkEnd w:id="125"/>
      <w:r w:rsidRPr="00B37ADE">
        <w:rPr>
          <w:sz w:val="21"/>
          <w:szCs w:val="21"/>
        </w:rPr>
        <w:t>运行结果与分析：</w:t>
      </w:r>
    </w:p>
    <w:p w14:paraId="05B804C4" w14:textId="77777777" w:rsidR="00085860" w:rsidRPr="00B37ADE" w:rsidRDefault="00085860" w:rsidP="00085860">
      <w:pPr>
        <w:widowControl/>
        <w:numPr>
          <w:ilvl w:val="0"/>
          <w:numId w:val="41"/>
        </w:numPr>
        <w:spacing w:after="200"/>
        <w:jc w:val="left"/>
      </w:pPr>
      <w:r w:rsidRPr="00B37ADE">
        <w:t>从实现和性能方面，比较分析</w:t>
      </w:r>
      <w:r w:rsidRPr="00B37ADE">
        <w:t>FIFO</w:t>
      </w:r>
      <w:r w:rsidRPr="00B37ADE">
        <w:t>和</w:t>
      </w:r>
      <w:r w:rsidRPr="00B37ADE">
        <w:t>LRU</w:t>
      </w:r>
      <w:r w:rsidRPr="00B37ADE">
        <w:t>算法。</w:t>
      </w:r>
    </w:p>
    <w:p w14:paraId="7F9B998F" w14:textId="77777777" w:rsidR="00085860" w:rsidRPr="00B37ADE" w:rsidRDefault="00085860" w:rsidP="00085860">
      <w:pPr>
        <w:pStyle w:val="4"/>
        <w:numPr>
          <w:ilvl w:val="1"/>
          <w:numId w:val="20"/>
        </w:numPr>
        <w:ind w:left="880" w:hanging="440"/>
        <w:rPr>
          <w:sz w:val="21"/>
          <w:szCs w:val="21"/>
        </w:rPr>
      </w:pPr>
      <w:bookmarkStart w:id="127" w:name="fifo"/>
      <w:r w:rsidRPr="00B37ADE">
        <w:rPr>
          <w:sz w:val="21"/>
          <w:szCs w:val="21"/>
        </w:rPr>
        <w:t>FIFO</w:t>
      </w:r>
      <w:bookmarkEnd w:id="127"/>
    </w:p>
    <w:p w14:paraId="0F5EF24C" w14:textId="77777777" w:rsidR="00085860" w:rsidRPr="00B37ADE" w:rsidRDefault="00085860" w:rsidP="00085860">
      <w:pPr>
        <w:pStyle w:val="4"/>
        <w:numPr>
          <w:ilvl w:val="1"/>
          <w:numId w:val="18"/>
        </w:numPr>
        <w:ind w:left="0" w:firstLine="0"/>
        <w:rPr>
          <w:sz w:val="21"/>
          <w:szCs w:val="21"/>
        </w:rPr>
      </w:pPr>
      <w:bookmarkStart w:id="128" w:name="算法实现"/>
      <w:r w:rsidRPr="00B37ADE">
        <w:rPr>
          <w:sz w:val="21"/>
          <w:szCs w:val="21"/>
        </w:rPr>
        <w:t>算法实现：</w:t>
      </w:r>
      <w:bookmarkEnd w:id="128"/>
    </w:p>
    <w:p w14:paraId="4881FE16" w14:textId="77777777" w:rsidR="00085860" w:rsidRPr="00B37ADE" w:rsidRDefault="00085860" w:rsidP="00085860">
      <w:pPr>
        <w:pStyle w:val="SourceCode"/>
        <w:numPr>
          <w:ilvl w:val="1"/>
          <w:numId w:val="18"/>
        </w:numPr>
        <w:spacing w:line="0" w:lineRule="atLeast"/>
        <w:ind w:hanging="482"/>
        <w:rPr>
          <w:sz w:val="21"/>
          <w:szCs w:val="21"/>
        </w:rPr>
      </w:pPr>
      <w:r w:rsidRPr="00B37ADE">
        <w:rPr>
          <w:rStyle w:val="DataTypeTok"/>
          <w:sz w:val="21"/>
          <w:szCs w:val="21"/>
        </w:rPr>
        <w:t>void</w:t>
      </w:r>
      <w:r w:rsidRPr="00B37ADE">
        <w:rPr>
          <w:rStyle w:val="NormalTok"/>
          <w:sz w:val="21"/>
          <w:szCs w:val="21"/>
        </w:rPr>
        <w:t xml:space="preserve"> FIFO</w:t>
      </w:r>
      <w:r w:rsidRPr="00B37ADE">
        <w:rPr>
          <w:rStyle w:val="OperatorTok"/>
          <w:sz w:val="21"/>
          <w:szCs w:val="21"/>
        </w:rPr>
        <w:t>()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miss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// miss number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double</w:t>
      </w:r>
      <w:r w:rsidRPr="00B37ADE">
        <w:rPr>
          <w:rStyle w:val="NormalTok"/>
          <w:sz w:val="21"/>
          <w:szCs w:val="21"/>
        </w:rPr>
        <w:t xml:space="preserve"> miss_rate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num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empty_flag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head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block_num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rear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block_num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ControlFlowTok"/>
          <w:sz w:val="21"/>
          <w:szCs w:val="21"/>
        </w:rPr>
        <w:t>for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 xml:space="preserve">num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num </w:t>
      </w:r>
      <w:r w:rsidRPr="00B37ADE">
        <w:rPr>
          <w:rStyle w:val="OperatorTok"/>
          <w:sz w:val="21"/>
          <w:szCs w:val="21"/>
        </w:rPr>
        <w:t>&lt;</w:t>
      </w:r>
      <w:r w:rsidRPr="00B37ADE">
        <w:rPr>
          <w:rStyle w:val="NormalTok"/>
          <w:sz w:val="21"/>
          <w:szCs w:val="21"/>
        </w:rPr>
        <w:t xml:space="preserve"> total_input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num</w:t>
      </w:r>
      <w:r w:rsidRPr="00B37ADE">
        <w:rPr>
          <w:rStyle w:val="OperatorTok"/>
          <w:sz w:val="21"/>
          <w:szCs w:val="21"/>
        </w:rPr>
        <w:t>++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// input coming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empty_flag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FIFO_Empty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block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 xml:space="preserve">empty_flag </w:t>
      </w:r>
      <w:r w:rsidRPr="00B37ADE">
        <w:rPr>
          <w:rStyle w:val="OperatorTok"/>
          <w:sz w:val="21"/>
          <w:szCs w:val="21"/>
        </w:rPr>
        <w:t>&gt;=</w:t>
      </w:r>
      <w:r w:rsidRPr="00B37ADE">
        <w:rPr>
          <w:rStyle w:val="NormalTok"/>
          <w:sz w:val="21"/>
          <w:szCs w:val="21"/>
        </w:rPr>
        <w:t xml:space="preserve"> block_num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// hit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print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StringTok"/>
          <w:sz w:val="21"/>
          <w:szCs w:val="21"/>
        </w:rPr>
        <w:t xml:space="preserve">"successful hit </w:t>
      </w:r>
      <w:r w:rsidRPr="00B37ADE">
        <w:rPr>
          <w:rStyle w:val="SpecialCharTok"/>
          <w:sz w:val="21"/>
          <w:szCs w:val="21"/>
        </w:rPr>
        <w:t>%d\n</w:t>
      </w:r>
      <w:r w:rsidRPr="00B37ADE">
        <w:rPr>
          <w:rStyle w:val="StringTok"/>
          <w:sz w:val="21"/>
          <w:szCs w:val="21"/>
        </w:rPr>
        <w:t>"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else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 xml:space="preserve">empty_flag 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// full but not hit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miss</w:t>
      </w:r>
      <w:r w:rsidRPr="00B37ADE">
        <w:rPr>
          <w:rStyle w:val="OperatorTok"/>
          <w:sz w:val="21"/>
          <w:szCs w:val="21"/>
        </w:rPr>
        <w:t>++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block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head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rear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rear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>block_num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else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rear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rear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%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block_num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head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head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>block_num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else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head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head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%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block_num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else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lastRenderedPageBreak/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miss</w:t>
      </w:r>
      <w:r w:rsidRPr="00B37ADE">
        <w:rPr>
          <w:rStyle w:val="OperatorTok"/>
          <w:sz w:val="21"/>
          <w:szCs w:val="21"/>
        </w:rPr>
        <w:t>++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block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empty_flag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rear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rear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>block_num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else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rear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queue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rear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%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block_num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mmentTok"/>
          <w:sz w:val="21"/>
          <w:szCs w:val="21"/>
        </w:rPr>
        <w:t>//printf("rear = %d\n",queue.rear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print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StringTok"/>
          <w:sz w:val="21"/>
          <w:szCs w:val="21"/>
        </w:rPr>
        <w:t xml:space="preserve">"for </w:t>
      </w:r>
      <w:r w:rsidRPr="00B37ADE">
        <w:rPr>
          <w:rStyle w:val="SpecialCharTok"/>
          <w:sz w:val="21"/>
          <w:szCs w:val="21"/>
        </w:rPr>
        <w:t>%d</w:t>
      </w:r>
      <w:r w:rsidRPr="00B37ADE">
        <w:rPr>
          <w:rStyle w:val="StringTok"/>
          <w:sz w:val="21"/>
          <w:szCs w:val="21"/>
        </w:rPr>
        <w:t xml:space="preserve"> time block:"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num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for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block_num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&gt;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</w:t>
      </w:r>
      <w:r w:rsidRPr="00B37ADE">
        <w:rPr>
          <w:rStyle w:val="OperatorTok"/>
          <w:sz w:val="21"/>
          <w:szCs w:val="21"/>
        </w:rPr>
        <w:t>--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print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StringTok"/>
          <w:sz w:val="21"/>
          <w:szCs w:val="21"/>
        </w:rPr>
        <w:t>"</w:t>
      </w:r>
      <w:r w:rsidRPr="00B37ADE">
        <w:rPr>
          <w:rStyle w:val="SpecialCharTok"/>
          <w:sz w:val="21"/>
          <w:szCs w:val="21"/>
        </w:rPr>
        <w:t>%d</w:t>
      </w:r>
      <w:r w:rsidRPr="00B37ADE">
        <w:rPr>
          <w:rStyle w:val="StringTok"/>
          <w:sz w:val="21"/>
          <w:szCs w:val="21"/>
        </w:rPr>
        <w:t xml:space="preserve"> "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block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i</w:t>
      </w:r>
      <w:r w:rsidRPr="00B37ADE">
        <w:rPr>
          <w:rStyle w:val="OperatorTok"/>
          <w:sz w:val="21"/>
          <w:szCs w:val="21"/>
        </w:rPr>
        <w:t>]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print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StringTok"/>
          <w:sz w:val="21"/>
          <w:szCs w:val="21"/>
        </w:rPr>
        <w:t>"</w:t>
      </w:r>
      <w:r w:rsidRPr="00B37ADE">
        <w:rPr>
          <w:rStyle w:val="SpecialCharTok"/>
          <w:sz w:val="21"/>
          <w:szCs w:val="21"/>
        </w:rPr>
        <w:t>\n</w:t>
      </w:r>
      <w:r w:rsidRPr="00B37ADE">
        <w:rPr>
          <w:rStyle w:val="StringTok"/>
          <w:sz w:val="21"/>
          <w:szCs w:val="21"/>
        </w:rPr>
        <w:t>"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miss_rate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00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*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(</w:t>
      </w:r>
      <w:r w:rsidRPr="00B37ADE">
        <w:rPr>
          <w:rStyle w:val="DataTypeTok"/>
          <w:sz w:val="21"/>
          <w:szCs w:val="21"/>
        </w:rPr>
        <w:t>double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miss </w:t>
      </w:r>
      <w:r w:rsidRPr="00B37ADE">
        <w:rPr>
          <w:rStyle w:val="OperatorTok"/>
          <w:sz w:val="21"/>
          <w:szCs w:val="21"/>
        </w:rPr>
        <w:t>/</w:t>
      </w:r>
      <w:r w:rsidRPr="00B37ADE">
        <w:rPr>
          <w:rStyle w:val="NormalTok"/>
          <w:sz w:val="21"/>
          <w:szCs w:val="21"/>
        </w:rPr>
        <w:t xml:space="preserve"> total_input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}</w:t>
      </w:r>
    </w:p>
    <w:p w14:paraId="3DFD7FD6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t>通过</w:t>
      </w:r>
      <w:r w:rsidRPr="00B37ADE">
        <w:t xml:space="preserve"> FIFO_Empty</w:t>
      </w:r>
      <w:r w:rsidRPr="00B37ADE">
        <w:t>（）函数判断当前内存块状态（能命中，无命中有空块，无命中无空块）。维护一个先进先出的队列，记录页面进入顺序。</w:t>
      </w:r>
    </w:p>
    <w:p w14:paraId="411E1985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无命中有空块：</w:t>
      </w:r>
      <w:r w:rsidRPr="00B37ADE">
        <w:t>将页面至于空块，更新队列（尾更新）。</w:t>
      </w:r>
    </w:p>
    <w:p w14:paraId="3AC5E8EB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无命中无空块：</w:t>
      </w:r>
      <w:r w:rsidRPr="00B37ADE">
        <w:t>通过队列记录页面进入顺序，进行页面置换。选择队列最前面的页面进行替换，更新队列（头尾均需跟新）。</w:t>
      </w:r>
    </w:p>
    <w:p w14:paraId="558564E6" w14:textId="77777777" w:rsidR="00085860" w:rsidRPr="00B37ADE" w:rsidRDefault="00085860" w:rsidP="00085860">
      <w:pPr>
        <w:pStyle w:val="4"/>
        <w:numPr>
          <w:ilvl w:val="1"/>
          <w:numId w:val="18"/>
        </w:numPr>
        <w:ind w:left="0" w:firstLine="0"/>
        <w:rPr>
          <w:sz w:val="21"/>
          <w:szCs w:val="21"/>
        </w:rPr>
      </w:pPr>
      <w:bookmarkStart w:id="129" w:name="性能-1"/>
      <w:r w:rsidRPr="00B37ADE">
        <w:rPr>
          <w:sz w:val="21"/>
          <w:szCs w:val="21"/>
        </w:rPr>
        <w:t>性能：</w:t>
      </w:r>
      <w:bookmarkEnd w:id="129"/>
    </w:p>
    <w:p w14:paraId="797CAA1C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缺点：</w:t>
      </w:r>
      <w:r w:rsidRPr="00B37ADE">
        <w:t>FIFO</w:t>
      </w:r>
      <w:r w:rsidRPr="00B37ADE">
        <w:t>算法只考虑页面进入内存的顺序，而不考虑页面的重要性和使用频率，导致性能较差。并存在</w:t>
      </w:r>
      <w:r w:rsidRPr="00B37ADE">
        <w:t>Belady</w:t>
      </w:r>
      <w:r w:rsidRPr="00B37ADE">
        <w:t>异常（无法根据页面的使用情况进行自适应的页面置换）</w:t>
      </w:r>
    </w:p>
    <w:p w14:paraId="3E96FD37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优点：</w:t>
      </w:r>
      <w:r w:rsidRPr="00B37ADE">
        <w:t>只需要维护一个先进先出的队列，复杂度低，开销较低，可以确保每个页面都有被置换的机会，公平地对待每个页面。</w:t>
      </w:r>
    </w:p>
    <w:p w14:paraId="417D095D" w14:textId="77777777" w:rsidR="00085860" w:rsidRPr="00B37ADE" w:rsidRDefault="00085860" w:rsidP="00085860">
      <w:pPr>
        <w:pStyle w:val="4"/>
        <w:numPr>
          <w:ilvl w:val="1"/>
          <w:numId w:val="20"/>
        </w:numPr>
        <w:ind w:left="880" w:hanging="440"/>
        <w:rPr>
          <w:sz w:val="21"/>
          <w:szCs w:val="21"/>
        </w:rPr>
      </w:pPr>
      <w:bookmarkStart w:id="130" w:name="lru"/>
      <w:r w:rsidRPr="00B37ADE">
        <w:rPr>
          <w:sz w:val="21"/>
          <w:szCs w:val="21"/>
        </w:rPr>
        <w:t>LRU</w:t>
      </w:r>
      <w:bookmarkEnd w:id="130"/>
    </w:p>
    <w:p w14:paraId="74DCFB37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算法实现：</w:t>
      </w:r>
    </w:p>
    <w:p w14:paraId="5C9E634A" w14:textId="77777777" w:rsidR="00085860" w:rsidRPr="00B37ADE" w:rsidRDefault="00085860" w:rsidP="00085860">
      <w:pPr>
        <w:pStyle w:val="SourceCode"/>
        <w:numPr>
          <w:ilvl w:val="1"/>
          <w:numId w:val="18"/>
        </w:numPr>
        <w:spacing w:line="0" w:lineRule="atLeast"/>
        <w:ind w:hanging="482"/>
        <w:rPr>
          <w:sz w:val="21"/>
          <w:szCs w:val="21"/>
        </w:rPr>
      </w:pPr>
      <w:r w:rsidRPr="00B37ADE">
        <w:rPr>
          <w:rStyle w:val="DataTypeTok"/>
          <w:sz w:val="21"/>
          <w:szCs w:val="21"/>
        </w:rPr>
        <w:t>void</w:t>
      </w:r>
      <w:r w:rsidRPr="00B37ADE">
        <w:rPr>
          <w:rStyle w:val="NormalTok"/>
          <w:sz w:val="21"/>
          <w:szCs w:val="21"/>
        </w:rPr>
        <w:t xml:space="preserve"> LRU</w:t>
      </w:r>
      <w:r w:rsidRPr="00B37ADE">
        <w:rPr>
          <w:rStyle w:val="OperatorTok"/>
          <w:sz w:val="21"/>
          <w:szCs w:val="21"/>
        </w:rPr>
        <w:t>()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miss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// miss number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double</w:t>
      </w:r>
      <w:r w:rsidRPr="00B37ADE">
        <w:rPr>
          <w:rStyle w:val="NormalTok"/>
          <w:sz w:val="21"/>
          <w:szCs w:val="21"/>
        </w:rPr>
        <w:t xml:space="preserve"> miss_rate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num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pos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empty_flag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ControlFlowTok"/>
          <w:sz w:val="21"/>
          <w:szCs w:val="21"/>
        </w:rPr>
        <w:t>for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 xml:space="preserve">num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num </w:t>
      </w:r>
      <w:r w:rsidRPr="00B37ADE">
        <w:rPr>
          <w:rStyle w:val="OperatorTok"/>
          <w:sz w:val="21"/>
          <w:szCs w:val="21"/>
        </w:rPr>
        <w:t>&lt;</w:t>
      </w:r>
      <w:r w:rsidRPr="00B37ADE">
        <w:rPr>
          <w:rStyle w:val="NormalTok"/>
          <w:sz w:val="21"/>
          <w:szCs w:val="21"/>
        </w:rPr>
        <w:t xml:space="preserve"> total_input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num</w:t>
      </w:r>
      <w:r w:rsidRPr="00B37ADE">
        <w:rPr>
          <w:rStyle w:val="OperatorTok"/>
          <w:sz w:val="21"/>
          <w:szCs w:val="21"/>
        </w:rPr>
        <w:t>++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lastRenderedPageBreak/>
        <w:t xml:space="preserve">        empty_flag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FIFO_Empty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block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 xml:space="preserve">empty_flag </w:t>
      </w:r>
      <w:r w:rsidRPr="00B37ADE">
        <w:rPr>
          <w:rStyle w:val="OperatorTok"/>
          <w:sz w:val="21"/>
          <w:szCs w:val="21"/>
        </w:rPr>
        <w:t>&gt;=</w:t>
      </w:r>
      <w:r w:rsidRPr="00B37ADE">
        <w:rPr>
          <w:rStyle w:val="NormalTok"/>
          <w:sz w:val="21"/>
          <w:szCs w:val="21"/>
        </w:rPr>
        <w:t xml:space="preserve"> block_num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>// hit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for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&lt;</w:t>
      </w:r>
      <w:r w:rsidRPr="00B37ADE">
        <w:rPr>
          <w:rStyle w:val="NormalTok"/>
          <w:sz w:val="21"/>
          <w:szCs w:val="21"/>
        </w:rPr>
        <w:t xml:space="preserve">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top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</w:t>
      </w:r>
      <w:r w:rsidRPr="00B37ADE">
        <w:rPr>
          <w:rStyle w:val="OperatorTok"/>
          <w:sz w:val="21"/>
          <w:szCs w:val="21"/>
        </w:rPr>
        <w:t>++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NormalTok"/>
          <w:sz w:val="21"/>
          <w:szCs w:val="21"/>
        </w:rPr>
        <w:t xml:space="preserve">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i</w:t>
      </w:r>
      <w:r w:rsidRPr="00B37ADE">
        <w:rPr>
          <w:rStyle w:val="OperatorTok"/>
          <w:sz w:val="21"/>
          <w:szCs w:val="21"/>
        </w:rPr>
        <w:t>]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    pos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i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    </w:t>
      </w:r>
      <w:r w:rsidRPr="00B37ADE">
        <w:rPr>
          <w:rStyle w:val="ControlFlowTok"/>
          <w:sz w:val="21"/>
          <w:szCs w:val="21"/>
        </w:rPr>
        <w:t>break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for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pos </w:t>
      </w:r>
      <w:r w:rsidRPr="00B37ADE">
        <w:rPr>
          <w:rStyle w:val="OperatorTok"/>
          <w:sz w:val="21"/>
          <w:szCs w:val="21"/>
        </w:rPr>
        <w:t>+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&lt;</w:t>
      </w:r>
      <w:r w:rsidRPr="00B37ADE">
        <w:rPr>
          <w:rStyle w:val="NormalTok"/>
          <w:sz w:val="21"/>
          <w:szCs w:val="21"/>
        </w:rPr>
        <w:t xml:space="preserve">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top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</w:t>
      </w:r>
      <w:r w:rsidRPr="00B37ADE">
        <w:rPr>
          <w:rStyle w:val="OperatorTok"/>
          <w:sz w:val="21"/>
          <w:szCs w:val="21"/>
        </w:rPr>
        <w:t>++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 xml:space="preserve">i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i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top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printf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StringTok"/>
          <w:sz w:val="21"/>
          <w:szCs w:val="21"/>
        </w:rPr>
        <w:t xml:space="preserve">"successful hit </w:t>
      </w:r>
      <w:r w:rsidRPr="00B37ADE">
        <w:rPr>
          <w:rStyle w:val="SpecialCharTok"/>
          <w:sz w:val="21"/>
          <w:szCs w:val="21"/>
        </w:rPr>
        <w:t>%d\n</w:t>
      </w:r>
      <w:r w:rsidRPr="00B37ADE">
        <w:rPr>
          <w:rStyle w:val="StringTok"/>
          <w:sz w:val="21"/>
          <w:szCs w:val="21"/>
        </w:rPr>
        <w:t>"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)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else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ntrolFlowTok"/>
          <w:sz w:val="21"/>
          <w:szCs w:val="21"/>
        </w:rPr>
        <w:t>if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 xml:space="preserve">empty_flag </w:t>
      </w:r>
      <w:r w:rsidRPr="00B37ADE">
        <w:rPr>
          <w:rStyle w:val="OperatorTok"/>
          <w:sz w:val="21"/>
          <w:szCs w:val="21"/>
        </w:rPr>
        <w:t>=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CommentTok"/>
          <w:sz w:val="21"/>
          <w:szCs w:val="21"/>
        </w:rPr>
        <w:t xml:space="preserve">// full but not hit   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miss</w:t>
      </w:r>
      <w:r w:rsidRPr="00B37ADE">
        <w:rPr>
          <w:rStyle w:val="OperatorTok"/>
          <w:sz w:val="21"/>
          <w:szCs w:val="21"/>
        </w:rPr>
        <w:t>++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找到最远使用替换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pos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FIFO_Empty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NormalTok"/>
          <w:sz w:val="21"/>
          <w:szCs w:val="21"/>
        </w:rPr>
        <w:t>block</w:t>
      </w:r>
      <w:r w:rsidRPr="00B37ADE">
        <w:rPr>
          <w:rStyle w:val="OperatorTok"/>
          <w:sz w:val="21"/>
          <w:szCs w:val="21"/>
        </w:rPr>
        <w:t>,</w:t>
      </w:r>
      <w:r w:rsidRPr="00B37ADE">
        <w:rPr>
          <w:rStyle w:val="NormalTok"/>
          <w:sz w:val="21"/>
          <w:szCs w:val="21"/>
        </w:rPr>
        <w:t xml:space="preserve">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])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NormalTok"/>
          <w:sz w:val="21"/>
          <w:szCs w:val="21"/>
        </w:rPr>
        <w:t xml:space="preserve"> block_num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block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pos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mmentTok"/>
          <w:sz w:val="21"/>
          <w:szCs w:val="21"/>
        </w:rPr>
        <w:t xml:space="preserve">// </w:t>
      </w:r>
      <w:r w:rsidRPr="00B37ADE">
        <w:rPr>
          <w:rStyle w:val="CommentTok"/>
          <w:sz w:val="21"/>
          <w:szCs w:val="21"/>
        </w:rPr>
        <w:t>更新结构体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ControlFlowTok"/>
          <w:sz w:val="21"/>
          <w:szCs w:val="21"/>
        </w:rPr>
        <w:t>for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</w:t>
      </w:r>
      <w:r w:rsidRPr="00B37ADE">
        <w:rPr>
          <w:rStyle w:val="DataTypeTok"/>
          <w:sz w:val="21"/>
          <w:szCs w:val="21"/>
        </w:rPr>
        <w:t>int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0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 </w:t>
      </w:r>
      <w:r w:rsidRPr="00B37ADE">
        <w:rPr>
          <w:rStyle w:val="OperatorTok"/>
          <w:sz w:val="21"/>
          <w:szCs w:val="21"/>
        </w:rPr>
        <w:t>&lt;</w:t>
      </w:r>
      <w:r w:rsidRPr="00B37ADE">
        <w:rPr>
          <w:rStyle w:val="NormalTok"/>
          <w:sz w:val="21"/>
          <w:szCs w:val="21"/>
        </w:rPr>
        <w:t xml:space="preserve">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top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;</w:t>
      </w:r>
      <w:r w:rsidRPr="00B37ADE">
        <w:rPr>
          <w:rStyle w:val="NormalTok"/>
          <w:sz w:val="21"/>
          <w:szCs w:val="21"/>
        </w:rPr>
        <w:t xml:space="preserve"> i</w:t>
      </w:r>
      <w:r w:rsidRPr="00B37ADE">
        <w:rPr>
          <w:rStyle w:val="OperatorTok"/>
          <w:sz w:val="21"/>
          <w:szCs w:val="21"/>
        </w:rPr>
        <w:t>++)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   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i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 xml:space="preserve">i </w:t>
      </w:r>
      <w:r w:rsidRPr="00B37ADE">
        <w:rPr>
          <w:rStyle w:val="OperatorTok"/>
          <w:sz w:val="21"/>
          <w:szCs w:val="21"/>
        </w:rPr>
        <w:t>+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 xml:space="preserve">top </w:t>
      </w:r>
      <w:r w:rsidRPr="00B37ADE">
        <w:rPr>
          <w:rStyle w:val="OperatorTok"/>
          <w:sz w:val="21"/>
          <w:szCs w:val="21"/>
        </w:rPr>
        <w:t>-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ControlFlowTok"/>
          <w:sz w:val="21"/>
          <w:szCs w:val="21"/>
        </w:rPr>
        <w:t>else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{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miss</w:t>
      </w:r>
      <w:r w:rsidRPr="00B37ADE">
        <w:rPr>
          <w:rStyle w:val="OperatorTok"/>
          <w:sz w:val="21"/>
          <w:szCs w:val="21"/>
        </w:rPr>
        <w:t>++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block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empty_flag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top</w:t>
      </w:r>
      <w:r w:rsidRPr="00B37ADE">
        <w:rPr>
          <w:rStyle w:val="OperatorTok"/>
          <w:sz w:val="21"/>
          <w:szCs w:val="21"/>
        </w:rPr>
        <w:t>]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page</w:t>
      </w:r>
      <w:r w:rsidRPr="00B37ADE">
        <w:rPr>
          <w:rStyle w:val="OperatorTok"/>
          <w:sz w:val="21"/>
          <w:szCs w:val="21"/>
        </w:rPr>
        <w:t>[</w:t>
      </w:r>
      <w:r w:rsidRPr="00B37ADE">
        <w:rPr>
          <w:rStyle w:val="NormalTok"/>
          <w:sz w:val="21"/>
          <w:szCs w:val="21"/>
        </w:rPr>
        <w:t>num</w:t>
      </w:r>
      <w:r w:rsidRPr="00B37ADE">
        <w:rPr>
          <w:rStyle w:val="OperatorTok"/>
          <w:sz w:val="21"/>
          <w:szCs w:val="21"/>
        </w:rPr>
        <w:t>]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    stack</w:t>
      </w:r>
      <w:r w:rsidRPr="00B37ADE">
        <w:rPr>
          <w:rStyle w:val="OperatorTok"/>
          <w:sz w:val="21"/>
          <w:szCs w:val="21"/>
        </w:rPr>
        <w:t>.</w:t>
      </w:r>
      <w:r w:rsidRPr="00B37ADE">
        <w:rPr>
          <w:rStyle w:val="NormalTok"/>
          <w:sz w:val="21"/>
          <w:szCs w:val="21"/>
        </w:rPr>
        <w:t>top</w:t>
      </w:r>
      <w:r w:rsidRPr="00B37ADE">
        <w:rPr>
          <w:rStyle w:val="OperatorTok"/>
          <w:sz w:val="21"/>
          <w:szCs w:val="21"/>
        </w:rPr>
        <w:t>++;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    </w:t>
      </w:r>
      <w:r w:rsidRPr="00B37ADE">
        <w:rPr>
          <w:rStyle w:val="OperatorTok"/>
          <w:sz w:val="21"/>
          <w:szCs w:val="21"/>
        </w:rPr>
        <w:t>}</w:t>
      </w:r>
      <w:r w:rsidRPr="00B37ADE">
        <w:rPr>
          <w:sz w:val="21"/>
          <w:szCs w:val="21"/>
        </w:rPr>
        <w:br/>
      </w:r>
      <w:r w:rsidRPr="00B37ADE">
        <w:rPr>
          <w:rStyle w:val="NormalTok"/>
          <w:sz w:val="21"/>
          <w:szCs w:val="21"/>
        </w:rPr>
        <w:t xml:space="preserve">    miss_rate </w:t>
      </w:r>
      <w:r w:rsidRPr="00B37ADE">
        <w:rPr>
          <w:rStyle w:val="OperatorTok"/>
          <w:sz w:val="21"/>
          <w:szCs w:val="21"/>
        </w:rPr>
        <w:t>=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DecValTok"/>
          <w:sz w:val="21"/>
          <w:szCs w:val="21"/>
        </w:rPr>
        <w:t>100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*</w:t>
      </w:r>
      <w:r w:rsidRPr="00B37ADE">
        <w:rPr>
          <w:rStyle w:val="NormalTok"/>
          <w:sz w:val="21"/>
          <w:szCs w:val="21"/>
        </w:rPr>
        <w:t xml:space="preserve"> </w:t>
      </w:r>
      <w:r w:rsidRPr="00B37ADE">
        <w:rPr>
          <w:rStyle w:val="OperatorTok"/>
          <w:sz w:val="21"/>
          <w:szCs w:val="21"/>
        </w:rPr>
        <w:t>((</w:t>
      </w:r>
      <w:r w:rsidRPr="00B37ADE">
        <w:rPr>
          <w:rStyle w:val="DataTypeTok"/>
          <w:sz w:val="21"/>
          <w:szCs w:val="21"/>
        </w:rPr>
        <w:t>double</w:t>
      </w:r>
      <w:r w:rsidRPr="00B37ADE">
        <w:rPr>
          <w:rStyle w:val="OperatorTok"/>
          <w:sz w:val="21"/>
          <w:szCs w:val="21"/>
        </w:rPr>
        <w:t>)</w:t>
      </w:r>
      <w:r w:rsidRPr="00B37ADE">
        <w:rPr>
          <w:rStyle w:val="NormalTok"/>
          <w:sz w:val="21"/>
          <w:szCs w:val="21"/>
        </w:rPr>
        <w:t xml:space="preserve">miss </w:t>
      </w:r>
      <w:r w:rsidRPr="00B37ADE">
        <w:rPr>
          <w:rStyle w:val="OperatorTok"/>
          <w:sz w:val="21"/>
          <w:szCs w:val="21"/>
        </w:rPr>
        <w:t>/</w:t>
      </w:r>
      <w:r w:rsidRPr="00B37ADE">
        <w:rPr>
          <w:rStyle w:val="NormalTok"/>
          <w:sz w:val="21"/>
          <w:szCs w:val="21"/>
        </w:rPr>
        <w:t xml:space="preserve"> total_input</w:t>
      </w:r>
      <w:r w:rsidRPr="00B37ADE">
        <w:rPr>
          <w:rStyle w:val="OperatorTok"/>
          <w:sz w:val="21"/>
          <w:szCs w:val="21"/>
        </w:rPr>
        <w:t>);</w:t>
      </w:r>
      <w:r w:rsidRPr="00B37ADE">
        <w:rPr>
          <w:sz w:val="21"/>
          <w:szCs w:val="21"/>
        </w:rPr>
        <w:br/>
      </w:r>
      <w:r w:rsidRPr="00B37ADE">
        <w:rPr>
          <w:rStyle w:val="OperatorTok"/>
          <w:sz w:val="21"/>
          <w:szCs w:val="21"/>
        </w:rPr>
        <w:t>}</w:t>
      </w:r>
    </w:p>
    <w:p w14:paraId="435406E4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t>通过</w:t>
      </w:r>
      <w:r w:rsidRPr="00B37ADE">
        <w:t xml:space="preserve"> FIFO_Empty</w:t>
      </w:r>
      <w:r w:rsidRPr="00B37ADE">
        <w:t>（）函数判断当前内存块状态（能命中，无命中有空块，无命中无空块）。维护一个栈，栈代表页面被使用时间的远近。</w:t>
      </w:r>
    </w:p>
    <w:p w14:paraId="09994015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无命中有空块：</w:t>
      </w:r>
      <w:r w:rsidRPr="00B37ADE">
        <w:t>将页面至于空块，更新栈（将新加入的页面至于栈顶）。</w:t>
      </w:r>
    </w:p>
    <w:p w14:paraId="573C24A4" w14:textId="77777777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无命中无空块：</w:t>
      </w:r>
      <w:r w:rsidRPr="00B37ADE">
        <w:t>找到栈底元素在</w:t>
      </w:r>
      <w:r w:rsidRPr="00B37ADE">
        <w:t>block</w:t>
      </w:r>
      <w:r w:rsidRPr="00B37ADE">
        <w:t>的位置然后将新加入的元素置换，更新栈（所有栈中元素向下平移）。</w:t>
      </w:r>
    </w:p>
    <w:p w14:paraId="4B0DE53C" w14:textId="32208019" w:rsidR="00085860" w:rsidRPr="00B37ADE" w:rsidRDefault="00085860" w:rsidP="00085860">
      <w:pPr>
        <w:widowControl/>
        <w:numPr>
          <w:ilvl w:val="1"/>
          <w:numId w:val="18"/>
        </w:numPr>
        <w:spacing w:after="200"/>
        <w:jc w:val="left"/>
      </w:pPr>
      <w:r w:rsidRPr="00B37ADE">
        <w:rPr>
          <w:b/>
          <w:bCs/>
        </w:rPr>
        <w:t>命中：</w:t>
      </w:r>
      <w:r w:rsidRPr="00B37ADE">
        <w:t>找到命中的页面在栈中的位置，将其置于栈顶，其他页面向下平移。</w:t>
      </w:r>
    </w:p>
    <w:p w14:paraId="6F20105A" w14:textId="77777777" w:rsidR="00085860" w:rsidRPr="00B37ADE" w:rsidRDefault="00085860" w:rsidP="00085860">
      <w:pPr>
        <w:pStyle w:val="4"/>
        <w:numPr>
          <w:ilvl w:val="1"/>
          <w:numId w:val="18"/>
        </w:numPr>
        <w:ind w:left="0" w:firstLine="0"/>
        <w:rPr>
          <w:sz w:val="21"/>
          <w:szCs w:val="21"/>
        </w:rPr>
      </w:pPr>
      <w:bookmarkStart w:id="131" w:name="性能-2"/>
      <w:r w:rsidRPr="00B37ADE">
        <w:rPr>
          <w:sz w:val="21"/>
          <w:szCs w:val="21"/>
        </w:rPr>
        <w:lastRenderedPageBreak/>
        <w:t>性能：</w:t>
      </w:r>
      <w:bookmarkEnd w:id="131"/>
    </w:p>
    <w:p w14:paraId="3C203991" w14:textId="77777777" w:rsidR="00085860" w:rsidRPr="00B37ADE" w:rsidRDefault="00085860" w:rsidP="00085860">
      <w:pPr>
        <w:widowControl/>
        <w:numPr>
          <w:ilvl w:val="2"/>
          <w:numId w:val="20"/>
        </w:numPr>
        <w:spacing w:after="200"/>
        <w:jc w:val="left"/>
      </w:pPr>
      <w:r w:rsidRPr="00B37ADE">
        <w:t>LRU</w:t>
      </w:r>
      <w:r w:rsidRPr="00B37ADE">
        <w:t>算法适合具有</w:t>
      </w:r>
      <w:r w:rsidRPr="00B37ADE">
        <w:rPr>
          <w:b/>
          <w:bCs/>
        </w:rPr>
        <w:t>较强时间局部性的访问序列</w:t>
      </w:r>
      <w:r w:rsidRPr="00B37ADE">
        <w:t>，即最近被访问的页面可能会在未来继续被访问的情况。例如，顺序访问或者循环访问的情况下，</w:t>
      </w:r>
      <w:r w:rsidRPr="00B37ADE">
        <w:t>LRU</w:t>
      </w:r>
      <w:r w:rsidRPr="00B37ADE">
        <w:t>算法能够比较好地预测未来的访问模式，提高缓存命中率。不适合的序列包括</w:t>
      </w:r>
      <w:r w:rsidRPr="00B37ADE">
        <w:rPr>
          <w:b/>
          <w:bCs/>
        </w:rPr>
        <w:t>周期性访问、随机访问</w:t>
      </w:r>
      <w:r w:rsidRPr="00B37ADE">
        <w:t>等无法很好地利用时间局部性的情况。</w:t>
      </w:r>
    </w:p>
    <w:p w14:paraId="3B4D46AB" w14:textId="77777777" w:rsidR="00085860" w:rsidRPr="00B37ADE" w:rsidRDefault="00085860" w:rsidP="00085860">
      <w:pPr>
        <w:widowControl/>
        <w:numPr>
          <w:ilvl w:val="2"/>
          <w:numId w:val="20"/>
        </w:numPr>
        <w:spacing w:after="200"/>
        <w:jc w:val="left"/>
      </w:pPr>
      <w:r w:rsidRPr="00B37ADE">
        <w:t>与</w:t>
      </w:r>
      <w:r w:rsidRPr="00B37ADE">
        <w:t>FIFO</w:t>
      </w:r>
      <w:r w:rsidRPr="00B37ADE">
        <w:t>算法相比，</w:t>
      </w:r>
      <w:r w:rsidRPr="00B37ADE">
        <w:t>LRU</w:t>
      </w:r>
      <w:r w:rsidRPr="00B37ADE">
        <w:t>算法时间复杂度较高，需进行大量维护栈的操作，开销较大。</w:t>
      </w:r>
    </w:p>
    <w:p w14:paraId="1E9CE38B" w14:textId="77777777" w:rsidR="00085860" w:rsidRPr="00B37ADE" w:rsidRDefault="00085860" w:rsidP="00085860">
      <w:pPr>
        <w:widowControl/>
        <w:numPr>
          <w:ilvl w:val="0"/>
          <w:numId w:val="41"/>
        </w:numPr>
        <w:spacing w:after="200"/>
        <w:jc w:val="left"/>
      </w:pPr>
      <w:r w:rsidRPr="00B37ADE">
        <w:t>LRU</w:t>
      </w:r>
      <w:r w:rsidRPr="00B37ADE">
        <w:t>算法是基于程序的局部性原理而提出的算法，你模拟实现的</w:t>
      </w:r>
      <w:r w:rsidRPr="00B37ADE">
        <w:t xml:space="preserve">LRU </w:t>
      </w:r>
      <w:r w:rsidRPr="00B37ADE">
        <w:t>算法有没有体现出该特点？如果有，是如何实现的？</w:t>
      </w:r>
    </w:p>
    <w:p w14:paraId="03D201AC" w14:textId="77777777" w:rsidR="00085860" w:rsidRPr="00B37ADE" w:rsidRDefault="00085860" w:rsidP="00085860">
      <w:pPr>
        <w:widowControl/>
        <w:numPr>
          <w:ilvl w:val="0"/>
          <w:numId w:val="18"/>
        </w:numPr>
        <w:spacing w:after="200"/>
        <w:jc w:val="left"/>
      </w:pPr>
      <w:r w:rsidRPr="00B37ADE">
        <w:t>有，</w:t>
      </w:r>
      <w:r w:rsidRPr="00B37ADE">
        <w:rPr>
          <w:b/>
          <w:bCs/>
        </w:rPr>
        <w:t>体现在维护的数据结构</w:t>
      </w:r>
      <w:r w:rsidRPr="00B37ADE">
        <w:rPr>
          <w:b/>
          <w:bCs/>
        </w:rPr>
        <w:t>----</w:t>
      </w:r>
      <w:r w:rsidRPr="00B37ADE">
        <w:rPr>
          <w:b/>
          <w:bCs/>
        </w:rPr>
        <w:t>栈</w:t>
      </w:r>
      <w:r w:rsidRPr="00B37ADE">
        <w:t>。栈中元素位置由使用改页面的时间先后决定，符合时间局部性原理。</w:t>
      </w:r>
    </w:p>
    <w:p w14:paraId="2A96E37A" w14:textId="77777777" w:rsidR="00085860" w:rsidRPr="00B37ADE" w:rsidRDefault="00085860" w:rsidP="00085860">
      <w:pPr>
        <w:widowControl/>
        <w:numPr>
          <w:ilvl w:val="0"/>
          <w:numId w:val="41"/>
        </w:numPr>
        <w:spacing w:after="200"/>
        <w:jc w:val="left"/>
      </w:pPr>
      <w:r w:rsidRPr="00B37ADE">
        <w:t>在设计内存管理程序时</w:t>
      </w:r>
      <w:r w:rsidRPr="00B37ADE">
        <w:t xml:space="preserve"> </w:t>
      </w:r>
      <w:r w:rsidRPr="00B37ADE">
        <w:t>应如何提高内存利用率。</w:t>
      </w:r>
    </w:p>
    <w:p w14:paraId="79A17770" w14:textId="77777777" w:rsidR="00085860" w:rsidRPr="00B37ADE" w:rsidRDefault="00085860" w:rsidP="00085860">
      <w:pPr>
        <w:widowControl/>
        <w:numPr>
          <w:ilvl w:val="0"/>
          <w:numId w:val="20"/>
        </w:numPr>
        <w:spacing w:after="200"/>
        <w:jc w:val="left"/>
      </w:pPr>
      <w:r w:rsidRPr="00B37ADE">
        <w:t>实现内存碎片整理：通过内存碎片整理技术，可以将内存中的碎片化空间进行整理，从而提高内存的利用率。</w:t>
      </w:r>
    </w:p>
    <w:p w14:paraId="427005C3" w14:textId="77777777" w:rsidR="00085860" w:rsidRPr="00B37ADE" w:rsidRDefault="00085860" w:rsidP="00085860">
      <w:pPr>
        <w:widowControl/>
        <w:numPr>
          <w:ilvl w:val="0"/>
          <w:numId w:val="20"/>
        </w:numPr>
        <w:spacing w:after="200"/>
        <w:jc w:val="left"/>
      </w:pPr>
      <w:r w:rsidRPr="00B37ADE">
        <w:t>使用内存池技术：内存池技术可以预先分配一定大小的内存块，在需要时直接从内存池中获取，避免频繁的内存分配和释放操作，从而提高内存的利用率。</w:t>
      </w:r>
    </w:p>
    <w:p w14:paraId="5E99F044" w14:textId="77777777" w:rsidR="00085860" w:rsidRPr="00B37ADE" w:rsidRDefault="00085860" w:rsidP="00085860">
      <w:pPr>
        <w:widowControl/>
        <w:numPr>
          <w:ilvl w:val="0"/>
          <w:numId w:val="20"/>
        </w:numPr>
        <w:spacing w:after="200"/>
        <w:jc w:val="left"/>
      </w:pPr>
      <w:r w:rsidRPr="00B37ADE">
        <w:t>实施内存压缩技术：内存压缩技术可以通过对内存中的数据进行压缩，从而减少内存的使用量，提高内存的利用率。</w:t>
      </w:r>
    </w:p>
    <w:p w14:paraId="52A34628" w14:textId="77777777" w:rsidR="00085860" w:rsidRPr="00B37ADE" w:rsidRDefault="00085860" w:rsidP="00085860">
      <w:pPr>
        <w:widowControl/>
        <w:numPr>
          <w:ilvl w:val="0"/>
          <w:numId w:val="20"/>
        </w:numPr>
        <w:spacing w:after="200"/>
        <w:jc w:val="left"/>
      </w:pPr>
      <w:r w:rsidRPr="00B37ADE">
        <w:t>使用内存共享技术：内存共享技术可以让多个进程共享同一块内存，避免多次复制相同的数据，从而提高内存的利用率。</w:t>
      </w:r>
    </w:p>
    <w:bookmarkEnd w:id="116"/>
    <w:bookmarkEnd w:id="126"/>
    <w:p w14:paraId="540E7B8D" w14:textId="77777777" w:rsid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23971535" w14:textId="77777777" w:rsid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36B6092E" w14:textId="77777777" w:rsid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46825E29" w14:textId="77777777" w:rsid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57C3B72D" w14:textId="77777777" w:rsid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6EBF0415" w14:textId="77777777" w:rsid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4A593912" w14:textId="77777777" w:rsid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09CAEEBA" w14:textId="77777777" w:rsid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1BA8AA63" w14:textId="77777777" w:rsid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1B72920C" w14:textId="77777777" w:rsidR="00085860" w:rsidRPr="00085860" w:rsidRDefault="00085860">
      <w:pPr>
        <w:spacing w:line="360" w:lineRule="auto"/>
        <w:ind w:firstLine="480"/>
        <w:rPr>
          <w:rFonts w:ascii="宋体" w:hAnsi="宋体"/>
          <w:b/>
          <w:bCs/>
          <w:sz w:val="24"/>
        </w:rPr>
      </w:pPr>
    </w:p>
    <w:p w14:paraId="59F78D85" w14:textId="6EAFF7B7" w:rsidR="00A95A7B" w:rsidRDefault="00741FB8">
      <w:pPr>
        <w:widowControl/>
        <w:spacing w:line="360" w:lineRule="auto"/>
        <w:jc w:val="center"/>
        <w:outlineLvl w:val="0"/>
        <w:rPr>
          <w:rFonts w:asciiTheme="minorEastAsia" w:eastAsiaTheme="minorEastAsia" w:hAnsiTheme="minorEastAsia" w:cstheme="minorEastAsia"/>
        </w:rPr>
      </w:pPr>
      <w:bookmarkStart w:id="132" w:name="_Toc22388"/>
      <w:bookmarkStart w:id="133" w:name="_Toc6829"/>
      <w:bookmarkStart w:id="134" w:name="_Toc25386"/>
      <w:bookmarkStart w:id="135" w:name="_Toc152750490"/>
      <w:r>
        <w:rPr>
          <w:rFonts w:asciiTheme="majorEastAsia" w:eastAsiaTheme="majorEastAsia" w:hAnsiTheme="majorEastAsia" w:cstheme="majorEastAsia" w:hint="eastAsia"/>
          <w:b/>
          <w:bCs/>
          <w:color w:val="000000"/>
          <w:kern w:val="0"/>
          <w:sz w:val="48"/>
          <w:szCs w:val="48"/>
          <w:lang w:bidi="ar"/>
        </w:rPr>
        <w:lastRenderedPageBreak/>
        <w:t xml:space="preserve">3 </w:t>
      </w:r>
      <w:bookmarkEnd w:id="132"/>
      <w:bookmarkEnd w:id="133"/>
      <w:bookmarkEnd w:id="134"/>
      <w:r w:rsidR="00EF5924">
        <w:rPr>
          <w:rFonts w:asciiTheme="majorEastAsia" w:eastAsiaTheme="majorEastAsia" w:hAnsiTheme="majorEastAsia" w:cstheme="majorEastAsia" w:hint="eastAsia"/>
          <w:b/>
          <w:bCs/>
          <w:color w:val="000000"/>
          <w:kern w:val="0"/>
          <w:sz w:val="48"/>
          <w:szCs w:val="48"/>
          <w:lang w:bidi="ar"/>
        </w:rPr>
        <w:t>模拟文件系统</w:t>
      </w:r>
      <w:bookmarkEnd w:id="135"/>
    </w:p>
    <w:p w14:paraId="08FCFBB0" w14:textId="77777777" w:rsidR="00A95A7B" w:rsidRDefault="00A95A7B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  <w:b/>
          <w:bCs/>
          <w:color w:val="000000"/>
          <w:kern w:val="0"/>
          <w:sz w:val="28"/>
          <w:szCs w:val="28"/>
          <w:lang w:bidi="ar"/>
        </w:rPr>
      </w:pPr>
    </w:p>
    <w:p w14:paraId="6C5056A4" w14:textId="77777777" w:rsidR="00A95A7B" w:rsidRDefault="00741FB8">
      <w:pPr>
        <w:widowControl/>
        <w:spacing w:line="360" w:lineRule="auto"/>
        <w:jc w:val="left"/>
        <w:outlineLvl w:val="1"/>
        <w:rPr>
          <w:rFonts w:asciiTheme="minorEastAsia" w:eastAsiaTheme="minorEastAsia" w:hAnsiTheme="minorEastAsia" w:cstheme="minorEastAsia"/>
        </w:rPr>
      </w:pPr>
      <w:bookmarkStart w:id="136" w:name="_Toc26501"/>
      <w:bookmarkStart w:id="137" w:name="_Toc30168"/>
      <w:bookmarkStart w:id="138" w:name="_Toc28343"/>
      <w:bookmarkStart w:id="139" w:name="_Toc152750491"/>
      <w:r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8"/>
          <w:szCs w:val="28"/>
          <w:lang w:bidi="ar"/>
        </w:rPr>
        <w:t>3.1 实验目的</w:t>
      </w:r>
      <w:bookmarkEnd w:id="136"/>
      <w:bookmarkEnd w:id="137"/>
      <w:bookmarkEnd w:id="138"/>
      <w:bookmarkEnd w:id="139"/>
      <w:r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8"/>
          <w:szCs w:val="28"/>
          <w:lang w:bidi="ar"/>
        </w:rPr>
        <w:t xml:space="preserve"> </w:t>
      </w:r>
    </w:p>
    <w:p w14:paraId="7E55D9DF" w14:textId="6C3E2FD9" w:rsidR="00A95A7B" w:rsidRPr="00FD6C33" w:rsidRDefault="00FD6C33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FD6C33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通过一个简单文件系统的设计，加深理解文件系统的内部实现原理</w:t>
      </w:r>
    </w:p>
    <w:p w14:paraId="3E944E4D" w14:textId="77777777" w:rsidR="00A95A7B" w:rsidRDefault="00741FB8">
      <w:pPr>
        <w:widowControl/>
        <w:spacing w:line="360" w:lineRule="auto"/>
        <w:jc w:val="left"/>
        <w:outlineLvl w:val="1"/>
        <w:rPr>
          <w:rFonts w:asciiTheme="minorEastAsia" w:eastAsiaTheme="minorEastAsia" w:hAnsiTheme="minorEastAsia" w:cstheme="minorEastAsia"/>
          <w:sz w:val="28"/>
          <w:szCs w:val="28"/>
        </w:rPr>
      </w:pPr>
      <w:bookmarkStart w:id="140" w:name="_Toc25878"/>
      <w:bookmarkStart w:id="141" w:name="_Toc26847"/>
      <w:bookmarkStart w:id="142" w:name="_Toc8309"/>
      <w:bookmarkStart w:id="143" w:name="_Toc152750492"/>
      <w:r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8"/>
          <w:szCs w:val="28"/>
          <w:lang w:bidi="ar"/>
        </w:rPr>
        <w:t>3.2 实验内容</w:t>
      </w:r>
      <w:bookmarkEnd w:id="140"/>
      <w:bookmarkEnd w:id="141"/>
      <w:bookmarkEnd w:id="142"/>
      <w:bookmarkEnd w:id="143"/>
      <w:r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8"/>
          <w:szCs w:val="28"/>
          <w:lang w:bidi="ar"/>
        </w:rPr>
        <w:t xml:space="preserve"> </w:t>
      </w:r>
    </w:p>
    <w:p w14:paraId="0AE2BDAD" w14:textId="56F08025" w:rsidR="00A95A7B" w:rsidRPr="00FD6C33" w:rsidRDefault="00FD6C33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  <w:r w:rsidRPr="00FD6C33">
        <w:rPr>
          <w:rFonts w:asciiTheme="minorEastAsia" w:eastAsiaTheme="minorEastAsia" w:hAnsiTheme="minorEastAsia" w:cstheme="minorEastAsia" w:hint="eastAsia"/>
          <w:color w:val="000000"/>
          <w:kern w:val="0"/>
          <w:lang w:bidi="ar"/>
        </w:rPr>
        <w:t>模拟EXT2文件系统原理设计实现一个类EXT2文件系统</w:t>
      </w:r>
    </w:p>
    <w:p w14:paraId="37933A7D" w14:textId="77777777" w:rsidR="00A95A7B" w:rsidRDefault="00A95A7B">
      <w:pPr>
        <w:widowControl/>
        <w:spacing w:line="360" w:lineRule="auto"/>
        <w:jc w:val="left"/>
        <w:rPr>
          <w:rFonts w:asciiTheme="minorEastAsia" w:eastAsiaTheme="minorEastAsia" w:hAnsiTheme="minorEastAsia" w:cstheme="minorEastAsia"/>
          <w:color w:val="000000"/>
          <w:kern w:val="0"/>
          <w:lang w:bidi="ar"/>
        </w:rPr>
      </w:pPr>
    </w:p>
    <w:p w14:paraId="2637A06F" w14:textId="77777777" w:rsidR="00A95A7B" w:rsidRDefault="00741FB8">
      <w:pPr>
        <w:widowControl/>
        <w:spacing w:line="360" w:lineRule="auto"/>
        <w:jc w:val="left"/>
        <w:outlineLvl w:val="1"/>
        <w:rPr>
          <w:rFonts w:asciiTheme="minorEastAsia" w:eastAsiaTheme="minorEastAsia" w:hAnsiTheme="minorEastAsia" w:cstheme="minorEastAsia"/>
        </w:rPr>
      </w:pPr>
      <w:bookmarkStart w:id="144" w:name="_Toc8877"/>
      <w:bookmarkStart w:id="145" w:name="_Toc19183"/>
      <w:bookmarkStart w:id="146" w:name="_Toc11217"/>
      <w:bookmarkStart w:id="147" w:name="_Toc152750493"/>
      <w:r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8"/>
          <w:szCs w:val="28"/>
          <w:lang w:bidi="ar"/>
        </w:rPr>
        <w:t>3.3 实验步骤</w:t>
      </w:r>
      <w:bookmarkEnd w:id="144"/>
      <w:bookmarkEnd w:id="145"/>
      <w:bookmarkEnd w:id="146"/>
      <w:bookmarkEnd w:id="147"/>
      <w:r>
        <w:rPr>
          <w:rFonts w:asciiTheme="minorEastAsia" w:eastAsiaTheme="minorEastAsia" w:hAnsiTheme="minorEastAsia" w:cstheme="minorEastAsia" w:hint="eastAsia"/>
          <w:b/>
          <w:bCs/>
          <w:color w:val="000000"/>
          <w:kern w:val="0"/>
          <w:sz w:val="28"/>
          <w:szCs w:val="28"/>
          <w:lang w:bidi="ar"/>
        </w:rPr>
        <w:t xml:space="preserve"> </w:t>
      </w:r>
    </w:p>
    <w:p w14:paraId="5DA11034" w14:textId="070936BD" w:rsidR="00FD6C33" w:rsidRPr="00FD6C33" w:rsidRDefault="00FD6C33">
      <w:pPr>
        <w:pStyle w:val="af2"/>
        <w:numPr>
          <w:ilvl w:val="0"/>
          <w:numId w:val="38"/>
        </w:numPr>
        <w:spacing w:line="360" w:lineRule="auto"/>
        <w:ind w:firstLineChars="0"/>
        <w:rPr>
          <w:rFonts w:asciiTheme="minorEastAsia" w:eastAsiaTheme="minorEastAsia" w:hAnsiTheme="minorEastAsia" w:cstheme="minorEastAsia"/>
          <w:sz w:val="24"/>
        </w:rPr>
      </w:pPr>
      <w:r w:rsidRPr="00FD6C33">
        <w:rPr>
          <w:rFonts w:asciiTheme="minorEastAsia" w:eastAsiaTheme="minorEastAsia" w:hAnsiTheme="minorEastAsia" w:cstheme="minorEastAsia" w:hint="eastAsia"/>
          <w:sz w:val="24"/>
        </w:rPr>
        <w:t>定义类 EXT2 文件系统所需的数据结构，包括组描述符、索引结点和目录项</w:t>
      </w:r>
    </w:p>
    <w:p w14:paraId="06F77FE6" w14:textId="6F6DE06E" w:rsidR="00FD6C33" w:rsidRPr="00FD6C33" w:rsidRDefault="00FD6C33">
      <w:pPr>
        <w:pStyle w:val="af2"/>
        <w:numPr>
          <w:ilvl w:val="0"/>
          <w:numId w:val="38"/>
        </w:numPr>
        <w:spacing w:line="360" w:lineRule="auto"/>
        <w:ind w:firstLineChars="0"/>
        <w:rPr>
          <w:rFonts w:asciiTheme="minorEastAsia" w:eastAsiaTheme="minorEastAsia" w:hAnsiTheme="minorEastAsia" w:cstheme="minorEastAsia"/>
          <w:sz w:val="24"/>
        </w:rPr>
      </w:pPr>
      <w:r w:rsidRPr="00FD6C33">
        <w:rPr>
          <w:rFonts w:asciiTheme="minorEastAsia" w:eastAsiaTheme="minorEastAsia" w:hAnsiTheme="minorEastAsia" w:cstheme="minorEastAsia" w:hint="eastAsia"/>
          <w:sz w:val="24"/>
        </w:rPr>
        <w:t>实现包括分配数据块等底层操作</w:t>
      </w:r>
    </w:p>
    <w:p w14:paraId="5FF24856" w14:textId="2D77FE92" w:rsidR="00FD6C33" w:rsidRPr="00FD6C33" w:rsidRDefault="00FD6C33">
      <w:pPr>
        <w:pStyle w:val="af2"/>
        <w:numPr>
          <w:ilvl w:val="0"/>
          <w:numId w:val="38"/>
        </w:numPr>
        <w:spacing w:line="360" w:lineRule="auto"/>
        <w:ind w:firstLineChars="0"/>
        <w:rPr>
          <w:rFonts w:asciiTheme="minorEastAsia" w:eastAsiaTheme="minorEastAsia" w:hAnsiTheme="minorEastAsia" w:cstheme="minorEastAsia"/>
          <w:sz w:val="24"/>
        </w:rPr>
      </w:pPr>
      <w:r w:rsidRPr="00FD6C33">
        <w:rPr>
          <w:rFonts w:asciiTheme="minorEastAsia" w:eastAsiaTheme="minorEastAsia" w:hAnsiTheme="minorEastAsia" w:cstheme="minorEastAsia" w:hint="eastAsia"/>
          <w:sz w:val="24"/>
        </w:rPr>
        <w:t>实现命令层函数，包括 dir 等操作</w:t>
      </w:r>
    </w:p>
    <w:p w14:paraId="6CCDE468" w14:textId="7248FBF1" w:rsidR="00FD6C33" w:rsidRPr="00FD6C33" w:rsidRDefault="00FD6C33">
      <w:pPr>
        <w:pStyle w:val="af2"/>
        <w:numPr>
          <w:ilvl w:val="0"/>
          <w:numId w:val="38"/>
        </w:numPr>
        <w:spacing w:line="360" w:lineRule="auto"/>
        <w:ind w:firstLineChars="0"/>
        <w:rPr>
          <w:rFonts w:asciiTheme="minorEastAsia" w:eastAsiaTheme="minorEastAsia" w:hAnsiTheme="minorEastAsia" w:cstheme="minorEastAsia"/>
          <w:sz w:val="24"/>
        </w:rPr>
      </w:pPr>
      <w:r w:rsidRPr="00FD6C33">
        <w:rPr>
          <w:rFonts w:asciiTheme="minorEastAsia" w:eastAsiaTheme="minorEastAsia" w:hAnsiTheme="minorEastAsia" w:cstheme="minorEastAsia" w:hint="eastAsia"/>
          <w:sz w:val="24"/>
        </w:rPr>
        <w:t>完成 shell 的设计</w:t>
      </w:r>
    </w:p>
    <w:p w14:paraId="31C04977" w14:textId="6547E168" w:rsidR="00FD6C33" w:rsidRDefault="00FD6C33">
      <w:pPr>
        <w:pStyle w:val="af2"/>
        <w:numPr>
          <w:ilvl w:val="0"/>
          <w:numId w:val="38"/>
        </w:numPr>
        <w:spacing w:line="360" w:lineRule="auto"/>
        <w:ind w:firstLineChars="0"/>
        <w:rPr>
          <w:rFonts w:asciiTheme="minorEastAsia" w:eastAsiaTheme="minorEastAsia" w:hAnsiTheme="minorEastAsia" w:cstheme="minorEastAsia"/>
          <w:sz w:val="24"/>
        </w:rPr>
      </w:pPr>
      <w:r w:rsidRPr="00FD6C33">
        <w:rPr>
          <w:rFonts w:asciiTheme="minorEastAsia" w:eastAsiaTheme="minorEastAsia" w:hAnsiTheme="minorEastAsia" w:cstheme="minorEastAsia" w:hint="eastAsia"/>
          <w:sz w:val="24"/>
        </w:rPr>
        <w:t>测试整个文件系统的功能</w:t>
      </w:r>
    </w:p>
    <w:p w14:paraId="28782502" w14:textId="7AA98273" w:rsidR="006C6F81" w:rsidRDefault="006C6F81" w:rsidP="006C6F81">
      <w:pPr>
        <w:spacing w:line="360" w:lineRule="auto"/>
        <w:jc w:val="center"/>
        <w:rPr>
          <w:rFonts w:asciiTheme="minorEastAsia" w:eastAsiaTheme="minorEastAsia" w:hAnsiTheme="minorEastAsia" w:cstheme="minorEastAsia"/>
          <w:sz w:val="24"/>
        </w:rPr>
      </w:pPr>
      <w:r>
        <w:rPr>
          <w:noProof/>
        </w:rPr>
        <w:drawing>
          <wp:inline distT="0" distB="0" distL="0" distR="0" wp14:anchorId="42315FB9" wp14:editId="676D2801">
            <wp:extent cx="2458950" cy="3967380"/>
            <wp:effectExtent l="19050" t="19050" r="17780" b="14605"/>
            <wp:docPr id="784684833" name="图片 1" descr="clip_image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ip_image00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634" cy="39894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284846" w14:textId="2C61DFD6" w:rsidR="006C6F81" w:rsidRPr="006C6F81" w:rsidRDefault="006C6F81" w:rsidP="006C6F81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文件系统流程图 </w:t>
      </w:r>
    </w:p>
    <w:p w14:paraId="43060F71" w14:textId="77777777" w:rsidR="00A95A7B" w:rsidRDefault="00741FB8">
      <w:pPr>
        <w:spacing w:line="360" w:lineRule="auto"/>
        <w:outlineLvl w:val="1"/>
        <w:rPr>
          <w:rFonts w:asciiTheme="minorEastAsia" w:eastAsiaTheme="minorEastAsia" w:hAnsiTheme="minorEastAsia" w:cstheme="minorEastAsia"/>
          <w:b/>
          <w:bCs/>
          <w:sz w:val="28"/>
          <w:szCs w:val="28"/>
        </w:rPr>
      </w:pPr>
      <w:bookmarkStart w:id="148" w:name="_Toc10005"/>
      <w:bookmarkStart w:id="149" w:name="_Toc17741"/>
      <w:bookmarkStart w:id="150" w:name="_Toc21848"/>
      <w:bookmarkStart w:id="151" w:name="_Toc152750494"/>
      <w:r>
        <w:rPr>
          <w:rFonts w:asciiTheme="minorEastAsia" w:eastAsiaTheme="minorEastAsia" w:hAnsiTheme="minorEastAsia" w:cstheme="minorEastAsia" w:hint="eastAsia"/>
          <w:b/>
          <w:bCs/>
          <w:sz w:val="28"/>
          <w:szCs w:val="28"/>
        </w:rPr>
        <w:lastRenderedPageBreak/>
        <w:t>3.4 运行结果与分析</w:t>
      </w:r>
      <w:bookmarkEnd w:id="148"/>
      <w:bookmarkEnd w:id="149"/>
      <w:bookmarkEnd w:id="150"/>
      <w:bookmarkEnd w:id="151"/>
    </w:p>
    <w:p w14:paraId="722E8771" w14:textId="07AF4BCB" w:rsidR="00A95A7B" w:rsidRPr="001C169A" w:rsidRDefault="0033743F">
      <w:pPr>
        <w:pStyle w:val="af2"/>
        <w:numPr>
          <w:ilvl w:val="0"/>
          <w:numId w:val="46"/>
        </w:numPr>
        <w:spacing w:line="360" w:lineRule="auto"/>
        <w:ind w:firstLineChars="0"/>
        <w:rPr>
          <w:b/>
          <w:bCs/>
        </w:rPr>
      </w:pPr>
      <w:r w:rsidRPr="001C169A">
        <w:rPr>
          <w:rFonts w:hint="eastAsia"/>
          <w:b/>
          <w:bCs/>
        </w:rPr>
        <w:t>定义数据结构</w:t>
      </w:r>
    </w:p>
    <w:p w14:paraId="372432D8" w14:textId="5D14DB58" w:rsidR="0033743F" w:rsidRDefault="0033743F" w:rsidP="0033743F">
      <w:pPr>
        <w:pStyle w:val="af2"/>
        <w:spacing w:line="360" w:lineRule="auto"/>
        <w:ind w:left="440" w:firstLineChars="0" w:firstLine="0"/>
      </w:pPr>
      <w:r w:rsidRPr="0033743F">
        <w:rPr>
          <w:noProof/>
        </w:rPr>
        <w:drawing>
          <wp:inline distT="0" distB="0" distL="0" distR="0" wp14:anchorId="042FA82C" wp14:editId="2763FE82">
            <wp:extent cx="4338044" cy="3307216"/>
            <wp:effectExtent l="0" t="0" r="5715" b="7620"/>
            <wp:docPr id="12320168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016818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50320" cy="331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A0D0A" w14:textId="035C8A84" w:rsidR="0033743F" w:rsidRPr="005508DF" w:rsidRDefault="0033743F" w:rsidP="0033743F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数据结构定义 </w:t>
      </w:r>
    </w:p>
    <w:p w14:paraId="025E04E8" w14:textId="2FA41F22" w:rsidR="0033743F" w:rsidRDefault="0033743F" w:rsidP="0033743F">
      <w:pPr>
        <w:pStyle w:val="af2"/>
        <w:spacing w:line="360" w:lineRule="auto"/>
        <w:ind w:left="440" w:firstLineChars="0" w:firstLine="0"/>
      </w:pPr>
      <w:r w:rsidRPr="0033743F">
        <w:rPr>
          <w:rFonts w:hint="eastAsia"/>
        </w:rPr>
        <w:t>因为系统中最多有</w:t>
      </w:r>
      <w:r w:rsidRPr="0033743F">
        <w:rPr>
          <w:rFonts w:hint="eastAsia"/>
        </w:rPr>
        <w:t>4096</w:t>
      </w:r>
      <w:r w:rsidRPr="0033743F">
        <w:rPr>
          <w:rFonts w:hint="eastAsia"/>
        </w:rPr>
        <w:t>个数据块，所以索引节点最多也是</w:t>
      </w:r>
      <w:r w:rsidRPr="0033743F">
        <w:rPr>
          <w:rFonts w:hint="eastAsia"/>
        </w:rPr>
        <w:t>4096</w:t>
      </w:r>
      <w:r w:rsidRPr="0033743F">
        <w:rPr>
          <w:rFonts w:hint="eastAsia"/>
        </w:rPr>
        <w:t>。所以索引节点号只需</w:t>
      </w:r>
      <w:r w:rsidRPr="0033743F">
        <w:rPr>
          <w:rFonts w:hint="eastAsia"/>
        </w:rPr>
        <w:t>16</w:t>
      </w:r>
      <w:r w:rsidRPr="0033743F">
        <w:rPr>
          <w:rFonts w:hint="eastAsia"/>
        </w:rPr>
        <w:t>位（</w:t>
      </w:r>
      <w:r w:rsidRPr="0033743F">
        <w:rPr>
          <w:rFonts w:hint="eastAsia"/>
        </w:rPr>
        <w:t>unsigned short</w:t>
      </w:r>
      <w:r w:rsidRPr="0033743F">
        <w:rPr>
          <w:rFonts w:hint="eastAsia"/>
        </w:rPr>
        <w:t>）即可。</w:t>
      </w:r>
      <w:r w:rsidRPr="0033743F">
        <w:rPr>
          <w:rFonts w:hint="eastAsia"/>
        </w:rPr>
        <w:t xml:space="preserve">struct inode </w:t>
      </w:r>
      <w:r w:rsidRPr="0033743F">
        <w:rPr>
          <w:rFonts w:hint="eastAsia"/>
        </w:rPr>
        <w:t>中为保证一个索引节点占</w:t>
      </w:r>
      <w:r w:rsidRPr="0033743F">
        <w:rPr>
          <w:rFonts w:hint="eastAsia"/>
        </w:rPr>
        <w:t>64</w:t>
      </w:r>
      <w:r w:rsidRPr="0033743F">
        <w:rPr>
          <w:rFonts w:hint="eastAsia"/>
        </w:rPr>
        <w:t>位，需要提供</w:t>
      </w:r>
      <w:r w:rsidRPr="0033743F">
        <w:rPr>
          <w:rFonts w:hint="eastAsia"/>
        </w:rPr>
        <w:t>char i_pad[24]</w:t>
      </w:r>
      <w:r w:rsidRPr="0033743F">
        <w:rPr>
          <w:rFonts w:hint="eastAsia"/>
        </w:rPr>
        <w:t>，作为填充。</w:t>
      </w:r>
    </w:p>
    <w:p w14:paraId="685DBB3B" w14:textId="3A56AE0F" w:rsidR="0033743F" w:rsidRPr="0033743F" w:rsidRDefault="0033743F" w:rsidP="0033743F">
      <w:pPr>
        <w:pStyle w:val="af2"/>
        <w:spacing w:line="360" w:lineRule="auto"/>
        <w:ind w:left="440" w:firstLineChars="0" w:firstLine="0"/>
      </w:pPr>
      <w:r>
        <w:rPr>
          <w:rFonts w:hint="eastAsia"/>
        </w:rPr>
        <w:t>用户结构体存储用户的密码和用户名</w:t>
      </w:r>
    </w:p>
    <w:p w14:paraId="4982950F" w14:textId="42278D21" w:rsidR="0033743F" w:rsidRPr="001C169A" w:rsidRDefault="0033743F">
      <w:pPr>
        <w:pStyle w:val="af2"/>
        <w:numPr>
          <w:ilvl w:val="0"/>
          <w:numId w:val="46"/>
        </w:numPr>
        <w:spacing w:line="360" w:lineRule="auto"/>
        <w:ind w:firstLineChars="0"/>
        <w:rPr>
          <w:b/>
          <w:bCs/>
        </w:rPr>
      </w:pPr>
      <w:r w:rsidRPr="001C169A">
        <w:rPr>
          <w:rFonts w:hint="eastAsia"/>
          <w:b/>
          <w:bCs/>
        </w:rPr>
        <w:t>实现底层操作</w:t>
      </w:r>
    </w:p>
    <w:p w14:paraId="4FAF772E" w14:textId="56BE5EA2" w:rsidR="001C169A" w:rsidRDefault="001C169A">
      <w:pPr>
        <w:pStyle w:val="af2"/>
        <w:numPr>
          <w:ilvl w:val="0"/>
          <w:numId w:val="47"/>
        </w:numPr>
        <w:spacing w:line="360" w:lineRule="auto"/>
        <w:ind w:firstLineChars="0"/>
      </w:pPr>
      <w:r w:rsidRPr="001C169A">
        <w:rPr>
          <w:noProof/>
        </w:rPr>
        <w:drawing>
          <wp:anchor distT="0" distB="0" distL="114300" distR="114300" simplePos="0" relativeHeight="251655168" behindDoc="0" locked="0" layoutInCell="1" allowOverlap="1" wp14:anchorId="1F98FAE1" wp14:editId="1BCC3007">
            <wp:simplePos x="0" y="0"/>
            <wp:positionH relativeFrom="column">
              <wp:posOffset>-26847</wp:posOffset>
            </wp:positionH>
            <wp:positionV relativeFrom="paragraph">
              <wp:posOffset>417919</wp:posOffset>
            </wp:positionV>
            <wp:extent cx="5400675" cy="1660525"/>
            <wp:effectExtent l="0" t="0" r="9525" b="0"/>
            <wp:wrapTopAndBottom/>
            <wp:docPr id="14589382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938296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读写缓冲区操作函数</w:t>
      </w:r>
    </w:p>
    <w:p w14:paraId="54B3343A" w14:textId="34086C2C" w:rsidR="001C169A" w:rsidRPr="005508DF" w:rsidRDefault="001C169A" w:rsidP="001C169A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读写组描述符 </w:t>
      </w:r>
    </w:p>
    <w:p w14:paraId="5E4D356C" w14:textId="407DDB73" w:rsidR="001C169A" w:rsidRDefault="001C169A" w:rsidP="001C169A">
      <w:pPr>
        <w:spacing w:line="360" w:lineRule="auto"/>
      </w:pPr>
      <w:r w:rsidRPr="001C169A">
        <w:rPr>
          <w:rFonts w:hint="eastAsia"/>
        </w:rPr>
        <w:t>`update_group_desc`</w:t>
      </w:r>
      <w:r>
        <w:rPr>
          <w:rFonts w:hint="eastAsia"/>
        </w:rPr>
        <w:t>函数打开一个名为</w:t>
      </w:r>
      <w:r>
        <w:rPr>
          <w:rFonts w:hint="eastAsia"/>
        </w:rPr>
        <w:t>"FS.txt"</w:t>
      </w:r>
      <w:r>
        <w:rPr>
          <w:rFonts w:hint="eastAsia"/>
        </w:rPr>
        <w:t>的文件，以读写模式打开（</w:t>
      </w:r>
      <w:r>
        <w:rPr>
          <w:rFonts w:hint="eastAsia"/>
        </w:rPr>
        <w:t>"rb+"</w:t>
      </w:r>
      <w:r>
        <w:rPr>
          <w:rFonts w:hint="eastAsia"/>
        </w:rPr>
        <w:t>），然后将文件指针移动到</w:t>
      </w:r>
      <w:r>
        <w:rPr>
          <w:rFonts w:hint="eastAsia"/>
        </w:rPr>
        <w:t>GDT</w:t>
      </w:r>
      <w:r>
        <w:rPr>
          <w:rFonts w:hint="eastAsia"/>
        </w:rPr>
        <w:t>的起始位置（</w:t>
      </w:r>
      <w:r>
        <w:rPr>
          <w:rFonts w:hint="eastAsia"/>
        </w:rPr>
        <w:t>GDT_START</w:t>
      </w:r>
      <w:r>
        <w:rPr>
          <w:rFonts w:hint="eastAsia"/>
        </w:rPr>
        <w:t>），并将内存中的</w:t>
      </w:r>
      <w:r>
        <w:rPr>
          <w:rFonts w:hint="eastAsia"/>
        </w:rPr>
        <w:t>GDT</w:t>
      </w:r>
      <w:r>
        <w:rPr>
          <w:rFonts w:hint="eastAsia"/>
        </w:rPr>
        <w:t>数据（</w:t>
      </w:r>
      <w:r>
        <w:rPr>
          <w:rFonts w:hint="eastAsia"/>
        </w:rPr>
        <w:t>gdt</w:t>
      </w:r>
      <w:r>
        <w:rPr>
          <w:rFonts w:hint="eastAsia"/>
        </w:rPr>
        <w:t>）写入文件。</w:t>
      </w:r>
      <w:r>
        <w:rPr>
          <w:rFonts w:hint="eastAsia"/>
        </w:rPr>
        <w:lastRenderedPageBreak/>
        <w:t>最后，使用</w:t>
      </w:r>
      <w:r>
        <w:rPr>
          <w:rFonts w:hint="eastAsia"/>
        </w:rPr>
        <w:t>`fflush`</w:t>
      </w:r>
      <w:r>
        <w:rPr>
          <w:rFonts w:hint="eastAsia"/>
        </w:rPr>
        <w:t>函数刷新文件流，确保数据被写入文件。</w:t>
      </w:r>
    </w:p>
    <w:p w14:paraId="1CDEAC73" w14:textId="0E32F451" w:rsidR="001C169A" w:rsidRPr="001C169A" w:rsidRDefault="001C169A" w:rsidP="001C169A">
      <w:pPr>
        <w:spacing w:line="360" w:lineRule="auto"/>
      </w:pPr>
      <w:r>
        <w:rPr>
          <w:rFonts w:hint="eastAsia"/>
        </w:rPr>
        <w:t>`reload_group_desc`</w:t>
      </w:r>
      <w:r>
        <w:rPr>
          <w:rFonts w:hint="eastAsia"/>
        </w:rPr>
        <w:t>函数假定文件指针</w:t>
      </w:r>
      <w:r>
        <w:rPr>
          <w:rFonts w:hint="eastAsia"/>
        </w:rPr>
        <w:t>`fp`</w:t>
      </w:r>
      <w:r>
        <w:rPr>
          <w:rFonts w:hint="eastAsia"/>
        </w:rPr>
        <w:t>已经打开，然后将文件指针移动到</w:t>
      </w:r>
      <w:r>
        <w:rPr>
          <w:rFonts w:hint="eastAsia"/>
        </w:rPr>
        <w:t>GDT</w:t>
      </w:r>
      <w:r>
        <w:rPr>
          <w:rFonts w:hint="eastAsia"/>
        </w:rPr>
        <w:t>的起始位置（</w:t>
      </w:r>
      <w:r>
        <w:rPr>
          <w:rFonts w:hint="eastAsia"/>
        </w:rPr>
        <w:t>GDT_START</w:t>
      </w:r>
      <w:r>
        <w:rPr>
          <w:rFonts w:hint="eastAsia"/>
        </w:rPr>
        <w:t>），并从文件中读取</w:t>
      </w:r>
      <w:r>
        <w:rPr>
          <w:rFonts w:hint="eastAsia"/>
        </w:rPr>
        <w:t>GDT</w:t>
      </w:r>
      <w:r>
        <w:rPr>
          <w:rFonts w:hint="eastAsia"/>
        </w:rPr>
        <w:t>数据到内存中的</w:t>
      </w:r>
      <w:r>
        <w:rPr>
          <w:rFonts w:hint="eastAsia"/>
        </w:rPr>
        <w:t>gdt</w:t>
      </w:r>
      <w:r>
        <w:rPr>
          <w:rFonts w:hint="eastAsia"/>
        </w:rPr>
        <w:t>变量中。其他结构体缓冲区读写函数依次类推：但需注意何时用指针合适取地址</w:t>
      </w:r>
    </w:p>
    <w:p w14:paraId="5F472971" w14:textId="3EE6BE1B" w:rsidR="001C169A" w:rsidRDefault="001C169A">
      <w:pPr>
        <w:pStyle w:val="af2"/>
        <w:numPr>
          <w:ilvl w:val="0"/>
          <w:numId w:val="47"/>
        </w:numPr>
        <w:spacing w:line="360" w:lineRule="auto"/>
        <w:ind w:firstLineChars="0"/>
      </w:pPr>
      <w:r w:rsidRPr="001C169A">
        <w:rPr>
          <w:rFonts w:hint="eastAsia"/>
        </w:rPr>
        <w:t>分配删除块函数：标注位图</w:t>
      </w:r>
    </w:p>
    <w:p w14:paraId="15FB9518" w14:textId="155AE6E7" w:rsidR="001C169A" w:rsidRDefault="001C169A" w:rsidP="001C169A">
      <w:pPr>
        <w:spacing w:line="360" w:lineRule="auto"/>
        <w:ind w:left="420"/>
        <w:jc w:val="center"/>
      </w:pPr>
      <w:r w:rsidRPr="001C169A">
        <w:rPr>
          <w:noProof/>
        </w:rPr>
        <w:drawing>
          <wp:inline distT="0" distB="0" distL="0" distR="0" wp14:anchorId="5B58EB75" wp14:editId="607EBB7F">
            <wp:extent cx="3477108" cy="2417416"/>
            <wp:effectExtent l="0" t="0" r="0" b="2540"/>
            <wp:docPr id="441980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98036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483751" cy="2422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6EDEF" w14:textId="2FC810E7" w:rsidR="001C169A" w:rsidRPr="005508DF" w:rsidRDefault="001C169A" w:rsidP="001C169A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 xml:space="preserve"> 分配数据块 </w:t>
      </w:r>
    </w:p>
    <w:p w14:paraId="0D8B4CA7" w14:textId="5DCB80F3" w:rsidR="001C169A" w:rsidRDefault="001C169A" w:rsidP="001C169A">
      <w:pPr>
        <w:spacing w:line="360" w:lineRule="auto"/>
      </w:pPr>
      <w:r>
        <w:rPr>
          <w:rFonts w:hint="eastAsia"/>
        </w:rPr>
        <w:t>以分配块函数为例，</w:t>
      </w:r>
      <w:r w:rsidRPr="001C169A">
        <w:rPr>
          <w:rFonts w:hint="eastAsia"/>
        </w:rPr>
        <w:t>循环遍历块位图的每个字节（共</w:t>
      </w:r>
      <w:r w:rsidRPr="001C169A">
        <w:rPr>
          <w:rFonts w:hint="eastAsia"/>
        </w:rPr>
        <w:t>512</w:t>
      </w:r>
      <w:r w:rsidRPr="001C169A">
        <w:rPr>
          <w:rFonts w:hint="eastAsia"/>
        </w:rPr>
        <w:t>个字节），然后再遍历每个字节中的每一位做与运算。如果某一位为</w:t>
      </w:r>
      <w:r w:rsidRPr="001C169A">
        <w:rPr>
          <w:rFonts w:hint="eastAsia"/>
        </w:rPr>
        <w:t>0</w:t>
      </w:r>
      <w:r w:rsidRPr="001C169A">
        <w:rPr>
          <w:rFonts w:hint="eastAsia"/>
        </w:rPr>
        <w:t>，表示该数据块未被分配，则将该位设置为</w:t>
      </w:r>
      <w:r w:rsidRPr="001C169A">
        <w:rPr>
          <w:rFonts w:hint="eastAsia"/>
        </w:rPr>
        <w:t>1</w:t>
      </w:r>
      <w:r w:rsidRPr="001C169A">
        <w:rPr>
          <w:rFonts w:hint="eastAsia"/>
        </w:rPr>
        <w:t>，表示分配了该数据块，并记录下该数据块的编号。最后跳出循环，返回分配的数据块编号。</w:t>
      </w:r>
    </w:p>
    <w:p w14:paraId="6E5F7783" w14:textId="73E2CAF9" w:rsidR="001C169A" w:rsidRDefault="001C169A">
      <w:pPr>
        <w:pStyle w:val="af2"/>
        <w:numPr>
          <w:ilvl w:val="0"/>
          <w:numId w:val="47"/>
        </w:numPr>
        <w:spacing w:line="360" w:lineRule="auto"/>
        <w:ind w:firstLineChars="0"/>
      </w:pPr>
      <w:r w:rsidRPr="001C169A">
        <w:rPr>
          <w:rFonts w:hint="eastAsia"/>
        </w:rPr>
        <w:t>配置新节点及初始化目录</w:t>
      </w:r>
    </w:p>
    <w:p w14:paraId="7F5F91AD" w14:textId="1EA567AC" w:rsidR="001C169A" w:rsidRDefault="001C169A" w:rsidP="001C169A">
      <w:pPr>
        <w:spacing w:line="360" w:lineRule="auto"/>
      </w:pPr>
      <w:r>
        <w:rPr>
          <w:rFonts w:hint="eastAsia"/>
        </w:rPr>
        <w:t>根据类型</w:t>
      </w:r>
      <w:r>
        <w:rPr>
          <w:rFonts w:hint="eastAsia"/>
        </w:rPr>
        <w:t>`type`</w:t>
      </w:r>
      <w:r>
        <w:rPr>
          <w:rFonts w:hint="eastAsia"/>
        </w:rPr>
        <w:t>的值来初始化</w:t>
      </w:r>
      <w:r>
        <w:rPr>
          <w:rFonts w:hint="eastAsia"/>
        </w:rPr>
        <w:t>i</w:t>
      </w:r>
      <w:r>
        <w:rPr>
          <w:rFonts w:hint="eastAsia"/>
        </w:rPr>
        <w:t>节点的各个字段。如果类型为</w:t>
      </w:r>
      <w:r>
        <w:rPr>
          <w:rFonts w:hint="eastAsia"/>
        </w:rPr>
        <w:t>2</w:t>
      </w:r>
      <w:r>
        <w:rPr>
          <w:rFonts w:hint="eastAsia"/>
        </w:rPr>
        <w:t>（表示目录），则设置</w:t>
      </w:r>
      <w:r>
        <w:rPr>
          <w:rFonts w:hint="eastAsia"/>
        </w:rPr>
        <w:t>i</w:t>
      </w:r>
      <w:r>
        <w:rPr>
          <w:rFonts w:hint="eastAsia"/>
        </w:rPr>
        <w:t>节点的字段，并初始化目录项</w:t>
      </w:r>
      <w:r>
        <w:rPr>
          <w:rFonts w:hint="eastAsia"/>
        </w:rPr>
        <w:t>`dir`</w:t>
      </w:r>
      <w:r>
        <w:rPr>
          <w:rFonts w:hint="eastAsia"/>
        </w:rPr>
        <w:t>的内容，并将</w:t>
      </w:r>
      <w:r>
        <w:rPr>
          <w:rFonts w:hint="eastAsia"/>
        </w:rPr>
        <w:t>"."</w:t>
      </w:r>
      <w:r>
        <w:rPr>
          <w:rFonts w:hint="eastAsia"/>
        </w:rPr>
        <w:t>和</w:t>
      </w:r>
      <w:r>
        <w:rPr>
          <w:rFonts w:hint="eastAsia"/>
        </w:rPr>
        <w:t>".."</w:t>
      </w:r>
      <w:r>
        <w:rPr>
          <w:rFonts w:hint="eastAsia"/>
        </w:rPr>
        <w:t>目录项的名称赋值为当前目录和父目录的名称。</w:t>
      </w:r>
    </w:p>
    <w:p w14:paraId="72BDA251" w14:textId="525A6978" w:rsidR="001C169A" w:rsidRDefault="001C169A" w:rsidP="001C169A">
      <w:pPr>
        <w:spacing w:line="360" w:lineRule="auto"/>
      </w:pPr>
      <w:r>
        <w:rPr>
          <w:rFonts w:hint="eastAsia"/>
        </w:rPr>
        <w:t>如果类型不为</w:t>
      </w:r>
      <w:r>
        <w:rPr>
          <w:rFonts w:hint="eastAsia"/>
        </w:rPr>
        <w:t>2</w:t>
      </w:r>
      <w:r>
        <w:rPr>
          <w:rFonts w:hint="eastAsia"/>
        </w:rPr>
        <w:t>（表示文件），则设置</w:t>
      </w:r>
      <w:r>
        <w:rPr>
          <w:rFonts w:hint="eastAsia"/>
        </w:rPr>
        <w:t>i</w:t>
      </w:r>
      <w:r>
        <w:rPr>
          <w:rFonts w:hint="eastAsia"/>
        </w:rPr>
        <w:t>节点的大小、块数、创建时间、修改时间、访问时间等字段，并根据文件名的后缀</w:t>
      </w:r>
      <w:r>
        <w:rPr>
          <w:rFonts w:hint="eastAsia"/>
        </w:rPr>
        <w:t>(</w:t>
      </w:r>
      <w:r>
        <w:rPr>
          <w:rFonts w:hint="eastAsia"/>
        </w:rPr>
        <w:t>扩展名为</w:t>
      </w:r>
      <w:r>
        <w:rPr>
          <w:rFonts w:hint="eastAsia"/>
        </w:rPr>
        <w:t>.exe,.bin,.com</w:t>
      </w:r>
      <w:r>
        <w:rPr>
          <w:rFonts w:hint="eastAsia"/>
        </w:rPr>
        <w:t>及不带扩展名的</w:t>
      </w:r>
      <w:r>
        <w:rPr>
          <w:rFonts w:hint="eastAsia"/>
        </w:rPr>
        <w:t>)</w:t>
      </w:r>
      <w:r>
        <w:rPr>
          <w:rFonts w:hint="eastAsia"/>
        </w:rPr>
        <w:t>来判断是否为可执行文件，如果是则设置</w:t>
      </w:r>
      <w:r>
        <w:rPr>
          <w:rFonts w:hint="eastAsia"/>
        </w:rPr>
        <w:t>i</w:t>
      </w:r>
      <w:r>
        <w:rPr>
          <w:rFonts w:hint="eastAsia"/>
        </w:rPr>
        <w:t>节点的执行权限。</w:t>
      </w:r>
    </w:p>
    <w:p w14:paraId="4B9CC8C2" w14:textId="78162A66" w:rsidR="0033743F" w:rsidRDefault="0033743F">
      <w:pPr>
        <w:pStyle w:val="af2"/>
        <w:numPr>
          <w:ilvl w:val="0"/>
          <w:numId w:val="46"/>
        </w:numPr>
        <w:spacing w:line="360" w:lineRule="auto"/>
        <w:ind w:firstLineChars="0"/>
        <w:rPr>
          <w:b/>
          <w:bCs/>
        </w:rPr>
      </w:pPr>
      <w:r w:rsidRPr="001C169A">
        <w:rPr>
          <w:rFonts w:hint="eastAsia"/>
          <w:b/>
          <w:bCs/>
        </w:rPr>
        <w:t>实现命令层函数</w:t>
      </w:r>
    </w:p>
    <w:p w14:paraId="2313C561" w14:textId="3CB211F8" w:rsidR="001C169A" w:rsidRDefault="001C169A" w:rsidP="001C169A">
      <w:pPr>
        <w:pStyle w:val="af2"/>
        <w:numPr>
          <w:ilvl w:val="1"/>
          <w:numId w:val="41"/>
        </w:numPr>
        <w:spacing w:line="360" w:lineRule="auto"/>
        <w:ind w:firstLineChars="0"/>
      </w:pPr>
      <w:r w:rsidRPr="001C169A">
        <w:rPr>
          <w:rFonts w:hint="eastAsia"/>
        </w:rPr>
        <w:t xml:space="preserve">cd  </w:t>
      </w:r>
      <w:r w:rsidRPr="001C169A">
        <w:rPr>
          <w:rFonts w:hint="eastAsia"/>
        </w:rPr>
        <w:t>改变路径</w:t>
      </w:r>
    </w:p>
    <w:p w14:paraId="1E0DDAA7" w14:textId="2E18A22C" w:rsidR="00EA49C7" w:rsidRDefault="00EA49C7" w:rsidP="00EA49C7">
      <w:pPr>
        <w:spacing w:line="360" w:lineRule="auto"/>
      </w:pPr>
      <w:r w:rsidRPr="00EA49C7">
        <w:rPr>
          <w:noProof/>
        </w:rPr>
        <w:drawing>
          <wp:inline distT="0" distB="0" distL="0" distR="0" wp14:anchorId="02122FCE" wp14:editId="2E1DEF41">
            <wp:extent cx="5400675" cy="794385"/>
            <wp:effectExtent l="0" t="0" r="9525" b="5715"/>
            <wp:docPr id="16368914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891486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79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95851" w14:textId="09C383F9" w:rsidR="00EA49C7" w:rsidRPr="005508DF" w:rsidRDefault="00EA49C7" w:rsidP="00EA49C7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/>
          <w:bdr w:val="single" w:sz="4" w:space="0" w:color="auto"/>
        </w:rPr>
        <w:lastRenderedPageBreak/>
        <w:t xml:space="preserve"> </w:t>
      </w:r>
      <w:r>
        <w:rPr>
          <w:rFonts w:ascii="宋体" w:hAnsi="宋体" w:cs="宋体" w:hint="eastAsia"/>
          <w:bdr w:val="single" w:sz="4" w:space="0" w:color="auto"/>
        </w:rPr>
        <w:t>cd</w:t>
      </w:r>
      <w:r>
        <w:rPr>
          <w:rFonts w:ascii="宋体" w:hAnsi="宋体" w:cs="宋体"/>
          <w:bdr w:val="single" w:sz="4" w:space="0" w:color="auto"/>
        </w:rPr>
        <w:t xml:space="preserve"> </w:t>
      </w:r>
      <w:r>
        <w:rPr>
          <w:rFonts w:ascii="宋体" w:hAnsi="宋体" w:cs="宋体" w:hint="eastAsia"/>
          <w:bdr w:val="single" w:sz="4" w:space="0" w:color="auto"/>
        </w:rPr>
        <w:t xml:space="preserve">示意图 </w:t>
      </w:r>
    </w:p>
    <w:p w14:paraId="42F3F1AD" w14:textId="314AFAB0" w:rsidR="00EA49C7" w:rsidRDefault="00EA49C7" w:rsidP="00EA49C7">
      <w:pPr>
        <w:spacing w:line="360" w:lineRule="auto"/>
      </w:pPr>
      <w:r>
        <w:rPr>
          <w:rFonts w:hint="eastAsia"/>
        </w:rPr>
        <w:t xml:space="preserve">cd </w:t>
      </w:r>
      <w:r>
        <w:rPr>
          <w:rFonts w:hint="eastAsia"/>
        </w:rPr>
        <w:t>分为三种情况：主要考虑更改</w:t>
      </w:r>
      <w:r>
        <w:rPr>
          <w:rFonts w:hint="eastAsia"/>
        </w:rPr>
        <w:t xml:space="preserve"> `current_dir`</w:t>
      </w:r>
      <w:r>
        <w:rPr>
          <w:rFonts w:hint="eastAsia"/>
        </w:rPr>
        <w:t>和</w:t>
      </w:r>
      <w:r>
        <w:rPr>
          <w:rFonts w:hint="eastAsia"/>
        </w:rPr>
        <w:t>`current_path`</w:t>
      </w:r>
    </w:p>
    <w:p w14:paraId="3504C25E" w14:textId="113FAE6F" w:rsidR="00EA49C7" w:rsidRDefault="00EA49C7" w:rsidP="00EA49C7">
      <w:pPr>
        <w:spacing w:line="360" w:lineRule="auto"/>
      </w:pPr>
      <w:r>
        <w:rPr>
          <w:rFonts w:hint="eastAsia"/>
        </w:rPr>
        <w:t xml:space="preserve">1. </w:t>
      </w:r>
      <w:r>
        <w:rPr>
          <w:rFonts w:hint="eastAsia"/>
        </w:rPr>
        <w:t>传送到上一级目录（</w:t>
      </w:r>
      <w:r>
        <w:rPr>
          <w:rFonts w:hint="eastAsia"/>
        </w:rPr>
        <w:t>..</w:t>
      </w:r>
      <w:r>
        <w:rPr>
          <w:rFonts w:hint="eastAsia"/>
        </w:rPr>
        <w:t>）但不在根目录上</w:t>
      </w:r>
    </w:p>
    <w:p w14:paraId="529D40EA" w14:textId="6B49CBB4" w:rsidR="00EA49C7" w:rsidRDefault="00EA49C7" w:rsidP="00EA49C7">
      <w:pPr>
        <w:spacing w:line="360" w:lineRule="auto"/>
      </w:pPr>
      <w:r>
        <w:rPr>
          <w:rFonts w:hint="eastAsia"/>
        </w:rPr>
        <w:t xml:space="preserve">2. </w:t>
      </w:r>
      <w:r>
        <w:rPr>
          <w:rFonts w:hint="eastAsia"/>
        </w:rPr>
        <w:t>在根目录上执行</w:t>
      </w:r>
      <w:r>
        <w:rPr>
          <w:rFonts w:hint="eastAsia"/>
        </w:rPr>
        <w:t xml:space="preserve"> `cd ..`</w:t>
      </w:r>
      <w:r>
        <w:rPr>
          <w:rFonts w:hint="eastAsia"/>
        </w:rPr>
        <w:t>（直接</w:t>
      </w:r>
      <w:r>
        <w:rPr>
          <w:rFonts w:hint="eastAsia"/>
        </w:rPr>
        <w:t>return</w:t>
      </w:r>
      <w:r>
        <w:rPr>
          <w:rFonts w:hint="eastAsia"/>
        </w:rPr>
        <w:t>）</w:t>
      </w:r>
    </w:p>
    <w:p w14:paraId="3D2AA54E" w14:textId="1380A811" w:rsidR="00EA49C7" w:rsidRDefault="00EA49C7" w:rsidP="00EA49C7">
      <w:pPr>
        <w:spacing w:line="360" w:lineRule="auto"/>
      </w:pPr>
      <w:r>
        <w:rPr>
          <w:rFonts w:hint="eastAsia"/>
        </w:rPr>
        <w:t xml:space="preserve">3. </w:t>
      </w:r>
      <w:r>
        <w:rPr>
          <w:rFonts w:hint="eastAsia"/>
        </w:rPr>
        <w:t>传送到子目录（考虑多级）</w:t>
      </w:r>
      <w:r>
        <w:rPr>
          <w:rFonts w:hint="eastAsia"/>
        </w:rPr>
        <w:t>:</w:t>
      </w:r>
      <w:r>
        <w:rPr>
          <w:rFonts w:hint="eastAsia"/>
        </w:rPr>
        <w:t>以</w:t>
      </w:r>
      <w:r>
        <w:rPr>
          <w:rFonts w:hint="eastAsia"/>
        </w:rPr>
        <w:t>/</w:t>
      </w:r>
      <w:r>
        <w:rPr>
          <w:rFonts w:hint="eastAsia"/>
        </w:rPr>
        <w:t>为分隔符</w:t>
      </w:r>
      <w:r>
        <w:rPr>
          <w:rFonts w:hint="eastAsia"/>
        </w:rPr>
        <w:t>,</w:t>
      </w:r>
      <w:r>
        <w:rPr>
          <w:rFonts w:hint="eastAsia"/>
        </w:rPr>
        <w:t>截取每一级的路径，搜索其索引节点及路径，不断循环。下</w:t>
      </w:r>
      <w:r w:rsidRPr="00EA49C7">
        <w:rPr>
          <w:rFonts w:hint="eastAsia"/>
        </w:rPr>
        <w:t>图展示了分割路径的路径，通过遍历路径寻找</w:t>
      </w:r>
      <w:r w:rsidRPr="00EA49C7">
        <w:rPr>
          <w:rFonts w:hint="eastAsia"/>
        </w:rPr>
        <w:t xml:space="preserve"> </w:t>
      </w:r>
      <w:r w:rsidRPr="00EA49C7">
        <w:rPr>
          <w:rFonts w:hint="eastAsia"/>
        </w:rPr>
        <w:t>“</w:t>
      </w:r>
      <w:r w:rsidRPr="00EA49C7">
        <w:rPr>
          <w:rFonts w:hint="eastAsia"/>
        </w:rPr>
        <w:t>/</w:t>
      </w:r>
      <w:r w:rsidRPr="00EA49C7">
        <w:rPr>
          <w:rFonts w:hint="eastAsia"/>
        </w:rPr>
        <w:t>”分割每一层路径。</w:t>
      </w:r>
    </w:p>
    <w:p w14:paraId="3D5CB898" w14:textId="77777777" w:rsidR="00EA49C7" w:rsidRDefault="00EA49C7" w:rsidP="00EA49C7">
      <w:pPr>
        <w:spacing w:line="360" w:lineRule="auto"/>
      </w:pPr>
    </w:p>
    <w:p w14:paraId="4FCC0003" w14:textId="43981A02" w:rsidR="00EA49C7" w:rsidRDefault="00EA49C7" w:rsidP="00EA49C7">
      <w:pPr>
        <w:spacing w:line="360" w:lineRule="auto"/>
        <w:jc w:val="center"/>
      </w:pPr>
      <w:r w:rsidRPr="00EA49C7">
        <w:rPr>
          <w:noProof/>
        </w:rPr>
        <w:drawing>
          <wp:inline distT="0" distB="0" distL="0" distR="0" wp14:anchorId="1DBB1CB8" wp14:editId="2E497000">
            <wp:extent cx="1790662" cy="2292384"/>
            <wp:effectExtent l="0" t="0" r="635" b="0"/>
            <wp:docPr id="16946234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623414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802095" cy="230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076F5" w14:textId="55833572" w:rsidR="00EA49C7" w:rsidRPr="00EA49C7" w:rsidRDefault="00EA49C7" w:rsidP="00EA49C7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/>
          <w:bdr w:val="single" w:sz="4" w:space="0" w:color="auto"/>
        </w:rPr>
        <w:t>c</w:t>
      </w:r>
      <w:r>
        <w:rPr>
          <w:rFonts w:ascii="宋体" w:hAnsi="宋体" w:cs="宋体" w:hint="eastAsia"/>
          <w:bdr w:val="single" w:sz="4" w:space="0" w:color="auto"/>
        </w:rPr>
        <w:t>d</w:t>
      </w:r>
      <w:r>
        <w:rPr>
          <w:rFonts w:ascii="宋体" w:hAnsi="宋体" w:cs="宋体"/>
          <w:bdr w:val="single" w:sz="4" w:space="0" w:color="auto"/>
        </w:rPr>
        <w:t xml:space="preserve">  </w:t>
      </w:r>
      <w:r>
        <w:rPr>
          <w:rFonts w:ascii="宋体" w:hAnsi="宋体" w:cs="宋体" w:hint="eastAsia"/>
          <w:bdr w:val="single" w:sz="4" w:space="0" w:color="auto"/>
        </w:rPr>
        <w:t>多级目录</w:t>
      </w:r>
      <w:r>
        <w:rPr>
          <w:rFonts w:ascii="宋体" w:hAnsi="宋体" w:cs="宋体"/>
          <w:bdr w:val="single" w:sz="4" w:space="0" w:color="auto"/>
        </w:rPr>
        <w:t xml:space="preserve"> </w:t>
      </w:r>
      <w:r>
        <w:rPr>
          <w:rFonts w:ascii="宋体" w:hAnsi="宋体" w:cs="宋体" w:hint="eastAsia"/>
          <w:bdr w:val="single" w:sz="4" w:space="0" w:color="auto"/>
        </w:rPr>
        <w:t>示意图</w:t>
      </w:r>
    </w:p>
    <w:p w14:paraId="1F93E7E9" w14:textId="354887AB" w:rsidR="001C169A" w:rsidRDefault="00EA49C7" w:rsidP="001C169A">
      <w:pPr>
        <w:pStyle w:val="af2"/>
        <w:numPr>
          <w:ilvl w:val="1"/>
          <w:numId w:val="41"/>
        </w:numPr>
        <w:spacing w:line="360" w:lineRule="auto"/>
        <w:ind w:firstLineChars="0"/>
      </w:pPr>
      <w:r w:rsidRPr="00EA49C7">
        <w:rPr>
          <w:rFonts w:hint="eastAsia"/>
        </w:rPr>
        <w:t xml:space="preserve">mkdir </w:t>
      </w:r>
      <w:r w:rsidRPr="00EA49C7">
        <w:rPr>
          <w:rFonts w:hint="eastAsia"/>
        </w:rPr>
        <w:t>创建目录</w:t>
      </w:r>
    </w:p>
    <w:p w14:paraId="73BE3D79" w14:textId="7FC1279D" w:rsidR="00EA49C7" w:rsidRDefault="00EA49C7" w:rsidP="00EA49C7">
      <w:pPr>
        <w:spacing w:line="360" w:lineRule="auto"/>
        <w:jc w:val="center"/>
      </w:pPr>
      <w:r w:rsidRPr="00EA49C7">
        <w:rPr>
          <w:noProof/>
        </w:rPr>
        <w:drawing>
          <wp:inline distT="0" distB="0" distL="0" distR="0" wp14:anchorId="3019AFFE" wp14:editId="169870A2">
            <wp:extent cx="5400675" cy="617220"/>
            <wp:effectExtent l="0" t="0" r="9525" b="0"/>
            <wp:docPr id="972979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97987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07DA3" w14:textId="1C7A7E36" w:rsidR="007E584D" w:rsidRPr="007E584D" w:rsidRDefault="00EA49C7" w:rsidP="007E584D">
      <w:pPr>
        <w:widowControl/>
        <w:spacing w:line="360" w:lineRule="auto"/>
        <w:jc w:val="center"/>
        <w:rPr>
          <w:rFonts w:ascii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宋体" w:hAnsi="宋体" w:cs="宋体" w:hint="eastAsia"/>
          <w:bdr w:val="single" w:sz="4" w:space="0" w:color="auto"/>
        </w:rPr>
        <w:t>创建目录</w:t>
      </w:r>
      <w:r>
        <w:rPr>
          <w:rFonts w:ascii="宋体" w:hAnsi="宋体" w:cs="宋体"/>
          <w:bdr w:val="single" w:sz="4" w:space="0" w:color="auto"/>
        </w:rPr>
        <w:t xml:space="preserve"> </w:t>
      </w:r>
      <w:r>
        <w:rPr>
          <w:rFonts w:ascii="宋体" w:hAnsi="宋体" w:cs="宋体" w:hint="eastAsia"/>
          <w:bdr w:val="single" w:sz="4" w:space="0" w:color="auto"/>
        </w:rPr>
        <w:t>示意图</w:t>
      </w:r>
    </w:p>
    <w:p w14:paraId="49DE161B" w14:textId="01D97583" w:rsidR="00EA49C7" w:rsidRDefault="00EA49C7" w:rsidP="001C169A">
      <w:pPr>
        <w:pStyle w:val="af2"/>
        <w:numPr>
          <w:ilvl w:val="1"/>
          <w:numId w:val="41"/>
        </w:numPr>
        <w:spacing w:line="360" w:lineRule="auto"/>
        <w:ind w:firstLineChars="0"/>
      </w:pPr>
      <w:r w:rsidRPr="00EA49C7">
        <w:rPr>
          <w:rFonts w:hint="eastAsia"/>
        </w:rPr>
        <w:t xml:space="preserve">rmdir </w:t>
      </w:r>
      <w:r w:rsidRPr="00EA49C7">
        <w:rPr>
          <w:rFonts w:hint="eastAsia"/>
        </w:rPr>
        <w:t>删除目录</w:t>
      </w:r>
    </w:p>
    <w:p w14:paraId="15D27CC7" w14:textId="175BDFA4" w:rsidR="00EA49C7" w:rsidRDefault="00EA49C7" w:rsidP="00EA49C7">
      <w:pPr>
        <w:spacing w:line="360" w:lineRule="auto"/>
      </w:pPr>
      <w:r w:rsidRPr="00EA49C7">
        <w:rPr>
          <w:noProof/>
        </w:rPr>
        <w:drawing>
          <wp:inline distT="0" distB="0" distL="0" distR="0" wp14:anchorId="3A9F66AD" wp14:editId="0FECC516">
            <wp:extent cx="5400675" cy="961390"/>
            <wp:effectExtent l="0" t="0" r="9525" b="0"/>
            <wp:docPr id="14460690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69029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69E0B" w14:textId="77777777" w:rsidR="007E584D" w:rsidRDefault="007E584D" w:rsidP="007E584D">
      <w:pPr>
        <w:spacing w:line="360" w:lineRule="auto"/>
      </w:pPr>
      <w:r w:rsidRPr="008D71A3">
        <w:rPr>
          <w:rFonts w:hint="eastAsia"/>
        </w:rPr>
        <w:t>首先检查要删除的目录是否为</w:t>
      </w:r>
      <w:r w:rsidRPr="008D71A3">
        <w:rPr>
          <w:rFonts w:hint="eastAsia"/>
        </w:rPr>
        <w:t>"."</w:t>
      </w:r>
      <w:r w:rsidRPr="008D71A3">
        <w:rPr>
          <w:rFonts w:hint="eastAsia"/>
        </w:rPr>
        <w:t>或</w:t>
      </w:r>
      <w:r w:rsidRPr="008D71A3">
        <w:rPr>
          <w:rFonts w:hint="eastAsia"/>
        </w:rPr>
        <w:t>".."</w:t>
      </w:r>
      <w:r w:rsidRPr="008D71A3">
        <w:rPr>
          <w:rFonts w:hint="eastAsia"/>
        </w:rPr>
        <w:t>，如果是则无法删除，否则继续执行。</w:t>
      </w:r>
      <w:r w:rsidRPr="007E584D">
        <w:rPr>
          <w:rFonts w:hint="eastAsia"/>
        </w:rPr>
        <w:t>如果目录下只有</w:t>
      </w:r>
      <w:r w:rsidRPr="007E584D">
        <w:rPr>
          <w:rFonts w:hint="eastAsia"/>
        </w:rPr>
        <w:t>"."</w:t>
      </w:r>
      <w:r w:rsidRPr="007E584D">
        <w:rPr>
          <w:rFonts w:hint="eastAsia"/>
        </w:rPr>
        <w:t>和</w:t>
      </w:r>
      <w:r w:rsidRPr="007E584D">
        <w:rPr>
          <w:rFonts w:hint="eastAsia"/>
        </w:rPr>
        <w:t>".."</w:t>
      </w:r>
      <w:r w:rsidRPr="007E584D">
        <w:rPr>
          <w:rFonts w:hint="eastAsia"/>
        </w:rPr>
        <w:t>两个项，则直接删除该目录，更新父目录信息，并释放相关的数据块和节点。</w:t>
      </w:r>
    </w:p>
    <w:p w14:paraId="78EA0753" w14:textId="77777777" w:rsidR="007E584D" w:rsidRDefault="007E584D" w:rsidP="007E584D">
      <w:pPr>
        <w:spacing w:line="360" w:lineRule="auto"/>
      </w:pPr>
      <w:r w:rsidRPr="007E584D">
        <w:rPr>
          <w:rFonts w:hint="eastAsia"/>
        </w:rPr>
        <w:t>如果目录下还有其他文件或子目录，则递归调用</w:t>
      </w:r>
      <w:r w:rsidRPr="007E584D">
        <w:rPr>
          <w:rFonts w:hint="eastAsia"/>
        </w:rPr>
        <w:t>rmdir</w:t>
      </w:r>
      <w:r w:rsidRPr="007E584D">
        <w:rPr>
          <w:rFonts w:hint="eastAsia"/>
        </w:rPr>
        <w:t>函数，依次删除其中的文件和子目录。最后更新父目录信息。</w:t>
      </w:r>
    </w:p>
    <w:p w14:paraId="4527FA9B" w14:textId="77777777" w:rsidR="007E584D" w:rsidRDefault="007E584D" w:rsidP="007E584D">
      <w:pPr>
        <w:spacing w:line="360" w:lineRule="auto"/>
        <w:rPr>
          <w:rStyle w:val="md-plain"/>
          <w:rFonts w:ascii="Open Sans" w:hAnsi="Open Sans" w:cs="Open Sans"/>
          <w:color w:val="333333"/>
          <w:shd w:val="clear" w:color="auto" w:fill="FFFFFF"/>
        </w:rPr>
      </w:pPr>
      <w:r>
        <w:rPr>
          <w:rStyle w:val="md-plain"/>
          <w:rFonts w:ascii="Open Sans" w:hAnsi="Open Sans" w:cs="Open Sans"/>
          <w:color w:val="333333"/>
          <w:shd w:val="clear" w:color="auto" w:fill="FFFFFF"/>
        </w:rPr>
        <w:t>在递归调用时要注意更新</w:t>
      </w:r>
      <w:r>
        <w:rPr>
          <w:rStyle w:val="md-plain"/>
          <w:rFonts w:ascii="Open Sans" w:hAnsi="Open Sans" w:cs="Open Sans"/>
          <w:color w:val="333333"/>
          <w:shd w:val="clear" w:color="auto" w:fill="FFFFFF"/>
        </w:rPr>
        <w:t xml:space="preserve"> </w:t>
      </w:r>
      <w:r>
        <w:rPr>
          <w:rStyle w:val="HTML1"/>
          <w:rFonts w:ascii="var(--monospace)" w:hAnsi="var(--monospace)"/>
          <w:b/>
          <w:bCs/>
          <w:color w:val="333333"/>
          <w:sz w:val="22"/>
          <w:szCs w:val="22"/>
          <w:bdr w:val="single" w:sz="6" w:space="0" w:color="E7EAED" w:frame="1"/>
          <w:shd w:val="clear" w:color="auto" w:fill="F3F4F4"/>
        </w:rPr>
        <w:t>current_dir</w:t>
      </w:r>
      <w:r>
        <w:rPr>
          <w:rStyle w:val="md-plain"/>
          <w:rFonts w:ascii="Open Sans" w:hAnsi="Open Sans" w:cs="Open Sans"/>
          <w:color w:val="333333"/>
          <w:shd w:val="clear" w:color="auto" w:fill="FFFFFF"/>
        </w:rPr>
        <w:t>，与当前删除的一级的目录相对应。</w:t>
      </w:r>
    </w:p>
    <w:p w14:paraId="29C5E51A" w14:textId="77777777" w:rsidR="007E584D" w:rsidRDefault="007E584D" w:rsidP="007E584D">
      <w:pPr>
        <w:spacing w:line="360" w:lineRule="auto"/>
        <w:jc w:val="center"/>
      </w:pPr>
      <w:r w:rsidRPr="007E584D">
        <w:rPr>
          <w:noProof/>
        </w:rPr>
        <w:lastRenderedPageBreak/>
        <w:drawing>
          <wp:inline distT="0" distB="0" distL="0" distR="0" wp14:anchorId="29A0843E" wp14:editId="005CA255">
            <wp:extent cx="1861478" cy="2242274"/>
            <wp:effectExtent l="0" t="0" r="5715" b="5715"/>
            <wp:docPr id="7635620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562016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915219" cy="2307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2D34A" w14:textId="77777777" w:rsidR="007E584D" w:rsidRDefault="007E584D" w:rsidP="007E584D">
      <w:pPr>
        <w:widowControl/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 w:rsidRPr="007E584D">
        <w:rPr>
          <w:rFonts w:ascii="宋体" w:hAnsi="宋体" w:cs="宋体"/>
          <w:bdr w:val="single" w:sz="4" w:space="0" w:color="auto"/>
        </w:rPr>
        <w:t>current_dir</w:t>
      </w:r>
      <w:r>
        <w:rPr>
          <w:rFonts w:ascii="宋体" w:hAnsi="宋体" w:cs="宋体" w:hint="eastAsia"/>
          <w:bdr w:val="single" w:sz="4" w:space="0" w:color="auto"/>
        </w:rPr>
        <w:t>变化示意图</w:t>
      </w:r>
    </w:p>
    <w:p w14:paraId="7CCC5571" w14:textId="77777777" w:rsidR="007E584D" w:rsidRPr="008D71A3" w:rsidRDefault="007E584D" w:rsidP="007E584D">
      <w:pPr>
        <w:spacing w:line="360" w:lineRule="auto"/>
        <w:jc w:val="left"/>
      </w:pPr>
      <w:r>
        <w:rPr>
          <w:rFonts w:hint="eastAsia"/>
        </w:rPr>
        <w:t>该文件系统的结构为：</w:t>
      </w:r>
    </w:p>
    <w:p w14:paraId="1BC95E9E" w14:textId="21892F50" w:rsidR="00EA49C7" w:rsidRDefault="007E584D" w:rsidP="007E584D">
      <w:pPr>
        <w:spacing w:line="360" w:lineRule="auto"/>
        <w:jc w:val="center"/>
      </w:pPr>
      <w:r w:rsidRPr="007E584D">
        <w:rPr>
          <w:noProof/>
        </w:rPr>
        <w:drawing>
          <wp:inline distT="0" distB="0" distL="0" distR="0" wp14:anchorId="26E8CBDB" wp14:editId="67A3E7D0">
            <wp:extent cx="3251938" cy="1690748"/>
            <wp:effectExtent l="19050" t="19050" r="24765" b="24130"/>
            <wp:docPr id="6146419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41988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262896" cy="1696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12267" w14:textId="3901B7FF" w:rsidR="007E584D" w:rsidRDefault="007E584D" w:rsidP="007E584D">
      <w:pPr>
        <w:spacing w:line="360" w:lineRule="auto"/>
        <w:jc w:val="left"/>
      </w:pPr>
      <w:r w:rsidRPr="007E584D">
        <w:rPr>
          <w:rFonts w:hint="eastAsia"/>
        </w:rPr>
        <w:t>有图中可知结点从根节点先层层递进到达目录</w:t>
      </w:r>
      <w:r w:rsidRPr="007E584D">
        <w:rPr>
          <w:rFonts w:hint="eastAsia"/>
        </w:rPr>
        <w:t>2</w:t>
      </w:r>
      <w:r w:rsidRPr="007E584D">
        <w:rPr>
          <w:rFonts w:hint="eastAsia"/>
        </w:rPr>
        <w:t>，删除文件</w:t>
      </w:r>
      <w:r w:rsidRPr="007E584D">
        <w:rPr>
          <w:rFonts w:hint="eastAsia"/>
        </w:rPr>
        <w:t>3</w:t>
      </w:r>
      <w:r w:rsidRPr="007E584D">
        <w:rPr>
          <w:rFonts w:hint="eastAsia"/>
        </w:rPr>
        <w:t>后（判断目录是否已空）再删除目录本身。从子节点再递归删除返回。</w:t>
      </w:r>
    </w:p>
    <w:p w14:paraId="09D29225" w14:textId="434BA4AC" w:rsidR="00EA49C7" w:rsidRDefault="00EA49C7" w:rsidP="001C169A">
      <w:pPr>
        <w:pStyle w:val="af2"/>
        <w:numPr>
          <w:ilvl w:val="1"/>
          <w:numId w:val="41"/>
        </w:numPr>
        <w:spacing w:line="360" w:lineRule="auto"/>
        <w:ind w:firstLineChars="0"/>
      </w:pPr>
      <w:r w:rsidRPr="00EA49C7">
        <w:rPr>
          <w:rFonts w:hint="eastAsia"/>
        </w:rPr>
        <w:t xml:space="preserve">open_file </w:t>
      </w:r>
      <w:r w:rsidRPr="00EA49C7">
        <w:rPr>
          <w:rFonts w:hint="eastAsia"/>
        </w:rPr>
        <w:t>打开文件</w:t>
      </w:r>
    </w:p>
    <w:p w14:paraId="18159844" w14:textId="212D6DEE" w:rsidR="007E584D" w:rsidRDefault="007E584D" w:rsidP="007E584D">
      <w:pPr>
        <w:spacing w:line="360" w:lineRule="auto"/>
        <w:jc w:val="right"/>
      </w:pPr>
      <w:r w:rsidRPr="007E584D">
        <w:rPr>
          <w:noProof/>
        </w:rPr>
        <w:drawing>
          <wp:inline distT="0" distB="0" distL="0" distR="0" wp14:anchorId="66DF00AD" wp14:editId="0563D69C">
            <wp:extent cx="5400675" cy="640080"/>
            <wp:effectExtent l="0" t="0" r="9525" b="7620"/>
            <wp:docPr id="13578824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882452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899A1" w14:textId="3F351E2E" w:rsidR="007E584D" w:rsidRPr="007E584D" w:rsidRDefault="007E584D" w:rsidP="007E584D">
      <w:pPr>
        <w:widowControl/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>
        <w:rPr>
          <w:rFonts w:ascii="宋体" w:hAnsi="宋体" w:cs="宋体" w:hint="eastAsia"/>
          <w:bdr w:val="single" w:sz="4" w:space="0" w:color="auto"/>
        </w:rPr>
        <w:t>成功打开文件过程</w:t>
      </w:r>
    </w:p>
    <w:p w14:paraId="1F1F7E30" w14:textId="77777777" w:rsidR="007E584D" w:rsidRPr="007E584D" w:rsidRDefault="007E584D" w:rsidP="00195A5F">
      <w:pPr>
        <w:spacing w:line="360" w:lineRule="auto"/>
      </w:pPr>
      <w:r w:rsidRPr="007E584D">
        <w:rPr>
          <w:rFonts w:hint="eastAsia"/>
        </w:rPr>
        <w:t>首先查找文件，如果找到了文件，则检查该文件是否已经被打开，如果已经被打开，则输出提示信息。如果文件没有被打开，则在</w:t>
      </w:r>
      <w:r w:rsidRPr="007E584D">
        <w:rPr>
          <w:rFonts w:hint="eastAsia"/>
        </w:rPr>
        <w:t xml:space="preserve"> `fopen_table` </w:t>
      </w:r>
      <w:r w:rsidRPr="007E584D">
        <w:rPr>
          <w:rFonts w:hint="eastAsia"/>
        </w:rPr>
        <w:t>数组中找到一个空闲的位置，将该文件的</w:t>
      </w:r>
      <w:r w:rsidRPr="007E584D">
        <w:rPr>
          <w:rFonts w:hint="eastAsia"/>
        </w:rPr>
        <w:t xml:space="preserve"> inode </w:t>
      </w:r>
      <w:r w:rsidRPr="007E584D">
        <w:rPr>
          <w:rFonts w:hint="eastAsia"/>
        </w:rPr>
        <w:t>号存入该位置。然后更新文件的访问时间。</w:t>
      </w:r>
    </w:p>
    <w:p w14:paraId="12D51BA5" w14:textId="77777777" w:rsidR="007E584D" w:rsidRDefault="007E584D" w:rsidP="007E584D">
      <w:pPr>
        <w:spacing w:line="360" w:lineRule="auto"/>
      </w:pPr>
    </w:p>
    <w:p w14:paraId="3BA1851F" w14:textId="5EA9D429" w:rsidR="00EA49C7" w:rsidRDefault="00EA49C7" w:rsidP="001C169A">
      <w:pPr>
        <w:pStyle w:val="af2"/>
        <w:numPr>
          <w:ilvl w:val="1"/>
          <w:numId w:val="41"/>
        </w:numPr>
        <w:spacing w:line="360" w:lineRule="auto"/>
        <w:ind w:firstLineChars="0"/>
      </w:pPr>
      <w:r w:rsidRPr="00EA49C7">
        <w:rPr>
          <w:rFonts w:hint="eastAsia"/>
        </w:rPr>
        <w:t xml:space="preserve">read_file </w:t>
      </w:r>
      <w:r w:rsidRPr="00EA49C7">
        <w:rPr>
          <w:rFonts w:hint="eastAsia"/>
        </w:rPr>
        <w:t>读文件</w:t>
      </w:r>
    </w:p>
    <w:p w14:paraId="1876913E" w14:textId="6AEC9BA5" w:rsidR="007E584D" w:rsidRDefault="007E584D" w:rsidP="007E584D">
      <w:pPr>
        <w:spacing w:line="360" w:lineRule="auto"/>
        <w:jc w:val="center"/>
      </w:pPr>
      <w:r w:rsidRPr="007E584D">
        <w:rPr>
          <w:noProof/>
        </w:rPr>
        <w:lastRenderedPageBreak/>
        <w:drawing>
          <wp:inline distT="0" distB="0" distL="0" distR="0" wp14:anchorId="121BEF99" wp14:editId="63816E58">
            <wp:extent cx="2522076" cy="1671030"/>
            <wp:effectExtent l="0" t="0" r="0" b="5715"/>
            <wp:docPr id="5509853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985315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525403" cy="167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82C5F" w14:textId="4458561F" w:rsidR="00195A5F" w:rsidRPr="00195A5F" w:rsidRDefault="00195A5F" w:rsidP="00195A5F">
      <w:pPr>
        <w:widowControl/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>
        <w:rPr>
          <w:rFonts w:ascii="宋体" w:hAnsi="宋体" w:cs="宋体" w:hint="eastAsia"/>
          <w:bdr w:val="single" w:sz="4" w:space="0" w:color="auto"/>
        </w:rPr>
        <w:t>读小容量文件过程</w:t>
      </w:r>
    </w:p>
    <w:p w14:paraId="5FD910EA" w14:textId="419CF8A6" w:rsidR="007E584D" w:rsidRDefault="00195A5F" w:rsidP="007E584D">
      <w:pPr>
        <w:spacing w:line="360" w:lineRule="auto"/>
      </w:pPr>
      <w:r>
        <w:rPr>
          <w:rFonts w:hint="eastAsia"/>
        </w:rPr>
        <w:t>读取</w:t>
      </w:r>
      <w:r w:rsidR="007E584D">
        <w:rPr>
          <w:rFonts w:hint="eastAsia"/>
        </w:rPr>
        <w:t>文件需满足两个条件：</w:t>
      </w:r>
    </w:p>
    <w:p w14:paraId="0E4C1D71" w14:textId="3F6FACDF" w:rsidR="007E584D" w:rsidRDefault="007E584D" w:rsidP="007E584D">
      <w:pPr>
        <w:spacing w:line="360" w:lineRule="auto"/>
      </w:pPr>
      <w:r>
        <w:rPr>
          <w:rFonts w:hint="eastAsia"/>
        </w:rPr>
        <w:t xml:space="preserve">1. </w:t>
      </w:r>
      <w:r>
        <w:rPr>
          <w:rFonts w:hint="eastAsia"/>
        </w:rPr>
        <w:t>该文件是可读的</w:t>
      </w:r>
      <w:r>
        <w:rPr>
          <w:rFonts w:hint="eastAsia"/>
        </w:rPr>
        <w:t xml:space="preserve">                        2.</w:t>
      </w:r>
      <w:r>
        <w:rPr>
          <w:rFonts w:hint="eastAsia"/>
        </w:rPr>
        <w:t>该文件已打开</w:t>
      </w:r>
      <w:r>
        <w:rPr>
          <w:rFonts w:hint="eastAsia"/>
        </w:rPr>
        <w:t xml:space="preserve"> open</w:t>
      </w:r>
    </w:p>
    <w:p w14:paraId="158C8EAE" w14:textId="191233D9" w:rsidR="007E584D" w:rsidRDefault="007E584D" w:rsidP="007E584D">
      <w:pPr>
        <w:spacing w:line="360" w:lineRule="auto"/>
      </w:pPr>
      <w:r>
        <w:rPr>
          <w:rFonts w:hint="eastAsia"/>
        </w:rPr>
        <w:t>若满足条件即可读。读时首先读取</w:t>
      </w:r>
      <w:r>
        <w:rPr>
          <w:rFonts w:hint="eastAsia"/>
        </w:rPr>
        <w:t>i_blcoks</w:t>
      </w:r>
      <w:r>
        <w:rPr>
          <w:rFonts w:hint="eastAsia"/>
        </w:rPr>
        <w:t>的个数。根据数据块个数选择索引方式</w:t>
      </w:r>
      <w:r>
        <w:rPr>
          <w:rFonts w:hint="eastAsia"/>
        </w:rPr>
        <w:t>:</w:t>
      </w:r>
    </w:p>
    <w:p w14:paraId="266CB022" w14:textId="77777777" w:rsidR="007E584D" w:rsidRDefault="007E584D">
      <w:pPr>
        <w:pStyle w:val="af2"/>
        <w:numPr>
          <w:ilvl w:val="0"/>
          <w:numId w:val="48"/>
        </w:numPr>
        <w:spacing w:line="360" w:lineRule="auto"/>
        <w:ind w:firstLineChars="0"/>
      </w:pPr>
      <w:r>
        <w:rPr>
          <w:rFonts w:hint="eastAsia"/>
        </w:rPr>
        <w:t>（</w:t>
      </w:r>
      <w:r>
        <w:rPr>
          <w:rFonts w:hint="eastAsia"/>
        </w:rPr>
        <w:t>i_blcoks&lt; 6</w:t>
      </w:r>
      <w:r>
        <w:rPr>
          <w:rFonts w:hint="eastAsia"/>
        </w:rPr>
        <w:t>）直接索引将数据块的位置信息存储在文件的</w:t>
      </w:r>
      <w:r>
        <w:rPr>
          <w:rFonts w:hint="eastAsia"/>
        </w:rPr>
        <w:t>inode</w:t>
      </w:r>
      <w:r>
        <w:rPr>
          <w:rFonts w:hint="eastAsia"/>
        </w:rPr>
        <w:t>项中的</w:t>
      </w:r>
      <w:r>
        <w:rPr>
          <w:rFonts w:hint="eastAsia"/>
        </w:rPr>
        <w:t>i_blocks</w:t>
      </w:r>
      <w:r>
        <w:rPr>
          <w:rFonts w:hint="eastAsia"/>
        </w:rPr>
        <w:t>数组中。每个数组元素对应一个数据块的位置。直接读取</w:t>
      </w:r>
      <w:r>
        <w:rPr>
          <w:rFonts w:hint="eastAsia"/>
        </w:rPr>
        <w:t>i_blcok[]</w:t>
      </w:r>
      <w:r>
        <w:rPr>
          <w:rFonts w:hint="eastAsia"/>
        </w:rPr>
        <w:t>数组中的块号，然后直接读取块号指向的数据块的内容。</w:t>
      </w:r>
    </w:p>
    <w:p w14:paraId="32ADD9A6" w14:textId="77777777" w:rsidR="007E584D" w:rsidRDefault="007E584D">
      <w:pPr>
        <w:pStyle w:val="af2"/>
        <w:numPr>
          <w:ilvl w:val="0"/>
          <w:numId w:val="48"/>
        </w:numPr>
        <w:spacing w:line="360" w:lineRule="auto"/>
        <w:ind w:firstLineChars="0"/>
      </w:pPr>
      <w:r>
        <w:rPr>
          <w:rFonts w:hint="eastAsia"/>
        </w:rPr>
        <w:t>（</w:t>
      </w:r>
      <w:r>
        <w:rPr>
          <w:rFonts w:hint="eastAsia"/>
        </w:rPr>
        <w:t>i_blcoks&lt; 262</w:t>
      </w:r>
      <w:r>
        <w:rPr>
          <w:rFonts w:hint="eastAsia"/>
        </w:rPr>
        <w:t>）一级子索引是一个额外的索引块，其中每个索引项指向一个数据块的位置。索引块中用</w:t>
      </w:r>
      <w:r>
        <w:rPr>
          <w:rFonts w:hint="eastAsia"/>
        </w:rPr>
        <w:t>unsigned int 16</w:t>
      </w:r>
      <w:r>
        <w:rPr>
          <w:rFonts w:hint="eastAsia"/>
        </w:rPr>
        <w:t>位变量，即</w:t>
      </w:r>
      <w:r>
        <w:rPr>
          <w:rFonts w:hint="eastAsia"/>
        </w:rPr>
        <w:t>2</w:t>
      </w:r>
      <w:r>
        <w:rPr>
          <w:rFonts w:hint="eastAsia"/>
        </w:rPr>
        <w:t>字节表示</w:t>
      </w:r>
      <w:r>
        <w:rPr>
          <w:rFonts w:hint="eastAsia"/>
        </w:rPr>
        <w:t>1</w:t>
      </w:r>
      <w:r>
        <w:rPr>
          <w:rFonts w:hint="eastAsia"/>
        </w:rPr>
        <w:t>个块号。索引块都用来存放块号。读取时若想获得一个块号需读取两个</w:t>
      </w:r>
      <w:r>
        <w:rPr>
          <w:rFonts w:hint="eastAsia"/>
        </w:rPr>
        <w:t>Buffer[]</w:t>
      </w:r>
      <w:r>
        <w:rPr>
          <w:rFonts w:hint="eastAsia"/>
        </w:rPr>
        <w:t>，代表最终块号的高</w:t>
      </w:r>
      <w:r>
        <w:rPr>
          <w:rFonts w:hint="eastAsia"/>
        </w:rPr>
        <w:t>8</w:t>
      </w:r>
      <w:r>
        <w:rPr>
          <w:rFonts w:hint="eastAsia"/>
        </w:rPr>
        <w:t>位和低</w:t>
      </w:r>
      <w:r>
        <w:rPr>
          <w:rFonts w:hint="eastAsia"/>
        </w:rPr>
        <w:t>8</w:t>
      </w:r>
      <w:r>
        <w:rPr>
          <w:rFonts w:hint="eastAsia"/>
        </w:rPr>
        <w:t>位。</w:t>
      </w:r>
    </w:p>
    <w:p w14:paraId="0A48BA10" w14:textId="512DEC6C" w:rsidR="007E584D" w:rsidRDefault="007E584D" w:rsidP="007E584D">
      <w:pPr>
        <w:pStyle w:val="af2"/>
        <w:spacing w:line="360" w:lineRule="auto"/>
        <w:ind w:left="440" w:firstLineChars="0" w:firstLine="0"/>
      </w:pPr>
      <w:r>
        <w:rPr>
          <w:rFonts w:hint="eastAsia"/>
        </w:rPr>
        <w:t>int t = Buffer[flag * 2] * 256 + Buffer[flag * 2 + 1];</w:t>
      </w:r>
      <w:r>
        <w:rPr>
          <w:rFonts w:hint="eastAsia"/>
        </w:rPr>
        <w:t>根据</w:t>
      </w:r>
      <w:r>
        <w:rPr>
          <w:rFonts w:hint="eastAsia"/>
        </w:rPr>
        <w:t>t</w:t>
      </w:r>
      <w:r>
        <w:rPr>
          <w:rFonts w:hint="eastAsia"/>
        </w:rPr>
        <w:t>读取对应块号的内容。</w:t>
      </w:r>
    </w:p>
    <w:p w14:paraId="1C8D2AD0" w14:textId="5C8C37E2" w:rsidR="007E584D" w:rsidRDefault="007E584D">
      <w:pPr>
        <w:pStyle w:val="af2"/>
        <w:numPr>
          <w:ilvl w:val="0"/>
          <w:numId w:val="48"/>
        </w:numPr>
        <w:spacing w:line="360" w:lineRule="auto"/>
        <w:ind w:firstLineChars="0"/>
      </w:pPr>
      <w:r>
        <w:rPr>
          <w:rFonts w:hint="eastAsia"/>
        </w:rPr>
        <w:t>（</w:t>
      </w:r>
      <w:r>
        <w:rPr>
          <w:rFonts w:hint="eastAsia"/>
        </w:rPr>
        <w:t>i_blcoks&lt; 4072</w:t>
      </w:r>
      <w:r>
        <w:rPr>
          <w:rFonts w:hint="eastAsia"/>
        </w:rPr>
        <w:t>）读入二级索引块。代码通过循环读入一级索引块的块号，并在每个一级索引块中再次循环读入块号，将这些块的块号对应的数据块载入读取。</w:t>
      </w:r>
    </w:p>
    <w:p w14:paraId="6E25B835" w14:textId="2F1AA060" w:rsidR="007E584D" w:rsidRDefault="00195A5F" w:rsidP="007E584D">
      <w:pPr>
        <w:pStyle w:val="af2"/>
        <w:spacing w:line="360" w:lineRule="auto"/>
        <w:ind w:left="440" w:firstLineChars="0" w:firstLine="0"/>
      </w:pPr>
      <w:r w:rsidRPr="00195A5F">
        <w:rPr>
          <w:noProof/>
        </w:rPr>
        <w:drawing>
          <wp:inline distT="0" distB="0" distL="0" distR="0" wp14:anchorId="2B874603" wp14:editId="622B7809">
            <wp:extent cx="5400675" cy="2273935"/>
            <wp:effectExtent l="0" t="0" r="9525" b="0"/>
            <wp:docPr id="21207147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714735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BF7B9" w14:textId="3EDB4A63" w:rsidR="00195A5F" w:rsidRPr="00195A5F" w:rsidRDefault="00195A5F" w:rsidP="00195A5F">
      <w:pPr>
        <w:widowControl/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>
        <w:rPr>
          <w:rFonts w:ascii="宋体" w:hAnsi="宋体" w:cs="宋体" w:hint="eastAsia"/>
          <w:bdr w:val="single" w:sz="4" w:space="0" w:color="auto"/>
        </w:rPr>
        <w:t>读大容量文件过程并显示指向块</w:t>
      </w:r>
    </w:p>
    <w:p w14:paraId="272DEEF9" w14:textId="5CE7DE27" w:rsidR="00EA49C7" w:rsidRDefault="00EA49C7" w:rsidP="001C169A">
      <w:pPr>
        <w:pStyle w:val="af2"/>
        <w:numPr>
          <w:ilvl w:val="1"/>
          <w:numId w:val="41"/>
        </w:numPr>
        <w:spacing w:line="360" w:lineRule="auto"/>
        <w:ind w:firstLineChars="0"/>
      </w:pPr>
      <w:r w:rsidRPr="00EA49C7">
        <w:rPr>
          <w:rFonts w:hint="eastAsia"/>
        </w:rPr>
        <w:t xml:space="preserve">write_file </w:t>
      </w:r>
      <w:r w:rsidRPr="00EA49C7">
        <w:rPr>
          <w:rFonts w:hint="eastAsia"/>
        </w:rPr>
        <w:t>写文件</w:t>
      </w:r>
    </w:p>
    <w:p w14:paraId="5CAE3E42" w14:textId="77777777" w:rsidR="00195A5F" w:rsidRDefault="00195A5F" w:rsidP="00195A5F">
      <w:pPr>
        <w:spacing w:line="360" w:lineRule="auto"/>
      </w:pPr>
    </w:p>
    <w:p w14:paraId="75274330" w14:textId="7E837F23" w:rsidR="00195A5F" w:rsidRDefault="00195A5F" w:rsidP="00195A5F">
      <w:pPr>
        <w:spacing w:line="360" w:lineRule="auto"/>
        <w:jc w:val="center"/>
      </w:pPr>
      <w:r w:rsidRPr="00195A5F">
        <w:rPr>
          <w:noProof/>
        </w:rPr>
        <w:lastRenderedPageBreak/>
        <w:drawing>
          <wp:inline distT="0" distB="0" distL="0" distR="0" wp14:anchorId="15B16511" wp14:editId="091A7242">
            <wp:extent cx="5400675" cy="2294255"/>
            <wp:effectExtent l="0" t="0" r="9525" b="0"/>
            <wp:docPr id="3203206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32065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BD99C" w14:textId="10DE754F" w:rsidR="00195A5F" w:rsidRPr="00195A5F" w:rsidRDefault="00195A5F" w:rsidP="00195A5F">
      <w:pPr>
        <w:widowControl/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>
        <w:rPr>
          <w:rFonts w:ascii="宋体" w:hAnsi="宋体" w:cs="宋体" w:hint="eastAsia"/>
          <w:bdr w:val="single" w:sz="4" w:space="0" w:color="auto"/>
        </w:rPr>
        <w:t>写小容量文件过程</w:t>
      </w:r>
    </w:p>
    <w:p w14:paraId="15EDC66F" w14:textId="77777777" w:rsidR="00195A5F" w:rsidRPr="00195A5F" w:rsidRDefault="00195A5F" w:rsidP="00195A5F">
      <w:pPr>
        <w:pStyle w:val="md-end-block"/>
        <w:shd w:val="clear" w:color="auto" w:fill="FFFFFF"/>
        <w:spacing w:line="360" w:lineRule="auto"/>
        <w:rPr>
          <w:rFonts w:asciiTheme="minorEastAsia" w:eastAsiaTheme="minorEastAsia" w:hAnsiTheme="minorEastAsia" w:cs="Open Sans"/>
          <w:color w:val="333333"/>
          <w:sz w:val="21"/>
          <w:szCs w:val="21"/>
        </w:rPr>
      </w:pP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创建文件需满足两个条件：</w:t>
      </w:r>
    </w:p>
    <w:p w14:paraId="5DE2558E" w14:textId="77777777" w:rsidR="00195A5F" w:rsidRPr="00195A5F" w:rsidRDefault="00195A5F">
      <w:pPr>
        <w:pStyle w:val="md-end-block"/>
        <w:numPr>
          <w:ilvl w:val="0"/>
          <w:numId w:val="49"/>
        </w:numPr>
        <w:shd w:val="clear" w:color="auto" w:fill="FFFFFF"/>
        <w:spacing w:line="360" w:lineRule="auto"/>
        <w:rPr>
          <w:rFonts w:asciiTheme="minorEastAsia" w:eastAsiaTheme="minorEastAsia" w:hAnsiTheme="minorEastAsia" w:cs="Open Sans"/>
          <w:color w:val="333333"/>
          <w:sz w:val="21"/>
          <w:szCs w:val="21"/>
        </w:rPr>
      </w:pP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 xml:space="preserve">该文件是可写的 </w:t>
      </w:r>
      <w:r w:rsidRPr="00195A5F">
        <w:rPr>
          <w:rStyle w:val="md-inline-math"/>
          <w:rFonts w:asciiTheme="minorEastAsia" w:eastAsiaTheme="minorEastAsia" w:hAnsiTheme="minorEastAsia" w:cs="Open Sans"/>
          <w:color w:val="333333"/>
          <w:sz w:val="21"/>
          <w:szCs w:val="21"/>
        </w:rPr>
        <w:t>W</w:t>
      </w: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 xml:space="preserve"> 2.该文件已打开 open</w:t>
      </w:r>
    </w:p>
    <w:p w14:paraId="4EF9227E" w14:textId="77777777" w:rsidR="00195A5F" w:rsidRPr="00195A5F" w:rsidRDefault="00195A5F" w:rsidP="00195A5F">
      <w:pPr>
        <w:pStyle w:val="md-end-block"/>
        <w:shd w:val="clear" w:color="auto" w:fill="FFFFFF"/>
        <w:spacing w:line="360" w:lineRule="auto"/>
        <w:rPr>
          <w:rFonts w:asciiTheme="minorEastAsia" w:eastAsiaTheme="minorEastAsia" w:hAnsiTheme="minorEastAsia" w:cs="Open Sans"/>
          <w:color w:val="333333"/>
          <w:sz w:val="21"/>
          <w:szCs w:val="21"/>
        </w:rPr>
      </w:pP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若满足条件即可写入。写入时首先计算所需块数need_blocks。根据索引个数选择索引方式:</w:t>
      </w:r>
    </w:p>
    <w:p w14:paraId="46AD29EB" w14:textId="77777777" w:rsidR="00195A5F" w:rsidRPr="00195A5F" w:rsidRDefault="00195A5F">
      <w:pPr>
        <w:pStyle w:val="md-end-block"/>
        <w:numPr>
          <w:ilvl w:val="0"/>
          <w:numId w:val="50"/>
        </w:numPr>
        <w:shd w:val="clear" w:color="auto" w:fill="FFFFFF"/>
        <w:spacing w:line="360" w:lineRule="auto"/>
        <w:rPr>
          <w:rFonts w:asciiTheme="minorEastAsia" w:eastAsiaTheme="minorEastAsia" w:hAnsiTheme="minorEastAsia" w:cs="Open Sans"/>
          <w:color w:val="333333"/>
          <w:sz w:val="21"/>
          <w:szCs w:val="21"/>
        </w:rPr>
      </w:pP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（need_blocks &lt; 6）直接索引将数据块的位置信息存储在文件的inode项中的</w:t>
      </w:r>
      <w:r w:rsidRPr="00195A5F">
        <w:rPr>
          <w:rStyle w:val="HTML1"/>
          <w:rFonts w:asciiTheme="minorEastAsia" w:eastAsiaTheme="minorEastAsia" w:hAnsiTheme="minorEastAsia"/>
          <w:color w:val="333333"/>
          <w:sz w:val="21"/>
          <w:szCs w:val="21"/>
          <w:bdr w:val="single" w:sz="6" w:space="0" w:color="E7EAED" w:frame="1"/>
          <w:shd w:val="clear" w:color="auto" w:fill="F3F4F4"/>
        </w:rPr>
        <w:t>i_blocks</w:t>
      </w: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数组中</w:t>
      </w:r>
      <w:r w:rsidRPr="00195A5F">
        <w:rPr>
          <w:rStyle w:val="md-plain"/>
          <w:rFonts w:asciiTheme="minorEastAsia" w:eastAsiaTheme="minorEastAsia" w:hAnsiTheme="minorEastAsia" w:cs="Open Sans"/>
          <w:b/>
          <w:bCs/>
          <w:color w:val="333333"/>
          <w:sz w:val="21"/>
          <w:szCs w:val="21"/>
        </w:rPr>
        <w:t>。每个数组元素对应一个数据块的位置</w:t>
      </w: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。在代码中，通过更新inode项的</w:t>
      </w:r>
      <w:r w:rsidRPr="00195A5F">
        <w:rPr>
          <w:rStyle w:val="HTML1"/>
          <w:rFonts w:asciiTheme="minorEastAsia" w:eastAsiaTheme="minorEastAsia" w:hAnsiTheme="minorEastAsia"/>
          <w:color w:val="333333"/>
          <w:sz w:val="21"/>
          <w:szCs w:val="21"/>
          <w:bdr w:val="single" w:sz="6" w:space="0" w:color="E7EAED" w:frame="1"/>
          <w:shd w:val="clear" w:color="auto" w:fill="F3F4F4"/>
        </w:rPr>
        <w:t>i_blocks</w:t>
      </w: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数组来分配或释放直接索引所需的数据块。然后，使用循环将数据块中的数据逐块写入磁盘。</w:t>
      </w:r>
    </w:p>
    <w:p w14:paraId="7C2DF6A8" w14:textId="77777777" w:rsidR="00195A5F" w:rsidRPr="00195A5F" w:rsidRDefault="00195A5F">
      <w:pPr>
        <w:pStyle w:val="md-end-block"/>
        <w:numPr>
          <w:ilvl w:val="0"/>
          <w:numId w:val="50"/>
        </w:numPr>
        <w:shd w:val="clear" w:color="auto" w:fill="FFFFFF"/>
        <w:spacing w:line="360" w:lineRule="auto"/>
        <w:rPr>
          <w:rFonts w:asciiTheme="minorEastAsia" w:eastAsiaTheme="minorEastAsia" w:hAnsiTheme="minorEastAsia" w:cs="Open Sans"/>
          <w:color w:val="333333"/>
          <w:sz w:val="21"/>
          <w:szCs w:val="21"/>
        </w:rPr>
      </w:pP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（need_blocks &lt; 262）一级子索引是</w:t>
      </w:r>
      <w:r w:rsidRPr="00195A5F">
        <w:rPr>
          <w:rStyle w:val="md-plain"/>
          <w:rFonts w:asciiTheme="minorEastAsia" w:eastAsiaTheme="minorEastAsia" w:hAnsiTheme="minorEastAsia" w:cs="Open Sans"/>
          <w:b/>
          <w:bCs/>
          <w:color w:val="333333"/>
          <w:sz w:val="21"/>
          <w:szCs w:val="21"/>
        </w:rPr>
        <w:t>一个额外的索引块，其中存储的块号指向一个数据块的位置。索引块中用unsigned int 16位变量</w:t>
      </w: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，</w:t>
      </w:r>
      <w:r w:rsidRPr="00195A5F">
        <w:rPr>
          <w:rStyle w:val="md-plain"/>
          <w:rFonts w:asciiTheme="minorEastAsia" w:eastAsiaTheme="minorEastAsia" w:hAnsiTheme="minorEastAsia" w:cs="Open Sans"/>
          <w:b/>
          <w:bCs/>
          <w:color w:val="333333"/>
          <w:sz w:val="21"/>
          <w:szCs w:val="21"/>
        </w:rPr>
        <w:t>即2字节表示1个块号</w:t>
      </w: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。索引块都用来存放块号，可以存放512/2＝256个。因为Buffer为char型（8位），所以每得到一个数据块需要取两个Buffer[]代表高 8位和低8位。</w:t>
      </w:r>
    </w:p>
    <w:p w14:paraId="0A5C8684" w14:textId="77777777" w:rsidR="00195A5F" w:rsidRPr="00195A5F" w:rsidRDefault="00195A5F" w:rsidP="00195A5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 w:line="360" w:lineRule="auto"/>
        <w:ind w:left="720"/>
        <w:rPr>
          <w:rFonts w:asciiTheme="minorEastAsia" w:eastAsiaTheme="minorEastAsia" w:hAnsiTheme="minorEastAsia"/>
          <w:color w:val="333333"/>
          <w:sz w:val="21"/>
          <w:szCs w:val="21"/>
        </w:rPr>
      </w:pP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>           </w:t>
      </w:r>
      <w:r w:rsidRPr="00195A5F">
        <w:rPr>
          <w:rStyle w:val="cm-variable"/>
          <w:rFonts w:asciiTheme="minorEastAsia" w:eastAsiaTheme="minorEastAsia" w:hAnsiTheme="minorEastAsia"/>
          <w:color w:val="000000"/>
          <w:sz w:val="21"/>
          <w:szCs w:val="21"/>
        </w:rPr>
        <w:t>Buffer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>[</w:t>
      </w:r>
      <w:r w:rsidRPr="00195A5F">
        <w:rPr>
          <w:rStyle w:val="cm-variable"/>
          <w:rFonts w:asciiTheme="minorEastAsia" w:eastAsiaTheme="minorEastAsia" w:hAnsiTheme="minorEastAsia"/>
          <w:color w:val="000000"/>
          <w:sz w:val="21"/>
          <w:szCs w:val="21"/>
        </w:rPr>
        <w:t>j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operator"/>
          <w:rFonts w:asciiTheme="minorEastAsia" w:eastAsiaTheme="minorEastAsia" w:hAnsiTheme="minorEastAsia"/>
          <w:color w:val="981A1A"/>
          <w:sz w:val="21"/>
          <w:szCs w:val="21"/>
        </w:rPr>
        <w:t>*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number"/>
          <w:rFonts w:asciiTheme="minorEastAsia" w:eastAsiaTheme="minorEastAsia" w:hAnsiTheme="minorEastAsia"/>
          <w:color w:val="116644"/>
          <w:sz w:val="21"/>
          <w:szCs w:val="21"/>
        </w:rPr>
        <w:t>2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] </w:t>
      </w:r>
      <w:r w:rsidRPr="00195A5F">
        <w:rPr>
          <w:rStyle w:val="cm-operator"/>
          <w:rFonts w:asciiTheme="minorEastAsia" w:eastAsiaTheme="minorEastAsia" w:hAnsiTheme="minorEastAsia"/>
          <w:color w:val="981A1A"/>
          <w:sz w:val="21"/>
          <w:szCs w:val="21"/>
        </w:rPr>
        <w:t>=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variable"/>
          <w:rFonts w:asciiTheme="minorEastAsia" w:eastAsiaTheme="minorEastAsia" w:hAnsiTheme="minorEastAsia"/>
          <w:color w:val="000000"/>
          <w:sz w:val="21"/>
          <w:szCs w:val="21"/>
        </w:rPr>
        <w:t>block_num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operator"/>
          <w:rFonts w:asciiTheme="minorEastAsia" w:eastAsiaTheme="minorEastAsia" w:hAnsiTheme="minorEastAsia"/>
          <w:color w:val="981A1A"/>
          <w:sz w:val="21"/>
          <w:szCs w:val="21"/>
        </w:rPr>
        <w:t>/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number"/>
          <w:rFonts w:asciiTheme="minorEastAsia" w:eastAsiaTheme="minorEastAsia" w:hAnsiTheme="minorEastAsia"/>
          <w:color w:val="116644"/>
          <w:sz w:val="21"/>
          <w:szCs w:val="21"/>
        </w:rPr>
        <w:t>256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>;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br/>
        <w:t>           </w:t>
      </w:r>
      <w:r w:rsidRPr="00195A5F">
        <w:rPr>
          <w:rStyle w:val="cm-variable"/>
          <w:rFonts w:asciiTheme="minorEastAsia" w:eastAsiaTheme="minorEastAsia" w:hAnsiTheme="minorEastAsia"/>
          <w:color w:val="000000"/>
          <w:sz w:val="21"/>
          <w:szCs w:val="21"/>
        </w:rPr>
        <w:t>Buffer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>[</w:t>
      </w:r>
      <w:r w:rsidRPr="00195A5F">
        <w:rPr>
          <w:rStyle w:val="cm-variable"/>
          <w:rFonts w:asciiTheme="minorEastAsia" w:eastAsiaTheme="minorEastAsia" w:hAnsiTheme="minorEastAsia"/>
          <w:color w:val="000000"/>
          <w:sz w:val="21"/>
          <w:szCs w:val="21"/>
        </w:rPr>
        <w:t>j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operator"/>
          <w:rFonts w:asciiTheme="minorEastAsia" w:eastAsiaTheme="minorEastAsia" w:hAnsiTheme="minorEastAsia"/>
          <w:color w:val="981A1A"/>
          <w:sz w:val="21"/>
          <w:szCs w:val="21"/>
        </w:rPr>
        <w:t>*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number"/>
          <w:rFonts w:asciiTheme="minorEastAsia" w:eastAsiaTheme="minorEastAsia" w:hAnsiTheme="minorEastAsia"/>
          <w:color w:val="116644"/>
          <w:sz w:val="21"/>
          <w:szCs w:val="21"/>
        </w:rPr>
        <w:t>2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operator"/>
          <w:rFonts w:asciiTheme="minorEastAsia" w:eastAsiaTheme="minorEastAsia" w:hAnsiTheme="minorEastAsia"/>
          <w:color w:val="981A1A"/>
          <w:sz w:val="21"/>
          <w:szCs w:val="21"/>
        </w:rPr>
        <w:t>+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number"/>
          <w:rFonts w:asciiTheme="minorEastAsia" w:eastAsiaTheme="minorEastAsia" w:hAnsiTheme="minorEastAsia"/>
          <w:color w:val="116644"/>
          <w:sz w:val="21"/>
          <w:szCs w:val="21"/>
        </w:rPr>
        <w:t>1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] </w:t>
      </w:r>
      <w:r w:rsidRPr="00195A5F">
        <w:rPr>
          <w:rStyle w:val="cm-operator"/>
          <w:rFonts w:asciiTheme="minorEastAsia" w:eastAsiaTheme="minorEastAsia" w:hAnsiTheme="minorEastAsia"/>
          <w:color w:val="981A1A"/>
          <w:sz w:val="21"/>
          <w:szCs w:val="21"/>
        </w:rPr>
        <w:t>=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variable"/>
          <w:rFonts w:asciiTheme="minorEastAsia" w:eastAsiaTheme="minorEastAsia" w:hAnsiTheme="minorEastAsia"/>
          <w:color w:val="000000"/>
          <w:sz w:val="21"/>
          <w:szCs w:val="21"/>
        </w:rPr>
        <w:t>block_num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operator"/>
          <w:rFonts w:asciiTheme="minorEastAsia" w:eastAsiaTheme="minorEastAsia" w:hAnsiTheme="minorEastAsia"/>
          <w:color w:val="981A1A"/>
          <w:sz w:val="21"/>
          <w:szCs w:val="21"/>
        </w:rPr>
        <w:t>%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 xml:space="preserve"> </w:t>
      </w:r>
      <w:r w:rsidRPr="00195A5F">
        <w:rPr>
          <w:rStyle w:val="cm-number"/>
          <w:rFonts w:asciiTheme="minorEastAsia" w:eastAsiaTheme="minorEastAsia" w:hAnsiTheme="minorEastAsia"/>
          <w:color w:val="116644"/>
          <w:sz w:val="21"/>
          <w:szCs w:val="21"/>
        </w:rPr>
        <w:t>256</w:t>
      </w:r>
      <w:r w:rsidRPr="00195A5F">
        <w:rPr>
          <w:rFonts w:asciiTheme="minorEastAsia" w:eastAsiaTheme="minorEastAsia" w:hAnsiTheme="minorEastAsia"/>
          <w:color w:val="333333"/>
          <w:sz w:val="21"/>
          <w:szCs w:val="21"/>
        </w:rPr>
        <w:t>;</w:t>
      </w:r>
    </w:p>
    <w:p w14:paraId="1AA1369E" w14:textId="77777777" w:rsidR="00195A5F" w:rsidRDefault="00195A5F">
      <w:pPr>
        <w:pStyle w:val="md-end-block"/>
        <w:numPr>
          <w:ilvl w:val="0"/>
          <w:numId w:val="50"/>
        </w:numPr>
        <w:shd w:val="clear" w:color="auto" w:fill="FFFFFF"/>
        <w:spacing w:line="360" w:lineRule="auto"/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</w:pP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（need_blocks &lt; 4072）写入二级索引块。代码通过循环分配一级索引块的块号，</w:t>
      </w:r>
      <w:r w:rsidRPr="00195A5F">
        <w:rPr>
          <w:rStyle w:val="md-plain"/>
          <w:rFonts w:asciiTheme="minorEastAsia" w:eastAsiaTheme="minorEastAsia" w:hAnsiTheme="minorEastAsia" w:cs="Open Sans"/>
          <w:b/>
          <w:bCs/>
          <w:color w:val="333333"/>
          <w:sz w:val="21"/>
          <w:szCs w:val="21"/>
        </w:rPr>
        <w:t>并在每个一级索引块中再次循环分配块号，将这些块的块号存储在二级索引块中的相应位置</w:t>
      </w: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。写入数据块。代码通过循环读取</w:t>
      </w:r>
      <w:r w:rsidRPr="00195A5F">
        <w:rPr>
          <w:rStyle w:val="HTML1"/>
          <w:rFonts w:asciiTheme="minorEastAsia" w:eastAsiaTheme="minorEastAsia" w:hAnsiTheme="minorEastAsia"/>
          <w:color w:val="333333"/>
          <w:sz w:val="21"/>
          <w:szCs w:val="21"/>
          <w:bdr w:val="single" w:sz="6" w:space="0" w:color="E7EAED" w:frame="1"/>
          <w:shd w:val="clear" w:color="auto" w:fill="F3F4F4"/>
        </w:rPr>
        <w:t>tempbuf</w:t>
      </w: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t>中的数据，并将其写入对应的数</w:t>
      </w:r>
      <w:r w:rsidRPr="00195A5F">
        <w:rPr>
          <w:rStyle w:val="md-plain"/>
          <w:rFonts w:asciiTheme="minorEastAsia" w:eastAsiaTheme="minorEastAsia" w:hAnsiTheme="minorEastAsia" w:cs="Open Sans"/>
          <w:color w:val="333333"/>
          <w:sz w:val="21"/>
          <w:szCs w:val="21"/>
        </w:rPr>
        <w:lastRenderedPageBreak/>
        <w:t>据块中。前6个数据块写入直接索引块，接下来的256个数据块写入一级索引块指向的块，剩余的数据块按照二级索引块的结构依次写入。</w:t>
      </w:r>
    </w:p>
    <w:p w14:paraId="362A1FD9" w14:textId="4FAB64B1" w:rsidR="00EF3BD6" w:rsidRPr="00195A5F" w:rsidRDefault="00EF3BD6" w:rsidP="00EF3BD6">
      <w:pPr>
        <w:pStyle w:val="md-end-block"/>
        <w:shd w:val="clear" w:color="auto" w:fill="FFFFFF"/>
        <w:spacing w:line="360" w:lineRule="auto"/>
        <w:rPr>
          <w:rFonts w:asciiTheme="minorEastAsia" w:eastAsiaTheme="minorEastAsia" w:hAnsiTheme="minorEastAsia" w:cs="Open Sans"/>
          <w:color w:val="333333"/>
          <w:sz w:val="21"/>
          <w:szCs w:val="21"/>
        </w:rPr>
      </w:pPr>
      <w:r w:rsidRPr="00EF3BD6">
        <w:rPr>
          <w:rFonts w:asciiTheme="minorEastAsia" w:eastAsiaTheme="minorEastAsia" w:hAnsiTheme="minorEastAsia" w:cs="Open Sans"/>
          <w:noProof/>
          <w:color w:val="333333"/>
          <w:sz w:val="21"/>
          <w:szCs w:val="21"/>
        </w:rPr>
        <w:drawing>
          <wp:inline distT="0" distB="0" distL="0" distR="0" wp14:anchorId="7D42BF3A" wp14:editId="624D327B">
            <wp:extent cx="5400675" cy="2660650"/>
            <wp:effectExtent l="0" t="0" r="9525" b="6350"/>
            <wp:docPr id="13625173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17300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C0787" w14:textId="7682D97E" w:rsidR="00195A5F" w:rsidRPr="00EF3BD6" w:rsidRDefault="00EF3BD6" w:rsidP="00EF3BD6">
      <w:pPr>
        <w:widowControl/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>
        <w:rPr>
          <w:rFonts w:ascii="宋体" w:hAnsi="宋体" w:cs="宋体" w:hint="eastAsia"/>
          <w:bdr w:val="single" w:sz="4" w:space="0" w:color="auto"/>
        </w:rPr>
        <w:t>写大容量文件过程并输出对应块号</w:t>
      </w:r>
    </w:p>
    <w:p w14:paraId="7C5EFD91" w14:textId="2DD98ABD" w:rsidR="00EA49C7" w:rsidRDefault="00EA49C7" w:rsidP="001C169A">
      <w:pPr>
        <w:pStyle w:val="af2"/>
        <w:numPr>
          <w:ilvl w:val="1"/>
          <w:numId w:val="41"/>
        </w:numPr>
        <w:spacing w:line="360" w:lineRule="auto"/>
        <w:ind w:firstLineChars="0"/>
      </w:pPr>
      <w:r w:rsidRPr="00EA49C7">
        <w:rPr>
          <w:rFonts w:hint="eastAsia"/>
        </w:rPr>
        <w:t xml:space="preserve">ls  </w:t>
      </w:r>
      <w:r w:rsidRPr="00EA49C7">
        <w:rPr>
          <w:rFonts w:hint="eastAsia"/>
        </w:rPr>
        <w:t>显示指定工作目录下之内容</w:t>
      </w:r>
    </w:p>
    <w:p w14:paraId="4029BA77" w14:textId="2A3A6126" w:rsidR="00EF3BD6" w:rsidRDefault="00EF3BD6" w:rsidP="00EF3BD6">
      <w:pPr>
        <w:spacing w:line="360" w:lineRule="auto"/>
      </w:pPr>
      <w:r w:rsidRPr="00EF3BD6">
        <w:rPr>
          <w:noProof/>
        </w:rPr>
        <w:drawing>
          <wp:inline distT="0" distB="0" distL="0" distR="0" wp14:anchorId="1CADA6DB" wp14:editId="27B414FD">
            <wp:extent cx="5400675" cy="574675"/>
            <wp:effectExtent l="0" t="0" r="9525" b="0"/>
            <wp:docPr id="19987455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745572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4945D" w14:textId="198B26F1" w:rsidR="00EA49C7" w:rsidRDefault="00EA49C7" w:rsidP="001C169A">
      <w:pPr>
        <w:pStyle w:val="af2"/>
        <w:numPr>
          <w:ilvl w:val="1"/>
          <w:numId w:val="41"/>
        </w:numPr>
        <w:spacing w:line="360" w:lineRule="auto"/>
        <w:ind w:firstLineChars="0"/>
      </w:pPr>
      <w:r w:rsidRPr="00EA49C7">
        <w:rPr>
          <w:rFonts w:hint="eastAsia"/>
        </w:rPr>
        <w:t xml:space="preserve">chmod  </w:t>
      </w:r>
      <w:r w:rsidRPr="00EA49C7">
        <w:rPr>
          <w:rFonts w:hint="eastAsia"/>
        </w:rPr>
        <w:t>更改文件权限</w:t>
      </w:r>
    </w:p>
    <w:p w14:paraId="0FFC2AB4" w14:textId="70530C96" w:rsidR="00EF3BD6" w:rsidRDefault="00EF3BD6" w:rsidP="00EF3BD6">
      <w:pPr>
        <w:spacing w:line="360" w:lineRule="auto"/>
      </w:pPr>
      <w:r w:rsidRPr="00EF3BD6">
        <w:rPr>
          <w:noProof/>
        </w:rPr>
        <w:drawing>
          <wp:inline distT="0" distB="0" distL="0" distR="0" wp14:anchorId="3D16C89C" wp14:editId="34C95ADA">
            <wp:extent cx="5400675" cy="1410970"/>
            <wp:effectExtent l="0" t="0" r="9525" b="0"/>
            <wp:docPr id="7693492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349247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26839" w14:textId="462EC438" w:rsidR="00EF3BD6" w:rsidRDefault="00EF3BD6" w:rsidP="00EF3BD6">
      <w:pPr>
        <w:spacing w:line="360" w:lineRule="auto"/>
      </w:pPr>
      <w:r w:rsidRPr="00EF3BD6">
        <w:rPr>
          <w:rFonts w:hint="eastAsia"/>
        </w:rPr>
        <w:t>检查权限模式是否在</w:t>
      </w:r>
      <w:r w:rsidRPr="00EF3BD6">
        <w:rPr>
          <w:rFonts w:hint="eastAsia"/>
        </w:rPr>
        <w:t>0</w:t>
      </w:r>
      <w:r w:rsidRPr="00EF3BD6">
        <w:rPr>
          <w:rFonts w:hint="eastAsia"/>
        </w:rPr>
        <w:t>到</w:t>
      </w:r>
      <w:r w:rsidRPr="00EF3BD6">
        <w:rPr>
          <w:rFonts w:hint="eastAsia"/>
        </w:rPr>
        <w:t>7</w:t>
      </w:r>
      <w:r w:rsidRPr="00EF3BD6">
        <w:rPr>
          <w:rFonts w:hint="eastAsia"/>
        </w:rPr>
        <w:t>之间，如果不在范围内则输出错误信息并返回。如果权限模式在范围内，则重新加载文件的索引节点信息，更新权限模式，并更新索引节点信息。如果文件不存在，则输出文件不存在的错误信息。</w:t>
      </w:r>
    </w:p>
    <w:p w14:paraId="601E4A31" w14:textId="0DAA01AA" w:rsidR="00EA49C7" w:rsidRDefault="00EA49C7" w:rsidP="001C169A">
      <w:pPr>
        <w:pStyle w:val="af2"/>
        <w:numPr>
          <w:ilvl w:val="1"/>
          <w:numId w:val="41"/>
        </w:numPr>
        <w:spacing w:line="360" w:lineRule="auto"/>
        <w:ind w:firstLineChars="0"/>
      </w:pPr>
      <w:r w:rsidRPr="00EA49C7">
        <w:rPr>
          <w:rFonts w:hint="eastAsia"/>
        </w:rPr>
        <w:t xml:space="preserve">initialize_user </w:t>
      </w:r>
      <w:r w:rsidRPr="00EA49C7">
        <w:rPr>
          <w:rFonts w:hint="eastAsia"/>
        </w:rPr>
        <w:t>初始化用户</w:t>
      </w:r>
      <w:r w:rsidRPr="00EA49C7">
        <w:rPr>
          <w:rFonts w:hint="eastAsia"/>
        </w:rPr>
        <w:t xml:space="preserve">       password_change  </w:t>
      </w:r>
      <w:r w:rsidRPr="00EA49C7">
        <w:rPr>
          <w:rFonts w:hint="eastAsia"/>
        </w:rPr>
        <w:t>更改密码</w:t>
      </w:r>
    </w:p>
    <w:p w14:paraId="7921C57E" w14:textId="01FEE1C1" w:rsidR="00EF3BD6" w:rsidRDefault="00EF3BD6" w:rsidP="007459A9">
      <w:pPr>
        <w:spacing w:line="360" w:lineRule="auto"/>
        <w:jc w:val="center"/>
      </w:pPr>
      <w:r w:rsidRPr="00EF3BD6">
        <w:rPr>
          <w:noProof/>
        </w:rPr>
        <w:lastRenderedPageBreak/>
        <w:drawing>
          <wp:inline distT="0" distB="0" distL="0" distR="0" wp14:anchorId="2A276881" wp14:editId="32185806">
            <wp:extent cx="3119870" cy="2289004"/>
            <wp:effectExtent l="0" t="0" r="4445" b="0"/>
            <wp:docPr id="7137526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752636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125956" cy="2293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E61D6" w14:textId="075431A6" w:rsidR="00EF3BD6" w:rsidRDefault="00EF3BD6" w:rsidP="00EF3BD6">
      <w:pPr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>
        <w:rPr>
          <w:rFonts w:ascii="宋体" w:hAnsi="宋体" w:cs="宋体" w:hint="eastAsia"/>
          <w:bdr w:val="single" w:sz="4" w:space="0" w:color="auto"/>
        </w:rPr>
        <w:t>登陆界面</w:t>
      </w:r>
    </w:p>
    <w:p w14:paraId="054C3A6D" w14:textId="42B6438C" w:rsidR="00EF3BD6" w:rsidRDefault="00EF3BD6" w:rsidP="00EF3BD6">
      <w:pPr>
        <w:spacing w:line="360" w:lineRule="auto"/>
      </w:pPr>
      <w:r w:rsidRPr="00EF3BD6">
        <w:rPr>
          <w:noProof/>
        </w:rPr>
        <w:drawing>
          <wp:inline distT="0" distB="0" distL="0" distR="0" wp14:anchorId="654A1E82" wp14:editId="32C2EFE4">
            <wp:extent cx="5400675" cy="2389505"/>
            <wp:effectExtent l="0" t="0" r="9525" b="0"/>
            <wp:docPr id="3776795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679596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2C94B" w14:textId="6D7E52A8" w:rsidR="00EF3BD6" w:rsidRDefault="00EF3BD6" w:rsidP="00EF3BD6">
      <w:pPr>
        <w:spacing w:line="360" w:lineRule="auto"/>
        <w:jc w:val="center"/>
        <w:rPr>
          <w:rFonts w:ascii="宋体" w:hAnsi="宋体" w:cs="宋体"/>
          <w:bdr w:val="single" w:sz="4" w:space="0" w:color="auto"/>
        </w:rPr>
      </w:pPr>
      <w:r>
        <w:rPr>
          <w:rFonts w:ascii="宋体" w:hAnsi="宋体" w:cs="宋体" w:hint="eastAsia"/>
          <w:bdr w:val="single" w:sz="4" w:space="0" w:color="auto"/>
        </w:rPr>
        <w:t>修改密码代码</w:t>
      </w:r>
    </w:p>
    <w:p w14:paraId="54EF2B73" w14:textId="71ABE2ED" w:rsidR="00EF3BD6" w:rsidRDefault="00EF3BD6" w:rsidP="00EF3BD6">
      <w:pPr>
        <w:spacing w:line="360" w:lineRule="auto"/>
      </w:pPr>
      <w:r w:rsidRPr="00EF3BD6">
        <w:rPr>
          <w:rFonts w:hint="eastAsia"/>
        </w:rPr>
        <w:t>以写入模式重新打开</w:t>
      </w:r>
      <w:r w:rsidRPr="00EF3BD6">
        <w:rPr>
          <w:rFonts w:hint="eastAsia"/>
        </w:rPr>
        <w:t>`password.txt`</w:t>
      </w:r>
      <w:r w:rsidRPr="00EF3BD6">
        <w:rPr>
          <w:rFonts w:hint="eastAsia"/>
        </w:rPr>
        <w:t>文件</w:t>
      </w:r>
      <w:r w:rsidR="007459A9">
        <w:rPr>
          <w:rFonts w:hint="eastAsia"/>
        </w:rPr>
        <w:t>（存储用户名和密码文件）</w:t>
      </w:r>
      <w:r w:rsidRPr="00EF3BD6">
        <w:rPr>
          <w:rFonts w:hint="eastAsia"/>
        </w:rPr>
        <w:t>，并使用</w:t>
      </w:r>
      <w:r w:rsidRPr="00EF3BD6">
        <w:rPr>
          <w:rFonts w:hint="eastAsia"/>
        </w:rPr>
        <w:t>`fwrite`</w:t>
      </w:r>
      <w:r w:rsidRPr="00EF3BD6">
        <w:rPr>
          <w:rFonts w:hint="eastAsia"/>
        </w:rPr>
        <w:t>将更新后的</w:t>
      </w:r>
      <w:r w:rsidRPr="00EF3BD6">
        <w:rPr>
          <w:rFonts w:hint="eastAsia"/>
        </w:rPr>
        <w:t>`User`</w:t>
      </w:r>
      <w:r w:rsidRPr="00EF3BD6">
        <w:rPr>
          <w:rFonts w:hint="eastAsia"/>
        </w:rPr>
        <w:t>数组写入文件。</w:t>
      </w:r>
    </w:p>
    <w:p w14:paraId="0B2C8C9E" w14:textId="6B3C0110" w:rsidR="00EF3BD6" w:rsidRDefault="00EF3BD6" w:rsidP="00EF3BD6">
      <w:pPr>
        <w:spacing w:line="360" w:lineRule="auto"/>
        <w:jc w:val="center"/>
      </w:pPr>
      <w:r w:rsidRPr="00EF3BD6">
        <w:rPr>
          <w:noProof/>
        </w:rPr>
        <w:drawing>
          <wp:inline distT="0" distB="0" distL="0" distR="0" wp14:anchorId="7801B526" wp14:editId="7A2F4B71">
            <wp:extent cx="5400675" cy="2023745"/>
            <wp:effectExtent l="19050" t="19050" r="28575" b="14605"/>
            <wp:docPr id="1141180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18014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023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F1DEF" w14:textId="08137C83" w:rsidR="00EF3BD6" w:rsidRDefault="00EF3BD6" w:rsidP="00EF3BD6">
      <w:pPr>
        <w:spacing w:line="360" w:lineRule="auto"/>
        <w:jc w:val="center"/>
      </w:pPr>
      <w:r>
        <w:rPr>
          <w:rFonts w:ascii="宋体" w:hAnsi="宋体" w:cs="宋体"/>
          <w:bdr w:val="single" w:sz="4" w:space="0" w:color="auto"/>
        </w:rPr>
        <w:t xml:space="preserve"> p</w:t>
      </w:r>
      <w:r>
        <w:rPr>
          <w:rFonts w:ascii="宋体" w:hAnsi="宋体" w:cs="宋体" w:hint="eastAsia"/>
          <w:bdr w:val="single" w:sz="4" w:space="0" w:color="auto"/>
        </w:rPr>
        <w:t>assword</w:t>
      </w:r>
      <w:r>
        <w:rPr>
          <w:rFonts w:ascii="宋体" w:hAnsi="宋体" w:cs="宋体"/>
          <w:bdr w:val="single" w:sz="4" w:space="0" w:color="auto"/>
        </w:rPr>
        <w:t xml:space="preserve">.txt </w:t>
      </w:r>
    </w:p>
    <w:p w14:paraId="22ACCE3D" w14:textId="77777777" w:rsidR="00EF3BD6" w:rsidRDefault="00EF3BD6" w:rsidP="00EF3BD6">
      <w:pPr>
        <w:spacing w:line="360" w:lineRule="auto"/>
        <w:jc w:val="center"/>
      </w:pPr>
    </w:p>
    <w:p w14:paraId="303DB254" w14:textId="77777777" w:rsidR="00EF3BD6" w:rsidRPr="001C169A" w:rsidRDefault="00EF3BD6" w:rsidP="00EF3BD6">
      <w:pPr>
        <w:spacing w:line="360" w:lineRule="auto"/>
        <w:jc w:val="center"/>
      </w:pPr>
    </w:p>
    <w:p w14:paraId="203AFBBA" w14:textId="13E4AEB8" w:rsidR="0033743F" w:rsidRDefault="0033743F">
      <w:pPr>
        <w:pStyle w:val="af2"/>
        <w:numPr>
          <w:ilvl w:val="0"/>
          <w:numId w:val="46"/>
        </w:numPr>
        <w:spacing w:line="360" w:lineRule="auto"/>
        <w:ind w:firstLineChars="0"/>
        <w:rPr>
          <w:b/>
          <w:bCs/>
        </w:rPr>
      </w:pPr>
      <w:r w:rsidRPr="001C169A">
        <w:rPr>
          <w:rFonts w:hint="eastAsia"/>
          <w:b/>
          <w:bCs/>
        </w:rPr>
        <w:t>完成</w:t>
      </w:r>
      <w:r w:rsidRPr="001C169A">
        <w:rPr>
          <w:rFonts w:hint="eastAsia"/>
          <w:b/>
          <w:bCs/>
        </w:rPr>
        <w:t>shells</w:t>
      </w:r>
      <w:r w:rsidRPr="001C169A">
        <w:rPr>
          <w:rFonts w:hint="eastAsia"/>
          <w:b/>
          <w:bCs/>
        </w:rPr>
        <w:t>设计</w:t>
      </w:r>
    </w:p>
    <w:p w14:paraId="02C87DE2" w14:textId="098D674A" w:rsidR="00EF3BD6" w:rsidRDefault="009B5611" w:rsidP="009B5611">
      <w:pPr>
        <w:spacing w:line="360" w:lineRule="auto"/>
        <w:rPr>
          <w:b/>
          <w:bCs/>
        </w:rPr>
      </w:pPr>
      <w:r w:rsidRPr="009B5611">
        <w:rPr>
          <w:rFonts w:hint="eastAsia"/>
          <w:b/>
          <w:bCs/>
        </w:rPr>
        <w:t>1.</w:t>
      </w:r>
      <w:r>
        <w:rPr>
          <w:rFonts w:hint="eastAsia"/>
          <w:b/>
          <w:bCs/>
        </w:rPr>
        <w:t xml:space="preserve"> </w:t>
      </w:r>
      <w:r w:rsidRPr="009B5611">
        <w:rPr>
          <w:rFonts w:hint="eastAsia"/>
          <w:b/>
          <w:bCs/>
        </w:rPr>
        <w:t>shell</w:t>
      </w:r>
      <w:r w:rsidRPr="009B5611">
        <w:rPr>
          <w:rFonts w:hint="eastAsia"/>
          <w:b/>
          <w:bCs/>
        </w:rPr>
        <w:t>层进行用户登陆</w:t>
      </w:r>
    </w:p>
    <w:p w14:paraId="5EF2EEC1" w14:textId="52CFF7CD" w:rsidR="009B5611" w:rsidRDefault="009B5611" w:rsidP="009B5611">
      <w:pPr>
        <w:spacing w:line="360" w:lineRule="auto"/>
        <w:jc w:val="center"/>
        <w:rPr>
          <w:b/>
          <w:bCs/>
        </w:rPr>
      </w:pPr>
      <w:r w:rsidRPr="009B5611">
        <w:rPr>
          <w:b/>
          <w:bCs/>
          <w:noProof/>
        </w:rPr>
        <w:drawing>
          <wp:inline distT="0" distB="0" distL="0" distR="0" wp14:anchorId="0F625ACD" wp14:editId="4B423075">
            <wp:extent cx="3286125" cy="1771650"/>
            <wp:effectExtent l="0" t="0" r="9525" b="0"/>
            <wp:docPr id="11123666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366654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7A2A9" w14:textId="299F69F8" w:rsidR="009B5611" w:rsidRPr="009B5611" w:rsidRDefault="009B5611" w:rsidP="009B5611">
      <w:pPr>
        <w:spacing w:line="360" w:lineRule="auto"/>
        <w:jc w:val="center"/>
      </w:pPr>
      <w:r>
        <w:rPr>
          <w:rFonts w:ascii="宋体" w:hAnsi="宋体" w:cs="宋体" w:hint="eastAsia"/>
          <w:bdr w:val="single" w:sz="4" w:space="0" w:color="auto"/>
        </w:rPr>
        <w:t xml:space="preserve"> </w:t>
      </w:r>
      <w:r w:rsidRPr="009B5611">
        <w:rPr>
          <w:rFonts w:ascii="宋体" w:hAnsi="宋体" w:cs="宋体" w:hint="eastAsia"/>
          <w:bdr w:val="single" w:sz="4" w:space="0" w:color="auto"/>
        </w:rPr>
        <w:t>用户</w:t>
      </w:r>
      <w:r>
        <w:rPr>
          <w:rFonts w:ascii="宋体" w:hAnsi="宋体" w:cs="宋体" w:hint="eastAsia"/>
          <w:bdr w:val="single" w:sz="4" w:space="0" w:color="auto"/>
        </w:rPr>
        <w:t xml:space="preserve">登陆界面 </w:t>
      </w:r>
    </w:p>
    <w:p w14:paraId="765FBFAE" w14:textId="30D4E0DC" w:rsidR="009B5611" w:rsidRDefault="009B5611" w:rsidP="009B5611">
      <w:pPr>
        <w:spacing w:line="360" w:lineRule="auto"/>
        <w:rPr>
          <w:b/>
          <w:bCs/>
        </w:rPr>
      </w:pPr>
      <w:r w:rsidRPr="009B5611">
        <w:rPr>
          <w:rFonts w:hint="eastAsia"/>
          <w:b/>
          <w:bCs/>
        </w:rPr>
        <w:t>2.</w:t>
      </w:r>
      <w:r w:rsidRPr="009B5611">
        <w:rPr>
          <w:rFonts w:hint="eastAsia"/>
          <w:b/>
          <w:bCs/>
        </w:rPr>
        <w:t>执行命令行（包括“</w:t>
      </w:r>
      <w:r w:rsidRPr="009B5611">
        <w:rPr>
          <w:rFonts w:hint="eastAsia"/>
          <w:b/>
          <w:bCs/>
        </w:rPr>
        <w:t>help</w:t>
      </w:r>
      <w:r w:rsidRPr="009B5611">
        <w:rPr>
          <w:rFonts w:hint="eastAsia"/>
          <w:b/>
          <w:bCs/>
        </w:rPr>
        <w:t>”查询操作用法）</w:t>
      </w:r>
    </w:p>
    <w:p w14:paraId="1A93D781" w14:textId="46D305E1" w:rsidR="009B5611" w:rsidRDefault="009B5611" w:rsidP="009B5611">
      <w:pPr>
        <w:spacing w:line="360" w:lineRule="auto"/>
        <w:rPr>
          <w:b/>
          <w:bCs/>
        </w:rPr>
      </w:pPr>
      <w:r w:rsidRPr="009B5611">
        <w:rPr>
          <w:rFonts w:asciiTheme="minorEastAsia" w:eastAsiaTheme="minorEastAsia" w:hAnsiTheme="minorEastAsia" w:cstheme="minorEastAsia"/>
          <w:b/>
          <w:bCs/>
          <w:noProof/>
          <w:sz w:val="28"/>
          <w:szCs w:val="28"/>
        </w:rPr>
        <w:drawing>
          <wp:inline distT="0" distB="0" distL="0" distR="0" wp14:anchorId="289553F8" wp14:editId="5E14C569">
            <wp:extent cx="5400675" cy="1686560"/>
            <wp:effectExtent l="0" t="0" r="9525" b="8890"/>
            <wp:docPr id="5900398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039849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14696" w14:textId="2C07ED14" w:rsidR="009B5611" w:rsidRPr="009B5611" w:rsidRDefault="009B5611" w:rsidP="009B5611">
      <w:pPr>
        <w:spacing w:line="360" w:lineRule="auto"/>
        <w:jc w:val="center"/>
      </w:pPr>
      <w:r>
        <w:rPr>
          <w:rFonts w:ascii="宋体" w:hAnsi="宋体" w:cs="宋体"/>
          <w:bdr w:val="single" w:sz="4" w:space="0" w:color="auto"/>
        </w:rPr>
        <w:t xml:space="preserve"> H</w:t>
      </w:r>
      <w:r>
        <w:rPr>
          <w:rFonts w:ascii="宋体" w:hAnsi="宋体" w:cs="宋体" w:hint="eastAsia"/>
          <w:bdr w:val="single" w:sz="4" w:space="0" w:color="auto"/>
        </w:rPr>
        <w:t>elp</w:t>
      </w:r>
      <w:r>
        <w:rPr>
          <w:rFonts w:ascii="宋体" w:hAnsi="宋体" w:cs="宋体"/>
          <w:bdr w:val="single" w:sz="4" w:space="0" w:color="auto"/>
        </w:rPr>
        <w:t xml:space="preserve"> </w:t>
      </w:r>
      <w:r>
        <w:rPr>
          <w:rFonts w:ascii="宋体" w:hAnsi="宋体" w:cs="宋体" w:hint="eastAsia"/>
          <w:bdr w:val="single" w:sz="4" w:space="0" w:color="auto"/>
        </w:rPr>
        <w:t xml:space="preserve">查询界面 </w:t>
      </w:r>
    </w:p>
    <w:p w14:paraId="61F0DD87" w14:textId="77777777" w:rsidR="009B5611" w:rsidRDefault="009B5611" w:rsidP="009B5611">
      <w:pPr>
        <w:spacing w:line="360" w:lineRule="auto"/>
        <w:rPr>
          <w:b/>
          <w:bCs/>
        </w:rPr>
      </w:pPr>
    </w:p>
    <w:p w14:paraId="562CC787" w14:textId="77777777" w:rsidR="009B5611" w:rsidRDefault="009B5611" w:rsidP="009B5611">
      <w:pPr>
        <w:spacing w:line="360" w:lineRule="auto"/>
        <w:rPr>
          <w:b/>
          <w:bCs/>
        </w:rPr>
      </w:pPr>
    </w:p>
    <w:p w14:paraId="675BE2E4" w14:textId="0EF9BDA2" w:rsidR="009B5611" w:rsidRPr="009B5611" w:rsidRDefault="009B5611" w:rsidP="009B5611">
      <w:pPr>
        <w:spacing w:line="360" w:lineRule="auto"/>
        <w:rPr>
          <w:b/>
          <w:bCs/>
        </w:rPr>
      </w:pPr>
      <w:r w:rsidRPr="009B5611">
        <w:rPr>
          <w:rFonts w:hint="eastAsia"/>
          <w:b/>
          <w:bCs/>
        </w:rPr>
        <w:t>3.</w:t>
      </w:r>
      <w:r w:rsidRPr="009B5611">
        <w:rPr>
          <w:rFonts w:hint="eastAsia"/>
          <w:b/>
          <w:bCs/>
        </w:rPr>
        <w:t>退出文件系统</w:t>
      </w:r>
      <w:r>
        <w:rPr>
          <w:rFonts w:hint="eastAsia"/>
          <w:b/>
          <w:bCs/>
        </w:rPr>
        <w:t>（</w:t>
      </w:r>
      <w:r>
        <w:rPr>
          <w:rFonts w:hint="eastAsia"/>
          <w:b/>
          <w:bCs/>
        </w:rPr>
        <w:t>quit</w:t>
      </w:r>
      <w:r>
        <w:rPr>
          <w:rFonts w:hint="eastAsia"/>
          <w:b/>
          <w:bCs/>
        </w:rPr>
        <w:t>）</w:t>
      </w:r>
    </w:p>
    <w:p w14:paraId="348F3E7B" w14:textId="13C46CDF" w:rsidR="009B5611" w:rsidRDefault="009B5611" w:rsidP="009B5611">
      <w:pPr>
        <w:jc w:val="center"/>
        <w:rPr>
          <w:b/>
          <w:bCs/>
        </w:rPr>
      </w:pPr>
      <w:r w:rsidRPr="009B5611">
        <w:rPr>
          <w:b/>
          <w:bCs/>
          <w:noProof/>
        </w:rPr>
        <w:drawing>
          <wp:inline distT="0" distB="0" distL="0" distR="0" wp14:anchorId="0136ECBC" wp14:editId="139D4203">
            <wp:extent cx="5400675" cy="977900"/>
            <wp:effectExtent l="0" t="0" r="9525" b="0"/>
            <wp:docPr id="15253585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358558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1C534" w14:textId="6887CDAC" w:rsidR="009B5611" w:rsidRPr="009B5611" w:rsidRDefault="009B5611" w:rsidP="009B5611">
      <w:pPr>
        <w:spacing w:line="360" w:lineRule="auto"/>
        <w:jc w:val="center"/>
      </w:pPr>
      <w:r>
        <w:rPr>
          <w:b/>
          <w:bCs/>
        </w:rPr>
        <w:tab/>
      </w:r>
      <w:r>
        <w:rPr>
          <w:b/>
          <w:bCs/>
        </w:rPr>
        <w:tab/>
        <w:t xml:space="preserve">  </w:t>
      </w:r>
      <w:r>
        <w:rPr>
          <w:rFonts w:ascii="宋体" w:hAnsi="宋体" w:cs="宋体" w:hint="eastAsia"/>
          <w:bdr w:val="single" w:sz="4" w:space="0" w:color="auto"/>
        </w:rPr>
        <w:t xml:space="preserve">退出界面 </w:t>
      </w:r>
    </w:p>
    <w:p w14:paraId="0A7A8865" w14:textId="7CC713B5" w:rsidR="009B5611" w:rsidRDefault="009B5611" w:rsidP="009B5611">
      <w:pPr>
        <w:rPr>
          <w:b/>
          <w:bCs/>
        </w:rPr>
      </w:pPr>
    </w:p>
    <w:p w14:paraId="2ADF6CF9" w14:textId="6602876B" w:rsidR="009B5611" w:rsidRDefault="009B5611" w:rsidP="009B5611">
      <w:pPr>
        <w:rPr>
          <w:b/>
          <w:bCs/>
        </w:rPr>
      </w:pPr>
      <w:r w:rsidRPr="009B5611">
        <w:rPr>
          <w:rFonts w:hint="eastAsia"/>
          <w:b/>
          <w:bCs/>
        </w:rPr>
        <w:t>4.</w:t>
      </w:r>
      <w:r w:rsidRPr="009B5611">
        <w:rPr>
          <w:rFonts w:hint="eastAsia"/>
          <w:b/>
          <w:bCs/>
        </w:rPr>
        <w:t>格式化系统</w:t>
      </w:r>
      <w:r>
        <w:rPr>
          <w:rFonts w:hint="eastAsia"/>
          <w:b/>
          <w:bCs/>
        </w:rPr>
        <w:t>（</w:t>
      </w:r>
      <w:r>
        <w:rPr>
          <w:rFonts w:hint="eastAsia"/>
          <w:b/>
          <w:bCs/>
        </w:rPr>
        <w:t>format</w:t>
      </w:r>
      <w:r>
        <w:rPr>
          <w:rFonts w:hint="eastAsia"/>
          <w:b/>
          <w:bCs/>
        </w:rPr>
        <w:t>）</w:t>
      </w:r>
    </w:p>
    <w:p w14:paraId="204A51A7" w14:textId="7CD3888E" w:rsidR="009B5611" w:rsidRDefault="009B5611" w:rsidP="009B5611">
      <w:pPr>
        <w:rPr>
          <w:b/>
          <w:bCs/>
        </w:rPr>
      </w:pPr>
      <w:r w:rsidRPr="009B5611">
        <w:rPr>
          <w:b/>
          <w:bCs/>
          <w:noProof/>
        </w:rPr>
        <w:lastRenderedPageBreak/>
        <w:drawing>
          <wp:inline distT="0" distB="0" distL="0" distR="0" wp14:anchorId="5A2AABBE" wp14:editId="5586FAF6">
            <wp:extent cx="5400675" cy="1628140"/>
            <wp:effectExtent l="0" t="0" r="9525" b="0"/>
            <wp:docPr id="18987929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792999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0776E" w14:textId="6072C013" w:rsidR="009B5611" w:rsidRPr="009B5611" w:rsidRDefault="009B5611" w:rsidP="009B5611">
      <w:pPr>
        <w:jc w:val="center"/>
        <w:rPr>
          <w:b/>
          <w:bCs/>
        </w:rPr>
      </w:pPr>
      <w:r>
        <w:rPr>
          <w:rFonts w:ascii="宋体" w:hAnsi="宋体" w:cs="宋体" w:hint="eastAsia"/>
          <w:bdr w:val="single" w:sz="4" w:space="0" w:color="auto"/>
        </w:rPr>
        <w:t>格式化界面</w:t>
      </w:r>
    </w:p>
    <w:p w14:paraId="5FD66E96" w14:textId="77777777" w:rsidR="009B5611" w:rsidRDefault="009B5611">
      <w:pPr>
        <w:spacing w:line="360" w:lineRule="auto"/>
        <w:outlineLvl w:val="1"/>
        <w:rPr>
          <w:rFonts w:asciiTheme="minorEastAsia" w:eastAsiaTheme="minorEastAsia" w:hAnsiTheme="minorEastAsia" w:cstheme="minorEastAsia"/>
          <w:b/>
          <w:bCs/>
          <w:sz w:val="28"/>
          <w:szCs w:val="28"/>
        </w:rPr>
      </w:pPr>
      <w:bookmarkStart w:id="152" w:name="_Toc6946"/>
      <w:bookmarkStart w:id="153" w:name="_Toc830"/>
      <w:bookmarkStart w:id="154" w:name="_Toc4735"/>
    </w:p>
    <w:p w14:paraId="7E0EF993" w14:textId="1B5FD74B" w:rsidR="00A95A7B" w:rsidRDefault="00741FB8">
      <w:pPr>
        <w:spacing w:line="360" w:lineRule="auto"/>
        <w:outlineLvl w:val="1"/>
        <w:rPr>
          <w:b/>
          <w:bCs/>
          <w:sz w:val="28"/>
          <w:szCs w:val="28"/>
        </w:rPr>
      </w:pPr>
      <w:bookmarkStart w:id="155" w:name="_Toc152750495"/>
      <w:r>
        <w:rPr>
          <w:rFonts w:asciiTheme="minorEastAsia" w:eastAsiaTheme="minorEastAsia" w:hAnsiTheme="minorEastAsia" w:cstheme="minorEastAsia" w:hint="eastAsia"/>
          <w:b/>
          <w:bCs/>
          <w:sz w:val="28"/>
          <w:szCs w:val="28"/>
        </w:rPr>
        <w:t>3.5遇到</w:t>
      </w:r>
      <w:r>
        <w:rPr>
          <w:rFonts w:hint="eastAsia"/>
          <w:b/>
          <w:bCs/>
          <w:sz w:val="28"/>
          <w:szCs w:val="28"/>
        </w:rPr>
        <w:t>的问题与解决方法</w:t>
      </w:r>
      <w:bookmarkEnd w:id="152"/>
      <w:bookmarkEnd w:id="153"/>
      <w:bookmarkEnd w:id="154"/>
      <w:bookmarkEnd w:id="155"/>
    </w:p>
    <w:p w14:paraId="7B67B3DC" w14:textId="261A4D23" w:rsidR="00A95A7B" w:rsidRDefault="007459A9" w:rsidP="007459A9">
      <w:pPr>
        <w:pStyle w:val="af2"/>
        <w:numPr>
          <w:ilvl w:val="0"/>
          <w:numId w:val="51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如何递归地实现rmdir删除目录</w:t>
      </w:r>
    </w:p>
    <w:p w14:paraId="2F41C3D0" w14:textId="02EAB5E7" w:rsidR="007459A9" w:rsidRPr="007459A9" w:rsidRDefault="007459A9" w:rsidP="007459A9">
      <w:pPr>
        <w:spacing w:line="360" w:lineRule="auto"/>
        <w:ind w:left="84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实现方法为：以‘/’为分隔符截取每一层路径，一级级深入路径的叶子节点，从叶子结点回溯删除目录的内容。</w:t>
      </w:r>
    </w:p>
    <w:p w14:paraId="2C95960A" w14:textId="4D31F989" w:rsidR="007459A9" w:rsidRPr="007459A9" w:rsidRDefault="007459A9" w:rsidP="007459A9">
      <w:pPr>
        <w:pStyle w:val="af2"/>
        <w:numPr>
          <w:ilvl w:val="0"/>
          <w:numId w:val="51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如何实现多级索引机制</w:t>
      </w:r>
    </w:p>
    <w:p w14:paraId="593B00EA" w14:textId="379B8D62" w:rsidR="007459A9" w:rsidRPr="007459A9" w:rsidRDefault="007459A9" w:rsidP="007459A9">
      <w:pPr>
        <w:pStyle w:val="af2"/>
        <w:spacing w:line="360" w:lineRule="auto"/>
        <w:ind w:firstLine="422"/>
        <w:rPr>
          <w:rFonts w:asciiTheme="minorEastAsia" w:eastAsiaTheme="minorEastAsia" w:hAnsiTheme="minorEastAsia"/>
          <w:b/>
          <w:bCs/>
        </w:rPr>
      </w:pPr>
      <w:r w:rsidRPr="007459A9">
        <w:rPr>
          <w:rFonts w:asciiTheme="minorEastAsia" w:eastAsiaTheme="minorEastAsia" w:hAnsiTheme="minorEastAsia" w:hint="eastAsia"/>
          <w:b/>
          <w:bCs/>
        </w:rPr>
        <w:t>主要的思想是将2个char型数据块单元整合成一个1</w:t>
      </w:r>
      <w:r w:rsidRPr="007459A9">
        <w:rPr>
          <w:rFonts w:asciiTheme="minorEastAsia" w:eastAsiaTheme="minorEastAsia" w:hAnsiTheme="minorEastAsia"/>
          <w:b/>
          <w:bCs/>
        </w:rPr>
        <w:t>6</w:t>
      </w:r>
      <w:r w:rsidRPr="007459A9">
        <w:rPr>
          <w:rFonts w:asciiTheme="minorEastAsia" w:eastAsiaTheme="minorEastAsia" w:hAnsiTheme="minorEastAsia" w:hint="eastAsia"/>
          <w:b/>
          <w:bCs/>
        </w:rPr>
        <w:t>位索引块号。</w:t>
      </w:r>
    </w:p>
    <w:p w14:paraId="2D02153D" w14:textId="238C5238" w:rsidR="007459A9" w:rsidRPr="007459A9" w:rsidRDefault="007459A9" w:rsidP="007459A9">
      <w:pPr>
        <w:pStyle w:val="af2"/>
        <w:spacing w:line="360" w:lineRule="auto"/>
        <w:rPr>
          <w:rFonts w:asciiTheme="minorEastAsia" w:eastAsiaTheme="minorEastAsia" w:hAnsiTheme="minorEastAsia"/>
        </w:rPr>
      </w:pPr>
      <w:r w:rsidRPr="007459A9">
        <w:rPr>
          <w:rFonts w:asciiTheme="minorEastAsia" w:eastAsiaTheme="minorEastAsia" w:hAnsiTheme="minorEastAsia" w:hint="eastAsia"/>
        </w:rPr>
        <w:t>一级子索引是一个额外的索引块，其中每个索引项指向一个数据块的位置。索引块中用unsigned int 16位变量，即2字节表示1个块号。索引块都用来存放块号。读取时若想获得一个块号需读取两个Buffer[]，代表最终块号的高8位和低8位。</w:t>
      </w:r>
    </w:p>
    <w:p w14:paraId="3CD3E35C" w14:textId="658BB8D9" w:rsidR="007459A9" w:rsidRPr="007459A9" w:rsidRDefault="007459A9" w:rsidP="007459A9">
      <w:pPr>
        <w:pStyle w:val="af2"/>
        <w:spacing w:line="360" w:lineRule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块号</w:t>
      </w:r>
      <w:r w:rsidRPr="007459A9">
        <w:rPr>
          <w:rFonts w:asciiTheme="minorEastAsia" w:eastAsiaTheme="minorEastAsia" w:hAnsiTheme="minorEastAsia" w:hint="eastAsia"/>
        </w:rPr>
        <w:t xml:space="preserve"> = Buffer[flag * 2] * 256 + Buffer[flag * 2 + 1];读取对应块号的内容。</w:t>
      </w:r>
    </w:p>
    <w:p w14:paraId="181E1091" w14:textId="71A545BB" w:rsidR="007459A9" w:rsidRPr="007459A9" w:rsidRDefault="007459A9" w:rsidP="007459A9">
      <w:pPr>
        <w:pStyle w:val="af2"/>
        <w:spacing w:line="360" w:lineRule="auto"/>
        <w:rPr>
          <w:rFonts w:asciiTheme="minorEastAsia" w:eastAsiaTheme="minorEastAsia" w:hAnsiTheme="minorEastAsia"/>
        </w:rPr>
      </w:pPr>
      <w:r w:rsidRPr="007459A9">
        <w:rPr>
          <w:rFonts w:asciiTheme="minorEastAsia" w:eastAsiaTheme="minorEastAsia" w:hAnsiTheme="minorEastAsia" w:hint="eastAsia"/>
        </w:rPr>
        <w:t>读入二级索引块。通过循环读入一级索引块的块号，并在每个一级索引块中再次循环读入块号，将这些块的块号对应的数据块载入读取。</w:t>
      </w:r>
    </w:p>
    <w:p w14:paraId="72927D04" w14:textId="7F2CA343" w:rsidR="006C6F81" w:rsidRPr="006C6F81" w:rsidRDefault="006C6F81" w:rsidP="006C6F81">
      <w:pPr>
        <w:spacing w:line="360" w:lineRule="auto"/>
        <w:outlineLvl w:val="1"/>
        <w:rPr>
          <w:b/>
          <w:bCs/>
          <w:sz w:val="28"/>
          <w:szCs w:val="28"/>
        </w:rPr>
      </w:pPr>
      <w:bookmarkStart w:id="156" w:name="_Toc152750496"/>
      <w:r>
        <w:rPr>
          <w:rFonts w:asciiTheme="minorEastAsia" w:eastAsiaTheme="minorEastAsia" w:hAnsiTheme="minorEastAsia" w:cstheme="minorEastAsia" w:hint="eastAsia"/>
          <w:b/>
          <w:bCs/>
          <w:sz w:val="28"/>
          <w:szCs w:val="28"/>
        </w:rPr>
        <w:t>3.</w:t>
      </w:r>
      <w:r>
        <w:rPr>
          <w:rFonts w:asciiTheme="minorEastAsia" w:eastAsiaTheme="minorEastAsia" w:hAnsiTheme="minorEastAsia" w:cstheme="minorEastAsia"/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 xml:space="preserve"> </w:t>
      </w:r>
      <w:r w:rsidRPr="006C6F81">
        <w:rPr>
          <w:rFonts w:hint="eastAsia"/>
          <w:b/>
          <w:bCs/>
          <w:sz w:val="28"/>
          <w:szCs w:val="28"/>
        </w:rPr>
        <w:t>实验总结</w:t>
      </w:r>
      <w:bookmarkEnd w:id="156"/>
    </w:p>
    <w:p w14:paraId="2FDB78DD" w14:textId="439E8E1B" w:rsidR="00A95A7B" w:rsidRDefault="007459A9">
      <w:pPr>
        <w:spacing w:line="360" w:lineRule="auto"/>
        <w:rPr>
          <w:rFonts w:ascii="宋体" w:hAnsi="宋体" w:cs="宋体"/>
        </w:rPr>
      </w:pPr>
      <w:r>
        <w:rPr>
          <w:rFonts w:ascii="宋体" w:hAnsi="宋体" w:cs="宋体" w:hint="eastAsia"/>
        </w:rPr>
        <w:t>基本实现了类e</w:t>
      </w:r>
      <w:r>
        <w:rPr>
          <w:rFonts w:ascii="宋体" w:hAnsi="宋体" w:cs="宋体"/>
        </w:rPr>
        <w:t>xt2</w:t>
      </w:r>
      <w:r>
        <w:rPr>
          <w:rFonts w:ascii="宋体" w:hAnsi="宋体" w:cs="宋体" w:hint="eastAsia"/>
        </w:rPr>
        <w:t>文件系统的基本功能包括底层函数的编写，命令层函数的调用</w:t>
      </w:r>
      <w:r w:rsidR="006C6F81">
        <w:rPr>
          <w:rFonts w:ascii="宋体" w:hAnsi="宋体" w:cs="宋体" w:hint="eastAsia"/>
        </w:rPr>
        <w:t>和shell的设计。</w:t>
      </w:r>
      <w:r w:rsidR="006C6F81" w:rsidRPr="006C6F81">
        <w:rPr>
          <w:rFonts w:ascii="宋体" w:hAnsi="宋体" w:cs="宋体" w:hint="eastAsia"/>
        </w:rPr>
        <w:t>通过本次设计并实现 ext2 文件系统，我对 ext2 文件系统的思想、结构、设计方式有了深入的了解，在实现的过程中，也对一些用到的函数掌握程度更深入，比如 fopen，fseek，fwrite，fread，fflush 等函数，总的来说，这次实验让我收获颇丰。</w:t>
      </w:r>
    </w:p>
    <w:p w14:paraId="09EB08DE" w14:textId="77777777" w:rsidR="006C6F81" w:rsidRDefault="006C6F81">
      <w:pPr>
        <w:spacing w:line="360" w:lineRule="auto"/>
        <w:rPr>
          <w:rFonts w:ascii="宋体" w:hAnsi="宋体" w:cs="宋体"/>
        </w:rPr>
      </w:pPr>
    </w:p>
    <w:p w14:paraId="48303209" w14:textId="77777777" w:rsidR="006C6F81" w:rsidRDefault="006C6F81">
      <w:pPr>
        <w:spacing w:line="360" w:lineRule="auto"/>
        <w:rPr>
          <w:rFonts w:ascii="宋体" w:hAnsi="宋体" w:cs="宋体"/>
        </w:rPr>
      </w:pPr>
    </w:p>
    <w:p w14:paraId="7EDF4C2B" w14:textId="644652B2" w:rsidR="004A4B2E" w:rsidRDefault="000B777B">
      <w:pPr>
        <w:spacing w:line="360" w:lineRule="auto"/>
        <w:outlineLvl w:val="1"/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bookmarkStart w:id="157" w:name="_Toc152750497"/>
      <w:r w:rsidRPr="000B777B">
        <w:rPr>
          <w:rFonts w:asciiTheme="majorEastAsia" w:eastAsiaTheme="majorEastAsia" w:hAnsiTheme="majorEastAsia" w:cstheme="majorEastAsia" w:hint="eastAsia"/>
          <w:b/>
          <w:bCs/>
          <w:sz w:val="28"/>
          <w:szCs w:val="28"/>
        </w:rPr>
        <w:t>3.7 附件</w:t>
      </w:r>
      <w:bookmarkEnd w:id="157"/>
    </w:p>
    <w:p w14:paraId="2D30F33B" w14:textId="49EFEB62" w:rsidR="000B777B" w:rsidRDefault="000B777B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FF7B72"/>
          <w:kern w:val="0"/>
        </w:rPr>
      </w:pPr>
      <w:r>
        <w:rPr>
          <w:rFonts w:asciiTheme="majorEastAsia" w:eastAsiaTheme="majorEastAsia" w:hAnsiTheme="majorEastAsia" w:cstheme="majorEastAsia" w:hint="eastAsia"/>
          <w:b/>
          <w:bCs/>
          <w:sz w:val="28"/>
          <w:szCs w:val="28"/>
        </w:rPr>
        <w:t>代码</w:t>
      </w:r>
      <w:r>
        <w:rPr>
          <w:rFonts w:asciiTheme="majorEastAsia" w:eastAsiaTheme="majorEastAsia" w:hAnsiTheme="majorEastAsia" w:cstheme="majorEastAsia"/>
          <w:b/>
          <w:bCs/>
          <w:sz w:val="28"/>
          <w:szCs w:val="28"/>
        </w:rPr>
        <w:t>1</w:t>
      </w:r>
      <w:r>
        <w:rPr>
          <w:rFonts w:asciiTheme="majorEastAsia" w:eastAsiaTheme="majorEastAsia" w:hAnsiTheme="majorEastAsia" w:cstheme="majorEastAsia" w:hint="eastAsia"/>
          <w:b/>
          <w:bCs/>
          <w:sz w:val="28"/>
          <w:szCs w:val="28"/>
        </w:rPr>
        <w:t>：ext</w:t>
      </w:r>
      <w:r>
        <w:rPr>
          <w:rFonts w:asciiTheme="majorEastAsia" w:eastAsiaTheme="majorEastAsia" w:hAnsiTheme="majorEastAsia" w:cstheme="majorEastAsia"/>
          <w:b/>
          <w:bCs/>
          <w:sz w:val="28"/>
          <w:szCs w:val="28"/>
        </w:rPr>
        <w:t>2.h</w:t>
      </w:r>
    </w:p>
    <w:p w14:paraId="1D8AB880" w14:textId="78DF64F5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lastRenderedPageBreak/>
        <w:t>#ifndef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EXT2_INIT_H</w:t>
      </w:r>
    </w:p>
    <w:p w14:paraId="1798BED8" w14:textId="182812A3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EXT2_INIT_H</w:t>
      </w:r>
    </w:p>
    <w:p w14:paraId="59DE2C5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includ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&lt;stdio.h&gt;</w:t>
      </w:r>
    </w:p>
    <w:p w14:paraId="3B574D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includ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&lt;string.h&gt;</w:t>
      </w:r>
    </w:p>
    <w:p w14:paraId="1F41862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includ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&lt;stdlib.h&gt;</w:t>
      </w:r>
    </w:p>
    <w:p w14:paraId="2FC3FA7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includ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&lt;time.h&gt;</w:t>
      </w:r>
    </w:p>
    <w:p w14:paraId="4EB0EE98" w14:textId="47F1892B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includ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"main.h"</w:t>
      </w:r>
    </w:p>
    <w:p w14:paraId="74BE28E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VOLUME_NAME</w:t>
      </w:r>
      <w:r w:rsidRPr="004A4B2E">
        <w:rPr>
          <w:rFonts w:ascii="Consolas" w:hAnsi="Consolas" w:cs="宋体"/>
          <w:color w:val="E6EDF3"/>
          <w:kern w:val="0"/>
        </w:rPr>
        <w:t xml:space="preserve">         </w:t>
      </w:r>
      <w:r w:rsidRPr="004A4B2E">
        <w:rPr>
          <w:rFonts w:ascii="Consolas" w:hAnsi="Consolas" w:cs="宋体"/>
          <w:color w:val="A5D6FF"/>
          <w:kern w:val="0"/>
        </w:rPr>
        <w:t>"EXT2FS"</w:t>
      </w:r>
      <w:r w:rsidRPr="004A4B2E">
        <w:rPr>
          <w:rFonts w:ascii="Consolas" w:hAnsi="Consolas" w:cs="宋体"/>
          <w:color w:val="8B949E"/>
          <w:kern w:val="0"/>
        </w:rPr>
        <w:t xml:space="preserve">    //</w:t>
      </w:r>
      <w:r w:rsidRPr="004A4B2E">
        <w:rPr>
          <w:rFonts w:ascii="Consolas" w:hAnsi="Consolas" w:cs="宋体"/>
          <w:color w:val="8B949E"/>
          <w:kern w:val="0"/>
        </w:rPr>
        <w:t>卷名</w:t>
      </w:r>
    </w:p>
    <w:p w14:paraId="3E338D5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          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8B949E"/>
          <w:kern w:val="0"/>
        </w:rPr>
        <w:t xml:space="preserve">         //</w:t>
      </w:r>
      <w:r w:rsidRPr="004A4B2E">
        <w:rPr>
          <w:rFonts w:ascii="Consolas" w:hAnsi="Consolas" w:cs="宋体"/>
          <w:color w:val="8B949E"/>
          <w:kern w:val="0"/>
        </w:rPr>
        <w:t>块大小</w:t>
      </w:r>
    </w:p>
    <w:p w14:paraId="6636F726" w14:textId="2BA7303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DISK_SIZE</w:t>
      </w:r>
      <w:r w:rsidRPr="004A4B2E">
        <w:rPr>
          <w:rFonts w:ascii="Consolas" w:hAnsi="Consolas" w:cs="宋体"/>
          <w:color w:val="E6EDF3"/>
          <w:kern w:val="0"/>
        </w:rPr>
        <w:t xml:space="preserve">           </w:t>
      </w:r>
      <w:r w:rsidRPr="004A4B2E">
        <w:rPr>
          <w:rFonts w:ascii="Consolas" w:hAnsi="Consolas" w:cs="宋体"/>
          <w:color w:val="79C0FF"/>
          <w:kern w:val="0"/>
        </w:rPr>
        <w:t>4611</w:t>
      </w:r>
      <w:r w:rsidRPr="004A4B2E">
        <w:rPr>
          <w:rFonts w:ascii="Consolas" w:hAnsi="Consolas" w:cs="宋体"/>
          <w:color w:val="8B949E"/>
          <w:kern w:val="0"/>
        </w:rPr>
        <w:t xml:space="preserve">        //</w:t>
      </w:r>
      <w:r w:rsidRPr="004A4B2E">
        <w:rPr>
          <w:rFonts w:ascii="Consolas" w:hAnsi="Consolas" w:cs="宋体"/>
          <w:color w:val="8B949E"/>
          <w:kern w:val="0"/>
        </w:rPr>
        <w:t>磁盘总块数</w:t>
      </w:r>
    </w:p>
    <w:p w14:paraId="548A85A0" w14:textId="794A1F7E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DISK_START</w:t>
      </w:r>
      <w:r w:rsidRPr="004A4B2E">
        <w:rPr>
          <w:rFonts w:ascii="Consolas" w:hAnsi="Consolas" w:cs="宋体"/>
          <w:color w:val="E6EDF3"/>
          <w:kern w:val="0"/>
        </w:rPr>
        <w:t xml:space="preserve">          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8B949E"/>
          <w:kern w:val="0"/>
        </w:rPr>
        <w:t xml:space="preserve">           //</w:t>
      </w:r>
      <w:r w:rsidRPr="004A4B2E">
        <w:rPr>
          <w:rFonts w:ascii="Consolas" w:hAnsi="Consolas" w:cs="宋体"/>
          <w:color w:val="8B949E"/>
          <w:kern w:val="0"/>
        </w:rPr>
        <w:t>磁盘开始地址</w:t>
      </w:r>
    </w:p>
    <w:p w14:paraId="61351D7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D_SIZE</w:t>
      </w:r>
      <w:r w:rsidRPr="004A4B2E">
        <w:rPr>
          <w:rFonts w:ascii="Consolas" w:hAnsi="Consolas" w:cs="宋体"/>
          <w:color w:val="E6EDF3"/>
          <w:kern w:val="0"/>
        </w:rPr>
        <w:t xml:space="preserve">            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8B949E"/>
          <w:kern w:val="0"/>
        </w:rPr>
        <w:t xml:space="preserve">          //</w:t>
      </w:r>
      <w:r w:rsidRPr="004A4B2E">
        <w:rPr>
          <w:rFonts w:ascii="Consolas" w:hAnsi="Consolas" w:cs="宋体"/>
          <w:color w:val="8B949E"/>
          <w:kern w:val="0"/>
        </w:rPr>
        <w:t>块组描述符大小是</w:t>
      </w:r>
      <w:r w:rsidRPr="004A4B2E">
        <w:rPr>
          <w:rFonts w:ascii="Consolas" w:hAnsi="Consolas" w:cs="宋体"/>
          <w:color w:val="8B949E"/>
          <w:kern w:val="0"/>
        </w:rPr>
        <w:t>32B</w:t>
      </w:r>
    </w:p>
    <w:p w14:paraId="38A090BE" w14:textId="59DC738F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DT_START</w:t>
      </w:r>
      <w:r w:rsidRPr="004A4B2E">
        <w:rPr>
          <w:rFonts w:ascii="Consolas" w:hAnsi="Consolas" w:cs="宋体"/>
          <w:color w:val="E6EDF3"/>
          <w:kern w:val="0"/>
        </w:rPr>
        <w:t xml:space="preserve">          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8B949E"/>
          <w:kern w:val="0"/>
        </w:rPr>
        <w:t xml:space="preserve">    //</w:t>
      </w:r>
      <w:r w:rsidRPr="004A4B2E">
        <w:rPr>
          <w:rFonts w:ascii="Consolas" w:hAnsi="Consolas" w:cs="宋体"/>
          <w:color w:val="8B949E"/>
          <w:kern w:val="0"/>
        </w:rPr>
        <w:t>块组描述符起始地址</w:t>
      </w:r>
    </w:p>
    <w:p w14:paraId="02DD982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BITMAP</w:t>
      </w:r>
      <w:r w:rsidRPr="004A4B2E">
        <w:rPr>
          <w:rFonts w:ascii="Consolas" w:hAnsi="Consolas" w:cs="宋体"/>
          <w:color w:val="E6EDF3"/>
          <w:kern w:val="0"/>
        </w:rPr>
        <w:t xml:space="preserve">        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8B949E"/>
          <w:kern w:val="0"/>
        </w:rPr>
        <w:t xml:space="preserve">   //</w:t>
      </w:r>
      <w:r w:rsidRPr="004A4B2E">
        <w:rPr>
          <w:rFonts w:ascii="Consolas" w:hAnsi="Consolas" w:cs="宋体"/>
          <w:color w:val="8B949E"/>
          <w:kern w:val="0"/>
        </w:rPr>
        <w:t>块位图起始地址</w:t>
      </w:r>
      <w:r w:rsidRPr="004A4B2E">
        <w:rPr>
          <w:rFonts w:ascii="Consolas" w:hAnsi="Consolas" w:cs="宋体"/>
          <w:color w:val="8B949E"/>
          <w:kern w:val="0"/>
        </w:rPr>
        <w:t xml:space="preserve"> 512</w:t>
      </w:r>
    </w:p>
    <w:p w14:paraId="71A46F07" w14:textId="317E6B05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ODE_BITMAP</w:t>
      </w:r>
      <w:r w:rsidRPr="004A4B2E">
        <w:rPr>
          <w:rFonts w:ascii="Consolas" w:hAnsi="Consolas" w:cs="宋体"/>
          <w:color w:val="E6EDF3"/>
          <w:kern w:val="0"/>
        </w:rPr>
        <w:t xml:space="preserve">        </w:t>
      </w:r>
      <w:r w:rsidRPr="004A4B2E">
        <w:rPr>
          <w:rFonts w:ascii="Consolas" w:hAnsi="Consolas" w:cs="宋体"/>
          <w:color w:val="79C0FF"/>
          <w:kern w:val="0"/>
        </w:rPr>
        <w:t>1024</w:t>
      </w:r>
      <w:r w:rsidRPr="004A4B2E">
        <w:rPr>
          <w:rFonts w:ascii="Consolas" w:hAnsi="Consolas" w:cs="宋体"/>
          <w:color w:val="8B949E"/>
          <w:kern w:val="0"/>
        </w:rPr>
        <w:t xml:space="preserve">  //inode </w:t>
      </w:r>
      <w:r w:rsidRPr="004A4B2E">
        <w:rPr>
          <w:rFonts w:ascii="Consolas" w:hAnsi="Consolas" w:cs="宋体"/>
          <w:color w:val="8B949E"/>
          <w:kern w:val="0"/>
        </w:rPr>
        <w:t>位图起始地址</w:t>
      </w:r>
      <w:r w:rsidRPr="004A4B2E">
        <w:rPr>
          <w:rFonts w:ascii="Consolas" w:hAnsi="Consolas" w:cs="宋体"/>
          <w:color w:val="8B949E"/>
          <w:kern w:val="0"/>
        </w:rPr>
        <w:t xml:space="preserve"> 3*512</w:t>
      </w:r>
    </w:p>
    <w:p w14:paraId="4C445BE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ODE_TABLE</w:t>
      </w:r>
      <w:r w:rsidRPr="004A4B2E">
        <w:rPr>
          <w:rFonts w:ascii="Consolas" w:hAnsi="Consolas" w:cs="宋体"/>
          <w:color w:val="E6EDF3"/>
          <w:kern w:val="0"/>
        </w:rPr>
        <w:t xml:space="preserve">         </w:t>
      </w:r>
      <w:r w:rsidRPr="004A4B2E">
        <w:rPr>
          <w:rFonts w:ascii="Consolas" w:hAnsi="Consolas" w:cs="宋体"/>
          <w:color w:val="79C0FF"/>
          <w:kern w:val="0"/>
        </w:rPr>
        <w:t>1536</w:t>
      </w:r>
      <w:r w:rsidRPr="004A4B2E">
        <w:rPr>
          <w:rFonts w:ascii="Consolas" w:hAnsi="Consolas" w:cs="宋体"/>
          <w:color w:val="8B949E"/>
          <w:kern w:val="0"/>
        </w:rPr>
        <w:t xml:space="preserve">  //</w:t>
      </w:r>
      <w:r w:rsidRPr="004A4B2E">
        <w:rPr>
          <w:rFonts w:ascii="Consolas" w:hAnsi="Consolas" w:cs="宋体"/>
          <w:color w:val="8B949E"/>
          <w:kern w:val="0"/>
        </w:rPr>
        <w:t>索引节点表起始地址</w:t>
      </w:r>
      <w:r w:rsidRPr="004A4B2E">
        <w:rPr>
          <w:rFonts w:ascii="Consolas" w:hAnsi="Consolas" w:cs="宋体"/>
          <w:color w:val="8B949E"/>
          <w:kern w:val="0"/>
        </w:rPr>
        <w:t xml:space="preserve"> 3*512</w:t>
      </w:r>
    </w:p>
    <w:p w14:paraId="7586FEC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ODE_SIZE</w:t>
      </w:r>
      <w:r w:rsidRPr="004A4B2E">
        <w:rPr>
          <w:rFonts w:ascii="Consolas" w:hAnsi="Consolas" w:cs="宋体"/>
          <w:color w:val="E6EDF3"/>
          <w:kern w:val="0"/>
        </w:rPr>
        <w:t xml:space="preserve">          </w:t>
      </w:r>
      <w:r w:rsidRPr="004A4B2E">
        <w:rPr>
          <w:rFonts w:ascii="Consolas" w:hAnsi="Consolas" w:cs="宋体"/>
          <w:color w:val="79C0FF"/>
          <w:kern w:val="0"/>
        </w:rPr>
        <w:t>64</w:t>
      </w:r>
      <w:r w:rsidRPr="004A4B2E">
        <w:rPr>
          <w:rFonts w:ascii="Consolas" w:hAnsi="Consolas" w:cs="宋体"/>
          <w:color w:val="8B949E"/>
          <w:kern w:val="0"/>
        </w:rPr>
        <w:t xml:space="preserve">          //</w:t>
      </w:r>
      <w:r w:rsidRPr="004A4B2E">
        <w:rPr>
          <w:rFonts w:ascii="Consolas" w:hAnsi="Consolas" w:cs="宋体"/>
          <w:color w:val="8B949E"/>
          <w:kern w:val="0"/>
        </w:rPr>
        <w:t>每个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的大小是</w:t>
      </w:r>
      <w:r w:rsidRPr="004A4B2E">
        <w:rPr>
          <w:rFonts w:ascii="Consolas" w:hAnsi="Consolas" w:cs="宋体"/>
          <w:color w:val="8B949E"/>
          <w:kern w:val="0"/>
        </w:rPr>
        <w:t xml:space="preserve"> 64B</w:t>
      </w:r>
    </w:p>
    <w:p w14:paraId="57523A09" w14:textId="2A2A3D4D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ODE_TABLE_COUNTS</w:t>
      </w:r>
      <w:r w:rsidRPr="004A4B2E">
        <w:rPr>
          <w:rFonts w:ascii="Consolas" w:hAnsi="Consolas" w:cs="宋体"/>
          <w:color w:val="E6EDF3"/>
          <w:kern w:val="0"/>
        </w:rPr>
        <w:t xml:space="preserve">  </w:t>
      </w:r>
      <w:r w:rsidRPr="004A4B2E">
        <w:rPr>
          <w:rFonts w:ascii="Consolas" w:hAnsi="Consolas" w:cs="宋体"/>
          <w:color w:val="79C0FF"/>
          <w:kern w:val="0"/>
        </w:rPr>
        <w:t>4096</w:t>
      </w:r>
      <w:r w:rsidRPr="004A4B2E">
        <w:rPr>
          <w:rFonts w:ascii="Consolas" w:hAnsi="Consolas" w:cs="宋体"/>
          <w:color w:val="8B949E"/>
          <w:kern w:val="0"/>
        </w:rPr>
        <w:t xml:space="preserve">        //inode entry </w:t>
      </w:r>
      <w:r w:rsidRPr="004A4B2E">
        <w:rPr>
          <w:rFonts w:ascii="Consolas" w:hAnsi="Consolas" w:cs="宋体"/>
          <w:color w:val="8B949E"/>
          <w:kern w:val="0"/>
        </w:rPr>
        <w:t>数量</w:t>
      </w:r>
    </w:p>
    <w:p w14:paraId="0889523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DATA_BLOCK</w:t>
      </w:r>
      <w:r w:rsidRPr="004A4B2E">
        <w:rPr>
          <w:rFonts w:ascii="Consolas" w:hAnsi="Consolas" w:cs="宋体"/>
          <w:color w:val="E6EDF3"/>
          <w:kern w:val="0"/>
        </w:rPr>
        <w:t xml:space="preserve">          </w:t>
      </w:r>
      <w:r w:rsidRPr="004A4B2E">
        <w:rPr>
          <w:rFonts w:ascii="Consolas" w:hAnsi="Consolas" w:cs="宋体"/>
          <w:color w:val="79C0FF"/>
          <w:kern w:val="0"/>
        </w:rPr>
        <w:t>263680</w:t>
      </w:r>
      <w:r w:rsidRPr="004A4B2E">
        <w:rPr>
          <w:rFonts w:ascii="Consolas" w:hAnsi="Consolas" w:cs="宋体"/>
          <w:color w:val="8B949E"/>
          <w:kern w:val="0"/>
        </w:rPr>
        <w:t xml:space="preserve">      //</w:t>
      </w:r>
      <w:r w:rsidRPr="004A4B2E">
        <w:rPr>
          <w:rFonts w:ascii="Consolas" w:hAnsi="Consolas" w:cs="宋体"/>
          <w:color w:val="8B949E"/>
          <w:kern w:val="0"/>
        </w:rPr>
        <w:t>数据块起始地址</w:t>
      </w:r>
      <w:r w:rsidRPr="004A4B2E">
        <w:rPr>
          <w:rFonts w:ascii="Consolas" w:hAnsi="Consolas" w:cs="宋体"/>
          <w:color w:val="8B949E"/>
          <w:kern w:val="0"/>
        </w:rPr>
        <w:t xml:space="preserve"> 3*512+4096*64</w:t>
      </w:r>
    </w:p>
    <w:p w14:paraId="5FA7DEB9" w14:textId="08AB2EAC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DATA_BLOCK_COUNTS</w:t>
      </w:r>
      <w:r w:rsidRPr="004A4B2E">
        <w:rPr>
          <w:rFonts w:ascii="Consolas" w:hAnsi="Consolas" w:cs="宋体"/>
          <w:color w:val="E6EDF3"/>
          <w:kern w:val="0"/>
        </w:rPr>
        <w:t xml:space="preserve">   </w:t>
      </w:r>
      <w:r w:rsidRPr="004A4B2E">
        <w:rPr>
          <w:rFonts w:ascii="Consolas" w:hAnsi="Consolas" w:cs="宋体"/>
          <w:color w:val="79C0FF"/>
          <w:kern w:val="0"/>
        </w:rPr>
        <w:t>4096</w:t>
      </w:r>
      <w:r w:rsidRPr="004A4B2E">
        <w:rPr>
          <w:rFonts w:ascii="Consolas" w:hAnsi="Consolas" w:cs="宋体"/>
          <w:color w:val="8B949E"/>
          <w:kern w:val="0"/>
        </w:rPr>
        <w:t xml:space="preserve">        //</w:t>
      </w:r>
      <w:r w:rsidRPr="004A4B2E">
        <w:rPr>
          <w:rFonts w:ascii="Consolas" w:hAnsi="Consolas" w:cs="宋体"/>
          <w:color w:val="8B949E"/>
          <w:kern w:val="0"/>
        </w:rPr>
        <w:t>数据块数</w:t>
      </w:r>
    </w:p>
    <w:p w14:paraId="2CA73822" w14:textId="7FA56F49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S_PER_GROUP</w:t>
      </w:r>
      <w:r w:rsidRPr="004A4B2E">
        <w:rPr>
          <w:rFonts w:ascii="Consolas" w:hAnsi="Consolas" w:cs="宋体"/>
          <w:color w:val="E6EDF3"/>
          <w:kern w:val="0"/>
        </w:rPr>
        <w:t xml:space="preserve">    </w:t>
      </w:r>
      <w:r w:rsidRPr="004A4B2E">
        <w:rPr>
          <w:rFonts w:ascii="Consolas" w:hAnsi="Consolas" w:cs="宋体"/>
          <w:color w:val="79C0FF"/>
          <w:kern w:val="0"/>
        </w:rPr>
        <w:t>4611</w:t>
      </w:r>
      <w:r w:rsidRPr="004A4B2E">
        <w:rPr>
          <w:rFonts w:ascii="Consolas" w:hAnsi="Consolas" w:cs="宋体"/>
          <w:color w:val="8B949E"/>
          <w:kern w:val="0"/>
        </w:rPr>
        <w:t xml:space="preserve">        //</w:t>
      </w:r>
      <w:r w:rsidRPr="004A4B2E">
        <w:rPr>
          <w:rFonts w:ascii="Consolas" w:hAnsi="Consolas" w:cs="宋体"/>
          <w:color w:val="8B949E"/>
          <w:kern w:val="0"/>
        </w:rPr>
        <w:t>每组中的块数</w:t>
      </w:r>
    </w:p>
    <w:p w14:paraId="26213C8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SER_MAX</w:t>
      </w:r>
      <w:r w:rsidRPr="004A4B2E">
        <w:rPr>
          <w:rFonts w:ascii="Consolas" w:hAnsi="Consolas" w:cs="宋体"/>
          <w:color w:val="E6EDF3"/>
          <w:kern w:val="0"/>
        </w:rPr>
        <w:t xml:space="preserve">            </w:t>
      </w:r>
      <w:r w:rsidRPr="004A4B2E">
        <w:rPr>
          <w:rFonts w:ascii="Consolas" w:hAnsi="Consolas" w:cs="宋体"/>
          <w:color w:val="79C0FF"/>
          <w:kern w:val="0"/>
        </w:rPr>
        <w:t>4</w:t>
      </w:r>
      <w:r w:rsidRPr="004A4B2E">
        <w:rPr>
          <w:rFonts w:ascii="Consolas" w:hAnsi="Consolas" w:cs="宋体"/>
          <w:color w:val="8B949E"/>
          <w:kern w:val="0"/>
        </w:rPr>
        <w:t xml:space="preserve">           //</w:t>
      </w:r>
      <w:r w:rsidRPr="004A4B2E">
        <w:rPr>
          <w:rFonts w:ascii="Consolas" w:hAnsi="Consolas" w:cs="宋体"/>
          <w:color w:val="8B949E"/>
          <w:kern w:val="0"/>
        </w:rPr>
        <w:t>用户个数</w:t>
      </w:r>
    </w:p>
    <w:p w14:paraId="433DB23F" w14:textId="01F06D80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defin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_TABLE_MAX</w:t>
      </w:r>
      <w:r w:rsidRPr="004A4B2E">
        <w:rPr>
          <w:rFonts w:ascii="Consolas" w:hAnsi="Consolas" w:cs="宋体"/>
          <w:color w:val="E6EDF3"/>
          <w:kern w:val="0"/>
        </w:rPr>
        <w:t xml:space="preserve">     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8B949E"/>
          <w:kern w:val="0"/>
        </w:rPr>
        <w:t xml:space="preserve">          //</w:t>
      </w:r>
      <w:r w:rsidRPr="004A4B2E">
        <w:rPr>
          <w:rFonts w:ascii="Consolas" w:hAnsi="Consolas" w:cs="宋体"/>
          <w:color w:val="8B949E"/>
          <w:kern w:val="0"/>
        </w:rPr>
        <w:t>文件打开表大小</w:t>
      </w:r>
    </w:p>
    <w:p w14:paraId="30EBF1A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组描述符</w:t>
      </w:r>
    </w:p>
    <w:p w14:paraId="66A27A8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group_desc</w:t>
      </w:r>
      <w:r w:rsidRPr="004A4B2E">
        <w:rPr>
          <w:rFonts w:ascii="Consolas" w:hAnsi="Consolas" w:cs="宋体"/>
          <w:color w:val="E6EDF3"/>
          <w:kern w:val="0"/>
        </w:rPr>
        <w:t xml:space="preserve"> {</w:t>
      </w:r>
      <w:r w:rsidRPr="004A4B2E">
        <w:rPr>
          <w:rFonts w:ascii="Consolas" w:hAnsi="Consolas" w:cs="宋体"/>
          <w:color w:val="8B949E"/>
          <w:kern w:val="0"/>
        </w:rPr>
        <w:t xml:space="preserve"> // 32 B</w:t>
      </w:r>
    </w:p>
    <w:p w14:paraId="02440F6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bg_volume_name[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文件系统的卷名</w:t>
      </w:r>
    </w:p>
    <w:p w14:paraId="080F7AE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g_block_bitmap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块位图的起始块号</w:t>
      </w:r>
    </w:p>
    <w:p w14:paraId="54EB726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g_inode_bitmap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索引结点位图的起始块号</w:t>
      </w:r>
    </w:p>
    <w:p w14:paraId="67917D0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g_inode_table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索引结点表的起始块号</w:t>
      </w:r>
    </w:p>
    <w:p w14:paraId="5376645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g_free_blocks_count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本组空闲块的个数</w:t>
      </w:r>
    </w:p>
    <w:p w14:paraId="7FF510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g_free_inodes_count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本组空闲索引结点的个数</w:t>
      </w:r>
    </w:p>
    <w:p w14:paraId="77760C3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g_used_dirs_count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组中分配给目录的结点</w:t>
      </w:r>
    </w:p>
    <w:p w14:paraId="06BF115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bg_pad[</w:t>
      </w:r>
      <w:r w:rsidRPr="004A4B2E">
        <w:rPr>
          <w:rFonts w:ascii="Consolas" w:hAnsi="Consolas" w:cs="宋体"/>
          <w:color w:val="79C0FF"/>
          <w:kern w:val="0"/>
        </w:rPr>
        <w:t>4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填充</w:t>
      </w:r>
      <w:r w:rsidRPr="004A4B2E">
        <w:rPr>
          <w:rFonts w:ascii="Consolas" w:hAnsi="Consolas" w:cs="宋体"/>
          <w:color w:val="8B949E"/>
          <w:kern w:val="0"/>
        </w:rPr>
        <w:t>(0xff)</w:t>
      </w:r>
    </w:p>
    <w:p w14:paraId="78EDE24B" w14:textId="38391BE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;</w:t>
      </w:r>
    </w:p>
    <w:p w14:paraId="590F4E2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索引结点</w:t>
      </w:r>
    </w:p>
    <w:p w14:paraId="3B3638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node</w:t>
      </w:r>
      <w:r w:rsidRPr="004A4B2E">
        <w:rPr>
          <w:rFonts w:ascii="Consolas" w:hAnsi="Consolas" w:cs="宋体"/>
          <w:color w:val="E6EDF3"/>
          <w:kern w:val="0"/>
        </w:rPr>
        <w:t xml:space="preserve"> {</w:t>
      </w:r>
      <w:r w:rsidRPr="004A4B2E">
        <w:rPr>
          <w:rFonts w:ascii="Consolas" w:hAnsi="Consolas" w:cs="宋体"/>
          <w:color w:val="8B949E"/>
          <w:kern w:val="0"/>
        </w:rPr>
        <w:t xml:space="preserve"> // 64 B = 6 * 2B + 5 * 4B + 16B + 16B</w:t>
      </w:r>
    </w:p>
    <w:p w14:paraId="2A24B29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_mode;</w:t>
      </w:r>
      <w:r w:rsidRPr="004A4B2E">
        <w:rPr>
          <w:rFonts w:ascii="Consolas" w:hAnsi="Consolas" w:cs="宋体"/>
          <w:color w:val="8B949E"/>
          <w:kern w:val="0"/>
        </w:rPr>
        <w:t xml:space="preserve">   //</w:t>
      </w:r>
      <w:r w:rsidRPr="004A4B2E">
        <w:rPr>
          <w:rFonts w:ascii="Consolas" w:hAnsi="Consolas" w:cs="宋体"/>
          <w:color w:val="8B949E"/>
          <w:kern w:val="0"/>
        </w:rPr>
        <w:t>文件类型及访问权限</w:t>
      </w:r>
    </w:p>
    <w:p w14:paraId="5CE4599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_blocks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文件所占的数据块个数</w:t>
      </w:r>
      <w:r w:rsidRPr="004A4B2E">
        <w:rPr>
          <w:rFonts w:ascii="Consolas" w:hAnsi="Consolas" w:cs="宋体"/>
          <w:color w:val="8B949E"/>
          <w:kern w:val="0"/>
        </w:rPr>
        <w:t xml:space="preserve">(0~7), </w:t>
      </w:r>
      <w:r w:rsidRPr="004A4B2E">
        <w:rPr>
          <w:rFonts w:ascii="Consolas" w:hAnsi="Consolas" w:cs="宋体"/>
          <w:color w:val="8B949E"/>
          <w:kern w:val="0"/>
        </w:rPr>
        <w:t>最大为</w:t>
      </w:r>
      <w:r w:rsidRPr="004A4B2E">
        <w:rPr>
          <w:rFonts w:ascii="Consolas" w:hAnsi="Consolas" w:cs="宋体"/>
          <w:color w:val="8B949E"/>
          <w:kern w:val="0"/>
        </w:rPr>
        <w:t>7</w:t>
      </w:r>
    </w:p>
    <w:p w14:paraId="3F4DF70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_uid;</w:t>
      </w:r>
      <w:r w:rsidRPr="004A4B2E">
        <w:rPr>
          <w:rFonts w:ascii="Consolas" w:hAnsi="Consolas" w:cs="宋体"/>
          <w:color w:val="8B949E"/>
          <w:kern w:val="0"/>
        </w:rPr>
        <w:t xml:space="preserve">    //</w:t>
      </w:r>
      <w:r w:rsidRPr="004A4B2E">
        <w:rPr>
          <w:rFonts w:ascii="Consolas" w:hAnsi="Consolas" w:cs="宋体"/>
          <w:color w:val="8B949E"/>
          <w:kern w:val="0"/>
        </w:rPr>
        <w:t>文件拥有者标识号</w:t>
      </w:r>
    </w:p>
    <w:p w14:paraId="2D0ACD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_gid;</w:t>
      </w:r>
      <w:r w:rsidRPr="004A4B2E">
        <w:rPr>
          <w:rFonts w:ascii="Consolas" w:hAnsi="Consolas" w:cs="宋体"/>
          <w:color w:val="8B949E"/>
          <w:kern w:val="0"/>
        </w:rPr>
        <w:t xml:space="preserve">    //</w:t>
      </w:r>
      <w:r w:rsidRPr="004A4B2E">
        <w:rPr>
          <w:rFonts w:ascii="Consolas" w:hAnsi="Consolas" w:cs="宋体"/>
          <w:color w:val="8B949E"/>
          <w:kern w:val="0"/>
        </w:rPr>
        <w:t>文件的用户组标识符</w:t>
      </w:r>
    </w:p>
    <w:p w14:paraId="1278323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_links_count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文件的硬链接计数</w:t>
      </w:r>
    </w:p>
    <w:p w14:paraId="282BD48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_flags;</w:t>
      </w:r>
      <w:r w:rsidRPr="004A4B2E">
        <w:rPr>
          <w:rFonts w:ascii="Consolas" w:hAnsi="Consolas" w:cs="宋体"/>
          <w:color w:val="8B949E"/>
          <w:kern w:val="0"/>
        </w:rPr>
        <w:t xml:space="preserve">  //</w:t>
      </w:r>
      <w:r w:rsidRPr="004A4B2E">
        <w:rPr>
          <w:rFonts w:ascii="Consolas" w:hAnsi="Consolas" w:cs="宋体"/>
          <w:color w:val="8B949E"/>
          <w:kern w:val="0"/>
        </w:rPr>
        <w:t>打开文件的方式</w:t>
      </w:r>
    </w:p>
    <w:p w14:paraId="348529B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long</w:t>
      </w:r>
      <w:r w:rsidRPr="004A4B2E">
        <w:rPr>
          <w:rFonts w:ascii="Consolas" w:hAnsi="Consolas" w:cs="宋体"/>
          <w:color w:val="E6EDF3"/>
          <w:kern w:val="0"/>
        </w:rPr>
        <w:t xml:space="preserve"> i_size;</w:t>
      </w:r>
      <w:r w:rsidRPr="004A4B2E">
        <w:rPr>
          <w:rFonts w:ascii="Consolas" w:hAnsi="Consolas" w:cs="宋体"/>
          <w:color w:val="8B949E"/>
          <w:kern w:val="0"/>
        </w:rPr>
        <w:t xml:space="preserve">    //</w:t>
      </w:r>
      <w:r w:rsidRPr="004A4B2E">
        <w:rPr>
          <w:rFonts w:ascii="Consolas" w:hAnsi="Consolas" w:cs="宋体"/>
          <w:color w:val="8B949E"/>
          <w:kern w:val="0"/>
        </w:rPr>
        <w:t>文件或目录大小</w:t>
      </w:r>
      <w:r w:rsidRPr="004A4B2E">
        <w:rPr>
          <w:rFonts w:ascii="Consolas" w:hAnsi="Consolas" w:cs="宋体"/>
          <w:color w:val="8B949E"/>
          <w:kern w:val="0"/>
        </w:rPr>
        <w:t>(</w:t>
      </w:r>
      <w:r w:rsidRPr="004A4B2E">
        <w:rPr>
          <w:rFonts w:ascii="Consolas" w:hAnsi="Consolas" w:cs="宋体"/>
          <w:color w:val="8B949E"/>
          <w:kern w:val="0"/>
        </w:rPr>
        <w:t>单位</w:t>
      </w:r>
      <w:r w:rsidRPr="004A4B2E">
        <w:rPr>
          <w:rFonts w:ascii="Consolas" w:hAnsi="Consolas" w:cs="宋体"/>
          <w:color w:val="8B949E"/>
          <w:kern w:val="0"/>
        </w:rPr>
        <w:t xml:space="preserve"> byte)</w:t>
      </w:r>
    </w:p>
    <w:p w14:paraId="739F2AA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long</w:t>
      </w:r>
      <w:r w:rsidRPr="004A4B2E">
        <w:rPr>
          <w:rFonts w:ascii="Consolas" w:hAnsi="Consolas" w:cs="宋体"/>
          <w:color w:val="E6EDF3"/>
          <w:kern w:val="0"/>
        </w:rPr>
        <w:t xml:space="preserve"> i_atime;</w:t>
      </w:r>
      <w:r w:rsidRPr="004A4B2E">
        <w:rPr>
          <w:rFonts w:ascii="Consolas" w:hAnsi="Consolas" w:cs="宋体"/>
          <w:color w:val="8B949E"/>
          <w:kern w:val="0"/>
        </w:rPr>
        <w:t xml:space="preserve">   //</w:t>
      </w:r>
      <w:r w:rsidRPr="004A4B2E">
        <w:rPr>
          <w:rFonts w:ascii="Consolas" w:hAnsi="Consolas" w:cs="宋体"/>
          <w:color w:val="8B949E"/>
          <w:kern w:val="0"/>
        </w:rPr>
        <w:t>访问时间</w:t>
      </w:r>
    </w:p>
    <w:p w14:paraId="3C3501B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long</w:t>
      </w:r>
      <w:r w:rsidRPr="004A4B2E">
        <w:rPr>
          <w:rFonts w:ascii="Consolas" w:hAnsi="Consolas" w:cs="宋体"/>
          <w:color w:val="E6EDF3"/>
          <w:kern w:val="0"/>
        </w:rPr>
        <w:t xml:space="preserve"> i_ctime;</w:t>
      </w:r>
      <w:r w:rsidRPr="004A4B2E">
        <w:rPr>
          <w:rFonts w:ascii="Consolas" w:hAnsi="Consolas" w:cs="宋体"/>
          <w:color w:val="8B949E"/>
          <w:kern w:val="0"/>
        </w:rPr>
        <w:t xml:space="preserve">   //</w:t>
      </w:r>
      <w:r w:rsidRPr="004A4B2E">
        <w:rPr>
          <w:rFonts w:ascii="Consolas" w:hAnsi="Consolas" w:cs="宋体"/>
          <w:color w:val="8B949E"/>
          <w:kern w:val="0"/>
        </w:rPr>
        <w:t>创建时间</w:t>
      </w:r>
    </w:p>
    <w:p w14:paraId="588FC5C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long</w:t>
      </w:r>
      <w:r w:rsidRPr="004A4B2E">
        <w:rPr>
          <w:rFonts w:ascii="Consolas" w:hAnsi="Consolas" w:cs="宋体"/>
          <w:color w:val="E6EDF3"/>
          <w:kern w:val="0"/>
        </w:rPr>
        <w:t xml:space="preserve"> i_mtime;</w:t>
      </w:r>
      <w:r w:rsidRPr="004A4B2E">
        <w:rPr>
          <w:rFonts w:ascii="Consolas" w:hAnsi="Consolas" w:cs="宋体"/>
          <w:color w:val="8B949E"/>
          <w:kern w:val="0"/>
        </w:rPr>
        <w:t xml:space="preserve">   //</w:t>
      </w:r>
      <w:r w:rsidRPr="004A4B2E">
        <w:rPr>
          <w:rFonts w:ascii="Consolas" w:hAnsi="Consolas" w:cs="宋体"/>
          <w:color w:val="8B949E"/>
          <w:kern w:val="0"/>
        </w:rPr>
        <w:t>修改时间</w:t>
      </w:r>
    </w:p>
    <w:p w14:paraId="1EA396F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long</w:t>
      </w:r>
      <w:r w:rsidRPr="004A4B2E">
        <w:rPr>
          <w:rFonts w:ascii="Consolas" w:hAnsi="Consolas" w:cs="宋体"/>
          <w:color w:val="E6EDF3"/>
          <w:kern w:val="0"/>
        </w:rPr>
        <w:t xml:space="preserve"> i_dtime;</w:t>
      </w:r>
      <w:r w:rsidRPr="004A4B2E">
        <w:rPr>
          <w:rFonts w:ascii="Consolas" w:hAnsi="Consolas" w:cs="宋体"/>
          <w:color w:val="8B949E"/>
          <w:kern w:val="0"/>
        </w:rPr>
        <w:t xml:space="preserve">   //</w:t>
      </w:r>
      <w:r w:rsidRPr="004A4B2E">
        <w:rPr>
          <w:rFonts w:ascii="Consolas" w:hAnsi="Consolas" w:cs="宋体"/>
          <w:color w:val="8B949E"/>
          <w:kern w:val="0"/>
        </w:rPr>
        <w:t>删除时间</w:t>
      </w:r>
    </w:p>
    <w:p w14:paraId="04E397F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_block[</w:t>
      </w:r>
      <w:r w:rsidRPr="004A4B2E">
        <w:rPr>
          <w:rFonts w:ascii="Consolas" w:hAnsi="Consolas" w:cs="宋体"/>
          <w:color w:val="79C0FF"/>
          <w:kern w:val="0"/>
        </w:rPr>
        <w:t>8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直接索引方式</w:t>
      </w:r>
      <w:r w:rsidRPr="004A4B2E">
        <w:rPr>
          <w:rFonts w:ascii="Consolas" w:hAnsi="Consolas" w:cs="宋体"/>
          <w:color w:val="8B949E"/>
          <w:kern w:val="0"/>
        </w:rPr>
        <w:t xml:space="preserve"> </w:t>
      </w:r>
      <w:r w:rsidRPr="004A4B2E">
        <w:rPr>
          <w:rFonts w:ascii="Consolas" w:hAnsi="Consolas" w:cs="宋体"/>
          <w:color w:val="8B949E"/>
          <w:kern w:val="0"/>
        </w:rPr>
        <w:t>指向数据块号</w:t>
      </w:r>
    </w:p>
    <w:p w14:paraId="2A49997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i_pad[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          //</w:t>
      </w:r>
      <w:r w:rsidRPr="004A4B2E">
        <w:rPr>
          <w:rFonts w:ascii="Consolas" w:hAnsi="Consolas" w:cs="宋体"/>
          <w:color w:val="8B949E"/>
          <w:kern w:val="0"/>
        </w:rPr>
        <w:t>填充</w:t>
      </w:r>
      <w:r w:rsidRPr="004A4B2E">
        <w:rPr>
          <w:rFonts w:ascii="Consolas" w:hAnsi="Consolas" w:cs="宋体"/>
          <w:color w:val="8B949E"/>
          <w:kern w:val="0"/>
        </w:rPr>
        <w:t>(0xff)</w:t>
      </w:r>
    </w:p>
    <w:p w14:paraId="41C298E2" w14:textId="5D0231B0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;</w:t>
      </w:r>
    </w:p>
    <w:p w14:paraId="616FE24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目录项</w:t>
      </w:r>
    </w:p>
    <w:p w14:paraId="1C4999C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dir_entry</w:t>
      </w:r>
      <w:r w:rsidRPr="004A4B2E">
        <w:rPr>
          <w:rFonts w:ascii="Consolas" w:hAnsi="Consolas" w:cs="宋体"/>
          <w:color w:val="E6EDF3"/>
          <w:kern w:val="0"/>
        </w:rPr>
        <w:t xml:space="preserve"> {</w:t>
      </w:r>
      <w:r w:rsidRPr="004A4B2E">
        <w:rPr>
          <w:rFonts w:ascii="Consolas" w:hAnsi="Consolas" w:cs="宋体"/>
          <w:color w:val="8B949E"/>
          <w:kern w:val="0"/>
        </w:rPr>
        <w:t xml:space="preserve"> // 16 B</w:t>
      </w:r>
    </w:p>
    <w:p w14:paraId="4E9C95F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node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索引节点号</w:t>
      </w:r>
    </w:p>
    <w:p w14:paraId="68332E6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rec_len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目录项长度</w:t>
      </w:r>
    </w:p>
    <w:p w14:paraId="0E880C4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name_len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文件名长度</w:t>
      </w:r>
    </w:p>
    <w:p w14:paraId="144C822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file_type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文件类型</w:t>
      </w:r>
      <w:r w:rsidRPr="004A4B2E">
        <w:rPr>
          <w:rFonts w:ascii="Consolas" w:hAnsi="Consolas" w:cs="宋体"/>
          <w:color w:val="8B949E"/>
          <w:kern w:val="0"/>
        </w:rPr>
        <w:t xml:space="preserve">(1 </w:t>
      </w:r>
      <w:r w:rsidRPr="004A4B2E">
        <w:rPr>
          <w:rFonts w:ascii="Consolas" w:hAnsi="Consolas" w:cs="宋体"/>
          <w:color w:val="8B949E"/>
          <w:kern w:val="0"/>
        </w:rPr>
        <w:t>普通文件</w:t>
      </w:r>
      <w:r w:rsidRPr="004A4B2E">
        <w:rPr>
          <w:rFonts w:ascii="Consolas" w:hAnsi="Consolas" w:cs="宋体"/>
          <w:color w:val="8B949E"/>
          <w:kern w:val="0"/>
        </w:rPr>
        <w:t xml:space="preserve"> 2 </w:t>
      </w:r>
      <w:r w:rsidRPr="004A4B2E">
        <w:rPr>
          <w:rFonts w:ascii="Consolas" w:hAnsi="Consolas" w:cs="宋体"/>
          <w:color w:val="8B949E"/>
          <w:kern w:val="0"/>
        </w:rPr>
        <w:t>目录</w:t>
      </w:r>
      <w:r w:rsidRPr="004A4B2E">
        <w:rPr>
          <w:rFonts w:ascii="Consolas" w:hAnsi="Consolas" w:cs="宋体"/>
          <w:color w:val="8B949E"/>
          <w:kern w:val="0"/>
        </w:rPr>
        <w:t>.. )</w:t>
      </w:r>
    </w:p>
    <w:p w14:paraId="5629AAA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name[</w:t>
      </w:r>
      <w:r w:rsidRPr="004A4B2E">
        <w:rPr>
          <w:rFonts w:ascii="Consolas" w:hAnsi="Consolas" w:cs="宋体"/>
          <w:color w:val="79C0FF"/>
          <w:kern w:val="0"/>
        </w:rPr>
        <w:t>9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文件名</w:t>
      </w:r>
    </w:p>
    <w:p w14:paraId="6FA1A3C9" w14:textId="326B64AE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;</w:t>
      </w:r>
    </w:p>
    <w:p w14:paraId="271536D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用户信息</w:t>
      </w:r>
    </w:p>
    <w:p w14:paraId="73E530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user</w:t>
      </w:r>
      <w:r w:rsidRPr="004A4B2E">
        <w:rPr>
          <w:rFonts w:ascii="Consolas" w:hAnsi="Consolas" w:cs="宋体"/>
          <w:color w:val="E6EDF3"/>
          <w:kern w:val="0"/>
        </w:rPr>
        <w:t xml:space="preserve"> {</w:t>
      </w:r>
    </w:p>
    <w:p w14:paraId="3A8504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username[</w:t>
      </w:r>
      <w:r w:rsidRPr="004A4B2E">
        <w:rPr>
          <w:rFonts w:ascii="Consolas" w:hAnsi="Consolas" w:cs="宋体"/>
          <w:color w:val="79C0FF"/>
          <w:kern w:val="0"/>
        </w:rPr>
        <w:t>10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1C082DE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password[</w:t>
      </w:r>
      <w:r w:rsidRPr="004A4B2E">
        <w:rPr>
          <w:rFonts w:ascii="Consolas" w:hAnsi="Consolas" w:cs="宋体"/>
          <w:color w:val="79C0FF"/>
          <w:kern w:val="0"/>
        </w:rPr>
        <w:t>10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00D5E25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u_uid;</w:t>
      </w:r>
      <w:r w:rsidRPr="004A4B2E">
        <w:rPr>
          <w:rFonts w:ascii="Consolas" w:hAnsi="Consolas" w:cs="宋体"/>
          <w:color w:val="8B949E"/>
          <w:kern w:val="0"/>
        </w:rPr>
        <w:t xml:space="preserve">   //</w:t>
      </w:r>
      <w:r w:rsidRPr="004A4B2E">
        <w:rPr>
          <w:rFonts w:ascii="Consolas" w:hAnsi="Consolas" w:cs="宋体"/>
          <w:color w:val="8B949E"/>
          <w:kern w:val="0"/>
        </w:rPr>
        <w:t>用户标识号</w:t>
      </w:r>
    </w:p>
    <w:p w14:paraId="2859F5C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u_gid;</w:t>
      </w:r>
    </w:p>
    <w:p w14:paraId="14658A8B" w14:textId="11A19ED0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User[</w:t>
      </w:r>
      <w:r w:rsidRPr="004A4B2E">
        <w:rPr>
          <w:rFonts w:ascii="Consolas" w:hAnsi="Consolas" w:cs="宋体"/>
          <w:color w:val="D2A8FF"/>
          <w:kern w:val="0"/>
        </w:rPr>
        <w:t>USER_MAX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1680BAF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last_alloc_inode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最近分配的</w:t>
      </w:r>
      <w:r w:rsidRPr="004A4B2E">
        <w:rPr>
          <w:rFonts w:ascii="Consolas" w:hAnsi="Consolas" w:cs="宋体"/>
          <w:color w:val="8B949E"/>
          <w:kern w:val="0"/>
        </w:rPr>
        <w:t>i</w:t>
      </w:r>
      <w:r w:rsidRPr="004A4B2E">
        <w:rPr>
          <w:rFonts w:ascii="Consolas" w:hAnsi="Consolas" w:cs="宋体"/>
          <w:color w:val="8B949E"/>
          <w:kern w:val="0"/>
        </w:rPr>
        <w:t>节点号</w:t>
      </w:r>
    </w:p>
    <w:p w14:paraId="639099D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last_alloc_block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最近分配的数据块号</w:t>
      </w:r>
    </w:p>
    <w:p w14:paraId="3ABB0B5A" w14:textId="14B8D3CA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current_dir;</w:t>
      </w:r>
      <w:r w:rsidRPr="004A4B2E">
        <w:rPr>
          <w:rFonts w:ascii="Consolas" w:hAnsi="Consolas" w:cs="宋体"/>
          <w:color w:val="8B949E"/>
          <w:kern w:val="0"/>
        </w:rPr>
        <w:t xml:space="preserve">   // </w:t>
      </w:r>
      <w:r w:rsidRPr="004A4B2E">
        <w:rPr>
          <w:rFonts w:ascii="Consolas" w:hAnsi="Consolas" w:cs="宋体"/>
          <w:color w:val="8B949E"/>
          <w:kern w:val="0"/>
        </w:rPr>
        <w:t>当前目录的节点号</w:t>
      </w:r>
    </w:p>
    <w:p w14:paraId="46E129E3" w14:textId="75749659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current_dirlen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当前路径长度</w:t>
      </w:r>
    </w:p>
    <w:p w14:paraId="6A80093A" w14:textId="545FACCA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fopen_table[</w:t>
      </w:r>
      <w:r w:rsidRPr="004A4B2E">
        <w:rPr>
          <w:rFonts w:ascii="Consolas" w:hAnsi="Consolas" w:cs="宋体"/>
          <w:color w:val="D2A8FF"/>
          <w:kern w:val="0"/>
        </w:rPr>
        <w:t>FOPEN_TABLE_MAX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文件打开表</w:t>
      </w:r>
    </w:p>
    <w:p w14:paraId="4CEEF1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group_desc</w:t>
      </w:r>
      <w:r w:rsidRPr="004A4B2E">
        <w:rPr>
          <w:rFonts w:ascii="Consolas" w:hAnsi="Consolas" w:cs="宋体"/>
          <w:color w:val="E6EDF3"/>
          <w:kern w:val="0"/>
        </w:rPr>
        <w:t xml:space="preserve"> gdt;</w:t>
      </w:r>
      <w:r w:rsidRPr="004A4B2E">
        <w:rPr>
          <w:rFonts w:ascii="Consolas" w:hAnsi="Consolas" w:cs="宋体"/>
          <w:color w:val="8B949E"/>
          <w:kern w:val="0"/>
        </w:rPr>
        <w:t xml:space="preserve">    // </w:t>
      </w:r>
      <w:r w:rsidRPr="004A4B2E">
        <w:rPr>
          <w:rFonts w:ascii="Consolas" w:hAnsi="Consolas" w:cs="宋体"/>
          <w:color w:val="8B949E"/>
          <w:kern w:val="0"/>
        </w:rPr>
        <w:t>组描述符缓冲区</w:t>
      </w:r>
    </w:p>
    <w:p w14:paraId="05BE34D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node</w:t>
      </w:r>
      <w:r w:rsidRPr="004A4B2E">
        <w:rPr>
          <w:rFonts w:ascii="Consolas" w:hAnsi="Consolas" w:cs="宋体"/>
          <w:color w:val="E6EDF3"/>
          <w:kern w:val="0"/>
        </w:rPr>
        <w:t xml:space="preserve"> inode_buff;</w:t>
      </w:r>
      <w:r w:rsidRPr="004A4B2E">
        <w:rPr>
          <w:rFonts w:ascii="Consolas" w:hAnsi="Consolas" w:cs="宋体"/>
          <w:color w:val="8B949E"/>
          <w:kern w:val="0"/>
        </w:rPr>
        <w:t xml:space="preserve">  // inode</w:t>
      </w:r>
      <w:r w:rsidRPr="004A4B2E">
        <w:rPr>
          <w:rFonts w:ascii="Consolas" w:hAnsi="Consolas" w:cs="宋体"/>
          <w:color w:val="8B949E"/>
          <w:kern w:val="0"/>
        </w:rPr>
        <w:t>缓冲区</w:t>
      </w:r>
    </w:p>
    <w:p w14:paraId="6CFEC66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bitbuf[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{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};</w:t>
      </w:r>
      <w:r w:rsidRPr="004A4B2E">
        <w:rPr>
          <w:rFonts w:ascii="Consolas" w:hAnsi="Consolas" w:cs="宋体"/>
          <w:color w:val="8B949E"/>
          <w:kern w:val="0"/>
        </w:rPr>
        <w:t xml:space="preserve"> // block</w:t>
      </w:r>
      <w:r w:rsidRPr="004A4B2E">
        <w:rPr>
          <w:rFonts w:ascii="Consolas" w:hAnsi="Consolas" w:cs="宋体"/>
          <w:color w:val="8B949E"/>
          <w:kern w:val="0"/>
        </w:rPr>
        <w:t>位图缓冲区</w:t>
      </w:r>
    </w:p>
    <w:p w14:paraId="050DEEC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ibuf[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{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};</w:t>
      </w:r>
      <w:r w:rsidRPr="004A4B2E">
        <w:rPr>
          <w:rFonts w:ascii="Consolas" w:hAnsi="Consolas" w:cs="宋体"/>
          <w:color w:val="8B949E"/>
          <w:kern w:val="0"/>
        </w:rPr>
        <w:t xml:space="preserve">  // inode</w:t>
      </w:r>
      <w:r w:rsidRPr="004A4B2E">
        <w:rPr>
          <w:rFonts w:ascii="Consolas" w:hAnsi="Consolas" w:cs="宋体"/>
          <w:color w:val="8B949E"/>
          <w:kern w:val="0"/>
        </w:rPr>
        <w:t>位图缓冲区</w:t>
      </w:r>
    </w:p>
    <w:p w14:paraId="028F0DB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dir_entry</w:t>
      </w:r>
      <w:r w:rsidRPr="004A4B2E">
        <w:rPr>
          <w:rFonts w:ascii="Consolas" w:hAnsi="Consolas" w:cs="宋体"/>
          <w:color w:val="E6EDF3"/>
          <w:kern w:val="0"/>
        </w:rPr>
        <w:t xml:space="preserve"> dir[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  // </w:t>
      </w:r>
      <w:r w:rsidRPr="004A4B2E">
        <w:rPr>
          <w:rFonts w:ascii="Consolas" w:hAnsi="Consolas" w:cs="宋体"/>
          <w:color w:val="8B949E"/>
          <w:kern w:val="0"/>
        </w:rPr>
        <w:t>目录项缓冲区</w:t>
      </w:r>
      <w:r w:rsidRPr="004A4B2E">
        <w:rPr>
          <w:rFonts w:ascii="Consolas" w:hAnsi="Consolas" w:cs="宋体"/>
          <w:color w:val="8B949E"/>
          <w:kern w:val="0"/>
        </w:rPr>
        <w:t xml:space="preserve"> 32*16=512</w:t>
      </w:r>
    </w:p>
    <w:p w14:paraId="450DAD6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Buffer[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 // </w:t>
      </w:r>
      <w:r w:rsidRPr="004A4B2E">
        <w:rPr>
          <w:rFonts w:ascii="Consolas" w:hAnsi="Consolas" w:cs="宋体"/>
          <w:color w:val="8B949E"/>
          <w:kern w:val="0"/>
        </w:rPr>
        <w:t>针对数据块的缓冲区</w:t>
      </w:r>
    </w:p>
    <w:p w14:paraId="38C2EBD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tempbuf[</w:t>
      </w:r>
      <w:r w:rsidRPr="004A4B2E">
        <w:rPr>
          <w:rFonts w:ascii="Consolas" w:hAnsi="Consolas" w:cs="宋体"/>
          <w:color w:val="79C0FF"/>
          <w:kern w:val="0"/>
        </w:rPr>
        <w:t>4096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   // </w:t>
      </w:r>
      <w:r w:rsidRPr="004A4B2E">
        <w:rPr>
          <w:rFonts w:ascii="Consolas" w:hAnsi="Consolas" w:cs="宋体"/>
          <w:color w:val="8B949E"/>
          <w:kern w:val="0"/>
        </w:rPr>
        <w:t>文件写入缓冲区</w:t>
      </w:r>
    </w:p>
    <w:p w14:paraId="28DD8AC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FIL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>fp;</w:t>
      </w:r>
      <w:r w:rsidRPr="004A4B2E">
        <w:rPr>
          <w:rFonts w:ascii="Consolas" w:hAnsi="Consolas" w:cs="宋体"/>
          <w:color w:val="8B949E"/>
          <w:kern w:val="0"/>
        </w:rPr>
        <w:t xml:space="preserve">    // </w:t>
      </w:r>
      <w:r w:rsidRPr="004A4B2E">
        <w:rPr>
          <w:rFonts w:ascii="Consolas" w:hAnsi="Consolas" w:cs="宋体"/>
          <w:color w:val="8B949E"/>
          <w:kern w:val="0"/>
        </w:rPr>
        <w:t>虚拟磁盘指针</w:t>
      </w:r>
    </w:p>
    <w:p w14:paraId="577534C3" w14:textId="788E5656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uffer_1[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一级索引缓冲区</w:t>
      </w:r>
      <w:r w:rsidRPr="004A4B2E">
        <w:rPr>
          <w:rFonts w:ascii="Consolas" w:hAnsi="Consolas" w:cs="宋体"/>
          <w:color w:val="8B949E"/>
          <w:kern w:val="0"/>
        </w:rPr>
        <w:t xml:space="preserve">   256*2=512</w:t>
      </w:r>
    </w:p>
    <w:p w14:paraId="4676116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current_path[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   // </w:t>
      </w:r>
      <w:r w:rsidRPr="004A4B2E">
        <w:rPr>
          <w:rFonts w:ascii="Consolas" w:hAnsi="Consolas" w:cs="宋体"/>
          <w:color w:val="8B949E"/>
          <w:kern w:val="0"/>
        </w:rPr>
        <w:t>当前路径</w:t>
      </w:r>
    </w:p>
    <w:p w14:paraId="79955C74" w14:textId="07932126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current_user[</w:t>
      </w:r>
      <w:r w:rsidRPr="004A4B2E">
        <w:rPr>
          <w:rFonts w:ascii="Consolas" w:hAnsi="Consolas" w:cs="宋体"/>
          <w:color w:val="79C0FF"/>
          <w:kern w:val="0"/>
        </w:rPr>
        <w:t>10</w:t>
      </w:r>
      <w:r w:rsidRPr="004A4B2E">
        <w:rPr>
          <w:rFonts w:ascii="Consolas" w:hAnsi="Consolas" w:cs="宋体"/>
          <w:color w:val="E6EDF3"/>
          <w:kern w:val="0"/>
        </w:rPr>
        <w:t>];</w:t>
      </w:r>
      <w:r w:rsidRPr="004A4B2E">
        <w:rPr>
          <w:rFonts w:ascii="Consolas" w:hAnsi="Consolas" w:cs="宋体"/>
          <w:color w:val="8B949E"/>
          <w:kern w:val="0"/>
        </w:rPr>
        <w:t xml:space="preserve">     // </w:t>
      </w:r>
      <w:r w:rsidRPr="004A4B2E">
        <w:rPr>
          <w:rFonts w:ascii="Consolas" w:hAnsi="Consolas" w:cs="宋体"/>
          <w:color w:val="8B949E"/>
          <w:kern w:val="0"/>
        </w:rPr>
        <w:t>当前用户</w:t>
      </w:r>
    </w:p>
    <w:p w14:paraId="7208D56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group_desc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   //</w:t>
      </w:r>
      <w:r w:rsidRPr="004A4B2E">
        <w:rPr>
          <w:rFonts w:ascii="Consolas" w:hAnsi="Consolas" w:cs="宋体"/>
          <w:color w:val="8B949E"/>
          <w:kern w:val="0"/>
        </w:rPr>
        <w:t>更新组描述符内容</w:t>
      </w:r>
    </w:p>
    <w:p w14:paraId="57EF0B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group_desc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   //</w:t>
      </w:r>
      <w:r w:rsidRPr="004A4B2E">
        <w:rPr>
          <w:rFonts w:ascii="Consolas" w:hAnsi="Consolas" w:cs="宋体"/>
          <w:color w:val="8B949E"/>
          <w:kern w:val="0"/>
        </w:rPr>
        <w:t>加载组描述符内容</w:t>
      </w:r>
    </w:p>
    <w:p w14:paraId="089B49A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更新</w:t>
      </w:r>
      <w:r w:rsidRPr="004A4B2E">
        <w:rPr>
          <w:rFonts w:ascii="Consolas" w:hAnsi="Consolas" w:cs="宋体"/>
          <w:color w:val="8B949E"/>
          <w:kern w:val="0"/>
        </w:rPr>
        <w:t>indoe</w:t>
      </w:r>
    </w:p>
    <w:p w14:paraId="4864C02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加载</w:t>
      </w:r>
      <w:r w:rsidRPr="004A4B2E">
        <w:rPr>
          <w:rFonts w:ascii="Consolas" w:hAnsi="Consolas" w:cs="宋体"/>
          <w:color w:val="8B949E"/>
          <w:kern w:val="0"/>
        </w:rPr>
        <w:t>inode</w:t>
      </w:r>
    </w:p>
    <w:p w14:paraId="5C2BFB52" w14:textId="0A0AB224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block_bitmap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 //</w:t>
      </w:r>
      <w:r w:rsidRPr="004A4B2E">
        <w:rPr>
          <w:rFonts w:ascii="Consolas" w:hAnsi="Consolas" w:cs="宋体"/>
          <w:color w:val="8B949E"/>
          <w:kern w:val="0"/>
        </w:rPr>
        <w:t>更新块位</w:t>
      </w:r>
    </w:p>
    <w:p w14:paraId="1E555541" w14:textId="394D9C85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block_bitmap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 //</w:t>
      </w:r>
      <w:r w:rsidRPr="004A4B2E">
        <w:rPr>
          <w:rFonts w:ascii="Consolas" w:hAnsi="Consolas" w:cs="宋体"/>
          <w:color w:val="8B949E"/>
          <w:kern w:val="0"/>
        </w:rPr>
        <w:t>加载块位</w:t>
      </w:r>
    </w:p>
    <w:p w14:paraId="4AB457A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inode_bitmap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 //</w:t>
      </w:r>
      <w:r w:rsidRPr="004A4B2E">
        <w:rPr>
          <w:rFonts w:ascii="Consolas" w:hAnsi="Consolas" w:cs="宋体"/>
          <w:color w:val="8B949E"/>
          <w:kern w:val="0"/>
        </w:rPr>
        <w:t>更新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位图</w:t>
      </w:r>
    </w:p>
    <w:p w14:paraId="0392C47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inode_bitmap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 //</w:t>
      </w:r>
      <w:r w:rsidRPr="004A4B2E">
        <w:rPr>
          <w:rFonts w:ascii="Consolas" w:hAnsi="Consolas" w:cs="宋体"/>
          <w:color w:val="8B949E"/>
          <w:kern w:val="0"/>
        </w:rPr>
        <w:t>加载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位图</w:t>
      </w:r>
    </w:p>
    <w:p w14:paraId="308797D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更新目录</w:t>
      </w:r>
    </w:p>
    <w:p w14:paraId="5CD8FD0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加载目录</w:t>
      </w:r>
    </w:p>
    <w:p w14:paraId="0B70D5C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更新数据块</w:t>
      </w:r>
    </w:p>
    <w:p w14:paraId="02C62F6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block_1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更新数据块</w:t>
      </w:r>
    </w:p>
    <w:p w14:paraId="081447E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加载数据块</w:t>
      </w:r>
    </w:p>
    <w:p w14:paraId="0D17FE9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block_1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加载数据块</w:t>
      </w:r>
    </w:p>
    <w:p w14:paraId="6C8F50E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分配数据块</w:t>
      </w:r>
    </w:p>
    <w:p w14:paraId="5120496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et_inode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//</w:t>
      </w:r>
      <w:r w:rsidRPr="004A4B2E">
        <w:rPr>
          <w:rFonts w:ascii="Consolas" w:hAnsi="Consolas" w:cs="宋体"/>
          <w:color w:val="8B949E"/>
          <w:kern w:val="0"/>
        </w:rPr>
        <w:t>得到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节点</w:t>
      </w:r>
    </w:p>
    <w:p w14:paraId="5EACB4E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 xml:space="preserve">],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file_typ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FFA657"/>
          <w:kern w:val="0"/>
        </w:rPr>
        <w:t>inode_num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FFA657"/>
          <w:kern w:val="0"/>
        </w:rPr>
        <w:t>block_num</w:t>
      </w:r>
      <w:r w:rsidRPr="004A4B2E">
        <w:rPr>
          <w:rFonts w:ascii="Consolas" w:hAnsi="Consolas" w:cs="宋体"/>
          <w:color w:val="E6EDF3"/>
          <w:kern w:val="0"/>
        </w:rPr>
        <w:t>,</w:t>
      </w:r>
    </w:p>
    <w:p w14:paraId="22A5F75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          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FFA657"/>
          <w:kern w:val="0"/>
        </w:rPr>
        <w:t>dir_num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查找文件</w:t>
      </w:r>
    </w:p>
    <w:p w14:paraId="6E54EE5A" w14:textId="7AF08795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dir_prepar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len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>,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name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4B48E5D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move_block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del_num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删除数据块</w:t>
      </w:r>
    </w:p>
    <w:p w14:paraId="46A709C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move_inod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del_num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删除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节点</w:t>
      </w:r>
    </w:p>
    <w:p w14:paraId="112FF85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lastRenderedPageBreak/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 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no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在打开文件表中查找是否已打开文件</w:t>
      </w:r>
    </w:p>
    <w:p w14:paraId="52571478" w14:textId="70F4D086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itialize_disk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>//</w:t>
      </w:r>
      <w:r w:rsidRPr="004A4B2E">
        <w:rPr>
          <w:rFonts w:ascii="Consolas" w:hAnsi="Consolas" w:cs="宋体"/>
          <w:color w:val="8B949E"/>
          <w:kern w:val="0"/>
        </w:rPr>
        <w:t>初始化磁盘</w:t>
      </w:r>
    </w:p>
    <w:p w14:paraId="651D087A" w14:textId="34B0BE99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endif</w:t>
      </w:r>
      <w:r w:rsidRPr="004A4B2E">
        <w:rPr>
          <w:rFonts w:ascii="Consolas" w:hAnsi="Consolas" w:cs="宋体"/>
          <w:color w:val="8B949E"/>
          <w:kern w:val="0"/>
        </w:rPr>
        <w:t xml:space="preserve"> //EXT2_INIT_H</w:t>
      </w:r>
    </w:p>
    <w:p w14:paraId="6F0B1DFA" w14:textId="7E6D2F06" w:rsidR="00A95A7B" w:rsidRDefault="004A4B2E">
      <w:pPr>
        <w:spacing w:line="360" w:lineRule="auto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程序</w:t>
      </w:r>
      <w:r>
        <w:rPr>
          <w:rFonts w:hint="eastAsia"/>
          <w:b/>
          <w:bCs/>
          <w:sz w:val="28"/>
          <w:szCs w:val="28"/>
        </w:rPr>
        <w:t>2</w:t>
      </w:r>
      <w:r>
        <w:rPr>
          <w:rFonts w:hint="eastAsia"/>
          <w:b/>
          <w:bCs/>
          <w:sz w:val="28"/>
          <w:szCs w:val="28"/>
        </w:rPr>
        <w:t>：</w:t>
      </w:r>
      <w:r>
        <w:rPr>
          <w:rFonts w:hint="eastAsia"/>
          <w:b/>
          <w:bCs/>
          <w:sz w:val="28"/>
          <w:szCs w:val="28"/>
        </w:rPr>
        <w:t>ext</w:t>
      </w:r>
      <w:r>
        <w:rPr>
          <w:b/>
          <w:bCs/>
          <w:sz w:val="28"/>
          <w:szCs w:val="28"/>
        </w:rPr>
        <w:t>2.</w:t>
      </w:r>
      <w:r>
        <w:rPr>
          <w:rFonts w:hint="eastAsia"/>
          <w:b/>
          <w:bCs/>
          <w:sz w:val="28"/>
          <w:szCs w:val="28"/>
        </w:rPr>
        <w:t>c</w:t>
      </w:r>
    </w:p>
    <w:p w14:paraId="528AAA27" w14:textId="5E977872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#includ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"ext2.h"</w:t>
      </w:r>
    </w:p>
    <w:p w14:paraId="2CAE7A0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</w:t>
      </w:r>
      <w:r w:rsidRPr="004A4B2E">
        <w:rPr>
          <w:rFonts w:ascii="Consolas" w:hAnsi="Consolas" w:cs="宋体"/>
          <w:color w:val="8B949E"/>
          <w:kern w:val="0"/>
        </w:rPr>
        <w:t>gdt</w:t>
      </w:r>
    </w:p>
    <w:p w14:paraId="3C8B380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group_desc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43F233B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3DB61FD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FS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b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EF11FD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GDT_START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35FBB5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gdt, </w:t>
      </w:r>
      <w:r w:rsidRPr="004A4B2E">
        <w:rPr>
          <w:rFonts w:ascii="Consolas" w:hAnsi="Consolas" w:cs="宋体"/>
          <w:color w:val="D2A8FF"/>
          <w:kern w:val="0"/>
        </w:rPr>
        <w:t>GD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1AA408C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flush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695D3982" w14:textId="73F48993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38740FB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</w:t>
      </w:r>
      <w:r w:rsidRPr="004A4B2E">
        <w:rPr>
          <w:rFonts w:ascii="Consolas" w:hAnsi="Consolas" w:cs="宋体"/>
          <w:color w:val="8B949E"/>
          <w:kern w:val="0"/>
        </w:rPr>
        <w:t>gdt</w:t>
      </w:r>
    </w:p>
    <w:p w14:paraId="578A962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group_desc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7AAF070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27AD352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GDT_START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ADC765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read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gdt, </w:t>
      </w:r>
      <w:r w:rsidRPr="004A4B2E">
        <w:rPr>
          <w:rFonts w:ascii="Consolas" w:hAnsi="Consolas" w:cs="宋体"/>
          <w:color w:val="D2A8FF"/>
          <w:kern w:val="0"/>
        </w:rPr>
        <w:t>GD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3B858962" w14:textId="074EB64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0CF4393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</w:t>
      </w:r>
      <w:r w:rsidRPr="004A4B2E">
        <w:rPr>
          <w:rFonts w:ascii="Consolas" w:hAnsi="Consolas" w:cs="宋体"/>
          <w:color w:val="8B949E"/>
          <w:kern w:val="0"/>
        </w:rPr>
        <w:t>inode</w:t>
      </w:r>
    </w:p>
    <w:p w14:paraId="10449B5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307818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420162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FS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b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A29BA8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INODE_TABL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ODE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DE599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node_buff, </w:t>
      </w:r>
      <w:r w:rsidRPr="004A4B2E">
        <w:rPr>
          <w:rFonts w:ascii="Consolas" w:hAnsi="Consolas" w:cs="宋体"/>
          <w:color w:val="D2A8FF"/>
          <w:kern w:val="0"/>
        </w:rPr>
        <w:t>INODE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2C2F159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flush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3B7668B5" w14:textId="71B38E9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489BAF4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</w:t>
      </w:r>
      <w:r w:rsidRPr="004A4B2E">
        <w:rPr>
          <w:rFonts w:ascii="Consolas" w:hAnsi="Consolas" w:cs="宋体"/>
          <w:color w:val="8B949E"/>
          <w:kern w:val="0"/>
        </w:rPr>
        <w:t>inode</w:t>
      </w:r>
    </w:p>
    <w:p w14:paraId="17A1557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357D7E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C02521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INODE_TABL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ODE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0143DC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read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node_buff, </w:t>
      </w:r>
      <w:r w:rsidRPr="004A4B2E">
        <w:rPr>
          <w:rFonts w:ascii="Consolas" w:hAnsi="Consolas" w:cs="宋体"/>
          <w:color w:val="D2A8FF"/>
          <w:kern w:val="0"/>
        </w:rPr>
        <w:t>INODE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34882A46" w14:textId="10723E0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66CA9D2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</w:t>
      </w:r>
      <w:r w:rsidRPr="004A4B2E">
        <w:rPr>
          <w:rFonts w:ascii="Consolas" w:hAnsi="Consolas" w:cs="宋体"/>
          <w:color w:val="8B949E"/>
          <w:kern w:val="0"/>
        </w:rPr>
        <w:t>dir</w:t>
      </w:r>
    </w:p>
    <w:p w14:paraId="05FC370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7D7575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5B3F6C7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FS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b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B31F23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DATA_BLOCK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6261D0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 xml:space="preserve">(dir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6F34180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flush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1BA30E4F" w14:textId="09C26019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5968AC1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</w:t>
      </w:r>
      <w:r w:rsidRPr="004A4B2E">
        <w:rPr>
          <w:rFonts w:ascii="Consolas" w:hAnsi="Consolas" w:cs="宋体"/>
          <w:color w:val="8B949E"/>
          <w:kern w:val="0"/>
        </w:rPr>
        <w:t>dir</w:t>
      </w:r>
    </w:p>
    <w:p w14:paraId="1F9EBB7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78A4DD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FD854B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DATA_BLOCK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936F2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read</w:t>
      </w:r>
      <w:r w:rsidRPr="004A4B2E">
        <w:rPr>
          <w:rFonts w:ascii="Consolas" w:hAnsi="Consolas" w:cs="宋体"/>
          <w:color w:val="E6EDF3"/>
          <w:kern w:val="0"/>
        </w:rPr>
        <w:t xml:space="preserve">(dir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6E7954F0" w14:textId="00ED527D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3FBC6EA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</w:t>
      </w:r>
      <w:r w:rsidRPr="004A4B2E">
        <w:rPr>
          <w:rFonts w:ascii="Consolas" w:hAnsi="Consolas" w:cs="宋体"/>
          <w:color w:val="8B949E"/>
          <w:kern w:val="0"/>
        </w:rPr>
        <w:t xml:space="preserve"> blockmap</w:t>
      </w:r>
    </w:p>
    <w:p w14:paraId="3AEDD31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block_bitmap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50C6D0D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646EBF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FS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b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9D792D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BLOCK_BITMA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E280A0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 xml:space="preserve">(bitbuf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6114BD6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flush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317231C1" w14:textId="2B8229C1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04EB942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</w:t>
      </w:r>
      <w:r w:rsidRPr="004A4B2E">
        <w:rPr>
          <w:rFonts w:ascii="Consolas" w:hAnsi="Consolas" w:cs="宋体"/>
          <w:color w:val="8B949E"/>
          <w:kern w:val="0"/>
        </w:rPr>
        <w:t xml:space="preserve"> blockmap</w:t>
      </w:r>
    </w:p>
    <w:p w14:paraId="5C9F6A3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block_bitmap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6ABBB0B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3D76BD9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BLOCK_BITMA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F54E9C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read</w:t>
      </w:r>
      <w:r w:rsidRPr="004A4B2E">
        <w:rPr>
          <w:rFonts w:ascii="Consolas" w:hAnsi="Consolas" w:cs="宋体"/>
          <w:color w:val="E6EDF3"/>
          <w:kern w:val="0"/>
        </w:rPr>
        <w:t xml:space="preserve">(bitbuf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084AA48C" w14:textId="3B888843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3297563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</w:t>
      </w:r>
      <w:r w:rsidRPr="004A4B2E">
        <w:rPr>
          <w:rFonts w:ascii="Consolas" w:hAnsi="Consolas" w:cs="宋体"/>
          <w:color w:val="8B949E"/>
          <w:kern w:val="0"/>
        </w:rPr>
        <w:t xml:space="preserve"> inodemap</w:t>
      </w:r>
    </w:p>
    <w:p w14:paraId="72D26CA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inode_bitmap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0D9EBD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1DD5BD2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FS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b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BC6C16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INODE_BITMA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2F79C9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 xml:space="preserve">(ibuf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703FEBF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flush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220089C1" w14:textId="7FE04BB0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09B16B4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</w:t>
      </w:r>
      <w:r w:rsidRPr="004A4B2E">
        <w:rPr>
          <w:rFonts w:ascii="Consolas" w:hAnsi="Consolas" w:cs="宋体"/>
          <w:color w:val="8B949E"/>
          <w:kern w:val="0"/>
        </w:rPr>
        <w:t xml:space="preserve"> inodemap</w:t>
      </w:r>
    </w:p>
    <w:p w14:paraId="766C9B0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inode_bitmap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3F83D2B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3F370CB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INODE_BITMA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DF0CE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read</w:t>
      </w:r>
      <w:r w:rsidRPr="004A4B2E">
        <w:rPr>
          <w:rFonts w:ascii="Consolas" w:hAnsi="Consolas" w:cs="宋体"/>
          <w:color w:val="E6EDF3"/>
          <w:kern w:val="0"/>
        </w:rPr>
        <w:t xml:space="preserve">(ibuf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2722F925" w14:textId="5AC4A342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03BCD3B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</w:t>
      </w:r>
      <w:r w:rsidRPr="004A4B2E">
        <w:rPr>
          <w:rFonts w:ascii="Consolas" w:hAnsi="Consolas" w:cs="宋体"/>
          <w:color w:val="8B949E"/>
          <w:kern w:val="0"/>
        </w:rPr>
        <w:t>data_block</w:t>
      </w:r>
    </w:p>
    <w:p w14:paraId="7E11D93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DC6B10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1A822D3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FS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b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F0E52E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DATA_BLOCK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38E53C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 xml:space="preserve">(Buffer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76311BE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flush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237C107B" w14:textId="44B812C9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6991000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</w:t>
      </w:r>
      <w:r w:rsidRPr="004A4B2E">
        <w:rPr>
          <w:rFonts w:ascii="Consolas" w:hAnsi="Consolas" w:cs="宋体"/>
          <w:color w:val="8B949E"/>
          <w:kern w:val="0"/>
        </w:rPr>
        <w:t>data_block</w:t>
      </w:r>
    </w:p>
    <w:p w14:paraId="7ABAA8A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pdate_block_1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5E479D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0922F41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FS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b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CF9E42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DATA_BLOCK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9B36E6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 xml:space="preserve">(buffer_1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33A07B3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flush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71B53E9E" w14:textId="64B593DE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51302EF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</w:t>
      </w:r>
      <w:r w:rsidRPr="004A4B2E">
        <w:rPr>
          <w:rFonts w:ascii="Consolas" w:hAnsi="Consolas" w:cs="宋体"/>
          <w:color w:val="8B949E"/>
          <w:kern w:val="0"/>
        </w:rPr>
        <w:t>data_block</w:t>
      </w:r>
    </w:p>
    <w:p w14:paraId="408634B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7A0FD6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6278AE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DATA_BLOCK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6098CD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read</w:t>
      </w:r>
      <w:r w:rsidRPr="004A4B2E">
        <w:rPr>
          <w:rFonts w:ascii="Consolas" w:hAnsi="Consolas" w:cs="宋体"/>
          <w:color w:val="E6EDF3"/>
          <w:kern w:val="0"/>
        </w:rPr>
        <w:t xml:space="preserve">(Buffer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32203561" w14:textId="24F6863D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18AC88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</w:t>
      </w:r>
      <w:r w:rsidRPr="004A4B2E">
        <w:rPr>
          <w:rFonts w:ascii="Consolas" w:hAnsi="Consolas" w:cs="宋体"/>
          <w:color w:val="8B949E"/>
          <w:kern w:val="0"/>
        </w:rPr>
        <w:t>data_block</w:t>
      </w:r>
    </w:p>
    <w:p w14:paraId="2DEC554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load_block_1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E91717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0CBAE42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DATA_BLOCK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8CFAB0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read</w:t>
      </w:r>
      <w:r w:rsidRPr="004A4B2E">
        <w:rPr>
          <w:rFonts w:ascii="Consolas" w:hAnsi="Consolas" w:cs="宋体"/>
          <w:color w:val="E6EDF3"/>
          <w:kern w:val="0"/>
        </w:rPr>
        <w:t xml:space="preserve">(buffer_1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3812946F" w14:textId="20889CCA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3BD52DC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分配</w:t>
      </w:r>
      <w:r w:rsidRPr="004A4B2E">
        <w:rPr>
          <w:rFonts w:ascii="Consolas" w:hAnsi="Consolas" w:cs="宋体"/>
          <w:color w:val="8B949E"/>
          <w:kern w:val="0"/>
        </w:rPr>
        <w:t>data_block</w:t>
      </w:r>
    </w:p>
    <w:p w14:paraId="7C4B1C9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689598A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4E0D8AB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890799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gdt.bg_free_blocks_count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9952BC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    {</w:t>
      </w:r>
    </w:p>
    <w:p w14:paraId="4ABE869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There is no block to be allocat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A3DC89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F440C4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709738E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block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746F231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;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6A187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5DD4BC8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bitbuf[i]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0x</w:t>
      </w:r>
      <w:r w:rsidRPr="004A4B2E">
        <w:rPr>
          <w:rFonts w:ascii="Consolas" w:hAnsi="Consolas" w:cs="宋体"/>
          <w:color w:val="79C0FF"/>
          <w:kern w:val="0"/>
        </w:rPr>
        <w:t>ff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55285A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09DD368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8</w:t>
      </w:r>
      <w:r w:rsidRPr="004A4B2E">
        <w:rPr>
          <w:rFonts w:ascii="Consolas" w:hAnsi="Consolas" w:cs="宋体"/>
          <w:color w:val="E6EDF3"/>
          <w:kern w:val="0"/>
        </w:rPr>
        <w:t>;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6808B2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0C66B83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(bitbuf[i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lt;&lt;</w:t>
      </w:r>
      <w:r w:rsidRPr="004A4B2E">
        <w:rPr>
          <w:rFonts w:ascii="Consolas" w:hAnsi="Consolas" w:cs="宋体"/>
          <w:color w:val="E6EDF3"/>
          <w:kern w:val="0"/>
        </w:rPr>
        <w:t xml:space="preserve"> j))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BB63BD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7923B9B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bitbuf[i] </w:t>
      </w:r>
      <w:r w:rsidRPr="004A4B2E">
        <w:rPr>
          <w:rFonts w:ascii="Consolas" w:hAnsi="Consolas" w:cs="宋体"/>
          <w:color w:val="FF7B72"/>
          <w:kern w:val="0"/>
        </w:rPr>
        <w:t>|=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lt;&lt;</w:t>
      </w:r>
      <w:r w:rsidRPr="004A4B2E">
        <w:rPr>
          <w:rFonts w:ascii="Consolas" w:hAnsi="Consolas" w:cs="宋体"/>
          <w:color w:val="E6EDF3"/>
          <w:kern w:val="0"/>
        </w:rPr>
        <w:t xml:space="preserve"> j);</w:t>
      </w:r>
    </w:p>
    <w:p w14:paraId="6A97B9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last_alloc_block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8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j;</w:t>
      </w:r>
    </w:p>
    <w:p w14:paraId="59BEF88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E507EA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4118787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62D1F08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B05449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1656D4C2" w14:textId="33F3C7ED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1C2CE33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block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01151BB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gdt.bg_free_blocks_count</w:t>
      </w:r>
      <w:r w:rsidRPr="004A4B2E">
        <w:rPr>
          <w:rFonts w:ascii="Consolas" w:hAnsi="Consolas" w:cs="宋体"/>
          <w:color w:val="FF7B72"/>
          <w:kern w:val="0"/>
        </w:rPr>
        <w:t>--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1D5A69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group_desc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1C6561B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last_alloc_block;</w:t>
      </w:r>
    </w:p>
    <w:p w14:paraId="5F516B83" w14:textId="2A49A112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5196737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分配</w:t>
      </w:r>
      <w:r w:rsidRPr="004A4B2E">
        <w:rPr>
          <w:rFonts w:ascii="Consolas" w:hAnsi="Consolas" w:cs="宋体"/>
          <w:color w:val="8B949E"/>
          <w:kern w:val="0"/>
        </w:rPr>
        <w:t>inode</w:t>
      </w:r>
    </w:p>
    <w:p w14:paraId="13D814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et_inode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6394EAB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62FD937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50F61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gdt.bg_free_inodes_count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A25BF9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0533F09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There is no Inode to be allocat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4A126B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55844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0372EC02" w14:textId="65B4FE70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inode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6AD4C73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;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FEB758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070983B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buf[i]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0x</w:t>
      </w:r>
      <w:r w:rsidRPr="004A4B2E">
        <w:rPr>
          <w:rFonts w:ascii="Consolas" w:hAnsi="Consolas" w:cs="宋体"/>
          <w:color w:val="79C0FF"/>
          <w:kern w:val="0"/>
        </w:rPr>
        <w:t>ff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130E765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2CDFD62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8</w:t>
      </w:r>
      <w:r w:rsidRPr="004A4B2E">
        <w:rPr>
          <w:rFonts w:ascii="Consolas" w:hAnsi="Consolas" w:cs="宋体"/>
          <w:color w:val="E6EDF3"/>
          <w:kern w:val="0"/>
        </w:rPr>
        <w:t>;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227867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615F279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(ibuf[i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lt;&lt;</w:t>
      </w:r>
      <w:r w:rsidRPr="004A4B2E">
        <w:rPr>
          <w:rFonts w:ascii="Consolas" w:hAnsi="Consolas" w:cs="宋体"/>
          <w:color w:val="E6EDF3"/>
          <w:kern w:val="0"/>
        </w:rPr>
        <w:t xml:space="preserve"> j))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1A7F0FA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1787F87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ibuf[i] </w:t>
      </w:r>
      <w:r w:rsidRPr="004A4B2E">
        <w:rPr>
          <w:rFonts w:ascii="Consolas" w:hAnsi="Consolas" w:cs="宋体"/>
          <w:color w:val="FF7B72"/>
          <w:kern w:val="0"/>
        </w:rPr>
        <w:t>|=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lt;&lt;</w:t>
      </w:r>
      <w:r w:rsidRPr="004A4B2E">
        <w:rPr>
          <w:rFonts w:ascii="Consolas" w:hAnsi="Consolas" w:cs="宋体"/>
          <w:color w:val="E6EDF3"/>
          <w:kern w:val="0"/>
        </w:rPr>
        <w:t xml:space="preserve"> j);</w:t>
      </w:r>
    </w:p>
    <w:p w14:paraId="5653F10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last_alloc_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8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j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D5286C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209C6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1C1BA09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6AEC10E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D513E2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30CABF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D2C0C2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inode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4DDA62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gdt.bg_free_inodes_count</w:t>
      </w:r>
      <w:r w:rsidRPr="004A4B2E">
        <w:rPr>
          <w:rFonts w:ascii="Consolas" w:hAnsi="Consolas" w:cs="宋体"/>
          <w:color w:val="FF7B72"/>
          <w:kern w:val="0"/>
        </w:rPr>
        <w:t>--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DF5FD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group_desc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70FB4EE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last_alloc_inode;</w:t>
      </w:r>
    </w:p>
    <w:p w14:paraId="6BFD1BB4" w14:textId="6B91F2CA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}</w:t>
      </w:r>
    </w:p>
    <w:p w14:paraId="681CAB1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查找</w:t>
      </w:r>
    </w:p>
    <w:p w14:paraId="2EDBB3E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 xml:space="preserve">],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file_typ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FFA657"/>
          <w:kern w:val="0"/>
        </w:rPr>
        <w:t>inode_num</w:t>
      </w:r>
      <w:r w:rsidRPr="004A4B2E">
        <w:rPr>
          <w:rFonts w:ascii="Consolas" w:hAnsi="Consolas" w:cs="宋体"/>
          <w:color w:val="E6EDF3"/>
          <w:kern w:val="0"/>
        </w:rPr>
        <w:t>,</w:t>
      </w:r>
    </w:p>
    <w:p w14:paraId="3D922B2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        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FFA657"/>
          <w:kern w:val="0"/>
        </w:rPr>
        <w:t>block_num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FFA657"/>
          <w:kern w:val="0"/>
        </w:rPr>
        <w:t>dir_num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B8EE09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234A139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j, k;</w:t>
      </w:r>
    </w:p>
    <w:p w14:paraId="6BDF27F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进入当前目录</w:t>
      </w:r>
    </w:p>
    <w:p w14:paraId="6B0CA52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F28265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)</w:t>
      </w:r>
    </w:p>
    <w:p w14:paraId="22532CA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6BE5994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6235132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k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92B9B9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k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8FD28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73123F3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E6EDF3"/>
          <w:kern w:val="0"/>
        </w:rPr>
        <w:t xml:space="preserve">dir[k].inode </w:t>
      </w:r>
      <w:r w:rsidRPr="004A4B2E">
        <w:rPr>
          <w:rFonts w:ascii="Consolas" w:hAnsi="Consolas" w:cs="宋体"/>
          <w:color w:val="FF7B72"/>
          <w:kern w:val="0"/>
        </w:rPr>
        <w:t>||</w:t>
      </w:r>
      <w:r w:rsidRPr="004A4B2E">
        <w:rPr>
          <w:rFonts w:ascii="Consolas" w:hAnsi="Consolas" w:cs="宋体"/>
          <w:color w:val="E6EDF3"/>
          <w:kern w:val="0"/>
        </w:rPr>
        <w:t xml:space="preserve"> dir[k].file_type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file_typ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||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dir[k].name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1E103AE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6FAFCD8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k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66CEE0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5BF3E2F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36583E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726D58F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FFA657"/>
          <w:kern w:val="0"/>
        </w:rPr>
        <w:t>inode_num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dir[k].inode;</w:t>
      </w:r>
    </w:p>
    <w:p w14:paraId="67FA110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FFA657"/>
          <w:kern w:val="0"/>
        </w:rPr>
        <w:t>block_num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j;</w:t>
      </w:r>
    </w:p>
    <w:p w14:paraId="7F6C46E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FFA657"/>
          <w:kern w:val="0"/>
        </w:rPr>
        <w:t>dir_num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k;</w:t>
      </w:r>
    </w:p>
    <w:p w14:paraId="77EA0F4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959B3B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315177D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1D6F113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8F4B8A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F5CF60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4A8FD42" w14:textId="591C22FF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32087C7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为新增目录或文件分配</w:t>
      </w:r>
    </w:p>
    <w:p w14:paraId="0A9C5AA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dir_prepar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len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name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2B4F1F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1581C31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E2742D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333C365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A657"/>
          <w:kern w:val="0"/>
        </w:rPr>
        <w:t>time_t</w:t>
      </w:r>
      <w:r w:rsidRPr="004A4B2E">
        <w:rPr>
          <w:rFonts w:ascii="Consolas" w:hAnsi="Consolas" w:cs="宋体"/>
          <w:color w:val="E6EDF3"/>
          <w:kern w:val="0"/>
        </w:rPr>
        <w:t xml:space="preserve"> Time;</w:t>
      </w:r>
    </w:p>
    <w:p w14:paraId="27FE0B6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Time);</w:t>
      </w:r>
    </w:p>
    <w:p w14:paraId="5807B5F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ADDDA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  <w:r w:rsidRPr="004A4B2E">
        <w:rPr>
          <w:rFonts w:ascii="Consolas" w:hAnsi="Consolas" w:cs="宋体"/>
          <w:color w:val="8B949E"/>
          <w:kern w:val="0"/>
        </w:rPr>
        <w:t xml:space="preserve"> // dir</w:t>
      </w:r>
    </w:p>
    <w:p w14:paraId="6C04981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siz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74CA9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blocks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2FFAA4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inode_buff.i_block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453528B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c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ime;</w:t>
      </w:r>
    </w:p>
    <w:p w14:paraId="2368893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m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ime;</w:t>
      </w:r>
    </w:p>
    <w:p w14:paraId="7C63EEE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a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ime;</w:t>
      </w:r>
    </w:p>
    <w:p w14:paraId="20D1B09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76FACF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di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current_dir;</w:t>
      </w:r>
    </w:p>
    <w:p w14:paraId="024BC7C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name_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le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03C697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di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name_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current_dirlen;</w:t>
      </w:r>
    </w:p>
    <w:p w14:paraId="5E76FCB9" w14:textId="277774F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file_typ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di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file_typ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5CA2CF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82C88F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dir[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 xml:space="preserve">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F8FB8F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name, </w:t>
      </w:r>
      <w:r w:rsidRPr="004A4B2E">
        <w:rPr>
          <w:rFonts w:ascii="Consolas" w:hAnsi="Consolas" w:cs="宋体"/>
          <w:color w:val="A5D6FF"/>
          <w:kern w:val="0"/>
        </w:rPr>
        <w:t>".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7B77C8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di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name, </w:t>
      </w:r>
      <w:r w:rsidRPr="004A4B2E">
        <w:rPr>
          <w:rFonts w:ascii="Consolas" w:hAnsi="Consolas" w:cs="宋体"/>
          <w:color w:val="A5D6FF"/>
          <w:kern w:val="0"/>
        </w:rPr>
        <w:t>"..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531F62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38BC1FB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24196D2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m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E7D11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1F05615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2C752E0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2673F5C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siz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9A872F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blocks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E50276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m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4039B6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c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ime;</w:t>
      </w:r>
    </w:p>
    <w:p w14:paraId="596E0FE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m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ime;</w:t>
      </w:r>
    </w:p>
    <w:p w14:paraId="6E657F1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a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ime;</w:t>
      </w:r>
    </w:p>
    <w:p w14:paraId="46CA66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name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DBB18D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len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DB5729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64FA977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inode_buff.i_mode </w:t>
      </w:r>
      <w:r w:rsidRPr="004A4B2E">
        <w:rPr>
          <w:rFonts w:ascii="Consolas" w:hAnsi="Consolas" w:cs="宋体"/>
          <w:color w:val="FF7B72"/>
          <w:kern w:val="0"/>
        </w:rPr>
        <w:t>|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C91DDD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02F855A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0BF9B0C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04FF40A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lastFou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FFA657"/>
          <w:kern w:val="0"/>
        </w:rPr>
        <w:t>name</w:t>
      </w:r>
      <w:r w:rsidRPr="004A4B2E">
        <w:rPr>
          <w:rFonts w:ascii="Consolas" w:hAnsi="Consolas" w:cs="宋体"/>
          <w:color w:val="E6EDF3"/>
          <w:kern w:val="0"/>
        </w:rPr>
        <w:t xml:space="preserve">[len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4F5FEAE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lastFour, </w:t>
      </w:r>
      <w:r w:rsidRPr="004A4B2E">
        <w:rPr>
          <w:rFonts w:ascii="Consolas" w:hAnsi="Consolas" w:cs="宋体"/>
          <w:color w:val="A5D6FF"/>
          <w:kern w:val="0"/>
        </w:rPr>
        <w:t>".exe"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||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lastFour, </w:t>
      </w:r>
      <w:r w:rsidRPr="004A4B2E">
        <w:rPr>
          <w:rFonts w:ascii="Consolas" w:hAnsi="Consolas" w:cs="宋体"/>
          <w:color w:val="A5D6FF"/>
          <w:kern w:val="0"/>
        </w:rPr>
        <w:t>".bin"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||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lastFour, </w:t>
      </w:r>
      <w:r w:rsidRPr="004A4B2E">
        <w:rPr>
          <w:rFonts w:ascii="Consolas" w:hAnsi="Consolas" w:cs="宋体"/>
          <w:color w:val="A5D6FF"/>
          <w:kern w:val="0"/>
        </w:rPr>
        <w:t>".com"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DC44D6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5ED97FE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inode_buff.i_mode </w:t>
      </w:r>
      <w:r w:rsidRPr="004A4B2E">
        <w:rPr>
          <w:rFonts w:ascii="Consolas" w:hAnsi="Consolas" w:cs="宋体"/>
          <w:color w:val="FF7B72"/>
          <w:kern w:val="0"/>
        </w:rPr>
        <w:t>|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90C3F1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45DE545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7D5568E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50A6A96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;</w:t>
      </w:r>
    </w:p>
    <w:p w14:paraId="24BDD0E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2102EFE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08BA322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A23F09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8577EE3" w14:textId="2CCF09E3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1FAB740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删除</w:t>
      </w:r>
      <w:r w:rsidRPr="004A4B2E">
        <w:rPr>
          <w:rFonts w:ascii="Consolas" w:hAnsi="Consolas" w:cs="宋体"/>
          <w:color w:val="8B949E"/>
          <w:kern w:val="0"/>
        </w:rPr>
        <w:t>data_block</w:t>
      </w:r>
    </w:p>
    <w:p w14:paraId="0F8FE94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move_block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del_num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1EF5C28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55349E8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tmp;</w:t>
      </w:r>
    </w:p>
    <w:p w14:paraId="5EB30AB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tm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del_num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/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8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5B0097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block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1D68106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switch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A657"/>
          <w:kern w:val="0"/>
        </w:rPr>
        <w:t>del_num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%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8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C49B75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更新</w:t>
      </w:r>
      <w:r w:rsidRPr="004A4B2E">
        <w:rPr>
          <w:rFonts w:ascii="Consolas" w:hAnsi="Consolas" w:cs="宋体"/>
          <w:color w:val="8B949E"/>
          <w:kern w:val="0"/>
        </w:rPr>
        <w:t>block</w:t>
      </w:r>
      <w:r w:rsidRPr="004A4B2E">
        <w:rPr>
          <w:rFonts w:ascii="Consolas" w:hAnsi="Consolas" w:cs="宋体"/>
          <w:color w:val="8B949E"/>
          <w:kern w:val="0"/>
        </w:rPr>
        <w:t>位图</w:t>
      </w:r>
      <w:r w:rsidRPr="004A4B2E">
        <w:rPr>
          <w:rFonts w:ascii="Consolas" w:hAnsi="Consolas" w:cs="宋体"/>
          <w:color w:val="8B949E"/>
          <w:kern w:val="0"/>
        </w:rPr>
        <w:t xml:space="preserve"> </w:t>
      </w:r>
      <w:r w:rsidRPr="004A4B2E">
        <w:rPr>
          <w:rFonts w:ascii="Consolas" w:hAnsi="Consolas" w:cs="宋体"/>
          <w:color w:val="8B949E"/>
          <w:kern w:val="0"/>
        </w:rPr>
        <w:t>将具体的位置为</w:t>
      </w:r>
      <w:r w:rsidRPr="004A4B2E">
        <w:rPr>
          <w:rFonts w:ascii="Consolas" w:hAnsi="Consolas" w:cs="宋体"/>
          <w:color w:val="8B949E"/>
          <w:kern w:val="0"/>
        </w:rPr>
        <w:t>0</w:t>
      </w:r>
    </w:p>
    <w:p w14:paraId="730AD3A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01677C9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27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A23D10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</w:p>
    <w:p w14:paraId="4B16AC0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3FD317B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9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041624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</w:p>
    <w:p w14:paraId="0765253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4E51E23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23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65FF7A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AAD7B5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0C60B99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39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5BD275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</w:p>
    <w:p w14:paraId="749BA2C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11C17D1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47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6E8EDD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0F92F1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228F707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3DAAEF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</w:p>
    <w:p w14:paraId="27763D5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7E1C6B7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3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3531F1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</w:p>
    <w:p w14:paraId="46DCF9E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266B8AA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4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6B3E9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</w:p>
    <w:p w14:paraId="3F0F385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45F051F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block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2F85691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gdt.bg_free_blocks_count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C1C801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group_desc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72B342FA" w14:textId="1DBB215C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621D551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删除</w:t>
      </w:r>
      <w:r w:rsidRPr="004A4B2E">
        <w:rPr>
          <w:rFonts w:ascii="Consolas" w:hAnsi="Consolas" w:cs="宋体"/>
          <w:color w:val="8B949E"/>
          <w:kern w:val="0"/>
        </w:rPr>
        <w:t>inode</w:t>
      </w:r>
    </w:p>
    <w:p w14:paraId="1A55953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move_inod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del_num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04B2F1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3F5B18D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tmp;</w:t>
      </w:r>
    </w:p>
    <w:p w14:paraId="24D5D25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tm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A657"/>
          <w:kern w:val="0"/>
        </w:rPr>
        <w:t>del_num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/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8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9F432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inode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68367E0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switch</w:t>
      </w:r>
      <w:r w:rsidRPr="004A4B2E">
        <w:rPr>
          <w:rFonts w:ascii="Consolas" w:hAnsi="Consolas" w:cs="宋体"/>
          <w:color w:val="E6EDF3"/>
          <w:kern w:val="0"/>
        </w:rPr>
        <w:t xml:space="preserve"> ((</w:t>
      </w:r>
      <w:r w:rsidRPr="004A4B2E">
        <w:rPr>
          <w:rFonts w:ascii="Consolas" w:hAnsi="Consolas" w:cs="宋体"/>
          <w:color w:val="FFA657"/>
          <w:kern w:val="0"/>
        </w:rPr>
        <w:t>del_num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%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8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D8DD8E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更改</w:t>
      </w:r>
      <w:r w:rsidRPr="004A4B2E">
        <w:rPr>
          <w:rFonts w:ascii="Consolas" w:hAnsi="Consolas" w:cs="宋体"/>
          <w:color w:val="8B949E"/>
          <w:kern w:val="0"/>
        </w:rPr>
        <w:t>block</w:t>
      </w:r>
      <w:r w:rsidRPr="004A4B2E">
        <w:rPr>
          <w:rFonts w:ascii="Consolas" w:hAnsi="Consolas" w:cs="宋体"/>
          <w:color w:val="8B949E"/>
          <w:kern w:val="0"/>
        </w:rPr>
        <w:t>位图</w:t>
      </w:r>
    </w:p>
    <w:p w14:paraId="15C6707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78D4F2D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27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C7641F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FCD320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7E0581E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9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4552D7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2BF2BF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3B07745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23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807B30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A6C09E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2DC5C90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39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7BCE12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416CBC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3994114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47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068441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B08D1A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5C60402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389CE6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8C0A5D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61A6907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3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E0095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7687DF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4EB4A48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itbuf[tmp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itbuf[tmp]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4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317987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B400E0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236605D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inode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1BFC0DC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gdt.bg_free_inodes_count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FA8ABD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group_desc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74D4FAD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29A822F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3251FFD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在打开文件表中查找是否已打开文件</w:t>
      </w:r>
    </w:p>
    <w:p w14:paraId="0ED00DE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static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node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EB339D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{</w:t>
      </w:r>
    </w:p>
    <w:p w14:paraId="1CBF4A9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fopen_table_poin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19D805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fopen_table_point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amp;&amp;</w:t>
      </w:r>
      <w:r w:rsidRPr="004A4B2E">
        <w:rPr>
          <w:rFonts w:ascii="Consolas" w:hAnsi="Consolas" w:cs="宋体"/>
          <w:color w:val="E6EDF3"/>
          <w:kern w:val="0"/>
        </w:rPr>
        <w:t xml:space="preserve"> fopen_table[fopen_table_point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Inode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2522C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;</w:t>
      </w:r>
    </w:p>
    <w:p w14:paraId="658CA2B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open_table_point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F4BFB5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00F5E17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3D685A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07D2ADE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4BC9467" w14:textId="65BAA3C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4195F0C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初始化磁盘</w:t>
      </w:r>
    </w:p>
    <w:p w14:paraId="30431FC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itialize_disk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1A27813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89600D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DAAFF5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Creating the ext2 file system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41362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last_alloc_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6BF98D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last_alloc_block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F585CE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_TABLE_MAX</w:t>
      </w:r>
      <w:r w:rsidRPr="004A4B2E">
        <w:rPr>
          <w:rFonts w:ascii="Consolas" w:hAnsi="Consolas" w:cs="宋体"/>
          <w:color w:val="E6EDF3"/>
          <w:kern w:val="0"/>
        </w:rPr>
        <w:t>;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BF1FFF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4DF5509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fopen_table[i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清空缓冲表</w:t>
      </w:r>
    </w:p>
    <w:p w14:paraId="5722857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2678F7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>;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9F84CA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05A297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Buffer[i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清空缓冲区</w:t>
      </w:r>
    </w:p>
    <w:p w14:paraId="49A3F00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313CD3A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p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NULL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590789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126F51A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fclose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539B9BB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13B118C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FS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w+"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 xml:space="preserve">    // </w:t>
      </w:r>
      <w:r w:rsidRPr="004A4B2E">
        <w:rPr>
          <w:rFonts w:ascii="Consolas" w:hAnsi="Consolas" w:cs="宋体"/>
          <w:color w:val="8B949E"/>
          <w:kern w:val="0"/>
        </w:rPr>
        <w:t>此文件大小是</w:t>
      </w:r>
      <w:r w:rsidRPr="004A4B2E">
        <w:rPr>
          <w:rFonts w:ascii="Consolas" w:hAnsi="Consolas" w:cs="宋体"/>
          <w:color w:val="8B949E"/>
          <w:kern w:val="0"/>
        </w:rPr>
        <w:t xml:space="preserve">4612*512=2361344B, </w:t>
      </w:r>
      <w:r w:rsidRPr="004A4B2E">
        <w:rPr>
          <w:rFonts w:ascii="Consolas" w:hAnsi="Consolas" w:cs="宋体"/>
          <w:color w:val="8B949E"/>
          <w:kern w:val="0"/>
        </w:rPr>
        <w:t>用此文件来模拟文件系统</w:t>
      </w:r>
    </w:p>
    <w:p w14:paraId="0C10D36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D2A8FF"/>
          <w:kern w:val="0"/>
        </w:rPr>
        <w:t>DISK_START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SEEK_SET</w:t>
      </w:r>
      <w:r w:rsidRPr="004A4B2E">
        <w:rPr>
          <w:rFonts w:ascii="Consolas" w:hAnsi="Consolas" w:cs="宋体"/>
          <w:color w:val="E6EDF3"/>
          <w:kern w:val="0"/>
        </w:rPr>
        <w:t>)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将文件指针从</w:t>
      </w:r>
      <w:r w:rsidRPr="004A4B2E">
        <w:rPr>
          <w:rFonts w:ascii="Consolas" w:hAnsi="Consolas" w:cs="宋体"/>
          <w:color w:val="8B949E"/>
          <w:kern w:val="0"/>
        </w:rPr>
        <w:t>0</w:t>
      </w:r>
      <w:r w:rsidRPr="004A4B2E">
        <w:rPr>
          <w:rFonts w:ascii="Consolas" w:hAnsi="Consolas" w:cs="宋体"/>
          <w:color w:val="8B949E"/>
          <w:kern w:val="0"/>
        </w:rPr>
        <w:t>开始</w:t>
      </w:r>
    </w:p>
    <w:p w14:paraId="7C8ADDF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DISK_SIZE</w:t>
      </w:r>
      <w:r w:rsidRPr="004A4B2E">
        <w:rPr>
          <w:rFonts w:ascii="Consolas" w:hAnsi="Consolas" w:cs="宋体"/>
          <w:color w:val="E6EDF3"/>
          <w:kern w:val="0"/>
        </w:rPr>
        <w:t>;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672853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226CFD8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清空文件</w:t>
      </w:r>
      <w:r w:rsidRPr="004A4B2E">
        <w:rPr>
          <w:rFonts w:ascii="Consolas" w:hAnsi="Consolas" w:cs="宋体"/>
          <w:color w:val="8B949E"/>
          <w:kern w:val="0"/>
        </w:rPr>
        <w:t xml:space="preserve">, </w:t>
      </w:r>
      <w:r w:rsidRPr="004A4B2E">
        <w:rPr>
          <w:rFonts w:ascii="Consolas" w:hAnsi="Consolas" w:cs="宋体"/>
          <w:color w:val="8B949E"/>
          <w:kern w:val="0"/>
        </w:rPr>
        <w:t>即清空磁盘全部用</w:t>
      </w:r>
      <w:r w:rsidRPr="004A4B2E">
        <w:rPr>
          <w:rFonts w:ascii="Consolas" w:hAnsi="Consolas" w:cs="宋体"/>
          <w:color w:val="8B949E"/>
          <w:kern w:val="0"/>
        </w:rPr>
        <w:t>0</w:t>
      </w:r>
      <w:r w:rsidRPr="004A4B2E">
        <w:rPr>
          <w:rFonts w:ascii="Consolas" w:hAnsi="Consolas" w:cs="宋体"/>
          <w:color w:val="8B949E"/>
          <w:kern w:val="0"/>
        </w:rPr>
        <w:t>填充</w:t>
      </w:r>
      <w:r w:rsidRPr="004A4B2E">
        <w:rPr>
          <w:rFonts w:ascii="Consolas" w:hAnsi="Consolas" w:cs="宋体"/>
          <w:color w:val="8B949E"/>
          <w:kern w:val="0"/>
        </w:rPr>
        <w:t>, Buffer</w:t>
      </w:r>
      <w:r w:rsidRPr="004A4B2E">
        <w:rPr>
          <w:rFonts w:ascii="Consolas" w:hAnsi="Consolas" w:cs="宋体"/>
          <w:color w:val="8B949E"/>
          <w:kern w:val="0"/>
        </w:rPr>
        <w:t>为缓冲区起始地址</w:t>
      </w:r>
      <w:r w:rsidRPr="004A4B2E">
        <w:rPr>
          <w:rFonts w:ascii="Consolas" w:hAnsi="Consolas" w:cs="宋体"/>
          <w:color w:val="8B949E"/>
          <w:kern w:val="0"/>
        </w:rPr>
        <w:t>, BLOCK_SIZE</w:t>
      </w:r>
      <w:r w:rsidRPr="004A4B2E">
        <w:rPr>
          <w:rFonts w:ascii="Consolas" w:hAnsi="Consolas" w:cs="宋体"/>
          <w:color w:val="8B949E"/>
          <w:kern w:val="0"/>
        </w:rPr>
        <w:t>表示读取大小</w:t>
      </w:r>
      <w:r w:rsidRPr="004A4B2E">
        <w:rPr>
          <w:rFonts w:ascii="Consolas" w:hAnsi="Consolas" w:cs="宋体"/>
          <w:color w:val="8B949E"/>
          <w:kern w:val="0"/>
        </w:rPr>
        <w:t>, 1</w:t>
      </w:r>
      <w:r w:rsidRPr="004A4B2E">
        <w:rPr>
          <w:rFonts w:ascii="Consolas" w:hAnsi="Consolas" w:cs="宋体"/>
          <w:color w:val="8B949E"/>
          <w:kern w:val="0"/>
        </w:rPr>
        <w:t>表示写入对象的个数</w:t>
      </w:r>
    </w:p>
    <w:p w14:paraId="4A46CB3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 xml:space="preserve">(Buffer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34B01F3B" w14:textId="09F3B6DB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3AAF7F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根目录的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号为</w:t>
      </w:r>
      <w:r w:rsidRPr="004A4B2E">
        <w:rPr>
          <w:rFonts w:ascii="Consolas" w:hAnsi="Consolas" w:cs="宋体"/>
          <w:color w:val="8B949E"/>
          <w:kern w:val="0"/>
        </w:rPr>
        <w:t>1</w:t>
      </w:r>
    </w:p>
    <w:p w14:paraId="071A4A7B" w14:textId="00DF19F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6A80AE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7B71EE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修改路径名为根目录</w:t>
      </w:r>
    </w:p>
    <w:p w14:paraId="572A503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 xml:space="preserve">(current_path, </w:t>
      </w:r>
      <w:r w:rsidRPr="004A4B2E">
        <w:rPr>
          <w:rFonts w:ascii="Consolas" w:hAnsi="Consolas" w:cs="宋体"/>
          <w:color w:val="A5D6FF"/>
          <w:kern w:val="0"/>
        </w:rPr>
        <w:t>"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D548AA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 xml:space="preserve">(current_path, </w:t>
      </w:r>
      <w:r w:rsidRPr="004A4B2E">
        <w:rPr>
          <w:rFonts w:ascii="Consolas" w:hAnsi="Consolas" w:cs="宋体"/>
          <w:color w:val="A5D6FF"/>
          <w:kern w:val="0"/>
        </w:rPr>
        <w:t>"[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F57EA6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>(current_path, current_user);</w:t>
      </w:r>
    </w:p>
    <w:p w14:paraId="00354E28" w14:textId="2EFB7C5F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 xml:space="preserve">(current_path, </w:t>
      </w:r>
      <w:r w:rsidRPr="004A4B2E">
        <w:rPr>
          <w:rFonts w:ascii="Consolas" w:hAnsi="Consolas" w:cs="宋体"/>
          <w:color w:val="A5D6FF"/>
          <w:kern w:val="0"/>
        </w:rPr>
        <w:t>"@FS.txt /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803F6E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初始化组描述符内容</w:t>
      </w:r>
    </w:p>
    <w:p w14:paraId="6B24A3E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group_desc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77B00F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gdt.bg_block_bitma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BITMAP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           // </w:t>
      </w:r>
      <w:r w:rsidRPr="004A4B2E">
        <w:rPr>
          <w:rFonts w:ascii="Consolas" w:hAnsi="Consolas" w:cs="宋体"/>
          <w:color w:val="8B949E"/>
          <w:kern w:val="0"/>
        </w:rPr>
        <w:t>第一个块位图的起始地址</w:t>
      </w:r>
    </w:p>
    <w:p w14:paraId="3858B4A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gdt.bg_inode_bitma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ODE_BITMAP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           // </w:t>
      </w:r>
      <w:r w:rsidRPr="004A4B2E">
        <w:rPr>
          <w:rFonts w:ascii="Consolas" w:hAnsi="Consolas" w:cs="宋体"/>
          <w:color w:val="8B949E"/>
          <w:kern w:val="0"/>
        </w:rPr>
        <w:t>第一个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位图的起始地址</w:t>
      </w:r>
    </w:p>
    <w:p w14:paraId="3E165E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gdt.bg_inode_tabl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ODE_TABLE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             // inode</w:t>
      </w:r>
      <w:r w:rsidRPr="004A4B2E">
        <w:rPr>
          <w:rFonts w:ascii="Consolas" w:hAnsi="Consolas" w:cs="宋体"/>
          <w:color w:val="8B949E"/>
          <w:kern w:val="0"/>
        </w:rPr>
        <w:t>表的起始地址</w:t>
      </w:r>
    </w:p>
    <w:p w14:paraId="7B3ECD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gdt.bg_free_blocks_coun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DATA_BLOCK_COUNTS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 // </w:t>
      </w:r>
      <w:r w:rsidRPr="004A4B2E">
        <w:rPr>
          <w:rFonts w:ascii="Consolas" w:hAnsi="Consolas" w:cs="宋体"/>
          <w:color w:val="8B949E"/>
          <w:kern w:val="0"/>
        </w:rPr>
        <w:t>空闲数据块数</w:t>
      </w:r>
    </w:p>
    <w:p w14:paraId="335B1C2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gdt.bg_free_inodes_coun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ODE_TABLE_COUNTS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空闲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数</w:t>
      </w:r>
    </w:p>
    <w:p w14:paraId="4954948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gdt.bg_used_dirs_coun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                   // </w:t>
      </w:r>
      <w:r w:rsidRPr="004A4B2E">
        <w:rPr>
          <w:rFonts w:ascii="Consolas" w:hAnsi="Consolas" w:cs="宋体"/>
          <w:color w:val="8B949E"/>
          <w:kern w:val="0"/>
        </w:rPr>
        <w:t>初始分配给目录的节点数是</w:t>
      </w:r>
      <w:r w:rsidRPr="004A4B2E">
        <w:rPr>
          <w:rFonts w:ascii="Consolas" w:hAnsi="Consolas" w:cs="宋体"/>
          <w:color w:val="8B949E"/>
          <w:kern w:val="0"/>
        </w:rPr>
        <w:t>0</w:t>
      </w:r>
    </w:p>
    <w:p w14:paraId="571AF419" w14:textId="442A2C26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group_desc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                          // </w:t>
      </w:r>
      <w:r w:rsidRPr="004A4B2E">
        <w:rPr>
          <w:rFonts w:ascii="Consolas" w:hAnsi="Consolas" w:cs="宋体"/>
          <w:color w:val="8B949E"/>
          <w:kern w:val="0"/>
        </w:rPr>
        <w:t>更新组描述符内容</w:t>
      </w:r>
    </w:p>
    <w:p w14:paraId="40134F9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block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2B7A9CF3" w14:textId="20EC92F6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inode_bitmap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19E3CEB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inode_buff.i_m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8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37D7A4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inode_buff.i_blocks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FC7BF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inode_buff.i_siz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CFEA1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inode_buff.i_a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F90329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inode_buff.i_c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9F2B89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inode_buff.i_m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F9FF62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inode_buff.i_d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6B3480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inode_buff.i_block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分配数据块</w:t>
      </w:r>
    </w:p>
    <w:p w14:paraId="36E00DA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C78FEA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et_inode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032A7658" w14:textId="2ECEA316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0F0ABCE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初始化根目录的目录项</w:t>
      </w:r>
    </w:p>
    <w:p w14:paraId="29FCABF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di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current_dir;</w:t>
      </w:r>
    </w:p>
    <w:p w14:paraId="5D5E750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name_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BBD6EC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di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name_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D4EC5B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file_typ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di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file_typ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203008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name, </w:t>
      </w:r>
      <w:r w:rsidRPr="004A4B2E">
        <w:rPr>
          <w:rFonts w:ascii="Consolas" w:hAnsi="Consolas" w:cs="宋体"/>
          <w:color w:val="A5D6FF"/>
          <w:kern w:val="0"/>
        </w:rPr>
        <w:t>".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837093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di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name, </w:t>
      </w:r>
      <w:r w:rsidRPr="004A4B2E">
        <w:rPr>
          <w:rFonts w:ascii="Consolas" w:hAnsi="Consolas" w:cs="宋体"/>
          <w:color w:val="A5D6FF"/>
          <w:kern w:val="0"/>
        </w:rPr>
        <w:t>"..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26A41B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51684AD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The ext2 file system has been install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90D1FB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>// check_disk();</w:t>
      </w:r>
    </w:p>
    <w:p w14:paraId="7787372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>// fclose(fp);</w:t>
      </w:r>
    </w:p>
    <w:p w14:paraId="6E258ABE" w14:textId="485353EA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3148905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初始化用户信息</w:t>
      </w:r>
    </w:p>
    <w:p w14:paraId="47D704A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itialize_user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1EDA050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2CFEFA1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创建</w:t>
      </w:r>
      <w:r w:rsidRPr="004A4B2E">
        <w:rPr>
          <w:rFonts w:ascii="Consolas" w:hAnsi="Consolas" w:cs="宋体"/>
          <w:color w:val="8B949E"/>
          <w:kern w:val="0"/>
        </w:rPr>
        <w:t>password.txt</w:t>
      </w:r>
    </w:p>
    <w:p w14:paraId="4CCE02F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A657"/>
          <w:kern w:val="0"/>
        </w:rPr>
        <w:t>FIL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>fp;</w:t>
      </w:r>
    </w:p>
    <w:p w14:paraId="16540B0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password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137005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p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NULL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6145DA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765885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password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w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CF58AA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初始化用户信息</w:t>
      </w:r>
    </w:p>
    <w:p w14:paraId="32D532C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Use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username, </w:t>
      </w:r>
      <w:r w:rsidRPr="004A4B2E">
        <w:rPr>
          <w:rFonts w:ascii="Consolas" w:hAnsi="Consolas" w:cs="宋体"/>
          <w:color w:val="A5D6FF"/>
          <w:kern w:val="0"/>
        </w:rPr>
        <w:t>"test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40DE088" w14:textId="576A2BA1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Use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password, </w:t>
      </w:r>
      <w:r w:rsidRPr="004A4B2E">
        <w:rPr>
          <w:rFonts w:ascii="Consolas" w:hAnsi="Consolas" w:cs="宋体"/>
          <w:color w:val="A5D6FF"/>
          <w:kern w:val="0"/>
        </w:rPr>
        <w:t>"test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36B9AB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Use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username, </w:t>
      </w:r>
      <w:r w:rsidRPr="004A4B2E">
        <w:rPr>
          <w:rFonts w:ascii="Consolas" w:hAnsi="Consolas" w:cs="宋体"/>
          <w:color w:val="A5D6FF"/>
          <w:kern w:val="0"/>
        </w:rPr>
        <w:t>"user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2030F1B" w14:textId="5401781F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User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password, </w:t>
      </w:r>
      <w:r w:rsidRPr="004A4B2E">
        <w:rPr>
          <w:rFonts w:ascii="Consolas" w:hAnsi="Consolas" w:cs="宋体"/>
          <w:color w:val="A5D6FF"/>
          <w:kern w:val="0"/>
        </w:rPr>
        <w:t>"user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A674A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User[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.username, </w:t>
      </w:r>
      <w:r w:rsidRPr="004A4B2E">
        <w:rPr>
          <w:rFonts w:ascii="Consolas" w:hAnsi="Consolas" w:cs="宋体"/>
          <w:color w:val="A5D6FF"/>
          <w:kern w:val="0"/>
        </w:rPr>
        <w:t>"root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7031DFD" w14:textId="3FC71871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User[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.password, </w:t>
      </w:r>
      <w:r w:rsidRPr="004A4B2E">
        <w:rPr>
          <w:rFonts w:ascii="Consolas" w:hAnsi="Consolas" w:cs="宋体"/>
          <w:color w:val="A5D6FF"/>
          <w:kern w:val="0"/>
        </w:rPr>
        <w:t>"root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DA2205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User[</w:t>
      </w:r>
      <w:r w:rsidRPr="004A4B2E">
        <w:rPr>
          <w:rFonts w:ascii="Consolas" w:hAnsi="Consolas" w:cs="宋体"/>
          <w:color w:val="79C0FF"/>
          <w:kern w:val="0"/>
        </w:rPr>
        <w:t>3</w:t>
      </w:r>
      <w:r w:rsidRPr="004A4B2E">
        <w:rPr>
          <w:rFonts w:ascii="Consolas" w:hAnsi="Consolas" w:cs="宋体"/>
          <w:color w:val="E6EDF3"/>
          <w:kern w:val="0"/>
        </w:rPr>
        <w:t xml:space="preserve">].username, </w:t>
      </w:r>
      <w:r w:rsidRPr="004A4B2E">
        <w:rPr>
          <w:rFonts w:ascii="Consolas" w:hAnsi="Consolas" w:cs="宋体"/>
          <w:color w:val="A5D6FF"/>
          <w:kern w:val="0"/>
        </w:rPr>
        <w:t>"admin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FBEA0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User[</w:t>
      </w:r>
      <w:r w:rsidRPr="004A4B2E">
        <w:rPr>
          <w:rFonts w:ascii="Consolas" w:hAnsi="Consolas" w:cs="宋体"/>
          <w:color w:val="79C0FF"/>
          <w:kern w:val="0"/>
        </w:rPr>
        <w:t>3</w:t>
      </w:r>
      <w:r w:rsidRPr="004A4B2E">
        <w:rPr>
          <w:rFonts w:ascii="Consolas" w:hAnsi="Consolas" w:cs="宋体"/>
          <w:color w:val="E6EDF3"/>
          <w:kern w:val="0"/>
        </w:rPr>
        <w:t xml:space="preserve">].password, </w:t>
      </w:r>
      <w:r w:rsidRPr="004A4B2E">
        <w:rPr>
          <w:rFonts w:ascii="Consolas" w:hAnsi="Consolas" w:cs="宋体"/>
          <w:color w:val="A5D6FF"/>
          <w:kern w:val="0"/>
        </w:rPr>
        <w:t>"admin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F11467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 xml:space="preserve">(User, </w:t>
      </w:r>
      <w:r w:rsidRPr="004A4B2E">
        <w:rPr>
          <w:rFonts w:ascii="Consolas" w:hAnsi="Consolas" w:cs="宋体"/>
          <w:color w:val="FF7B72"/>
          <w:kern w:val="0"/>
        </w:rPr>
        <w:t>sizeo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user</w:t>
      </w:r>
      <w:r w:rsidRPr="004A4B2E">
        <w:rPr>
          <w:rFonts w:ascii="Consolas" w:hAnsi="Consolas" w:cs="宋体"/>
          <w:color w:val="E6EDF3"/>
          <w:kern w:val="0"/>
        </w:rPr>
        <w:t xml:space="preserve">), </w:t>
      </w:r>
      <w:r w:rsidRPr="004A4B2E">
        <w:rPr>
          <w:rFonts w:ascii="Consolas" w:hAnsi="Consolas" w:cs="宋体"/>
          <w:color w:val="D2A8FF"/>
          <w:kern w:val="0"/>
        </w:rPr>
        <w:t>USER_MAX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54C8F3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The password.txt has been creat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C2355B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fclose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329BE71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21FDD54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取</w:t>
      </w:r>
      <w:r w:rsidRPr="004A4B2E">
        <w:rPr>
          <w:rFonts w:ascii="Consolas" w:hAnsi="Consolas" w:cs="宋体"/>
          <w:color w:val="8B949E"/>
          <w:kern w:val="0"/>
        </w:rPr>
        <w:t>password.txt</w:t>
      </w:r>
    </w:p>
    <w:p w14:paraId="21EC79F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password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80F926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read</w:t>
      </w:r>
      <w:r w:rsidRPr="004A4B2E">
        <w:rPr>
          <w:rFonts w:ascii="Consolas" w:hAnsi="Consolas" w:cs="宋体"/>
          <w:color w:val="E6EDF3"/>
          <w:kern w:val="0"/>
        </w:rPr>
        <w:t xml:space="preserve">(User, </w:t>
      </w:r>
      <w:r w:rsidRPr="004A4B2E">
        <w:rPr>
          <w:rFonts w:ascii="Consolas" w:hAnsi="Consolas" w:cs="宋体"/>
          <w:color w:val="FF7B72"/>
          <w:kern w:val="0"/>
        </w:rPr>
        <w:t>sizeo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user</w:t>
      </w:r>
      <w:r w:rsidRPr="004A4B2E">
        <w:rPr>
          <w:rFonts w:ascii="Consolas" w:hAnsi="Consolas" w:cs="宋体"/>
          <w:color w:val="E6EDF3"/>
          <w:kern w:val="0"/>
        </w:rPr>
        <w:t xml:space="preserve">), </w:t>
      </w:r>
      <w:r w:rsidRPr="004A4B2E">
        <w:rPr>
          <w:rFonts w:ascii="Consolas" w:hAnsi="Consolas" w:cs="宋体"/>
          <w:color w:val="D2A8FF"/>
          <w:kern w:val="0"/>
        </w:rPr>
        <w:t>USER_MAX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58716B6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close</w:t>
      </w:r>
      <w:r w:rsidRPr="004A4B2E">
        <w:rPr>
          <w:rFonts w:ascii="Consolas" w:hAnsi="Consolas" w:cs="宋体"/>
          <w:color w:val="E6EDF3"/>
          <w:kern w:val="0"/>
        </w:rPr>
        <w:t>(fp);</w:t>
      </w:r>
    </w:p>
    <w:p w14:paraId="1232991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467D209" w14:textId="1F18AEAF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0DF1664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修改密码</w:t>
      </w:r>
    </w:p>
    <w:p w14:paraId="00ECB44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password_chang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username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</w:t>
      </w:r>
      <w:r w:rsidRPr="004A4B2E">
        <w:rPr>
          <w:rFonts w:ascii="Consolas" w:hAnsi="Consolas" w:cs="宋体"/>
          <w:color w:val="E6EDF3"/>
          <w:kern w:val="0"/>
        </w:rPr>
        <w:t xml:space="preserve">],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password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13CD4B3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45CAFF4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SER_MAX</w:t>
      </w:r>
      <w:r w:rsidRPr="004A4B2E">
        <w:rPr>
          <w:rFonts w:ascii="Consolas" w:hAnsi="Consolas" w:cs="宋体"/>
          <w:color w:val="E6EDF3"/>
          <w:kern w:val="0"/>
        </w:rPr>
        <w:t>;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17B12A8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02B8DD9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User[i].username, </w:t>
      </w:r>
      <w:r w:rsidRPr="004A4B2E">
        <w:rPr>
          <w:rFonts w:ascii="Consolas" w:hAnsi="Consolas" w:cs="宋体"/>
          <w:color w:val="FFA657"/>
          <w:kern w:val="0"/>
        </w:rPr>
        <w:t>username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09191F2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23CCF15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 xml:space="preserve">(User[i].password, </w:t>
      </w:r>
      <w:r w:rsidRPr="004A4B2E">
        <w:rPr>
          <w:rFonts w:ascii="Consolas" w:hAnsi="Consolas" w:cs="宋体"/>
          <w:color w:val="FFA657"/>
          <w:kern w:val="0"/>
        </w:rPr>
        <w:t>password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8535CB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password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w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1193D2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fwrite</w:t>
      </w:r>
      <w:r w:rsidRPr="004A4B2E">
        <w:rPr>
          <w:rFonts w:ascii="Consolas" w:hAnsi="Consolas" w:cs="宋体"/>
          <w:color w:val="E6EDF3"/>
          <w:kern w:val="0"/>
        </w:rPr>
        <w:t xml:space="preserve">(User, </w:t>
      </w:r>
      <w:r w:rsidRPr="004A4B2E">
        <w:rPr>
          <w:rFonts w:ascii="Consolas" w:hAnsi="Consolas" w:cs="宋体"/>
          <w:color w:val="FF7B72"/>
          <w:kern w:val="0"/>
        </w:rPr>
        <w:t>sizeo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user</w:t>
      </w:r>
      <w:r w:rsidRPr="004A4B2E">
        <w:rPr>
          <w:rFonts w:ascii="Consolas" w:hAnsi="Consolas" w:cs="宋体"/>
          <w:color w:val="E6EDF3"/>
          <w:kern w:val="0"/>
        </w:rPr>
        <w:t xml:space="preserve">), </w:t>
      </w:r>
      <w:r w:rsidRPr="004A4B2E">
        <w:rPr>
          <w:rFonts w:ascii="Consolas" w:hAnsi="Consolas" w:cs="宋体"/>
          <w:color w:val="D2A8FF"/>
          <w:kern w:val="0"/>
        </w:rPr>
        <w:t>USER_MAX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404AC5E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F965BB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1649325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111C98D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6A3A783" w14:textId="10F23855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3F5E135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用户登录</w:t>
      </w:r>
    </w:p>
    <w:p w14:paraId="17181C9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logi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username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</w:t>
      </w:r>
      <w:r w:rsidRPr="004A4B2E">
        <w:rPr>
          <w:rFonts w:ascii="Consolas" w:hAnsi="Consolas" w:cs="宋体"/>
          <w:color w:val="E6EDF3"/>
          <w:kern w:val="0"/>
        </w:rPr>
        <w:t xml:space="preserve">],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password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2CB0080B" w14:textId="3767D6AB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831696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USER_MAX</w:t>
      </w:r>
      <w:r w:rsidRPr="004A4B2E">
        <w:rPr>
          <w:rFonts w:ascii="Consolas" w:hAnsi="Consolas" w:cs="宋体"/>
          <w:color w:val="E6EDF3"/>
          <w:kern w:val="0"/>
        </w:rPr>
        <w:t>;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1AA5ABB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60B8C1A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User[i].username, </w:t>
      </w:r>
      <w:r w:rsidRPr="004A4B2E">
        <w:rPr>
          <w:rFonts w:ascii="Consolas" w:hAnsi="Consolas" w:cs="宋体"/>
          <w:color w:val="FFA657"/>
          <w:kern w:val="0"/>
        </w:rPr>
        <w:t>username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2AEAE6E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10A9430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User[i].password, </w:t>
      </w:r>
      <w:r w:rsidRPr="004A4B2E">
        <w:rPr>
          <w:rFonts w:ascii="Consolas" w:hAnsi="Consolas" w:cs="宋体"/>
          <w:color w:val="FFA657"/>
          <w:kern w:val="0"/>
        </w:rPr>
        <w:t>password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487E0B5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686A6C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6B82E4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32D33BE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CAE8B1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BAB0F7F" w14:textId="25A3240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5C7E3A0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初始化内存</w:t>
      </w:r>
    </w:p>
    <w:p w14:paraId="7183FB0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initialize_memory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6F42EE8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5C56B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1BC47E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last_alloc_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F1F6BF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last_alloc_block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37DD70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_TABLE_MAX</w:t>
      </w:r>
      <w:r w:rsidRPr="004A4B2E">
        <w:rPr>
          <w:rFonts w:ascii="Consolas" w:hAnsi="Consolas" w:cs="宋体"/>
          <w:color w:val="E6EDF3"/>
          <w:kern w:val="0"/>
        </w:rPr>
        <w:t>;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DAEB1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11CB68E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fopen_table[i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384920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4FE2F92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 xml:space="preserve">(current_path, </w:t>
      </w:r>
      <w:r w:rsidRPr="004A4B2E">
        <w:rPr>
          <w:rFonts w:ascii="Consolas" w:hAnsi="Consolas" w:cs="宋体"/>
          <w:color w:val="A5D6FF"/>
          <w:kern w:val="0"/>
        </w:rPr>
        <w:t>"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17D022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 xml:space="preserve">(current_path, </w:t>
      </w:r>
      <w:r w:rsidRPr="004A4B2E">
        <w:rPr>
          <w:rFonts w:ascii="Consolas" w:hAnsi="Consolas" w:cs="宋体"/>
          <w:color w:val="A5D6FF"/>
          <w:kern w:val="0"/>
        </w:rPr>
        <w:t>"[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3C8090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>(current_path, current_user);</w:t>
      </w:r>
    </w:p>
    <w:p w14:paraId="6C0F253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 xml:space="preserve">(current_path, </w:t>
      </w:r>
      <w:r w:rsidRPr="004A4B2E">
        <w:rPr>
          <w:rFonts w:ascii="Consolas" w:hAnsi="Consolas" w:cs="宋体"/>
          <w:color w:val="A5D6FF"/>
          <w:kern w:val="0"/>
        </w:rPr>
        <w:t>"@ext2 /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C146AE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6550BC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p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p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./FS.txt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rb+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7B1F3E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p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NULL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0E62B7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391DA86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The File system does not exist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1D2582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initialize_dis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3D8C96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58021A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2F97348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如果文件全部为空，需要重新初始化</w:t>
      </w:r>
    </w:p>
    <w:p w14:paraId="56C7998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fseek</w:t>
      </w:r>
      <w:r w:rsidRPr="004A4B2E">
        <w:rPr>
          <w:rFonts w:ascii="Consolas" w:hAnsi="Consolas" w:cs="宋体"/>
          <w:color w:val="E6EDF3"/>
          <w:kern w:val="0"/>
        </w:rPr>
        <w:t xml:space="preserve">(fp,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259B28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c;</w:t>
      </w:r>
    </w:p>
    <w:p w14:paraId="0621A5E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3E65AB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feof</w:t>
      </w:r>
      <w:r w:rsidRPr="004A4B2E">
        <w:rPr>
          <w:rFonts w:ascii="Consolas" w:hAnsi="Consolas" w:cs="宋体"/>
          <w:color w:val="E6EDF3"/>
          <w:kern w:val="0"/>
        </w:rPr>
        <w:t>(fp))</w:t>
      </w:r>
    </w:p>
    <w:p w14:paraId="4734245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3662ADA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fread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c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fp);</w:t>
      </w:r>
    </w:p>
    <w:p w14:paraId="02AC417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c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55891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51C2891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F129D5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829CAF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765D76A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7A9E7CD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D278A7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60F89D2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The File system does not exist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CB290E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initialize_dis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296EBC2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835C94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277E58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group_desc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1D0BB7BF" w14:textId="7EAA0C70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6594E46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格式化</w:t>
      </w:r>
    </w:p>
    <w:p w14:paraId="1C0BA20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format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0553D97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CCB35F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initialize_dis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1AE185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initialize_memory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45D5A152" w14:textId="5CAC141B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2F9A956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进入某个目录，实际上是改变当前路径</w:t>
      </w:r>
    </w:p>
    <w:p w14:paraId="5861E5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cd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3EB07CA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13AC285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, j, k, flag;</w:t>
      </w:r>
    </w:p>
    <w:p w14:paraId="4E9407C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1FFBB21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15EBF0C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665BFC00" w14:textId="508C2D8B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71DF8BF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.."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&amp;&amp;</w:t>
      </w:r>
      <w:r w:rsidRPr="004A4B2E">
        <w:rPr>
          <w:rFonts w:ascii="Consolas" w:hAnsi="Consolas" w:cs="宋体"/>
          <w:color w:val="E6EDF3"/>
          <w:kern w:val="0"/>
        </w:rPr>
        <w:t xml:space="preserve"> dir[k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.name_len)</w:t>
      </w:r>
      <w:r w:rsidRPr="004A4B2E">
        <w:rPr>
          <w:rFonts w:ascii="Consolas" w:hAnsi="Consolas" w:cs="宋体"/>
          <w:color w:val="8B949E"/>
          <w:kern w:val="0"/>
        </w:rPr>
        <w:t xml:space="preserve"> /* </w:t>
      </w:r>
      <w:r w:rsidRPr="004A4B2E">
        <w:rPr>
          <w:rFonts w:ascii="Consolas" w:hAnsi="Consolas" w:cs="宋体"/>
          <w:color w:val="8B949E"/>
          <w:kern w:val="0"/>
        </w:rPr>
        <w:t>到上一级目录且不是</w:t>
      </w:r>
      <w:r w:rsidRPr="004A4B2E">
        <w:rPr>
          <w:rFonts w:ascii="Consolas" w:hAnsi="Consolas" w:cs="宋体"/>
          <w:color w:val="8B949E"/>
          <w:kern w:val="0"/>
        </w:rPr>
        <w:t>..</w:t>
      </w:r>
      <w:r w:rsidRPr="004A4B2E">
        <w:rPr>
          <w:rFonts w:ascii="Consolas" w:hAnsi="Consolas" w:cs="宋体"/>
          <w:color w:val="8B949E"/>
          <w:kern w:val="0"/>
        </w:rPr>
        <w:t>目录</w:t>
      </w:r>
      <w:r w:rsidRPr="004A4B2E">
        <w:rPr>
          <w:rFonts w:ascii="Consolas" w:hAnsi="Consolas" w:cs="宋体"/>
          <w:color w:val="8B949E"/>
          <w:kern w:val="0"/>
        </w:rPr>
        <w:t xml:space="preserve"> */</w:t>
      </w:r>
    </w:p>
    <w:p w14:paraId="2809D8F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1CD4C81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;</w:t>
      </w:r>
    </w:p>
    <w:p w14:paraId="2A0D87E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current_path[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 xml:space="preserve">(current_path)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dir[k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.name_len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FF7B72"/>
          <w:kern w:val="0"/>
        </w:rPr>
        <w:t>\0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42294E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current_dir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dir[k].name_len;</w:t>
      </w:r>
    </w:p>
    <w:p w14:paraId="1DB878A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修改访问时间</w:t>
      </w:r>
    </w:p>
    <w:p w14:paraId="48F8903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02C1F5D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A657"/>
          <w:kern w:val="0"/>
        </w:rPr>
        <w:t>time_t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65FFDFE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t);</w:t>
      </w:r>
    </w:p>
    <w:p w14:paraId="243CF19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node_buff.i_a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510C19F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584C43B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0CD8A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68495EB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.."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&amp;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E6EDF3"/>
          <w:kern w:val="0"/>
        </w:rPr>
        <w:t xml:space="preserve">dir[k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.name_len)</w:t>
      </w:r>
      <w:r w:rsidRPr="004A4B2E">
        <w:rPr>
          <w:rFonts w:ascii="Consolas" w:hAnsi="Consolas" w:cs="宋体"/>
          <w:color w:val="8B949E"/>
          <w:kern w:val="0"/>
        </w:rPr>
        <w:t xml:space="preserve"> /* </w:t>
      </w:r>
      <w:r w:rsidRPr="004A4B2E">
        <w:rPr>
          <w:rFonts w:ascii="Consolas" w:hAnsi="Consolas" w:cs="宋体"/>
          <w:color w:val="8B949E"/>
          <w:kern w:val="0"/>
        </w:rPr>
        <w:t>到上一级目录且是</w:t>
      </w:r>
      <w:r w:rsidRPr="004A4B2E">
        <w:rPr>
          <w:rFonts w:ascii="Consolas" w:hAnsi="Consolas" w:cs="宋体"/>
          <w:color w:val="8B949E"/>
          <w:kern w:val="0"/>
        </w:rPr>
        <w:t>..</w:t>
      </w:r>
      <w:r w:rsidRPr="004A4B2E">
        <w:rPr>
          <w:rFonts w:ascii="Consolas" w:hAnsi="Consolas" w:cs="宋体"/>
          <w:color w:val="8B949E"/>
          <w:kern w:val="0"/>
        </w:rPr>
        <w:t>目录</w:t>
      </w:r>
      <w:r w:rsidRPr="004A4B2E">
        <w:rPr>
          <w:rFonts w:ascii="Consolas" w:hAnsi="Consolas" w:cs="宋体"/>
          <w:color w:val="8B949E"/>
          <w:kern w:val="0"/>
        </w:rPr>
        <w:t xml:space="preserve"> */</w:t>
      </w:r>
    </w:p>
    <w:p w14:paraId="61C2CF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0993922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D598AB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6F2CB94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."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21CC7DE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3D061DA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修改访问时间</w:t>
      </w:r>
    </w:p>
    <w:p w14:paraId="2EAC14E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;</w:t>
      </w:r>
    </w:p>
    <w:p w14:paraId="1AAB23E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328D5F6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A657"/>
          <w:kern w:val="0"/>
        </w:rPr>
        <w:t>time_t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7491263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t);</w:t>
      </w:r>
    </w:p>
    <w:p w14:paraId="7F73F03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node_buff.i_a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1DD4092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6A6F475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A12088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30DE67B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."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5F3E435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72AACC6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修改访问时间</w:t>
      </w:r>
    </w:p>
    <w:p w14:paraId="1D707D2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;</w:t>
      </w:r>
    </w:p>
    <w:p w14:paraId="7F7E5D8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2DD77A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A657"/>
          <w:kern w:val="0"/>
        </w:rPr>
        <w:t>time_t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3E858A8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t);</w:t>
      </w:r>
    </w:p>
    <w:p w14:paraId="241F467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node_buff.i_a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5EDE0C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079D232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25B835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7BCA5C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1D3C0D7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以</w:t>
      </w:r>
      <w:r w:rsidRPr="004A4B2E">
        <w:rPr>
          <w:rFonts w:ascii="Consolas" w:hAnsi="Consolas" w:cs="宋体"/>
          <w:color w:val="8B949E"/>
          <w:kern w:val="0"/>
        </w:rPr>
        <w:t>/</w:t>
      </w:r>
      <w:r w:rsidRPr="004A4B2E">
        <w:rPr>
          <w:rFonts w:ascii="Consolas" w:hAnsi="Consolas" w:cs="宋体"/>
          <w:color w:val="8B949E"/>
          <w:kern w:val="0"/>
        </w:rPr>
        <w:t>为分隔符，可以多级</w:t>
      </w:r>
      <w:r w:rsidRPr="004A4B2E">
        <w:rPr>
          <w:rFonts w:ascii="Consolas" w:hAnsi="Consolas" w:cs="宋体"/>
          <w:color w:val="8B949E"/>
          <w:kern w:val="0"/>
        </w:rPr>
        <w:t>cd</w:t>
      </w:r>
    </w:p>
    <w:p w14:paraId="23DD54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length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D08AD9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i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0F7D53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tmp2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4EBB7FB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[length]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FF7B72"/>
          <w:kern w:val="0"/>
        </w:rPr>
        <w:t>\0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A1F561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6F3581B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以</w:t>
      </w:r>
      <w:r w:rsidRPr="004A4B2E">
        <w:rPr>
          <w:rFonts w:ascii="Consolas" w:hAnsi="Consolas" w:cs="宋体"/>
          <w:color w:val="8B949E"/>
          <w:kern w:val="0"/>
        </w:rPr>
        <w:t>/</w:t>
      </w:r>
      <w:r w:rsidRPr="004A4B2E">
        <w:rPr>
          <w:rFonts w:ascii="Consolas" w:hAnsi="Consolas" w:cs="宋体"/>
          <w:color w:val="8B949E"/>
          <w:kern w:val="0"/>
        </w:rPr>
        <w:t>为分隔符</w:t>
      </w:r>
    </w:p>
    <w:p w14:paraId="72BD7A5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p[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6A0BD61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p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length];</w:t>
      </w:r>
    </w:p>
    <w:p w14:paraId="632112E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tmp2[ii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length];</w:t>
      </w:r>
    </w:p>
    <w:p w14:paraId="06DE62D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tmp2[ii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FF7B72"/>
          <w:kern w:val="0"/>
        </w:rPr>
        <w:t>\0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C82737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mp[length] = </w:t>
      </w:r>
      <w:r w:rsidRPr="004A4B2E">
        <w:rPr>
          <w:rFonts w:ascii="Consolas" w:hAnsi="Consolas" w:cs="宋体"/>
          <w:color w:val="FF7B72"/>
          <w:kern w:val="0"/>
        </w:rPr>
        <w:t>%c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length]);</w:t>
      </w:r>
    </w:p>
    <w:p w14:paraId="69895652" w14:textId="2CBC1041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mp2 = </w:t>
      </w:r>
      <w:r w:rsidRPr="004A4B2E">
        <w:rPr>
          <w:rFonts w:ascii="Consolas" w:hAnsi="Consolas" w:cs="宋体"/>
          <w:color w:val="FF7B72"/>
          <w:kern w:val="0"/>
        </w:rPr>
        <w:t>%s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tmp2);</w:t>
      </w:r>
    </w:p>
    <w:p w14:paraId="54C16E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p, </w:t>
      </w:r>
      <w:r w:rsidRPr="004A4B2E">
        <w:rPr>
          <w:rFonts w:ascii="Consolas" w:hAnsi="Consolas" w:cs="宋体"/>
          <w:color w:val="A5D6FF"/>
          <w:kern w:val="0"/>
        </w:rPr>
        <w:t>"/"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1BB6B90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4BE5CC9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tmp2[ii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FF7B72"/>
          <w:kern w:val="0"/>
        </w:rPr>
        <w:t>\0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9E67E6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, j, k, flag;</w:t>
      </w:r>
    </w:p>
    <w:p w14:paraId="2A8CA63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mp2 = </w:t>
      </w:r>
      <w:r w:rsidRPr="004A4B2E">
        <w:rPr>
          <w:rFonts w:ascii="Consolas" w:hAnsi="Consolas" w:cs="宋体"/>
          <w:color w:val="FF7B72"/>
          <w:kern w:val="0"/>
        </w:rPr>
        <w:t>%s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tmp2);</w:t>
      </w:r>
    </w:p>
    <w:p w14:paraId="70D2440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 xml:space="preserve">(tmp2,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4D89BB6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37E6607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19FF2D96" w14:textId="45C85086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;</w:t>
      </w:r>
    </w:p>
    <w:p w14:paraId="6D849CE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current_dir: </w:t>
      </w:r>
      <w:r w:rsidRPr="004A4B2E">
        <w:rPr>
          <w:rFonts w:ascii="Consolas" w:hAnsi="Consolas" w:cs="宋体"/>
          <w:color w:val="FF7B72"/>
          <w:kern w:val="0"/>
        </w:rPr>
        <w:t>%d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current_dir);</w:t>
      </w:r>
    </w:p>
    <w:p w14:paraId="1384E3E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current_dirlen </w:t>
      </w:r>
      <w:r w:rsidRPr="004A4B2E">
        <w:rPr>
          <w:rFonts w:ascii="Consolas" w:hAnsi="Consolas" w:cs="宋体"/>
          <w:color w:val="FF7B72"/>
          <w:kern w:val="0"/>
        </w:rPr>
        <w:t>+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tmp2);</w:t>
      </w:r>
    </w:p>
    <w:p w14:paraId="6C26CFA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>(current_path, tmp2);</w:t>
      </w:r>
    </w:p>
    <w:p w14:paraId="27F849B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 xml:space="preserve">(current_path, </w:t>
      </w:r>
      <w:r w:rsidRPr="004A4B2E">
        <w:rPr>
          <w:rFonts w:ascii="Consolas" w:hAnsi="Consolas" w:cs="宋体"/>
          <w:color w:val="A5D6FF"/>
          <w:kern w:val="0"/>
        </w:rPr>
        <w:t>"/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B31305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current_path: </w:t>
      </w:r>
      <w:r w:rsidRPr="004A4B2E">
        <w:rPr>
          <w:rFonts w:ascii="Consolas" w:hAnsi="Consolas" w:cs="宋体"/>
          <w:color w:val="FF7B72"/>
          <w:kern w:val="0"/>
        </w:rPr>
        <w:t>%s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current_path);</w:t>
      </w:r>
    </w:p>
    <w:p w14:paraId="2917AC2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8B949E"/>
          <w:kern w:val="0"/>
        </w:rPr>
        <w:t>//  </w:t>
      </w:r>
      <w:r w:rsidRPr="004A4B2E">
        <w:rPr>
          <w:rFonts w:ascii="Consolas" w:hAnsi="Consolas" w:cs="宋体"/>
          <w:color w:val="8B949E"/>
          <w:kern w:val="0"/>
        </w:rPr>
        <w:t>修改访问时间</w:t>
      </w:r>
    </w:p>
    <w:p w14:paraId="0C334F0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276B554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A657"/>
          <w:kern w:val="0"/>
        </w:rPr>
        <w:t>time_t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5BB32BD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t);</w:t>
      </w:r>
    </w:p>
    <w:p w14:paraId="03A5563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inode_buff.i_a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78E902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1E063B4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701D5AE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3136162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02FCD14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directory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not exists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tmp2);</w:t>
      </w:r>
    </w:p>
    <w:p w14:paraId="37F554F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59C9DFE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tmp2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309F6CA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F18CE7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25B565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3B0D4B5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08104B9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;</w:t>
      </w:r>
    </w:p>
    <w:p w14:paraId="74305A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7DFCD85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length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804F74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i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18FE92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28F0BFD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tmp2[ii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FF7B72"/>
          <w:kern w:val="0"/>
        </w:rPr>
        <w:t>\0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6FC247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mp2 = </w:t>
      </w:r>
      <w:r w:rsidRPr="004A4B2E">
        <w:rPr>
          <w:rFonts w:ascii="Consolas" w:hAnsi="Consolas" w:cs="宋体"/>
          <w:color w:val="FF7B72"/>
          <w:kern w:val="0"/>
        </w:rPr>
        <w:t>%s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tmp2);</w:t>
      </w:r>
    </w:p>
    <w:p w14:paraId="0210047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 xml:space="preserve">(tmp2,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3B88CA4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09C61A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0FF5B2F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;</w:t>
      </w:r>
    </w:p>
    <w:p w14:paraId="5FDFB7D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current_dirlen </w:t>
      </w:r>
      <w:r w:rsidRPr="004A4B2E">
        <w:rPr>
          <w:rFonts w:ascii="Consolas" w:hAnsi="Consolas" w:cs="宋体"/>
          <w:color w:val="FF7B72"/>
          <w:kern w:val="0"/>
        </w:rPr>
        <w:t>+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tmp2);</w:t>
      </w:r>
    </w:p>
    <w:p w14:paraId="249BEA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>(current_path, tmp2);</w:t>
      </w:r>
    </w:p>
    <w:p w14:paraId="0C7D2A1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strcat</w:t>
      </w:r>
      <w:r w:rsidRPr="004A4B2E">
        <w:rPr>
          <w:rFonts w:ascii="Consolas" w:hAnsi="Consolas" w:cs="宋体"/>
          <w:color w:val="E6EDF3"/>
          <w:kern w:val="0"/>
        </w:rPr>
        <w:t xml:space="preserve">(current_path, </w:t>
      </w:r>
      <w:r w:rsidRPr="004A4B2E">
        <w:rPr>
          <w:rFonts w:ascii="Consolas" w:hAnsi="Consolas" w:cs="宋体"/>
          <w:color w:val="A5D6FF"/>
          <w:kern w:val="0"/>
        </w:rPr>
        <w:t>"/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8C4B40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修改访问时间</w:t>
      </w:r>
    </w:p>
    <w:p w14:paraId="6D3B848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1F57FEE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A657"/>
          <w:kern w:val="0"/>
        </w:rPr>
        <w:t>time_t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0DDB492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t);</w:t>
      </w:r>
    </w:p>
    <w:p w14:paraId="30911C9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a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4A0320D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750F398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41F12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171237A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30EE2F5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directory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not exists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tmp2);</w:t>
      </w:r>
    </w:p>
    <w:p w14:paraId="3C9B6B2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0D08A80A" w14:textId="30C60663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202337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创建目录</w:t>
      </w:r>
    </w:p>
    <w:p w14:paraId="021E18A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mkdir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 xml:space="preserve">],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7A504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0B52A0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tmpno, i, j, k, flag;</w:t>
      </w:r>
    </w:p>
    <w:p w14:paraId="711A0FF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0FE2F38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当前目录下新增目录或文件</w:t>
      </w:r>
    </w:p>
    <w:p w14:paraId="10A4A3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171DBD2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)</w:t>
      </w:r>
    </w:p>
    <w:p w14:paraId="6AEF2C8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未找到同名文件</w:t>
      </w:r>
    </w:p>
    <w:p w14:paraId="748B43C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siz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09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1DB501E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目录项已满</w:t>
      </w:r>
    </w:p>
    <w:p w14:paraId="4416496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Directory has no room to be alloc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60A58B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5F976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7E463A3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73544B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size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19B46B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目录中有某些块中</w:t>
      </w:r>
      <w:r w:rsidRPr="004A4B2E">
        <w:rPr>
          <w:rFonts w:ascii="Consolas" w:hAnsi="Consolas" w:cs="宋体"/>
          <w:color w:val="8B949E"/>
          <w:kern w:val="0"/>
        </w:rPr>
        <w:t>32</w:t>
      </w:r>
      <w:r w:rsidRPr="004A4B2E">
        <w:rPr>
          <w:rFonts w:ascii="Consolas" w:hAnsi="Consolas" w:cs="宋体"/>
          <w:color w:val="8B949E"/>
          <w:kern w:val="0"/>
        </w:rPr>
        <w:t>个</w:t>
      </w:r>
      <w:r w:rsidRPr="004A4B2E">
        <w:rPr>
          <w:rFonts w:ascii="Consolas" w:hAnsi="Consolas" w:cs="宋体"/>
          <w:color w:val="8B949E"/>
          <w:kern w:val="0"/>
        </w:rPr>
        <w:t xml:space="preserve"> dir_entry </w:t>
      </w:r>
      <w:r w:rsidRPr="004A4B2E">
        <w:rPr>
          <w:rFonts w:ascii="Consolas" w:hAnsi="Consolas" w:cs="宋体"/>
          <w:color w:val="8B949E"/>
          <w:kern w:val="0"/>
        </w:rPr>
        <w:t>未满</w:t>
      </w:r>
    </w:p>
    <w:p w14:paraId="3CF42FC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ED9843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&amp;&amp;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)</w:t>
      </w:r>
    </w:p>
    <w:p w14:paraId="79B2FE2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62CC66C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inode_buff.i_block[i]);</w:t>
      </w:r>
    </w:p>
    <w:p w14:paraId="5690711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E50003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E24E49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                {</w:t>
      </w:r>
    </w:p>
    <w:p w14:paraId="48617D7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dir[j].inod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F183D6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3FF8E1E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找到某个未装满目录项的块</w:t>
      </w:r>
    </w:p>
    <w:p w14:paraId="49FF1EF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B534D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25DBD50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D87A86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58539EB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AFC36D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4D55CEB2" w14:textId="37EFD869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tmpno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dir[j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et_inode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6FE76B4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dir[j].name_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C0AD9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dir[j].file_typ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735E7B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 xml:space="preserve">(dir[j].name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A0669F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 xml:space="preserve">(inode_buff.i_block[i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031AE09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3927213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2D3196A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全满</w:t>
      </w:r>
      <w:r w:rsidRPr="004A4B2E">
        <w:rPr>
          <w:rFonts w:ascii="Consolas" w:hAnsi="Consolas" w:cs="宋体"/>
          <w:color w:val="8B949E"/>
          <w:kern w:val="0"/>
        </w:rPr>
        <w:t xml:space="preserve"> </w:t>
      </w:r>
      <w:r w:rsidRPr="004A4B2E">
        <w:rPr>
          <w:rFonts w:ascii="Consolas" w:hAnsi="Consolas" w:cs="宋体"/>
          <w:color w:val="8B949E"/>
          <w:kern w:val="0"/>
        </w:rPr>
        <w:t>新增加块</w:t>
      </w:r>
    </w:p>
    <w:p w14:paraId="626CFEB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node_buff.i_block[inode_buff.i_blocks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0A75D82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5F31AA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 xml:space="preserve">(inode_buff.i_block[inode_buff.i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3A53410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tmpno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et_inode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26F19B4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name_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DDDE8E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file_typ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53D9D8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name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7D1C85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初始化新块的其余目录项</w:t>
      </w:r>
    </w:p>
    <w:p w14:paraId="15FFB2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; 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;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D71E29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650E1E4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dir[flag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9AD8EA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42472B6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 xml:space="preserve">(inode_buff.i_block[inode_buff.i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3F5832B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0CE5659F" w14:textId="074E02D3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size </w:t>
      </w:r>
      <w:r w:rsidRPr="004A4B2E">
        <w:rPr>
          <w:rFonts w:ascii="Consolas" w:hAnsi="Consolas" w:cs="宋体"/>
          <w:color w:val="FF7B72"/>
          <w:kern w:val="0"/>
        </w:rPr>
        <w:t>+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A460B81" w14:textId="56CF017D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2C342FC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为新增目录分配</w:t>
      </w:r>
      <w:r w:rsidRPr="004A4B2E">
        <w:rPr>
          <w:rFonts w:ascii="Consolas" w:hAnsi="Consolas" w:cs="宋体"/>
          <w:color w:val="8B949E"/>
          <w:kern w:val="0"/>
        </w:rPr>
        <w:t xml:space="preserve"> dir_entry</w:t>
      </w:r>
    </w:p>
    <w:p w14:paraId="691AA07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dir_prepare</w:t>
      </w:r>
      <w:r w:rsidRPr="004A4B2E">
        <w:rPr>
          <w:rFonts w:ascii="Consolas" w:hAnsi="Consolas" w:cs="宋体"/>
          <w:color w:val="E6EDF3"/>
          <w:kern w:val="0"/>
        </w:rPr>
        <w:t xml:space="preserve">(tmpno,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),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D89E82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E9B85C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5F6898F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已经存在同名文件或目录</w:t>
      </w:r>
    </w:p>
    <w:p w14:paraId="4AC1C61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Directory has already exist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6D9A30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1E74D52C" w14:textId="5E78F206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0322BA4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创建文件</w:t>
      </w:r>
    </w:p>
    <w:p w14:paraId="664FE4B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cat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 xml:space="preserve">],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2072F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08B2863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tmpno, i, j, k, flag;</w:t>
      </w:r>
    </w:p>
    <w:p w14:paraId="43D3D93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3141597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)</w:t>
      </w:r>
    </w:p>
    <w:p w14:paraId="33120A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56274D3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siz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09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CCA31B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33E2013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Directory has no room to be alloc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05461C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03728B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1F21DB2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0E089B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size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110B7B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        {</w:t>
      </w:r>
    </w:p>
    <w:p w14:paraId="296550E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EDCC0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&amp;&amp;</w:t>
      </w:r>
      <w:r w:rsidRPr="004A4B2E">
        <w:rPr>
          <w:rFonts w:ascii="Consolas" w:hAnsi="Consolas" w:cs="宋体"/>
          <w:color w:val="E6EDF3"/>
          <w:kern w:val="0"/>
        </w:rPr>
        <w:t xml:space="preserve"> 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)</w:t>
      </w:r>
    </w:p>
    <w:p w14:paraId="65DB46A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2831C09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inode_buff.i_block[i]);</w:t>
      </w:r>
    </w:p>
    <w:p w14:paraId="17B657D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954BE0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30AF41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66434FF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dir[j].inod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F5F1A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找到了未分配的目录项</w:t>
      </w:r>
    </w:p>
    <w:p w14:paraId="3E8AAE6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9515FB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1D1AF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14370DB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F16628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38CE933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7F3357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785814A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tmpno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dir[j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et_inode</w:t>
      </w:r>
      <w:r w:rsidRPr="004A4B2E">
        <w:rPr>
          <w:rFonts w:ascii="Consolas" w:hAnsi="Consolas" w:cs="宋体"/>
          <w:color w:val="E6EDF3"/>
          <w:kern w:val="0"/>
        </w:rPr>
        <w:t>()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分配一个新的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项</w:t>
      </w:r>
    </w:p>
    <w:p w14:paraId="661D9B3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dir[j].name_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8D7942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dir[j].file_typ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15A43A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 xml:space="preserve">(dir[j].name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EE12D3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 xml:space="preserve">(inode_buff.i_block[i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3F90538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1EE10C8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3AAA708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分配一个新的数据块</w:t>
      </w:r>
    </w:p>
    <w:p w14:paraId="37AB006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node_buff.i_block[inode_buff.i_blocks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363BF6D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57A6F0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 xml:space="preserve">(inode_buff.i_block[inode_buff.i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3501305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tmpno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et_inode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09A91FB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name_le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831ED8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file_typ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E72CD5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strcpy</w:t>
      </w:r>
      <w:r w:rsidRPr="004A4B2E">
        <w:rPr>
          <w:rFonts w:ascii="Consolas" w:hAnsi="Consolas" w:cs="宋体"/>
          <w:color w:val="E6EDF3"/>
          <w:kern w:val="0"/>
        </w:rPr>
        <w:t>(dir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].name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53BF59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初始化新块其他项目为</w:t>
      </w:r>
      <w:r w:rsidRPr="004A4B2E">
        <w:rPr>
          <w:rFonts w:ascii="Consolas" w:hAnsi="Consolas" w:cs="宋体"/>
          <w:color w:val="8B949E"/>
          <w:kern w:val="0"/>
        </w:rPr>
        <w:t>0</w:t>
      </w:r>
    </w:p>
    <w:p w14:paraId="2848A4C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; 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;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5E7203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0ECCC73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dir[flag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103308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526A1A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 xml:space="preserve">(inode_buff.i_block[inode_buff.i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068201A6" w14:textId="60E9B34F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4485F98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size </w:t>
      </w:r>
      <w:r w:rsidRPr="004A4B2E">
        <w:rPr>
          <w:rFonts w:ascii="Consolas" w:hAnsi="Consolas" w:cs="宋体"/>
          <w:color w:val="FF7B72"/>
          <w:kern w:val="0"/>
        </w:rPr>
        <w:t>+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2C34B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7928A7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将新增文件的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节点初始化</w:t>
      </w:r>
    </w:p>
    <w:p w14:paraId="279FD73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dir_prepare</w:t>
      </w:r>
      <w:r w:rsidRPr="004A4B2E">
        <w:rPr>
          <w:rFonts w:ascii="Consolas" w:hAnsi="Consolas" w:cs="宋体"/>
          <w:color w:val="E6EDF3"/>
          <w:kern w:val="0"/>
        </w:rPr>
        <w:t xml:space="preserve">(tmpno,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), </w:t>
      </w:r>
      <w:r w:rsidRPr="004A4B2E">
        <w:rPr>
          <w:rFonts w:ascii="Consolas" w:hAnsi="Consolas" w:cs="宋体"/>
          <w:color w:val="FFA657"/>
          <w:kern w:val="0"/>
        </w:rPr>
        <w:t>typ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A10C83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30DE321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573447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0BB0FE0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File has already exist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00DCFE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6F6D52BD" w14:textId="0090C375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500C0F4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删除目录</w:t>
      </w:r>
    </w:p>
    <w:p w14:paraId="79B3D38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mdir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02C640E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0AB5932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, j, k, flag;</w:t>
      </w:r>
    </w:p>
    <w:p w14:paraId="72DAE47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m, n;</w:t>
      </w:r>
    </w:p>
    <w:p w14:paraId="527C450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tmp1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current_dir;</w:t>
      </w:r>
    </w:p>
    <w:p w14:paraId="0471D08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initial tmp1: </w:t>
      </w:r>
      <w:r w:rsidRPr="004A4B2E">
        <w:rPr>
          <w:rFonts w:ascii="Consolas" w:hAnsi="Consolas" w:cs="宋体"/>
          <w:color w:val="FF7B72"/>
          <w:kern w:val="0"/>
        </w:rPr>
        <w:t>%d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current_dir);</w:t>
      </w:r>
    </w:p>
    <w:p w14:paraId="1D59857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.."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||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A5D6FF"/>
          <w:kern w:val="0"/>
        </w:rPr>
        <w:t>"."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0E62D9F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01508C2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The directory can not be delet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A1CBF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BDA599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52AC1BE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2FB87D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tmp2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;</w:t>
      </w:r>
    </w:p>
    <w:p w14:paraId="53BCE95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1150B07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5F8E4A0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加载要删除的节点</w:t>
      </w:r>
    </w:p>
    <w:p w14:paraId="70BAB9F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siz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67E421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只有</w:t>
      </w:r>
      <w:r w:rsidRPr="004A4B2E">
        <w:rPr>
          <w:rFonts w:ascii="Consolas" w:hAnsi="Consolas" w:cs="宋体"/>
          <w:color w:val="8B949E"/>
          <w:kern w:val="0"/>
        </w:rPr>
        <w:t>.and ..</w:t>
      </w:r>
    </w:p>
    <w:p w14:paraId="74BAD0F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node_buff.i_siz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09CA1CB" w14:textId="4CA7063E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node_buff.i_blocks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3F7A1D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move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3E089EA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更新</w:t>
      </w:r>
      <w:r w:rsidRPr="004A4B2E">
        <w:rPr>
          <w:rFonts w:ascii="Consolas" w:hAnsi="Consolas" w:cs="宋体"/>
          <w:color w:val="8B949E"/>
          <w:kern w:val="0"/>
        </w:rPr>
        <w:t xml:space="preserve"> tmp </w:t>
      </w:r>
      <w:r w:rsidRPr="004A4B2E">
        <w:rPr>
          <w:rFonts w:ascii="Consolas" w:hAnsi="Consolas" w:cs="宋体"/>
          <w:color w:val="8B949E"/>
          <w:kern w:val="0"/>
        </w:rPr>
        <w:t>所在父目录</w:t>
      </w:r>
    </w:p>
    <w:p w14:paraId="6BBC50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32664FE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1A14E0F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move_inode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2E07EBA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dir[k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0E74F4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44D98E8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node_buff.i_size </w:t>
      </w:r>
      <w:r w:rsidRPr="004A4B2E">
        <w:rPr>
          <w:rFonts w:ascii="Consolas" w:hAnsi="Consolas" w:cs="宋体"/>
          <w:color w:val="FF7B72"/>
          <w:kern w:val="0"/>
        </w:rPr>
        <w:t>-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93D467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EC5AA8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02C190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amp;&amp;</w:t>
      </w:r>
      <w:r w:rsidRPr="004A4B2E">
        <w:rPr>
          <w:rFonts w:ascii="Consolas" w:hAnsi="Consolas" w:cs="宋体"/>
          <w:color w:val="E6EDF3"/>
          <w:kern w:val="0"/>
        </w:rPr>
        <w:t xml:space="preserve"> m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)</w:t>
      </w:r>
    </w:p>
    <w:p w14:paraId="26C99BB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1F681B8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7F474D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inode_buff.i_block[m]);</w:t>
      </w:r>
    </w:p>
    <w:p w14:paraId="7833266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n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D56515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537BF29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E6EDF3"/>
          <w:kern w:val="0"/>
        </w:rPr>
        <w:t>dir[n].inode)</w:t>
      </w:r>
    </w:p>
    <w:p w14:paraId="55165F3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564FFB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57AD49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643B644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n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582B8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12DCD1A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如果删除过后，整个数据块的目录项全都为空。类似于在数组中删除某一个位置</w:t>
      </w:r>
    </w:p>
    <w:p w14:paraId="3C62B25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1610E9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737AC12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move_block</w:t>
      </w:r>
      <w:r w:rsidRPr="004A4B2E">
        <w:rPr>
          <w:rFonts w:ascii="Consolas" w:hAnsi="Consolas" w:cs="宋体"/>
          <w:color w:val="E6EDF3"/>
          <w:kern w:val="0"/>
        </w:rPr>
        <w:t>(inode_buff.i_block[m]);</w:t>
      </w:r>
    </w:p>
    <w:p w14:paraId="474FE0E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--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E732C7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m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)</w:t>
      </w:r>
    </w:p>
    <w:p w14:paraId="037DE6C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100B9C2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inode_buff.i_block[m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node_buff.i_block[m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2871D2D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m;</w:t>
      </w:r>
    </w:p>
    <w:p w14:paraId="31B354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47BFB77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20EED91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060B98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05D71F9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current_inode over: </w:t>
      </w:r>
      <w:r w:rsidRPr="004A4B2E">
        <w:rPr>
          <w:rFonts w:ascii="Consolas" w:hAnsi="Consolas" w:cs="宋体"/>
          <w:color w:val="FF7B72"/>
          <w:kern w:val="0"/>
        </w:rPr>
        <w:t>%d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current_dir);</w:t>
      </w:r>
    </w:p>
    <w:p w14:paraId="28E3F79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C9F235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101CA51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35F72CD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667F1B4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>// printf("%d\n",inode_buff.i_size);</w:t>
      </w:r>
    </w:p>
    <w:p w14:paraId="3545517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l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l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; l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F53660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7D7DD0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inode_buff.i_block[l]);</w:t>
      </w:r>
    </w:p>
    <w:p w14:paraId="5EB7231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m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; m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2CA10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0CD7D09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dir[m].name, </w:t>
      </w:r>
      <w:r w:rsidRPr="004A4B2E">
        <w:rPr>
          <w:rFonts w:ascii="Consolas" w:hAnsi="Consolas" w:cs="宋体"/>
          <w:color w:val="A5D6FF"/>
          <w:kern w:val="0"/>
        </w:rPr>
        <w:t>"."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||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dir[m].name, </w:t>
      </w:r>
      <w:r w:rsidRPr="004A4B2E">
        <w:rPr>
          <w:rFonts w:ascii="Consolas" w:hAnsi="Consolas" w:cs="宋体"/>
          <w:color w:val="A5D6FF"/>
          <w:kern w:val="0"/>
        </w:rPr>
        <w:t>".."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||</w:t>
      </w:r>
      <w:r w:rsidRPr="004A4B2E">
        <w:rPr>
          <w:rFonts w:ascii="Consolas" w:hAnsi="Consolas" w:cs="宋体"/>
          <w:color w:val="E6EDF3"/>
          <w:kern w:val="0"/>
        </w:rPr>
        <w:t xml:space="preserve"> dir[m].inod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E6A1E5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continue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81A3E7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dir[m].file_typ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1DABBF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3F6A963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;</w:t>
      </w:r>
    </w:p>
    <w:p w14:paraId="771112B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2current_inode: </w:t>
      </w:r>
      <w:r w:rsidRPr="004A4B2E">
        <w:rPr>
          <w:rFonts w:ascii="Consolas" w:hAnsi="Consolas" w:cs="宋体"/>
          <w:color w:val="FF7B72"/>
          <w:kern w:val="0"/>
        </w:rPr>
        <w:t>%d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current_dir);</w:t>
      </w:r>
    </w:p>
    <w:p w14:paraId="6507244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dir[m].name: </w:t>
      </w:r>
      <w:r w:rsidRPr="004A4B2E">
        <w:rPr>
          <w:rFonts w:ascii="Consolas" w:hAnsi="Consolas" w:cs="宋体"/>
          <w:color w:val="FF7B72"/>
          <w:kern w:val="0"/>
        </w:rPr>
        <w:t>%s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dir[m].name);</w:t>
      </w:r>
    </w:p>
    <w:p w14:paraId="5E07D47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rmdir</w:t>
      </w:r>
      <w:r w:rsidRPr="004A4B2E">
        <w:rPr>
          <w:rFonts w:ascii="Consolas" w:hAnsi="Consolas" w:cs="宋体"/>
          <w:color w:val="E6EDF3"/>
          <w:kern w:val="0"/>
        </w:rPr>
        <w:t>(dir[m].name);</w:t>
      </w:r>
    </w:p>
    <w:p w14:paraId="6D6ED22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4F81758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dir[m].file_typ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48718B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3DCBAEF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;</w:t>
      </w:r>
    </w:p>
    <w:p w14:paraId="4A044A6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</w:t>
      </w:r>
      <w:r w:rsidRPr="004A4B2E">
        <w:rPr>
          <w:rFonts w:ascii="Consolas" w:hAnsi="Consolas" w:cs="宋体"/>
          <w:color w:val="8B949E"/>
          <w:kern w:val="0"/>
        </w:rPr>
        <w:t>//printf("1current_inode: %d\n", current_dir);</w:t>
      </w:r>
    </w:p>
    <w:p w14:paraId="21A7BB0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</w:t>
      </w:r>
      <w:r w:rsidRPr="004A4B2E">
        <w:rPr>
          <w:rFonts w:ascii="Consolas" w:hAnsi="Consolas" w:cs="宋体"/>
          <w:color w:val="8B949E"/>
          <w:kern w:val="0"/>
        </w:rPr>
        <w:t>//printf("dir[m].name: %s\n", dir[m].name);</w:t>
      </w:r>
    </w:p>
    <w:p w14:paraId="3ABF7C7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del</w:t>
      </w:r>
      <w:r w:rsidRPr="004A4B2E">
        <w:rPr>
          <w:rFonts w:ascii="Consolas" w:hAnsi="Consolas" w:cs="宋体"/>
          <w:color w:val="E6EDF3"/>
          <w:kern w:val="0"/>
        </w:rPr>
        <w:t>(dir[m].name);</w:t>
      </w:r>
    </w:p>
    <w:p w14:paraId="5F1701E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;</w:t>
      </w:r>
    </w:p>
    <w:p w14:paraId="10AFD90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45249AA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284F029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siz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10815742" w14:textId="3EA74ED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4CFD3F0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current_dir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mp1;</w:t>
      </w:r>
    </w:p>
    <w:p w14:paraId="2A68481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</w:t>
      </w:r>
      <w:r w:rsidRPr="004A4B2E">
        <w:rPr>
          <w:rFonts w:ascii="Consolas" w:hAnsi="Consolas" w:cs="宋体"/>
          <w:color w:val="8B949E"/>
          <w:kern w:val="0"/>
        </w:rPr>
        <w:t>//printf("the dic is empty \n");</w:t>
      </w:r>
    </w:p>
    <w:p w14:paraId="7DA24B9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</w:t>
      </w:r>
      <w:r w:rsidRPr="004A4B2E">
        <w:rPr>
          <w:rFonts w:ascii="Consolas" w:hAnsi="Consolas" w:cs="宋体"/>
          <w:color w:val="8B949E"/>
          <w:kern w:val="0"/>
        </w:rPr>
        <w:t>//printf("current_inode: %d\n", current_dir);</w:t>
      </w:r>
    </w:p>
    <w:p w14:paraId="563A79E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mdir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C64816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56C4C2A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556D4F8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D90980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0F242D6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79EF072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61F3817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55B9D77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Directory to be deleted not exists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58CD7E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7EAAFF48" w14:textId="33887D00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0110681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删除文件</w:t>
      </w:r>
    </w:p>
    <w:p w14:paraId="6D76FD3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del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08DD41A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2B2BC5A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, j, k, m, n, flag;</w:t>
      </w:r>
    </w:p>
    <w:p w14:paraId="4949B34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B6F024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5CB66D8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5D95905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4DCE41F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CC4EEE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若文件</w:t>
      </w:r>
      <w:r w:rsidRPr="004A4B2E">
        <w:rPr>
          <w:rFonts w:ascii="Consolas" w:hAnsi="Consolas" w:cs="宋体"/>
          <w:color w:val="8B949E"/>
          <w:kern w:val="0"/>
        </w:rPr>
        <w:t xml:space="preserve"> tmp </w:t>
      </w:r>
      <w:r w:rsidRPr="004A4B2E">
        <w:rPr>
          <w:rFonts w:ascii="Consolas" w:hAnsi="Consolas" w:cs="宋体"/>
          <w:color w:val="8B949E"/>
          <w:kern w:val="0"/>
        </w:rPr>
        <w:t>已打开</w:t>
      </w:r>
      <w:r w:rsidRPr="004A4B2E">
        <w:rPr>
          <w:rFonts w:ascii="Consolas" w:hAnsi="Consolas" w:cs="宋体"/>
          <w:color w:val="8B949E"/>
          <w:kern w:val="0"/>
        </w:rPr>
        <w:t xml:space="preserve">, </w:t>
      </w:r>
      <w:r w:rsidRPr="004A4B2E">
        <w:rPr>
          <w:rFonts w:ascii="Consolas" w:hAnsi="Consolas" w:cs="宋体"/>
          <w:color w:val="8B949E"/>
          <w:kern w:val="0"/>
        </w:rPr>
        <w:t>则将对应的</w:t>
      </w:r>
      <w:r w:rsidRPr="004A4B2E">
        <w:rPr>
          <w:rFonts w:ascii="Consolas" w:hAnsi="Consolas" w:cs="宋体"/>
          <w:color w:val="8B949E"/>
          <w:kern w:val="0"/>
        </w:rPr>
        <w:t xml:space="preserve"> fopen_table </w:t>
      </w:r>
      <w:r w:rsidRPr="004A4B2E">
        <w:rPr>
          <w:rFonts w:ascii="Consolas" w:hAnsi="Consolas" w:cs="宋体"/>
          <w:color w:val="8B949E"/>
          <w:kern w:val="0"/>
        </w:rPr>
        <w:t>项清</w:t>
      </w:r>
      <w:r w:rsidRPr="004A4B2E">
        <w:rPr>
          <w:rFonts w:ascii="Consolas" w:hAnsi="Consolas" w:cs="宋体"/>
          <w:color w:val="8B949E"/>
          <w:kern w:val="0"/>
        </w:rPr>
        <w:t>0</w:t>
      </w:r>
    </w:p>
    <w:p w14:paraId="2A0DF5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fopen_table[flag]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dir[k].inode </w:t>
      </w:r>
      <w:r w:rsidRPr="004A4B2E">
        <w:rPr>
          <w:rFonts w:ascii="Consolas" w:hAnsi="Consolas" w:cs="宋体"/>
          <w:color w:val="FF7B72"/>
          <w:kern w:val="0"/>
        </w:rPr>
        <w:t>&amp;&amp;</w:t>
      </w:r>
      <w:r w:rsidRPr="004A4B2E">
        <w:rPr>
          <w:rFonts w:ascii="Consolas" w:hAnsi="Consolas" w:cs="宋体"/>
          <w:color w:val="E6EDF3"/>
          <w:kern w:val="0"/>
        </w:rPr>
        <w:t xml:space="preserve"> 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49A8F7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687E763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68ACA0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2574DCB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F44031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3F3856F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    fopen_table[flag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F6C022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1D9AE77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i)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加载删除文件</w:t>
      </w:r>
      <w:r w:rsidRPr="004A4B2E">
        <w:rPr>
          <w:rFonts w:ascii="Consolas" w:hAnsi="Consolas" w:cs="宋体"/>
          <w:color w:val="8B949E"/>
          <w:kern w:val="0"/>
        </w:rPr>
        <w:t xml:space="preserve"> inode</w:t>
      </w:r>
    </w:p>
    <w:p w14:paraId="5AAE5F5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删除文件对应的数据块</w:t>
      </w:r>
    </w:p>
    <w:p w14:paraId="6E8BDB9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m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)</w:t>
      </w:r>
    </w:p>
    <w:p w14:paraId="067484B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3F14AF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move_block</w:t>
      </w:r>
      <w:r w:rsidRPr="004A4B2E">
        <w:rPr>
          <w:rFonts w:ascii="Consolas" w:hAnsi="Consolas" w:cs="宋体"/>
          <w:color w:val="E6EDF3"/>
          <w:kern w:val="0"/>
        </w:rPr>
        <w:t>(inode_buff.i_block[m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178CA3F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097B52E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blocks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B288B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siz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D6DA28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remove_inode</w:t>
      </w:r>
      <w:r w:rsidRPr="004A4B2E">
        <w:rPr>
          <w:rFonts w:ascii="Consolas" w:hAnsi="Consolas" w:cs="宋体"/>
          <w:color w:val="E6EDF3"/>
          <w:kern w:val="0"/>
        </w:rPr>
        <w:t>(i);</w:t>
      </w:r>
    </w:p>
    <w:p w14:paraId="32015B2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更新父目录</w:t>
      </w:r>
    </w:p>
    <w:p w14:paraId="7912CAE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60FEAA5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3A59AB25" w14:textId="16303C40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dir[k].in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删除</w:t>
      </w:r>
      <w:r w:rsidRPr="004A4B2E">
        <w:rPr>
          <w:rFonts w:ascii="Consolas" w:hAnsi="Consolas" w:cs="宋体"/>
          <w:color w:val="8B949E"/>
          <w:kern w:val="0"/>
        </w:rPr>
        <w:t>inode</w:t>
      </w:r>
      <w:r w:rsidRPr="004A4B2E">
        <w:rPr>
          <w:rFonts w:ascii="Consolas" w:hAnsi="Consolas" w:cs="宋体"/>
          <w:color w:val="8B949E"/>
          <w:kern w:val="0"/>
        </w:rPr>
        <w:t>节点</w:t>
      </w:r>
    </w:p>
    <w:p w14:paraId="1D078FD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update_dir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46253BE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size </w:t>
      </w:r>
      <w:r w:rsidRPr="004A4B2E">
        <w:rPr>
          <w:rFonts w:ascii="Consolas" w:hAnsi="Consolas" w:cs="宋体"/>
          <w:color w:val="FF7B72"/>
          <w:kern w:val="0"/>
        </w:rPr>
        <w:t>-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D78449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9EB503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删除一项后整个数据块为空，则将该数据块删除</w:t>
      </w:r>
    </w:p>
    <w:p w14:paraId="4371D44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m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)</w:t>
      </w:r>
    </w:p>
    <w:p w14:paraId="00EA8B4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40ED0B1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n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0CE457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inode_buff.i_block[m]);</w:t>
      </w:r>
    </w:p>
    <w:p w14:paraId="644BFE0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n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25D794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6701B89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E6EDF3"/>
          <w:kern w:val="0"/>
        </w:rPr>
        <w:t>dir[n].inode)</w:t>
      </w:r>
    </w:p>
    <w:p w14:paraId="481323A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214B198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920214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40AA29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n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B101C4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141A1A8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8795AA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7296B04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move_block</w:t>
      </w:r>
      <w:r w:rsidRPr="004A4B2E">
        <w:rPr>
          <w:rFonts w:ascii="Consolas" w:hAnsi="Consolas" w:cs="宋体"/>
          <w:color w:val="E6EDF3"/>
          <w:kern w:val="0"/>
        </w:rPr>
        <w:t>(inode_buff.i_block[m]);</w:t>
      </w:r>
    </w:p>
    <w:p w14:paraId="19F63D5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--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69BCB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m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)</w:t>
      </w:r>
    </w:p>
    <w:p w14:paraId="71CBB3D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2EBFCBB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inode_buff.i_block[m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inode_buff.i_block[m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0EF759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m;</w:t>
      </w:r>
    </w:p>
    <w:p w14:paraId="42219BE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1E65B60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3F04A8E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30D0332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3E484B5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767E59E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684D1B2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7117DF1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not exists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BD758F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03818F0F" w14:textId="53840F2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1C59EA9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打开文件</w:t>
      </w:r>
    </w:p>
    <w:p w14:paraId="4088BE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open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590AB22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0A624DC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flag, i, j, k;</w:t>
      </w:r>
    </w:p>
    <w:p w14:paraId="784F891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1E4A119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1A9295F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04900E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D2A8FF"/>
          <w:kern w:val="0"/>
        </w:rPr>
        <w:t>search_file</w:t>
      </w:r>
      <w:r w:rsidRPr="004A4B2E">
        <w:rPr>
          <w:rFonts w:ascii="Consolas" w:hAnsi="Consolas" w:cs="宋体"/>
          <w:color w:val="E6EDF3"/>
          <w:kern w:val="0"/>
        </w:rPr>
        <w:t>(dir[k].inode))</w:t>
      </w:r>
    </w:p>
    <w:p w14:paraId="2578FDF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2DB2D6E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has open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0EA1E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709E074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7989F3C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3C5AE48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5FED06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fopen_table[flag])</w:t>
      </w:r>
    </w:p>
    <w:p w14:paraId="1B8E282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37A7627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B796A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6BF9EF6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fopen_table[flag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>)dir[k].inode;</w:t>
      </w:r>
    </w:p>
    <w:p w14:paraId="6E621B2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更新文件的访问时间</w:t>
      </w:r>
    </w:p>
    <w:p w14:paraId="44B7C39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58D7426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A657"/>
          <w:kern w:val="0"/>
        </w:rPr>
        <w:t>time_t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551B85B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t);</w:t>
      </w:r>
    </w:p>
    <w:p w14:paraId="1BE5B9F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inode_buff.i_atim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t;</w:t>
      </w:r>
    </w:p>
    <w:p w14:paraId="4110FFBE" w14:textId="0C465C4F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442FFDE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sucessfully open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02B832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205202B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053E369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3EC205F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does not exist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46CBCC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4A92565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6B07F93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关闭文件</w:t>
      </w:r>
    </w:p>
    <w:p w14:paraId="2BF16FA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close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68543EA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02F3FA8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flag, i, j, k;</w:t>
      </w:r>
    </w:p>
    <w:p w14:paraId="620AF680" w14:textId="4FB558C1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599F6EF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54707A6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7A14B39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D2A8FF"/>
          <w:kern w:val="0"/>
        </w:rPr>
        <w:t>search_file</w:t>
      </w:r>
      <w:r w:rsidRPr="004A4B2E">
        <w:rPr>
          <w:rFonts w:ascii="Consolas" w:hAnsi="Consolas" w:cs="宋体"/>
          <w:color w:val="E6EDF3"/>
          <w:kern w:val="0"/>
        </w:rPr>
        <w:t>(dir[k].inode))</w:t>
      </w:r>
    </w:p>
    <w:p w14:paraId="073B3A9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06449C3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12A85A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fopen_table[flag]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dir[k].inode)</w:t>
      </w:r>
    </w:p>
    <w:p w14:paraId="2756726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3A6F69E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F3E9B4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7FD712B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fopen_table[flag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8F6956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 sucessfully  clos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6CD97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383663A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19999C3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350BAE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has not been open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C268C6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0DE630C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52E918F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536F355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6C5EF9C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does not exist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2A0AAE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1025D2FA" w14:textId="024FEFF6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161B7B3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文件</w:t>
      </w:r>
    </w:p>
    <w:p w14:paraId="3751CD6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ad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5841067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51A2B3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flag, i, j, k, t;</w:t>
      </w:r>
    </w:p>
    <w:p w14:paraId="69D63AB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5A967AC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59F031E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6EB650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D2A8FF"/>
          <w:kern w:val="0"/>
        </w:rPr>
        <w:t>search_file</w:t>
      </w:r>
      <w:r w:rsidRPr="004A4B2E">
        <w:rPr>
          <w:rFonts w:ascii="Consolas" w:hAnsi="Consolas" w:cs="宋体"/>
          <w:color w:val="E6EDF3"/>
          <w:kern w:val="0"/>
        </w:rPr>
        <w:t>(dir[k].inode))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读文件的前提是该文件已经打开</w:t>
      </w:r>
    </w:p>
    <w:p w14:paraId="633D9D9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4DD4B99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74E0FE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判断是否有读的权限</w:t>
      </w:r>
    </w:p>
    <w:p w14:paraId="768E29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E6EDF3"/>
          <w:kern w:val="0"/>
        </w:rPr>
        <w:t xml:space="preserve">(inode_buff.i_mode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</w:t>
      </w:r>
      <w:r w:rsidRPr="004A4B2E">
        <w:rPr>
          <w:rFonts w:ascii="Consolas" w:hAnsi="Consolas" w:cs="宋体"/>
          <w:color w:val="E6EDF3"/>
          <w:kern w:val="0"/>
        </w:rPr>
        <w:t>))</w:t>
      </w:r>
      <w:r w:rsidRPr="004A4B2E">
        <w:rPr>
          <w:rFonts w:ascii="Consolas" w:hAnsi="Consolas" w:cs="宋体"/>
          <w:color w:val="8B949E"/>
          <w:kern w:val="0"/>
        </w:rPr>
        <w:t xml:space="preserve"> // i_mode:111b:</w:t>
      </w:r>
      <w:r w:rsidRPr="004A4B2E">
        <w:rPr>
          <w:rFonts w:ascii="Consolas" w:hAnsi="Consolas" w:cs="宋体"/>
          <w:color w:val="8B949E"/>
          <w:kern w:val="0"/>
        </w:rPr>
        <w:t>读</w:t>
      </w:r>
      <w:r w:rsidRPr="004A4B2E">
        <w:rPr>
          <w:rFonts w:ascii="Consolas" w:hAnsi="Consolas" w:cs="宋体"/>
          <w:color w:val="8B949E"/>
          <w:kern w:val="0"/>
        </w:rPr>
        <w:t>,</w:t>
      </w:r>
      <w:r w:rsidRPr="004A4B2E">
        <w:rPr>
          <w:rFonts w:ascii="Consolas" w:hAnsi="Consolas" w:cs="宋体"/>
          <w:color w:val="8B949E"/>
          <w:kern w:val="0"/>
        </w:rPr>
        <w:t>写</w:t>
      </w:r>
      <w:r w:rsidRPr="004A4B2E">
        <w:rPr>
          <w:rFonts w:ascii="Consolas" w:hAnsi="Consolas" w:cs="宋体"/>
          <w:color w:val="8B949E"/>
          <w:kern w:val="0"/>
        </w:rPr>
        <w:t>,</w:t>
      </w:r>
      <w:r w:rsidRPr="004A4B2E">
        <w:rPr>
          <w:rFonts w:ascii="Consolas" w:hAnsi="Consolas" w:cs="宋体"/>
          <w:color w:val="8B949E"/>
          <w:kern w:val="0"/>
        </w:rPr>
        <w:t>执行</w:t>
      </w:r>
    </w:p>
    <w:p w14:paraId="46D7A4C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59D9DF2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can not be rea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651D79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CC8BD8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1C1CDA8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文件直接索引</w:t>
      </w:r>
    </w:p>
    <w:p w14:paraId="19F88D7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lt;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F57E3F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19D0B35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;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67C4D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19A678A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flag]);</w:t>
      </w:r>
    </w:p>
    <w:p w14:paraId="2270282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t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size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flag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t)</w:t>
      </w:r>
    </w:p>
    <w:p w14:paraId="43C0B5C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5309B4A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c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Buffer[t]);</w:t>
      </w:r>
    </w:p>
    <w:p w14:paraId="366481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48C5F7C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6DBE9A0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4428D6F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文件一级索引</w:t>
      </w:r>
    </w:p>
    <w:p w14:paraId="6DCC81E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6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9A0342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71FE006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inode_buff.i_blocks: </w:t>
      </w:r>
      <w:r w:rsidRPr="004A4B2E">
        <w:rPr>
          <w:rFonts w:ascii="Consolas" w:hAnsi="Consolas" w:cs="宋体"/>
          <w:color w:val="FF7B72"/>
          <w:kern w:val="0"/>
        </w:rPr>
        <w:t>%d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inode_buff.i_blocks);</w:t>
      </w:r>
    </w:p>
    <w:p w14:paraId="386264C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;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1C02B5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344B594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flag]);</w:t>
      </w:r>
    </w:p>
    <w:p w14:paraId="49AE081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8B949E"/>
          <w:kern w:val="0"/>
        </w:rPr>
        <w:t>// printf("\ninode_buff.i_block[flag]: %d\n", inode_buff.i_block[flag]);</w:t>
      </w:r>
    </w:p>
    <w:p w14:paraId="34790C6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t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t)</w:t>
      </w:r>
    </w:p>
    <w:p w14:paraId="22DDD88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33C7CE3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c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Buffer[t]);</w:t>
      </w:r>
    </w:p>
    <w:p w14:paraId="133DF4E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4AE9509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73C537F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70012F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;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879357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5D05E10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4597146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uffer[flag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Buffer[flag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4FF5754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8B949E"/>
          <w:kern w:val="0"/>
        </w:rPr>
        <w:t>// printf("\nBuffer[flag * 2] * 256 + Buffer[flag * 2 + 1]: %d\n", Buffer[flag * 2] * 256 + Buffer[flag * 2 + 1]);</w:t>
      </w:r>
    </w:p>
    <w:p w14:paraId="169FF1F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t);</w:t>
      </w:r>
    </w:p>
    <w:p w14:paraId="11116E4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t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t)</w:t>
      </w:r>
    </w:p>
    <w:p w14:paraId="64C0C82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52CB4DA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c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Buffer[t]);</w:t>
      </w:r>
    </w:p>
    <w:p w14:paraId="5C6E85B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170D727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79EDDC2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3524C87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读文件二级索引</w:t>
      </w:r>
    </w:p>
    <w:p w14:paraId="5F2AA1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07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18058B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33D78D0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;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F4A937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                {</w:t>
      </w:r>
    </w:p>
    <w:p w14:paraId="1B07677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flag]);</w:t>
      </w:r>
    </w:p>
    <w:p w14:paraId="06187FB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t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t)</w:t>
      </w:r>
    </w:p>
    <w:p w14:paraId="74E8809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169B383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c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Buffer[t]);</w:t>
      </w:r>
    </w:p>
    <w:p w14:paraId="5BC96C5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594DA92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135E564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2521460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88838A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6CF2751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 xml:space="preserve">(Buffer[flag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Buffer[flag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2C841C4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 xml:space="preserve">; t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size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t)</w:t>
      </w:r>
    </w:p>
    <w:p w14:paraId="633D86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4A603A0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c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Buffer[t]);</w:t>
      </w:r>
    </w:p>
    <w:p w14:paraId="689FC23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53EB7CD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0C22414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192EA7C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flag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62</w:t>
      </w:r>
      <w:r w:rsidRPr="004A4B2E">
        <w:rPr>
          <w:rFonts w:ascii="Consolas" w:hAnsi="Consolas" w:cs="宋体"/>
          <w:color w:val="E6EDF3"/>
          <w:kern w:val="0"/>
        </w:rPr>
        <w:t>; flag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DE6F0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0FAFF5B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 xml:space="preserve">(Buffer[flag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Buffer[flag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6C7109E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t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size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62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 xml:space="preserve">; 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t)</w:t>
      </w:r>
    </w:p>
    <w:p w14:paraId="47968A4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7543ED8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c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Buffer[t]);</w:t>
      </w:r>
    </w:p>
    <w:p w14:paraId="49FD550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16B3AB8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05C77C6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50FB937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E5625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29D98E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is empty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A3A498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4923E75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016F7F0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2D69EC4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399BEA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4C34CD4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20B2DCA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08C8BD2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180E498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has not been open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726B1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227E15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5A08C80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1DEF38D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not exists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61DB715" w14:textId="7B1ABA4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0D0550D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文件以覆盖方式写入</w:t>
      </w:r>
    </w:p>
    <w:p w14:paraId="1FF9E72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write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>])</w:t>
      </w:r>
    </w:p>
    <w:p w14:paraId="512651E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46202F3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flag, i, j, k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, need_blocks;</w:t>
      </w:r>
    </w:p>
    <w:p w14:paraId="5BBFD18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long</w:t>
      </w:r>
      <w:r w:rsidRPr="004A4B2E">
        <w:rPr>
          <w:rFonts w:ascii="Consolas" w:hAnsi="Consolas" w:cs="宋体"/>
          <w:color w:val="E6EDF3"/>
          <w:kern w:val="0"/>
        </w:rPr>
        <w:t xml:space="preserve"> siz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, length;</w:t>
      </w:r>
    </w:p>
    <w:p w14:paraId="68D5261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5424281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0A22B00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6FC6F24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D2A8FF"/>
          <w:kern w:val="0"/>
        </w:rPr>
        <w:t>search_file</w:t>
      </w:r>
      <w:r w:rsidRPr="004A4B2E">
        <w:rPr>
          <w:rFonts w:ascii="Consolas" w:hAnsi="Consolas" w:cs="宋体"/>
          <w:color w:val="E6EDF3"/>
          <w:kern w:val="0"/>
        </w:rPr>
        <w:t>(dir[k].inode))</w:t>
      </w:r>
    </w:p>
    <w:p w14:paraId="3E4A48F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42DD1EC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37F3120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E6EDF3"/>
          <w:kern w:val="0"/>
        </w:rPr>
        <w:t xml:space="preserve">(inode_buff.i_mode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))</w:t>
      </w:r>
      <w:r w:rsidRPr="004A4B2E">
        <w:rPr>
          <w:rFonts w:ascii="Consolas" w:hAnsi="Consolas" w:cs="宋体"/>
          <w:color w:val="8B949E"/>
          <w:kern w:val="0"/>
        </w:rPr>
        <w:t xml:space="preserve"> // i_mode:111b:</w:t>
      </w:r>
      <w:r w:rsidRPr="004A4B2E">
        <w:rPr>
          <w:rFonts w:ascii="Consolas" w:hAnsi="Consolas" w:cs="宋体"/>
          <w:color w:val="8B949E"/>
          <w:kern w:val="0"/>
        </w:rPr>
        <w:t>读</w:t>
      </w:r>
      <w:r w:rsidRPr="004A4B2E">
        <w:rPr>
          <w:rFonts w:ascii="Consolas" w:hAnsi="Consolas" w:cs="宋体"/>
          <w:color w:val="8B949E"/>
          <w:kern w:val="0"/>
        </w:rPr>
        <w:t>,</w:t>
      </w:r>
      <w:r w:rsidRPr="004A4B2E">
        <w:rPr>
          <w:rFonts w:ascii="Consolas" w:hAnsi="Consolas" w:cs="宋体"/>
          <w:color w:val="8B949E"/>
          <w:kern w:val="0"/>
        </w:rPr>
        <w:t>写</w:t>
      </w:r>
      <w:r w:rsidRPr="004A4B2E">
        <w:rPr>
          <w:rFonts w:ascii="Consolas" w:hAnsi="Consolas" w:cs="宋体"/>
          <w:color w:val="8B949E"/>
          <w:kern w:val="0"/>
        </w:rPr>
        <w:t>,</w:t>
      </w:r>
      <w:r w:rsidRPr="004A4B2E">
        <w:rPr>
          <w:rFonts w:ascii="Consolas" w:hAnsi="Consolas" w:cs="宋体"/>
          <w:color w:val="8B949E"/>
          <w:kern w:val="0"/>
        </w:rPr>
        <w:t>执行</w:t>
      </w:r>
    </w:p>
    <w:p w14:paraId="0307B74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5A0E76E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can not be writ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7F5706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DE5745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06ACD02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>// fflush(stdin);</w:t>
      </w:r>
    </w:p>
    <w:p w14:paraId="2EBA118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33F4C1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1E563B3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tempbuf[size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getchar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6D29627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tempbuf[size]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'#'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7B2B09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4D2D706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tempbuf[size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FF7B72"/>
          <w:kern w:val="0"/>
        </w:rPr>
        <w:t>\0</w:t>
      </w:r>
      <w:r w:rsidRPr="004A4B2E">
        <w:rPr>
          <w:rFonts w:ascii="Consolas" w:hAnsi="Consolas" w:cs="宋体"/>
          <w:color w:val="A5D6FF"/>
          <w:kern w:val="0"/>
        </w:rPr>
        <w:t>'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33D768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7F82C5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16C9307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size </w:t>
      </w:r>
      <w:r w:rsidRPr="004A4B2E">
        <w:rPr>
          <w:rFonts w:ascii="Consolas" w:hAnsi="Consolas" w:cs="宋体"/>
          <w:color w:val="FF7B72"/>
          <w:kern w:val="0"/>
        </w:rPr>
        <w:t>&gt;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09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F55F81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601A50A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Sorry,the max size of a file is 2MB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C961F5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63E322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2B17470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size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70BD1B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5B79704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size </w:t>
      </w:r>
      <w:r w:rsidRPr="004A4B2E">
        <w:rPr>
          <w:rFonts w:ascii="Consolas" w:hAnsi="Consolas" w:cs="宋体"/>
          <w:color w:val="FF7B72"/>
          <w:kern w:val="0"/>
        </w:rPr>
        <w:t>&gt;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09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CD6793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2AF4154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length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09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0E0514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689A010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77256DD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71F388D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length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strlen</w:t>
      </w:r>
      <w:r w:rsidRPr="004A4B2E">
        <w:rPr>
          <w:rFonts w:ascii="Consolas" w:hAnsi="Consolas" w:cs="宋体"/>
          <w:color w:val="E6EDF3"/>
          <w:kern w:val="0"/>
        </w:rPr>
        <w:t>(tempbuf);</w:t>
      </w:r>
    </w:p>
    <w:p w14:paraId="26D5F26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78C23AB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 xml:space="preserve">length = </w:t>
      </w:r>
      <w:r w:rsidRPr="004A4B2E">
        <w:rPr>
          <w:rFonts w:ascii="Consolas" w:hAnsi="Consolas" w:cs="宋体"/>
          <w:color w:val="FF7B72"/>
          <w:kern w:val="0"/>
        </w:rPr>
        <w:t>%d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length);</w:t>
      </w:r>
    </w:p>
    <w:p w14:paraId="4E52F5F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计算需要的数据块数目</w:t>
      </w:r>
    </w:p>
    <w:p w14:paraId="5FB1DD6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need_blocks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length </w:t>
      </w:r>
      <w:r w:rsidRPr="004A4B2E">
        <w:rPr>
          <w:rFonts w:ascii="Consolas" w:hAnsi="Consolas" w:cs="宋体"/>
          <w:color w:val="FF7B72"/>
          <w:kern w:val="0"/>
        </w:rPr>
        <w:t>/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58814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length </w:t>
      </w:r>
      <w:r w:rsidRPr="004A4B2E">
        <w:rPr>
          <w:rFonts w:ascii="Consolas" w:hAnsi="Consolas" w:cs="宋体"/>
          <w:color w:val="FF7B72"/>
          <w:kern w:val="0"/>
        </w:rPr>
        <w:t>%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1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10897EC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05D06C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need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7E1778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0FB2434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need_blocks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)</w:t>
      </w:r>
      <w:r w:rsidRPr="004A4B2E">
        <w:rPr>
          <w:rFonts w:ascii="Consolas" w:hAnsi="Consolas" w:cs="宋体"/>
          <w:color w:val="8B949E"/>
          <w:kern w:val="0"/>
        </w:rPr>
        <w:t xml:space="preserve"> // </w:t>
      </w:r>
      <w:r w:rsidRPr="004A4B2E">
        <w:rPr>
          <w:rFonts w:ascii="Consolas" w:hAnsi="Consolas" w:cs="宋体"/>
          <w:color w:val="8B949E"/>
          <w:kern w:val="0"/>
        </w:rPr>
        <w:t>文件最大</w:t>
      </w:r>
      <w:r w:rsidRPr="004A4B2E">
        <w:rPr>
          <w:rFonts w:ascii="Consolas" w:hAnsi="Consolas" w:cs="宋体"/>
          <w:color w:val="8B949E"/>
          <w:kern w:val="0"/>
        </w:rPr>
        <w:t xml:space="preserve"> 8 </w:t>
      </w:r>
      <w:r w:rsidRPr="004A4B2E">
        <w:rPr>
          <w:rFonts w:ascii="Consolas" w:hAnsi="Consolas" w:cs="宋体"/>
          <w:color w:val="8B949E"/>
          <w:kern w:val="0"/>
        </w:rPr>
        <w:t>个</w:t>
      </w:r>
      <w:r w:rsidRPr="004A4B2E">
        <w:rPr>
          <w:rFonts w:ascii="Consolas" w:hAnsi="Consolas" w:cs="宋体"/>
          <w:color w:val="8B949E"/>
          <w:kern w:val="0"/>
        </w:rPr>
        <w:t xml:space="preserve"> blocks(512 bytes)</w:t>
      </w:r>
    </w:p>
    <w:p w14:paraId="44CB526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47253D4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分配文件所需块数目</w:t>
      </w:r>
    </w:p>
    <w:p w14:paraId="7AAD34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因为以覆盖写的方式写，要先判断原有的数据块数目</w:t>
      </w:r>
    </w:p>
    <w:p w14:paraId="61B4725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lt;=</w:t>
      </w:r>
      <w:r w:rsidRPr="004A4B2E">
        <w:rPr>
          <w:rFonts w:ascii="Consolas" w:hAnsi="Consolas" w:cs="宋体"/>
          <w:color w:val="E6EDF3"/>
          <w:kern w:val="0"/>
        </w:rPr>
        <w:t xml:space="preserve"> need_blocks)</w:t>
      </w:r>
    </w:p>
    <w:p w14:paraId="6293EDC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60164B5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need_blocks)</w:t>
      </w:r>
    </w:p>
    <w:p w14:paraId="5254B36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167340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inode_buff.i_block[inode_buff.i_blocks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5E87C06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8EDAB5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70D282E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56F53D3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1939A07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52CE1EB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gt;</w:t>
      </w:r>
      <w:r w:rsidRPr="004A4B2E">
        <w:rPr>
          <w:rFonts w:ascii="Consolas" w:hAnsi="Consolas" w:cs="宋体"/>
          <w:color w:val="E6EDF3"/>
          <w:kern w:val="0"/>
        </w:rPr>
        <w:t xml:space="preserve"> need_blocks)</w:t>
      </w:r>
    </w:p>
    <w:p w14:paraId="487D4DB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0A1C1DC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remove_block</w:t>
      </w:r>
      <w:r w:rsidRPr="004A4B2E">
        <w:rPr>
          <w:rFonts w:ascii="Consolas" w:hAnsi="Consolas" w:cs="宋体"/>
          <w:color w:val="E6EDF3"/>
          <w:kern w:val="0"/>
        </w:rPr>
        <w:t xml:space="preserve">(inode_buff.i_block[inode_buff.i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73AF5E7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    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--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9C8E3A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1AD1B25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79B484E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D5C94E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need_blocks)</w:t>
      </w:r>
    </w:p>
    <w:p w14:paraId="03CA025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77C7BC6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need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494D47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1CA72FC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54E16DC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memcpy</w:t>
      </w:r>
      <w:r w:rsidRPr="004A4B2E">
        <w:rPr>
          <w:rFonts w:ascii="Consolas" w:hAnsi="Consolas" w:cs="宋体"/>
          <w:color w:val="E6EDF3"/>
          <w:kern w:val="0"/>
        </w:rPr>
        <w:t xml:space="preserve">(Buffer, tempbuf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73DBF9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46EAE7B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3CC7CFE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5880109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4409166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2BACFA9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memcpy</w:t>
      </w:r>
      <w:r w:rsidRPr="004A4B2E">
        <w:rPr>
          <w:rFonts w:ascii="Consolas" w:hAnsi="Consolas" w:cs="宋体"/>
          <w:color w:val="E6EDF3"/>
          <w:kern w:val="0"/>
        </w:rPr>
        <w:t xml:space="preserve">(Buffer, tempbuf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length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616E4F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inode_buff.i_siz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length;</w:t>
      </w:r>
    </w:p>
    <w:p w14:paraId="575A138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35ACB07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3CFA671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D5207D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7F02BFA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27805FA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02E1B99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一级子索引</w:t>
      </w:r>
      <w:r w:rsidRPr="004A4B2E">
        <w:rPr>
          <w:rFonts w:ascii="Consolas" w:hAnsi="Consolas" w:cs="宋体"/>
          <w:color w:val="8B949E"/>
          <w:kern w:val="0"/>
        </w:rPr>
        <w:t xml:space="preserve"> 2</w:t>
      </w:r>
      <w:r w:rsidRPr="004A4B2E">
        <w:rPr>
          <w:rFonts w:ascii="Consolas" w:hAnsi="Consolas" w:cs="宋体"/>
          <w:color w:val="8B949E"/>
          <w:kern w:val="0"/>
        </w:rPr>
        <w:t>字节表示</w:t>
      </w:r>
      <w:r w:rsidRPr="004A4B2E">
        <w:rPr>
          <w:rFonts w:ascii="Consolas" w:hAnsi="Consolas" w:cs="宋体"/>
          <w:color w:val="8B949E"/>
          <w:kern w:val="0"/>
        </w:rPr>
        <w:t>1</w:t>
      </w:r>
      <w:r w:rsidRPr="004A4B2E">
        <w:rPr>
          <w:rFonts w:ascii="Consolas" w:hAnsi="Consolas" w:cs="宋体"/>
          <w:color w:val="8B949E"/>
          <w:kern w:val="0"/>
        </w:rPr>
        <w:t>个块号中，如果一个数据块都用来存放块号，则可以存放</w:t>
      </w:r>
      <w:r w:rsidRPr="004A4B2E">
        <w:rPr>
          <w:rFonts w:ascii="Consolas" w:hAnsi="Consolas" w:cs="宋体"/>
          <w:color w:val="8B949E"/>
          <w:kern w:val="0"/>
        </w:rPr>
        <w:t>256</w:t>
      </w:r>
      <w:r w:rsidRPr="004A4B2E">
        <w:rPr>
          <w:rFonts w:ascii="Consolas" w:hAnsi="Consolas" w:cs="宋体"/>
          <w:color w:val="8B949E"/>
          <w:kern w:val="0"/>
        </w:rPr>
        <w:t>个</w:t>
      </w:r>
    </w:p>
    <w:p w14:paraId="2898E93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一级索引中大于</w:t>
      </w:r>
      <w:r w:rsidRPr="004A4B2E">
        <w:rPr>
          <w:rFonts w:ascii="Consolas" w:hAnsi="Consolas" w:cs="宋体"/>
          <w:color w:val="8B949E"/>
          <w:kern w:val="0"/>
        </w:rPr>
        <w:t>6</w:t>
      </w:r>
      <w:r w:rsidRPr="004A4B2E">
        <w:rPr>
          <w:rFonts w:ascii="Consolas" w:hAnsi="Consolas" w:cs="宋体"/>
          <w:color w:val="8B949E"/>
          <w:kern w:val="0"/>
        </w:rPr>
        <w:t>的块的块号放在</w:t>
      </w:r>
      <w:r w:rsidRPr="004A4B2E">
        <w:rPr>
          <w:rFonts w:ascii="Consolas" w:hAnsi="Consolas" w:cs="宋体"/>
          <w:color w:val="8B949E"/>
          <w:kern w:val="0"/>
        </w:rPr>
        <w:t>inode.i_block[6]</w:t>
      </w:r>
      <w:r w:rsidRPr="004A4B2E">
        <w:rPr>
          <w:rFonts w:ascii="Consolas" w:hAnsi="Consolas" w:cs="宋体"/>
          <w:color w:val="8B949E"/>
          <w:kern w:val="0"/>
        </w:rPr>
        <w:t>指向的数据块中</w:t>
      </w:r>
    </w:p>
    <w:p w14:paraId="0D3787E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need_blocks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6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666484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3CEF493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inode_buff.i_siz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length;</w:t>
      </w:r>
    </w:p>
    <w:p w14:paraId="42D9C8F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need_blocks = </w:t>
      </w:r>
      <w:r w:rsidRPr="004A4B2E">
        <w:rPr>
          <w:rFonts w:ascii="Consolas" w:hAnsi="Consolas" w:cs="宋体"/>
          <w:color w:val="FF7B72"/>
          <w:kern w:val="0"/>
        </w:rPr>
        <w:t>%d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need_blocks);</w:t>
      </w:r>
    </w:p>
    <w:p w14:paraId="38002FE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lt;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A39BD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143167F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66F047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2C0C165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inode_buff.i_block[inode_buff.i_blocks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66C2B74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8B949E"/>
          <w:kern w:val="0"/>
        </w:rPr>
        <w:t>//printf("inode_buff.i_block[inode_buff.i_blocks] = %d\n", inode_buff.i_block[inode_buff.i_blocks]);</w:t>
      </w:r>
    </w:p>
    <w:p w14:paraId="56FE72F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A8E3D5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3DD3D58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02B3420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1F90A4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3A0BB8F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一级索引</w:t>
      </w:r>
      <w:r w:rsidRPr="004A4B2E">
        <w:rPr>
          <w:rFonts w:ascii="Consolas" w:hAnsi="Consolas" w:cs="宋体"/>
          <w:color w:val="8B949E"/>
          <w:kern w:val="0"/>
        </w:rPr>
        <w:t xml:space="preserve"> 2</w:t>
      </w:r>
      <w:r w:rsidRPr="004A4B2E">
        <w:rPr>
          <w:rFonts w:ascii="Consolas" w:hAnsi="Consolas" w:cs="宋体"/>
          <w:color w:val="8B949E"/>
          <w:kern w:val="0"/>
        </w:rPr>
        <w:t>字节表示</w:t>
      </w:r>
      <w:r w:rsidRPr="004A4B2E">
        <w:rPr>
          <w:rFonts w:ascii="Consolas" w:hAnsi="Consolas" w:cs="宋体"/>
          <w:color w:val="8B949E"/>
          <w:kern w:val="0"/>
        </w:rPr>
        <w:t>1</w:t>
      </w:r>
      <w:r w:rsidRPr="004A4B2E">
        <w:rPr>
          <w:rFonts w:ascii="Consolas" w:hAnsi="Consolas" w:cs="宋体"/>
          <w:color w:val="8B949E"/>
          <w:kern w:val="0"/>
        </w:rPr>
        <w:t>个块号</w:t>
      </w:r>
    </w:p>
    <w:p w14:paraId="6EC463B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7F31C72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</w:t>
      </w:r>
      <w:r w:rsidRPr="004A4B2E">
        <w:rPr>
          <w:rFonts w:ascii="Consolas" w:hAnsi="Consolas" w:cs="宋体"/>
          <w:color w:val="8B949E"/>
          <w:kern w:val="0"/>
        </w:rPr>
        <w:t>// printf("inode_buff.i_block[6] = %d\n", inode_buff.i_block[6]);</w:t>
      </w:r>
    </w:p>
    <w:p w14:paraId="33B230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need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;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5FDAE7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001C22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5254B20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63EC96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/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1C15D3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%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222F1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</w:t>
      </w:r>
      <w:r w:rsidRPr="004A4B2E">
        <w:rPr>
          <w:rFonts w:ascii="Consolas" w:hAnsi="Consolas" w:cs="宋体"/>
          <w:color w:val="8B949E"/>
          <w:kern w:val="0"/>
        </w:rPr>
        <w:t>//printf("Buffer[%d*2] = %d\n",j, (int)Buffer[j * 2]);</w:t>
      </w:r>
    </w:p>
    <w:p w14:paraId="41A272D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                     </w:t>
      </w:r>
      <w:r w:rsidRPr="004A4B2E">
        <w:rPr>
          <w:rFonts w:ascii="Consolas" w:hAnsi="Consolas" w:cs="宋体"/>
          <w:color w:val="8B949E"/>
          <w:kern w:val="0"/>
        </w:rPr>
        <w:t>//printf("Buffer[%d*2+1] = %d\n",j, (int)Buffer[j * 2 + 1]);</w:t>
      </w:r>
    </w:p>
    <w:p w14:paraId="101C127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1FFC7AA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33FB21D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数据块</w:t>
      </w:r>
    </w:p>
    <w:p w14:paraId="444D99D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01355B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0CC6F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2DE8E98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5B54B24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memcpy</w:t>
      </w:r>
      <w:r w:rsidRPr="004A4B2E">
        <w:rPr>
          <w:rFonts w:ascii="Consolas" w:hAnsi="Consolas" w:cs="宋体"/>
          <w:color w:val="E6EDF3"/>
          <w:kern w:val="0"/>
        </w:rPr>
        <w:t xml:space="preserve">(Buffer, tempbuf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B47D8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6E388CD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A80FD3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117DDA8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243445F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need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;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46C793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5073B33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01AFE6B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)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)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543356E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8B949E"/>
          <w:kern w:val="0"/>
        </w:rPr>
        <w:t>//printf("Buffer[%d*2] = %d\n", j, (int)Buffer[j * 2]);</w:t>
      </w:r>
    </w:p>
    <w:p w14:paraId="509A5E0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</w:t>
      </w:r>
      <w:r w:rsidRPr="004A4B2E">
        <w:rPr>
          <w:rFonts w:ascii="Consolas" w:hAnsi="Consolas" w:cs="宋体"/>
          <w:color w:val="8B949E"/>
          <w:kern w:val="0"/>
        </w:rPr>
        <w:t>//printf("Buffer[%d*2+1] = %d\n",j, (int)Buffer[j * 2 + 1]);</w:t>
      </w:r>
    </w:p>
    <w:p w14:paraId="4D16D9A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</w:t>
      </w:r>
      <w:r w:rsidRPr="004A4B2E">
        <w:rPr>
          <w:rFonts w:ascii="Consolas" w:hAnsi="Consolas" w:cs="宋体"/>
          <w:color w:val="8B949E"/>
          <w:kern w:val="0"/>
        </w:rPr>
        <w:t>//  printf("block_num = %d\n", block_num);</w:t>
      </w:r>
    </w:p>
    <w:p w14:paraId="00A9FAE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block_num);</w:t>
      </w:r>
    </w:p>
    <w:p w14:paraId="140BFC3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memcpy</w:t>
      </w:r>
      <w:r w:rsidRPr="004A4B2E">
        <w:rPr>
          <w:rFonts w:ascii="Consolas" w:hAnsi="Consolas" w:cs="宋体"/>
          <w:color w:val="E6EDF3"/>
          <w:kern w:val="0"/>
        </w:rPr>
        <w:t xml:space="preserve">(Buffer, tempbuf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AD8751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block_num);</w:t>
      </w:r>
    </w:p>
    <w:p w14:paraId="4D11034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20B6BB8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1D45033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7B98E7E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</w:t>
      </w:r>
      <w:r w:rsidRPr="004A4B2E">
        <w:rPr>
          <w:rFonts w:ascii="Consolas" w:hAnsi="Consolas" w:cs="宋体"/>
          <w:color w:val="8B949E"/>
          <w:kern w:val="0"/>
        </w:rPr>
        <w:t>//printf("inode_buff.i_size = %d\n", inode_buff.i_size);</w:t>
      </w:r>
    </w:p>
    <w:p w14:paraId="3406BA4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01260D3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二级索引</w:t>
      </w:r>
      <w:r w:rsidRPr="004A4B2E">
        <w:rPr>
          <w:rFonts w:ascii="Consolas" w:hAnsi="Consolas" w:cs="宋体"/>
          <w:color w:val="8B949E"/>
          <w:kern w:val="0"/>
        </w:rPr>
        <w:t xml:space="preserve"> 2</w:t>
      </w:r>
      <w:r w:rsidRPr="004A4B2E">
        <w:rPr>
          <w:rFonts w:ascii="Consolas" w:hAnsi="Consolas" w:cs="宋体"/>
          <w:color w:val="8B949E"/>
          <w:kern w:val="0"/>
        </w:rPr>
        <w:t>字节表示</w:t>
      </w:r>
      <w:r w:rsidRPr="004A4B2E">
        <w:rPr>
          <w:rFonts w:ascii="Consolas" w:hAnsi="Consolas" w:cs="宋体"/>
          <w:color w:val="8B949E"/>
          <w:kern w:val="0"/>
        </w:rPr>
        <w:t>1</w:t>
      </w:r>
      <w:r w:rsidRPr="004A4B2E">
        <w:rPr>
          <w:rFonts w:ascii="Consolas" w:hAnsi="Consolas" w:cs="宋体"/>
          <w:color w:val="8B949E"/>
          <w:kern w:val="0"/>
        </w:rPr>
        <w:t>个块号中，如果一个数据块都用来存放块号，则可以存放</w:t>
      </w:r>
      <w:r w:rsidRPr="004A4B2E">
        <w:rPr>
          <w:rFonts w:ascii="Consolas" w:hAnsi="Consolas" w:cs="宋体"/>
          <w:color w:val="8B949E"/>
          <w:kern w:val="0"/>
        </w:rPr>
        <w:t>256</w:t>
      </w:r>
      <w:r w:rsidRPr="004A4B2E">
        <w:rPr>
          <w:rFonts w:ascii="Consolas" w:hAnsi="Consolas" w:cs="宋体"/>
          <w:color w:val="8B949E"/>
          <w:kern w:val="0"/>
        </w:rPr>
        <w:t>个</w:t>
      </w:r>
    </w:p>
    <w:p w14:paraId="2BD4D5E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need_blocks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07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1F1E2B1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636753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inode_buff.i_siz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length;</w:t>
      </w:r>
    </w:p>
    <w:p w14:paraId="0DF864C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lt;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D3F4FA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50DEC0C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inode_buff.i_blocks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C979F9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2FD1336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inode_buff.i_block[inode_buff.i_blocks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07ADB2F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DB7583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6DC00F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7C1D5D9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D9CF16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inode_buff.i_block[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58E4E9A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0E3CC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1E183DF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一级索引</w:t>
      </w:r>
      <w:r w:rsidRPr="004A4B2E">
        <w:rPr>
          <w:rFonts w:ascii="Consolas" w:hAnsi="Consolas" w:cs="宋体"/>
          <w:color w:val="8B949E"/>
          <w:kern w:val="0"/>
        </w:rPr>
        <w:t xml:space="preserve"> 2</w:t>
      </w:r>
      <w:r w:rsidRPr="004A4B2E">
        <w:rPr>
          <w:rFonts w:ascii="Consolas" w:hAnsi="Consolas" w:cs="宋体"/>
          <w:color w:val="8B949E"/>
          <w:kern w:val="0"/>
        </w:rPr>
        <w:t>字节表示</w:t>
      </w:r>
      <w:r w:rsidRPr="004A4B2E">
        <w:rPr>
          <w:rFonts w:ascii="Consolas" w:hAnsi="Consolas" w:cs="宋体"/>
          <w:color w:val="8B949E"/>
          <w:kern w:val="0"/>
        </w:rPr>
        <w:t>1</w:t>
      </w:r>
      <w:r w:rsidRPr="004A4B2E">
        <w:rPr>
          <w:rFonts w:ascii="Consolas" w:hAnsi="Consolas" w:cs="宋体"/>
          <w:color w:val="8B949E"/>
          <w:kern w:val="0"/>
        </w:rPr>
        <w:t>个块号</w:t>
      </w:r>
    </w:p>
    <w:p w14:paraId="230E9A8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024C014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8DA6D9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2EAA2CE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518A0AA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37C7E6B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AE9B9F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/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39106C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%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DBD373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4EFCF52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5956AD4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二级索引</w:t>
      </w:r>
      <w:r w:rsidRPr="004A4B2E">
        <w:rPr>
          <w:rFonts w:ascii="Consolas" w:hAnsi="Consolas" w:cs="宋体"/>
          <w:color w:val="8B949E"/>
          <w:kern w:val="0"/>
        </w:rPr>
        <w:t xml:space="preserve"> 2</w:t>
      </w:r>
      <w:r w:rsidRPr="004A4B2E">
        <w:rPr>
          <w:rFonts w:ascii="Consolas" w:hAnsi="Consolas" w:cs="宋体"/>
          <w:color w:val="8B949E"/>
          <w:kern w:val="0"/>
        </w:rPr>
        <w:t>字节表示</w:t>
      </w:r>
      <w:r w:rsidRPr="004A4B2E">
        <w:rPr>
          <w:rFonts w:ascii="Consolas" w:hAnsi="Consolas" w:cs="宋体"/>
          <w:color w:val="8B949E"/>
          <w:kern w:val="0"/>
        </w:rPr>
        <w:t>1</w:t>
      </w:r>
      <w:r w:rsidRPr="004A4B2E">
        <w:rPr>
          <w:rFonts w:ascii="Consolas" w:hAnsi="Consolas" w:cs="宋体"/>
          <w:color w:val="8B949E"/>
          <w:kern w:val="0"/>
        </w:rPr>
        <w:t>个块号</w:t>
      </w:r>
    </w:p>
    <w:p w14:paraId="6D41F57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16721E4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(need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62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/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32FFAFF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160E05A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32FB7B4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74B4778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A5A6D1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/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A18706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%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69D508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3C27F3F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block_num);</w:t>
      </w:r>
    </w:p>
    <w:p w14:paraId="63C7DE5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k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k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 k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5A8A61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31F9747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block_num);</w:t>
      </w:r>
    </w:p>
    <w:p w14:paraId="49F5A9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int</w:t>
      </w:r>
      <w:r w:rsidRPr="004A4B2E">
        <w:rPr>
          <w:rFonts w:ascii="Consolas" w:hAnsi="Consolas" w:cs="宋体"/>
          <w:color w:val="E6EDF3"/>
          <w:kern w:val="0"/>
        </w:rPr>
        <w:t xml:space="preserve"> block_num1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alloc_block</w:t>
      </w:r>
      <w:r w:rsidRPr="004A4B2E">
        <w:rPr>
          <w:rFonts w:ascii="Consolas" w:hAnsi="Consolas" w:cs="宋体"/>
          <w:color w:val="E6EDF3"/>
          <w:kern w:val="0"/>
        </w:rPr>
        <w:t>();</w:t>
      </w:r>
    </w:p>
    <w:p w14:paraId="706573A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inode_buff.i_blocks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F11ED3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Buffer[k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lock_num1 </w:t>
      </w:r>
      <w:r w:rsidRPr="004A4B2E">
        <w:rPr>
          <w:rFonts w:ascii="Consolas" w:hAnsi="Consolas" w:cs="宋体"/>
          <w:color w:val="FF7B72"/>
          <w:kern w:val="0"/>
        </w:rPr>
        <w:t>/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DC6F97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Buffer[k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lock_num1 </w:t>
      </w:r>
      <w:r w:rsidRPr="004A4B2E">
        <w:rPr>
          <w:rFonts w:ascii="Consolas" w:hAnsi="Consolas" w:cs="宋体"/>
          <w:color w:val="FF7B72"/>
          <w:kern w:val="0"/>
        </w:rPr>
        <w:t>%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55D9FB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block_num);</w:t>
      </w:r>
    </w:p>
    <w:p w14:paraId="73C482E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54DE887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721A6E70" w14:textId="7DA2649B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7B0BA4D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写数据块</w:t>
      </w:r>
    </w:p>
    <w:p w14:paraId="08BEAF9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1662AFE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302594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6C26D88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294D523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memcpy</w:t>
      </w:r>
      <w:r w:rsidRPr="004A4B2E">
        <w:rPr>
          <w:rFonts w:ascii="Consolas" w:hAnsi="Consolas" w:cs="宋体"/>
          <w:color w:val="E6EDF3"/>
          <w:kern w:val="0"/>
        </w:rPr>
        <w:t xml:space="preserve">(Buffer, tempbuf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657D10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inode_buff.i_block[j]);</w:t>
      </w:r>
    </w:p>
    <w:p w14:paraId="41FB23E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A9E3D3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03A0874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4072B67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0BCFB16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39D4932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2B1E32D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4091E6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block_num);</w:t>
      </w:r>
    </w:p>
    <w:p w14:paraId="384F5DB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memcpy</w:t>
      </w:r>
      <w:r w:rsidRPr="004A4B2E">
        <w:rPr>
          <w:rFonts w:ascii="Consolas" w:hAnsi="Consolas" w:cs="宋体"/>
          <w:color w:val="E6EDF3"/>
          <w:kern w:val="0"/>
        </w:rPr>
        <w:t xml:space="preserve">(Buffer, tempbuf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7CB5E9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block_num);</w:t>
      </w:r>
    </w:p>
    <w:p w14:paraId="2FF8C5A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75C2BE9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4B160EB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j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(need_blocks </w:t>
      </w:r>
      <w:r w:rsidRPr="004A4B2E">
        <w:rPr>
          <w:rFonts w:ascii="Consolas" w:hAnsi="Consolas" w:cs="宋体"/>
          <w:color w:val="FF7B72"/>
          <w:kern w:val="0"/>
        </w:rPr>
        <w:t>-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62</w:t>
      </w:r>
      <w:r w:rsidRPr="004A4B2E">
        <w:rPr>
          <w:rFonts w:ascii="Consolas" w:hAnsi="Consolas" w:cs="宋体"/>
          <w:color w:val="E6EDF3"/>
          <w:kern w:val="0"/>
        </w:rPr>
        <w:t xml:space="preserve">) </w:t>
      </w:r>
      <w:r w:rsidRPr="004A4B2E">
        <w:rPr>
          <w:rFonts w:ascii="Consolas" w:hAnsi="Consolas" w:cs="宋体"/>
          <w:color w:val="FF7B72"/>
          <w:kern w:val="0"/>
        </w:rPr>
        <w:t>/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 j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83FE33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35FB9EA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inode_buff.i_block[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]);</w:t>
      </w:r>
    </w:p>
    <w:p w14:paraId="11031E7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lock_num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Buffer[j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3FB4062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block_num);</w:t>
      </w:r>
    </w:p>
    <w:p w14:paraId="785DFBD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for</w:t>
      </w:r>
      <w:r w:rsidRPr="004A4B2E">
        <w:rPr>
          <w:rFonts w:ascii="Consolas" w:hAnsi="Consolas" w:cs="宋体"/>
          <w:color w:val="E6EDF3"/>
          <w:kern w:val="0"/>
        </w:rPr>
        <w:t xml:space="preserve"> (k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; k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>; k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893148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4D86C2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block_num);</w:t>
      </w:r>
    </w:p>
    <w:p w14:paraId="45DDAB7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block_num1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Buffer[k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]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56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Buffer[k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];</w:t>
      </w:r>
    </w:p>
    <w:p w14:paraId="64079BD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reload_block</w:t>
      </w:r>
      <w:r w:rsidRPr="004A4B2E">
        <w:rPr>
          <w:rFonts w:ascii="Consolas" w:hAnsi="Consolas" w:cs="宋体"/>
          <w:color w:val="E6EDF3"/>
          <w:kern w:val="0"/>
        </w:rPr>
        <w:t>(block_num1);</w:t>
      </w:r>
    </w:p>
    <w:p w14:paraId="12F370D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memcpy</w:t>
      </w:r>
      <w:r w:rsidRPr="004A4B2E">
        <w:rPr>
          <w:rFonts w:ascii="Consolas" w:hAnsi="Consolas" w:cs="宋体"/>
          <w:color w:val="E6EDF3"/>
          <w:kern w:val="0"/>
        </w:rPr>
        <w:t xml:space="preserve">(Buffer, tempbuf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(j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62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k)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D2A8FF"/>
          <w:kern w:val="0"/>
        </w:rPr>
        <w:t>BLOCK_SIZE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03D804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update_block</w:t>
      </w:r>
      <w:r w:rsidRPr="004A4B2E">
        <w:rPr>
          <w:rFonts w:ascii="Consolas" w:hAnsi="Consolas" w:cs="宋体"/>
          <w:color w:val="E6EDF3"/>
          <w:kern w:val="0"/>
        </w:rPr>
        <w:t>(block_num1);</w:t>
      </w:r>
    </w:p>
    <w:p w14:paraId="726E6A1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10E9202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5A83D8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0F12C06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</w:p>
    <w:p w14:paraId="5D6B7A4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7F3F716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3FEE544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Sorry,the max size of a file is 2MB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525371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6FBF1F6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1224BF8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26D3B94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237733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has not opened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F0A3D7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36E51F2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0EE9E17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3D7C073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5A2ED46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does not exist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196549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55011495" w14:textId="4F3349C8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257F7CE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查看目录下的内容</w:t>
      </w:r>
    </w:p>
    <w:p w14:paraId="26E7B5E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ls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223984A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13A1F30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items</w:t>
      </w:r>
      <w:r w:rsidRPr="004A4B2E">
        <w:rPr>
          <w:rFonts w:ascii="Consolas" w:hAnsi="Consolas" w:cs="宋体"/>
          <w:color w:val="FF7B72"/>
          <w:kern w:val="0"/>
        </w:rPr>
        <w:t>\t\t</w:t>
      </w:r>
      <w:r w:rsidRPr="004A4B2E">
        <w:rPr>
          <w:rFonts w:ascii="Consolas" w:hAnsi="Consolas" w:cs="宋体"/>
          <w:color w:val="A5D6FF"/>
          <w:kern w:val="0"/>
        </w:rPr>
        <w:t>type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mode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c_time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a_time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m_time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6F5F60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i, j, k, flag;</w:t>
      </w:r>
    </w:p>
    <w:p w14:paraId="64ECBFF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i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98C400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4480AD8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i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inode_buff.i_blocks)</w:t>
      </w:r>
    </w:p>
    <w:p w14:paraId="178DBFE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3406D82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k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5A0347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reload_dir</w:t>
      </w:r>
      <w:r w:rsidRPr="004A4B2E">
        <w:rPr>
          <w:rFonts w:ascii="Consolas" w:hAnsi="Consolas" w:cs="宋体"/>
          <w:color w:val="E6EDF3"/>
          <w:kern w:val="0"/>
        </w:rPr>
        <w:t>(inode_buff.i_block[i]);</w:t>
      </w:r>
    </w:p>
    <w:p w14:paraId="6E09148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while</w:t>
      </w:r>
      <w:r w:rsidRPr="004A4B2E">
        <w:rPr>
          <w:rFonts w:ascii="Consolas" w:hAnsi="Consolas" w:cs="宋体"/>
          <w:color w:val="E6EDF3"/>
          <w:kern w:val="0"/>
        </w:rPr>
        <w:t xml:space="preserve"> (k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D64E5A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52CAAE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dir[k].inode </w:t>
      </w:r>
      <w:r w:rsidRPr="004A4B2E">
        <w:rPr>
          <w:rFonts w:ascii="Consolas" w:hAnsi="Consolas" w:cs="宋体"/>
          <w:color w:val="FF7B72"/>
          <w:kern w:val="0"/>
        </w:rPr>
        <w:t>!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49EE4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{</w:t>
      </w:r>
    </w:p>
    <w:p w14:paraId="1EADF9E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s\t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, dir[k].name);</w:t>
      </w:r>
    </w:p>
    <w:p w14:paraId="1359A1C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dir[k].file_typ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0A067B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54B7030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BFC555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6A6312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dir[k].name, </w:t>
      </w:r>
      <w:r w:rsidRPr="004A4B2E">
        <w:rPr>
          <w:rFonts w:ascii="Consolas" w:hAnsi="Consolas" w:cs="宋体"/>
          <w:color w:val="A5D6FF"/>
          <w:kern w:val="0"/>
        </w:rPr>
        <w:t>".."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75C7747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7FCB8C8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EDC45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235214B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7B72"/>
          <w:kern w:val="0"/>
        </w:rPr>
        <w:t>!</w:t>
      </w:r>
      <w:r w:rsidRPr="004A4B2E">
        <w:rPr>
          <w:rFonts w:ascii="Consolas" w:hAnsi="Consolas" w:cs="宋体"/>
          <w:color w:val="D2A8FF"/>
          <w:kern w:val="0"/>
        </w:rPr>
        <w:t>strcmp</w:t>
      </w:r>
      <w:r w:rsidRPr="004A4B2E">
        <w:rPr>
          <w:rFonts w:ascii="Consolas" w:hAnsi="Consolas" w:cs="宋体"/>
          <w:color w:val="E6EDF3"/>
          <w:kern w:val="0"/>
        </w:rPr>
        <w:t xml:space="preserve">(dir[k].name, </w:t>
      </w:r>
      <w:r w:rsidRPr="004A4B2E">
        <w:rPr>
          <w:rFonts w:ascii="Consolas" w:hAnsi="Consolas" w:cs="宋体"/>
          <w:color w:val="A5D6FF"/>
          <w:kern w:val="0"/>
        </w:rPr>
        <w:t>"."</w:t>
      </w:r>
      <w:r w:rsidRPr="004A4B2E">
        <w:rPr>
          <w:rFonts w:ascii="Consolas" w:hAnsi="Consolas" w:cs="宋体"/>
          <w:color w:val="E6EDF3"/>
          <w:kern w:val="0"/>
        </w:rPr>
        <w:t>))</w:t>
      </w:r>
    </w:p>
    <w:p w14:paraId="1EF14FC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2A8F427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4F5A4A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6EBA50D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7CBC2E7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                    {</w:t>
      </w:r>
    </w:p>
    <w:p w14:paraId="5A4F1D2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81DB1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162CFAD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&lt;DIR&gt;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69FEC3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switch</w:t>
      </w:r>
      <w:r w:rsidRPr="004A4B2E">
        <w:rPr>
          <w:rFonts w:ascii="Consolas" w:hAnsi="Consolas" w:cs="宋体"/>
          <w:color w:val="E6EDF3"/>
          <w:kern w:val="0"/>
        </w:rPr>
        <w:t xml:space="preserve"> (inode_buff.i_mode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034BE5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1277AFD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14A235A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_____</w:t>
      </w:r>
      <w:r w:rsidRPr="004A4B2E">
        <w:rPr>
          <w:rFonts w:ascii="Consolas" w:hAnsi="Consolas" w:cs="宋体"/>
          <w:color w:val="FF7B72"/>
          <w:kern w:val="0"/>
        </w:rPr>
        <w:t>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DF04FD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73473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32497BD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____x</w:t>
      </w:r>
      <w:r w:rsidRPr="004A4B2E">
        <w:rPr>
          <w:rFonts w:ascii="Consolas" w:hAnsi="Consolas" w:cs="宋体"/>
          <w:color w:val="FF7B72"/>
          <w:kern w:val="0"/>
        </w:rPr>
        <w:t>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821DBE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55FCED4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6326980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__w__</w:t>
      </w:r>
      <w:r w:rsidRPr="004A4B2E">
        <w:rPr>
          <w:rFonts w:ascii="Consolas" w:hAnsi="Consolas" w:cs="宋体"/>
          <w:color w:val="FF7B72"/>
          <w:kern w:val="0"/>
        </w:rPr>
        <w:t>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AA30DF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C5BE39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2C372BC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__w_x</w:t>
      </w:r>
      <w:r w:rsidRPr="004A4B2E">
        <w:rPr>
          <w:rFonts w:ascii="Consolas" w:hAnsi="Consolas" w:cs="宋体"/>
          <w:color w:val="FF7B72"/>
          <w:kern w:val="0"/>
        </w:rPr>
        <w:t>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B96C71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2614CE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29CFD13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r____</w:t>
      </w:r>
      <w:r w:rsidRPr="004A4B2E">
        <w:rPr>
          <w:rFonts w:ascii="Consolas" w:hAnsi="Consolas" w:cs="宋体"/>
          <w:color w:val="FF7B72"/>
          <w:kern w:val="0"/>
        </w:rPr>
        <w:t>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49A3DF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C48FB4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26DCFA5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r___x</w:t>
      </w:r>
      <w:r w:rsidRPr="004A4B2E">
        <w:rPr>
          <w:rFonts w:ascii="Consolas" w:hAnsi="Consolas" w:cs="宋体"/>
          <w:color w:val="FF7B72"/>
          <w:kern w:val="0"/>
        </w:rPr>
        <w:t>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67C6E6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EA4A2A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3D020D0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r_w__</w:t>
      </w:r>
      <w:r w:rsidRPr="004A4B2E">
        <w:rPr>
          <w:rFonts w:ascii="Consolas" w:hAnsi="Consolas" w:cs="宋体"/>
          <w:color w:val="FF7B72"/>
          <w:kern w:val="0"/>
        </w:rPr>
        <w:t>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2BAD6A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4CAA4D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0D224E2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r_w_x</w:t>
      </w:r>
      <w:r w:rsidRPr="004A4B2E">
        <w:rPr>
          <w:rFonts w:ascii="Consolas" w:hAnsi="Consolas" w:cs="宋体"/>
          <w:color w:val="FF7B72"/>
          <w:kern w:val="0"/>
        </w:rPr>
        <w:t>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81C1E2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9BDBA0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2E965BC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\t</w:t>
      </w:r>
      <w:r w:rsidRPr="004A4B2E">
        <w:rPr>
          <w:rFonts w:ascii="Consolas" w:hAnsi="Consolas" w:cs="宋体"/>
          <w:color w:val="A5D6FF"/>
          <w:kern w:val="0"/>
        </w:rPr>
        <w:t xml:space="preserve">   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94B0AA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k </w:t>
      </w:r>
      <w:r w:rsidRPr="004A4B2E">
        <w:rPr>
          <w:rFonts w:ascii="Consolas" w:hAnsi="Consolas" w:cs="宋体"/>
          <w:color w:val="FF7B72"/>
          <w:kern w:val="0"/>
        </w:rPr>
        <w:t>&gt;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2EE5699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3210780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>t;</w:t>
      </w:r>
    </w:p>
    <w:p w14:paraId="3CDAA5C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local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inode_buff.i_ctime);</w:t>
      </w:r>
    </w:p>
    <w:p w14:paraId="2B15897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\t</w:t>
      </w:r>
      <w:r w:rsidRPr="004A4B2E">
        <w:rPr>
          <w:rFonts w:ascii="Consolas" w:hAnsi="Consolas" w:cs="宋体"/>
          <w:color w:val="A5D6FF"/>
          <w:kern w:val="0"/>
        </w:rPr>
        <w:t xml:space="preserve">   "</w:t>
      </w:r>
      <w:r w:rsidRPr="004A4B2E">
        <w:rPr>
          <w:rFonts w:ascii="Consolas" w:hAnsi="Consolas" w:cs="宋体"/>
          <w:color w:val="E6EDF3"/>
          <w:kern w:val="0"/>
        </w:rPr>
        <w:t xml:space="preserve">, t-&gt;tm_year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900</w:t>
      </w:r>
      <w:r w:rsidRPr="004A4B2E">
        <w:rPr>
          <w:rFonts w:ascii="Consolas" w:hAnsi="Consolas" w:cs="宋体"/>
          <w:color w:val="E6EDF3"/>
          <w:kern w:val="0"/>
        </w:rPr>
        <w:t xml:space="preserve">, t-&gt;tm_mon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t-&gt;tm_mday, t-&gt;tm_hour,</w:t>
      </w:r>
    </w:p>
    <w:p w14:paraId="7447AEC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      t-&gt;tm_min, t-&gt;tm_sec);</w:t>
      </w:r>
    </w:p>
    <w:p w14:paraId="7D0A42D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local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inode_buff.i_atime);</w:t>
      </w:r>
    </w:p>
    <w:p w14:paraId="0DB2437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\t</w:t>
      </w:r>
      <w:r w:rsidRPr="004A4B2E">
        <w:rPr>
          <w:rFonts w:ascii="Consolas" w:hAnsi="Consolas" w:cs="宋体"/>
          <w:color w:val="A5D6FF"/>
          <w:kern w:val="0"/>
        </w:rPr>
        <w:t xml:space="preserve">   "</w:t>
      </w:r>
      <w:r w:rsidRPr="004A4B2E">
        <w:rPr>
          <w:rFonts w:ascii="Consolas" w:hAnsi="Consolas" w:cs="宋体"/>
          <w:color w:val="E6EDF3"/>
          <w:kern w:val="0"/>
        </w:rPr>
        <w:t xml:space="preserve">, t-&gt;tm_year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900</w:t>
      </w:r>
      <w:r w:rsidRPr="004A4B2E">
        <w:rPr>
          <w:rFonts w:ascii="Consolas" w:hAnsi="Consolas" w:cs="宋体"/>
          <w:color w:val="E6EDF3"/>
          <w:kern w:val="0"/>
        </w:rPr>
        <w:t xml:space="preserve">, t-&gt;tm_mon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t-&gt;tm_mday, t-&gt;tm_hour,</w:t>
      </w:r>
    </w:p>
    <w:p w14:paraId="0AD1EEB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      t-&gt;tm_min, t-&gt;tm_sec);</w:t>
      </w:r>
    </w:p>
    <w:p w14:paraId="32C0945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local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inode_buff.i_mtime);</w:t>
      </w:r>
    </w:p>
    <w:p w14:paraId="2107929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t-&gt;tm_year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900</w:t>
      </w:r>
      <w:r w:rsidRPr="004A4B2E">
        <w:rPr>
          <w:rFonts w:ascii="Consolas" w:hAnsi="Consolas" w:cs="宋体"/>
          <w:color w:val="E6EDF3"/>
          <w:kern w:val="0"/>
        </w:rPr>
        <w:t xml:space="preserve">, t-&gt;tm_mon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t-&gt;tm_mday, t-&gt;tm_hour,</w:t>
      </w:r>
    </w:p>
    <w:p w14:paraId="3A90760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      t-&gt;tm_min, t-&gt;tm_sec);</w:t>
      </w:r>
    </w:p>
    <w:p w14:paraId="530D31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50890030" w14:textId="1FC477C3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32D9098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FF7B72"/>
          <w:kern w:val="0"/>
        </w:rPr>
        <w:t>el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dir[k].file_type </w:t>
      </w:r>
      <w:r w:rsidRPr="004A4B2E">
        <w:rPr>
          <w:rFonts w:ascii="Consolas" w:hAnsi="Consolas" w:cs="宋体"/>
          <w:color w:val="FF7B72"/>
          <w:kern w:val="0"/>
        </w:rPr>
        <w:t>=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4B50577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{</w:t>
      </w:r>
    </w:p>
    <w:p w14:paraId="64374F2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j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8E3B75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12FCBB2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&lt;FILE&gt;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4A586E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switch</w:t>
      </w:r>
      <w:r w:rsidRPr="004A4B2E">
        <w:rPr>
          <w:rFonts w:ascii="Consolas" w:hAnsi="Consolas" w:cs="宋体"/>
          <w:color w:val="E6EDF3"/>
          <w:kern w:val="0"/>
        </w:rPr>
        <w:t xml:space="preserve"> (inode_buff.i_mode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5D348EA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{</w:t>
      </w:r>
    </w:p>
    <w:p w14:paraId="44507A0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5E651EB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____x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8589F6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AE850D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2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2D713B5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__w__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BFD60A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7271B26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3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0ED6A54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__w_x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B8FC97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62FF1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4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685B578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r____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33AAA8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CAC722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5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0EA51B9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r___x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F20314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10EED7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6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74B9FB4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r_w__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1DE999F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25C4D4E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cas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:</w:t>
      </w:r>
    </w:p>
    <w:p w14:paraId="0B27730A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r_w_x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374FC1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    </w:t>
      </w:r>
      <w:r w:rsidRPr="004A4B2E">
        <w:rPr>
          <w:rFonts w:ascii="Consolas" w:hAnsi="Consolas" w:cs="宋体"/>
          <w:color w:val="FF7B72"/>
          <w:kern w:val="0"/>
        </w:rPr>
        <w:t>break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39F6927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}</w:t>
      </w:r>
    </w:p>
    <w:p w14:paraId="15B0236C" w14:textId="2BD18412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\t\t</w:t>
      </w:r>
      <w:r w:rsidRPr="004A4B2E">
        <w:rPr>
          <w:rFonts w:ascii="Consolas" w:hAnsi="Consolas" w:cs="宋体"/>
          <w:color w:val="A5D6FF"/>
          <w:kern w:val="0"/>
        </w:rPr>
        <w:t xml:space="preserve">   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14BA32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FF7B72"/>
          <w:kern w:val="0"/>
        </w:rPr>
        <w:t>struc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*</w:t>
      </w:r>
      <w:r w:rsidRPr="004A4B2E">
        <w:rPr>
          <w:rFonts w:ascii="Consolas" w:hAnsi="Consolas" w:cs="宋体"/>
          <w:color w:val="E6EDF3"/>
          <w:kern w:val="0"/>
        </w:rPr>
        <w:t>t;</w:t>
      </w:r>
    </w:p>
    <w:p w14:paraId="6DBEDC7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local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inode_buff.i_ctime);</w:t>
      </w:r>
    </w:p>
    <w:p w14:paraId="4E1DB8F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\t</w:t>
      </w:r>
      <w:r w:rsidRPr="004A4B2E">
        <w:rPr>
          <w:rFonts w:ascii="Consolas" w:hAnsi="Consolas" w:cs="宋体"/>
          <w:color w:val="A5D6FF"/>
          <w:kern w:val="0"/>
        </w:rPr>
        <w:t xml:space="preserve">   "</w:t>
      </w:r>
      <w:r w:rsidRPr="004A4B2E">
        <w:rPr>
          <w:rFonts w:ascii="Consolas" w:hAnsi="Consolas" w:cs="宋体"/>
          <w:color w:val="E6EDF3"/>
          <w:kern w:val="0"/>
        </w:rPr>
        <w:t xml:space="preserve">, t-&gt;tm_year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900</w:t>
      </w:r>
      <w:r w:rsidRPr="004A4B2E">
        <w:rPr>
          <w:rFonts w:ascii="Consolas" w:hAnsi="Consolas" w:cs="宋体"/>
          <w:color w:val="E6EDF3"/>
          <w:kern w:val="0"/>
        </w:rPr>
        <w:t xml:space="preserve">, t-&gt;tm_mon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t-&gt;tm_mday, t-&gt;tm_hour,</w:t>
      </w:r>
    </w:p>
    <w:p w14:paraId="654EE5C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  t-&gt;tm_min, t-&gt;tm_sec);</w:t>
      </w:r>
    </w:p>
    <w:p w14:paraId="1ED1E6A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local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inode_buff.i_atime);</w:t>
      </w:r>
    </w:p>
    <w:p w14:paraId="758A429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\t</w:t>
      </w:r>
      <w:r w:rsidRPr="004A4B2E">
        <w:rPr>
          <w:rFonts w:ascii="Consolas" w:hAnsi="Consolas" w:cs="宋体"/>
          <w:color w:val="A5D6FF"/>
          <w:kern w:val="0"/>
        </w:rPr>
        <w:t xml:space="preserve">   "</w:t>
      </w:r>
      <w:r w:rsidRPr="004A4B2E">
        <w:rPr>
          <w:rFonts w:ascii="Consolas" w:hAnsi="Consolas" w:cs="宋体"/>
          <w:color w:val="E6EDF3"/>
          <w:kern w:val="0"/>
        </w:rPr>
        <w:t xml:space="preserve">, t-&gt;tm_year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900</w:t>
      </w:r>
      <w:r w:rsidRPr="004A4B2E">
        <w:rPr>
          <w:rFonts w:ascii="Consolas" w:hAnsi="Consolas" w:cs="宋体"/>
          <w:color w:val="E6EDF3"/>
          <w:kern w:val="0"/>
        </w:rPr>
        <w:t xml:space="preserve">, t-&gt;tm_mon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t-&gt;tm_mday, t-&gt;tm_hour,</w:t>
      </w:r>
    </w:p>
    <w:p w14:paraId="5429CEA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  t-&gt;tm_min, t-&gt;tm_sec);</w:t>
      </w:r>
    </w:p>
    <w:p w14:paraId="62EAE70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t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localtim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inode_buff.i_mtime);</w:t>
      </w:r>
    </w:p>
    <w:p w14:paraId="68AD5D5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.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:</w:t>
      </w:r>
      <w:r w:rsidRPr="004A4B2E">
        <w:rPr>
          <w:rFonts w:ascii="Consolas" w:hAnsi="Consolas" w:cs="宋体"/>
          <w:color w:val="FF7B72"/>
          <w:kern w:val="0"/>
        </w:rPr>
        <w:t>%d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t-&gt;tm_year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900</w:t>
      </w:r>
      <w:r w:rsidRPr="004A4B2E">
        <w:rPr>
          <w:rFonts w:ascii="Consolas" w:hAnsi="Consolas" w:cs="宋体"/>
          <w:color w:val="E6EDF3"/>
          <w:kern w:val="0"/>
        </w:rPr>
        <w:t xml:space="preserve">, t-&gt;tm_mon </w:t>
      </w:r>
      <w:r w:rsidRPr="004A4B2E">
        <w:rPr>
          <w:rFonts w:ascii="Consolas" w:hAnsi="Consolas" w:cs="宋体"/>
          <w:color w:val="FF7B72"/>
          <w:kern w:val="0"/>
        </w:rPr>
        <w:t>+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>, t-&gt;tm_mday, t-&gt;tm_hour,</w:t>
      </w:r>
    </w:p>
    <w:p w14:paraId="5DE1D699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           t-&gt;tm_min, t-&gt;tm_sec);</w:t>
      </w:r>
    </w:p>
    <w:p w14:paraId="3BF2942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    }</w:t>
      </w:r>
    </w:p>
    <w:p w14:paraId="642B986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783872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}</w:t>
      </w:r>
    </w:p>
    <w:p w14:paraId="0BE3EEA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    k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42476BA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current_dir);</w:t>
      </w:r>
    </w:p>
    <w:p w14:paraId="48F9266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}</w:t>
      </w:r>
    </w:p>
    <w:p w14:paraId="1944181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i</w:t>
      </w:r>
      <w:r w:rsidRPr="004A4B2E">
        <w:rPr>
          <w:rFonts w:ascii="Consolas" w:hAnsi="Consolas" w:cs="宋体"/>
          <w:color w:val="FF7B72"/>
          <w:kern w:val="0"/>
        </w:rPr>
        <w:t>++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45DD551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2BF036F9" w14:textId="3F0B33DD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3979C68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修改文件权限</w:t>
      </w:r>
    </w:p>
    <w:p w14:paraId="0FC0E06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chmod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7B72"/>
          <w:kern w:val="0"/>
        </w:rPr>
        <w:t>char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[</w:t>
      </w:r>
      <w:r w:rsidRPr="004A4B2E">
        <w:rPr>
          <w:rFonts w:ascii="Consolas" w:hAnsi="Consolas" w:cs="宋体"/>
          <w:color w:val="79C0FF"/>
          <w:kern w:val="0"/>
        </w:rPr>
        <w:t>100</w:t>
      </w:r>
      <w:r w:rsidRPr="004A4B2E">
        <w:rPr>
          <w:rFonts w:ascii="Consolas" w:hAnsi="Consolas" w:cs="宋体"/>
          <w:color w:val="E6EDF3"/>
          <w:kern w:val="0"/>
        </w:rPr>
        <w:t xml:space="preserve">],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mode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756CFF2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7186003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unsigne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short</w:t>
      </w:r>
      <w:r w:rsidRPr="004A4B2E">
        <w:rPr>
          <w:rFonts w:ascii="Consolas" w:hAnsi="Consolas" w:cs="宋体"/>
          <w:color w:val="E6EDF3"/>
          <w:kern w:val="0"/>
        </w:rPr>
        <w:t xml:space="preserve"> flag, i, j, k;</w:t>
      </w:r>
    </w:p>
    <w:p w14:paraId="3CC337E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flag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research_file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79C0FF"/>
          <w:kern w:val="0"/>
        </w:rPr>
        <w:t>1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i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 xml:space="preserve">j, </w:t>
      </w:r>
      <w:r w:rsidRPr="004A4B2E">
        <w:rPr>
          <w:rFonts w:ascii="Consolas" w:hAnsi="Consolas" w:cs="宋体"/>
          <w:color w:val="FF7B72"/>
          <w:kern w:val="0"/>
        </w:rPr>
        <w:t>&amp;</w:t>
      </w:r>
      <w:r w:rsidRPr="004A4B2E">
        <w:rPr>
          <w:rFonts w:ascii="Consolas" w:hAnsi="Consolas" w:cs="宋体"/>
          <w:color w:val="E6EDF3"/>
          <w:kern w:val="0"/>
        </w:rPr>
        <w:t>k);</w:t>
      </w:r>
    </w:p>
    <w:p w14:paraId="2843EDB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flag)</w:t>
      </w:r>
    </w:p>
    <w:p w14:paraId="510233D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{</w:t>
      </w:r>
    </w:p>
    <w:p w14:paraId="5C8B436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FF7B72"/>
          <w:kern w:val="0"/>
        </w:rPr>
        <w:t>if</w:t>
      </w:r>
      <w:r w:rsidRPr="004A4B2E">
        <w:rPr>
          <w:rFonts w:ascii="Consolas" w:hAnsi="Consolas" w:cs="宋体"/>
          <w:color w:val="E6EDF3"/>
          <w:kern w:val="0"/>
        </w:rPr>
        <w:t xml:space="preserve"> (</w:t>
      </w:r>
      <w:r w:rsidRPr="004A4B2E">
        <w:rPr>
          <w:rFonts w:ascii="Consolas" w:hAnsi="Consolas" w:cs="宋体"/>
          <w:color w:val="FFA657"/>
          <w:kern w:val="0"/>
        </w:rPr>
        <w:t>mod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l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0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||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mode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7B72"/>
          <w:kern w:val="0"/>
        </w:rPr>
        <w:t>&gt;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79C0FF"/>
          <w:kern w:val="0"/>
        </w:rPr>
        <w:t>7</w:t>
      </w:r>
      <w:r w:rsidRPr="004A4B2E">
        <w:rPr>
          <w:rFonts w:ascii="Consolas" w:hAnsi="Consolas" w:cs="宋体"/>
          <w:color w:val="E6EDF3"/>
          <w:kern w:val="0"/>
        </w:rPr>
        <w:t>)</w:t>
      </w:r>
    </w:p>
    <w:p w14:paraId="65A4A14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    {</w:t>
      </w:r>
    </w:p>
    <w:p w14:paraId="77CBEDBE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Wrong mode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56C80C4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    </w:t>
      </w:r>
      <w:r w:rsidRPr="004A4B2E">
        <w:rPr>
          <w:rFonts w:ascii="Consolas" w:hAnsi="Consolas" w:cs="宋体"/>
          <w:color w:val="FF7B72"/>
          <w:kern w:val="0"/>
        </w:rPr>
        <w:t>return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0E94CB0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lastRenderedPageBreak/>
        <w:t>        }</w:t>
      </w:r>
    </w:p>
    <w:p w14:paraId="7D3D8DA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reload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3D6F3B4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inode_buff.i_mode </w:t>
      </w:r>
      <w:r w:rsidRPr="004A4B2E">
        <w:rPr>
          <w:rFonts w:ascii="Consolas" w:hAnsi="Consolas" w:cs="宋体"/>
          <w:color w:val="FF7B72"/>
          <w:kern w:val="0"/>
        </w:rPr>
        <w:t>=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FFA657"/>
          <w:kern w:val="0"/>
        </w:rPr>
        <w:t>mode</w:t>
      </w:r>
      <w:r w:rsidRPr="004A4B2E">
        <w:rPr>
          <w:rFonts w:ascii="Consolas" w:hAnsi="Consolas" w:cs="宋体"/>
          <w:color w:val="E6EDF3"/>
          <w:kern w:val="0"/>
        </w:rPr>
        <w:t>;</w:t>
      </w:r>
    </w:p>
    <w:p w14:paraId="6F41A18D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update_inode_entry</w:t>
      </w:r>
      <w:r w:rsidRPr="004A4B2E">
        <w:rPr>
          <w:rFonts w:ascii="Consolas" w:hAnsi="Consolas" w:cs="宋体"/>
          <w:color w:val="E6EDF3"/>
          <w:kern w:val="0"/>
        </w:rPr>
        <w:t>(dir[k].inode);</w:t>
      </w:r>
    </w:p>
    <w:p w14:paraId="43DF961C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    }</w:t>
      </w:r>
    </w:p>
    <w:p w14:paraId="738E7B9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FF7B72"/>
          <w:kern w:val="0"/>
        </w:rPr>
        <w:t>else</w:t>
      </w:r>
    </w:p>
    <w:p w14:paraId="3C297F9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 xml:space="preserve">"The file </w:t>
      </w:r>
      <w:r w:rsidRPr="004A4B2E">
        <w:rPr>
          <w:rFonts w:ascii="Consolas" w:hAnsi="Consolas" w:cs="宋体"/>
          <w:color w:val="FF7B72"/>
          <w:kern w:val="0"/>
        </w:rPr>
        <w:t>%s</w:t>
      </w:r>
      <w:r w:rsidRPr="004A4B2E">
        <w:rPr>
          <w:rFonts w:ascii="Consolas" w:hAnsi="Consolas" w:cs="宋体"/>
          <w:color w:val="A5D6FF"/>
          <w:kern w:val="0"/>
        </w:rPr>
        <w:t xml:space="preserve"> does not exist!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 xml:space="preserve">, </w:t>
      </w:r>
      <w:r w:rsidRPr="004A4B2E">
        <w:rPr>
          <w:rFonts w:ascii="Consolas" w:hAnsi="Consolas" w:cs="宋体"/>
          <w:color w:val="FFA657"/>
          <w:kern w:val="0"/>
        </w:rPr>
        <w:t>tmp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5F0ADE78" w14:textId="4B6948A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3F057D15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8B949E"/>
          <w:kern w:val="0"/>
        </w:rPr>
        <w:t xml:space="preserve">// </w:t>
      </w:r>
      <w:r w:rsidRPr="004A4B2E">
        <w:rPr>
          <w:rFonts w:ascii="Consolas" w:hAnsi="Consolas" w:cs="宋体"/>
          <w:color w:val="8B949E"/>
          <w:kern w:val="0"/>
        </w:rPr>
        <w:t>查看指令</w:t>
      </w:r>
    </w:p>
    <w:p w14:paraId="509C602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FF7B72"/>
          <w:kern w:val="0"/>
        </w:rPr>
        <w:t>void</w:t>
      </w:r>
      <w:r w:rsidRPr="004A4B2E">
        <w:rPr>
          <w:rFonts w:ascii="Consolas" w:hAnsi="Consolas" w:cs="宋体"/>
          <w:color w:val="E6EDF3"/>
          <w:kern w:val="0"/>
        </w:rPr>
        <w:t xml:space="preserve"> </w:t>
      </w:r>
      <w:r w:rsidRPr="004A4B2E">
        <w:rPr>
          <w:rFonts w:ascii="Consolas" w:hAnsi="Consolas" w:cs="宋体"/>
          <w:color w:val="D2A8FF"/>
          <w:kern w:val="0"/>
        </w:rPr>
        <w:t>help</w:t>
      </w:r>
      <w:r w:rsidRPr="004A4B2E">
        <w:rPr>
          <w:rFonts w:ascii="Consolas" w:hAnsi="Consolas" w:cs="宋体"/>
          <w:color w:val="E6EDF3"/>
          <w:kern w:val="0"/>
        </w:rPr>
        <w:t>()</w:t>
      </w:r>
    </w:p>
    <w:p w14:paraId="1A2183A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{</w:t>
      </w:r>
    </w:p>
    <w:p w14:paraId="12C3413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============================help_list========================================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7AA3F6F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=============================================================================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09507EB6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1.cd : cd + path</w:t>
      </w:r>
      <w:r w:rsidRPr="004A4B2E">
        <w:rPr>
          <w:rFonts w:ascii="Consolas" w:hAnsi="Consolas" w:cs="宋体"/>
          <w:color w:val="FF7B72"/>
          <w:kern w:val="0"/>
        </w:rPr>
        <w:t>\t\t\t\t</w:t>
      </w:r>
      <w:r w:rsidRPr="004A4B2E">
        <w:rPr>
          <w:rFonts w:ascii="Consolas" w:hAnsi="Consolas" w:cs="宋体"/>
          <w:color w:val="A5D6FF"/>
          <w:kern w:val="0"/>
        </w:rPr>
        <w:t>2.mkdir : mkdir + dirname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7019C97B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3.rmdir : rmdir + dirname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4.ls : ls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8536AD2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5.create : create + filename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6.open : open + filename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2335CCF0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7.close : close + filename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8.read : read + filename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6203D413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9.write : write + filename</w:t>
      </w:r>
      <w:r w:rsidRPr="004A4B2E">
        <w:rPr>
          <w:rFonts w:ascii="Consolas" w:hAnsi="Consolas" w:cs="宋体"/>
          <w:color w:val="FF7B72"/>
          <w:kern w:val="0"/>
        </w:rPr>
        <w:t>\t\t\t</w:t>
      </w:r>
      <w:r w:rsidRPr="004A4B2E">
        <w:rPr>
          <w:rFonts w:ascii="Consolas" w:hAnsi="Consolas" w:cs="宋体"/>
          <w:color w:val="A5D6FF"/>
          <w:kern w:val="0"/>
        </w:rPr>
        <w:t>10.rm : rm + filename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47EBC24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11.chmod : chmod + filename + mode</w:t>
      </w:r>
      <w:r w:rsidRPr="004A4B2E">
        <w:rPr>
          <w:rFonts w:ascii="Consolas" w:hAnsi="Consolas" w:cs="宋体"/>
          <w:color w:val="FF7B72"/>
          <w:kern w:val="0"/>
        </w:rPr>
        <w:t>\t\t</w:t>
      </w:r>
      <w:r w:rsidRPr="004A4B2E">
        <w:rPr>
          <w:rFonts w:ascii="Consolas" w:hAnsi="Consolas" w:cs="宋体"/>
          <w:color w:val="A5D6FF"/>
          <w:kern w:val="0"/>
        </w:rPr>
        <w:t>12.password : password + tmp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A8914C8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13.format : format</w:t>
      </w:r>
      <w:r w:rsidRPr="004A4B2E">
        <w:rPr>
          <w:rFonts w:ascii="Consolas" w:hAnsi="Consolas" w:cs="宋体"/>
          <w:color w:val="FF7B72"/>
          <w:kern w:val="0"/>
        </w:rPr>
        <w:t>\t\t\t\t</w:t>
      </w:r>
      <w:r w:rsidRPr="004A4B2E">
        <w:rPr>
          <w:rFonts w:ascii="Consolas" w:hAnsi="Consolas" w:cs="宋体"/>
          <w:color w:val="A5D6FF"/>
          <w:kern w:val="0"/>
        </w:rPr>
        <w:t>14.quit : quit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7EF0137" w14:textId="77777777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 xml:space="preserve">    </w:t>
      </w:r>
      <w:r w:rsidRPr="004A4B2E">
        <w:rPr>
          <w:rFonts w:ascii="Consolas" w:hAnsi="Consolas" w:cs="宋体"/>
          <w:color w:val="D2A8FF"/>
          <w:kern w:val="0"/>
        </w:rPr>
        <w:t>printf</w:t>
      </w:r>
      <w:r w:rsidRPr="004A4B2E">
        <w:rPr>
          <w:rFonts w:ascii="Consolas" w:hAnsi="Consolas" w:cs="宋体"/>
          <w:color w:val="E6EDF3"/>
          <w:kern w:val="0"/>
        </w:rPr>
        <w:t>(</w:t>
      </w:r>
      <w:r w:rsidRPr="004A4B2E">
        <w:rPr>
          <w:rFonts w:ascii="Consolas" w:hAnsi="Consolas" w:cs="宋体"/>
          <w:color w:val="A5D6FF"/>
          <w:kern w:val="0"/>
        </w:rPr>
        <w:t>"=============================================================================</w:t>
      </w:r>
      <w:r w:rsidRPr="004A4B2E">
        <w:rPr>
          <w:rFonts w:ascii="Consolas" w:hAnsi="Consolas" w:cs="宋体"/>
          <w:color w:val="FF7B72"/>
          <w:kern w:val="0"/>
        </w:rPr>
        <w:t>\n</w:t>
      </w:r>
      <w:r w:rsidRPr="004A4B2E">
        <w:rPr>
          <w:rFonts w:ascii="Consolas" w:hAnsi="Consolas" w:cs="宋体"/>
          <w:color w:val="A5D6FF"/>
          <w:kern w:val="0"/>
        </w:rPr>
        <w:t>"</w:t>
      </w:r>
      <w:r w:rsidRPr="004A4B2E">
        <w:rPr>
          <w:rFonts w:ascii="Consolas" w:hAnsi="Consolas" w:cs="宋体"/>
          <w:color w:val="E6EDF3"/>
          <w:kern w:val="0"/>
        </w:rPr>
        <w:t>);</w:t>
      </w:r>
    </w:p>
    <w:p w14:paraId="31CC80A4" w14:textId="2115091C" w:rsidR="004A4B2E" w:rsidRPr="004A4B2E" w:rsidRDefault="004A4B2E" w:rsidP="004A4B2E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4A4B2E">
        <w:rPr>
          <w:rFonts w:ascii="Consolas" w:hAnsi="Consolas" w:cs="宋体"/>
          <w:color w:val="E6EDF3"/>
          <w:kern w:val="0"/>
        </w:rPr>
        <w:t>}</w:t>
      </w:r>
    </w:p>
    <w:p w14:paraId="71B89F53" w14:textId="77777777" w:rsidR="004A4B2E" w:rsidRDefault="004A4B2E">
      <w:pPr>
        <w:spacing w:line="360" w:lineRule="auto"/>
        <w:rPr>
          <w:b/>
          <w:bCs/>
          <w:sz w:val="28"/>
          <w:szCs w:val="28"/>
        </w:rPr>
      </w:pPr>
    </w:p>
    <w:p w14:paraId="5CE11778" w14:textId="59F28BF1" w:rsidR="00A95A7B" w:rsidRPr="000B777B" w:rsidRDefault="000B777B">
      <w:pPr>
        <w:rPr>
          <w:b/>
          <w:bCs/>
          <w:sz w:val="24"/>
          <w:szCs w:val="24"/>
        </w:rPr>
      </w:pPr>
      <w:r w:rsidRPr="000B777B">
        <w:rPr>
          <w:rFonts w:hint="eastAsia"/>
          <w:b/>
          <w:bCs/>
          <w:sz w:val="24"/>
          <w:szCs w:val="24"/>
        </w:rPr>
        <w:t>程序</w:t>
      </w:r>
      <w:r w:rsidRPr="000B777B">
        <w:rPr>
          <w:rFonts w:hint="eastAsia"/>
          <w:b/>
          <w:bCs/>
          <w:sz w:val="24"/>
          <w:szCs w:val="24"/>
        </w:rPr>
        <w:t>3</w:t>
      </w:r>
      <w:r w:rsidRPr="000B777B">
        <w:rPr>
          <w:rFonts w:hint="eastAsia"/>
          <w:b/>
          <w:bCs/>
          <w:sz w:val="24"/>
          <w:szCs w:val="24"/>
        </w:rPr>
        <w:t>：</w:t>
      </w:r>
      <w:r w:rsidRPr="000B777B">
        <w:rPr>
          <w:rFonts w:hint="eastAsia"/>
          <w:b/>
          <w:bCs/>
          <w:sz w:val="24"/>
          <w:szCs w:val="24"/>
        </w:rPr>
        <w:t xml:space="preserve"> main.</w:t>
      </w:r>
      <w:r w:rsidRPr="000B777B">
        <w:rPr>
          <w:b/>
          <w:bCs/>
          <w:sz w:val="24"/>
          <w:szCs w:val="24"/>
        </w:rPr>
        <w:t>h</w:t>
      </w:r>
    </w:p>
    <w:p w14:paraId="283AD82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#ifndef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EXT2_MAIN_H</w:t>
      </w:r>
    </w:p>
    <w:p w14:paraId="6E5B6AE9" w14:textId="23E6514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#defin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EXT2_MAIN_H</w:t>
      </w:r>
    </w:p>
    <w:p w14:paraId="44216C3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current_path[</w:t>
      </w:r>
      <w:r w:rsidRPr="000B777B">
        <w:rPr>
          <w:rFonts w:ascii="Consolas" w:hAnsi="Consolas" w:cs="宋体"/>
          <w:color w:val="79C0FF"/>
          <w:kern w:val="0"/>
        </w:rPr>
        <w:t>256</w:t>
      </w:r>
      <w:r w:rsidRPr="000B777B">
        <w:rPr>
          <w:rFonts w:ascii="Consolas" w:hAnsi="Consolas" w:cs="宋体"/>
          <w:color w:val="E6EDF3"/>
          <w:kern w:val="0"/>
        </w:rPr>
        <w:t>];</w:t>
      </w:r>
    </w:p>
    <w:p w14:paraId="0225C901" w14:textId="40053C4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current_user[</w:t>
      </w:r>
      <w:r w:rsidRPr="000B777B">
        <w:rPr>
          <w:rFonts w:ascii="Consolas" w:hAnsi="Consolas" w:cs="宋体"/>
          <w:color w:val="79C0FF"/>
          <w:kern w:val="0"/>
        </w:rPr>
        <w:t>10</w:t>
      </w:r>
      <w:r w:rsidRPr="000B777B">
        <w:rPr>
          <w:rFonts w:ascii="Consolas" w:hAnsi="Consolas" w:cs="宋体"/>
          <w:color w:val="E6EDF3"/>
          <w:kern w:val="0"/>
        </w:rPr>
        <w:t>];</w:t>
      </w:r>
    </w:p>
    <w:p w14:paraId="7E9CCC1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initialize_user</w:t>
      </w:r>
      <w:r w:rsidRPr="000B777B">
        <w:rPr>
          <w:rFonts w:ascii="Consolas" w:hAnsi="Consolas" w:cs="宋体"/>
          <w:color w:val="E6EDF3"/>
          <w:kern w:val="0"/>
        </w:rPr>
        <w:t>();</w:t>
      </w:r>
      <w:r w:rsidRPr="000B777B">
        <w:rPr>
          <w:rFonts w:ascii="Consolas" w:hAnsi="Consolas" w:cs="宋体"/>
          <w:color w:val="8B949E"/>
          <w:kern w:val="0"/>
        </w:rPr>
        <w:t xml:space="preserve">  //</w:t>
      </w:r>
      <w:r w:rsidRPr="000B777B">
        <w:rPr>
          <w:rFonts w:ascii="Consolas" w:hAnsi="Consolas" w:cs="宋体"/>
          <w:color w:val="8B949E"/>
          <w:kern w:val="0"/>
        </w:rPr>
        <w:t>初始化用户</w:t>
      </w:r>
    </w:p>
    <w:p w14:paraId="604F101C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nt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login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username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</w:t>
      </w:r>
      <w:r w:rsidRPr="000B777B">
        <w:rPr>
          <w:rFonts w:ascii="Consolas" w:hAnsi="Consolas" w:cs="宋体"/>
          <w:color w:val="E6EDF3"/>
          <w:kern w:val="0"/>
        </w:rPr>
        <w:t xml:space="preserve">], 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password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</w:t>
      </w:r>
      <w:r w:rsidRPr="000B777B">
        <w:rPr>
          <w:rFonts w:ascii="Consolas" w:hAnsi="Consolas" w:cs="宋体"/>
          <w:color w:val="E6EDF3"/>
          <w:kern w:val="0"/>
        </w:rPr>
        <w:t>]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用户登录</w:t>
      </w:r>
    </w:p>
    <w:p w14:paraId="5429ED1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initialize_memory</w:t>
      </w:r>
      <w:r w:rsidRPr="000B777B">
        <w:rPr>
          <w:rFonts w:ascii="Consolas" w:hAnsi="Consolas" w:cs="宋体"/>
          <w:color w:val="E6EDF3"/>
          <w:kern w:val="0"/>
        </w:rPr>
        <w:t>(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初始化内存</w:t>
      </w:r>
    </w:p>
    <w:p w14:paraId="67799346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format</w:t>
      </w:r>
      <w:r w:rsidRPr="000B777B">
        <w:rPr>
          <w:rFonts w:ascii="Consolas" w:hAnsi="Consolas" w:cs="宋体"/>
          <w:color w:val="E6EDF3"/>
          <w:kern w:val="0"/>
        </w:rPr>
        <w:t>(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格式化文件系统</w:t>
      </w:r>
    </w:p>
    <w:p w14:paraId="3E13D14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cd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>]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进入某个目录，实际上是改变当前路径</w:t>
      </w:r>
    </w:p>
    <w:p w14:paraId="19514DE4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mkdir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 xml:space="preserve">], </w:t>
      </w:r>
      <w:r w:rsidRPr="000B777B">
        <w:rPr>
          <w:rFonts w:ascii="Consolas" w:hAnsi="Consolas" w:cs="宋体"/>
          <w:color w:val="FF7B72"/>
          <w:kern w:val="0"/>
        </w:rPr>
        <w:t>int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ype</w:t>
      </w:r>
      <w:r w:rsidRPr="000B777B">
        <w:rPr>
          <w:rFonts w:ascii="Consolas" w:hAnsi="Consolas" w:cs="宋体"/>
          <w:color w:val="E6EDF3"/>
          <w:kern w:val="0"/>
        </w:rPr>
        <w:t>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创建目录</w:t>
      </w:r>
    </w:p>
    <w:p w14:paraId="5F25F24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cat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 xml:space="preserve">], </w:t>
      </w:r>
      <w:r w:rsidRPr="000B777B">
        <w:rPr>
          <w:rFonts w:ascii="Consolas" w:hAnsi="Consolas" w:cs="宋体"/>
          <w:color w:val="FF7B72"/>
          <w:kern w:val="0"/>
        </w:rPr>
        <w:t>int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ype</w:t>
      </w:r>
      <w:r w:rsidRPr="000B777B">
        <w:rPr>
          <w:rFonts w:ascii="Consolas" w:hAnsi="Consolas" w:cs="宋体"/>
          <w:color w:val="E6EDF3"/>
          <w:kern w:val="0"/>
        </w:rPr>
        <w:t>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创建文件</w:t>
      </w:r>
    </w:p>
    <w:p w14:paraId="4DCC6E7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rmdir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>]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删除一个空目录</w:t>
      </w:r>
    </w:p>
    <w:p w14:paraId="36B617C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del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>]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删除文件</w:t>
      </w:r>
    </w:p>
    <w:p w14:paraId="02BA2920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open_file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>]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打开文件</w:t>
      </w:r>
    </w:p>
    <w:p w14:paraId="3AC8543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close_file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>]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关闭文件</w:t>
      </w:r>
    </w:p>
    <w:p w14:paraId="3253A68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read_file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>]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读文件内容</w:t>
      </w:r>
    </w:p>
    <w:p w14:paraId="4E28BD7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write_file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>]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文件以覆盖方式写入</w:t>
      </w:r>
    </w:p>
    <w:p w14:paraId="0BF98D6C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ls</w:t>
      </w:r>
      <w:r w:rsidRPr="000B777B">
        <w:rPr>
          <w:rFonts w:ascii="Consolas" w:hAnsi="Consolas" w:cs="宋体"/>
          <w:color w:val="E6EDF3"/>
          <w:kern w:val="0"/>
        </w:rPr>
        <w:t>(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查看目录下的内容</w:t>
      </w:r>
    </w:p>
    <w:p w14:paraId="7FB3202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help</w:t>
      </w:r>
      <w:r w:rsidRPr="000B777B">
        <w:rPr>
          <w:rFonts w:ascii="Consolas" w:hAnsi="Consolas" w:cs="宋体"/>
          <w:color w:val="E6EDF3"/>
          <w:kern w:val="0"/>
        </w:rPr>
        <w:t>(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查看指令</w:t>
      </w:r>
    </w:p>
    <w:p w14:paraId="15E47F2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chmod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tmp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 xml:space="preserve">], </w:t>
      </w:r>
      <w:r w:rsidRPr="000B777B">
        <w:rPr>
          <w:rFonts w:ascii="Consolas" w:hAnsi="Consolas" w:cs="宋体"/>
          <w:color w:val="FF7B72"/>
          <w:kern w:val="0"/>
        </w:rPr>
        <w:t>unsigne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short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mode</w:t>
      </w:r>
      <w:r w:rsidRPr="000B777B">
        <w:rPr>
          <w:rFonts w:ascii="Consolas" w:hAnsi="Consolas" w:cs="宋体"/>
          <w:color w:val="E6EDF3"/>
          <w:kern w:val="0"/>
        </w:rPr>
        <w:t>);</w:t>
      </w:r>
      <w:r w:rsidRPr="000B777B">
        <w:rPr>
          <w:rFonts w:ascii="Consolas" w:hAnsi="Consolas" w:cs="宋体"/>
          <w:color w:val="8B949E"/>
          <w:kern w:val="0"/>
        </w:rPr>
        <w:t xml:space="preserve"> //</w:t>
      </w:r>
      <w:r w:rsidRPr="000B777B">
        <w:rPr>
          <w:rFonts w:ascii="Consolas" w:hAnsi="Consolas" w:cs="宋体"/>
          <w:color w:val="8B949E"/>
          <w:kern w:val="0"/>
        </w:rPr>
        <w:t>修改文件权限</w:t>
      </w:r>
    </w:p>
    <w:p w14:paraId="79EF1465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exte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voi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password_change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username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</w:t>
      </w:r>
      <w:r w:rsidRPr="000B777B">
        <w:rPr>
          <w:rFonts w:ascii="Consolas" w:hAnsi="Consolas" w:cs="宋体"/>
          <w:color w:val="E6EDF3"/>
          <w:kern w:val="0"/>
        </w:rPr>
        <w:t>],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A657"/>
          <w:kern w:val="0"/>
        </w:rPr>
        <w:t>password</w:t>
      </w:r>
      <w:r w:rsidRPr="000B777B">
        <w:rPr>
          <w:rFonts w:ascii="Consolas" w:hAnsi="Consolas" w:cs="宋体"/>
          <w:color w:val="E6EDF3"/>
          <w:kern w:val="0"/>
        </w:rPr>
        <w:t>[</w:t>
      </w:r>
      <w:r w:rsidRPr="000B777B">
        <w:rPr>
          <w:rFonts w:ascii="Consolas" w:hAnsi="Consolas" w:cs="宋体"/>
          <w:color w:val="79C0FF"/>
          <w:kern w:val="0"/>
        </w:rPr>
        <w:t>10</w:t>
      </w:r>
      <w:r w:rsidRPr="000B777B">
        <w:rPr>
          <w:rFonts w:ascii="Consolas" w:hAnsi="Consolas" w:cs="宋体"/>
          <w:color w:val="E6EDF3"/>
          <w:kern w:val="0"/>
        </w:rPr>
        <w:t>]);</w:t>
      </w:r>
      <w:r w:rsidRPr="000B777B">
        <w:rPr>
          <w:rFonts w:ascii="Consolas" w:hAnsi="Consolas" w:cs="宋体"/>
          <w:color w:val="8B949E"/>
          <w:kern w:val="0"/>
        </w:rPr>
        <w:t>//</w:t>
      </w:r>
      <w:r w:rsidRPr="000B777B">
        <w:rPr>
          <w:rFonts w:ascii="Consolas" w:hAnsi="Consolas" w:cs="宋体"/>
          <w:color w:val="8B949E"/>
          <w:kern w:val="0"/>
        </w:rPr>
        <w:t>修改密码</w:t>
      </w:r>
    </w:p>
    <w:p w14:paraId="48CC34F2" w14:textId="55C8D055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#endif</w:t>
      </w:r>
      <w:r w:rsidRPr="000B777B">
        <w:rPr>
          <w:rFonts w:ascii="Consolas" w:hAnsi="Consolas" w:cs="宋体"/>
          <w:color w:val="8B949E"/>
          <w:kern w:val="0"/>
        </w:rPr>
        <w:t xml:space="preserve"> //EXT2_MAIN_H</w:t>
      </w:r>
    </w:p>
    <w:p w14:paraId="26612335" w14:textId="77777777" w:rsidR="000B777B" w:rsidRDefault="000B777B">
      <w:pPr>
        <w:rPr>
          <w:b/>
          <w:bCs/>
        </w:rPr>
      </w:pPr>
    </w:p>
    <w:p w14:paraId="20F86303" w14:textId="77777777" w:rsidR="000B777B" w:rsidRDefault="000B777B">
      <w:pPr>
        <w:rPr>
          <w:b/>
          <w:bCs/>
        </w:rPr>
      </w:pPr>
    </w:p>
    <w:p w14:paraId="152C67C3" w14:textId="77777777" w:rsidR="000B777B" w:rsidRDefault="000B777B">
      <w:pPr>
        <w:rPr>
          <w:b/>
          <w:bCs/>
        </w:rPr>
      </w:pPr>
    </w:p>
    <w:p w14:paraId="71E7BFBE" w14:textId="77777777" w:rsidR="000B777B" w:rsidRDefault="000B777B">
      <w:pPr>
        <w:rPr>
          <w:b/>
          <w:bCs/>
        </w:rPr>
      </w:pPr>
    </w:p>
    <w:p w14:paraId="7C09F957" w14:textId="4BE6286C" w:rsidR="000B777B" w:rsidRPr="000B777B" w:rsidRDefault="000B777B">
      <w:pPr>
        <w:rPr>
          <w:b/>
          <w:bCs/>
          <w:sz w:val="24"/>
          <w:szCs w:val="24"/>
        </w:rPr>
      </w:pPr>
      <w:r w:rsidRPr="000B777B">
        <w:rPr>
          <w:rFonts w:hint="eastAsia"/>
          <w:b/>
          <w:bCs/>
          <w:sz w:val="24"/>
          <w:szCs w:val="24"/>
        </w:rPr>
        <w:t>程序</w:t>
      </w:r>
      <w:r w:rsidRPr="000B777B">
        <w:rPr>
          <w:rFonts w:hint="eastAsia"/>
          <w:b/>
          <w:bCs/>
          <w:sz w:val="24"/>
          <w:szCs w:val="24"/>
        </w:rPr>
        <w:t>4</w:t>
      </w:r>
      <w:r w:rsidRPr="000B777B">
        <w:rPr>
          <w:rFonts w:hint="eastAsia"/>
          <w:b/>
          <w:bCs/>
          <w:sz w:val="24"/>
          <w:szCs w:val="24"/>
        </w:rPr>
        <w:t>：</w:t>
      </w:r>
      <w:r w:rsidRPr="000B777B">
        <w:rPr>
          <w:rFonts w:hint="eastAsia"/>
          <w:b/>
          <w:bCs/>
          <w:sz w:val="24"/>
          <w:szCs w:val="24"/>
        </w:rPr>
        <w:t>main.</w:t>
      </w:r>
      <w:r w:rsidRPr="000B777B">
        <w:rPr>
          <w:b/>
          <w:bCs/>
          <w:sz w:val="24"/>
          <w:szCs w:val="24"/>
        </w:rPr>
        <w:t>c</w:t>
      </w:r>
    </w:p>
    <w:p w14:paraId="0ECF5D7E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#includ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A5D6FF"/>
          <w:kern w:val="0"/>
        </w:rPr>
        <w:t>&lt;stdio.h&gt;</w:t>
      </w:r>
    </w:p>
    <w:p w14:paraId="44425ED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#includ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A5D6FF"/>
          <w:kern w:val="0"/>
        </w:rPr>
        <w:t>&lt;string.h&gt;</w:t>
      </w:r>
    </w:p>
    <w:p w14:paraId="413D8DE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#includ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A5D6FF"/>
          <w:kern w:val="0"/>
        </w:rPr>
        <w:t>&lt;stdlib.h&gt;</w:t>
      </w:r>
    </w:p>
    <w:p w14:paraId="71791C3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#includ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A5D6FF"/>
          <w:kern w:val="0"/>
        </w:rPr>
        <w:t>&lt;time.h&gt;</w:t>
      </w:r>
    </w:p>
    <w:p w14:paraId="4E3D947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#includ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A5D6FF"/>
          <w:kern w:val="0"/>
        </w:rPr>
        <w:t>"main.h"</w:t>
      </w:r>
    </w:p>
    <w:p w14:paraId="2B75BBE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#includ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A5D6FF"/>
          <w:kern w:val="0"/>
        </w:rPr>
        <w:t>"ext2.h"</w:t>
      </w:r>
    </w:p>
    <w:p w14:paraId="5EB64D8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FF7B72"/>
          <w:kern w:val="0"/>
        </w:rPr>
        <w:t>int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D2A8FF"/>
          <w:kern w:val="0"/>
        </w:rPr>
        <w:t>main</w:t>
      </w:r>
      <w:r w:rsidRPr="000B777B">
        <w:rPr>
          <w:rFonts w:ascii="Consolas" w:hAnsi="Consolas" w:cs="宋体"/>
          <w:color w:val="E6EDF3"/>
          <w:kern w:val="0"/>
        </w:rPr>
        <w:t>()</w:t>
      </w:r>
    </w:p>
    <w:p w14:paraId="12C83DBC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{</w:t>
      </w:r>
    </w:p>
    <w:p w14:paraId="26F5100B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command[</w:t>
      </w:r>
      <w:r w:rsidRPr="000B777B">
        <w:rPr>
          <w:rFonts w:ascii="Consolas" w:hAnsi="Consolas" w:cs="宋体"/>
          <w:color w:val="79C0FF"/>
          <w:kern w:val="0"/>
        </w:rPr>
        <w:t>10</w:t>
      </w:r>
      <w:r w:rsidRPr="000B777B">
        <w:rPr>
          <w:rFonts w:ascii="Consolas" w:hAnsi="Consolas" w:cs="宋体"/>
          <w:color w:val="E6EDF3"/>
          <w:kern w:val="0"/>
        </w:rPr>
        <w:t>], temp[</w:t>
      </w:r>
      <w:r w:rsidRPr="000B777B">
        <w:rPr>
          <w:rFonts w:ascii="Consolas" w:hAnsi="Consolas" w:cs="宋体"/>
          <w:color w:val="79C0FF"/>
          <w:kern w:val="0"/>
        </w:rPr>
        <w:t>100</w:t>
      </w:r>
      <w:r w:rsidRPr="000B777B">
        <w:rPr>
          <w:rFonts w:ascii="Consolas" w:hAnsi="Consolas" w:cs="宋体"/>
          <w:color w:val="E6EDF3"/>
          <w:kern w:val="0"/>
        </w:rPr>
        <w:t>];</w:t>
      </w:r>
    </w:p>
    <w:p w14:paraId="2275390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username[</w:t>
      </w:r>
      <w:r w:rsidRPr="000B777B">
        <w:rPr>
          <w:rFonts w:ascii="Consolas" w:hAnsi="Consolas" w:cs="宋体"/>
          <w:color w:val="79C0FF"/>
          <w:kern w:val="0"/>
        </w:rPr>
        <w:t>10</w:t>
      </w:r>
      <w:r w:rsidRPr="000B777B">
        <w:rPr>
          <w:rFonts w:ascii="Consolas" w:hAnsi="Consolas" w:cs="宋体"/>
          <w:color w:val="E6EDF3"/>
          <w:kern w:val="0"/>
        </w:rPr>
        <w:t>], password[</w:t>
      </w:r>
      <w:r w:rsidRPr="000B777B">
        <w:rPr>
          <w:rFonts w:ascii="Consolas" w:hAnsi="Consolas" w:cs="宋体"/>
          <w:color w:val="79C0FF"/>
          <w:kern w:val="0"/>
        </w:rPr>
        <w:t>10</w:t>
      </w:r>
      <w:r w:rsidRPr="000B777B">
        <w:rPr>
          <w:rFonts w:ascii="Consolas" w:hAnsi="Consolas" w:cs="宋体"/>
          <w:color w:val="E6EDF3"/>
          <w:kern w:val="0"/>
        </w:rPr>
        <w:t>];</w:t>
      </w:r>
    </w:p>
    <w:p w14:paraId="061ABDBC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</w:t>
      </w:r>
      <w:r w:rsidRPr="000B777B">
        <w:rPr>
          <w:rFonts w:ascii="Consolas" w:hAnsi="Consolas" w:cs="宋体"/>
          <w:color w:val="D2A8FF"/>
          <w:kern w:val="0"/>
        </w:rPr>
        <w:t>initialize_user</w:t>
      </w:r>
      <w:r w:rsidRPr="000B777B">
        <w:rPr>
          <w:rFonts w:ascii="Consolas" w:hAnsi="Consolas" w:cs="宋体"/>
          <w:color w:val="E6EDF3"/>
          <w:kern w:val="0"/>
        </w:rPr>
        <w:t>();</w:t>
      </w:r>
    </w:p>
    <w:p w14:paraId="4AED7B2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</w:t>
      </w:r>
      <w:r w:rsidRPr="000B777B">
        <w:rPr>
          <w:rFonts w:ascii="Consolas" w:hAnsi="Consolas" w:cs="宋体"/>
          <w:color w:val="FF7B72"/>
          <w:kern w:val="0"/>
        </w:rPr>
        <w:t>while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79C0FF"/>
          <w:kern w:val="0"/>
        </w:rPr>
        <w:t>1</w:t>
      </w:r>
      <w:r w:rsidRPr="000B777B">
        <w:rPr>
          <w:rFonts w:ascii="Consolas" w:hAnsi="Consolas" w:cs="宋体"/>
          <w:color w:val="E6EDF3"/>
          <w:kern w:val="0"/>
        </w:rPr>
        <w:t>)</w:t>
      </w:r>
    </w:p>
    <w:p w14:paraId="1399BD24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{</w:t>
      </w:r>
    </w:p>
    <w:p w14:paraId="0BF9D63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D2A8FF"/>
          <w:kern w:val="0"/>
        </w:rPr>
        <w:t>print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 xml:space="preserve">"Please print username : </w:t>
      </w:r>
      <w:r w:rsidRPr="000B777B">
        <w:rPr>
          <w:rFonts w:ascii="Consolas" w:hAnsi="Consolas" w:cs="宋体"/>
          <w:color w:val="FF7B72"/>
          <w:kern w:val="0"/>
        </w:rPr>
        <w:t>\n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0A9C929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username);</w:t>
      </w:r>
    </w:p>
    <w:p w14:paraId="33AF853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username, </w:t>
      </w:r>
      <w:r w:rsidRPr="000B777B">
        <w:rPr>
          <w:rFonts w:ascii="Consolas" w:hAnsi="Consolas" w:cs="宋体"/>
          <w:color w:val="A5D6FF"/>
          <w:kern w:val="0"/>
        </w:rPr>
        <w:t>"quit"</w:t>
      </w:r>
      <w:r w:rsidRPr="000B777B">
        <w:rPr>
          <w:rFonts w:ascii="Consolas" w:hAnsi="Consolas" w:cs="宋体"/>
          <w:color w:val="E6EDF3"/>
          <w:kern w:val="0"/>
        </w:rPr>
        <w:t xml:space="preserve">) </w:t>
      </w:r>
      <w:r w:rsidRPr="000B777B">
        <w:rPr>
          <w:rFonts w:ascii="Consolas" w:hAnsi="Consolas" w:cs="宋体"/>
          <w:color w:val="FF7B72"/>
          <w:kern w:val="0"/>
        </w:rPr>
        <w:t>||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username, </w:t>
      </w:r>
      <w:r w:rsidRPr="000B777B">
        <w:rPr>
          <w:rFonts w:ascii="Consolas" w:hAnsi="Consolas" w:cs="宋体"/>
          <w:color w:val="A5D6FF"/>
          <w:kern w:val="0"/>
        </w:rPr>
        <w:t>"exit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6F956B56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FF7B72"/>
          <w:kern w:val="0"/>
        </w:rPr>
        <w:t>retu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79C0FF"/>
          <w:kern w:val="0"/>
        </w:rPr>
        <w:t>0</w:t>
      </w:r>
      <w:r w:rsidRPr="000B777B">
        <w:rPr>
          <w:rFonts w:ascii="Consolas" w:hAnsi="Consolas" w:cs="宋体"/>
          <w:color w:val="E6EDF3"/>
          <w:kern w:val="0"/>
        </w:rPr>
        <w:t>;</w:t>
      </w:r>
    </w:p>
    <w:p w14:paraId="5243A77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D2A8FF"/>
          <w:kern w:val="0"/>
        </w:rPr>
        <w:t>print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 xml:space="preserve">"Please print password : </w:t>
      </w:r>
      <w:r w:rsidRPr="000B777B">
        <w:rPr>
          <w:rFonts w:ascii="Consolas" w:hAnsi="Consolas" w:cs="宋体"/>
          <w:color w:val="FF7B72"/>
          <w:kern w:val="0"/>
        </w:rPr>
        <w:t>\n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087C8FB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password);</w:t>
      </w:r>
    </w:p>
    <w:p w14:paraId="2DA2599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D2A8FF"/>
          <w:kern w:val="0"/>
        </w:rPr>
        <w:t>login</w:t>
      </w:r>
      <w:r w:rsidRPr="000B777B">
        <w:rPr>
          <w:rFonts w:ascii="Consolas" w:hAnsi="Consolas" w:cs="宋体"/>
          <w:color w:val="E6EDF3"/>
          <w:kern w:val="0"/>
        </w:rPr>
        <w:t>(username, password))</w:t>
      </w:r>
    </w:p>
    <w:p w14:paraId="4854B8B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</w:p>
    <w:p w14:paraId="753F5F2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trcpy</w:t>
      </w:r>
      <w:r w:rsidRPr="000B777B">
        <w:rPr>
          <w:rFonts w:ascii="Consolas" w:hAnsi="Consolas" w:cs="宋体"/>
          <w:color w:val="E6EDF3"/>
          <w:kern w:val="0"/>
        </w:rPr>
        <w:t>(current_user, username);</w:t>
      </w:r>
    </w:p>
    <w:p w14:paraId="1B31719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trcpy</w:t>
      </w:r>
      <w:r w:rsidRPr="000B777B">
        <w:rPr>
          <w:rFonts w:ascii="Consolas" w:hAnsi="Consolas" w:cs="宋体"/>
          <w:color w:val="E6EDF3"/>
          <w:kern w:val="0"/>
        </w:rPr>
        <w:t xml:space="preserve">(current_path, </w:t>
      </w:r>
      <w:r w:rsidRPr="000B777B">
        <w:rPr>
          <w:rFonts w:ascii="Consolas" w:hAnsi="Consolas" w:cs="宋体"/>
          <w:color w:val="A5D6FF"/>
          <w:kern w:val="0"/>
        </w:rPr>
        <w:t>"["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52DFB0C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trcat</w:t>
      </w:r>
      <w:r w:rsidRPr="000B777B">
        <w:rPr>
          <w:rFonts w:ascii="Consolas" w:hAnsi="Consolas" w:cs="宋体"/>
          <w:color w:val="E6EDF3"/>
          <w:kern w:val="0"/>
        </w:rPr>
        <w:t>(current_path, current_user);</w:t>
      </w:r>
    </w:p>
    <w:p w14:paraId="6A8CC27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trcat</w:t>
      </w:r>
      <w:r w:rsidRPr="000B777B">
        <w:rPr>
          <w:rFonts w:ascii="Consolas" w:hAnsi="Consolas" w:cs="宋体"/>
          <w:color w:val="E6EDF3"/>
          <w:kern w:val="0"/>
        </w:rPr>
        <w:t xml:space="preserve">(current_path, </w:t>
      </w:r>
      <w:r w:rsidRPr="000B777B">
        <w:rPr>
          <w:rFonts w:ascii="Consolas" w:hAnsi="Consolas" w:cs="宋体"/>
          <w:color w:val="A5D6FF"/>
          <w:kern w:val="0"/>
        </w:rPr>
        <w:t>"@ext2 /"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350D2DB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print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 xml:space="preserve">"User 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 xml:space="preserve"> sign in!</w:t>
      </w:r>
      <w:r w:rsidRPr="000B777B">
        <w:rPr>
          <w:rFonts w:ascii="Consolas" w:hAnsi="Consolas" w:cs="宋体"/>
          <w:color w:val="FF7B72"/>
          <w:kern w:val="0"/>
        </w:rPr>
        <w:t>\n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username);</w:t>
      </w:r>
    </w:p>
    <w:p w14:paraId="559FA13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FF7B72"/>
          <w:kern w:val="0"/>
        </w:rPr>
        <w:t>break</w:t>
      </w:r>
      <w:r w:rsidRPr="000B777B">
        <w:rPr>
          <w:rFonts w:ascii="Consolas" w:hAnsi="Consolas" w:cs="宋体"/>
          <w:color w:val="E6EDF3"/>
          <w:kern w:val="0"/>
        </w:rPr>
        <w:t>;</w:t>
      </w:r>
    </w:p>
    <w:p w14:paraId="67F7BB3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25D68586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</w:p>
    <w:p w14:paraId="31CD3D46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</w:p>
    <w:p w14:paraId="29B466D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print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User name or password wrong, please enter again!</w:t>
      </w:r>
      <w:r w:rsidRPr="000B777B">
        <w:rPr>
          <w:rFonts w:ascii="Consolas" w:hAnsi="Consolas" w:cs="宋体"/>
          <w:color w:val="FF7B72"/>
          <w:kern w:val="0"/>
        </w:rPr>
        <w:t>\n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08DB3495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print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 xml:space="preserve">"If want to exit, please enter </w:t>
      </w:r>
      <w:r w:rsidRPr="000B777B">
        <w:rPr>
          <w:rFonts w:ascii="Consolas" w:hAnsi="Consolas" w:cs="宋体"/>
          <w:color w:val="FF7B72"/>
          <w:kern w:val="0"/>
        </w:rPr>
        <w:t>\"</w:t>
      </w:r>
      <w:r w:rsidRPr="000B777B">
        <w:rPr>
          <w:rFonts w:ascii="Consolas" w:hAnsi="Consolas" w:cs="宋体"/>
          <w:color w:val="A5D6FF"/>
          <w:kern w:val="0"/>
        </w:rPr>
        <w:t>quit</w:t>
      </w:r>
      <w:r w:rsidRPr="000B777B">
        <w:rPr>
          <w:rFonts w:ascii="Consolas" w:hAnsi="Consolas" w:cs="宋体"/>
          <w:color w:val="FF7B72"/>
          <w:kern w:val="0"/>
        </w:rPr>
        <w:t>\"</w:t>
      </w:r>
      <w:r w:rsidRPr="000B777B">
        <w:rPr>
          <w:rFonts w:ascii="Consolas" w:hAnsi="Consolas" w:cs="宋体"/>
          <w:color w:val="A5D6FF"/>
          <w:kern w:val="0"/>
        </w:rPr>
        <w:t xml:space="preserve"> or </w:t>
      </w:r>
      <w:r w:rsidRPr="000B777B">
        <w:rPr>
          <w:rFonts w:ascii="Consolas" w:hAnsi="Consolas" w:cs="宋体"/>
          <w:color w:val="FF7B72"/>
          <w:kern w:val="0"/>
        </w:rPr>
        <w:t>\"</w:t>
      </w:r>
      <w:r w:rsidRPr="000B777B">
        <w:rPr>
          <w:rFonts w:ascii="Consolas" w:hAnsi="Consolas" w:cs="宋体"/>
          <w:color w:val="A5D6FF"/>
          <w:kern w:val="0"/>
        </w:rPr>
        <w:t>exit</w:t>
      </w:r>
      <w:r w:rsidRPr="000B777B">
        <w:rPr>
          <w:rFonts w:ascii="Consolas" w:hAnsi="Consolas" w:cs="宋体"/>
          <w:color w:val="FF7B72"/>
          <w:kern w:val="0"/>
        </w:rPr>
        <w:t>\"</w:t>
      </w:r>
      <w:r w:rsidRPr="000B777B">
        <w:rPr>
          <w:rFonts w:ascii="Consolas" w:hAnsi="Consolas" w:cs="宋体"/>
          <w:color w:val="A5D6FF"/>
          <w:kern w:val="0"/>
        </w:rPr>
        <w:t>!</w:t>
      </w:r>
      <w:r w:rsidRPr="000B777B">
        <w:rPr>
          <w:rFonts w:ascii="Consolas" w:hAnsi="Consolas" w:cs="宋体"/>
          <w:color w:val="FF7B72"/>
          <w:kern w:val="0"/>
        </w:rPr>
        <w:t>\n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5C7CFB1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41BA7036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}</w:t>
      </w:r>
    </w:p>
    <w:p w14:paraId="286F97F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</w:t>
      </w:r>
      <w:r w:rsidRPr="000B777B">
        <w:rPr>
          <w:rFonts w:ascii="Consolas" w:hAnsi="Consolas" w:cs="宋体"/>
          <w:color w:val="D2A8FF"/>
          <w:kern w:val="0"/>
        </w:rPr>
        <w:t>initialize_memory</w:t>
      </w:r>
      <w:r w:rsidRPr="000B777B">
        <w:rPr>
          <w:rFonts w:ascii="Consolas" w:hAnsi="Consolas" w:cs="宋体"/>
          <w:color w:val="E6EDF3"/>
          <w:kern w:val="0"/>
        </w:rPr>
        <w:t>();</w:t>
      </w:r>
    </w:p>
    <w:p w14:paraId="5C24C79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</w:t>
      </w:r>
      <w:r w:rsidRPr="000B777B">
        <w:rPr>
          <w:rFonts w:ascii="Consolas" w:hAnsi="Consolas" w:cs="宋体"/>
          <w:color w:val="FF7B72"/>
          <w:kern w:val="0"/>
        </w:rPr>
        <w:t>while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79C0FF"/>
          <w:kern w:val="0"/>
        </w:rPr>
        <w:t>1</w:t>
      </w:r>
      <w:r w:rsidRPr="000B777B">
        <w:rPr>
          <w:rFonts w:ascii="Consolas" w:hAnsi="Consolas" w:cs="宋体"/>
          <w:color w:val="E6EDF3"/>
          <w:kern w:val="0"/>
        </w:rPr>
        <w:t>)</w:t>
      </w:r>
    </w:p>
    <w:p w14:paraId="0A0A2AA0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{</w:t>
      </w:r>
    </w:p>
    <w:p w14:paraId="43120122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</w:p>
    <w:p w14:paraId="24C25A5B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D2A8FF"/>
          <w:kern w:val="0"/>
        </w:rPr>
        <w:t>print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]#"</w:t>
      </w:r>
      <w:r w:rsidRPr="000B777B">
        <w:rPr>
          <w:rFonts w:ascii="Consolas" w:hAnsi="Consolas" w:cs="宋体"/>
          <w:color w:val="E6EDF3"/>
          <w:kern w:val="0"/>
        </w:rPr>
        <w:t>, current_path);</w:t>
      </w:r>
    </w:p>
    <w:p w14:paraId="4F112934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command);</w:t>
      </w:r>
    </w:p>
    <w:p w14:paraId="6066890E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cd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58A4BDC5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进入当前目录下</w:t>
      </w:r>
    </w:p>
    <w:p w14:paraId="431106A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7F3A326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cd</w:t>
      </w:r>
      <w:r w:rsidRPr="000B777B">
        <w:rPr>
          <w:rFonts w:ascii="Consolas" w:hAnsi="Consolas" w:cs="宋体"/>
          <w:color w:val="E6EDF3"/>
          <w:kern w:val="0"/>
        </w:rPr>
        <w:t>(temp);</w:t>
      </w:r>
    </w:p>
    <w:p w14:paraId="76AD6B0B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75F0711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mkdir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243069E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创建目录</w:t>
      </w:r>
    </w:p>
    <w:p w14:paraId="705CCE2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335E0104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mkdir</w:t>
      </w:r>
      <w:r w:rsidRPr="000B777B">
        <w:rPr>
          <w:rFonts w:ascii="Consolas" w:hAnsi="Consolas" w:cs="宋体"/>
          <w:color w:val="E6EDF3"/>
          <w:kern w:val="0"/>
        </w:rPr>
        <w:t xml:space="preserve">(temp, </w:t>
      </w:r>
      <w:r w:rsidRPr="000B777B">
        <w:rPr>
          <w:rFonts w:ascii="Consolas" w:hAnsi="Consolas" w:cs="宋体"/>
          <w:color w:val="79C0FF"/>
          <w:kern w:val="0"/>
        </w:rPr>
        <w:t>2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3859D5B0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6967959B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create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45E33EE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lastRenderedPageBreak/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创建文件</w:t>
      </w:r>
    </w:p>
    <w:p w14:paraId="39F073A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58921B7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cat</w:t>
      </w:r>
      <w:r w:rsidRPr="000B777B">
        <w:rPr>
          <w:rFonts w:ascii="Consolas" w:hAnsi="Consolas" w:cs="宋体"/>
          <w:color w:val="E6EDF3"/>
          <w:kern w:val="0"/>
        </w:rPr>
        <w:t xml:space="preserve">(temp, </w:t>
      </w:r>
      <w:r w:rsidRPr="000B777B">
        <w:rPr>
          <w:rFonts w:ascii="Consolas" w:hAnsi="Consolas" w:cs="宋体"/>
          <w:color w:val="79C0FF"/>
          <w:kern w:val="0"/>
        </w:rPr>
        <w:t>1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7835AFB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3EA25AB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rmdir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757E0B1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删除空目录</w:t>
      </w:r>
    </w:p>
    <w:p w14:paraId="7F7C8CE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68367D6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rmdir</w:t>
      </w:r>
      <w:r w:rsidRPr="000B777B">
        <w:rPr>
          <w:rFonts w:ascii="Consolas" w:hAnsi="Consolas" w:cs="宋体"/>
          <w:color w:val="E6EDF3"/>
          <w:kern w:val="0"/>
        </w:rPr>
        <w:t>(temp);</w:t>
      </w:r>
    </w:p>
    <w:p w14:paraId="0D764352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0D01654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rm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09970906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删除文件或目录，不提示</w:t>
      </w:r>
    </w:p>
    <w:p w14:paraId="0241CF7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31C01EF5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del</w:t>
      </w:r>
      <w:r w:rsidRPr="000B777B">
        <w:rPr>
          <w:rFonts w:ascii="Consolas" w:hAnsi="Consolas" w:cs="宋体"/>
          <w:color w:val="E6EDF3"/>
          <w:kern w:val="0"/>
        </w:rPr>
        <w:t>(temp);</w:t>
      </w:r>
    </w:p>
    <w:p w14:paraId="32706EFB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1E5E52B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open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23985E3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打开一个文件</w:t>
      </w:r>
    </w:p>
    <w:p w14:paraId="276464F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5182158C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open_file</w:t>
      </w:r>
      <w:r w:rsidRPr="000B777B">
        <w:rPr>
          <w:rFonts w:ascii="Consolas" w:hAnsi="Consolas" w:cs="宋体"/>
          <w:color w:val="E6EDF3"/>
          <w:kern w:val="0"/>
        </w:rPr>
        <w:t>(temp);</w:t>
      </w:r>
    </w:p>
    <w:p w14:paraId="06817015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2EB58F66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close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064B179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关闭一个文件</w:t>
      </w:r>
    </w:p>
    <w:p w14:paraId="09D5E0E4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6D21522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close_file</w:t>
      </w:r>
      <w:r w:rsidRPr="000B777B">
        <w:rPr>
          <w:rFonts w:ascii="Consolas" w:hAnsi="Consolas" w:cs="宋体"/>
          <w:color w:val="E6EDF3"/>
          <w:kern w:val="0"/>
        </w:rPr>
        <w:t>(temp);</w:t>
      </w:r>
    </w:p>
    <w:p w14:paraId="3259C5B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3903AB3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read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5CCC48B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读一个文件</w:t>
      </w:r>
    </w:p>
    <w:p w14:paraId="240EE90E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6B0F7D9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read_file</w:t>
      </w:r>
      <w:r w:rsidRPr="000B777B">
        <w:rPr>
          <w:rFonts w:ascii="Consolas" w:hAnsi="Consolas" w:cs="宋体"/>
          <w:color w:val="E6EDF3"/>
          <w:kern w:val="0"/>
        </w:rPr>
        <w:t>(temp);</w:t>
      </w:r>
    </w:p>
    <w:p w14:paraId="4C533E2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30849F6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write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6AE443E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写一个文件</w:t>
      </w:r>
    </w:p>
    <w:p w14:paraId="520ED18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\n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1D8A3B8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write_file</w:t>
      </w:r>
      <w:r w:rsidRPr="000B777B">
        <w:rPr>
          <w:rFonts w:ascii="Consolas" w:hAnsi="Consolas" w:cs="宋体"/>
          <w:color w:val="E6EDF3"/>
          <w:kern w:val="0"/>
        </w:rPr>
        <w:t>(temp);</w:t>
      </w:r>
    </w:p>
    <w:p w14:paraId="5B1AAF6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29C85BA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ls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067045CC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显示当前目录</w:t>
      </w:r>
    </w:p>
    <w:p w14:paraId="1C3264D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ls</w:t>
      </w:r>
      <w:r w:rsidRPr="000B777B">
        <w:rPr>
          <w:rFonts w:ascii="Consolas" w:hAnsi="Consolas" w:cs="宋体"/>
          <w:color w:val="E6EDF3"/>
          <w:kern w:val="0"/>
        </w:rPr>
        <w:t>();</w:t>
      </w:r>
    </w:p>
    <w:p w14:paraId="5452B19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0373DDE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format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0F13A30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格式化硬盘</w:t>
      </w:r>
    </w:p>
    <w:p w14:paraId="7F633144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format</w:t>
      </w:r>
      <w:r w:rsidRPr="000B777B">
        <w:rPr>
          <w:rFonts w:ascii="Consolas" w:hAnsi="Consolas" w:cs="宋体"/>
          <w:color w:val="E6EDF3"/>
          <w:kern w:val="0"/>
        </w:rPr>
        <w:t>();</w:t>
      </w:r>
    </w:p>
    <w:p w14:paraId="306BFA3E" w14:textId="7BDECF96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396BE91A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help"</w:t>
      </w:r>
      <w:r w:rsidRPr="000B777B">
        <w:rPr>
          <w:rFonts w:ascii="Consolas" w:hAnsi="Consolas" w:cs="宋体"/>
          <w:color w:val="E6EDF3"/>
          <w:kern w:val="0"/>
        </w:rPr>
        <w:t xml:space="preserve">) </w:t>
      </w:r>
      <w:r w:rsidRPr="000B777B">
        <w:rPr>
          <w:rFonts w:ascii="Consolas" w:hAnsi="Consolas" w:cs="宋体"/>
          <w:color w:val="FF7B72"/>
          <w:kern w:val="0"/>
        </w:rPr>
        <w:t>||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h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7BDA565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查看帮助</w:t>
      </w:r>
    </w:p>
    <w:p w14:paraId="022F6E40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help</w:t>
      </w:r>
      <w:r w:rsidRPr="000B777B">
        <w:rPr>
          <w:rFonts w:ascii="Consolas" w:hAnsi="Consolas" w:cs="宋体"/>
          <w:color w:val="E6EDF3"/>
          <w:kern w:val="0"/>
        </w:rPr>
        <w:t>();</w:t>
      </w:r>
    </w:p>
    <w:p w14:paraId="70A53F86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0E82F351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quit"</w:t>
      </w:r>
      <w:r w:rsidRPr="000B777B">
        <w:rPr>
          <w:rFonts w:ascii="Consolas" w:hAnsi="Consolas" w:cs="宋体"/>
          <w:color w:val="E6EDF3"/>
          <w:kern w:val="0"/>
        </w:rPr>
        <w:t xml:space="preserve">) </w:t>
      </w:r>
      <w:r w:rsidRPr="000B777B">
        <w:rPr>
          <w:rFonts w:ascii="Consolas" w:hAnsi="Consolas" w:cs="宋体"/>
          <w:color w:val="FF7B72"/>
          <w:kern w:val="0"/>
        </w:rPr>
        <w:t>||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exit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50BD29B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退出系统</w:t>
      </w:r>
    </w:p>
    <w:p w14:paraId="03F72429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print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Good Bye!</w:t>
      </w:r>
      <w:r w:rsidRPr="000B777B">
        <w:rPr>
          <w:rFonts w:ascii="Consolas" w:hAnsi="Consolas" w:cs="宋体"/>
          <w:color w:val="FF7B72"/>
          <w:kern w:val="0"/>
        </w:rPr>
        <w:t>\n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3B32ECF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FF7B72"/>
          <w:kern w:val="0"/>
        </w:rPr>
        <w:t>break</w:t>
      </w:r>
      <w:r w:rsidRPr="000B777B">
        <w:rPr>
          <w:rFonts w:ascii="Consolas" w:hAnsi="Consolas" w:cs="宋体"/>
          <w:color w:val="E6EDF3"/>
          <w:kern w:val="0"/>
        </w:rPr>
        <w:t>;</w:t>
      </w:r>
    </w:p>
    <w:p w14:paraId="2BB9C92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1166959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chmod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27859314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  <w:r w:rsidRPr="000B777B">
        <w:rPr>
          <w:rFonts w:ascii="Consolas" w:hAnsi="Consolas" w:cs="宋体"/>
          <w:color w:val="8B949E"/>
          <w:kern w:val="0"/>
        </w:rPr>
        <w:t xml:space="preserve"> // </w:t>
      </w:r>
      <w:r w:rsidRPr="000B777B">
        <w:rPr>
          <w:rFonts w:ascii="Consolas" w:hAnsi="Consolas" w:cs="宋体"/>
          <w:color w:val="8B949E"/>
          <w:kern w:val="0"/>
        </w:rPr>
        <w:t>修改权限</w:t>
      </w:r>
    </w:p>
    <w:p w14:paraId="4A683C35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1BDAA435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FF7B72"/>
          <w:kern w:val="0"/>
        </w:rPr>
        <w:t>unsigned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short</w:t>
      </w:r>
      <w:r w:rsidRPr="000B777B">
        <w:rPr>
          <w:rFonts w:ascii="Consolas" w:hAnsi="Consolas" w:cs="宋体"/>
          <w:color w:val="E6EDF3"/>
          <w:kern w:val="0"/>
        </w:rPr>
        <w:t xml:space="preserve"> mode;</w:t>
      </w:r>
    </w:p>
    <w:p w14:paraId="2DDA4EC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lastRenderedPageBreak/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hd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 xml:space="preserve">, </w:t>
      </w:r>
      <w:r w:rsidRPr="000B777B">
        <w:rPr>
          <w:rFonts w:ascii="Consolas" w:hAnsi="Consolas" w:cs="宋体"/>
          <w:color w:val="FF7B72"/>
          <w:kern w:val="0"/>
        </w:rPr>
        <w:t>&amp;</w:t>
      </w:r>
      <w:r w:rsidRPr="000B777B">
        <w:rPr>
          <w:rFonts w:ascii="Consolas" w:hAnsi="Consolas" w:cs="宋体"/>
          <w:color w:val="E6EDF3"/>
          <w:kern w:val="0"/>
        </w:rPr>
        <w:t>mode);</w:t>
      </w:r>
    </w:p>
    <w:p w14:paraId="2B0C4996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chmod</w:t>
      </w:r>
      <w:r w:rsidRPr="000B777B">
        <w:rPr>
          <w:rFonts w:ascii="Consolas" w:hAnsi="Consolas" w:cs="宋体"/>
          <w:color w:val="E6EDF3"/>
          <w:kern w:val="0"/>
        </w:rPr>
        <w:t>(temp, mode);</w:t>
      </w:r>
    </w:p>
    <w:p w14:paraId="116FC28E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07878AD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FF7B72"/>
          <w:kern w:val="0"/>
        </w:rPr>
        <w:t>if</w:t>
      </w:r>
      <w:r w:rsidRPr="000B777B">
        <w:rPr>
          <w:rFonts w:ascii="Consolas" w:hAnsi="Consolas" w:cs="宋体"/>
          <w:color w:val="E6EDF3"/>
          <w:kern w:val="0"/>
        </w:rPr>
        <w:t xml:space="preserve"> (</w:t>
      </w:r>
      <w:r w:rsidRPr="000B777B">
        <w:rPr>
          <w:rFonts w:ascii="Consolas" w:hAnsi="Consolas" w:cs="宋体"/>
          <w:color w:val="FF7B72"/>
          <w:kern w:val="0"/>
        </w:rPr>
        <w:t>!</w:t>
      </w:r>
      <w:r w:rsidRPr="000B777B">
        <w:rPr>
          <w:rFonts w:ascii="Consolas" w:hAnsi="Consolas" w:cs="宋体"/>
          <w:color w:val="D2A8FF"/>
          <w:kern w:val="0"/>
        </w:rPr>
        <w:t>strcmp</w:t>
      </w:r>
      <w:r w:rsidRPr="000B777B">
        <w:rPr>
          <w:rFonts w:ascii="Consolas" w:hAnsi="Consolas" w:cs="宋体"/>
          <w:color w:val="E6EDF3"/>
          <w:kern w:val="0"/>
        </w:rPr>
        <w:t xml:space="preserve">(command, </w:t>
      </w:r>
      <w:r w:rsidRPr="000B777B">
        <w:rPr>
          <w:rFonts w:ascii="Consolas" w:hAnsi="Consolas" w:cs="宋体"/>
          <w:color w:val="A5D6FF"/>
          <w:kern w:val="0"/>
        </w:rPr>
        <w:t>"password"</w:t>
      </w:r>
      <w:r w:rsidRPr="000B777B">
        <w:rPr>
          <w:rFonts w:ascii="Consolas" w:hAnsi="Consolas" w:cs="宋体"/>
          <w:color w:val="E6EDF3"/>
          <w:kern w:val="0"/>
        </w:rPr>
        <w:t>))</w:t>
      </w:r>
    </w:p>
    <w:p w14:paraId="4196A49F" w14:textId="798EF1CA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</w:p>
    <w:p w14:paraId="4B362FEB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temp);</w:t>
      </w:r>
    </w:p>
    <w:p w14:paraId="78D9212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print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Please input your new password:</w:t>
      </w:r>
      <w:r w:rsidRPr="000B777B">
        <w:rPr>
          <w:rFonts w:ascii="Consolas" w:hAnsi="Consolas" w:cs="宋体"/>
          <w:color w:val="FF7B72"/>
          <w:kern w:val="0"/>
        </w:rPr>
        <w:t>\n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3CD9229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FF7B72"/>
          <w:kern w:val="0"/>
        </w:rPr>
        <w:t>char</w:t>
      </w:r>
      <w:r w:rsidRPr="000B777B">
        <w:rPr>
          <w:rFonts w:ascii="Consolas" w:hAnsi="Consolas" w:cs="宋体"/>
          <w:color w:val="E6EDF3"/>
          <w:kern w:val="0"/>
        </w:rPr>
        <w:t xml:space="preserve"> password1[</w:t>
      </w:r>
      <w:r w:rsidRPr="000B777B">
        <w:rPr>
          <w:rFonts w:ascii="Consolas" w:hAnsi="Consolas" w:cs="宋体"/>
          <w:color w:val="79C0FF"/>
          <w:kern w:val="0"/>
        </w:rPr>
        <w:t>10</w:t>
      </w:r>
      <w:r w:rsidRPr="000B777B">
        <w:rPr>
          <w:rFonts w:ascii="Consolas" w:hAnsi="Consolas" w:cs="宋体"/>
          <w:color w:val="E6EDF3"/>
          <w:kern w:val="0"/>
        </w:rPr>
        <w:t>];</w:t>
      </w:r>
    </w:p>
    <w:p w14:paraId="7110E3D4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scan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FF7B72"/>
          <w:kern w:val="0"/>
        </w:rPr>
        <w:t>%s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, password1);</w:t>
      </w:r>
    </w:p>
    <w:p w14:paraId="30012837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password_change</w:t>
      </w:r>
      <w:r w:rsidRPr="000B777B">
        <w:rPr>
          <w:rFonts w:ascii="Consolas" w:hAnsi="Consolas" w:cs="宋体"/>
          <w:color w:val="E6EDF3"/>
          <w:kern w:val="0"/>
        </w:rPr>
        <w:t>(temp, password1);</w:t>
      </w:r>
    </w:p>
    <w:p w14:paraId="7299BC08" w14:textId="022CAF09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0ECF828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FF7B72"/>
          <w:kern w:val="0"/>
        </w:rPr>
        <w:t>else</w:t>
      </w:r>
    </w:p>
    <w:p w14:paraId="49D060F8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{</w:t>
      </w:r>
    </w:p>
    <w:p w14:paraId="5A24ECB3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printf</w:t>
      </w:r>
      <w:r w:rsidRPr="000B777B">
        <w:rPr>
          <w:rFonts w:ascii="Consolas" w:hAnsi="Consolas" w:cs="宋体"/>
          <w:color w:val="E6EDF3"/>
          <w:kern w:val="0"/>
        </w:rPr>
        <w:t>(</w:t>
      </w:r>
      <w:r w:rsidRPr="000B777B">
        <w:rPr>
          <w:rFonts w:ascii="Consolas" w:hAnsi="Consolas" w:cs="宋体"/>
          <w:color w:val="A5D6FF"/>
          <w:kern w:val="0"/>
        </w:rPr>
        <w:t>"No this Command,Please check!</w:t>
      </w:r>
      <w:r w:rsidRPr="000B777B">
        <w:rPr>
          <w:rFonts w:ascii="Consolas" w:hAnsi="Consolas" w:cs="宋体"/>
          <w:color w:val="FF7B72"/>
          <w:kern w:val="0"/>
        </w:rPr>
        <w:t>\n</w:t>
      </w:r>
      <w:r w:rsidRPr="000B777B">
        <w:rPr>
          <w:rFonts w:ascii="Consolas" w:hAnsi="Consolas" w:cs="宋体"/>
          <w:color w:val="A5D6FF"/>
          <w:kern w:val="0"/>
        </w:rPr>
        <w:t>"</w:t>
      </w:r>
      <w:r w:rsidRPr="000B777B">
        <w:rPr>
          <w:rFonts w:ascii="Consolas" w:hAnsi="Consolas" w:cs="宋体"/>
          <w:color w:val="E6EDF3"/>
          <w:kern w:val="0"/>
        </w:rPr>
        <w:t>);</w:t>
      </w:r>
    </w:p>
    <w:p w14:paraId="55996A5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    </w:t>
      </w:r>
      <w:r w:rsidRPr="000B777B">
        <w:rPr>
          <w:rFonts w:ascii="Consolas" w:hAnsi="Consolas" w:cs="宋体"/>
          <w:color w:val="D2A8FF"/>
          <w:kern w:val="0"/>
        </w:rPr>
        <w:t>help</w:t>
      </w:r>
      <w:r w:rsidRPr="000B777B">
        <w:rPr>
          <w:rFonts w:ascii="Consolas" w:hAnsi="Consolas" w:cs="宋体"/>
          <w:color w:val="E6EDF3"/>
          <w:kern w:val="0"/>
        </w:rPr>
        <w:t>();</w:t>
      </w:r>
    </w:p>
    <w:p w14:paraId="79925BBB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    }</w:t>
      </w:r>
    </w:p>
    <w:p w14:paraId="7ED60EFD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    </w:t>
      </w:r>
      <w:r w:rsidRPr="000B777B">
        <w:rPr>
          <w:rFonts w:ascii="Consolas" w:hAnsi="Consolas" w:cs="宋体"/>
          <w:color w:val="D2A8FF"/>
          <w:kern w:val="0"/>
        </w:rPr>
        <w:t>getchar</w:t>
      </w:r>
      <w:r w:rsidRPr="000B777B">
        <w:rPr>
          <w:rFonts w:ascii="Consolas" w:hAnsi="Consolas" w:cs="宋体"/>
          <w:color w:val="E6EDF3"/>
          <w:kern w:val="0"/>
        </w:rPr>
        <w:t>();</w:t>
      </w:r>
    </w:p>
    <w:p w14:paraId="7509FC10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    }</w:t>
      </w:r>
    </w:p>
    <w:p w14:paraId="1B17F145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 xml:space="preserve">    </w:t>
      </w:r>
      <w:r w:rsidRPr="000B777B">
        <w:rPr>
          <w:rFonts w:ascii="Consolas" w:hAnsi="Consolas" w:cs="宋体"/>
          <w:color w:val="FF7B72"/>
          <w:kern w:val="0"/>
        </w:rPr>
        <w:t>return</w:t>
      </w:r>
      <w:r w:rsidRPr="000B777B">
        <w:rPr>
          <w:rFonts w:ascii="Consolas" w:hAnsi="Consolas" w:cs="宋体"/>
          <w:color w:val="E6EDF3"/>
          <w:kern w:val="0"/>
        </w:rPr>
        <w:t xml:space="preserve"> </w:t>
      </w:r>
      <w:r w:rsidRPr="000B777B">
        <w:rPr>
          <w:rFonts w:ascii="Consolas" w:hAnsi="Consolas" w:cs="宋体"/>
          <w:color w:val="79C0FF"/>
          <w:kern w:val="0"/>
        </w:rPr>
        <w:t>0</w:t>
      </w:r>
      <w:r w:rsidRPr="000B777B">
        <w:rPr>
          <w:rFonts w:ascii="Consolas" w:hAnsi="Consolas" w:cs="宋体"/>
          <w:color w:val="E6EDF3"/>
          <w:kern w:val="0"/>
        </w:rPr>
        <w:t>;</w:t>
      </w:r>
    </w:p>
    <w:p w14:paraId="008F967F" w14:textId="77777777" w:rsidR="000B777B" w:rsidRPr="000B777B" w:rsidRDefault="000B777B" w:rsidP="000B777B">
      <w:pPr>
        <w:widowControl/>
        <w:shd w:val="clear" w:color="auto" w:fill="0D1117"/>
        <w:spacing w:line="0" w:lineRule="atLeast"/>
        <w:jc w:val="left"/>
        <w:rPr>
          <w:rFonts w:ascii="Consolas" w:hAnsi="Consolas" w:cs="宋体"/>
          <w:color w:val="E6EDF3"/>
          <w:kern w:val="0"/>
        </w:rPr>
      </w:pPr>
      <w:r w:rsidRPr="000B777B">
        <w:rPr>
          <w:rFonts w:ascii="Consolas" w:hAnsi="Consolas" w:cs="宋体"/>
          <w:color w:val="E6EDF3"/>
          <w:kern w:val="0"/>
        </w:rPr>
        <w:t>}</w:t>
      </w:r>
    </w:p>
    <w:p w14:paraId="424E34A1" w14:textId="77777777" w:rsidR="00A95A7B" w:rsidRDefault="00A95A7B"/>
    <w:p w14:paraId="6B07A678" w14:textId="7BE375D1" w:rsidR="005D73DA" w:rsidRPr="000B777B" w:rsidRDefault="000B777B">
      <w:pPr>
        <w:rPr>
          <w:sz w:val="24"/>
          <w:szCs w:val="24"/>
        </w:rPr>
      </w:pPr>
      <w:r w:rsidRPr="000B777B">
        <w:rPr>
          <w:sz w:val="24"/>
          <w:szCs w:val="24"/>
        </w:rPr>
        <w:t>Readme.md</w:t>
      </w:r>
    </w:p>
    <w:p w14:paraId="5CDFED9A" w14:textId="77777777" w:rsidR="000B777B" w:rsidRPr="00F8519D" w:rsidRDefault="000B777B" w:rsidP="000B777B">
      <w:pPr>
        <w:pStyle w:val="3"/>
        <w:rPr>
          <w:sz w:val="21"/>
          <w:szCs w:val="21"/>
        </w:rPr>
      </w:pPr>
      <w:bookmarkStart w:id="158" w:name="类ext2文件系统的设计"/>
      <w:r w:rsidRPr="00F8519D">
        <w:rPr>
          <w:sz w:val="21"/>
          <w:szCs w:val="21"/>
        </w:rPr>
        <w:t>类</w:t>
      </w:r>
      <w:r w:rsidRPr="00F8519D">
        <w:rPr>
          <w:sz w:val="21"/>
          <w:szCs w:val="21"/>
        </w:rPr>
        <w:t>EXT2</w:t>
      </w:r>
      <w:r w:rsidRPr="00F8519D">
        <w:rPr>
          <w:sz w:val="21"/>
          <w:szCs w:val="21"/>
        </w:rPr>
        <w:t>文件系统的设计</w:t>
      </w:r>
    </w:p>
    <w:p w14:paraId="15AB07B0" w14:textId="77777777" w:rsidR="000B777B" w:rsidRPr="00F8519D" w:rsidRDefault="000B777B" w:rsidP="000B777B">
      <w:pPr>
        <w:pStyle w:val="FirstParagraph"/>
        <w:rPr>
          <w:sz w:val="21"/>
          <w:szCs w:val="21"/>
          <w:lang w:eastAsia="zh-CN"/>
        </w:rPr>
      </w:pPr>
      <w:bookmarkStart w:id="159" w:name="toc"/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hyperlink w:anchor="类ext2文件系统的设计">
        <w:r w:rsidRPr="00F8519D">
          <w:rPr>
            <w:rStyle w:val="af"/>
            <w:sz w:val="21"/>
            <w:szCs w:val="21"/>
            <w:lang w:eastAsia="zh-CN"/>
          </w:rPr>
          <w:t>类</w:t>
        </w:r>
        <w:r w:rsidRPr="00F8519D">
          <w:rPr>
            <w:rStyle w:val="af"/>
            <w:sz w:val="21"/>
            <w:szCs w:val="21"/>
            <w:lang w:eastAsia="zh-CN"/>
          </w:rPr>
          <w:t>EXT2</w:t>
        </w:r>
        <w:r w:rsidRPr="00F8519D">
          <w:rPr>
            <w:rStyle w:val="af"/>
            <w:sz w:val="21"/>
            <w:szCs w:val="21"/>
            <w:lang w:eastAsia="zh-CN"/>
          </w:rPr>
          <w:t>文件系统的设计</w:t>
        </w:r>
      </w:hyperlink>
      <w:r w:rsidRPr="00F8519D">
        <w:rPr>
          <w:sz w:val="21"/>
          <w:szCs w:val="21"/>
          <w:lang w:eastAsia="zh-CN"/>
        </w:rPr>
        <w:br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hyperlink w:anchor="实验内容">
        <w:r w:rsidRPr="00F8519D">
          <w:rPr>
            <w:rStyle w:val="af"/>
            <w:sz w:val="21"/>
            <w:szCs w:val="21"/>
            <w:lang w:eastAsia="zh-CN"/>
          </w:rPr>
          <w:t>实验内容</w:t>
        </w:r>
      </w:hyperlink>
      <w:r w:rsidRPr="00F8519D">
        <w:rPr>
          <w:sz w:val="21"/>
          <w:szCs w:val="21"/>
          <w:lang w:eastAsia="zh-CN"/>
        </w:rPr>
        <w:br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hyperlink w:anchor="实验步骤">
        <w:r w:rsidRPr="00F8519D">
          <w:rPr>
            <w:rStyle w:val="af"/>
            <w:sz w:val="21"/>
            <w:szCs w:val="21"/>
            <w:lang w:eastAsia="zh-CN"/>
          </w:rPr>
          <w:t>实验步骤</w:t>
        </w:r>
      </w:hyperlink>
      <w:r w:rsidRPr="00F8519D">
        <w:rPr>
          <w:sz w:val="21"/>
          <w:szCs w:val="21"/>
          <w:lang w:eastAsia="zh-CN"/>
        </w:rPr>
        <w:br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hyperlink w:anchor="数据结构定义">
        <w:r w:rsidRPr="00F8519D">
          <w:rPr>
            <w:rStyle w:val="af"/>
            <w:sz w:val="21"/>
            <w:szCs w:val="21"/>
            <w:lang w:eastAsia="zh-CN"/>
          </w:rPr>
          <w:t>数据结构定义</w:t>
        </w:r>
      </w:hyperlink>
      <w:r w:rsidRPr="00F8519D">
        <w:rPr>
          <w:sz w:val="21"/>
          <w:szCs w:val="21"/>
          <w:lang w:eastAsia="zh-CN"/>
        </w:rPr>
        <w:br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hyperlink w:anchor="底层函数">
        <w:r w:rsidRPr="00F8519D">
          <w:rPr>
            <w:rStyle w:val="af"/>
            <w:sz w:val="21"/>
            <w:szCs w:val="21"/>
            <w:lang w:eastAsia="zh-CN"/>
          </w:rPr>
          <w:t>底层函数</w:t>
        </w:r>
      </w:hyperlink>
      <w:r w:rsidRPr="00F8519D">
        <w:rPr>
          <w:sz w:val="21"/>
          <w:szCs w:val="21"/>
          <w:lang w:eastAsia="zh-CN"/>
        </w:rPr>
        <w:br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hyperlink w:anchor="命令层函数">
        <w:r w:rsidRPr="00F8519D">
          <w:rPr>
            <w:rStyle w:val="af"/>
            <w:sz w:val="21"/>
            <w:szCs w:val="21"/>
            <w:lang w:eastAsia="zh-CN"/>
          </w:rPr>
          <w:t>命令层函数</w:t>
        </w:r>
      </w:hyperlink>
      <w:r w:rsidRPr="00F8519D">
        <w:rPr>
          <w:sz w:val="21"/>
          <w:szCs w:val="21"/>
          <w:lang w:eastAsia="zh-CN"/>
        </w:rPr>
        <w:br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r w:rsidRPr="00F8519D">
        <w:rPr>
          <w:sz w:val="21"/>
          <w:szCs w:val="21"/>
          <w:lang w:eastAsia="zh-CN"/>
        </w:rPr>
        <w:tab/>
      </w:r>
      <w:hyperlink w:anchor="shell-的设计">
        <w:r w:rsidRPr="00F8519D">
          <w:rPr>
            <w:rStyle w:val="af"/>
            <w:sz w:val="21"/>
            <w:szCs w:val="21"/>
            <w:lang w:eastAsia="zh-CN"/>
          </w:rPr>
          <w:t xml:space="preserve">shell </w:t>
        </w:r>
        <w:r w:rsidRPr="00F8519D">
          <w:rPr>
            <w:rStyle w:val="af"/>
            <w:sz w:val="21"/>
            <w:szCs w:val="21"/>
            <w:lang w:eastAsia="zh-CN"/>
          </w:rPr>
          <w:t>的设计</w:t>
        </w:r>
      </w:hyperlink>
    </w:p>
    <w:bookmarkEnd w:id="159"/>
    <w:p w14:paraId="5D529D23" w14:textId="77777777" w:rsidR="000B777B" w:rsidRPr="00F8519D" w:rsidRDefault="000B777B" w:rsidP="000B777B">
      <w:pPr>
        <w:pStyle w:val="a0"/>
        <w:rPr>
          <w:sz w:val="21"/>
          <w:szCs w:val="21"/>
          <w:lang w:eastAsia="zh-CN"/>
        </w:rPr>
      </w:pPr>
    </w:p>
    <w:p w14:paraId="45633C61" w14:textId="77777777" w:rsidR="000B777B" w:rsidRPr="00F8519D" w:rsidRDefault="000B777B" w:rsidP="000B777B">
      <w:pPr>
        <w:pStyle w:val="4"/>
        <w:rPr>
          <w:sz w:val="21"/>
          <w:szCs w:val="21"/>
        </w:rPr>
      </w:pPr>
      <w:bookmarkStart w:id="160" w:name="实验内容"/>
      <w:r w:rsidRPr="00F8519D">
        <w:rPr>
          <w:sz w:val="21"/>
          <w:szCs w:val="21"/>
        </w:rPr>
        <w:t>实验内容</w:t>
      </w:r>
    </w:p>
    <w:p w14:paraId="0B1027F6" w14:textId="77777777" w:rsidR="000B777B" w:rsidRPr="00F8519D" w:rsidRDefault="000B777B" w:rsidP="000B777B">
      <w:pPr>
        <w:widowControl/>
        <w:numPr>
          <w:ilvl w:val="0"/>
          <w:numId w:val="20"/>
        </w:numPr>
        <w:spacing w:after="200"/>
        <w:jc w:val="left"/>
      </w:pPr>
      <w:r w:rsidRPr="00F8519D">
        <w:t>模拟</w:t>
      </w:r>
      <w:r w:rsidRPr="00F8519D">
        <w:t>EXT2</w:t>
      </w:r>
      <w:r w:rsidRPr="00F8519D">
        <w:t>文件系统原理设计实现一个类</w:t>
      </w:r>
      <w:r w:rsidRPr="00F8519D">
        <w:t>EXT2</w:t>
      </w:r>
      <w:r w:rsidRPr="00F8519D">
        <w:t>文件系统</w:t>
      </w:r>
    </w:p>
    <w:p w14:paraId="05D9D03A" w14:textId="77777777" w:rsidR="000B777B" w:rsidRPr="00F8519D" w:rsidRDefault="000B777B" w:rsidP="000B777B">
      <w:pPr>
        <w:pStyle w:val="4"/>
        <w:rPr>
          <w:sz w:val="21"/>
          <w:szCs w:val="21"/>
        </w:rPr>
      </w:pPr>
      <w:bookmarkStart w:id="161" w:name="实验步骤"/>
      <w:bookmarkEnd w:id="160"/>
      <w:r w:rsidRPr="00F8519D">
        <w:rPr>
          <w:sz w:val="21"/>
          <w:szCs w:val="21"/>
        </w:rPr>
        <w:t>实验步骤</w:t>
      </w:r>
    </w:p>
    <w:p w14:paraId="1015FBF8" w14:textId="77777777" w:rsidR="000B777B" w:rsidRPr="00F8519D" w:rsidRDefault="000B777B" w:rsidP="000B777B">
      <w:pPr>
        <w:widowControl/>
        <w:numPr>
          <w:ilvl w:val="0"/>
          <w:numId w:val="20"/>
        </w:numPr>
        <w:spacing w:after="200"/>
        <w:jc w:val="left"/>
      </w:pPr>
      <w:r w:rsidRPr="00F8519D">
        <w:t>定义类</w:t>
      </w:r>
      <w:r w:rsidRPr="00F8519D">
        <w:t xml:space="preserve"> EXT2 </w:t>
      </w:r>
      <w:r w:rsidRPr="00F8519D">
        <w:t>文件系统所需的数据结构，包括组描述符、索引结点和目录项</w:t>
      </w:r>
    </w:p>
    <w:p w14:paraId="367003BB" w14:textId="77777777" w:rsidR="000B777B" w:rsidRPr="00F8519D" w:rsidRDefault="000B777B" w:rsidP="000B777B">
      <w:pPr>
        <w:widowControl/>
        <w:numPr>
          <w:ilvl w:val="0"/>
          <w:numId w:val="20"/>
        </w:numPr>
        <w:spacing w:after="200"/>
        <w:jc w:val="left"/>
      </w:pPr>
      <w:r w:rsidRPr="00F8519D">
        <w:t>实现包括分配数据块等底层操作</w:t>
      </w:r>
    </w:p>
    <w:p w14:paraId="024BDDFA" w14:textId="77777777" w:rsidR="000B777B" w:rsidRPr="00F8519D" w:rsidRDefault="000B777B" w:rsidP="000B777B">
      <w:pPr>
        <w:widowControl/>
        <w:numPr>
          <w:ilvl w:val="0"/>
          <w:numId w:val="20"/>
        </w:numPr>
        <w:spacing w:after="200"/>
        <w:jc w:val="left"/>
      </w:pPr>
      <w:r w:rsidRPr="00F8519D">
        <w:t>实现命令层函数，包括</w:t>
      </w:r>
      <w:r w:rsidRPr="00F8519D">
        <w:t xml:space="preserve"> dir </w:t>
      </w:r>
      <w:r w:rsidRPr="00F8519D">
        <w:t>等操作</w:t>
      </w:r>
    </w:p>
    <w:p w14:paraId="338F6669" w14:textId="77777777" w:rsidR="000B777B" w:rsidRPr="00F8519D" w:rsidRDefault="000B777B" w:rsidP="000B777B">
      <w:pPr>
        <w:widowControl/>
        <w:numPr>
          <w:ilvl w:val="0"/>
          <w:numId w:val="20"/>
        </w:numPr>
        <w:spacing w:after="200"/>
        <w:jc w:val="left"/>
      </w:pPr>
      <w:r w:rsidRPr="00F8519D">
        <w:t>完成</w:t>
      </w:r>
      <w:r w:rsidRPr="00F8519D">
        <w:t xml:space="preserve"> shell </w:t>
      </w:r>
      <w:r w:rsidRPr="00F8519D">
        <w:t>的设计</w:t>
      </w:r>
    </w:p>
    <w:p w14:paraId="1F589288" w14:textId="77777777" w:rsidR="000B777B" w:rsidRPr="00F8519D" w:rsidRDefault="000B777B" w:rsidP="000B777B">
      <w:pPr>
        <w:widowControl/>
        <w:numPr>
          <w:ilvl w:val="0"/>
          <w:numId w:val="20"/>
        </w:numPr>
        <w:spacing w:after="200"/>
        <w:jc w:val="left"/>
      </w:pPr>
      <w:r w:rsidRPr="00F8519D">
        <w:lastRenderedPageBreak/>
        <w:t>测试整个文件系统的功能</w:t>
      </w:r>
    </w:p>
    <w:p w14:paraId="23FA215B" w14:textId="77777777" w:rsidR="000B777B" w:rsidRPr="00F8519D" w:rsidRDefault="000B777B" w:rsidP="000B777B">
      <w:pPr>
        <w:pStyle w:val="4"/>
        <w:rPr>
          <w:sz w:val="21"/>
          <w:szCs w:val="21"/>
        </w:rPr>
      </w:pPr>
      <w:bookmarkStart w:id="162" w:name="数据结构定义"/>
      <w:bookmarkEnd w:id="161"/>
      <w:r w:rsidRPr="00F8519D">
        <w:rPr>
          <w:sz w:val="21"/>
          <w:szCs w:val="21"/>
        </w:rPr>
        <w:t>数据结构定义</w:t>
      </w:r>
    </w:p>
    <w:p w14:paraId="4DDE7181" w14:textId="77777777" w:rsidR="000B777B" w:rsidRPr="00F8519D" w:rsidRDefault="000B777B" w:rsidP="000B777B">
      <w:pPr>
        <w:pStyle w:val="SourceCode"/>
        <w:numPr>
          <w:ilvl w:val="0"/>
          <w:numId w:val="19"/>
        </w:numPr>
        <w:rPr>
          <w:sz w:val="21"/>
          <w:szCs w:val="21"/>
        </w:rPr>
      </w:pP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组描述符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KeywordTok"/>
          <w:sz w:val="21"/>
          <w:szCs w:val="21"/>
        </w:rPr>
        <w:t>struct</w:t>
      </w:r>
      <w:r w:rsidRPr="00F8519D">
        <w:rPr>
          <w:rStyle w:val="NormalTok"/>
          <w:sz w:val="21"/>
          <w:szCs w:val="21"/>
        </w:rPr>
        <w:t xml:space="preserve"> group_desc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 xml:space="preserve">// 32 B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bg_volume_name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6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文件系统的卷名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bg_block_bitmap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块位图的起始块号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bg_inode_bitmap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索引结点位图的起始块号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bg_inode_tabl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索引结点表的起始块号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bg_free_blocks_coun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本组空闲块的个数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bg_free_inodes_coun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本组空闲索引结点的个数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bg_used_dirs_coun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组中分配给目录的结点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bg_pad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4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填充</w:t>
      </w:r>
      <w:r w:rsidRPr="00F8519D">
        <w:rPr>
          <w:rStyle w:val="CommentTok"/>
          <w:sz w:val="21"/>
          <w:szCs w:val="21"/>
        </w:rPr>
        <w:t xml:space="preserve">(0xff) 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索引结点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KeywordTok"/>
          <w:sz w:val="21"/>
          <w:szCs w:val="21"/>
        </w:rPr>
        <w:t>struct</w:t>
      </w:r>
      <w:r w:rsidRPr="00F8519D">
        <w:rPr>
          <w:rStyle w:val="NormalTok"/>
          <w:sz w:val="21"/>
          <w:szCs w:val="21"/>
        </w:rPr>
        <w:t xml:space="preserve"> inode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    </w:t>
      </w:r>
      <w:r w:rsidRPr="00F8519D">
        <w:rPr>
          <w:rStyle w:val="CommentTok"/>
          <w:sz w:val="21"/>
          <w:szCs w:val="21"/>
        </w:rPr>
        <w:t xml:space="preserve">//  64 B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i_mod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 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文件类型及访问权限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i_blocks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文件所占的数据块个数</w:t>
      </w:r>
      <w:r w:rsidRPr="00F8519D">
        <w:rPr>
          <w:rStyle w:val="CommentTok"/>
          <w:sz w:val="21"/>
          <w:szCs w:val="21"/>
        </w:rPr>
        <w:t xml:space="preserve">(0~7), </w:t>
      </w:r>
      <w:r w:rsidRPr="00F8519D">
        <w:rPr>
          <w:rStyle w:val="CommentTok"/>
          <w:sz w:val="21"/>
          <w:szCs w:val="21"/>
        </w:rPr>
        <w:t>最大为</w:t>
      </w:r>
      <w:r w:rsidRPr="00F8519D">
        <w:rPr>
          <w:rStyle w:val="CommentTok"/>
          <w:sz w:val="21"/>
          <w:szCs w:val="21"/>
        </w:rPr>
        <w:t xml:space="preserve">7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long</w:t>
      </w:r>
      <w:r w:rsidRPr="00F8519D">
        <w:rPr>
          <w:rStyle w:val="NormalTok"/>
          <w:sz w:val="21"/>
          <w:szCs w:val="21"/>
        </w:rPr>
        <w:t xml:space="preserve"> i_siz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文件或目录大小</w:t>
      </w:r>
      <w:r w:rsidRPr="00F8519D">
        <w:rPr>
          <w:rStyle w:val="CommentTok"/>
          <w:sz w:val="21"/>
          <w:szCs w:val="21"/>
        </w:rPr>
        <w:t>(</w:t>
      </w:r>
      <w:r w:rsidRPr="00F8519D">
        <w:rPr>
          <w:rStyle w:val="CommentTok"/>
          <w:sz w:val="21"/>
          <w:szCs w:val="21"/>
        </w:rPr>
        <w:t>单位</w:t>
      </w:r>
      <w:r w:rsidRPr="00F8519D">
        <w:rPr>
          <w:rStyle w:val="CommentTok"/>
          <w:sz w:val="21"/>
          <w:szCs w:val="21"/>
        </w:rPr>
        <w:t xml:space="preserve"> byte)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long</w:t>
      </w:r>
      <w:r w:rsidRPr="00F8519D">
        <w:rPr>
          <w:rStyle w:val="NormalTok"/>
          <w:sz w:val="21"/>
          <w:szCs w:val="21"/>
        </w:rPr>
        <w:t xml:space="preserve"> i_a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 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访问时间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long</w:t>
      </w:r>
      <w:r w:rsidRPr="00F8519D">
        <w:rPr>
          <w:rStyle w:val="NormalTok"/>
          <w:sz w:val="21"/>
          <w:szCs w:val="21"/>
        </w:rPr>
        <w:t xml:space="preserve"> i_c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 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创建时间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long</w:t>
      </w:r>
      <w:r w:rsidRPr="00F8519D">
        <w:rPr>
          <w:rStyle w:val="NormalTok"/>
          <w:sz w:val="21"/>
          <w:szCs w:val="21"/>
        </w:rPr>
        <w:t xml:space="preserve"> i_m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 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修改时间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long</w:t>
      </w:r>
      <w:r w:rsidRPr="00F8519D">
        <w:rPr>
          <w:rStyle w:val="NormalTok"/>
          <w:sz w:val="21"/>
          <w:szCs w:val="21"/>
        </w:rPr>
        <w:t xml:space="preserve"> i_d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 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删除时间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8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直接索引方式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指向数据块号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i_pad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24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rStyle w:val="NormalTok"/>
          <w:sz w:val="21"/>
          <w:szCs w:val="21"/>
        </w:rPr>
        <w:t xml:space="preserve">          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填充</w:t>
      </w:r>
      <w:r w:rsidRPr="00F8519D">
        <w:rPr>
          <w:rStyle w:val="CommentTok"/>
          <w:sz w:val="21"/>
          <w:szCs w:val="21"/>
        </w:rPr>
        <w:t xml:space="preserve">(0xff) 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目录项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KeywordTok"/>
          <w:sz w:val="21"/>
          <w:szCs w:val="21"/>
        </w:rPr>
        <w:t>struct</w:t>
      </w:r>
      <w:r w:rsidRPr="00F8519D">
        <w:rPr>
          <w:rStyle w:val="NormalTok"/>
          <w:sz w:val="21"/>
          <w:szCs w:val="21"/>
        </w:rPr>
        <w:t xml:space="preserve"> dir_entry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 xml:space="preserve">// 16 B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inod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索引节点号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rec_le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目录项长度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name_le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文件名长度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file_typ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文件类型</w:t>
      </w:r>
      <w:r w:rsidRPr="00F8519D">
        <w:rPr>
          <w:rStyle w:val="CommentTok"/>
          <w:sz w:val="21"/>
          <w:szCs w:val="21"/>
        </w:rPr>
        <w:t xml:space="preserve">(1 </w:t>
      </w:r>
      <w:r w:rsidRPr="00F8519D">
        <w:rPr>
          <w:rStyle w:val="CommentTok"/>
          <w:sz w:val="21"/>
          <w:szCs w:val="21"/>
        </w:rPr>
        <w:t>普通文件</w:t>
      </w:r>
      <w:r w:rsidRPr="00F8519D">
        <w:rPr>
          <w:rStyle w:val="CommentTok"/>
          <w:sz w:val="21"/>
          <w:szCs w:val="21"/>
        </w:rPr>
        <w:t xml:space="preserve"> 2 </w:t>
      </w:r>
      <w:r w:rsidRPr="00F8519D">
        <w:rPr>
          <w:rStyle w:val="CommentTok"/>
          <w:sz w:val="21"/>
          <w:szCs w:val="21"/>
        </w:rPr>
        <w:t>目录</w:t>
      </w:r>
      <w:r w:rsidRPr="00F8519D">
        <w:rPr>
          <w:rStyle w:val="CommentTok"/>
          <w:sz w:val="21"/>
          <w:szCs w:val="21"/>
        </w:rPr>
        <w:t xml:space="preserve">.. )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name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9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</w:t>
      </w:r>
      <w:r w:rsidRPr="00F8519D">
        <w:rPr>
          <w:rStyle w:val="CommentTok"/>
          <w:sz w:val="21"/>
          <w:szCs w:val="21"/>
        </w:rPr>
        <w:t>文件名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用户信息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KeywordTok"/>
          <w:sz w:val="21"/>
          <w:szCs w:val="21"/>
        </w:rPr>
        <w:t>struct</w:t>
      </w:r>
      <w:r w:rsidRPr="00F8519D">
        <w:rPr>
          <w:rStyle w:val="NormalTok"/>
          <w:sz w:val="21"/>
          <w:szCs w:val="21"/>
        </w:rPr>
        <w:t xml:space="preserve"> user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username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password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USER_MAX</w:t>
      </w:r>
      <w:r w:rsidRPr="00F8519D">
        <w:rPr>
          <w:rStyle w:val="OperatorTok"/>
          <w:sz w:val="21"/>
          <w:szCs w:val="21"/>
        </w:rPr>
        <w:t>];</w:t>
      </w:r>
    </w:p>
    <w:p w14:paraId="69B54CB5" w14:textId="77777777" w:rsidR="000B777B" w:rsidRPr="00F8519D" w:rsidRDefault="000B777B" w:rsidP="000B777B">
      <w:pPr>
        <w:widowControl/>
        <w:numPr>
          <w:ilvl w:val="1"/>
          <w:numId w:val="20"/>
        </w:numPr>
        <w:spacing w:after="200"/>
        <w:jc w:val="left"/>
      </w:pPr>
      <w:r w:rsidRPr="00F8519D">
        <w:lastRenderedPageBreak/>
        <w:t>因为系统中最多有</w:t>
      </w:r>
      <w:r w:rsidRPr="00F8519D">
        <w:t>4096</w:t>
      </w:r>
      <w:r w:rsidRPr="00F8519D">
        <w:t>个数据块，所以索引节点最多也是</w:t>
      </w:r>
      <w:r w:rsidRPr="00F8519D">
        <w:t>4096</w:t>
      </w:r>
      <w:r w:rsidRPr="00F8519D">
        <w:t>。所以索引节点号只需</w:t>
      </w:r>
      <w:r w:rsidRPr="00F8519D">
        <w:t>16</w:t>
      </w:r>
      <w:r w:rsidRPr="00F8519D">
        <w:t>位（</w:t>
      </w:r>
      <w:r w:rsidRPr="00F8519D">
        <w:t>unsigned short</w:t>
      </w:r>
      <w:r w:rsidRPr="00F8519D">
        <w:t>）即可。</w:t>
      </w:r>
    </w:p>
    <w:p w14:paraId="6B4CBCB4" w14:textId="77777777" w:rsidR="000B777B" w:rsidRPr="00F8519D" w:rsidRDefault="000B777B" w:rsidP="000B777B">
      <w:pPr>
        <w:widowControl/>
        <w:numPr>
          <w:ilvl w:val="1"/>
          <w:numId w:val="20"/>
        </w:numPr>
        <w:spacing w:after="200"/>
        <w:jc w:val="left"/>
      </w:pPr>
      <w:r w:rsidRPr="00F8519D">
        <w:t xml:space="preserve">struct inode </w:t>
      </w:r>
      <w:r w:rsidRPr="00F8519D">
        <w:t>中为保证一个索引节点占</w:t>
      </w:r>
      <w:r w:rsidRPr="00F8519D">
        <w:t>64</w:t>
      </w:r>
      <w:r w:rsidRPr="00F8519D">
        <w:t>位，需要提供</w:t>
      </w:r>
      <w:r w:rsidRPr="00F8519D">
        <w:t>char i_pad[24]</w:t>
      </w:r>
      <w:r w:rsidRPr="00F8519D">
        <w:t>，作为填充。</w:t>
      </w:r>
    </w:p>
    <w:p w14:paraId="79F03661" w14:textId="77777777" w:rsidR="000B777B" w:rsidRPr="00F8519D" w:rsidRDefault="000B777B" w:rsidP="000B777B">
      <w:pPr>
        <w:pStyle w:val="4"/>
        <w:rPr>
          <w:sz w:val="21"/>
          <w:szCs w:val="21"/>
        </w:rPr>
      </w:pPr>
      <w:bookmarkStart w:id="163" w:name="底层函数"/>
      <w:bookmarkEnd w:id="162"/>
      <w:r w:rsidRPr="00F8519D">
        <w:rPr>
          <w:sz w:val="21"/>
          <w:szCs w:val="21"/>
        </w:rPr>
        <w:t>底层函数</w:t>
      </w:r>
    </w:p>
    <w:p w14:paraId="0F632426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</w:rPr>
      </w:pPr>
      <w:bookmarkStart w:id="164" w:name="读写缓冲区类操作函数"/>
      <w:r w:rsidRPr="00F8519D">
        <w:rPr>
          <w:b/>
          <w:bCs/>
          <w:sz w:val="21"/>
          <w:szCs w:val="21"/>
        </w:rPr>
        <w:t>读写缓冲区类操作函数</w:t>
      </w:r>
      <w:bookmarkEnd w:id="164"/>
    </w:p>
    <w:p w14:paraId="696E717C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写</w:t>
      </w:r>
      <w:r w:rsidRPr="00F8519D">
        <w:rPr>
          <w:rStyle w:val="CommentTok"/>
          <w:sz w:val="21"/>
          <w:szCs w:val="21"/>
        </w:rPr>
        <w:t>gdt</w:t>
      </w:r>
      <w:r w:rsidRPr="00F8519D">
        <w:rPr>
          <w:sz w:val="21"/>
          <w:szCs w:val="21"/>
        </w:rPr>
        <w:br/>
      </w:r>
      <w:r w:rsidRPr="00F8519D">
        <w:rPr>
          <w:rStyle w:val="DataTypeTok"/>
          <w:sz w:val="21"/>
          <w:szCs w:val="21"/>
        </w:rPr>
        <w:t>static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update_group_desc</w:t>
      </w:r>
      <w:r w:rsidRPr="00F8519D">
        <w:rPr>
          <w:rStyle w:val="OperatorTok"/>
          <w:sz w:val="21"/>
          <w:szCs w:val="21"/>
        </w:rPr>
        <w:t>(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p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fop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./FS.txt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rb+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see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GDT_START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SEEK_SET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write</w:t>
      </w:r>
      <w:r w:rsidRPr="00F8519D">
        <w:rPr>
          <w:rStyle w:val="OperatorTok"/>
          <w:sz w:val="21"/>
          <w:szCs w:val="21"/>
        </w:rPr>
        <w:t>(&amp;</w:t>
      </w:r>
      <w:r w:rsidRPr="00F8519D">
        <w:rPr>
          <w:rStyle w:val="NormalTok"/>
          <w:sz w:val="21"/>
          <w:szCs w:val="21"/>
        </w:rPr>
        <w:t>gdt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GD_SIZ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f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flush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读</w:t>
      </w:r>
      <w:r w:rsidRPr="00F8519D">
        <w:rPr>
          <w:rStyle w:val="CommentTok"/>
          <w:sz w:val="21"/>
          <w:szCs w:val="21"/>
        </w:rPr>
        <w:t>gdt</w:t>
      </w:r>
      <w:r w:rsidRPr="00F8519D">
        <w:rPr>
          <w:sz w:val="21"/>
          <w:szCs w:val="21"/>
        </w:rPr>
        <w:br/>
      </w:r>
      <w:r w:rsidRPr="00F8519D">
        <w:rPr>
          <w:rStyle w:val="DataTypeTok"/>
          <w:sz w:val="21"/>
          <w:szCs w:val="21"/>
        </w:rPr>
        <w:t>static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reload_group_desc</w:t>
      </w:r>
      <w:r w:rsidRPr="00F8519D">
        <w:rPr>
          <w:rStyle w:val="OperatorTok"/>
          <w:sz w:val="21"/>
          <w:szCs w:val="21"/>
        </w:rPr>
        <w:t>(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see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GDT_START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SEEK_SET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read</w:t>
      </w:r>
      <w:r w:rsidRPr="00F8519D">
        <w:rPr>
          <w:rStyle w:val="OperatorTok"/>
          <w:sz w:val="21"/>
          <w:szCs w:val="21"/>
        </w:rPr>
        <w:t>(&amp;</w:t>
      </w:r>
      <w:r w:rsidRPr="00F8519D">
        <w:rPr>
          <w:rStyle w:val="NormalTok"/>
          <w:sz w:val="21"/>
          <w:szCs w:val="21"/>
        </w:rPr>
        <w:t>gdt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GD_SIZ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f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4D049E47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rStyle w:val="VerbatimChar"/>
          <w:sz w:val="21"/>
        </w:rPr>
        <w:t>update_group_desc</w:t>
      </w:r>
      <w:r w:rsidRPr="00F8519D">
        <w:t>函数打开一个名为</w:t>
      </w:r>
      <w:r w:rsidRPr="00F8519D">
        <w:t>"FS.txt"</w:t>
      </w:r>
      <w:r w:rsidRPr="00F8519D">
        <w:t>的文件，以</w:t>
      </w:r>
      <w:r w:rsidRPr="00F8519D">
        <w:rPr>
          <w:b/>
          <w:bCs/>
        </w:rPr>
        <w:t>读写模式打开（</w:t>
      </w:r>
      <w:r w:rsidRPr="00F8519D">
        <w:rPr>
          <w:b/>
          <w:bCs/>
        </w:rPr>
        <w:t>"rb+"</w:t>
      </w:r>
      <w:r w:rsidRPr="00F8519D">
        <w:rPr>
          <w:b/>
          <w:bCs/>
        </w:rPr>
        <w:t>）</w:t>
      </w:r>
      <w:r w:rsidRPr="00F8519D">
        <w:t>，然后将文件指针移动到</w:t>
      </w:r>
      <w:r w:rsidRPr="00F8519D">
        <w:t>GDT</w:t>
      </w:r>
      <w:r w:rsidRPr="00F8519D">
        <w:t>的起始位置（</w:t>
      </w:r>
      <w:r w:rsidRPr="00F8519D">
        <w:t>GDT_START</w:t>
      </w:r>
      <w:r w:rsidRPr="00F8519D">
        <w:t>），并将内存中的</w:t>
      </w:r>
      <w:r w:rsidRPr="00F8519D">
        <w:t>GDT</w:t>
      </w:r>
      <w:r w:rsidRPr="00F8519D">
        <w:t>数据（</w:t>
      </w:r>
      <w:r w:rsidRPr="00F8519D">
        <w:t>gdt</w:t>
      </w:r>
      <w:r w:rsidRPr="00F8519D">
        <w:t>）写入文件。最后，使用</w:t>
      </w:r>
      <w:r w:rsidRPr="00F8519D">
        <w:rPr>
          <w:rStyle w:val="VerbatimChar"/>
          <w:sz w:val="21"/>
        </w:rPr>
        <w:t>fflush</w:t>
      </w:r>
      <w:r w:rsidRPr="00F8519D">
        <w:t>函数刷新文件流，确保数据被写入文件。</w:t>
      </w:r>
    </w:p>
    <w:p w14:paraId="4538E9C7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rStyle w:val="VerbatimChar"/>
          <w:sz w:val="21"/>
        </w:rPr>
        <w:t>reload_group_desc</w:t>
      </w:r>
      <w:r w:rsidRPr="00F8519D">
        <w:t>函数假定文件指针</w:t>
      </w:r>
      <w:r w:rsidRPr="00F8519D">
        <w:rPr>
          <w:rStyle w:val="VerbatimChar"/>
          <w:sz w:val="21"/>
        </w:rPr>
        <w:t>fp</w:t>
      </w:r>
      <w:r w:rsidRPr="00F8519D">
        <w:t>已经打开，然后将文件指针移动到</w:t>
      </w:r>
      <w:r w:rsidRPr="00F8519D">
        <w:t>GDT</w:t>
      </w:r>
      <w:r w:rsidRPr="00F8519D">
        <w:t>的起始位置（</w:t>
      </w:r>
      <w:r w:rsidRPr="00F8519D">
        <w:t>GDT_START</w:t>
      </w:r>
      <w:r w:rsidRPr="00F8519D">
        <w:t>），并从文件中读取</w:t>
      </w:r>
      <w:r w:rsidRPr="00F8519D">
        <w:t>GDT</w:t>
      </w:r>
      <w:r w:rsidRPr="00F8519D">
        <w:t>数据到内存中的</w:t>
      </w:r>
      <w:r w:rsidRPr="00F8519D">
        <w:t>gdt</w:t>
      </w:r>
      <w:r w:rsidRPr="00F8519D">
        <w:t>变量中。</w:t>
      </w:r>
    </w:p>
    <w:p w14:paraId="336D44EB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>其他结构体缓冲区读写函数依次类推：</w:t>
      </w:r>
      <w:r w:rsidRPr="00F8519D">
        <w:rPr>
          <w:b/>
          <w:bCs/>
        </w:rPr>
        <w:t>但需注意何时用指针合适取地址</w:t>
      </w:r>
    </w:p>
    <w:p w14:paraId="01F9CC1C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  <w:lang w:eastAsia="zh-CN"/>
        </w:rPr>
      </w:pPr>
      <w:bookmarkStart w:id="165" w:name="分配删除块函数标注位图"/>
      <w:r w:rsidRPr="00F8519D">
        <w:rPr>
          <w:b/>
          <w:bCs/>
          <w:sz w:val="21"/>
          <w:szCs w:val="21"/>
          <w:lang w:eastAsia="zh-CN"/>
        </w:rPr>
        <w:t>分配删除块函数：标注位图</w:t>
      </w:r>
      <w:bookmarkEnd w:id="165"/>
    </w:p>
    <w:p w14:paraId="6717EE64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b/>
          <w:bCs/>
        </w:rPr>
        <w:t>分配函数</w:t>
      </w:r>
    </w:p>
    <w:p w14:paraId="1C215038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分配</w:t>
      </w:r>
      <w:r w:rsidRPr="00F8519D">
        <w:rPr>
          <w:rStyle w:val="CommentTok"/>
          <w:sz w:val="21"/>
          <w:szCs w:val="21"/>
        </w:rPr>
        <w:t>data_block</w:t>
      </w:r>
      <w:r w:rsidRPr="00F8519D">
        <w:rPr>
          <w:sz w:val="21"/>
          <w:szCs w:val="21"/>
        </w:rPr>
        <w:br/>
      </w:r>
      <w:r w:rsidRPr="00F8519D">
        <w:rPr>
          <w:rStyle w:val="DataTypeTok"/>
          <w:sz w:val="21"/>
          <w:szCs w:val="21"/>
        </w:rPr>
        <w:t>static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alloc_block</w:t>
      </w:r>
      <w:r w:rsidRPr="00F8519D">
        <w:rPr>
          <w:rStyle w:val="OperatorTok"/>
          <w:sz w:val="21"/>
          <w:szCs w:val="21"/>
        </w:rPr>
        <w:t>(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gdt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bg_free_blocks_count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There is no block to be allocat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reload_block_bitmap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i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i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!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BaseNTok"/>
          <w:sz w:val="21"/>
          <w:szCs w:val="21"/>
        </w:rPr>
        <w:t>0xff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j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j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8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(</w:t>
      </w:r>
      <w:r w:rsidRPr="00F8519D">
        <w:rPr>
          <w:rStyle w:val="NormalTok"/>
          <w:sz w:val="21"/>
          <w:szCs w:val="21"/>
        </w:rPr>
        <w:t>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lt;&lt;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|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lt;&lt;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last_alloc_block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8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update_block_bitmap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gdt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bg_free_blocks_count</w:t>
      </w:r>
      <w:r w:rsidRPr="00F8519D">
        <w:rPr>
          <w:rStyle w:val="OperatorTok"/>
          <w:sz w:val="21"/>
          <w:szCs w:val="21"/>
        </w:rPr>
        <w:t>--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update_group_desc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NormalTok"/>
          <w:sz w:val="21"/>
          <w:szCs w:val="21"/>
        </w:rPr>
        <w:t xml:space="preserve"> last_alloc_bloc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450F2F50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 xml:space="preserve"> </w:t>
      </w:r>
      <w:r w:rsidRPr="00F8519D">
        <w:rPr>
          <w:b/>
          <w:bCs/>
        </w:rPr>
        <w:t>循环遍历块位图的每个字节（共</w:t>
      </w:r>
      <w:r w:rsidRPr="00F8519D">
        <w:rPr>
          <w:b/>
          <w:bCs/>
        </w:rPr>
        <w:t>512</w:t>
      </w:r>
      <w:r w:rsidRPr="00F8519D">
        <w:rPr>
          <w:b/>
          <w:bCs/>
        </w:rPr>
        <w:t>个字节）</w:t>
      </w:r>
      <w:r w:rsidRPr="00F8519D">
        <w:t>，然后再遍历每个字节中的每一位做</w:t>
      </w:r>
      <w:r w:rsidRPr="00F8519D">
        <w:rPr>
          <w:b/>
          <w:bCs/>
        </w:rPr>
        <w:t>与运算</w:t>
      </w:r>
      <w:r w:rsidRPr="00F8519D">
        <w:t>。如果某一位为</w:t>
      </w:r>
      <w:r w:rsidRPr="00F8519D">
        <w:t>0</w:t>
      </w:r>
      <w:r w:rsidRPr="00F8519D">
        <w:t>，表示该数据块未被分配，则将该位设置为</w:t>
      </w:r>
      <w:r w:rsidRPr="00F8519D">
        <w:t>1</w:t>
      </w:r>
      <w:r w:rsidRPr="00F8519D">
        <w:t>，表示分配了该数据块，并记录下该数据块的编号。最后跳出循环，返回分配的数据块编号。</w:t>
      </w:r>
    </w:p>
    <w:p w14:paraId="7296E807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b/>
          <w:bCs/>
        </w:rPr>
        <w:t>删除块函数</w:t>
      </w:r>
    </w:p>
    <w:p w14:paraId="225037D3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删除</w:t>
      </w:r>
      <w:r w:rsidRPr="00F8519D">
        <w:rPr>
          <w:rStyle w:val="CommentTok"/>
          <w:sz w:val="21"/>
          <w:szCs w:val="21"/>
        </w:rPr>
        <w:t>data_block</w:t>
      </w:r>
      <w:r w:rsidRPr="00F8519D">
        <w:rPr>
          <w:sz w:val="21"/>
          <w:szCs w:val="21"/>
        </w:rPr>
        <w:br/>
      </w:r>
      <w:r w:rsidRPr="00F8519D">
        <w:rPr>
          <w:rStyle w:val="DataTypeTok"/>
          <w:sz w:val="21"/>
          <w:szCs w:val="21"/>
        </w:rPr>
        <w:t>static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remove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del_num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tmp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del_num </w:t>
      </w:r>
      <w:r w:rsidRPr="00F8519D">
        <w:rPr>
          <w:rStyle w:val="OperatorTok"/>
          <w:sz w:val="21"/>
          <w:szCs w:val="21"/>
        </w:rPr>
        <w:t>/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8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reload_block_bitmap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switch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del_num </w:t>
      </w:r>
      <w:r w:rsidRPr="00F8519D">
        <w:rPr>
          <w:rStyle w:val="OperatorTok"/>
          <w:sz w:val="21"/>
          <w:szCs w:val="21"/>
        </w:rPr>
        <w:t>%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8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ca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: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27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ca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: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9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ca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: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23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ca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</w:t>
      </w:r>
      <w:r w:rsidRPr="00F8519D">
        <w:rPr>
          <w:rStyle w:val="OperatorTok"/>
          <w:sz w:val="21"/>
          <w:szCs w:val="21"/>
        </w:rPr>
        <w:t>: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39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ca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4</w:t>
      </w:r>
      <w:r w:rsidRPr="00F8519D">
        <w:rPr>
          <w:rStyle w:val="OperatorTok"/>
          <w:sz w:val="21"/>
          <w:szCs w:val="21"/>
        </w:rPr>
        <w:t>: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47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ca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</w:t>
      </w:r>
      <w:r w:rsidRPr="00F8519D">
        <w:rPr>
          <w:rStyle w:val="OperatorTok"/>
          <w:sz w:val="21"/>
          <w:szCs w:val="21"/>
        </w:rPr>
        <w:t>: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ca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: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3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ca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7</w:t>
      </w:r>
      <w:r w:rsidRPr="00F8519D">
        <w:rPr>
          <w:rStyle w:val="OperatorTok"/>
          <w:sz w:val="21"/>
          <w:szCs w:val="21"/>
        </w:rPr>
        <w:t>: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it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4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update_block_bitmap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gdt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bg_free_blocks_count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update_group_desc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7A7A670D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 xml:space="preserve"> </w:t>
      </w:r>
      <w:r w:rsidRPr="00F8519D">
        <w:t>首先计算出要删除的数据块编号在块位图中的位置。接下来，根据要删除的数据块编号在字节中的位置，使用</w:t>
      </w:r>
      <w:r w:rsidRPr="00F8519D">
        <w:rPr>
          <w:rStyle w:val="VerbatimChar"/>
          <w:sz w:val="21"/>
        </w:rPr>
        <w:t>switch</w:t>
      </w:r>
      <w:r w:rsidRPr="00F8519D">
        <w:t>语句来设置对应位为</w:t>
      </w:r>
      <w:r w:rsidRPr="00F8519D">
        <w:t>0</w:t>
      </w:r>
      <w:r w:rsidRPr="00F8519D">
        <w:t>，表示释放该数据块。</w:t>
      </w:r>
    </w:p>
    <w:p w14:paraId="44D04FEA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  <w:lang w:eastAsia="zh-CN"/>
        </w:rPr>
      </w:pPr>
      <w:bookmarkStart w:id="166" w:name="配置新节点及初始化目录"/>
      <w:r w:rsidRPr="00F8519D">
        <w:rPr>
          <w:b/>
          <w:bCs/>
          <w:sz w:val="21"/>
          <w:szCs w:val="21"/>
          <w:lang w:eastAsia="zh-CN"/>
        </w:rPr>
        <w:t>配置新节点及初始化目录</w:t>
      </w:r>
      <w:bookmarkEnd w:id="166"/>
    </w:p>
    <w:p w14:paraId="069696F5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DataTypeTok"/>
          <w:sz w:val="21"/>
          <w:szCs w:val="21"/>
        </w:rPr>
        <w:t>static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dir_init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len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typ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name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time_t</w:t>
      </w:r>
      <w:r w:rsidRPr="00F8519D">
        <w:rPr>
          <w:rStyle w:val="NormalTok"/>
          <w:sz w:val="21"/>
          <w:szCs w:val="21"/>
        </w:rPr>
        <w:t xml:space="preserve"> 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time</w:t>
      </w:r>
      <w:r w:rsidRPr="00F8519D">
        <w:rPr>
          <w:rStyle w:val="OperatorTok"/>
          <w:sz w:val="21"/>
          <w:szCs w:val="21"/>
        </w:rPr>
        <w:t>(&amp;</w:t>
      </w:r>
      <w:r w:rsidRPr="00F8519D">
        <w:rPr>
          <w:rStyle w:val="NormalTok"/>
          <w:sz w:val="21"/>
          <w:szCs w:val="21"/>
        </w:rPr>
        <w:t>Tim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type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 xml:space="preserve">// dir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alloc_block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c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m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a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in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in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current_dir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name_len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le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name_len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current_dirle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file_typ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file_typ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typ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type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type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ype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in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.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update_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m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else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m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c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m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a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im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len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strl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nam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len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4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mode </w:t>
      </w:r>
      <w:r w:rsidRPr="00F8519D">
        <w:rPr>
          <w:rStyle w:val="OperatorTok"/>
          <w:sz w:val="21"/>
          <w:szCs w:val="21"/>
        </w:rPr>
        <w:t>|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else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lastFou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name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len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4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lastFour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exe"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||</w:t>
      </w:r>
      <w:r w:rsidRPr="00F8519D">
        <w:rPr>
          <w:rStyle w:val="NormalTok"/>
          <w:sz w:val="21"/>
          <w:szCs w:val="21"/>
        </w:rPr>
        <w:t xml:space="preserve"> 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lastFour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bin"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||</w:t>
      </w:r>
      <w:r w:rsidRPr="00F8519D">
        <w:rPr>
          <w:rStyle w:val="NormalTok"/>
          <w:sz w:val="21"/>
          <w:szCs w:val="21"/>
        </w:rPr>
        <w:t xml:space="preserve"> 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lastFour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com"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mode </w:t>
      </w:r>
      <w:r w:rsidRPr="00F8519D">
        <w:rPr>
          <w:rStyle w:val="OperatorTok"/>
          <w:sz w:val="21"/>
          <w:szCs w:val="21"/>
        </w:rPr>
        <w:t>|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else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5A29EB67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>函数根据类型</w:t>
      </w:r>
      <w:r w:rsidRPr="00F8519D">
        <w:rPr>
          <w:rStyle w:val="VerbatimChar"/>
          <w:sz w:val="21"/>
        </w:rPr>
        <w:t>type</w:t>
      </w:r>
      <w:r w:rsidRPr="00F8519D">
        <w:t>的值来初始化</w:t>
      </w:r>
      <w:r w:rsidRPr="00F8519D">
        <w:t>i</w:t>
      </w:r>
      <w:r w:rsidRPr="00F8519D">
        <w:t>节点的各个字段。</w:t>
      </w:r>
      <w:r w:rsidRPr="00F8519D">
        <w:rPr>
          <w:b/>
          <w:bCs/>
        </w:rPr>
        <w:t>如果类型为</w:t>
      </w:r>
      <w:r w:rsidRPr="00F8519D">
        <w:rPr>
          <w:b/>
          <w:bCs/>
        </w:rPr>
        <w:t>2</w:t>
      </w:r>
      <w:r w:rsidRPr="00F8519D">
        <w:rPr>
          <w:b/>
          <w:bCs/>
        </w:rPr>
        <w:t>（表示目录）</w:t>
      </w:r>
      <w:r w:rsidRPr="00F8519D">
        <w:t>，则设置</w:t>
      </w:r>
      <w:r w:rsidRPr="00F8519D">
        <w:t>i</w:t>
      </w:r>
      <w:r w:rsidRPr="00F8519D">
        <w:t>节点的字段，并初始化目录项</w:t>
      </w:r>
      <w:r w:rsidRPr="00F8519D">
        <w:rPr>
          <w:rStyle w:val="VerbatimChar"/>
          <w:sz w:val="21"/>
        </w:rPr>
        <w:t>dir</w:t>
      </w:r>
      <w:r w:rsidRPr="00F8519D">
        <w:t>的内容，并将</w:t>
      </w:r>
      <w:r w:rsidRPr="00F8519D">
        <w:t>"."</w:t>
      </w:r>
      <w:r w:rsidRPr="00F8519D">
        <w:t>和</w:t>
      </w:r>
      <w:r w:rsidRPr="00F8519D">
        <w:t>".."</w:t>
      </w:r>
      <w:r w:rsidRPr="00F8519D">
        <w:t>目录项的名称赋值为当前目录和父目录的名称。</w:t>
      </w:r>
    </w:p>
    <w:p w14:paraId="1538A351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b/>
          <w:bCs/>
        </w:rPr>
        <w:lastRenderedPageBreak/>
        <w:t>如果类型不为</w:t>
      </w:r>
      <w:r w:rsidRPr="00F8519D">
        <w:rPr>
          <w:b/>
          <w:bCs/>
        </w:rPr>
        <w:t>2</w:t>
      </w:r>
      <w:r w:rsidRPr="00F8519D">
        <w:rPr>
          <w:b/>
          <w:bCs/>
        </w:rPr>
        <w:t>（表示文件）</w:t>
      </w:r>
      <w:r w:rsidRPr="00F8519D">
        <w:t>，则设置</w:t>
      </w:r>
      <w:r w:rsidRPr="00F8519D">
        <w:t>i</w:t>
      </w:r>
      <w:r w:rsidRPr="00F8519D">
        <w:t>节点的大小、块数、创建时间、修改时间、访问时间等字段，并根据</w:t>
      </w:r>
      <w:r w:rsidRPr="00F8519D">
        <w:rPr>
          <w:b/>
          <w:bCs/>
        </w:rPr>
        <w:t>文件名的后缀</w:t>
      </w:r>
      <w:r w:rsidRPr="00F8519D">
        <w:rPr>
          <w:b/>
          <w:bCs/>
        </w:rPr>
        <w:t>(</w:t>
      </w:r>
      <w:r w:rsidRPr="00F8519D">
        <w:rPr>
          <w:b/>
          <w:bCs/>
        </w:rPr>
        <w:t>扩展名为</w:t>
      </w:r>
      <w:r w:rsidRPr="00F8519D">
        <w:rPr>
          <w:b/>
          <w:bCs/>
        </w:rPr>
        <w:t>.exe,.bin,.com</w:t>
      </w:r>
      <w:r w:rsidRPr="00F8519D">
        <w:rPr>
          <w:b/>
          <w:bCs/>
        </w:rPr>
        <w:t>及不带扩展名的</w:t>
      </w:r>
      <w:r w:rsidRPr="00F8519D">
        <w:rPr>
          <w:b/>
          <w:bCs/>
        </w:rPr>
        <w:t>)</w:t>
      </w:r>
      <w:r w:rsidRPr="00F8519D">
        <w:t>来判断是否为可执行文件，如果是则设置</w:t>
      </w:r>
      <w:r w:rsidRPr="00F8519D">
        <w:t>i</w:t>
      </w:r>
      <w:r w:rsidRPr="00F8519D">
        <w:t>节点的执行权限。</w:t>
      </w:r>
    </w:p>
    <w:p w14:paraId="38DE062F" w14:textId="77777777" w:rsidR="000B777B" w:rsidRPr="00F8519D" w:rsidRDefault="000B777B" w:rsidP="000B777B">
      <w:pPr>
        <w:pStyle w:val="4"/>
        <w:rPr>
          <w:sz w:val="21"/>
          <w:szCs w:val="21"/>
        </w:rPr>
      </w:pPr>
      <w:bookmarkStart w:id="167" w:name="命令层函数"/>
      <w:bookmarkEnd w:id="163"/>
      <w:r w:rsidRPr="00F8519D">
        <w:rPr>
          <w:sz w:val="21"/>
          <w:szCs w:val="21"/>
        </w:rPr>
        <w:t>命令层函数</w:t>
      </w:r>
    </w:p>
    <w:p w14:paraId="38A015E9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</w:rPr>
      </w:pPr>
      <w:bookmarkStart w:id="168" w:name="cd--改变路径"/>
      <w:r w:rsidRPr="00F8519D">
        <w:rPr>
          <w:sz w:val="21"/>
          <w:szCs w:val="21"/>
        </w:rPr>
        <w:t xml:space="preserve">cd </w:t>
      </w:r>
      <w:r w:rsidRPr="00F8519D">
        <w:rPr>
          <w:sz w:val="21"/>
          <w:szCs w:val="21"/>
        </w:rPr>
        <w:t>改变路径</w:t>
      </w:r>
      <w:bookmarkEnd w:id="168"/>
    </w:p>
    <w:p w14:paraId="70756781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41B36E1C" wp14:editId="1B93FA98">
            <wp:extent cx="5334000" cy="784506"/>
            <wp:effectExtent l="0" t="0" r="0" b="0"/>
            <wp:docPr id="344969513" name="图片 34496951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%E9%82%B1%E5%AD%90%E6%9D%B0\AppData\Roaming\Typora\typora-user-images\image-2023112820172103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0B43A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进入某个目录，实际上是改变当前路径</w:t>
      </w:r>
      <w:r w:rsidRPr="00F8519D">
        <w:rPr>
          <w:sz w:val="21"/>
          <w:szCs w:val="21"/>
        </w:rPr>
        <w:br/>
      </w: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cd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k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re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."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&amp;</w:t>
      </w:r>
      <w:r w:rsidRPr="00F8519D">
        <w:rPr>
          <w:rStyle w:val="NormalTok"/>
          <w:sz w:val="21"/>
          <w:szCs w:val="21"/>
        </w:rPr>
        <w:t xml:space="preserve">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k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_len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current_di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current_path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strl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path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k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name_len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SpecialCharTok"/>
          <w:sz w:val="21"/>
          <w:szCs w:val="21"/>
        </w:rPr>
        <w:t>\0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current_dirlen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_le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修改访问时间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DataTypeTok"/>
          <w:sz w:val="21"/>
          <w:szCs w:val="21"/>
        </w:rPr>
        <w:t>time_t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time</w:t>
      </w:r>
      <w:r w:rsidRPr="00F8519D">
        <w:rPr>
          <w:rStyle w:val="OperatorTok"/>
          <w:sz w:val="21"/>
          <w:szCs w:val="21"/>
        </w:rPr>
        <w:t>(&amp;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a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."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!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k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_len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"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修改访问时间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current_di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DataTypeTok"/>
          <w:sz w:val="21"/>
          <w:szCs w:val="21"/>
        </w:rPr>
        <w:t>time_t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    time</w:t>
      </w:r>
      <w:r w:rsidRPr="00F8519D">
        <w:rPr>
          <w:rStyle w:val="OperatorTok"/>
          <w:sz w:val="21"/>
          <w:szCs w:val="21"/>
        </w:rPr>
        <w:t>(&amp;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a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"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修改访问时间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current_di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DataTypeTok"/>
          <w:sz w:val="21"/>
          <w:szCs w:val="21"/>
        </w:rPr>
        <w:t>time_t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time</w:t>
      </w:r>
      <w:r w:rsidRPr="00F8519D">
        <w:rPr>
          <w:rStyle w:val="OperatorTok"/>
          <w:sz w:val="21"/>
          <w:szCs w:val="21"/>
        </w:rPr>
        <w:t>(&amp;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a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以</w:t>
      </w:r>
      <w:r w:rsidRPr="00F8519D">
        <w:rPr>
          <w:rStyle w:val="CommentTok"/>
          <w:sz w:val="21"/>
          <w:szCs w:val="21"/>
        </w:rPr>
        <w:t>/</w:t>
      </w:r>
      <w:r w:rsidRPr="00F8519D">
        <w:rPr>
          <w:rStyle w:val="CommentTok"/>
          <w:sz w:val="21"/>
          <w:szCs w:val="21"/>
        </w:rPr>
        <w:t>为分隔符，可以多级</w:t>
      </w:r>
      <w:r w:rsidRPr="00F8519D">
        <w:rPr>
          <w:rStyle w:val="CommentTok"/>
          <w:sz w:val="21"/>
          <w:szCs w:val="21"/>
        </w:rPr>
        <w:t>cd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length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ii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tmp2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length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!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SpecialCharTok"/>
          <w:sz w:val="21"/>
          <w:szCs w:val="21"/>
        </w:rPr>
        <w:t>\0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以</w:t>
      </w:r>
      <w:r w:rsidRPr="00F8519D">
        <w:rPr>
          <w:rStyle w:val="CommentTok"/>
          <w:sz w:val="21"/>
          <w:szCs w:val="21"/>
        </w:rPr>
        <w:t>/</w:t>
      </w:r>
      <w:r w:rsidRPr="00F8519D">
        <w:rPr>
          <w:rStyle w:val="CommentTok"/>
          <w:sz w:val="21"/>
          <w:szCs w:val="21"/>
        </w:rPr>
        <w:t>为分隔符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length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tmp2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i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length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tmp2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ii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SpecialCharTok"/>
          <w:sz w:val="21"/>
          <w:szCs w:val="21"/>
        </w:rPr>
        <w:t>\0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mmentTok"/>
          <w:sz w:val="21"/>
          <w:szCs w:val="21"/>
        </w:rPr>
        <w:t>// printf("tmp[length] = %c\n", tmp[length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mmentTok"/>
          <w:sz w:val="21"/>
          <w:szCs w:val="21"/>
        </w:rPr>
        <w:t>// printf("tmp2 = %s\n", tmp2);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/"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tmp2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i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SpecialCharTok"/>
          <w:sz w:val="21"/>
          <w:szCs w:val="21"/>
        </w:rPr>
        <w:t>\0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k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>// printf("tmp2 = %s\n", tmp2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re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2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current_di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mmentTok"/>
          <w:sz w:val="21"/>
          <w:szCs w:val="21"/>
        </w:rPr>
        <w:t>// printf("current_dir: %d\n", current_dir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current_dirlen </w:t>
      </w:r>
      <w:r w:rsidRPr="00F8519D">
        <w:rPr>
          <w:rStyle w:val="OperatorTok"/>
          <w:sz w:val="21"/>
          <w:szCs w:val="21"/>
        </w:rPr>
        <w:t>+=</w:t>
      </w:r>
      <w:r w:rsidRPr="00F8519D">
        <w:rPr>
          <w:rStyle w:val="NormalTok"/>
          <w:sz w:val="21"/>
          <w:szCs w:val="21"/>
        </w:rPr>
        <w:t xml:space="preserve"> strl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2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strcat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path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2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        strcat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path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/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mmentTok"/>
          <w:sz w:val="21"/>
          <w:szCs w:val="21"/>
        </w:rPr>
        <w:t>// printf("current_path: %s\n", current_path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mmentTok"/>
          <w:sz w:val="21"/>
          <w:szCs w:val="21"/>
        </w:rPr>
        <w:t xml:space="preserve">//  </w:t>
      </w:r>
      <w:r w:rsidRPr="00F8519D">
        <w:rPr>
          <w:rStyle w:val="CommentTok"/>
          <w:sz w:val="21"/>
          <w:szCs w:val="21"/>
        </w:rPr>
        <w:t>修改访问时间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DataTypeTok"/>
          <w:sz w:val="21"/>
          <w:szCs w:val="21"/>
        </w:rPr>
        <w:t>time_t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time</w:t>
      </w:r>
      <w:r w:rsidRPr="00F8519D">
        <w:rPr>
          <w:rStyle w:val="OperatorTok"/>
          <w:sz w:val="21"/>
          <w:szCs w:val="21"/>
        </w:rPr>
        <w:t>(&amp;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a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directory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not exists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2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tmp2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i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length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i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tmp2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i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SpecialCharTok"/>
          <w:sz w:val="21"/>
          <w:szCs w:val="21"/>
        </w:rPr>
        <w:t>\0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mmentTok"/>
          <w:sz w:val="21"/>
          <w:szCs w:val="21"/>
        </w:rPr>
        <w:t>// printf("tmp2 = %s\n", tmp2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re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2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current_di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current_dirlen </w:t>
      </w:r>
      <w:r w:rsidRPr="00F8519D">
        <w:rPr>
          <w:rStyle w:val="OperatorTok"/>
          <w:sz w:val="21"/>
          <w:szCs w:val="21"/>
        </w:rPr>
        <w:t>+=</w:t>
      </w:r>
      <w:r w:rsidRPr="00F8519D">
        <w:rPr>
          <w:rStyle w:val="NormalTok"/>
          <w:sz w:val="21"/>
          <w:szCs w:val="21"/>
        </w:rPr>
        <w:t xml:space="preserve"> strl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2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at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path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2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at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path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/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修改访问时间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DataTypeTok"/>
          <w:sz w:val="21"/>
          <w:szCs w:val="21"/>
        </w:rPr>
        <w:t>time_t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time</w:t>
      </w:r>
      <w:r w:rsidRPr="00F8519D">
        <w:rPr>
          <w:rStyle w:val="OperatorTok"/>
          <w:sz w:val="21"/>
          <w:szCs w:val="21"/>
        </w:rPr>
        <w:t>(&amp;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a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directory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not exists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2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12DEF25C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lastRenderedPageBreak/>
        <w:t xml:space="preserve">cd </w:t>
      </w:r>
      <w:r w:rsidRPr="00F8519D">
        <w:t>分为三种情况：主要考虑更改</w:t>
      </w:r>
      <w:r w:rsidRPr="00F8519D">
        <w:t xml:space="preserve"> </w:t>
      </w:r>
      <w:r w:rsidRPr="00F8519D">
        <w:rPr>
          <w:rStyle w:val="VerbatimChar"/>
          <w:b/>
          <w:bCs/>
          <w:sz w:val="21"/>
        </w:rPr>
        <w:t>current_dir</w:t>
      </w:r>
      <w:r w:rsidRPr="00F8519D">
        <w:t>和</w:t>
      </w:r>
      <w:r w:rsidRPr="00F8519D">
        <w:rPr>
          <w:rStyle w:val="VerbatimChar"/>
          <w:b/>
          <w:bCs/>
          <w:sz w:val="21"/>
        </w:rPr>
        <w:t>current_path</w:t>
      </w:r>
    </w:p>
    <w:p w14:paraId="0E046C5F" w14:textId="77777777" w:rsidR="000B777B" w:rsidRPr="00F8519D" w:rsidRDefault="000B777B" w:rsidP="000B777B">
      <w:pPr>
        <w:widowControl/>
        <w:numPr>
          <w:ilvl w:val="1"/>
          <w:numId w:val="19"/>
        </w:numPr>
        <w:spacing w:after="200"/>
        <w:jc w:val="left"/>
      </w:pPr>
      <w:r w:rsidRPr="00F8519D">
        <w:rPr>
          <w:b/>
          <w:bCs/>
        </w:rPr>
        <w:t>传送到上一级目录（</w:t>
      </w:r>
      <w:r w:rsidRPr="00F8519D">
        <w:rPr>
          <w:b/>
          <w:bCs/>
        </w:rPr>
        <w:t>..</w:t>
      </w:r>
      <w:r w:rsidRPr="00F8519D">
        <w:rPr>
          <w:b/>
          <w:bCs/>
        </w:rPr>
        <w:t>）</w:t>
      </w:r>
      <w:r w:rsidRPr="00F8519D">
        <w:t>但不在根目录上</w:t>
      </w:r>
    </w:p>
    <w:p w14:paraId="5ABE2DC9" w14:textId="77777777" w:rsidR="000B777B" w:rsidRPr="00F8519D" w:rsidRDefault="000B777B" w:rsidP="000B777B">
      <w:pPr>
        <w:widowControl/>
        <w:numPr>
          <w:ilvl w:val="1"/>
          <w:numId w:val="19"/>
        </w:numPr>
        <w:spacing w:after="200"/>
        <w:jc w:val="left"/>
      </w:pPr>
      <w:r w:rsidRPr="00F8519D">
        <w:t>在根目录上执行</w:t>
      </w:r>
      <w:r w:rsidRPr="00F8519D">
        <w:t xml:space="preserve"> </w:t>
      </w:r>
      <w:r w:rsidRPr="00F8519D">
        <w:rPr>
          <w:rStyle w:val="VerbatimChar"/>
          <w:sz w:val="21"/>
        </w:rPr>
        <w:t>cd ..</w:t>
      </w:r>
      <w:r w:rsidRPr="00F8519D">
        <w:t>（直接</w:t>
      </w:r>
      <w:r w:rsidRPr="00F8519D">
        <w:t>return</w:t>
      </w:r>
      <w:r w:rsidRPr="00F8519D">
        <w:t>）</w:t>
      </w:r>
    </w:p>
    <w:p w14:paraId="4CEF577A" w14:textId="77777777" w:rsidR="000B777B" w:rsidRPr="00F8519D" w:rsidRDefault="000B777B" w:rsidP="000B777B">
      <w:pPr>
        <w:widowControl/>
        <w:numPr>
          <w:ilvl w:val="1"/>
          <w:numId w:val="19"/>
        </w:numPr>
        <w:spacing w:after="200"/>
        <w:jc w:val="left"/>
      </w:pPr>
      <w:r w:rsidRPr="00F8519D">
        <w:rPr>
          <w:b/>
          <w:bCs/>
        </w:rPr>
        <w:t>传送到子目录（考虑多级）</w:t>
      </w:r>
      <w:r w:rsidRPr="00F8519D">
        <w:rPr>
          <w:b/>
          <w:bCs/>
        </w:rPr>
        <w:t>:</w:t>
      </w:r>
      <w:r w:rsidRPr="00F8519D">
        <w:t xml:space="preserve"> </w:t>
      </w:r>
      <w:r w:rsidRPr="00F8519D">
        <w:rPr>
          <w:b/>
          <w:bCs/>
        </w:rPr>
        <w:t>以</w:t>
      </w:r>
      <w:r w:rsidRPr="00F8519D">
        <w:rPr>
          <w:b/>
          <w:bCs/>
        </w:rPr>
        <w:t>/</w:t>
      </w:r>
      <w:r w:rsidRPr="00F8519D">
        <w:rPr>
          <w:b/>
          <w:bCs/>
        </w:rPr>
        <w:t>为分隔符</w:t>
      </w:r>
      <w:r w:rsidRPr="00F8519D">
        <w:t>,</w:t>
      </w:r>
      <w:r w:rsidRPr="00F8519D">
        <w:t>截取每一级的路径，搜索其索引节点及路径，不断循环。</w:t>
      </w:r>
    </w:p>
    <w:p w14:paraId="14FBCCE6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17016B91" wp14:editId="2C88650E">
            <wp:extent cx="5334000" cy="6828550"/>
            <wp:effectExtent l="0" t="0" r="0" b="0"/>
            <wp:docPr id="1967145545" name="图片 1967145545" descr="image-2023112820392055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%E9%82%B1%E5%AD%90%E6%9D%B0\AppData\Roaming\Typora\typora-user-images\image-20231128203920554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04469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  <w:r w:rsidRPr="00F8519D">
        <w:t xml:space="preserve"> </w:t>
      </w:r>
      <w:r w:rsidRPr="00F8519D">
        <w:t>该图展示了分割路径的路径，通过遍历路径寻找</w:t>
      </w:r>
      <w:r w:rsidRPr="00F8519D">
        <w:t xml:space="preserve"> </w:t>
      </w:r>
      <w:r w:rsidRPr="00F8519D">
        <w:rPr>
          <w:b/>
          <w:bCs/>
        </w:rPr>
        <w:t>“/”</w:t>
      </w:r>
      <w:r w:rsidRPr="00F8519D">
        <w:t>分割每一层路径。</w:t>
      </w:r>
    </w:p>
    <w:p w14:paraId="0E7D341C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</w:rPr>
      </w:pPr>
      <w:bookmarkStart w:id="169" w:name="mkdir-创建目录"/>
      <w:r w:rsidRPr="00F8519D">
        <w:rPr>
          <w:sz w:val="21"/>
          <w:szCs w:val="21"/>
        </w:rPr>
        <w:lastRenderedPageBreak/>
        <w:t xml:space="preserve">mkdir </w:t>
      </w:r>
      <w:r w:rsidRPr="00F8519D">
        <w:rPr>
          <w:sz w:val="21"/>
          <w:szCs w:val="21"/>
        </w:rPr>
        <w:t>创建目录</w:t>
      </w:r>
      <w:bookmarkEnd w:id="169"/>
    </w:p>
    <w:p w14:paraId="7444BFFB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07999997" wp14:editId="2AA5DE9E">
            <wp:extent cx="5334000" cy="609377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%E9%82%B1%E5%AD%90%E6%9D%B0\AppData\Roaming\Typora\typora-user-images\image-2023112820440321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5E7AA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创建目录</w:t>
      </w:r>
      <w:r w:rsidRPr="00F8519D">
        <w:rPr>
          <w:sz w:val="21"/>
          <w:szCs w:val="21"/>
        </w:rPr>
        <w:br/>
      </w: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mk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type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tmpno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k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re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yp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4096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Directory has no room to be alloc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!=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&amp;&amp;</w:t>
      </w:r>
      <w:r w:rsidRPr="00F8519D">
        <w:rPr>
          <w:rStyle w:val="NormalTok"/>
          <w:sz w:val="21"/>
          <w:szCs w:val="21"/>
        </w:rPr>
        <w:t xml:space="preserve"> i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reload_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j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inode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j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i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tmpno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in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get_inode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name_len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strl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file_typ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yp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update_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i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全满</w:t>
      </w:r>
      <w:r w:rsidRPr="00F8519D">
        <w:rPr>
          <w:rStyle w:val="Comment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新增加块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alloc_block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load_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tmpno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in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get_inode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name_len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strl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file_typ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yp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in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update_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+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为新增目录分配</w:t>
      </w:r>
      <w:r w:rsidRPr="00F8519D">
        <w:rPr>
          <w:rStyle w:val="CommentTok"/>
          <w:sz w:val="21"/>
          <w:szCs w:val="21"/>
        </w:rPr>
        <w:t xml:space="preserve"> dir_entry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dir_prepar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no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strl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),</w:t>
      </w:r>
      <w:r w:rsidRPr="00F8519D">
        <w:rPr>
          <w:rStyle w:val="NormalTok"/>
          <w:sz w:val="21"/>
          <w:szCs w:val="21"/>
        </w:rPr>
        <w:t xml:space="preserve"> typ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Directory has already exist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08151265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</w:p>
    <w:p w14:paraId="2B6F518F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</w:rPr>
      </w:pPr>
      <w:bookmarkStart w:id="170" w:name="rmdir-删除目录"/>
      <w:r w:rsidRPr="00F8519D">
        <w:rPr>
          <w:sz w:val="21"/>
          <w:szCs w:val="21"/>
        </w:rPr>
        <w:t xml:space="preserve">rmdir </w:t>
      </w:r>
      <w:r w:rsidRPr="00F8519D">
        <w:rPr>
          <w:sz w:val="21"/>
          <w:szCs w:val="21"/>
        </w:rPr>
        <w:t>删除目录</w:t>
      </w:r>
      <w:bookmarkEnd w:id="170"/>
    </w:p>
    <w:p w14:paraId="68989C82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385A260C" wp14:editId="75725B3F">
            <wp:extent cx="5334000" cy="949244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%E9%82%B1%E5%AD%90%E6%9D%B0\AppData\Roaming\Typora\typora-user-images\image-20231128201614398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924F5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删除目录</w:t>
      </w:r>
      <w:r w:rsidRPr="00F8519D">
        <w:rPr>
          <w:sz w:val="21"/>
          <w:szCs w:val="21"/>
        </w:rPr>
        <w:br/>
      </w: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rm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k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m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tmp1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current_dir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."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||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"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The directory can not be delet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re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tmp2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加载要删除的节点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只有</w:t>
      </w:r>
      <w:r w:rsidRPr="00F8519D">
        <w:rPr>
          <w:rStyle w:val="CommentTok"/>
          <w:sz w:val="21"/>
          <w:szCs w:val="21"/>
        </w:rPr>
        <w:t>.and ..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move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更新</w:t>
      </w:r>
      <w:r w:rsidRPr="00F8519D">
        <w:rPr>
          <w:rStyle w:val="CommentTok"/>
          <w:sz w:val="21"/>
          <w:szCs w:val="21"/>
        </w:rPr>
        <w:t xml:space="preserve"> tmp </w:t>
      </w:r>
      <w:r w:rsidRPr="00F8519D">
        <w:rPr>
          <w:rStyle w:val="CommentTok"/>
          <w:sz w:val="21"/>
          <w:szCs w:val="21"/>
        </w:rPr>
        <w:t>所在父目录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load_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move_inod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in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update_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-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m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&amp;</w:t>
      </w:r>
      <w:r w:rsidRPr="00F8519D">
        <w:rPr>
          <w:rStyle w:val="NormalTok"/>
          <w:sz w:val="21"/>
          <w:szCs w:val="21"/>
        </w:rPr>
        <w:t xml:space="preserve"> m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n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reload_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n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n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flag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n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如果删除过后，整个数据块的目录项全都为空。类似于在数组中删除某一个位置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move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--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m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m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</w:t>
      </w:r>
      <w:r w:rsidRPr="00F8519D">
        <w:rPr>
          <w:rStyle w:val="OperatorTok"/>
          <w:sz w:val="21"/>
          <w:szCs w:val="21"/>
        </w:rPr>
        <w:t>++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di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l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l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l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reload_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l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m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m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m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"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||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.."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||</w:t>
      </w:r>
      <w:r w:rsidRPr="00F8519D">
        <w:rPr>
          <w:rStyle w:val="NormalTok"/>
          <w:sz w:val="21"/>
          <w:szCs w:val="21"/>
        </w:rPr>
        <w:t xml:space="preserve"> 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inode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</w:t>
      </w:r>
      <w:r w:rsidRPr="00F8519D">
        <w:rPr>
          <w:rStyle w:val="ControlFlowTok"/>
          <w:sz w:val="21"/>
          <w:szCs w:val="21"/>
        </w:rPr>
        <w:t>continu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file_type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current_di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rm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 xml:space="preserve">file_type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current_di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del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nam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current_di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3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current_dir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mp1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m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Directory to be deleted not exists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76CB9CE6" w14:textId="77777777" w:rsidR="000B777B" w:rsidRPr="00F8519D" w:rsidRDefault="000B777B" w:rsidP="000B777B">
      <w:pPr>
        <w:widowControl/>
        <w:numPr>
          <w:ilvl w:val="1"/>
          <w:numId w:val="19"/>
        </w:numPr>
        <w:spacing w:after="200"/>
        <w:jc w:val="left"/>
      </w:pPr>
      <w:r w:rsidRPr="00F8519D">
        <w:t>首先检查要删除的目录是否为</w:t>
      </w:r>
      <w:r w:rsidRPr="00F8519D">
        <w:t>"."</w:t>
      </w:r>
      <w:r w:rsidRPr="00F8519D">
        <w:t>或</w:t>
      </w:r>
      <w:r w:rsidRPr="00F8519D">
        <w:t>".."</w:t>
      </w:r>
      <w:r w:rsidRPr="00F8519D">
        <w:t>，如果是则无法删除，否则继续执行。</w:t>
      </w:r>
    </w:p>
    <w:p w14:paraId="7C4F11D9" w14:textId="77777777" w:rsidR="000B777B" w:rsidRPr="00F8519D" w:rsidRDefault="000B777B" w:rsidP="000B777B">
      <w:pPr>
        <w:widowControl/>
        <w:numPr>
          <w:ilvl w:val="1"/>
          <w:numId w:val="19"/>
        </w:numPr>
        <w:spacing w:after="200"/>
        <w:jc w:val="left"/>
      </w:pPr>
      <w:r w:rsidRPr="00F8519D">
        <w:lastRenderedPageBreak/>
        <w:t>如果目录下只有</w:t>
      </w:r>
      <w:r w:rsidRPr="00F8519D">
        <w:t>"."</w:t>
      </w:r>
      <w:r w:rsidRPr="00F8519D">
        <w:t>和</w:t>
      </w:r>
      <w:r w:rsidRPr="00F8519D">
        <w:t>".."</w:t>
      </w:r>
      <w:r w:rsidRPr="00F8519D">
        <w:t>两个项，则直接删除该目录，更新父目录信息，并释放相关的数据块和节点。</w:t>
      </w:r>
    </w:p>
    <w:p w14:paraId="006C9A10" w14:textId="77777777" w:rsidR="000B777B" w:rsidRPr="00F8519D" w:rsidRDefault="000B777B" w:rsidP="000B777B">
      <w:pPr>
        <w:widowControl/>
        <w:numPr>
          <w:ilvl w:val="1"/>
          <w:numId w:val="19"/>
        </w:numPr>
        <w:spacing w:after="200"/>
        <w:jc w:val="left"/>
      </w:pPr>
      <w:r w:rsidRPr="00F8519D">
        <w:t>如果目录下还有其他文件或子目录，则递归调用</w:t>
      </w:r>
      <w:r w:rsidRPr="00F8519D">
        <w:t>rmdir</w:t>
      </w:r>
      <w:r w:rsidRPr="00F8519D">
        <w:t>函数，依次删除其中的文件和子目录。最后更新父目录信息。</w:t>
      </w:r>
    </w:p>
    <w:p w14:paraId="615EFE66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  <w:r w:rsidRPr="00F8519D">
        <w:t>在递归调用时要注意更新</w:t>
      </w:r>
      <w:r w:rsidRPr="00F8519D">
        <w:t xml:space="preserve"> </w:t>
      </w:r>
      <w:r w:rsidRPr="00F8519D">
        <w:rPr>
          <w:rStyle w:val="VerbatimChar"/>
          <w:b/>
          <w:bCs/>
          <w:sz w:val="21"/>
        </w:rPr>
        <w:t>current_dir</w:t>
      </w:r>
      <w:r w:rsidRPr="00F8519D">
        <w:t>，与当前删除的一级的目录相对应。</w:t>
      </w:r>
    </w:p>
    <w:p w14:paraId="14527DCE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3F236544" wp14:editId="4BF0B267">
            <wp:extent cx="5334000" cy="6384809"/>
            <wp:effectExtent l="0" t="0" r="0" b="0"/>
            <wp:docPr id="44" name="Picture" descr="image-2023112820250845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Users\%E9%82%B1%E5%AD%90%E6%9D%B0\AppData\Roaming\Typora\typora-user-images\image-2023112820250845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0F23F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  <w:r w:rsidRPr="00F8519D">
        <w:lastRenderedPageBreak/>
        <w:t>图中表示的是</w:t>
      </w:r>
      <w:r w:rsidRPr="00F8519D">
        <w:rPr>
          <w:rStyle w:val="VerbatimChar"/>
          <w:b/>
          <w:bCs/>
          <w:sz w:val="21"/>
        </w:rPr>
        <w:t>current_dir</w:t>
      </w:r>
      <w:r w:rsidRPr="00F8519D">
        <w:t>的变化过程。该文件的构成为</w:t>
      </w:r>
      <w:r w:rsidRPr="00F8519D">
        <w:rPr>
          <w:noProof/>
        </w:rPr>
        <w:drawing>
          <wp:inline distT="0" distB="0" distL="0" distR="0" wp14:anchorId="6BF8E4F1" wp14:editId="4673F559">
            <wp:extent cx="5334000" cy="2773254"/>
            <wp:effectExtent l="0" t="0" r="0" b="0"/>
            <wp:docPr id="47" name="Picture" descr="image-2023112820293231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Users\%E9%82%B1%E5%AD%90%E6%9D%B0\AppData\Roaming\Typora\typora-user-images\image-20231128202932313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A2D63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>有图中可知结点从根节点先层层递进到达目录</w:t>
      </w:r>
      <w:r w:rsidRPr="00F8519D">
        <w:t>2</w:t>
      </w:r>
      <w:r w:rsidRPr="00F8519D">
        <w:t>，删除文件</w:t>
      </w:r>
      <w:r w:rsidRPr="00F8519D">
        <w:t>3</w:t>
      </w:r>
      <w:r w:rsidRPr="00F8519D">
        <w:t>后（判断目录是否已空）再删除目录本身。从子节点再递归删除返回。</w:t>
      </w:r>
    </w:p>
    <w:p w14:paraId="4EBBE1EA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</w:rPr>
      </w:pPr>
      <w:bookmarkStart w:id="171" w:name="openfile-打开文件"/>
      <w:r w:rsidRPr="00F8519D">
        <w:rPr>
          <w:sz w:val="21"/>
          <w:szCs w:val="21"/>
        </w:rPr>
        <w:t xml:space="preserve">open_file </w:t>
      </w:r>
      <w:r w:rsidRPr="00F8519D">
        <w:rPr>
          <w:sz w:val="21"/>
          <w:szCs w:val="21"/>
        </w:rPr>
        <w:t>打开文件</w:t>
      </w:r>
      <w:bookmarkEnd w:id="171"/>
    </w:p>
    <w:p w14:paraId="18D6BBA1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699844A6" wp14:editId="118E9509">
            <wp:extent cx="5334000" cy="632297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\Users\%E9%82%B1%E5%AD%90%E6%9D%B0\AppData\Roaming\Typora\typora-user-images\image-20231128203616113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8DF5E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open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inode_num 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block_num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dir_num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re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inode_num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block_num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dir_num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dir_nu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has open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open_table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]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flag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fopen_table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dir_nu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更新文件的访问时间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dir_nu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    </w:t>
      </w:r>
      <w:r w:rsidRPr="00F8519D">
        <w:rPr>
          <w:rStyle w:val="DataTypeTok"/>
          <w:sz w:val="21"/>
          <w:szCs w:val="21"/>
        </w:rPr>
        <w:t>time_t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time</w:t>
      </w:r>
      <w:r w:rsidRPr="00F8519D">
        <w:rPr>
          <w:rStyle w:val="OperatorTok"/>
          <w:sz w:val="21"/>
          <w:szCs w:val="21"/>
        </w:rPr>
        <w:t>(&amp;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atim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dir_num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sucessfully open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does not exist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00CDBE64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>首先查找文件，如果找到了文件，则检查该文件是否已经被打开，如果已经被打开，则输出提示信息。如果文件没有被打开，则在</w:t>
      </w:r>
      <w:r w:rsidRPr="00F8519D">
        <w:t xml:space="preserve"> </w:t>
      </w:r>
      <w:r w:rsidRPr="00F8519D">
        <w:rPr>
          <w:rStyle w:val="VerbatimChar"/>
          <w:sz w:val="21"/>
        </w:rPr>
        <w:t>fopen_table</w:t>
      </w:r>
      <w:r w:rsidRPr="00F8519D">
        <w:t xml:space="preserve"> </w:t>
      </w:r>
      <w:r w:rsidRPr="00F8519D">
        <w:t>数组中找到一个空闲的位置，将该文件的</w:t>
      </w:r>
      <w:r w:rsidRPr="00F8519D">
        <w:t xml:space="preserve"> inode </w:t>
      </w:r>
      <w:r w:rsidRPr="00F8519D">
        <w:t>号存入该位置。然后更新文件的访问时间。</w:t>
      </w:r>
    </w:p>
    <w:p w14:paraId="700DC05E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</w:p>
    <w:p w14:paraId="5A99CAC5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</w:rPr>
      </w:pPr>
      <w:bookmarkStart w:id="172" w:name="readfile-读文件"/>
      <w:r w:rsidRPr="00F8519D">
        <w:rPr>
          <w:sz w:val="21"/>
          <w:szCs w:val="21"/>
        </w:rPr>
        <w:t xml:space="preserve">read_file </w:t>
      </w:r>
      <w:r w:rsidRPr="00F8519D">
        <w:rPr>
          <w:sz w:val="21"/>
          <w:szCs w:val="21"/>
        </w:rPr>
        <w:t>读文件</w:t>
      </w:r>
      <w:bookmarkEnd w:id="172"/>
    </w:p>
    <w:p w14:paraId="5904D962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25F82FFF" wp14:editId="3D56062E">
            <wp:extent cx="5156200" cy="3416300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:\Users\%E9%82%B1%E5%AD%90%E6%9D%B0\AppData\Roaming\Typora\typora-user-images\image-20231128213219244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45B12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read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k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re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读文件的前提是该文件已经打开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判断是否有读的权限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mode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4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 i_mode:111b:</w:t>
      </w:r>
      <w:r w:rsidRPr="00F8519D">
        <w:rPr>
          <w:rStyle w:val="CommentTok"/>
          <w:sz w:val="21"/>
          <w:szCs w:val="21"/>
        </w:rPr>
        <w:t>读</w:t>
      </w:r>
      <w:r w:rsidRPr="00F8519D">
        <w:rPr>
          <w:rStyle w:val="CommentTok"/>
          <w:sz w:val="21"/>
          <w:szCs w:val="21"/>
        </w:rPr>
        <w:t>,</w:t>
      </w:r>
      <w:r w:rsidRPr="00F8519D">
        <w:rPr>
          <w:rStyle w:val="CommentTok"/>
          <w:sz w:val="21"/>
          <w:szCs w:val="21"/>
        </w:rPr>
        <w:t>写</w:t>
      </w:r>
      <w:r w:rsidRPr="00F8519D">
        <w:rPr>
          <w:rStyle w:val="CommentTok"/>
          <w:sz w:val="21"/>
          <w:szCs w:val="21"/>
        </w:rPr>
        <w:t>,</w:t>
      </w:r>
      <w:r w:rsidRPr="00F8519D">
        <w:rPr>
          <w:rStyle w:val="CommentTok"/>
          <w:sz w:val="21"/>
          <w:szCs w:val="21"/>
        </w:rPr>
        <w:t>执行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can not be rea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读文件直接索引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&lt;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t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t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flag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+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c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读文件一级索引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6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inode_buff.i_blocks: </w:t>
      </w:r>
      <w:r w:rsidRPr="00F8519D">
        <w:rPr>
          <w:rStyle w:val="SpecialCharTok"/>
          <w:sz w:val="21"/>
          <w:szCs w:val="21"/>
        </w:rPr>
        <w:t>%d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mmentTok"/>
          <w:sz w:val="21"/>
          <w:szCs w:val="21"/>
        </w:rPr>
        <w:t>// printf("\ninode_buff.i_block[flag]: %d\n", inode_buff.i_block[flag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t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t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+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c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7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t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mmentTok"/>
          <w:sz w:val="21"/>
          <w:szCs w:val="21"/>
        </w:rPr>
        <w:t>// printf("\nBuffer[flag * 2] * 256 + Buffer[flag * 2 + 1]: %d\n", Buffer[flag * 2] * 256 + Buffer[flag * 2 + 1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t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t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+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c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读文件二级索引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407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t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t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+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c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t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t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+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c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7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6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7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t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t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6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+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c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t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lag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is empty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has not been open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not exists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69F68C8A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>创建文件需满足两个条件：</w:t>
      </w:r>
    </w:p>
    <w:p w14:paraId="327A8385" w14:textId="77777777" w:rsidR="000B777B" w:rsidRPr="00F8519D" w:rsidRDefault="000B777B" w:rsidP="000B777B">
      <w:pPr>
        <w:widowControl/>
        <w:numPr>
          <w:ilvl w:val="1"/>
          <w:numId w:val="19"/>
        </w:numPr>
        <w:spacing w:after="200"/>
        <w:jc w:val="left"/>
      </w:pPr>
      <w:r w:rsidRPr="00F8519D">
        <w:t>该文件是可读的</w:t>
      </w:r>
      <w:r w:rsidRPr="00F8519D">
        <w:t xml:space="preserve"> </w:t>
      </w:r>
      <m:oMath>
        <m:r>
          <w:rPr>
            <w:rFonts w:ascii="Cambria Math" w:hAnsi="Cambria Math"/>
          </w:rPr>
          <m:t>r</m:t>
        </m:r>
      </m:oMath>
      <w:r w:rsidRPr="00F8519D">
        <w:t xml:space="preserve"> 2.</w:t>
      </w:r>
      <w:r w:rsidRPr="00F8519D">
        <w:t>该文件已打开</w:t>
      </w:r>
      <w:r w:rsidRPr="00F8519D">
        <w:t xml:space="preserve"> open</w:t>
      </w:r>
    </w:p>
    <w:p w14:paraId="211442AF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>若满足条件即可读。读时首先读取</w:t>
      </w:r>
      <w:r w:rsidRPr="00F8519D">
        <w:t>i_blcoks</w:t>
      </w:r>
      <w:r w:rsidRPr="00F8519D">
        <w:t>的个数。根据数据块个数选择索引方式</w:t>
      </w:r>
      <w:r w:rsidRPr="00F8519D">
        <w:t>:</w:t>
      </w:r>
    </w:p>
    <w:p w14:paraId="214F0459" w14:textId="77777777" w:rsidR="000B777B" w:rsidRPr="00F8519D" w:rsidRDefault="000B777B" w:rsidP="000B777B">
      <w:pPr>
        <w:widowControl/>
        <w:numPr>
          <w:ilvl w:val="1"/>
          <w:numId w:val="42"/>
        </w:numPr>
        <w:spacing w:after="200"/>
        <w:jc w:val="left"/>
      </w:pPr>
      <w:r w:rsidRPr="00F8519D">
        <w:t>（</w:t>
      </w:r>
      <w:r w:rsidRPr="00F8519D">
        <w:t>i_blcoks&lt; 6</w:t>
      </w:r>
      <w:r w:rsidRPr="00F8519D">
        <w:t>）直接索引将数据块的位置信息存储在文件的</w:t>
      </w:r>
      <w:r w:rsidRPr="00F8519D">
        <w:t>inode</w:t>
      </w:r>
      <w:r w:rsidRPr="00F8519D">
        <w:t>项中的</w:t>
      </w:r>
      <w:r w:rsidRPr="00F8519D">
        <w:rPr>
          <w:rStyle w:val="VerbatimChar"/>
          <w:sz w:val="21"/>
        </w:rPr>
        <w:t>i_blocks</w:t>
      </w:r>
      <w:r w:rsidRPr="00F8519D">
        <w:t>数组中</w:t>
      </w:r>
      <w:r w:rsidRPr="00F8519D">
        <w:rPr>
          <w:b/>
          <w:bCs/>
        </w:rPr>
        <w:t>。每个数组元素对应一个数据块的位置</w:t>
      </w:r>
      <w:r w:rsidRPr="00F8519D">
        <w:t>。直接读取</w:t>
      </w:r>
      <w:r w:rsidRPr="00F8519D">
        <w:t>i_blcok[]</w:t>
      </w:r>
      <w:r w:rsidRPr="00F8519D">
        <w:t>数组中的块号，然后直接读取块号指向的数据块的内容。</w:t>
      </w:r>
    </w:p>
    <w:p w14:paraId="6F669CD3" w14:textId="77777777" w:rsidR="000B777B" w:rsidRPr="00F8519D" w:rsidRDefault="000B777B" w:rsidP="000B777B">
      <w:pPr>
        <w:widowControl/>
        <w:numPr>
          <w:ilvl w:val="1"/>
          <w:numId w:val="42"/>
        </w:numPr>
        <w:spacing w:after="200"/>
        <w:jc w:val="left"/>
      </w:pPr>
      <w:r w:rsidRPr="00F8519D">
        <w:t>（</w:t>
      </w:r>
      <w:r w:rsidRPr="00F8519D">
        <w:t>i_blcoks&lt; 262</w:t>
      </w:r>
      <w:r w:rsidRPr="00F8519D">
        <w:t>）一级子索引是一个额外的索引块，其中每个索引项指向一个数据块的位置。索引块中用</w:t>
      </w:r>
      <w:r w:rsidRPr="00F8519D">
        <w:t>unsigned int 16</w:t>
      </w:r>
      <w:r w:rsidRPr="00F8519D">
        <w:t>位变量，即</w:t>
      </w:r>
      <w:r w:rsidRPr="00F8519D">
        <w:t>2</w:t>
      </w:r>
      <w:r w:rsidRPr="00F8519D">
        <w:t>字节表示</w:t>
      </w:r>
      <w:r w:rsidRPr="00F8519D">
        <w:t>1</w:t>
      </w:r>
      <w:r w:rsidRPr="00F8519D">
        <w:t>个块号。索引块都用来存放块号。读取时若想获得一个块号需读取两个</w:t>
      </w:r>
      <w:r w:rsidRPr="00F8519D">
        <w:t>Buffer[]</w:t>
      </w:r>
      <w:r w:rsidRPr="00F8519D">
        <w:t>，代表最终块号的高</w:t>
      </w:r>
      <w:r w:rsidRPr="00F8519D">
        <w:t>8</w:t>
      </w:r>
      <w:r w:rsidRPr="00F8519D">
        <w:t>位和低</w:t>
      </w:r>
      <w:r w:rsidRPr="00F8519D">
        <w:t>8</w:t>
      </w:r>
      <w:r w:rsidRPr="00F8519D">
        <w:t>位。</w:t>
      </w:r>
    </w:p>
    <w:p w14:paraId="4E9B4A54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  <w:r w:rsidRPr="00F8519D">
        <w:rPr>
          <w:rStyle w:val="VerbatimChar"/>
          <w:sz w:val="21"/>
        </w:rPr>
        <w:t>int t = Buffer[flag * 2] * 256 + Buffer[flag * 2 + 1];</w:t>
      </w:r>
      <w:r w:rsidRPr="00F8519D">
        <w:t>读取对应块号的内容。</w:t>
      </w:r>
    </w:p>
    <w:p w14:paraId="367F6623" w14:textId="77777777" w:rsidR="000B777B" w:rsidRPr="00F8519D" w:rsidRDefault="000B777B" w:rsidP="000B777B">
      <w:pPr>
        <w:widowControl/>
        <w:numPr>
          <w:ilvl w:val="1"/>
          <w:numId w:val="42"/>
        </w:numPr>
        <w:spacing w:after="200"/>
        <w:jc w:val="left"/>
      </w:pPr>
      <w:r w:rsidRPr="00F8519D">
        <w:t>（</w:t>
      </w:r>
      <w:r w:rsidRPr="00F8519D">
        <w:t>i_blcoks&lt; 4072</w:t>
      </w:r>
      <w:r w:rsidRPr="00F8519D">
        <w:t>）读入二级索引块。代码通过循环读入一级索引块的块号，</w:t>
      </w:r>
      <w:r w:rsidRPr="00F8519D">
        <w:rPr>
          <w:b/>
          <w:bCs/>
        </w:rPr>
        <w:t>并在每个一级索引块中再次循环读入块号，将这些块的块号对应的数据块载入读取</w:t>
      </w:r>
      <w:r w:rsidRPr="00F8519D">
        <w:t>。</w:t>
      </w:r>
    </w:p>
    <w:p w14:paraId="507E1C96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</w:p>
    <w:p w14:paraId="111B9876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lastRenderedPageBreak/>
        <w:drawing>
          <wp:inline distT="0" distB="0" distL="0" distR="0" wp14:anchorId="2837E38F" wp14:editId="0321BE6B">
            <wp:extent cx="5334000" cy="2246011"/>
            <wp:effectExtent l="0" t="0" r="0" b="0"/>
            <wp:docPr id="1353430021" name="图片 13534300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%E9%82%B1%E5%AD%90%E6%9D%B0\AppData\Roaming\Typora\typora-user-images\image-20231128213104507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4A4E8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</w:rPr>
      </w:pPr>
      <w:bookmarkStart w:id="173" w:name="writefile-写文件"/>
      <w:r w:rsidRPr="00F8519D">
        <w:rPr>
          <w:sz w:val="21"/>
          <w:szCs w:val="21"/>
        </w:rPr>
        <w:t xml:space="preserve">write_file </w:t>
      </w:r>
      <w:r w:rsidRPr="00F8519D">
        <w:rPr>
          <w:sz w:val="21"/>
          <w:szCs w:val="21"/>
        </w:rPr>
        <w:t>写文件</w:t>
      </w:r>
      <w:bookmarkEnd w:id="173"/>
    </w:p>
    <w:p w14:paraId="2F274168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4092BDB4" wp14:editId="58846A06">
            <wp:extent cx="5334000" cy="2266078"/>
            <wp:effectExtent l="0" t="0" r="0" b="0"/>
            <wp:docPr id="1985891246" name="图片 198589124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:\Users\%E9%82%B1%E5%AD%90%E6%9D%B0\AppData\Roaming\Typora\typora-user-images\image-20231128210703769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5068E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write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k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need_blocks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long</w:t>
      </w:r>
      <w:r w:rsidRPr="00F8519D">
        <w:rPr>
          <w:rStyle w:val="NormalTok"/>
          <w:sz w:val="21"/>
          <w:szCs w:val="21"/>
        </w:rPr>
        <w:t xml:space="preserve"> siz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length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re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mode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>// i_mode:111b:</w:t>
      </w:r>
      <w:r w:rsidRPr="00F8519D">
        <w:rPr>
          <w:rStyle w:val="CommentTok"/>
          <w:sz w:val="21"/>
          <w:szCs w:val="21"/>
        </w:rPr>
        <w:t>读</w:t>
      </w:r>
      <w:r w:rsidRPr="00F8519D">
        <w:rPr>
          <w:rStyle w:val="CommentTok"/>
          <w:sz w:val="21"/>
          <w:szCs w:val="21"/>
        </w:rPr>
        <w:t>,</w:t>
      </w:r>
      <w:r w:rsidRPr="00F8519D">
        <w:rPr>
          <w:rStyle w:val="CommentTok"/>
          <w:sz w:val="21"/>
          <w:szCs w:val="21"/>
        </w:rPr>
        <w:t>写</w:t>
      </w:r>
      <w:r w:rsidRPr="00F8519D">
        <w:rPr>
          <w:rStyle w:val="CommentTok"/>
          <w:sz w:val="21"/>
          <w:szCs w:val="21"/>
        </w:rPr>
        <w:t>,</w:t>
      </w:r>
      <w:r w:rsidRPr="00F8519D">
        <w:rPr>
          <w:rStyle w:val="CommentTok"/>
          <w:sz w:val="21"/>
          <w:szCs w:val="21"/>
        </w:rPr>
        <w:t>执行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can not be writ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>// fflush(stdin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        temp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size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getchar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emp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size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harTok"/>
          <w:sz w:val="21"/>
          <w:szCs w:val="21"/>
        </w:rPr>
        <w:t>'#'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tempbuf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size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SpecialCharTok"/>
          <w:sz w:val="21"/>
          <w:szCs w:val="21"/>
        </w:rPr>
        <w:t>\0</w:t>
      </w:r>
      <w:r w:rsidRPr="00F8519D">
        <w:rPr>
          <w:rStyle w:val="CharTok"/>
          <w:sz w:val="21"/>
          <w:szCs w:val="21"/>
        </w:rPr>
        <w:t>'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size </w:t>
      </w:r>
      <w:r w:rsidRPr="00F8519D">
        <w:rPr>
          <w:rStyle w:val="OperatorTok"/>
          <w:sz w:val="21"/>
          <w:szCs w:val="21"/>
        </w:rPr>
        <w:t>&gt;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409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Sorry,the max size of a file is 2MB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size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size </w:t>
      </w:r>
      <w:r w:rsidRPr="00F8519D">
        <w:rPr>
          <w:rStyle w:val="OperatorTok"/>
          <w:sz w:val="21"/>
          <w:szCs w:val="21"/>
        </w:rPr>
        <w:t>&gt;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409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length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409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length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strl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empbuf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 xml:space="preserve">length = </w:t>
      </w:r>
      <w:r w:rsidRPr="00F8519D">
        <w:rPr>
          <w:rStyle w:val="SpecialCharTok"/>
          <w:sz w:val="21"/>
          <w:szCs w:val="21"/>
        </w:rPr>
        <w:t>%d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length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计算需要的数据块数目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need_blocks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length </w:t>
      </w:r>
      <w:r w:rsidRPr="00F8519D">
        <w:rPr>
          <w:rStyle w:val="OperatorTok"/>
          <w:sz w:val="21"/>
          <w:szCs w:val="21"/>
        </w:rPr>
        <w:t>/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length </w:t>
      </w:r>
      <w:r w:rsidRPr="00F8519D">
        <w:rPr>
          <w:rStyle w:val="OperatorTok"/>
          <w:sz w:val="21"/>
          <w:szCs w:val="21"/>
        </w:rPr>
        <w:t>%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51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need_blocks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need_blocks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62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siz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length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need_blocks = </w:t>
      </w:r>
      <w:r w:rsidRPr="00F8519D">
        <w:rPr>
          <w:rStyle w:val="SpecialCharTok"/>
          <w:sz w:val="21"/>
          <w:szCs w:val="21"/>
        </w:rPr>
        <w:t>%d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need_blocks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&lt;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blocks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alloc_block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alloc_block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写一级索引</w:t>
      </w:r>
      <w:r w:rsidRPr="00F8519D">
        <w:rPr>
          <w:rStyle w:val="CommentTok"/>
          <w:sz w:val="21"/>
          <w:szCs w:val="21"/>
        </w:rPr>
        <w:t xml:space="preserve"> 2</w:t>
      </w:r>
      <w:r w:rsidRPr="00F8519D">
        <w:rPr>
          <w:rStyle w:val="CommentTok"/>
          <w:sz w:val="21"/>
          <w:szCs w:val="21"/>
        </w:rPr>
        <w:t>字节表示</w:t>
      </w:r>
      <w:r w:rsidRPr="00F8519D">
        <w:rPr>
          <w:rStyle w:val="CommentTok"/>
          <w:sz w:val="21"/>
          <w:szCs w:val="21"/>
        </w:rPr>
        <w:t>1</w:t>
      </w:r>
      <w:r w:rsidRPr="00F8519D">
        <w:rPr>
          <w:rStyle w:val="CommentTok"/>
          <w:sz w:val="21"/>
          <w:szCs w:val="21"/>
        </w:rPr>
        <w:t>个块号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inode_buff.i_block[6] = </w:t>
      </w:r>
      <w:r w:rsidRPr="00F8519D">
        <w:rPr>
          <w:rStyle w:val="SpecialCharTok"/>
          <w:sz w:val="21"/>
          <w:szCs w:val="21"/>
        </w:rPr>
        <w:t>%d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j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need_blocks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block_num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alloc_block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s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lock_num </w:t>
      </w:r>
      <w:r w:rsidRPr="00F8519D">
        <w:rPr>
          <w:rStyle w:val="OperatorTok"/>
          <w:sz w:val="21"/>
          <w:szCs w:val="21"/>
        </w:rPr>
        <w:t>/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lock_num </w:t>
      </w:r>
      <w:r w:rsidRPr="00F8519D">
        <w:rPr>
          <w:rStyle w:val="OperatorTok"/>
          <w:sz w:val="21"/>
          <w:szCs w:val="21"/>
        </w:rPr>
        <w:t>%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update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写数据块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j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mem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Buffer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empbuf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j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BLOCK_SIZ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BLOCK_SIZ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update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j</w:t>
      </w:r>
      <w:r w:rsidRPr="00F8519D">
        <w:rPr>
          <w:rStyle w:val="OperatorTok"/>
          <w:sz w:val="21"/>
          <w:szCs w:val="21"/>
        </w:rPr>
        <w:t>++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j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need_blocks </w:t>
      </w:r>
      <w:r w:rsidRPr="00F8519D">
        <w:rPr>
          <w:rStyle w:val="OperatorTok"/>
          <w:sz w:val="21"/>
          <w:szCs w:val="21"/>
        </w:rPr>
        <w:t>-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>i_block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]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block_num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>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6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>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reload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block_num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mem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Buffer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empbuf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6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BLOCK_SIZ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BLOCK_SIZ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    update_block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block_num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Sorry,the max size of a file is 2MB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has not open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does not exist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2BD92BE9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>创建文件需满足两个条件：</w:t>
      </w:r>
    </w:p>
    <w:p w14:paraId="45765792" w14:textId="77777777" w:rsidR="000B777B" w:rsidRPr="00F8519D" w:rsidRDefault="000B777B" w:rsidP="000B777B">
      <w:pPr>
        <w:widowControl/>
        <w:numPr>
          <w:ilvl w:val="1"/>
          <w:numId w:val="43"/>
        </w:numPr>
        <w:spacing w:after="200"/>
        <w:jc w:val="left"/>
      </w:pPr>
      <w:r w:rsidRPr="00F8519D">
        <w:t>该文件是可写的</w:t>
      </w:r>
      <w:r w:rsidRPr="00F8519D">
        <w:t xml:space="preserve"> </w:t>
      </w:r>
      <m:oMath>
        <m:r>
          <w:rPr>
            <w:rFonts w:ascii="Cambria Math" w:hAnsi="Cambria Math"/>
          </w:rPr>
          <m:t>W</m:t>
        </m:r>
      </m:oMath>
      <w:r w:rsidRPr="00F8519D">
        <w:t xml:space="preserve"> 2.</w:t>
      </w:r>
      <w:r w:rsidRPr="00F8519D">
        <w:t>该文件已打开</w:t>
      </w:r>
      <w:r w:rsidRPr="00F8519D">
        <w:t xml:space="preserve"> open</w:t>
      </w:r>
    </w:p>
    <w:p w14:paraId="680A5248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>若满足条件即可写入。写入时首先计算所需块数</w:t>
      </w:r>
      <w:r w:rsidRPr="00F8519D">
        <w:t>need_blocks</w:t>
      </w:r>
      <w:r w:rsidRPr="00F8519D">
        <w:t>。根据索引个数选择索引方式</w:t>
      </w:r>
      <w:r w:rsidRPr="00F8519D">
        <w:t>:</w:t>
      </w:r>
    </w:p>
    <w:p w14:paraId="6F03709D" w14:textId="77777777" w:rsidR="000B777B" w:rsidRPr="00F8519D" w:rsidRDefault="000B777B" w:rsidP="000B777B">
      <w:pPr>
        <w:widowControl/>
        <w:numPr>
          <w:ilvl w:val="1"/>
          <w:numId w:val="44"/>
        </w:numPr>
        <w:spacing w:after="200"/>
        <w:jc w:val="left"/>
      </w:pPr>
      <w:r w:rsidRPr="00F8519D">
        <w:t>（</w:t>
      </w:r>
      <w:r w:rsidRPr="00F8519D">
        <w:t>need_blocks &lt; 6</w:t>
      </w:r>
      <w:r w:rsidRPr="00F8519D">
        <w:t>）直接索引将数据块的位置信息存储在文件的</w:t>
      </w:r>
      <w:r w:rsidRPr="00F8519D">
        <w:t>inode</w:t>
      </w:r>
      <w:r w:rsidRPr="00F8519D">
        <w:t>项中的</w:t>
      </w:r>
      <w:r w:rsidRPr="00F8519D">
        <w:rPr>
          <w:rStyle w:val="VerbatimChar"/>
          <w:sz w:val="21"/>
        </w:rPr>
        <w:t>i_blocks</w:t>
      </w:r>
      <w:r w:rsidRPr="00F8519D">
        <w:t>数组中</w:t>
      </w:r>
      <w:r w:rsidRPr="00F8519D">
        <w:rPr>
          <w:b/>
          <w:bCs/>
        </w:rPr>
        <w:t>。每个数组元素对应一个数据块的位置</w:t>
      </w:r>
      <w:r w:rsidRPr="00F8519D">
        <w:t>。在代码中，通过更新</w:t>
      </w:r>
      <w:r w:rsidRPr="00F8519D">
        <w:t>inode</w:t>
      </w:r>
      <w:r w:rsidRPr="00F8519D">
        <w:t>项的</w:t>
      </w:r>
      <w:r w:rsidRPr="00F8519D">
        <w:rPr>
          <w:rStyle w:val="VerbatimChar"/>
          <w:sz w:val="21"/>
        </w:rPr>
        <w:t>i_blocks</w:t>
      </w:r>
      <w:r w:rsidRPr="00F8519D">
        <w:t>数组来分配或释放直接索引所需的数据块。然后，使用循环将数据块中的数据逐块写入磁盘。</w:t>
      </w:r>
    </w:p>
    <w:p w14:paraId="72043CC8" w14:textId="77777777" w:rsidR="000B777B" w:rsidRPr="00F8519D" w:rsidRDefault="000B777B" w:rsidP="000B777B">
      <w:pPr>
        <w:widowControl/>
        <w:numPr>
          <w:ilvl w:val="1"/>
          <w:numId w:val="44"/>
        </w:numPr>
        <w:spacing w:after="200"/>
        <w:jc w:val="left"/>
      </w:pPr>
      <w:r w:rsidRPr="00F8519D">
        <w:t>（</w:t>
      </w:r>
      <w:r w:rsidRPr="00F8519D">
        <w:t>need_blocks &lt; 262</w:t>
      </w:r>
      <w:r w:rsidRPr="00F8519D">
        <w:t>）一级子索引是</w:t>
      </w:r>
      <w:r w:rsidRPr="00F8519D">
        <w:rPr>
          <w:b/>
          <w:bCs/>
        </w:rPr>
        <w:t>一个额外的索引块，其中存储的块号指向一个数据块的位置。索引块中用</w:t>
      </w:r>
      <w:r w:rsidRPr="00F8519D">
        <w:rPr>
          <w:b/>
          <w:bCs/>
        </w:rPr>
        <w:t>unsigned int 16</w:t>
      </w:r>
      <w:r w:rsidRPr="00F8519D">
        <w:rPr>
          <w:b/>
          <w:bCs/>
        </w:rPr>
        <w:t>位变量</w:t>
      </w:r>
      <w:r w:rsidRPr="00F8519D">
        <w:t>，</w:t>
      </w:r>
      <w:r w:rsidRPr="00F8519D">
        <w:rPr>
          <w:b/>
          <w:bCs/>
        </w:rPr>
        <w:t>即</w:t>
      </w:r>
      <w:r w:rsidRPr="00F8519D">
        <w:rPr>
          <w:b/>
          <w:bCs/>
        </w:rPr>
        <w:t>2</w:t>
      </w:r>
      <w:r w:rsidRPr="00F8519D">
        <w:rPr>
          <w:b/>
          <w:bCs/>
        </w:rPr>
        <w:t>字节表示</w:t>
      </w:r>
      <w:r w:rsidRPr="00F8519D">
        <w:rPr>
          <w:b/>
          <w:bCs/>
        </w:rPr>
        <w:t>1</w:t>
      </w:r>
      <w:r w:rsidRPr="00F8519D">
        <w:rPr>
          <w:b/>
          <w:bCs/>
        </w:rPr>
        <w:t>个块号</w:t>
      </w:r>
      <w:r w:rsidRPr="00F8519D">
        <w:t>。索引块都用来存放块号，可以存放</w:t>
      </w:r>
      <w:r w:rsidRPr="00F8519D">
        <w:t>512/2</w:t>
      </w:r>
      <w:r w:rsidRPr="00F8519D">
        <w:t>＝</w:t>
      </w:r>
      <w:r w:rsidRPr="00F8519D">
        <w:t>256</w:t>
      </w:r>
      <w:r w:rsidRPr="00F8519D">
        <w:t>个。因为</w:t>
      </w:r>
      <w:r w:rsidRPr="00F8519D">
        <w:t>Buffer</w:t>
      </w:r>
      <w:r w:rsidRPr="00F8519D">
        <w:t>为</w:t>
      </w:r>
      <w:r w:rsidRPr="00F8519D">
        <w:t>char</w:t>
      </w:r>
      <w:r w:rsidRPr="00F8519D">
        <w:t>型（</w:t>
      </w:r>
      <w:r w:rsidRPr="00F8519D">
        <w:t>8</w:t>
      </w:r>
      <w:r w:rsidRPr="00F8519D">
        <w:t>位），所以每得到一个数据块需要取两个</w:t>
      </w:r>
      <w:r w:rsidRPr="00F8519D">
        <w:t>Buffer[]</w:t>
      </w:r>
      <w:r w:rsidRPr="00F8519D">
        <w:t>代表高</w:t>
      </w:r>
      <w:r w:rsidRPr="00F8519D">
        <w:t xml:space="preserve"> 8</w:t>
      </w:r>
      <w:r w:rsidRPr="00F8519D">
        <w:t>位和低</w:t>
      </w:r>
      <w:r w:rsidRPr="00F8519D">
        <w:t>8</w:t>
      </w:r>
      <w:r w:rsidRPr="00F8519D">
        <w:t>位。</w:t>
      </w:r>
    </w:p>
    <w:p w14:paraId="279CA757" w14:textId="77777777" w:rsidR="000B777B" w:rsidRPr="00F8519D" w:rsidRDefault="000B777B" w:rsidP="000B777B">
      <w:pPr>
        <w:pStyle w:val="SourceCode"/>
        <w:numPr>
          <w:ilvl w:val="1"/>
          <w:numId w:val="18"/>
        </w:numPr>
        <w:rPr>
          <w:sz w:val="21"/>
          <w:szCs w:val="21"/>
        </w:rPr>
      </w:pPr>
      <w:r w:rsidRPr="00F8519D">
        <w:rPr>
          <w:rStyle w:val="NormalTok"/>
          <w:sz w:val="21"/>
          <w:szCs w:val="21"/>
        </w:rPr>
        <w:t xml:space="preserve">           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lock_num </w:t>
      </w:r>
      <w:r w:rsidRPr="00F8519D">
        <w:rPr>
          <w:rStyle w:val="OperatorTok"/>
          <w:sz w:val="21"/>
          <w:szCs w:val="21"/>
        </w:rPr>
        <w:t>/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6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Buff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 xml:space="preserve">j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+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block_num </w:t>
      </w:r>
      <w:r w:rsidRPr="00F8519D">
        <w:rPr>
          <w:rStyle w:val="OperatorTok"/>
          <w:sz w:val="21"/>
          <w:szCs w:val="21"/>
        </w:rPr>
        <w:t>%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56</w:t>
      </w:r>
      <w:r w:rsidRPr="00F8519D">
        <w:rPr>
          <w:rStyle w:val="OperatorTok"/>
          <w:sz w:val="21"/>
          <w:szCs w:val="21"/>
        </w:rPr>
        <w:t>;</w:t>
      </w:r>
    </w:p>
    <w:p w14:paraId="3FCC70A0" w14:textId="77777777" w:rsidR="000B777B" w:rsidRPr="00F8519D" w:rsidRDefault="000B777B" w:rsidP="000B777B">
      <w:pPr>
        <w:widowControl/>
        <w:numPr>
          <w:ilvl w:val="1"/>
          <w:numId w:val="44"/>
        </w:numPr>
        <w:spacing w:after="200"/>
        <w:jc w:val="left"/>
      </w:pPr>
      <w:r w:rsidRPr="00F8519D">
        <w:t>（</w:t>
      </w:r>
      <w:r w:rsidRPr="00F8519D">
        <w:t>need_blocks &lt; 4072</w:t>
      </w:r>
      <w:r w:rsidRPr="00F8519D">
        <w:t>）写入二级索引块。代码通过循环分配一级索引块的块号，</w:t>
      </w:r>
      <w:r w:rsidRPr="00F8519D">
        <w:rPr>
          <w:b/>
          <w:bCs/>
        </w:rPr>
        <w:t>并在每个一级索引块中再次循环分配块号，将这些块的块号存储在二级索引块中的相应位置</w:t>
      </w:r>
      <w:r w:rsidRPr="00F8519D">
        <w:t>。写入数据块。代码通过循环读取</w:t>
      </w:r>
      <w:r w:rsidRPr="00F8519D">
        <w:rPr>
          <w:rStyle w:val="VerbatimChar"/>
          <w:sz w:val="21"/>
        </w:rPr>
        <w:t>tempbuf</w:t>
      </w:r>
      <w:r w:rsidRPr="00F8519D">
        <w:t>中的数据，并将其写入对应的数据块中。前</w:t>
      </w:r>
      <w:r w:rsidRPr="00F8519D">
        <w:t>6</w:t>
      </w:r>
      <w:r w:rsidRPr="00F8519D">
        <w:t>个数据块写入直接索引块，接下来的</w:t>
      </w:r>
      <w:r w:rsidRPr="00F8519D">
        <w:t>256</w:t>
      </w:r>
      <w:r w:rsidRPr="00F8519D">
        <w:t>个数据块写入一级索引块指向的块，剩余的数据块按照二级索引块的结构依次写入。</w:t>
      </w:r>
    </w:p>
    <w:p w14:paraId="2109708F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  <w:r w:rsidRPr="00F8519D">
        <w:rPr>
          <w:noProof/>
        </w:rPr>
        <w:lastRenderedPageBreak/>
        <w:drawing>
          <wp:inline distT="0" distB="0" distL="0" distR="0" wp14:anchorId="6AE44B88" wp14:editId="53329B10">
            <wp:extent cx="5334000" cy="2628090"/>
            <wp:effectExtent l="0" t="0" r="0" b="0"/>
            <wp:docPr id="566762105" name="图片 56676210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:\Users\%E9%82%B1%E5%AD%90%E6%9D%B0\AppData\Roaming\Typora\typora-user-images\image-20231128212538790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FEDE7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</w:p>
    <w:p w14:paraId="03C66321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  <w:lang w:eastAsia="zh-CN"/>
        </w:rPr>
      </w:pPr>
      <w:bookmarkStart w:id="174" w:name="ls--显示指定工作目录下之内容"/>
      <w:r w:rsidRPr="00F8519D">
        <w:rPr>
          <w:sz w:val="21"/>
          <w:szCs w:val="21"/>
          <w:lang w:eastAsia="zh-CN"/>
        </w:rPr>
        <w:t xml:space="preserve">ls </w:t>
      </w:r>
      <w:r w:rsidRPr="00F8519D">
        <w:rPr>
          <w:sz w:val="21"/>
          <w:szCs w:val="21"/>
          <w:lang w:eastAsia="zh-CN"/>
        </w:rPr>
        <w:t>显示指定工作目录下之内容</w:t>
      </w:r>
      <w:bookmarkEnd w:id="174"/>
    </w:p>
    <w:p w14:paraId="6CD5A2E8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57739BFD" wp14:editId="09341753">
            <wp:extent cx="5334000" cy="567446"/>
            <wp:effectExtent l="0" t="0" r="0" b="0"/>
            <wp:docPr id="443483008" name="图片 44348300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\Users\%E9%82%B1%E5%AD%90%E6%9D%B0\AppData\Roaming\Typora\typora-user-images\image-20231128220843653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79EC6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</w:rPr>
      </w:pPr>
      <w:bookmarkStart w:id="175" w:name="chmod--更改文件权限"/>
      <w:r w:rsidRPr="00F8519D">
        <w:rPr>
          <w:sz w:val="21"/>
          <w:szCs w:val="21"/>
        </w:rPr>
        <w:t xml:space="preserve">chmod </w:t>
      </w:r>
      <w:r w:rsidRPr="00F8519D">
        <w:rPr>
          <w:sz w:val="21"/>
          <w:szCs w:val="21"/>
        </w:rPr>
        <w:t>更改文件权限</w:t>
      </w:r>
      <w:bookmarkEnd w:id="175"/>
    </w:p>
    <w:p w14:paraId="1CF2F044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2E6F7989" wp14:editId="059640F5">
            <wp:extent cx="5334000" cy="1393520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C:\Users\%E9%82%B1%E5%AD%90%E6%9D%B0\AppData\Roaming\Typora\typora-user-images\image-20231129135235720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82E7B" w14:textId="77777777" w:rsidR="000B777B" w:rsidRPr="00F8519D" w:rsidRDefault="000B777B" w:rsidP="000B777B">
      <w:pPr>
        <w:pStyle w:val="SourceCode"/>
        <w:numPr>
          <w:ilvl w:val="0"/>
          <w:numId w:val="18"/>
        </w:numPr>
        <w:rPr>
          <w:sz w:val="21"/>
          <w:szCs w:val="21"/>
        </w:rPr>
      </w:pP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chmod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mode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unsigned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short</w:t>
      </w:r>
      <w:r w:rsidRPr="00F8519D">
        <w:rPr>
          <w:rStyle w:val="NormalTok"/>
          <w:sz w:val="21"/>
          <w:szCs w:val="21"/>
        </w:rPr>
        <w:t xml:space="preserve"> flag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lag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research_fil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j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&amp;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lag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mode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||</w:t>
      </w:r>
      <w:r w:rsidRPr="00F8519D">
        <w:rPr>
          <w:rStyle w:val="NormalTok"/>
          <w:sz w:val="21"/>
          <w:szCs w:val="21"/>
        </w:rPr>
        <w:t xml:space="preserve"> mode </w:t>
      </w:r>
      <w:r w:rsidRPr="00F8519D">
        <w:rPr>
          <w:rStyle w:val="OperatorTok"/>
          <w:sz w:val="21"/>
          <w:szCs w:val="21"/>
        </w:rPr>
        <w:t>&gt;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7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Wrong mode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reload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inode_buff</w:t>
      </w:r>
      <w:r w:rsidRPr="00F8519D">
        <w:rPr>
          <w:rStyle w:val="OperatorTok"/>
          <w:sz w:val="21"/>
          <w:szCs w:val="21"/>
        </w:rPr>
        <w:t>.</w:t>
      </w:r>
      <w:r w:rsidRPr="00F8519D">
        <w:rPr>
          <w:rStyle w:val="NormalTok"/>
          <w:sz w:val="21"/>
          <w:szCs w:val="21"/>
        </w:rPr>
        <w:t xml:space="preserve">i_mode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mode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update_inode_entr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di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k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inod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The file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does not exist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021BECFE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t>检查权限模式是否在</w:t>
      </w:r>
      <w:r w:rsidRPr="00F8519D">
        <w:t>0</w:t>
      </w:r>
      <w:r w:rsidRPr="00F8519D">
        <w:t>到</w:t>
      </w:r>
      <w:r w:rsidRPr="00F8519D">
        <w:t>7</w:t>
      </w:r>
      <w:r w:rsidRPr="00F8519D">
        <w:t>之间，如果不在范围内则输出错误信息并返回。如果权限模式在范围内，则重新加载文件的索引节点信息，更新权限模式，并更新索引节点信息。如果文件不存在，则输出文件不存在的错误信息。</w:t>
      </w:r>
    </w:p>
    <w:p w14:paraId="045F8A9E" w14:textId="77777777" w:rsidR="000B777B" w:rsidRPr="00F8519D" w:rsidRDefault="000B777B" w:rsidP="000B777B">
      <w:pPr>
        <w:pStyle w:val="5"/>
        <w:numPr>
          <w:ilvl w:val="0"/>
          <w:numId w:val="19"/>
        </w:numPr>
        <w:ind w:left="440" w:hanging="440"/>
        <w:rPr>
          <w:sz w:val="21"/>
          <w:szCs w:val="21"/>
        </w:rPr>
      </w:pPr>
      <w:bookmarkStart w:id="176" w:name="X3244f79dc71f87d6ec24b46420241babe477636"/>
      <w:r w:rsidRPr="00F8519D">
        <w:rPr>
          <w:sz w:val="21"/>
          <w:szCs w:val="21"/>
        </w:rPr>
        <w:t xml:space="preserve">initialize_user </w:t>
      </w:r>
      <w:r w:rsidRPr="00F8519D">
        <w:rPr>
          <w:sz w:val="21"/>
          <w:szCs w:val="21"/>
        </w:rPr>
        <w:t>初始化用户</w:t>
      </w:r>
      <w:r w:rsidRPr="00F8519D">
        <w:rPr>
          <w:sz w:val="21"/>
          <w:szCs w:val="21"/>
        </w:rPr>
        <w:t xml:space="preserve"> </w:t>
      </w:r>
      <w:r w:rsidRPr="00F8519D">
        <w:rPr>
          <w:b/>
          <w:bCs/>
          <w:sz w:val="21"/>
          <w:szCs w:val="21"/>
        </w:rPr>
        <w:t>password_change</w:t>
      </w:r>
      <w:r w:rsidRPr="00F8519D">
        <w:rPr>
          <w:sz w:val="21"/>
          <w:szCs w:val="21"/>
        </w:rPr>
        <w:t xml:space="preserve"> </w:t>
      </w:r>
      <w:r w:rsidRPr="00F8519D">
        <w:rPr>
          <w:sz w:val="21"/>
          <w:szCs w:val="21"/>
        </w:rPr>
        <w:t>更改密码</w:t>
      </w:r>
      <w:r w:rsidRPr="00F8519D">
        <w:rPr>
          <w:sz w:val="21"/>
          <w:szCs w:val="21"/>
        </w:rPr>
        <w:t xml:space="preserve"> </w:t>
      </w:r>
      <w:bookmarkEnd w:id="176"/>
    </w:p>
    <w:p w14:paraId="605587AC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7046B5B7" wp14:editId="63B62EF4">
            <wp:extent cx="5334000" cy="3913768"/>
            <wp:effectExtent l="0" t="0" r="0" b="0"/>
            <wp:docPr id="77" name="Picture" descr="image-2023112821514707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C:\Users\%E9%82%B1%E5%AD%90%E6%9D%B0\AppData\Roaming\Typora\typora-user-images\image-20231128215147077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2ABC3" w14:textId="77777777" w:rsidR="000B777B" w:rsidRPr="00F8519D" w:rsidRDefault="000B777B" w:rsidP="000B777B">
      <w:pPr>
        <w:widowControl/>
        <w:numPr>
          <w:ilvl w:val="0"/>
          <w:numId w:val="18"/>
        </w:numPr>
        <w:spacing w:after="200"/>
        <w:jc w:val="left"/>
      </w:pPr>
    </w:p>
    <w:p w14:paraId="34C4440A" w14:textId="77777777" w:rsidR="000B777B" w:rsidRPr="00F8519D" w:rsidRDefault="000B777B" w:rsidP="000B777B">
      <w:pPr>
        <w:pStyle w:val="SourceCode"/>
        <w:rPr>
          <w:sz w:val="21"/>
          <w:szCs w:val="21"/>
        </w:rPr>
      </w:pP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初始化用户信息</w:t>
      </w:r>
      <w:r w:rsidRPr="00F8519D">
        <w:rPr>
          <w:sz w:val="21"/>
          <w:szCs w:val="21"/>
        </w:rPr>
        <w:br/>
      </w: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initialize_user</w:t>
      </w:r>
      <w:r w:rsidRPr="00F8519D">
        <w:rPr>
          <w:rStyle w:val="OperatorTok"/>
          <w:sz w:val="21"/>
          <w:szCs w:val="21"/>
        </w:rPr>
        <w:t>(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创建</w:t>
      </w:r>
      <w:r w:rsidRPr="00F8519D">
        <w:rPr>
          <w:rStyle w:val="CommentTok"/>
          <w:sz w:val="21"/>
          <w:szCs w:val="21"/>
        </w:rPr>
        <w:t>password.txt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F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*</w:t>
      </w:r>
      <w:r w:rsidRPr="00F8519D">
        <w:rPr>
          <w:rStyle w:val="NormalTok"/>
          <w:sz w:val="21"/>
          <w:szCs w:val="21"/>
        </w:rPr>
        <w:t>fp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p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fop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./password.txt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r+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 xml:space="preserve">fp </w:t>
      </w:r>
      <w:r w:rsidRPr="00F8519D">
        <w:rPr>
          <w:rStyle w:val="OperatorTok"/>
          <w:sz w:val="21"/>
          <w:szCs w:val="21"/>
        </w:rPr>
        <w:t>==</w:t>
      </w:r>
      <w:r w:rsidRPr="00F8519D">
        <w:rPr>
          <w:rStyle w:val="NormalTok"/>
          <w:sz w:val="21"/>
          <w:szCs w:val="21"/>
        </w:rPr>
        <w:t xml:space="preserve"> NULL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fp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fop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./password.txt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w+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初始化用户信息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user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test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password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test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user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user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password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user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user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root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password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root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3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user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admin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3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password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admin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fwrit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KeywordTok"/>
          <w:sz w:val="21"/>
          <w:szCs w:val="21"/>
        </w:rPr>
        <w:t>sizeo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KeywordTok"/>
          <w:sz w:val="21"/>
          <w:szCs w:val="21"/>
        </w:rPr>
        <w:t>struct</w:t>
      </w:r>
      <w:r w:rsidRPr="00F8519D">
        <w:rPr>
          <w:rStyle w:val="NormalTok"/>
          <w:sz w:val="21"/>
          <w:szCs w:val="21"/>
        </w:rPr>
        <w:t xml:space="preserve"> user</w:t>
      </w:r>
      <w:r w:rsidRPr="00F8519D">
        <w:rPr>
          <w:rStyle w:val="OperatorTok"/>
          <w:sz w:val="21"/>
          <w:szCs w:val="21"/>
        </w:rPr>
        <w:t>),</w:t>
      </w:r>
      <w:r w:rsidRPr="00F8519D">
        <w:rPr>
          <w:rStyle w:val="NormalTok"/>
          <w:sz w:val="21"/>
          <w:szCs w:val="21"/>
        </w:rPr>
        <w:t xml:space="preserve"> USER_MAX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f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The password.txt has been created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fclos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读取</w:t>
      </w:r>
      <w:r w:rsidRPr="00F8519D">
        <w:rPr>
          <w:rStyle w:val="CommentTok"/>
          <w:sz w:val="21"/>
          <w:szCs w:val="21"/>
        </w:rPr>
        <w:t>password.txt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p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fop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./password.txt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r+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read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KeywordTok"/>
          <w:sz w:val="21"/>
          <w:szCs w:val="21"/>
        </w:rPr>
        <w:t>sizeo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KeywordTok"/>
          <w:sz w:val="21"/>
          <w:szCs w:val="21"/>
        </w:rPr>
        <w:t>struct</w:t>
      </w:r>
      <w:r w:rsidRPr="00F8519D">
        <w:rPr>
          <w:rStyle w:val="NormalTok"/>
          <w:sz w:val="21"/>
          <w:szCs w:val="21"/>
        </w:rPr>
        <w:t xml:space="preserve"> user</w:t>
      </w:r>
      <w:r w:rsidRPr="00F8519D">
        <w:rPr>
          <w:rStyle w:val="OperatorTok"/>
          <w:sz w:val="21"/>
          <w:szCs w:val="21"/>
        </w:rPr>
        <w:t>),</w:t>
      </w:r>
      <w:r w:rsidRPr="00F8519D">
        <w:rPr>
          <w:rStyle w:val="NormalTok"/>
          <w:sz w:val="21"/>
          <w:szCs w:val="21"/>
        </w:rPr>
        <w:t xml:space="preserve"> USER_MAX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f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fclos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f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sz w:val="21"/>
          <w:szCs w:val="21"/>
        </w:rPr>
        <w:br/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修改密码</w:t>
      </w:r>
      <w:r w:rsidRPr="00F8519D">
        <w:rPr>
          <w:sz w:val="21"/>
          <w:szCs w:val="21"/>
        </w:rPr>
        <w:br/>
      </w:r>
      <w:r w:rsidRPr="00F8519D">
        <w:rPr>
          <w:rStyle w:val="DataTypeTok"/>
          <w:sz w:val="21"/>
          <w:szCs w:val="21"/>
        </w:rPr>
        <w:t>void</w:t>
      </w:r>
      <w:r w:rsidRPr="00F8519D">
        <w:rPr>
          <w:rStyle w:val="NormalTok"/>
          <w:sz w:val="21"/>
          <w:szCs w:val="21"/>
        </w:rPr>
        <w:t xml:space="preserve"> password_chang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username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</w:t>
      </w:r>
      <w:r w:rsidRPr="00F8519D">
        <w:rPr>
          <w:rStyle w:val="OperatorTok"/>
          <w:sz w:val="21"/>
          <w:szCs w:val="21"/>
        </w:rPr>
        <w:t>]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password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</w:t>
      </w:r>
      <w:r w:rsidRPr="00F8519D">
        <w:rPr>
          <w:rStyle w:val="OperatorTok"/>
          <w:sz w:val="21"/>
          <w:szCs w:val="21"/>
        </w:rPr>
        <w:t>]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for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i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i </w:t>
      </w:r>
      <w:r w:rsidRPr="00F8519D">
        <w:rPr>
          <w:rStyle w:val="OperatorTok"/>
          <w:sz w:val="21"/>
          <w:szCs w:val="21"/>
        </w:rPr>
        <w:t>&lt;</w:t>
      </w:r>
      <w:r w:rsidRPr="00F8519D">
        <w:rPr>
          <w:rStyle w:val="NormalTok"/>
          <w:sz w:val="21"/>
          <w:szCs w:val="21"/>
        </w:rPr>
        <w:t xml:space="preserve"> USER_MAX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rStyle w:val="NormalTok"/>
          <w:sz w:val="21"/>
          <w:szCs w:val="21"/>
        </w:rPr>
        <w:t xml:space="preserve"> i</w:t>
      </w:r>
      <w:r w:rsidRPr="00F8519D">
        <w:rPr>
          <w:rStyle w:val="OperatorTok"/>
          <w:sz w:val="21"/>
          <w:szCs w:val="21"/>
        </w:rPr>
        <w:t>++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user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username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NormalTok"/>
          <w:sz w:val="21"/>
          <w:szCs w:val="21"/>
        </w:rPr>
        <w:t>i</w:t>
      </w:r>
      <w:r w:rsidRPr="00F8519D">
        <w:rPr>
          <w:rStyle w:val="OperatorTok"/>
          <w:sz w:val="21"/>
          <w:szCs w:val="21"/>
        </w:rPr>
        <w:t>].</w:t>
      </w:r>
      <w:r w:rsidRPr="00F8519D">
        <w:rPr>
          <w:rStyle w:val="NormalTok"/>
          <w:sz w:val="21"/>
          <w:szCs w:val="21"/>
        </w:rPr>
        <w:t>password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password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fp </w:t>
      </w:r>
      <w:r w:rsidRPr="00F8519D">
        <w:rPr>
          <w:rStyle w:val="OperatorTok"/>
          <w:sz w:val="21"/>
          <w:szCs w:val="21"/>
        </w:rPr>
        <w:t>=</w:t>
      </w:r>
      <w:r w:rsidRPr="00F8519D">
        <w:rPr>
          <w:rStyle w:val="NormalTok"/>
          <w:sz w:val="21"/>
          <w:szCs w:val="21"/>
        </w:rPr>
        <w:t xml:space="preserve"> fope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./password.txt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w+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fwrite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KeywordTok"/>
          <w:sz w:val="21"/>
          <w:szCs w:val="21"/>
        </w:rPr>
        <w:t>sizeo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KeywordTok"/>
          <w:sz w:val="21"/>
          <w:szCs w:val="21"/>
        </w:rPr>
        <w:t>struct</w:t>
      </w:r>
      <w:r w:rsidRPr="00F8519D">
        <w:rPr>
          <w:rStyle w:val="NormalTok"/>
          <w:sz w:val="21"/>
          <w:szCs w:val="21"/>
        </w:rPr>
        <w:t xml:space="preserve"> user</w:t>
      </w:r>
      <w:r w:rsidRPr="00F8519D">
        <w:rPr>
          <w:rStyle w:val="OperatorTok"/>
          <w:sz w:val="21"/>
          <w:szCs w:val="21"/>
        </w:rPr>
        <w:t>),</w:t>
      </w:r>
      <w:r w:rsidRPr="00F8519D">
        <w:rPr>
          <w:rStyle w:val="NormalTok"/>
          <w:sz w:val="21"/>
          <w:szCs w:val="21"/>
        </w:rPr>
        <w:t xml:space="preserve"> USER_MAX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f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}</w:t>
      </w:r>
    </w:p>
    <w:p w14:paraId="6872F232" w14:textId="77777777" w:rsidR="000B777B" w:rsidRPr="00F8519D" w:rsidRDefault="000B777B" w:rsidP="000B777B">
      <w:pPr>
        <w:pStyle w:val="FirstParagraph"/>
        <w:rPr>
          <w:sz w:val="21"/>
          <w:szCs w:val="21"/>
        </w:rPr>
      </w:pPr>
      <w:r w:rsidRPr="00F8519D">
        <w:rPr>
          <w:sz w:val="21"/>
          <w:szCs w:val="21"/>
          <w:lang w:eastAsia="zh-CN"/>
        </w:rPr>
        <w:t>这两个函数共同完成了用户信息的初始化和密码修改的功能。</w:t>
      </w:r>
      <w:r w:rsidRPr="00F8519D">
        <w:rPr>
          <w:rStyle w:val="VerbatimChar"/>
          <w:sz w:val="21"/>
          <w:szCs w:val="21"/>
        </w:rPr>
        <w:t>initialize_user()</w:t>
      </w:r>
      <w:r w:rsidRPr="00F8519D">
        <w:rPr>
          <w:sz w:val="21"/>
          <w:szCs w:val="21"/>
        </w:rPr>
        <w:t>用于初始化用户信息并创建文件，而</w:t>
      </w:r>
      <w:r w:rsidRPr="00F8519D">
        <w:rPr>
          <w:rStyle w:val="VerbatimChar"/>
          <w:sz w:val="21"/>
          <w:szCs w:val="21"/>
        </w:rPr>
        <w:t>password_change()</w:t>
      </w:r>
      <w:r w:rsidRPr="00F8519D">
        <w:rPr>
          <w:sz w:val="21"/>
          <w:szCs w:val="21"/>
        </w:rPr>
        <w:t>用于修改特定用户的密码并更新文件</w:t>
      </w:r>
    </w:p>
    <w:p w14:paraId="1CC25BB5" w14:textId="77777777" w:rsidR="000B777B" w:rsidRPr="00F8519D" w:rsidRDefault="000B777B" w:rsidP="000B777B">
      <w:pPr>
        <w:widowControl/>
        <w:numPr>
          <w:ilvl w:val="0"/>
          <w:numId w:val="45"/>
        </w:numPr>
        <w:spacing w:after="200"/>
        <w:jc w:val="left"/>
      </w:pPr>
      <w:r w:rsidRPr="00F8519D">
        <w:rPr>
          <w:rStyle w:val="VerbatimChar"/>
          <w:sz w:val="21"/>
        </w:rPr>
        <w:t>initialize_user()</w:t>
      </w:r>
      <w:r w:rsidRPr="00F8519D">
        <w:t>:</w:t>
      </w:r>
    </w:p>
    <w:p w14:paraId="6744E5AD" w14:textId="77777777" w:rsidR="000B777B" w:rsidRPr="00F8519D" w:rsidRDefault="000B777B" w:rsidP="000B777B">
      <w:pPr>
        <w:widowControl/>
        <w:numPr>
          <w:ilvl w:val="1"/>
          <w:numId w:val="20"/>
        </w:numPr>
        <w:spacing w:after="200"/>
        <w:jc w:val="left"/>
      </w:pPr>
      <w:r w:rsidRPr="00F8519D">
        <w:t>该函数用于初始化用户信息并创建</w:t>
      </w:r>
      <w:r w:rsidRPr="00F8519D">
        <w:t>/</w:t>
      </w:r>
      <w:r w:rsidRPr="00F8519D">
        <w:t>读取一个名为</w:t>
      </w:r>
      <w:r w:rsidRPr="00F8519D">
        <w:rPr>
          <w:rStyle w:val="VerbatimChar"/>
          <w:sz w:val="21"/>
        </w:rPr>
        <w:t>password.txt</w:t>
      </w:r>
      <w:r w:rsidRPr="00F8519D">
        <w:t>的文件。将预定义的用户信息写入</w:t>
      </w:r>
      <w:r w:rsidRPr="00F8519D">
        <w:rPr>
          <w:rStyle w:val="VerbatimChar"/>
          <w:sz w:val="21"/>
        </w:rPr>
        <w:t>User</w:t>
      </w:r>
      <w:r w:rsidRPr="00F8519D">
        <w:t>数组中。</w:t>
      </w:r>
    </w:p>
    <w:p w14:paraId="592BFD28" w14:textId="77777777" w:rsidR="000B777B" w:rsidRPr="00F8519D" w:rsidRDefault="000B777B" w:rsidP="000B777B">
      <w:pPr>
        <w:widowControl/>
        <w:numPr>
          <w:ilvl w:val="1"/>
          <w:numId w:val="20"/>
        </w:numPr>
        <w:spacing w:after="200"/>
        <w:jc w:val="left"/>
      </w:pPr>
      <w:r w:rsidRPr="00F8519D">
        <w:t>接下来，使用</w:t>
      </w:r>
      <w:r w:rsidRPr="00F8519D">
        <w:rPr>
          <w:rStyle w:val="VerbatimChar"/>
          <w:sz w:val="21"/>
        </w:rPr>
        <w:t>fwrite</w:t>
      </w:r>
      <w:r w:rsidRPr="00F8519D">
        <w:t>将</w:t>
      </w:r>
      <w:r w:rsidRPr="00F8519D">
        <w:rPr>
          <w:rStyle w:val="VerbatimChar"/>
          <w:sz w:val="21"/>
        </w:rPr>
        <w:t>User</w:t>
      </w:r>
      <w:r w:rsidRPr="00F8519D">
        <w:t>数组中的用户信息写入文件中，并关闭文件。</w:t>
      </w:r>
    </w:p>
    <w:p w14:paraId="079BC32C" w14:textId="77777777" w:rsidR="000B777B" w:rsidRPr="00F8519D" w:rsidRDefault="000B777B" w:rsidP="000B777B">
      <w:pPr>
        <w:widowControl/>
        <w:numPr>
          <w:ilvl w:val="1"/>
          <w:numId w:val="20"/>
        </w:numPr>
        <w:spacing w:after="200"/>
        <w:jc w:val="left"/>
      </w:pPr>
      <w:r w:rsidRPr="00F8519D">
        <w:lastRenderedPageBreak/>
        <w:t>最后，再次打开</w:t>
      </w:r>
      <w:r w:rsidRPr="00F8519D">
        <w:rPr>
          <w:rStyle w:val="VerbatimChar"/>
          <w:sz w:val="21"/>
        </w:rPr>
        <w:t>password.txt</w:t>
      </w:r>
      <w:r w:rsidRPr="00F8519D">
        <w:t>文件以读取其中的用户信息，并将其存储到</w:t>
      </w:r>
      <w:r w:rsidRPr="00F8519D">
        <w:rPr>
          <w:rStyle w:val="VerbatimChar"/>
          <w:sz w:val="21"/>
        </w:rPr>
        <w:t>User</w:t>
      </w:r>
      <w:r w:rsidRPr="00F8519D">
        <w:t>数组中</w:t>
      </w:r>
    </w:p>
    <w:p w14:paraId="7D9B2814" w14:textId="77777777" w:rsidR="000B777B" w:rsidRPr="00F8519D" w:rsidRDefault="000B777B" w:rsidP="000B777B">
      <w:pPr>
        <w:widowControl/>
        <w:numPr>
          <w:ilvl w:val="0"/>
          <w:numId w:val="45"/>
        </w:numPr>
        <w:spacing w:after="200"/>
        <w:jc w:val="left"/>
      </w:pPr>
      <w:r w:rsidRPr="00F8519D">
        <w:rPr>
          <w:rStyle w:val="VerbatimChar"/>
          <w:sz w:val="21"/>
        </w:rPr>
        <w:t>password_change(char username[10], char password[10])</w:t>
      </w:r>
      <w:r w:rsidRPr="00F8519D">
        <w:t>:</w:t>
      </w:r>
    </w:p>
    <w:p w14:paraId="445D70D7" w14:textId="77777777" w:rsidR="000B777B" w:rsidRPr="00F8519D" w:rsidRDefault="000B777B" w:rsidP="000B777B">
      <w:pPr>
        <w:widowControl/>
        <w:numPr>
          <w:ilvl w:val="1"/>
          <w:numId w:val="20"/>
        </w:numPr>
        <w:spacing w:after="200"/>
        <w:jc w:val="left"/>
      </w:pPr>
      <w:r w:rsidRPr="00F8519D">
        <w:t>以写入模式重新打开</w:t>
      </w:r>
      <w:r w:rsidRPr="00F8519D">
        <w:rPr>
          <w:rStyle w:val="VerbatimChar"/>
          <w:sz w:val="21"/>
        </w:rPr>
        <w:t>password.txt</w:t>
      </w:r>
      <w:r w:rsidRPr="00F8519D">
        <w:t>文件，并使用</w:t>
      </w:r>
      <w:r w:rsidRPr="00F8519D">
        <w:rPr>
          <w:rStyle w:val="VerbatimChar"/>
          <w:sz w:val="21"/>
        </w:rPr>
        <w:t>fwrite</w:t>
      </w:r>
      <w:r w:rsidRPr="00F8519D">
        <w:t>将更新后的</w:t>
      </w:r>
      <w:r w:rsidRPr="00F8519D">
        <w:rPr>
          <w:rStyle w:val="VerbatimChar"/>
          <w:sz w:val="21"/>
        </w:rPr>
        <w:t>User</w:t>
      </w:r>
      <w:r w:rsidRPr="00F8519D">
        <w:t>数组写入文件。</w:t>
      </w:r>
    </w:p>
    <w:p w14:paraId="4FBEBF65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  <w:r w:rsidRPr="00F8519D">
        <w:rPr>
          <w:noProof/>
        </w:rPr>
        <w:drawing>
          <wp:inline distT="0" distB="0" distL="0" distR="0" wp14:anchorId="5F34420C" wp14:editId="72D6A66A">
            <wp:extent cx="5334000" cy="1998694"/>
            <wp:effectExtent l="0" t="0" r="0" b="0"/>
            <wp:docPr id="8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C:\Users\%E9%82%B1%E5%AD%90%E6%9D%B0\AppData\Roaming\Typora\typora-user-images\image-20231128220616325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176FB" w14:textId="77777777" w:rsidR="000B777B" w:rsidRPr="00F8519D" w:rsidRDefault="000B777B" w:rsidP="000B777B">
      <w:pPr>
        <w:widowControl/>
        <w:numPr>
          <w:ilvl w:val="1"/>
          <w:numId w:val="18"/>
        </w:numPr>
        <w:spacing w:after="200"/>
        <w:jc w:val="left"/>
      </w:pPr>
      <w:r w:rsidRPr="00F8519D">
        <w:t>password.txt</w:t>
      </w:r>
    </w:p>
    <w:p w14:paraId="0FFE6D9A" w14:textId="77777777" w:rsidR="000B777B" w:rsidRPr="00F8519D" w:rsidRDefault="000B777B" w:rsidP="000B777B">
      <w:pPr>
        <w:pStyle w:val="4"/>
        <w:rPr>
          <w:sz w:val="21"/>
          <w:szCs w:val="21"/>
        </w:rPr>
      </w:pPr>
      <w:bookmarkStart w:id="177" w:name="shell-的设计"/>
      <w:bookmarkEnd w:id="167"/>
      <w:r w:rsidRPr="00F8519D">
        <w:rPr>
          <w:sz w:val="21"/>
          <w:szCs w:val="21"/>
        </w:rPr>
        <w:t xml:space="preserve">shell </w:t>
      </w:r>
      <w:r w:rsidRPr="00F8519D">
        <w:rPr>
          <w:sz w:val="21"/>
          <w:szCs w:val="21"/>
        </w:rPr>
        <w:t>的设计</w:t>
      </w:r>
    </w:p>
    <w:p w14:paraId="2EBF6E6F" w14:textId="77777777" w:rsidR="000B777B" w:rsidRPr="00F8519D" w:rsidRDefault="000B777B" w:rsidP="000B777B">
      <w:pPr>
        <w:pStyle w:val="SourceCode"/>
        <w:rPr>
          <w:sz w:val="21"/>
          <w:szCs w:val="21"/>
        </w:rPr>
      </w:pPr>
      <w:r w:rsidRPr="00F8519D">
        <w:rPr>
          <w:rStyle w:val="DataTypeTok"/>
          <w:sz w:val="21"/>
          <w:szCs w:val="21"/>
        </w:rPr>
        <w:t>int</w:t>
      </w:r>
      <w:r w:rsidRPr="00F8519D">
        <w:rPr>
          <w:rStyle w:val="NormalTok"/>
          <w:sz w:val="21"/>
          <w:szCs w:val="21"/>
        </w:rPr>
        <w:t xml:space="preserve"> main</w:t>
      </w:r>
      <w:r w:rsidRPr="00F8519D">
        <w:rPr>
          <w:rStyle w:val="OperatorTok"/>
          <w:sz w:val="21"/>
          <w:szCs w:val="21"/>
        </w:rPr>
        <w:t>()</w:t>
      </w:r>
      <w:r w:rsidRPr="00F8519D">
        <w:rPr>
          <w:sz w:val="21"/>
          <w:szCs w:val="21"/>
        </w:rPr>
        <w:br/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command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</w:t>
      </w:r>
      <w:r w:rsidRPr="00F8519D">
        <w:rPr>
          <w:rStyle w:val="OperatorTok"/>
          <w:sz w:val="21"/>
          <w:szCs w:val="21"/>
        </w:rPr>
        <w:t>],</w:t>
      </w:r>
      <w:r w:rsidRPr="00F8519D">
        <w:rPr>
          <w:rStyle w:val="NormalTok"/>
          <w:sz w:val="21"/>
          <w:szCs w:val="21"/>
        </w:rPr>
        <w:t xml:space="preserve"> temp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0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DataTypeTok"/>
          <w:sz w:val="21"/>
          <w:szCs w:val="21"/>
        </w:rPr>
        <w:t>char</w:t>
      </w:r>
      <w:r w:rsidRPr="00F8519D">
        <w:rPr>
          <w:rStyle w:val="NormalTok"/>
          <w:sz w:val="21"/>
          <w:szCs w:val="21"/>
        </w:rPr>
        <w:t xml:space="preserve"> username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</w:t>
      </w:r>
      <w:r w:rsidRPr="00F8519D">
        <w:rPr>
          <w:rStyle w:val="OperatorTok"/>
          <w:sz w:val="21"/>
          <w:szCs w:val="21"/>
        </w:rPr>
        <w:t>],</w:t>
      </w:r>
      <w:r w:rsidRPr="00F8519D">
        <w:rPr>
          <w:rStyle w:val="NormalTok"/>
          <w:sz w:val="21"/>
          <w:szCs w:val="21"/>
        </w:rPr>
        <w:t xml:space="preserve"> password</w:t>
      </w:r>
      <w:r w:rsidRPr="00F8519D">
        <w:rPr>
          <w:rStyle w:val="OperatorTok"/>
          <w:sz w:val="21"/>
          <w:szCs w:val="21"/>
        </w:rPr>
        <w:t>[</w:t>
      </w:r>
      <w:r w:rsidRPr="00F8519D">
        <w:rPr>
          <w:rStyle w:val="DecValTok"/>
          <w:sz w:val="21"/>
          <w:szCs w:val="21"/>
        </w:rPr>
        <w:t>10</w:t>
      </w:r>
      <w:r w:rsidRPr="00F8519D">
        <w:rPr>
          <w:rStyle w:val="OperatorTok"/>
          <w:sz w:val="21"/>
          <w:szCs w:val="21"/>
        </w:rPr>
        <w:t>]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initialize_user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Please print username : 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can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usernam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quit"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||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exit"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return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0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Please print password : 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can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password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login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username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password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user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usernam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strcpy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path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[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strcat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path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current_user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strcat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urrent_path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@ext2 /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User 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 xml:space="preserve"> sign in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username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</w:t>
      </w:r>
      <w:r w:rsidRPr="00F8519D">
        <w:rPr>
          <w:rStyle w:val="ControlFlowTok"/>
          <w:sz w:val="21"/>
          <w:szCs w:val="21"/>
        </w:rPr>
        <w:t>break</w:t>
      </w:r>
      <w:r w:rsidRPr="00F8519D">
        <w:rPr>
          <w:rStyle w:val="OperatorTok"/>
          <w:sz w:val="21"/>
          <w:szCs w:val="21"/>
        </w:rPr>
        <w:t>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lastRenderedPageBreak/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User name or password wrong, please enter again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 xml:space="preserve">"If want to exit, please enter </w:t>
      </w:r>
      <w:r w:rsidRPr="00F8519D">
        <w:rPr>
          <w:rStyle w:val="SpecialCharTok"/>
          <w:sz w:val="21"/>
          <w:szCs w:val="21"/>
        </w:rPr>
        <w:t>\"</w:t>
      </w:r>
      <w:r w:rsidRPr="00F8519D">
        <w:rPr>
          <w:rStyle w:val="StringTok"/>
          <w:sz w:val="21"/>
          <w:szCs w:val="21"/>
        </w:rPr>
        <w:t>quit</w:t>
      </w:r>
      <w:r w:rsidRPr="00F8519D">
        <w:rPr>
          <w:rStyle w:val="SpecialCharTok"/>
          <w:sz w:val="21"/>
          <w:szCs w:val="21"/>
        </w:rPr>
        <w:t>\"</w:t>
      </w:r>
      <w:r w:rsidRPr="00F8519D">
        <w:rPr>
          <w:rStyle w:val="StringTok"/>
          <w:sz w:val="21"/>
          <w:szCs w:val="21"/>
        </w:rPr>
        <w:t xml:space="preserve"> or </w:t>
      </w:r>
      <w:r w:rsidRPr="00F8519D">
        <w:rPr>
          <w:rStyle w:val="SpecialCharTok"/>
          <w:sz w:val="21"/>
          <w:szCs w:val="21"/>
        </w:rPr>
        <w:t>\"</w:t>
      </w:r>
      <w:r w:rsidRPr="00F8519D">
        <w:rPr>
          <w:rStyle w:val="StringTok"/>
          <w:sz w:val="21"/>
          <w:szCs w:val="21"/>
        </w:rPr>
        <w:t>exit</w:t>
      </w:r>
      <w:r w:rsidRPr="00F8519D">
        <w:rPr>
          <w:rStyle w:val="SpecialCharTok"/>
          <w:sz w:val="21"/>
          <w:szCs w:val="21"/>
        </w:rPr>
        <w:t>\"</w:t>
      </w:r>
      <w:r w:rsidRPr="00F8519D">
        <w:rPr>
          <w:rStyle w:val="StringTok"/>
          <w:sz w:val="21"/>
          <w:szCs w:val="21"/>
        </w:rPr>
        <w:t>!</w:t>
      </w:r>
      <w:r w:rsidRPr="00F8519D">
        <w:rPr>
          <w:rStyle w:val="SpecialCharTok"/>
          <w:sz w:val="21"/>
          <w:szCs w:val="21"/>
        </w:rPr>
        <w:t>\n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initialize_memory</w:t>
      </w:r>
      <w:r w:rsidRPr="00F8519D">
        <w:rPr>
          <w:rStyle w:val="OperatorTok"/>
          <w:sz w:val="21"/>
          <w:szCs w:val="21"/>
        </w:rPr>
        <w:t>(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ControlFlowTok"/>
          <w:sz w:val="21"/>
          <w:szCs w:val="21"/>
        </w:rPr>
        <w:t>whil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DecValTok"/>
          <w:sz w:val="21"/>
          <w:szCs w:val="21"/>
        </w:rPr>
        <w:t>1</w:t>
      </w:r>
      <w:r w:rsidRPr="00F8519D">
        <w:rPr>
          <w:rStyle w:val="OperatorTok"/>
          <w:sz w:val="21"/>
          <w:szCs w:val="21"/>
        </w:rPr>
        <w:t>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print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>]#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current_path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scan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command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ommand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cd"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进入当前目录下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scan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e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cd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e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ControlFlowTok"/>
          <w:sz w:val="21"/>
          <w:szCs w:val="21"/>
        </w:rPr>
        <w:t>else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ntrolFlowTok"/>
          <w:sz w:val="21"/>
          <w:szCs w:val="21"/>
        </w:rPr>
        <w:t>if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OperatorTok"/>
          <w:sz w:val="21"/>
          <w:szCs w:val="21"/>
        </w:rPr>
        <w:t>(!</w:t>
      </w:r>
      <w:r w:rsidRPr="00F8519D">
        <w:rPr>
          <w:rStyle w:val="NormalTok"/>
          <w:sz w:val="21"/>
          <w:szCs w:val="21"/>
        </w:rPr>
        <w:t>strcmp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command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StringTok"/>
          <w:sz w:val="21"/>
          <w:szCs w:val="21"/>
        </w:rPr>
        <w:t>"mkdir"</w:t>
      </w:r>
      <w:r w:rsidRPr="00F8519D">
        <w:rPr>
          <w:rStyle w:val="OperatorTok"/>
          <w:sz w:val="21"/>
          <w:szCs w:val="21"/>
        </w:rPr>
        <w:t>))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{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CommentTok"/>
          <w:sz w:val="21"/>
          <w:szCs w:val="21"/>
        </w:rPr>
        <w:t xml:space="preserve">// </w:t>
      </w:r>
      <w:r w:rsidRPr="00F8519D">
        <w:rPr>
          <w:rStyle w:val="CommentTok"/>
          <w:sz w:val="21"/>
          <w:szCs w:val="21"/>
        </w:rPr>
        <w:t>创建目录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scanf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SpecialCharTok"/>
          <w:sz w:val="21"/>
          <w:szCs w:val="21"/>
        </w:rPr>
        <w:t>%s</w:t>
      </w:r>
      <w:r w:rsidRPr="00F8519D">
        <w:rPr>
          <w:rStyle w:val="StringTok"/>
          <w:sz w:val="21"/>
          <w:szCs w:val="21"/>
        </w:rPr>
        <w:t>"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temp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    mkdir</w:t>
      </w:r>
      <w:r w:rsidRPr="00F8519D">
        <w:rPr>
          <w:rStyle w:val="OperatorTok"/>
          <w:sz w:val="21"/>
          <w:szCs w:val="21"/>
        </w:rPr>
        <w:t>(</w:t>
      </w:r>
      <w:r w:rsidRPr="00F8519D">
        <w:rPr>
          <w:rStyle w:val="NormalTok"/>
          <w:sz w:val="21"/>
          <w:szCs w:val="21"/>
        </w:rPr>
        <w:t>temp</w:t>
      </w:r>
      <w:r w:rsidRPr="00F8519D">
        <w:rPr>
          <w:rStyle w:val="OperatorTok"/>
          <w:sz w:val="21"/>
          <w:szCs w:val="21"/>
        </w:rPr>
        <w:t>,</w:t>
      </w:r>
      <w:r w:rsidRPr="00F8519D">
        <w:rPr>
          <w:rStyle w:val="NormalTok"/>
          <w:sz w:val="21"/>
          <w:szCs w:val="21"/>
        </w:rPr>
        <w:t xml:space="preserve"> </w:t>
      </w:r>
      <w:r w:rsidRPr="00F8519D">
        <w:rPr>
          <w:rStyle w:val="DecValTok"/>
          <w:sz w:val="21"/>
          <w:szCs w:val="21"/>
        </w:rPr>
        <w:t>2</w:t>
      </w:r>
      <w:r w:rsidRPr="00F8519D">
        <w:rPr>
          <w:rStyle w:val="OperatorTok"/>
          <w:sz w:val="21"/>
          <w:szCs w:val="21"/>
        </w:rPr>
        <w:t>);</w:t>
      </w:r>
      <w:r w:rsidRPr="00F8519D">
        <w:rPr>
          <w:sz w:val="21"/>
          <w:szCs w:val="21"/>
        </w:rPr>
        <w:br/>
      </w:r>
      <w:r w:rsidRPr="00F8519D">
        <w:rPr>
          <w:rStyle w:val="NormalTok"/>
          <w:sz w:val="21"/>
          <w:szCs w:val="21"/>
        </w:rPr>
        <w:t xml:space="preserve">        </w:t>
      </w:r>
      <w:r w:rsidRPr="00F8519D">
        <w:rPr>
          <w:rStyle w:val="OperatorTok"/>
          <w:sz w:val="21"/>
          <w:szCs w:val="21"/>
        </w:rPr>
        <w:t>}</w:t>
      </w:r>
    </w:p>
    <w:p w14:paraId="00FC68BA" w14:textId="77777777" w:rsidR="000B777B" w:rsidRPr="00F8519D" w:rsidRDefault="000B777B" w:rsidP="000B777B">
      <w:pPr>
        <w:pStyle w:val="FirstParagraph"/>
        <w:rPr>
          <w:sz w:val="21"/>
          <w:szCs w:val="21"/>
          <w:lang w:eastAsia="zh-CN"/>
        </w:rPr>
      </w:pPr>
      <w:r w:rsidRPr="00F8519D">
        <w:rPr>
          <w:b/>
          <w:bCs/>
          <w:sz w:val="21"/>
          <w:szCs w:val="21"/>
          <w:lang w:eastAsia="zh-CN"/>
        </w:rPr>
        <w:t>1.shell</w:t>
      </w:r>
      <w:r w:rsidRPr="00F8519D">
        <w:rPr>
          <w:b/>
          <w:bCs/>
          <w:sz w:val="21"/>
          <w:szCs w:val="21"/>
          <w:lang w:eastAsia="zh-CN"/>
        </w:rPr>
        <w:t>层进行用户登陆</w:t>
      </w:r>
    </w:p>
    <w:p w14:paraId="6E4A5739" w14:textId="77777777" w:rsidR="000B777B" w:rsidRPr="00F8519D" w:rsidRDefault="000B777B" w:rsidP="000B777B">
      <w:pPr>
        <w:pStyle w:val="a0"/>
        <w:rPr>
          <w:sz w:val="21"/>
          <w:szCs w:val="21"/>
        </w:rPr>
      </w:pPr>
      <w:r w:rsidRPr="00F8519D">
        <w:rPr>
          <w:noProof/>
          <w:sz w:val="21"/>
          <w:szCs w:val="21"/>
        </w:rPr>
        <w:drawing>
          <wp:inline distT="0" distB="0" distL="0" distR="0" wp14:anchorId="2FBB2B77" wp14:editId="3A7F50EB">
            <wp:extent cx="4381500" cy="2362200"/>
            <wp:effectExtent l="0" t="0" r="0" b="0"/>
            <wp:docPr id="8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:\Users\%E9%82%B1%E5%AD%90%E6%9D%B0\AppData\Roaming\Typora\typora-user-images\image-20231128221228819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113A1" w14:textId="77777777" w:rsidR="000B777B" w:rsidRPr="00F8519D" w:rsidRDefault="000B777B" w:rsidP="000B777B">
      <w:pPr>
        <w:pStyle w:val="a0"/>
        <w:rPr>
          <w:sz w:val="21"/>
          <w:szCs w:val="21"/>
          <w:lang w:eastAsia="zh-CN"/>
        </w:rPr>
      </w:pPr>
      <w:r w:rsidRPr="00F8519D">
        <w:rPr>
          <w:sz w:val="21"/>
          <w:szCs w:val="21"/>
          <w:lang w:eastAsia="zh-CN"/>
        </w:rPr>
        <w:t>用户登陆界面</w:t>
      </w:r>
    </w:p>
    <w:p w14:paraId="055AD87D" w14:textId="77777777" w:rsidR="000B777B" w:rsidRPr="00F8519D" w:rsidRDefault="000B777B" w:rsidP="000B777B">
      <w:pPr>
        <w:pStyle w:val="a0"/>
        <w:rPr>
          <w:sz w:val="21"/>
          <w:szCs w:val="21"/>
          <w:lang w:eastAsia="zh-CN"/>
        </w:rPr>
      </w:pPr>
      <w:r w:rsidRPr="00F8519D">
        <w:rPr>
          <w:b/>
          <w:bCs/>
          <w:sz w:val="21"/>
          <w:szCs w:val="21"/>
          <w:lang w:eastAsia="zh-CN"/>
        </w:rPr>
        <w:t>2.</w:t>
      </w:r>
      <w:r w:rsidRPr="00F8519D">
        <w:rPr>
          <w:b/>
          <w:bCs/>
          <w:sz w:val="21"/>
          <w:szCs w:val="21"/>
          <w:lang w:eastAsia="zh-CN"/>
        </w:rPr>
        <w:t>执行命令行（包括</w:t>
      </w:r>
      <w:r w:rsidRPr="00F8519D">
        <w:rPr>
          <w:b/>
          <w:bCs/>
          <w:sz w:val="21"/>
          <w:szCs w:val="21"/>
          <w:lang w:eastAsia="zh-CN"/>
        </w:rPr>
        <w:t xml:space="preserve"> “help” </w:t>
      </w:r>
      <w:r w:rsidRPr="00F8519D">
        <w:rPr>
          <w:b/>
          <w:bCs/>
          <w:sz w:val="21"/>
          <w:szCs w:val="21"/>
          <w:lang w:eastAsia="zh-CN"/>
        </w:rPr>
        <w:t>查询操作用法）</w:t>
      </w:r>
    </w:p>
    <w:p w14:paraId="092FF474" w14:textId="77777777" w:rsidR="000B777B" w:rsidRPr="00F8519D" w:rsidRDefault="000B777B" w:rsidP="000B777B">
      <w:pPr>
        <w:pStyle w:val="a0"/>
        <w:rPr>
          <w:sz w:val="21"/>
          <w:szCs w:val="21"/>
        </w:rPr>
      </w:pPr>
      <w:r w:rsidRPr="00F8519D">
        <w:rPr>
          <w:noProof/>
          <w:sz w:val="21"/>
          <w:szCs w:val="21"/>
        </w:rPr>
        <w:lastRenderedPageBreak/>
        <w:drawing>
          <wp:inline distT="0" distB="0" distL="0" distR="0" wp14:anchorId="4150154C" wp14:editId="384DDADA">
            <wp:extent cx="5334000" cy="1665616"/>
            <wp:effectExtent l="0" t="0" r="0" b="0"/>
            <wp:docPr id="87" name="Picture" descr="image-2023112822144407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C:\Users\%E9%82%B1%E5%AD%90%E6%9D%B0\AppData\Roaming\Typora\typora-user-images\image-20231128221444075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C1ACBB" w14:textId="77777777" w:rsidR="000B777B" w:rsidRPr="00F8519D" w:rsidRDefault="000B777B" w:rsidP="000B777B">
      <w:pPr>
        <w:pStyle w:val="a0"/>
        <w:rPr>
          <w:sz w:val="21"/>
          <w:szCs w:val="21"/>
        </w:rPr>
      </w:pPr>
      <w:r w:rsidRPr="00F8519D">
        <w:rPr>
          <w:b/>
          <w:bCs/>
          <w:sz w:val="21"/>
          <w:szCs w:val="21"/>
        </w:rPr>
        <w:t>3.</w:t>
      </w:r>
      <w:r w:rsidRPr="00F8519D">
        <w:rPr>
          <w:b/>
          <w:bCs/>
          <w:sz w:val="21"/>
          <w:szCs w:val="21"/>
        </w:rPr>
        <w:t>退出文件系统</w:t>
      </w:r>
    </w:p>
    <w:p w14:paraId="140C4A51" w14:textId="77777777" w:rsidR="000B777B" w:rsidRPr="00F8519D" w:rsidRDefault="000B777B" w:rsidP="000B777B">
      <w:pPr>
        <w:pStyle w:val="a0"/>
        <w:rPr>
          <w:sz w:val="21"/>
          <w:szCs w:val="21"/>
        </w:rPr>
      </w:pPr>
      <w:r w:rsidRPr="00F8519D">
        <w:rPr>
          <w:noProof/>
          <w:sz w:val="21"/>
          <w:szCs w:val="21"/>
        </w:rPr>
        <w:drawing>
          <wp:inline distT="0" distB="0" distL="0" distR="0" wp14:anchorId="1DD1B9A9" wp14:editId="11CC416B">
            <wp:extent cx="5334000" cy="965862"/>
            <wp:effectExtent l="0" t="0" r="0" b="0"/>
            <wp:docPr id="9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C:\Users\%E9%82%B1%E5%AD%90%E6%9D%B0\AppData\Roaming\Typora\typora-user-images\image-2023112822115745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BCABC" w14:textId="77777777" w:rsidR="000B777B" w:rsidRPr="00F8519D" w:rsidRDefault="000B777B" w:rsidP="000B777B">
      <w:pPr>
        <w:pStyle w:val="a0"/>
        <w:rPr>
          <w:sz w:val="21"/>
          <w:szCs w:val="21"/>
        </w:rPr>
      </w:pPr>
      <w:r w:rsidRPr="00F8519D">
        <w:rPr>
          <w:b/>
          <w:bCs/>
          <w:sz w:val="21"/>
          <w:szCs w:val="21"/>
        </w:rPr>
        <w:t>4.</w:t>
      </w:r>
      <w:r w:rsidRPr="00F8519D">
        <w:rPr>
          <w:b/>
          <w:bCs/>
          <w:sz w:val="21"/>
          <w:szCs w:val="21"/>
        </w:rPr>
        <w:t>格式化系统</w:t>
      </w:r>
    </w:p>
    <w:p w14:paraId="2BED68D0" w14:textId="77777777" w:rsidR="000B777B" w:rsidRPr="00F8519D" w:rsidRDefault="000B777B" w:rsidP="000B777B">
      <w:pPr>
        <w:pStyle w:val="a0"/>
        <w:rPr>
          <w:sz w:val="21"/>
          <w:szCs w:val="21"/>
        </w:rPr>
      </w:pPr>
      <w:r w:rsidRPr="00F8519D">
        <w:rPr>
          <w:noProof/>
          <w:sz w:val="21"/>
          <w:szCs w:val="21"/>
        </w:rPr>
        <w:drawing>
          <wp:inline distT="0" distB="0" distL="0" distR="0" wp14:anchorId="63F6621D" wp14:editId="7E1ECDDF">
            <wp:extent cx="5334000" cy="1608161"/>
            <wp:effectExtent l="0" t="0" r="0" b="0"/>
            <wp:docPr id="9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C:\Users\%E9%82%B1%E5%AD%90%E6%9D%B0\AppData\Roaming\Typora\typora-user-images\image-2023112822163301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AB739" w14:textId="77777777" w:rsidR="000B777B" w:rsidRPr="00F8519D" w:rsidRDefault="000B777B" w:rsidP="000B777B">
      <w:pPr>
        <w:pStyle w:val="a0"/>
        <w:rPr>
          <w:sz w:val="21"/>
          <w:szCs w:val="21"/>
        </w:rPr>
      </w:pPr>
    </w:p>
    <w:p w14:paraId="5AB3E05E" w14:textId="77777777" w:rsidR="000B777B" w:rsidRPr="00F8519D" w:rsidRDefault="000B777B" w:rsidP="000B777B">
      <w:pPr>
        <w:pStyle w:val="a0"/>
        <w:rPr>
          <w:sz w:val="21"/>
          <w:szCs w:val="21"/>
        </w:rPr>
      </w:pPr>
    </w:p>
    <w:bookmarkEnd w:id="158"/>
    <w:bookmarkEnd w:id="177"/>
    <w:p w14:paraId="0D971BFF" w14:textId="77777777" w:rsidR="000B777B" w:rsidRDefault="000B777B"/>
    <w:p w14:paraId="0D7B1987" w14:textId="77777777" w:rsidR="005D73DA" w:rsidRDefault="005D73DA"/>
    <w:p w14:paraId="7AF0AFAB" w14:textId="77777777" w:rsidR="005D73DA" w:rsidRDefault="005D73DA"/>
    <w:p w14:paraId="7EF672E9" w14:textId="77777777" w:rsidR="005D73DA" w:rsidRDefault="005D73DA"/>
    <w:p w14:paraId="4776A087" w14:textId="77777777" w:rsidR="005D73DA" w:rsidRDefault="005D73DA"/>
    <w:p w14:paraId="70126C66" w14:textId="77777777" w:rsidR="005D73DA" w:rsidRDefault="005D73DA"/>
    <w:p w14:paraId="529FAFB9" w14:textId="77777777" w:rsidR="005D73DA" w:rsidRDefault="005D73DA"/>
    <w:p w14:paraId="51D59BAE" w14:textId="77777777" w:rsidR="005D73DA" w:rsidRDefault="005D73DA"/>
    <w:p w14:paraId="5872714C" w14:textId="77777777" w:rsidR="005D73DA" w:rsidRDefault="005D73DA"/>
    <w:p w14:paraId="4E835E6F" w14:textId="77777777" w:rsidR="005D73DA" w:rsidRDefault="005D73DA"/>
    <w:p w14:paraId="1A5144B3" w14:textId="77777777" w:rsidR="005D73DA" w:rsidRDefault="005D73DA"/>
    <w:p w14:paraId="3A796303" w14:textId="77777777" w:rsidR="005D73DA" w:rsidRDefault="005D73DA"/>
    <w:p w14:paraId="4AE9C7B2" w14:textId="77777777" w:rsidR="005D73DA" w:rsidRDefault="005D73DA"/>
    <w:p w14:paraId="393CAF02" w14:textId="77777777" w:rsidR="005D73DA" w:rsidRDefault="005D73DA"/>
    <w:p w14:paraId="32B61238" w14:textId="77777777" w:rsidR="005D73DA" w:rsidRDefault="005D73DA"/>
    <w:p w14:paraId="3FE7CB28" w14:textId="77777777" w:rsidR="005D73DA" w:rsidRDefault="005D73DA"/>
    <w:p w14:paraId="7F42D04B" w14:textId="77777777" w:rsidR="005D73DA" w:rsidRDefault="005D73DA"/>
    <w:p w14:paraId="7A672D73" w14:textId="77777777" w:rsidR="005D73DA" w:rsidRDefault="005D73DA"/>
    <w:p w14:paraId="4C6D5008" w14:textId="77777777" w:rsidR="005D73DA" w:rsidRDefault="005D73DA"/>
    <w:p w14:paraId="6A4044F2" w14:textId="77777777" w:rsidR="005D73DA" w:rsidRDefault="005D73DA"/>
    <w:p w14:paraId="6414E6F6" w14:textId="77777777" w:rsidR="005D73DA" w:rsidRDefault="005D73DA"/>
    <w:p w14:paraId="7ADAE488" w14:textId="77777777" w:rsidR="005D73DA" w:rsidRDefault="005D73DA"/>
    <w:p w14:paraId="180945C4" w14:textId="77777777" w:rsidR="005D73DA" w:rsidRDefault="005D73DA"/>
    <w:p w14:paraId="6E670CEF" w14:textId="77777777" w:rsidR="005D73DA" w:rsidRDefault="005D73DA"/>
    <w:p w14:paraId="718B979A" w14:textId="77777777" w:rsidR="005D73DA" w:rsidRDefault="005D73DA"/>
    <w:p w14:paraId="2C43BB35" w14:textId="77777777" w:rsidR="005D73DA" w:rsidRDefault="005D73DA"/>
    <w:p w14:paraId="4E256617" w14:textId="77777777" w:rsidR="005D73DA" w:rsidRDefault="005D73DA"/>
    <w:p w14:paraId="6D351EDC" w14:textId="77777777" w:rsidR="005D73DA" w:rsidRDefault="005D73DA"/>
    <w:p w14:paraId="22A9433E" w14:textId="77777777" w:rsidR="005D73DA" w:rsidRDefault="005D73DA"/>
    <w:p w14:paraId="631A3024" w14:textId="77777777" w:rsidR="005D73DA" w:rsidRDefault="005D73DA"/>
    <w:p w14:paraId="1CC78ABE" w14:textId="77777777" w:rsidR="005D73DA" w:rsidRDefault="005D73DA"/>
    <w:p w14:paraId="75E24DE4" w14:textId="77777777" w:rsidR="005D73DA" w:rsidRDefault="005D73DA"/>
    <w:p w14:paraId="10C0D128" w14:textId="77777777" w:rsidR="005D73DA" w:rsidRDefault="005D73DA"/>
    <w:p w14:paraId="279BC569" w14:textId="77777777" w:rsidR="005D73DA" w:rsidRDefault="005D73DA"/>
    <w:p w14:paraId="4386305B" w14:textId="77777777" w:rsidR="005D73DA" w:rsidRDefault="005D73DA"/>
    <w:p w14:paraId="450287C2" w14:textId="77777777" w:rsidR="005D73DA" w:rsidRDefault="005D73DA"/>
    <w:p w14:paraId="761CE5F3" w14:textId="77777777" w:rsidR="005D73DA" w:rsidRDefault="005D73DA"/>
    <w:p w14:paraId="3F6165EA" w14:textId="77777777" w:rsidR="005D73DA" w:rsidRDefault="005D73DA"/>
    <w:p w14:paraId="1F323BCF" w14:textId="77777777" w:rsidR="005D73DA" w:rsidRDefault="005D73DA"/>
    <w:p w14:paraId="0FF34E0D" w14:textId="77777777" w:rsidR="005D73DA" w:rsidRDefault="005D73DA"/>
    <w:p w14:paraId="733632E1" w14:textId="77777777" w:rsidR="005D73DA" w:rsidRDefault="005D73DA"/>
    <w:p w14:paraId="2FE79671" w14:textId="77777777" w:rsidR="005D73DA" w:rsidRDefault="005D73DA"/>
    <w:p w14:paraId="5E3E38CA" w14:textId="77777777" w:rsidR="005D73DA" w:rsidRDefault="005D73DA"/>
    <w:p w14:paraId="181565AA" w14:textId="77777777" w:rsidR="005D73DA" w:rsidRDefault="005D73DA"/>
    <w:p w14:paraId="338F037E" w14:textId="77777777" w:rsidR="005D73DA" w:rsidRDefault="005D73DA"/>
    <w:p w14:paraId="7940FEF4" w14:textId="77777777" w:rsidR="005D73DA" w:rsidRDefault="005D73DA"/>
    <w:p w14:paraId="086116B3" w14:textId="77777777" w:rsidR="005D73DA" w:rsidRDefault="005D73DA"/>
    <w:p w14:paraId="03C3A46D" w14:textId="77777777" w:rsidR="005D73DA" w:rsidRDefault="005D73DA"/>
    <w:p w14:paraId="02712CCC" w14:textId="77777777" w:rsidR="005D73DA" w:rsidRDefault="005D73DA"/>
    <w:p w14:paraId="32120D6F" w14:textId="77777777" w:rsidR="005D73DA" w:rsidRDefault="005D73DA"/>
    <w:p w14:paraId="2CB9D523" w14:textId="77777777" w:rsidR="005D73DA" w:rsidRDefault="005D73DA"/>
    <w:p w14:paraId="59A222F3" w14:textId="77777777" w:rsidR="005D73DA" w:rsidRDefault="005D73DA"/>
    <w:p w14:paraId="3E7E2AAC" w14:textId="77777777" w:rsidR="005D73DA" w:rsidRDefault="005D73DA"/>
    <w:p w14:paraId="408D94D7" w14:textId="77777777" w:rsidR="005D73DA" w:rsidRDefault="005D73DA"/>
    <w:p w14:paraId="4D976A2C" w14:textId="77777777" w:rsidR="005D73DA" w:rsidRDefault="005D73DA"/>
    <w:p w14:paraId="1D498CCB" w14:textId="77777777" w:rsidR="005D73DA" w:rsidRDefault="005D73DA"/>
    <w:p w14:paraId="242BD510" w14:textId="77777777" w:rsidR="005D73DA" w:rsidRDefault="005D73DA"/>
    <w:p w14:paraId="5FF740E0" w14:textId="77777777" w:rsidR="005D73DA" w:rsidRDefault="005D73DA"/>
    <w:p w14:paraId="02A8297C" w14:textId="77777777" w:rsidR="005D73DA" w:rsidRDefault="005D73DA"/>
    <w:p w14:paraId="6BB513C9" w14:textId="77777777" w:rsidR="005D73DA" w:rsidRDefault="005D73DA"/>
    <w:p w14:paraId="4B056B9D" w14:textId="77777777" w:rsidR="005D73DA" w:rsidRDefault="005D73DA"/>
    <w:sectPr w:rsidR="005D73DA">
      <w:footerReference w:type="default" r:id="rId97"/>
      <w:pgSz w:w="11907" w:h="16840"/>
      <w:pgMar w:top="1440" w:right="1701" w:bottom="1440" w:left="1701" w:header="851" w:footer="992" w:gutter="0"/>
      <w:pgNumType w:start="1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AA1BB" w14:textId="77777777" w:rsidR="00EB378F" w:rsidRDefault="00EB378F">
      <w:r>
        <w:separator/>
      </w:r>
    </w:p>
  </w:endnote>
  <w:endnote w:type="continuationSeparator" w:id="0">
    <w:p w14:paraId="452FE45F" w14:textId="77777777" w:rsidR="00EB378F" w:rsidRDefault="00E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00"/>
    <w:family w:val="auto"/>
    <w:pitch w:val="default"/>
  </w:font>
  <w:font w:name="Adobe 仿宋 Std R">
    <w:altName w:val="Times New Roman"/>
    <w:charset w:val="28"/>
    <w:family w:val="roman"/>
    <w:pitch w:val="variable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ED107" w14:textId="77777777" w:rsidR="00A95A7B" w:rsidRDefault="00741FB8">
    <w:pPr>
      <w:pStyle w:val="aa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09A110A" wp14:editId="318C6667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6" name="文本框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952A14" w14:textId="77777777" w:rsidR="00A95A7B" w:rsidRDefault="00741FB8">
                          <w:pPr>
                            <w:pStyle w:val="aa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I</w:t>
                          </w:r>
                          <w:r>
                            <w:rPr>
                              <w:lang w:val="zh-CN"/>
                            </w:rPr>
                            <w:fldChar w:fldCharType="end"/>
                          </w:r>
                          <w:r>
                            <w:rPr>
                              <w:lang w:val="zh-CN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9A110A" id="_x0000_t202" coordsize="21600,21600" o:spt="202" path="m,l,21600r21600,l21600,xe">
              <v:stroke joinstyle="miter"/>
              <v:path gradientshapeok="t" o:connecttype="rect"/>
            </v:shapetype>
            <v:shape id="文本框 56" o:spid="_x0000_s1026" type="#_x0000_t202" style="position:absolute;left:0;text-align:left;margin-left:92.8pt;margin-top:0;width:2in;height:2in;z-index:251656192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" filled="f" fillcolor="white [3201]" stroked="f" strokeweight=".5pt">
              <v:textbox style="mso-fit-shape-to-text:t" inset="0,0,0,0">
                <w:txbxContent>
                  <w:p w14:paraId="69952A14" w14:textId="77777777" w:rsidR="00A95A7B" w:rsidRDefault="00741FB8">
                    <w:pPr>
                      <w:pStyle w:val="aa"/>
                      <w:jc w:val="cen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I</w:t>
                    </w:r>
                    <w:r>
                      <w:rPr>
                        <w:lang w:val="zh-CN"/>
                      </w:rPr>
                      <w:fldChar w:fldCharType="end"/>
                    </w:r>
                    <w:r>
                      <w:rPr>
                        <w:lang w:val="zh-CN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1305C287" w14:textId="77777777" w:rsidR="00A95A7B" w:rsidRDefault="00A95A7B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1CD6B" w14:textId="77777777" w:rsidR="00A95A7B" w:rsidRDefault="00741FB8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24158FB" wp14:editId="4FFF792D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7" name="文本框 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83D26F" w14:textId="77777777" w:rsidR="00A95A7B" w:rsidRDefault="00741FB8">
                          <w:pPr>
                            <w:pStyle w:val="aa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4158FB" id="_x0000_t202" coordsize="21600,21600" o:spt="202" path="m,l,21600r21600,l21600,xe">
              <v:stroke joinstyle="miter"/>
              <v:path gradientshapeok="t" o:connecttype="rect"/>
            </v:shapetype>
            <v:shape id="文本框 57" o:spid="_x0000_s1027" type="#_x0000_t202" style="position:absolute;margin-left:92.8pt;margin-top:0;width:2in;height:2in;z-index:251657216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" filled="f" fillcolor="white [3201]" stroked="f" strokeweight=".5pt">
              <v:textbox style="mso-fit-shape-to-text:t" inset="0,0,0,0">
                <w:txbxContent>
                  <w:p w14:paraId="5A83D26F" w14:textId="77777777" w:rsidR="00A95A7B" w:rsidRDefault="00741FB8">
                    <w:pPr>
                      <w:pStyle w:val="aa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505AE" w14:textId="77777777" w:rsidR="00A95A7B" w:rsidRDefault="00741FB8">
    <w:pPr>
      <w:pStyle w:val="aa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6D88971" wp14:editId="0C1D8294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9" name="文本框 5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337DED" w14:textId="77777777" w:rsidR="00A95A7B" w:rsidRDefault="00741FB8">
                          <w:pPr>
                            <w:pStyle w:val="aa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I</w:t>
                          </w:r>
                          <w:r>
                            <w:rPr>
                              <w:lang w:val="zh-CN"/>
                            </w:rPr>
                            <w:fldChar w:fldCharType="end"/>
                          </w:r>
                          <w:r>
                            <w:rPr>
                              <w:lang w:val="zh-CN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D88971" id="_x0000_t202" coordsize="21600,21600" o:spt="202" path="m,l,21600r21600,l21600,xe">
              <v:stroke joinstyle="miter"/>
              <v:path gradientshapeok="t" o:connecttype="rect"/>
            </v:shapetype>
            <v:shape id="文本框 59" o:spid="_x0000_s1028" type="#_x0000_t202" style="position:absolute;left:0;text-align:left;margin-left:92.8pt;margin-top:0;width:2in;height:2in;z-index:251658240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" filled="f" stroked="f" strokeweight=".5pt">
              <v:textbox style="mso-fit-shape-to-text:t" inset="0,0,0,0">
                <w:txbxContent>
                  <w:p w14:paraId="2A337DED" w14:textId="77777777" w:rsidR="00A95A7B" w:rsidRDefault="00741FB8">
                    <w:pPr>
                      <w:pStyle w:val="aa"/>
                      <w:jc w:val="cen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I</w:t>
                    </w:r>
                    <w:r>
                      <w:rPr>
                        <w:lang w:val="zh-CN"/>
                      </w:rPr>
                      <w:fldChar w:fldCharType="end"/>
                    </w:r>
                    <w:r>
                      <w:rPr>
                        <w:lang w:val="zh-CN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B7D0C9" w14:textId="77777777" w:rsidR="00A95A7B" w:rsidRDefault="00A95A7B">
    <w:pPr>
      <w:pStyle w:val="a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1A69F" w14:textId="77777777" w:rsidR="00A95A7B" w:rsidRDefault="00741FB8">
    <w:pPr>
      <w:pStyle w:val="aa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272907" wp14:editId="705DD366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8" name="文本框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8A420" w14:textId="773B43A8" w:rsidR="00A95A7B" w:rsidRDefault="00741FB8">
                          <w:pPr>
                            <w:pStyle w:val="aa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TIME \@ "yyyy'</w:instrText>
                          </w:r>
                          <w:r>
                            <w:rPr>
                              <w:rFonts w:cs="宋体" w:hint="eastAsia"/>
                            </w:rPr>
                            <w:instrText>年</w:instrText>
                          </w:r>
                          <w:r>
                            <w:instrText>'M'</w:instrText>
                          </w:r>
                          <w:r>
                            <w:rPr>
                              <w:rFonts w:cs="宋体" w:hint="eastAsia"/>
                            </w:rPr>
                            <w:instrText>月</w:instrText>
                          </w:r>
                          <w:r>
                            <w:instrText>'d'</w:instrText>
                          </w:r>
                          <w:r>
                            <w:rPr>
                              <w:rFonts w:cs="宋体" w:hint="eastAsia"/>
                            </w:rPr>
                            <w:instrText>日</w:instrText>
                          </w:r>
                          <w:r>
                            <w:instrText xml:space="preserve">'" </w:instrText>
                          </w:r>
                          <w:r>
                            <w:fldChar w:fldCharType="separate"/>
                          </w:r>
                          <w:r w:rsidR="00996B4E">
                            <w:rPr>
                              <w:rFonts w:hint="eastAsia"/>
                              <w:noProof/>
                            </w:rPr>
                            <w:t>2023</w:t>
                          </w:r>
                          <w:r w:rsidR="00996B4E">
                            <w:rPr>
                              <w:rFonts w:hint="eastAsia"/>
                              <w:noProof/>
                            </w:rPr>
                            <w:t>年</w:t>
                          </w:r>
                          <w:r w:rsidR="00996B4E">
                            <w:rPr>
                              <w:rFonts w:hint="eastAsia"/>
                              <w:noProof/>
                            </w:rPr>
                            <w:t>12</w:t>
                          </w:r>
                          <w:r w:rsidR="00996B4E">
                            <w:rPr>
                              <w:rFonts w:hint="eastAsia"/>
                              <w:noProof/>
                            </w:rPr>
                            <w:t>月</w:t>
                          </w:r>
                          <w:r w:rsidR="00996B4E">
                            <w:rPr>
                              <w:rFonts w:hint="eastAsia"/>
                              <w:noProof/>
                            </w:rPr>
                            <w:t>7</w:t>
                          </w:r>
                          <w:r w:rsidR="00996B4E">
                            <w:rPr>
                              <w:rFonts w:hint="eastAsia"/>
                              <w:noProof/>
                            </w:rPr>
                            <w:t>日</w:t>
                          </w:r>
                          <w:r>
                            <w:fldChar w:fldCharType="end"/>
                          </w:r>
                          <w:r>
                            <w:t xml:space="preserve">                                                                        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2</w:t>
                          </w:r>
                          <w:r>
                            <w:rPr>
                              <w:lang w:val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272907" id="_x0000_t202" coordsize="21600,21600" o:spt="202" path="m,l,21600r21600,l21600,xe">
              <v:stroke joinstyle="miter"/>
              <v:path gradientshapeok="t" o:connecttype="rect"/>
            </v:shapetype>
            <v:shape id="文本框 58" o:spid="_x0000_s1029" type="#_x0000_t202" style="position:absolute;left:0;text-align:left;margin-left:92.8pt;margin-top:0;width:2in;height:2in;z-index:251659264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" filled="f" fillcolor="white [3201]" stroked="f" strokeweight=".5pt">
              <v:textbox style="mso-fit-shape-to-text:t" inset="0,0,0,0">
                <w:txbxContent>
                  <w:p w14:paraId="0E58A420" w14:textId="773B43A8" w:rsidR="00A95A7B" w:rsidRDefault="00741FB8">
                    <w:pPr>
                      <w:pStyle w:val="aa"/>
                      <w:jc w:val="center"/>
                    </w:pPr>
                    <w:r>
                      <w:fldChar w:fldCharType="begin"/>
                    </w:r>
                    <w:r>
                      <w:instrText xml:space="preserve"> TIME \@ "yyyy'</w:instrText>
                    </w:r>
                    <w:r>
                      <w:rPr>
                        <w:rFonts w:cs="宋体" w:hint="eastAsia"/>
                      </w:rPr>
                      <w:instrText>年</w:instrText>
                    </w:r>
                    <w:r>
                      <w:instrText>'M'</w:instrText>
                    </w:r>
                    <w:r>
                      <w:rPr>
                        <w:rFonts w:cs="宋体" w:hint="eastAsia"/>
                      </w:rPr>
                      <w:instrText>月</w:instrText>
                    </w:r>
                    <w:r>
                      <w:instrText>'d'</w:instrText>
                    </w:r>
                    <w:r>
                      <w:rPr>
                        <w:rFonts w:cs="宋体" w:hint="eastAsia"/>
                      </w:rPr>
                      <w:instrText>日</w:instrText>
                    </w:r>
                    <w:r>
                      <w:instrText xml:space="preserve">'" </w:instrText>
                    </w:r>
                    <w:r>
                      <w:fldChar w:fldCharType="separate"/>
                    </w:r>
                    <w:r w:rsidR="00996B4E">
                      <w:rPr>
                        <w:rFonts w:hint="eastAsia"/>
                        <w:noProof/>
                      </w:rPr>
                      <w:t>2023</w:t>
                    </w:r>
                    <w:r w:rsidR="00996B4E">
                      <w:rPr>
                        <w:rFonts w:hint="eastAsia"/>
                        <w:noProof/>
                      </w:rPr>
                      <w:t>年</w:t>
                    </w:r>
                    <w:r w:rsidR="00996B4E">
                      <w:rPr>
                        <w:rFonts w:hint="eastAsia"/>
                        <w:noProof/>
                      </w:rPr>
                      <w:t>12</w:t>
                    </w:r>
                    <w:r w:rsidR="00996B4E">
                      <w:rPr>
                        <w:rFonts w:hint="eastAsia"/>
                        <w:noProof/>
                      </w:rPr>
                      <w:t>月</w:t>
                    </w:r>
                    <w:r w:rsidR="00996B4E">
                      <w:rPr>
                        <w:rFonts w:hint="eastAsia"/>
                        <w:noProof/>
                      </w:rPr>
                      <w:t>7</w:t>
                    </w:r>
                    <w:r w:rsidR="00996B4E">
                      <w:rPr>
                        <w:rFonts w:hint="eastAsia"/>
                        <w:noProof/>
                      </w:rPr>
                      <w:t>日</w:t>
                    </w:r>
                    <w:r>
                      <w:fldChar w:fldCharType="end"/>
                    </w:r>
                    <w:r>
                      <w:t xml:space="preserve">                                                                        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2</w:t>
                    </w:r>
                    <w:r>
                      <w:rPr>
                        <w:lang w:val="zh-CN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EC1D670" w14:textId="77777777" w:rsidR="00A95A7B" w:rsidRDefault="00A95A7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699B3" w14:textId="77777777" w:rsidR="00EB378F" w:rsidRDefault="00EB378F">
      <w:r>
        <w:separator/>
      </w:r>
    </w:p>
  </w:footnote>
  <w:footnote w:type="continuationSeparator" w:id="0">
    <w:p w14:paraId="78D5128F" w14:textId="77777777" w:rsidR="00EB378F" w:rsidRDefault="00E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743BD" w14:textId="77777777" w:rsidR="00A95A7B" w:rsidRDefault="00741FB8">
    <w:pPr>
      <w:pStyle w:val="ac"/>
    </w:pPr>
    <w:r>
      <w:rPr>
        <w:rFonts w:cs="宋体" w:hint="eastAsia"/>
      </w:rPr>
      <w:t>操作系统专题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62E06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6DE2F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53855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0F34B7"/>
    <w:multiLevelType w:val="hybridMultilevel"/>
    <w:tmpl w:val="FAB23F14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3E3AA5F8">
      <w:numFmt w:val="bullet"/>
      <w:lvlText w:val="-"/>
      <w:lvlJc w:val="left"/>
      <w:pPr>
        <w:ind w:left="800" w:hanging="360"/>
      </w:pPr>
      <w:rPr>
        <w:rFonts w:ascii="宋体" w:eastAsia="宋体" w:hAnsi="宋体" w:cs="宋体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0D41DE2A"/>
    <w:multiLevelType w:val="singleLevel"/>
    <w:tmpl w:val="0D41DE2A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116C0663"/>
    <w:multiLevelType w:val="multilevel"/>
    <w:tmpl w:val="31A01F64"/>
    <w:lvl w:ilvl="0">
      <w:start w:val="1"/>
      <w:numFmt w:val="decimal"/>
      <w:lvlText w:val="%1."/>
      <w:lvlJc w:val="left"/>
      <w:pPr>
        <w:ind w:left="860" w:hanging="440"/>
      </w:pPr>
    </w:lvl>
    <w:lvl w:ilvl="1">
      <w:start w:val="6"/>
      <w:numFmt w:val="decimal"/>
      <w:isLgl/>
      <w:lvlText w:val="%1.%2"/>
      <w:lvlJc w:val="left"/>
      <w:pPr>
        <w:ind w:left="1140" w:hanging="72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50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860" w:hanging="144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2220" w:hanging="180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2580" w:hanging="216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580" w:hanging="216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940" w:hanging="2520"/>
      </w:pPr>
      <w:rPr>
        <w:rFonts w:hint="default"/>
        <w:color w:val="auto"/>
      </w:rPr>
    </w:lvl>
  </w:abstractNum>
  <w:abstractNum w:abstractNumId="6" w15:restartNumberingAfterBreak="0">
    <w:nsid w:val="14216216"/>
    <w:multiLevelType w:val="hybridMultilevel"/>
    <w:tmpl w:val="76B69D7A"/>
    <w:lvl w:ilvl="0" w:tplc="FFFFFFFF">
      <w:start w:val="1"/>
      <w:numFmt w:val="decimal"/>
      <w:lvlText w:val="%1)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154D67F4"/>
    <w:multiLevelType w:val="hybridMultilevel"/>
    <w:tmpl w:val="E1F04F46"/>
    <w:lvl w:ilvl="0" w:tplc="FFFFFFFF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22E906A0"/>
    <w:multiLevelType w:val="hybridMultilevel"/>
    <w:tmpl w:val="D752F044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240F17B7"/>
    <w:multiLevelType w:val="hybridMultilevel"/>
    <w:tmpl w:val="ED28DB1A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269A10D1"/>
    <w:multiLevelType w:val="multilevel"/>
    <w:tmpl w:val="84320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C5577E"/>
    <w:multiLevelType w:val="hybridMultilevel"/>
    <w:tmpl w:val="A4D87D44"/>
    <w:lvl w:ilvl="0" w:tplc="FFFFFFFF">
      <w:start w:val="1"/>
      <w:numFmt w:val="decimal"/>
      <w:lvlText w:val="%1."/>
      <w:lvlJc w:val="left"/>
      <w:pPr>
        <w:ind w:left="860" w:hanging="440"/>
      </w:p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2" w15:restartNumberingAfterBreak="0">
    <w:nsid w:val="29376663"/>
    <w:multiLevelType w:val="hybridMultilevel"/>
    <w:tmpl w:val="662E7CA2"/>
    <w:lvl w:ilvl="0" w:tplc="F0B4B0D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20A5725"/>
    <w:multiLevelType w:val="hybridMultilevel"/>
    <w:tmpl w:val="32600566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3D1227AE"/>
    <w:multiLevelType w:val="hybridMultilevel"/>
    <w:tmpl w:val="F77AC79C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D7503D6"/>
    <w:multiLevelType w:val="multilevel"/>
    <w:tmpl w:val="2C9CE63C"/>
    <w:lvl w:ilvl="0">
      <w:start w:val="2"/>
      <w:numFmt w:val="decimal"/>
      <w:lvlText w:val="%1"/>
      <w:lvlJc w:val="left"/>
      <w:pPr>
        <w:ind w:left="636" w:hanging="636"/>
      </w:pPr>
      <w:rPr>
        <w:rFonts w:hint="default"/>
        <w:b w:val="0"/>
        <w:bCs/>
        <w:color w:val="000000"/>
      </w:rPr>
    </w:lvl>
    <w:lvl w:ilvl="1">
      <w:start w:val="2"/>
      <w:numFmt w:val="decimal"/>
      <w:lvlText w:val="%1.%2"/>
      <w:lvlJc w:val="left"/>
      <w:pPr>
        <w:ind w:left="636" w:hanging="636"/>
      </w:pPr>
      <w:rPr>
        <w:rFonts w:hint="default"/>
        <w:b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color w:val="000000"/>
      </w:rPr>
    </w:lvl>
  </w:abstractNum>
  <w:abstractNum w:abstractNumId="16" w15:restartNumberingAfterBreak="0">
    <w:nsid w:val="3FD75377"/>
    <w:multiLevelType w:val="hybridMultilevel"/>
    <w:tmpl w:val="7608AAE0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DABA9EE4">
      <w:start w:val="1"/>
      <w:numFmt w:val="decimal"/>
      <w:lvlText w:val="%2．"/>
      <w:lvlJc w:val="left"/>
      <w:pPr>
        <w:ind w:left="1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45E41088"/>
    <w:multiLevelType w:val="hybridMultilevel"/>
    <w:tmpl w:val="662E7CA2"/>
    <w:lvl w:ilvl="0" w:tplc="FFFFFFFF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4BE85137"/>
    <w:multiLevelType w:val="hybridMultilevel"/>
    <w:tmpl w:val="F0C20156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4C2449D8"/>
    <w:multiLevelType w:val="hybridMultilevel"/>
    <w:tmpl w:val="0632ECF2"/>
    <w:lvl w:ilvl="0" w:tplc="9E4EB48C">
      <w:start w:val="1"/>
      <w:numFmt w:val="decimal"/>
      <w:lvlText w:val="%1)"/>
      <w:lvlJc w:val="left"/>
      <w:pPr>
        <w:ind w:left="440" w:hanging="440"/>
      </w:pPr>
      <w:rPr>
        <w:rFonts w:asciiTheme="minorEastAsia" w:eastAsiaTheme="minorEastAsia" w:hAnsiTheme="minor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514E68F4"/>
    <w:multiLevelType w:val="hybridMultilevel"/>
    <w:tmpl w:val="5226F7D0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53A2280F"/>
    <w:multiLevelType w:val="hybridMultilevel"/>
    <w:tmpl w:val="2C4A811A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577A26D9"/>
    <w:multiLevelType w:val="hybridMultilevel"/>
    <w:tmpl w:val="0CB83106"/>
    <w:lvl w:ilvl="0" w:tplc="95DEEFAC">
      <w:start w:val="1"/>
      <w:numFmt w:val="decimal"/>
      <w:lvlText w:val="%1)"/>
      <w:lvlJc w:val="left"/>
      <w:pPr>
        <w:ind w:left="440" w:hanging="440"/>
      </w:pPr>
      <w:rPr>
        <w:b/>
        <w:bCs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58271A63"/>
    <w:multiLevelType w:val="hybridMultilevel"/>
    <w:tmpl w:val="0F8A82A2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5BE111C7"/>
    <w:multiLevelType w:val="hybridMultilevel"/>
    <w:tmpl w:val="424609F4"/>
    <w:lvl w:ilvl="0" w:tplc="04090015">
      <w:start w:val="1"/>
      <w:numFmt w:val="upperLetter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5" w15:restartNumberingAfterBreak="0">
    <w:nsid w:val="5D6777B6"/>
    <w:multiLevelType w:val="hybridMultilevel"/>
    <w:tmpl w:val="3DB25350"/>
    <w:lvl w:ilvl="0" w:tplc="04090011">
      <w:start w:val="1"/>
      <w:numFmt w:val="decimal"/>
      <w:lvlText w:val="%1)"/>
      <w:lvlJc w:val="left"/>
      <w:pPr>
        <w:ind w:left="1300" w:hanging="440"/>
      </w:pPr>
    </w:lvl>
    <w:lvl w:ilvl="1" w:tplc="04090019" w:tentative="1">
      <w:start w:val="1"/>
      <w:numFmt w:val="lowerLetter"/>
      <w:lvlText w:val="%2)"/>
      <w:lvlJc w:val="left"/>
      <w:pPr>
        <w:ind w:left="1740" w:hanging="440"/>
      </w:pPr>
    </w:lvl>
    <w:lvl w:ilvl="2" w:tplc="0409001B" w:tentative="1">
      <w:start w:val="1"/>
      <w:numFmt w:val="lowerRoman"/>
      <w:lvlText w:val="%3."/>
      <w:lvlJc w:val="right"/>
      <w:pPr>
        <w:ind w:left="2180" w:hanging="440"/>
      </w:pPr>
    </w:lvl>
    <w:lvl w:ilvl="3" w:tplc="0409000F" w:tentative="1">
      <w:start w:val="1"/>
      <w:numFmt w:val="decimal"/>
      <w:lvlText w:val="%4."/>
      <w:lvlJc w:val="left"/>
      <w:pPr>
        <w:ind w:left="2620" w:hanging="440"/>
      </w:pPr>
    </w:lvl>
    <w:lvl w:ilvl="4" w:tplc="04090019" w:tentative="1">
      <w:start w:val="1"/>
      <w:numFmt w:val="lowerLetter"/>
      <w:lvlText w:val="%5)"/>
      <w:lvlJc w:val="left"/>
      <w:pPr>
        <w:ind w:left="3060" w:hanging="440"/>
      </w:pPr>
    </w:lvl>
    <w:lvl w:ilvl="5" w:tplc="0409001B" w:tentative="1">
      <w:start w:val="1"/>
      <w:numFmt w:val="lowerRoman"/>
      <w:lvlText w:val="%6."/>
      <w:lvlJc w:val="right"/>
      <w:pPr>
        <w:ind w:left="3500" w:hanging="440"/>
      </w:pPr>
    </w:lvl>
    <w:lvl w:ilvl="6" w:tplc="0409000F" w:tentative="1">
      <w:start w:val="1"/>
      <w:numFmt w:val="decimal"/>
      <w:lvlText w:val="%7."/>
      <w:lvlJc w:val="left"/>
      <w:pPr>
        <w:ind w:left="3940" w:hanging="440"/>
      </w:pPr>
    </w:lvl>
    <w:lvl w:ilvl="7" w:tplc="04090019" w:tentative="1">
      <w:start w:val="1"/>
      <w:numFmt w:val="lowerLetter"/>
      <w:lvlText w:val="%8)"/>
      <w:lvlJc w:val="left"/>
      <w:pPr>
        <w:ind w:left="4380" w:hanging="440"/>
      </w:pPr>
    </w:lvl>
    <w:lvl w:ilvl="8" w:tplc="0409001B" w:tentative="1">
      <w:start w:val="1"/>
      <w:numFmt w:val="lowerRoman"/>
      <w:lvlText w:val="%9."/>
      <w:lvlJc w:val="right"/>
      <w:pPr>
        <w:ind w:left="4820" w:hanging="440"/>
      </w:pPr>
    </w:lvl>
  </w:abstractNum>
  <w:abstractNum w:abstractNumId="26" w15:restartNumberingAfterBreak="0">
    <w:nsid w:val="5E4E226C"/>
    <w:multiLevelType w:val="hybridMultilevel"/>
    <w:tmpl w:val="A2F8B04C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610A15C6"/>
    <w:multiLevelType w:val="hybridMultilevel"/>
    <w:tmpl w:val="F642D85E"/>
    <w:lvl w:ilvl="0" w:tplc="FFFFFFFF">
      <w:start w:val="1"/>
      <w:numFmt w:val="decimal"/>
      <w:lvlText w:val="%1)"/>
      <w:lvlJc w:val="left"/>
      <w:pPr>
        <w:ind w:left="440" w:hanging="440"/>
      </w:pPr>
      <w:rPr>
        <w:rFonts w:asciiTheme="minorEastAsia" w:eastAsiaTheme="minorEastAsia" w:hAnsiTheme="minor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8" w15:restartNumberingAfterBreak="0">
    <w:nsid w:val="61E2705F"/>
    <w:multiLevelType w:val="multilevel"/>
    <w:tmpl w:val="87C87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3743576"/>
    <w:multiLevelType w:val="hybridMultilevel"/>
    <w:tmpl w:val="BF72F57A"/>
    <w:lvl w:ilvl="0" w:tplc="FFFFFFFF">
      <w:start w:val="1"/>
      <w:numFmt w:val="decimal"/>
      <w:lvlText w:val="%1)"/>
      <w:lvlJc w:val="left"/>
      <w:pPr>
        <w:ind w:left="440" w:hanging="440"/>
      </w:pPr>
      <w:rPr>
        <w:rFonts w:asciiTheme="minorEastAsia" w:eastAsiaTheme="minorEastAsia" w:hAnsiTheme="minor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0" w15:restartNumberingAfterBreak="0">
    <w:nsid w:val="6741683B"/>
    <w:multiLevelType w:val="hybridMultilevel"/>
    <w:tmpl w:val="C8DA00DE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1" w15:restartNumberingAfterBreak="0">
    <w:nsid w:val="67DA5B31"/>
    <w:multiLevelType w:val="hybridMultilevel"/>
    <w:tmpl w:val="BCC4470A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2" w15:restartNumberingAfterBreak="0">
    <w:nsid w:val="6825A44C"/>
    <w:multiLevelType w:val="singleLevel"/>
    <w:tmpl w:val="6825A44C"/>
    <w:lvl w:ilvl="0">
      <w:start w:val="2"/>
      <w:numFmt w:val="decimal"/>
      <w:suff w:val="space"/>
      <w:lvlText w:val="%1)"/>
      <w:lvlJc w:val="left"/>
    </w:lvl>
  </w:abstractNum>
  <w:abstractNum w:abstractNumId="33" w15:restartNumberingAfterBreak="0">
    <w:nsid w:val="69536931"/>
    <w:multiLevelType w:val="multilevel"/>
    <w:tmpl w:val="B130F9E8"/>
    <w:lvl w:ilvl="0">
      <w:start w:val="1"/>
      <w:numFmt w:val="decimal"/>
      <w:lvlText w:val="%1"/>
      <w:lvlJc w:val="left"/>
      <w:pPr>
        <w:ind w:left="636" w:hanging="636"/>
      </w:pPr>
      <w:rPr>
        <w:rFonts w:ascii="宋体" w:hAnsi="宋体" w:cs="宋体" w:hint="default"/>
        <w:b/>
        <w:color w:val="000000"/>
      </w:rPr>
    </w:lvl>
    <w:lvl w:ilvl="1">
      <w:start w:val="1"/>
      <w:numFmt w:val="decimal"/>
      <w:lvlText w:val="%1.%2"/>
      <w:lvlJc w:val="left"/>
      <w:pPr>
        <w:ind w:left="636" w:hanging="636"/>
      </w:pPr>
      <w:rPr>
        <w:rFonts w:ascii="宋体" w:hAnsi="宋体" w:cs="宋体" w:hint="default"/>
        <w:b/>
        <w:color w:val="000000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宋体" w:hAnsi="宋体" w:cs="宋体" w:hint="default"/>
        <w:b/>
        <w:color w:val="00000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宋体" w:hAnsi="宋体" w:cs="宋体" w:hint="default"/>
        <w:b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宋体" w:hAnsi="宋体" w:cs="宋体" w:hint="default"/>
        <w:b/>
        <w:color w:val="00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宋体" w:hAnsi="宋体" w:cs="宋体" w:hint="default"/>
        <w:b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宋体" w:hAnsi="宋体" w:cs="宋体" w:hint="default"/>
        <w:b/>
        <w:color w:val="00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宋体" w:hAnsi="宋体" w:cs="宋体" w:hint="default"/>
        <w:b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宋体" w:hAnsi="宋体" w:cs="宋体" w:hint="default"/>
        <w:b/>
        <w:color w:val="000000"/>
      </w:rPr>
    </w:lvl>
  </w:abstractNum>
  <w:abstractNum w:abstractNumId="34" w15:restartNumberingAfterBreak="0">
    <w:nsid w:val="6A5F17B7"/>
    <w:multiLevelType w:val="hybridMultilevel"/>
    <w:tmpl w:val="76B69D7A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5" w15:restartNumberingAfterBreak="0">
    <w:nsid w:val="6A8E136E"/>
    <w:multiLevelType w:val="hybridMultilevel"/>
    <w:tmpl w:val="3690BCA6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6" w15:restartNumberingAfterBreak="0">
    <w:nsid w:val="6C170E0F"/>
    <w:multiLevelType w:val="hybridMultilevel"/>
    <w:tmpl w:val="BF72F57A"/>
    <w:lvl w:ilvl="0" w:tplc="FFFFFFFF">
      <w:start w:val="1"/>
      <w:numFmt w:val="decimal"/>
      <w:lvlText w:val="%1)"/>
      <w:lvlJc w:val="left"/>
      <w:pPr>
        <w:ind w:left="440" w:hanging="440"/>
      </w:pPr>
      <w:rPr>
        <w:rFonts w:asciiTheme="minorEastAsia" w:eastAsiaTheme="minorEastAsia" w:hAnsiTheme="minor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7" w15:restartNumberingAfterBreak="0">
    <w:nsid w:val="6F1A7FF9"/>
    <w:multiLevelType w:val="hybridMultilevel"/>
    <w:tmpl w:val="B3204F46"/>
    <w:lvl w:ilvl="0" w:tplc="FFFFFFFF">
      <w:start w:val="1"/>
      <w:numFmt w:val="decimal"/>
      <w:lvlText w:val="%1)"/>
      <w:lvlJc w:val="left"/>
      <w:pPr>
        <w:ind w:left="440" w:hanging="440"/>
      </w:pPr>
      <w:rPr>
        <w:rFonts w:asciiTheme="minorEastAsia" w:eastAsiaTheme="minorEastAsia" w:hAnsiTheme="minor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8" w15:restartNumberingAfterBreak="0">
    <w:nsid w:val="729C0960"/>
    <w:multiLevelType w:val="hybridMultilevel"/>
    <w:tmpl w:val="615C9EF2"/>
    <w:lvl w:ilvl="0" w:tplc="FFFFFFFF">
      <w:start w:val="1"/>
      <w:numFmt w:val="decimal"/>
      <w:lvlText w:val="%1)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9" w15:restartNumberingAfterBreak="0">
    <w:nsid w:val="73567A8E"/>
    <w:multiLevelType w:val="hybridMultilevel"/>
    <w:tmpl w:val="7B1E95E0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0" w15:restartNumberingAfterBreak="0">
    <w:nsid w:val="7A3A58BE"/>
    <w:multiLevelType w:val="hybridMultilevel"/>
    <w:tmpl w:val="E7E4D6EC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1" w15:restartNumberingAfterBreak="0">
    <w:nsid w:val="7E3A4342"/>
    <w:multiLevelType w:val="hybridMultilevel"/>
    <w:tmpl w:val="65FE3ABE"/>
    <w:lvl w:ilvl="0" w:tplc="F0B4B0D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91216987">
    <w:abstractNumId w:val="32"/>
  </w:num>
  <w:num w:numId="2" w16cid:durableId="1697585527">
    <w:abstractNumId w:val="4"/>
  </w:num>
  <w:num w:numId="3" w16cid:durableId="521210195">
    <w:abstractNumId w:val="31"/>
  </w:num>
  <w:num w:numId="4" w16cid:durableId="1036126957">
    <w:abstractNumId w:val="40"/>
  </w:num>
  <w:num w:numId="5" w16cid:durableId="2000305568">
    <w:abstractNumId w:val="39"/>
  </w:num>
  <w:num w:numId="6" w16cid:durableId="1913545028">
    <w:abstractNumId w:val="14"/>
  </w:num>
  <w:num w:numId="7" w16cid:durableId="1045525953">
    <w:abstractNumId w:val="20"/>
  </w:num>
  <w:num w:numId="8" w16cid:durableId="497044467">
    <w:abstractNumId w:val="30"/>
  </w:num>
  <w:num w:numId="9" w16cid:durableId="1392384546">
    <w:abstractNumId w:val="18"/>
  </w:num>
  <w:num w:numId="10" w16cid:durableId="1837500241">
    <w:abstractNumId w:val="25"/>
  </w:num>
  <w:num w:numId="11" w16cid:durableId="688213185">
    <w:abstractNumId w:val="16"/>
  </w:num>
  <w:num w:numId="12" w16cid:durableId="1628924060">
    <w:abstractNumId w:val="35"/>
  </w:num>
  <w:num w:numId="13" w16cid:durableId="1382826180">
    <w:abstractNumId w:val="21"/>
  </w:num>
  <w:num w:numId="14" w16cid:durableId="1482037870">
    <w:abstractNumId w:val="8"/>
  </w:num>
  <w:num w:numId="15" w16cid:durableId="705326062">
    <w:abstractNumId w:val="23"/>
  </w:num>
  <w:num w:numId="16" w16cid:durableId="241916899">
    <w:abstractNumId w:val="22"/>
  </w:num>
  <w:num w:numId="17" w16cid:durableId="2054382074">
    <w:abstractNumId w:val="41"/>
  </w:num>
  <w:num w:numId="18" w16cid:durableId="1055589815">
    <w:abstractNumId w:val="0"/>
  </w:num>
  <w:num w:numId="19" w16cid:durableId="477385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45121223">
    <w:abstractNumId w:val="1"/>
  </w:num>
  <w:num w:numId="21" w16cid:durableId="17171988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997010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0038940">
    <w:abstractNumId w:val="12"/>
  </w:num>
  <w:num w:numId="24" w16cid:durableId="1392120992">
    <w:abstractNumId w:val="17"/>
  </w:num>
  <w:num w:numId="25" w16cid:durableId="2080403704">
    <w:abstractNumId w:val="33"/>
  </w:num>
  <w:num w:numId="26" w16cid:durableId="663317560">
    <w:abstractNumId w:val="15"/>
  </w:num>
  <w:num w:numId="27" w16cid:durableId="1894928716">
    <w:abstractNumId w:val="9"/>
  </w:num>
  <w:num w:numId="28" w16cid:durableId="893812480">
    <w:abstractNumId w:val="3"/>
  </w:num>
  <w:num w:numId="29" w16cid:durableId="1477797462">
    <w:abstractNumId w:val="13"/>
  </w:num>
  <w:num w:numId="30" w16cid:durableId="246153361">
    <w:abstractNumId w:val="34"/>
  </w:num>
  <w:num w:numId="31" w16cid:durableId="1751268994">
    <w:abstractNumId w:val="38"/>
  </w:num>
  <w:num w:numId="32" w16cid:durableId="1318730575">
    <w:abstractNumId w:val="7"/>
  </w:num>
  <w:num w:numId="33" w16cid:durableId="721830713">
    <w:abstractNumId w:val="19"/>
  </w:num>
  <w:num w:numId="34" w16cid:durableId="1474061034">
    <w:abstractNumId w:val="37"/>
  </w:num>
  <w:num w:numId="35" w16cid:durableId="285741270">
    <w:abstractNumId w:val="27"/>
  </w:num>
  <w:num w:numId="36" w16cid:durableId="562250883">
    <w:abstractNumId w:val="6"/>
  </w:num>
  <w:num w:numId="37" w16cid:durableId="221143603">
    <w:abstractNumId w:val="36"/>
  </w:num>
  <w:num w:numId="38" w16cid:durableId="940720001">
    <w:abstractNumId w:val="29"/>
  </w:num>
  <w:num w:numId="39" w16cid:durableId="5836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79202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273968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84594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417775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7103755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4117767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921862809">
    <w:abstractNumId w:val="26"/>
  </w:num>
  <w:num w:numId="47" w16cid:durableId="1968704482">
    <w:abstractNumId w:val="5"/>
  </w:num>
  <w:num w:numId="48" w16cid:durableId="506941891">
    <w:abstractNumId w:val="24"/>
  </w:num>
  <w:num w:numId="49" w16cid:durableId="657151576">
    <w:abstractNumId w:val="28"/>
  </w:num>
  <w:num w:numId="50" w16cid:durableId="1670669133">
    <w:abstractNumId w:val="10"/>
  </w:num>
  <w:num w:numId="51" w16cid:durableId="1257667513">
    <w:abstractNumId w:val="11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doNotTrackMoves/>
  <w:defaultTabStop w:val="420"/>
  <w:doNotHyphenateCaps/>
  <w:drawingGridHorizontalSpacing w:val="105"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108BD"/>
    <w:rsid w:val="00003291"/>
    <w:rsid w:val="00024E9E"/>
    <w:rsid w:val="00030ADF"/>
    <w:rsid w:val="00030D1E"/>
    <w:rsid w:val="00034914"/>
    <w:rsid w:val="00061D97"/>
    <w:rsid w:val="0006303E"/>
    <w:rsid w:val="000721A9"/>
    <w:rsid w:val="00081746"/>
    <w:rsid w:val="00085860"/>
    <w:rsid w:val="000907DC"/>
    <w:rsid w:val="000A5964"/>
    <w:rsid w:val="000A5EF1"/>
    <w:rsid w:val="000B58CC"/>
    <w:rsid w:val="000B5D97"/>
    <w:rsid w:val="000B777B"/>
    <w:rsid w:val="000B7EDC"/>
    <w:rsid w:val="000C6434"/>
    <w:rsid w:val="000F123C"/>
    <w:rsid w:val="00115DB5"/>
    <w:rsid w:val="00122E73"/>
    <w:rsid w:val="00124F73"/>
    <w:rsid w:val="001308EC"/>
    <w:rsid w:val="001453E8"/>
    <w:rsid w:val="00157B15"/>
    <w:rsid w:val="00166106"/>
    <w:rsid w:val="0016643A"/>
    <w:rsid w:val="001720EE"/>
    <w:rsid w:val="0017239A"/>
    <w:rsid w:val="00182BEF"/>
    <w:rsid w:val="001840C5"/>
    <w:rsid w:val="0019279C"/>
    <w:rsid w:val="00192854"/>
    <w:rsid w:val="00192C4C"/>
    <w:rsid w:val="00195A5F"/>
    <w:rsid w:val="00195D9B"/>
    <w:rsid w:val="00196278"/>
    <w:rsid w:val="001A57A5"/>
    <w:rsid w:val="001B5369"/>
    <w:rsid w:val="001B7B16"/>
    <w:rsid w:val="001C169A"/>
    <w:rsid w:val="001C69E7"/>
    <w:rsid w:val="001C74E8"/>
    <w:rsid w:val="001F1FC9"/>
    <w:rsid w:val="001F4A3A"/>
    <w:rsid w:val="001F4BF6"/>
    <w:rsid w:val="00215F1D"/>
    <w:rsid w:val="00217902"/>
    <w:rsid w:val="00223F7D"/>
    <w:rsid w:val="00232525"/>
    <w:rsid w:val="00233BF2"/>
    <w:rsid w:val="00241AD2"/>
    <w:rsid w:val="00242AE0"/>
    <w:rsid w:val="002445CC"/>
    <w:rsid w:val="002727A3"/>
    <w:rsid w:val="002752A7"/>
    <w:rsid w:val="00281E7C"/>
    <w:rsid w:val="00283102"/>
    <w:rsid w:val="00293AC0"/>
    <w:rsid w:val="00296BCD"/>
    <w:rsid w:val="002A365A"/>
    <w:rsid w:val="002B6F77"/>
    <w:rsid w:val="002C7AD8"/>
    <w:rsid w:val="002D14A8"/>
    <w:rsid w:val="002D2783"/>
    <w:rsid w:val="002D5DA8"/>
    <w:rsid w:val="002D658E"/>
    <w:rsid w:val="002E1366"/>
    <w:rsid w:val="002E6BF9"/>
    <w:rsid w:val="002F0782"/>
    <w:rsid w:val="002F283C"/>
    <w:rsid w:val="003072E7"/>
    <w:rsid w:val="00315850"/>
    <w:rsid w:val="00322094"/>
    <w:rsid w:val="0033743F"/>
    <w:rsid w:val="00337D2E"/>
    <w:rsid w:val="003410AD"/>
    <w:rsid w:val="00343197"/>
    <w:rsid w:val="003442A5"/>
    <w:rsid w:val="0035071B"/>
    <w:rsid w:val="003523E8"/>
    <w:rsid w:val="00353C82"/>
    <w:rsid w:val="00360BA7"/>
    <w:rsid w:val="00365CDE"/>
    <w:rsid w:val="00367691"/>
    <w:rsid w:val="00371FF3"/>
    <w:rsid w:val="00395A3C"/>
    <w:rsid w:val="00396BD9"/>
    <w:rsid w:val="003A179A"/>
    <w:rsid w:val="003B2613"/>
    <w:rsid w:val="003D22C2"/>
    <w:rsid w:val="003D600D"/>
    <w:rsid w:val="003E1613"/>
    <w:rsid w:val="003E79AB"/>
    <w:rsid w:val="00426BF5"/>
    <w:rsid w:val="004345F3"/>
    <w:rsid w:val="00452E49"/>
    <w:rsid w:val="00454CB6"/>
    <w:rsid w:val="0046460B"/>
    <w:rsid w:val="00466D61"/>
    <w:rsid w:val="00473D57"/>
    <w:rsid w:val="00484AE2"/>
    <w:rsid w:val="00491E16"/>
    <w:rsid w:val="004936FE"/>
    <w:rsid w:val="00497003"/>
    <w:rsid w:val="004A0A38"/>
    <w:rsid w:val="004A4B2E"/>
    <w:rsid w:val="004C07FD"/>
    <w:rsid w:val="004C2001"/>
    <w:rsid w:val="004C2A40"/>
    <w:rsid w:val="004C544C"/>
    <w:rsid w:val="004D6DF0"/>
    <w:rsid w:val="004E0E80"/>
    <w:rsid w:val="004E7BA6"/>
    <w:rsid w:val="004F448E"/>
    <w:rsid w:val="005002D6"/>
    <w:rsid w:val="00507551"/>
    <w:rsid w:val="00516AF4"/>
    <w:rsid w:val="00521964"/>
    <w:rsid w:val="00530C41"/>
    <w:rsid w:val="00533108"/>
    <w:rsid w:val="005366EB"/>
    <w:rsid w:val="00541E59"/>
    <w:rsid w:val="005508DF"/>
    <w:rsid w:val="00550ABE"/>
    <w:rsid w:val="00552A6C"/>
    <w:rsid w:val="00555B46"/>
    <w:rsid w:val="0056568E"/>
    <w:rsid w:val="00571198"/>
    <w:rsid w:val="00573825"/>
    <w:rsid w:val="00584474"/>
    <w:rsid w:val="005C5F11"/>
    <w:rsid w:val="005D73DA"/>
    <w:rsid w:val="005E56D7"/>
    <w:rsid w:val="006033FF"/>
    <w:rsid w:val="00605000"/>
    <w:rsid w:val="0060611D"/>
    <w:rsid w:val="00615534"/>
    <w:rsid w:val="00627F7A"/>
    <w:rsid w:val="00661C1D"/>
    <w:rsid w:val="00673EEA"/>
    <w:rsid w:val="00675FD3"/>
    <w:rsid w:val="00682F4A"/>
    <w:rsid w:val="006A40C3"/>
    <w:rsid w:val="006B3691"/>
    <w:rsid w:val="006C6F81"/>
    <w:rsid w:val="006C7AC7"/>
    <w:rsid w:val="006D25E9"/>
    <w:rsid w:val="006E060A"/>
    <w:rsid w:val="00703FFF"/>
    <w:rsid w:val="0072333E"/>
    <w:rsid w:val="00726C87"/>
    <w:rsid w:val="00741FB8"/>
    <w:rsid w:val="007459A9"/>
    <w:rsid w:val="00756B8F"/>
    <w:rsid w:val="00762652"/>
    <w:rsid w:val="00762873"/>
    <w:rsid w:val="00762C1F"/>
    <w:rsid w:val="00767B66"/>
    <w:rsid w:val="00775176"/>
    <w:rsid w:val="00785369"/>
    <w:rsid w:val="0079323F"/>
    <w:rsid w:val="007936F0"/>
    <w:rsid w:val="007939A2"/>
    <w:rsid w:val="00797B30"/>
    <w:rsid w:val="007C1552"/>
    <w:rsid w:val="007C25AF"/>
    <w:rsid w:val="007D3D6B"/>
    <w:rsid w:val="007D4CD0"/>
    <w:rsid w:val="007E584D"/>
    <w:rsid w:val="007F294D"/>
    <w:rsid w:val="007F5A03"/>
    <w:rsid w:val="007F6869"/>
    <w:rsid w:val="007F69C0"/>
    <w:rsid w:val="00816A9A"/>
    <w:rsid w:val="00820970"/>
    <w:rsid w:val="00821DF3"/>
    <w:rsid w:val="00825862"/>
    <w:rsid w:val="008327AE"/>
    <w:rsid w:val="00841717"/>
    <w:rsid w:val="00844FB7"/>
    <w:rsid w:val="00847AA2"/>
    <w:rsid w:val="00852190"/>
    <w:rsid w:val="00852E8E"/>
    <w:rsid w:val="00853031"/>
    <w:rsid w:val="00863977"/>
    <w:rsid w:val="00865062"/>
    <w:rsid w:val="00871E2A"/>
    <w:rsid w:val="00877E53"/>
    <w:rsid w:val="008802D7"/>
    <w:rsid w:val="008925E3"/>
    <w:rsid w:val="008A1AAD"/>
    <w:rsid w:val="008A1E07"/>
    <w:rsid w:val="008A2E21"/>
    <w:rsid w:val="008A3FDC"/>
    <w:rsid w:val="008B1143"/>
    <w:rsid w:val="008C14B1"/>
    <w:rsid w:val="008D5115"/>
    <w:rsid w:val="008D6A75"/>
    <w:rsid w:val="008D71A3"/>
    <w:rsid w:val="008D754B"/>
    <w:rsid w:val="008F080E"/>
    <w:rsid w:val="008F1C02"/>
    <w:rsid w:val="00905309"/>
    <w:rsid w:val="009142D2"/>
    <w:rsid w:val="009152B8"/>
    <w:rsid w:val="00915DD5"/>
    <w:rsid w:val="00925CE1"/>
    <w:rsid w:val="00933BA6"/>
    <w:rsid w:val="0095065A"/>
    <w:rsid w:val="00953248"/>
    <w:rsid w:val="00957F97"/>
    <w:rsid w:val="00962F2A"/>
    <w:rsid w:val="009765EC"/>
    <w:rsid w:val="00976F15"/>
    <w:rsid w:val="00982D81"/>
    <w:rsid w:val="0098396D"/>
    <w:rsid w:val="009952DF"/>
    <w:rsid w:val="00996B4E"/>
    <w:rsid w:val="009B04CB"/>
    <w:rsid w:val="009B548D"/>
    <w:rsid w:val="009B5611"/>
    <w:rsid w:val="009F236B"/>
    <w:rsid w:val="00A060D1"/>
    <w:rsid w:val="00A351F4"/>
    <w:rsid w:val="00A36ED2"/>
    <w:rsid w:val="00A40BD8"/>
    <w:rsid w:val="00A41247"/>
    <w:rsid w:val="00A4349D"/>
    <w:rsid w:val="00A4357A"/>
    <w:rsid w:val="00A437DE"/>
    <w:rsid w:val="00A56F27"/>
    <w:rsid w:val="00A65570"/>
    <w:rsid w:val="00A65F8C"/>
    <w:rsid w:val="00A70A7F"/>
    <w:rsid w:val="00A76038"/>
    <w:rsid w:val="00A84DAE"/>
    <w:rsid w:val="00A95A7B"/>
    <w:rsid w:val="00A97A08"/>
    <w:rsid w:val="00AB67A8"/>
    <w:rsid w:val="00AC15B5"/>
    <w:rsid w:val="00AD4D97"/>
    <w:rsid w:val="00AE2712"/>
    <w:rsid w:val="00AF0931"/>
    <w:rsid w:val="00AF2DD6"/>
    <w:rsid w:val="00B036A2"/>
    <w:rsid w:val="00B0678F"/>
    <w:rsid w:val="00B17125"/>
    <w:rsid w:val="00B24DDB"/>
    <w:rsid w:val="00B251A8"/>
    <w:rsid w:val="00B356C9"/>
    <w:rsid w:val="00B429EC"/>
    <w:rsid w:val="00B504EE"/>
    <w:rsid w:val="00B55E4F"/>
    <w:rsid w:val="00B646BD"/>
    <w:rsid w:val="00B7617F"/>
    <w:rsid w:val="00B8192E"/>
    <w:rsid w:val="00B8409C"/>
    <w:rsid w:val="00B855AB"/>
    <w:rsid w:val="00B85C48"/>
    <w:rsid w:val="00B91708"/>
    <w:rsid w:val="00B97AAF"/>
    <w:rsid w:val="00BB2172"/>
    <w:rsid w:val="00BB7207"/>
    <w:rsid w:val="00BC30F4"/>
    <w:rsid w:val="00BC4633"/>
    <w:rsid w:val="00BD6FDB"/>
    <w:rsid w:val="00BE6FDD"/>
    <w:rsid w:val="00BF10A8"/>
    <w:rsid w:val="00BF43D3"/>
    <w:rsid w:val="00BF6FA6"/>
    <w:rsid w:val="00C10884"/>
    <w:rsid w:val="00C11B62"/>
    <w:rsid w:val="00C25704"/>
    <w:rsid w:val="00C315CA"/>
    <w:rsid w:val="00C32CED"/>
    <w:rsid w:val="00C36767"/>
    <w:rsid w:val="00C4150A"/>
    <w:rsid w:val="00C53CBC"/>
    <w:rsid w:val="00C648F9"/>
    <w:rsid w:val="00C656B5"/>
    <w:rsid w:val="00C7593A"/>
    <w:rsid w:val="00C76782"/>
    <w:rsid w:val="00C81E94"/>
    <w:rsid w:val="00C90860"/>
    <w:rsid w:val="00C914A8"/>
    <w:rsid w:val="00C93024"/>
    <w:rsid w:val="00C94D50"/>
    <w:rsid w:val="00C9611E"/>
    <w:rsid w:val="00CA397C"/>
    <w:rsid w:val="00CA6CFE"/>
    <w:rsid w:val="00CC3503"/>
    <w:rsid w:val="00CC3828"/>
    <w:rsid w:val="00CC55D0"/>
    <w:rsid w:val="00CD48CE"/>
    <w:rsid w:val="00CE39F8"/>
    <w:rsid w:val="00CE4FFE"/>
    <w:rsid w:val="00CF3BB7"/>
    <w:rsid w:val="00D01FCF"/>
    <w:rsid w:val="00D04ED3"/>
    <w:rsid w:val="00D12EDE"/>
    <w:rsid w:val="00D1438D"/>
    <w:rsid w:val="00D1467F"/>
    <w:rsid w:val="00D21730"/>
    <w:rsid w:val="00D24662"/>
    <w:rsid w:val="00D303E2"/>
    <w:rsid w:val="00D352B1"/>
    <w:rsid w:val="00D35E2E"/>
    <w:rsid w:val="00D4072D"/>
    <w:rsid w:val="00D51FD8"/>
    <w:rsid w:val="00D637EF"/>
    <w:rsid w:val="00D652AE"/>
    <w:rsid w:val="00D661EC"/>
    <w:rsid w:val="00D713F2"/>
    <w:rsid w:val="00D71B06"/>
    <w:rsid w:val="00D73A76"/>
    <w:rsid w:val="00D73D57"/>
    <w:rsid w:val="00D75EC0"/>
    <w:rsid w:val="00D768A0"/>
    <w:rsid w:val="00D8649D"/>
    <w:rsid w:val="00D908FA"/>
    <w:rsid w:val="00D90C7A"/>
    <w:rsid w:val="00DA0897"/>
    <w:rsid w:val="00DA2523"/>
    <w:rsid w:val="00DB172C"/>
    <w:rsid w:val="00DC783C"/>
    <w:rsid w:val="00DE2068"/>
    <w:rsid w:val="00DF5B96"/>
    <w:rsid w:val="00DF7FAE"/>
    <w:rsid w:val="00E03BEC"/>
    <w:rsid w:val="00E07223"/>
    <w:rsid w:val="00E074C1"/>
    <w:rsid w:val="00E108BD"/>
    <w:rsid w:val="00E14D2D"/>
    <w:rsid w:val="00E20A3B"/>
    <w:rsid w:val="00E31418"/>
    <w:rsid w:val="00E314C6"/>
    <w:rsid w:val="00E43278"/>
    <w:rsid w:val="00E43D30"/>
    <w:rsid w:val="00E45F17"/>
    <w:rsid w:val="00E47C4A"/>
    <w:rsid w:val="00E534CA"/>
    <w:rsid w:val="00E553D9"/>
    <w:rsid w:val="00E61CED"/>
    <w:rsid w:val="00E6307C"/>
    <w:rsid w:val="00E73D70"/>
    <w:rsid w:val="00E759AC"/>
    <w:rsid w:val="00E75A1C"/>
    <w:rsid w:val="00E813F8"/>
    <w:rsid w:val="00E91B4A"/>
    <w:rsid w:val="00E92EED"/>
    <w:rsid w:val="00EA0C23"/>
    <w:rsid w:val="00EA49C7"/>
    <w:rsid w:val="00EB136F"/>
    <w:rsid w:val="00EB233E"/>
    <w:rsid w:val="00EB378F"/>
    <w:rsid w:val="00EC1BE3"/>
    <w:rsid w:val="00EC540B"/>
    <w:rsid w:val="00EC78C4"/>
    <w:rsid w:val="00EE2EDA"/>
    <w:rsid w:val="00EE5095"/>
    <w:rsid w:val="00EF3BD6"/>
    <w:rsid w:val="00EF401D"/>
    <w:rsid w:val="00EF5924"/>
    <w:rsid w:val="00F249BD"/>
    <w:rsid w:val="00F251E2"/>
    <w:rsid w:val="00F4176B"/>
    <w:rsid w:val="00F41E4A"/>
    <w:rsid w:val="00F463B3"/>
    <w:rsid w:val="00F5167C"/>
    <w:rsid w:val="00F51DBE"/>
    <w:rsid w:val="00F56CEE"/>
    <w:rsid w:val="00F6125D"/>
    <w:rsid w:val="00F6338A"/>
    <w:rsid w:val="00F66BCC"/>
    <w:rsid w:val="00F71718"/>
    <w:rsid w:val="00F8322E"/>
    <w:rsid w:val="00F93E6C"/>
    <w:rsid w:val="00F962EC"/>
    <w:rsid w:val="00F96426"/>
    <w:rsid w:val="00F96627"/>
    <w:rsid w:val="00FA0883"/>
    <w:rsid w:val="00FA50C8"/>
    <w:rsid w:val="00FC35F3"/>
    <w:rsid w:val="00FC63EB"/>
    <w:rsid w:val="00FD1C6E"/>
    <w:rsid w:val="00FD2595"/>
    <w:rsid w:val="00FD3BD4"/>
    <w:rsid w:val="00FD6BC8"/>
    <w:rsid w:val="00FD6C33"/>
    <w:rsid w:val="00FF746A"/>
    <w:rsid w:val="03B7227C"/>
    <w:rsid w:val="0C540FAF"/>
    <w:rsid w:val="1B626236"/>
    <w:rsid w:val="1F073C5F"/>
    <w:rsid w:val="211030B5"/>
    <w:rsid w:val="22D402FC"/>
    <w:rsid w:val="25144C49"/>
    <w:rsid w:val="26DD273A"/>
    <w:rsid w:val="30DC13F0"/>
    <w:rsid w:val="34DA207D"/>
    <w:rsid w:val="3B9A7A5F"/>
    <w:rsid w:val="3CE21221"/>
    <w:rsid w:val="3E704F26"/>
    <w:rsid w:val="3F1C50AD"/>
    <w:rsid w:val="3F8C6C34"/>
    <w:rsid w:val="4A46443F"/>
    <w:rsid w:val="4D026F85"/>
    <w:rsid w:val="56C27191"/>
    <w:rsid w:val="6C267A24"/>
    <w:rsid w:val="7169368C"/>
    <w:rsid w:val="73734595"/>
    <w:rsid w:val="7D00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0CA7AE"/>
  <w15:docId w15:val="{32861B5D-AAB1-441A-82E7-408918F0A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locked="1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6F81"/>
    <w:pPr>
      <w:widowControl w:val="0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Arial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locked/>
    <w:rsid w:val="00F96627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0"/>
    <w:link w:val="50"/>
    <w:uiPriority w:val="9"/>
    <w:unhideWhenUsed/>
    <w:qFormat/>
    <w:locked/>
    <w:rsid w:val="00085860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F81BD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locked/>
    <w:rsid w:val="00085860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locked/>
    <w:rsid w:val="00085860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locked/>
    <w:rsid w:val="00085860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locked/>
    <w:rsid w:val="00085860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Document Map"/>
    <w:basedOn w:val="a"/>
    <w:link w:val="a5"/>
    <w:uiPriority w:val="99"/>
    <w:semiHidden/>
    <w:pPr>
      <w:shd w:val="clear" w:color="auto" w:fill="000080"/>
    </w:pPr>
  </w:style>
  <w:style w:type="paragraph" w:styleId="TOC3">
    <w:name w:val="toc 3"/>
    <w:basedOn w:val="a"/>
    <w:next w:val="a"/>
    <w:uiPriority w:val="99"/>
    <w:semiHidden/>
    <w:pPr>
      <w:ind w:leftChars="400" w:left="840"/>
    </w:pPr>
  </w:style>
  <w:style w:type="paragraph" w:styleId="a6">
    <w:name w:val="Date"/>
    <w:basedOn w:val="a"/>
    <w:next w:val="a"/>
    <w:link w:val="a7"/>
    <w:qFormat/>
    <w:pPr>
      <w:ind w:leftChars="2500" w:left="100"/>
    </w:pPr>
  </w:style>
  <w:style w:type="paragraph" w:styleId="a8">
    <w:name w:val="Balloon Text"/>
    <w:basedOn w:val="a"/>
    <w:link w:val="a9"/>
    <w:uiPriority w:val="99"/>
    <w:semiHidden/>
    <w:rPr>
      <w:sz w:val="18"/>
      <w:szCs w:val="18"/>
    </w:rPr>
  </w:style>
  <w:style w:type="paragraph" w:styleId="aa">
    <w:name w:val="footer"/>
    <w:basedOn w:val="a"/>
    <w:link w:val="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c">
    <w:name w:val="header"/>
    <w:basedOn w:val="a"/>
    <w:link w:val="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</w:style>
  <w:style w:type="paragraph" w:styleId="TOC2">
    <w:name w:val="toc 2"/>
    <w:basedOn w:val="a"/>
    <w:next w:val="a"/>
    <w:uiPriority w:val="39"/>
    <w:pPr>
      <w:ind w:leftChars="200" w:left="420"/>
    </w:pPr>
  </w:style>
  <w:style w:type="character" w:styleId="ae">
    <w:name w:val="line number"/>
    <w:basedOn w:val="a1"/>
    <w:uiPriority w:val="99"/>
  </w:style>
  <w:style w:type="character" w:styleId="af">
    <w:name w:val="Hyperlink"/>
    <w:basedOn w:val="a1"/>
    <w:uiPriority w:val="99"/>
    <w:rPr>
      <w:color w:val="0000FF"/>
      <w:u w:val="single"/>
    </w:rPr>
  </w:style>
  <w:style w:type="character" w:customStyle="1" w:styleId="10">
    <w:name w:val="标题 1 字符"/>
    <w:basedOn w:val="a1"/>
    <w:link w:val="1"/>
    <w:uiPriority w:val="9"/>
    <w:locked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locked/>
    <w:rPr>
      <w:rFonts w:ascii="Cambria" w:eastAsia="宋体" w:hAnsi="Cambria" w:cs="Cambria"/>
      <w:b/>
      <w:bCs/>
      <w:sz w:val="32"/>
      <w:szCs w:val="32"/>
    </w:rPr>
  </w:style>
  <w:style w:type="character" w:customStyle="1" w:styleId="30">
    <w:name w:val="标题 3 字符"/>
    <w:basedOn w:val="a1"/>
    <w:link w:val="3"/>
    <w:uiPriority w:val="9"/>
    <w:locked/>
    <w:rPr>
      <w:b/>
      <w:bCs/>
      <w:sz w:val="32"/>
      <w:szCs w:val="32"/>
    </w:rPr>
  </w:style>
  <w:style w:type="character" w:customStyle="1" w:styleId="a7">
    <w:name w:val="日期 字符"/>
    <w:basedOn w:val="a1"/>
    <w:link w:val="a6"/>
    <w:locked/>
    <w:rPr>
      <w:sz w:val="21"/>
      <w:szCs w:val="21"/>
    </w:rPr>
  </w:style>
  <w:style w:type="character" w:customStyle="1" w:styleId="a5">
    <w:name w:val="文档结构图 字符"/>
    <w:basedOn w:val="a1"/>
    <w:link w:val="a4"/>
    <w:uiPriority w:val="99"/>
    <w:semiHidden/>
    <w:locked/>
    <w:rPr>
      <w:sz w:val="2"/>
      <w:szCs w:val="2"/>
    </w:rPr>
  </w:style>
  <w:style w:type="character" w:customStyle="1" w:styleId="ad">
    <w:name w:val="页眉 字符"/>
    <w:basedOn w:val="a1"/>
    <w:link w:val="ac"/>
    <w:locked/>
    <w:rPr>
      <w:kern w:val="2"/>
      <w:sz w:val="18"/>
      <w:szCs w:val="18"/>
    </w:rPr>
  </w:style>
  <w:style w:type="character" w:customStyle="1" w:styleId="ab">
    <w:name w:val="页脚 字符"/>
    <w:basedOn w:val="a1"/>
    <w:link w:val="aa"/>
    <w:locked/>
    <w:rPr>
      <w:kern w:val="2"/>
      <w:sz w:val="18"/>
      <w:szCs w:val="18"/>
    </w:rPr>
  </w:style>
  <w:style w:type="paragraph" w:styleId="af0">
    <w:name w:val="No Spacing"/>
    <w:link w:val="af1"/>
    <w:uiPriority w:val="99"/>
    <w:qFormat/>
    <w:rPr>
      <w:rFonts w:ascii="Calibri" w:hAnsi="Calibri" w:cs="Calibri"/>
      <w:sz w:val="22"/>
      <w:szCs w:val="22"/>
    </w:rPr>
  </w:style>
  <w:style w:type="character" w:customStyle="1" w:styleId="af1">
    <w:name w:val="无间隔 字符"/>
    <w:basedOn w:val="a1"/>
    <w:link w:val="af0"/>
    <w:uiPriority w:val="99"/>
    <w:locked/>
    <w:rPr>
      <w:rFonts w:ascii="Calibri" w:hAnsi="Calibri" w:cs="Calibri"/>
      <w:sz w:val="22"/>
      <w:szCs w:val="22"/>
      <w:lang w:val="en-US" w:eastAsia="zh-CN" w:bidi="ar-SA"/>
    </w:rPr>
  </w:style>
  <w:style w:type="character" w:customStyle="1" w:styleId="a9">
    <w:name w:val="批注框文本 字符"/>
    <w:basedOn w:val="a1"/>
    <w:link w:val="a8"/>
    <w:uiPriority w:val="99"/>
    <w:locked/>
    <w:rPr>
      <w:kern w:val="2"/>
      <w:sz w:val="18"/>
      <w:szCs w:val="18"/>
    </w:rPr>
  </w:style>
  <w:style w:type="paragraph" w:customStyle="1" w:styleId="WPSOffice1">
    <w:name w:val="WPSOffice手动目录 1"/>
  </w:style>
  <w:style w:type="paragraph" w:customStyle="1" w:styleId="WPSOffice2">
    <w:name w:val="WPSOffice手动目录 2"/>
    <w:pPr>
      <w:ind w:leftChars="200" w:left="200"/>
    </w:pPr>
  </w:style>
  <w:style w:type="paragraph" w:customStyle="1" w:styleId="WPSOffice3">
    <w:name w:val="WPSOffice手动目录 3"/>
    <w:pPr>
      <w:ind w:leftChars="400" w:left="400"/>
    </w:pPr>
  </w:style>
  <w:style w:type="paragraph" w:customStyle="1" w:styleId="Default">
    <w:name w:val="Default"/>
    <w:rsid w:val="00D1438D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paragraph" w:styleId="af2">
    <w:name w:val="List Paragraph"/>
    <w:basedOn w:val="a"/>
    <w:uiPriority w:val="99"/>
    <w:unhideWhenUsed/>
    <w:rsid w:val="00A060D1"/>
    <w:pPr>
      <w:ind w:firstLineChars="200" w:firstLine="420"/>
    </w:pPr>
  </w:style>
  <w:style w:type="character" w:customStyle="1" w:styleId="md-plain">
    <w:name w:val="md-plain"/>
    <w:basedOn w:val="a1"/>
    <w:rsid w:val="00241AD2"/>
  </w:style>
  <w:style w:type="character" w:customStyle="1" w:styleId="md-meta-i-c">
    <w:name w:val="md-meta-i-c"/>
    <w:basedOn w:val="a1"/>
    <w:rsid w:val="00C32CED"/>
  </w:style>
  <w:style w:type="paragraph" w:customStyle="1" w:styleId="md-end-block">
    <w:name w:val="md-end-block"/>
    <w:basedOn w:val="a"/>
    <w:rsid w:val="00491E1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f3">
    <w:name w:val="Unresolved Mention"/>
    <w:basedOn w:val="a1"/>
    <w:uiPriority w:val="99"/>
    <w:semiHidden/>
    <w:unhideWhenUsed/>
    <w:rsid w:val="00953248"/>
    <w:rPr>
      <w:color w:val="605E5C"/>
      <w:shd w:val="clear" w:color="auto" w:fill="E1DFDD"/>
    </w:rPr>
  </w:style>
  <w:style w:type="character" w:styleId="af4">
    <w:name w:val="FollowedHyperlink"/>
    <w:basedOn w:val="a1"/>
    <w:uiPriority w:val="99"/>
    <w:semiHidden/>
    <w:unhideWhenUsed/>
    <w:rsid w:val="00953248"/>
    <w:rPr>
      <w:color w:val="800080" w:themeColor="followedHyperlink"/>
      <w:u w:val="single"/>
    </w:rPr>
  </w:style>
  <w:style w:type="character" w:customStyle="1" w:styleId="40">
    <w:name w:val="标题 4 字符"/>
    <w:basedOn w:val="a1"/>
    <w:link w:val="4"/>
    <w:uiPriority w:val="9"/>
    <w:rsid w:val="00F96627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md-softbreak">
    <w:name w:val="md-softbreak"/>
    <w:basedOn w:val="a1"/>
    <w:rsid w:val="00F6125D"/>
  </w:style>
  <w:style w:type="paragraph" w:styleId="HTML">
    <w:name w:val="HTML Preformatted"/>
    <w:basedOn w:val="a"/>
    <w:link w:val="HTML0"/>
    <w:uiPriority w:val="99"/>
    <w:semiHidden/>
    <w:unhideWhenUsed/>
    <w:rsid w:val="00F612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semiHidden/>
    <w:rsid w:val="00F6125D"/>
    <w:rPr>
      <w:rFonts w:ascii="宋体" w:hAnsi="宋体" w:cs="宋体"/>
      <w:sz w:val="24"/>
      <w:szCs w:val="24"/>
    </w:rPr>
  </w:style>
  <w:style w:type="character" w:customStyle="1" w:styleId="cm-meta">
    <w:name w:val="cm-meta"/>
    <w:basedOn w:val="a1"/>
    <w:rsid w:val="00F6125D"/>
  </w:style>
  <w:style w:type="character" w:customStyle="1" w:styleId="cm-keyword">
    <w:name w:val="cm-keyword"/>
    <w:basedOn w:val="a1"/>
    <w:rsid w:val="00F6125D"/>
  </w:style>
  <w:style w:type="character" w:customStyle="1" w:styleId="cm-variable-3">
    <w:name w:val="cm-variable-3"/>
    <w:basedOn w:val="a1"/>
    <w:rsid w:val="00F6125D"/>
  </w:style>
  <w:style w:type="character" w:customStyle="1" w:styleId="cm-variable">
    <w:name w:val="cm-variable"/>
    <w:basedOn w:val="a1"/>
    <w:rsid w:val="00F6125D"/>
  </w:style>
  <w:style w:type="character" w:customStyle="1" w:styleId="cm-comment">
    <w:name w:val="cm-comment"/>
    <w:basedOn w:val="a1"/>
    <w:rsid w:val="00F6125D"/>
  </w:style>
  <w:style w:type="character" w:customStyle="1" w:styleId="cm-def">
    <w:name w:val="cm-def"/>
    <w:basedOn w:val="a1"/>
    <w:rsid w:val="00F6125D"/>
  </w:style>
  <w:style w:type="character" w:customStyle="1" w:styleId="cm-operator">
    <w:name w:val="cm-operator"/>
    <w:basedOn w:val="a1"/>
    <w:rsid w:val="00F6125D"/>
  </w:style>
  <w:style w:type="character" w:customStyle="1" w:styleId="cm-number">
    <w:name w:val="cm-number"/>
    <w:basedOn w:val="a1"/>
    <w:rsid w:val="00F6125D"/>
  </w:style>
  <w:style w:type="character" w:customStyle="1" w:styleId="cm-string">
    <w:name w:val="cm-string"/>
    <w:basedOn w:val="a1"/>
    <w:rsid w:val="00F6125D"/>
  </w:style>
  <w:style w:type="paragraph" w:styleId="a0">
    <w:name w:val="Body Text"/>
    <w:basedOn w:val="a"/>
    <w:link w:val="af5"/>
    <w:qFormat/>
    <w:rsid w:val="00841717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f5">
    <w:name w:val="正文文本 字符"/>
    <w:basedOn w:val="a1"/>
    <w:link w:val="a0"/>
    <w:rsid w:val="00841717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841717"/>
  </w:style>
  <w:style w:type="character" w:customStyle="1" w:styleId="VerbatimChar">
    <w:name w:val="Verbatim Char"/>
    <w:basedOn w:val="a1"/>
    <w:link w:val="SourceCode"/>
    <w:rsid w:val="00841717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841717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KeywordTok">
    <w:name w:val="KeywordTok"/>
    <w:basedOn w:val="VerbatimChar"/>
    <w:rsid w:val="0084171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4171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41717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84171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41717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841717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841717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84171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41717"/>
    <w:rPr>
      <w:rFonts w:ascii="Consolas" w:hAnsi="Consolas"/>
      <w:color w:val="666666"/>
      <w:sz w:val="22"/>
    </w:rPr>
  </w:style>
  <w:style w:type="character" w:customStyle="1" w:styleId="PreprocessorTok">
    <w:name w:val="PreprocessorTok"/>
    <w:basedOn w:val="VerbatimChar"/>
    <w:rsid w:val="00841717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841717"/>
    <w:rPr>
      <w:rFonts w:ascii="Consolas" w:hAnsi="Consolas"/>
      <w:sz w:val="22"/>
    </w:rPr>
  </w:style>
  <w:style w:type="character" w:styleId="HTML1">
    <w:name w:val="HTML Code"/>
    <w:basedOn w:val="a1"/>
    <w:uiPriority w:val="99"/>
    <w:semiHidden/>
    <w:unhideWhenUsed/>
    <w:rsid w:val="00B17125"/>
    <w:rPr>
      <w:rFonts w:ascii="宋体" w:eastAsia="宋体" w:hAnsi="宋体" w:cs="宋体"/>
      <w:sz w:val="24"/>
      <w:szCs w:val="24"/>
    </w:rPr>
  </w:style>
  <w:style w:type="paragraph" w:customStyle="1" w:styleId="msonormal0">
    <w:name w:val="msonormal"/>
    <w:basedOn w:val="a"/>
    <w:rsid w:val="00EF592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085860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085860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085860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085860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085860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085860"/>
    <w:pPr>
      <w:spacing w:before="36" w:after="36"/>
    </w:pPr>
  </w:style>
  <w:style w:type="paragraph" w:styleId="af6">
    <w:name w:val="Title"/>
    <w:basedOn w:val="a"/>
    <w:next w:val="a0"/>
    <w:link w:val="af7"/>
    <w:qFormat/>
    <w:locked/>
    <w:rsid w:val="00085860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6"/>
      <w:szCs w:val="36"/>
      <w:lang w:eastAsia="en-US"/>
    </w:rPr>
  </w:style>
  <w:style w:type="character" w:customStyle="1" w:styleId="af7">
    <w:name w:val="标题 字符"/>
    <w:basedOn w:val="a1"/>
    <w:link w:val="af6"/>
    <w:rsid w:val="0008586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af8">
    <w:name w:val="Subtitle"/>
    <w:basedOn w:val="af6"/>
    <w:next w:val="a0"/>
    <w:link w:val="af9"/>
    <w:qFormat/>
    <w:locked/>
    <w:rsid w:val="00085860"/>
    <w:pPr>
      <w:spacing w:before="240"/>
    </w:pPr>
    <w:rPr>
      <w:sz w:val="30"/>
      <w:szCs w:val="30"/>
    </w:rPr>
  </w:style>
  <w:style w:type="character" w:customStyle="1" w:styleId="af9">
    <w:name w:val="副标题 字符"/>
    <w:basedOn w:val="a1"/>
    <w:link w:val="af8"/>
    <w:rsid w:val="00085860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eastAsia="en-US"/>
    </w:rPr>
  </w:style>
  <w:style w:type="paragraph" w:customStyle="1" w:styleId="Author">
    <w:name w:val="Author"/>
    <w:next w:val="a0"/>
    <w:qFormat/>
    <w:rsid w:val="00085860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085860"/>
    <w:pPr>
      <w:keepNext/>
      <w:keepLines/>
      <w:widowControl/>
      <w:spacing w:before="300"/>
      <w:jc w:val="center"/>
    </w:pPr>
    <w:rPr>
      <w:rFonts w:asciiTheme="minorHAnsi" w:eastAsiaTheme="minorEastAsia" w:hAnsiTheme="minorHAnsi" w:cstheme="minorBidi"/>
      <w:b/>
      <w:color w:val="345A8A"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085860"/>
    <w:pPr>
      <w:keepNext/>
      <w:keepLines/>
      <w:widowControl/>
      <w:spacing w:before="1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a">
    <w:name w:val="Bibliography"/>
    <w:basedOn w:val="a"/>
    <w:qFormat/>
    <w:rsid w:val="00085860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b">
    <w:name w:val="Block Text"/>
    <w:basedOn w:val="a0"/>
    <w:next w:val="a0"/>
    <w:uiPriority w:val="9"/>
    <w:unhideWhenUsed/>
    <w:qFormat/>
    <w:rsid w:val="00085860"/>
    <w:pPr>
      <w:spacing w:before="100" w:after="100"/>
      <w:ind w:left="480" w:right="480"/>
    </w:pPr>
  </w:style>
  <w:style w:type="paragraph" w:styleId="afc">
    <w:name w:val="footnote text"/>
    <w:basedOn w:val="a"/>
    <w:link w:val="afd"/>
    <w:uiPriority w:val="9"/>
    <w:unhideWhenUsed/>
    <w:qFormat/>
    <w:rsid w:val="00085860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fd">
    <w:name w:val="脚注文本 字符"/>
    <w:basedOn w:val="a1"/>
    <w:link w:val="afc"/>
    <w:uiPriority w:val="9"/>
    <w:rsid w:val="00085860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085860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085860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085860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e">
    <w:name w:val="caption"/>
    <w:basedOn w:val="a"/>
    <w:link w:val="aff"/>
    <w:locked/>
    <w:rsid w:val="00085860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e"/>
    <w:rsid w:val="00085860"/>
    <w:pPr>
      <w:keepNext/>
    </w:pPr>
  </w:style>
  <w:style w:type="paragraph" w:customStyle="1" w:styleId="ImageCaption">
    <w:name w:val="Image Caption"/>
    <w:basedOn w:val="afe"/>
    <w:rsid w:val="00085860"/>
  </w:style>
  <w:style w:type="paragraph" w:customStyle="1" w:styleId="Figure">
    <w:name w:val="Figure"/>
    <w:basedOn w:val="a"/>
    <w:rsid w:val="00085860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085860"/>
    <w:pPr>
      <w:keepNext/>
    </w:pPr>
  </w:style>
  <w:style w:type="character" w:customStyle="1" w:styleId="aff">
    <w:name w:val="题注 字符"/>
    <w:basedOn w:val="a1"/>
    <w:link w:val="afe"/>
    <w:rsid w:val="00085860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SectionNumber">
    <w:name w:val="Section Number"/>
    <w:basedOn w:val="aff"/>
    <w:rsid w:val="00085860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styleId="aff0">
    <w:name w:val="footnote reference"/>
    <w:basedOn w:val="aff"/>
    <w:rsid w:val="00085860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08586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eastAsia="en-US"/>
    </w:rPr>
  </w:style>
  <w:style w:type="character" w:customStyle="1" w:styleId="BaseNTok">
    <w:name w:val="BaseNTok"/>
    <w:basedOn w:val="VerbatimChar"/>
    <w:rsid w:val="00085860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085860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085860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085860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085860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085860"/>
    <w:rPr>
      <w:rFonts w:ascii="Consolas" w:hAnsi="Consolas"/>
      <w:i/>
      <w:color w:val="BB6688"/>
      <w:sz w:val="22"/>
    </w:rPr>
  </w:style>
  <w:style w:type="character" w:customStyle="1" w:styleId="DocumentationTok">
    <w:name w:val="DocumentationTok"/>
    <w:basedOn w:val="VerbatimChar"/>
    <w:rsid w:val="00085860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085860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085860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085860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085860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085860"/>
    <w:rPr>
      <w:rFonts w:ascii="Consolas" w:hAnsi="Consolas"/>
      <w:i/>
      <w:color w:val="19177C"/>
      <w:sz w:val="22"/>
    </w:rPr>
  </w:style>
  <w:style w:type="character" w:customStyle="1" w:styleId="BuiltInTok">
    <w:name w:val="BuiltInTok"/>
    <w:basedOn w:val="VerbatimChar"/>
    <w:rsid w:val="00085860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085860"/>
    <w:rPr>
      <w:rFonts w:ascii="Consolas" w:hAnsi="Consolas"/>
      <w:i/>
      <w:sz w:val="22"/>
    </w:rPr>
  </w:style>
  <w:style w:type="character" w:customStyle="1" w:styleId="AttributeTok">
    <w:name w:val="AttributeTok"/>
    <w:basedOn w:val="VerbatimChar"/>
    <w:rsid w:val="00085860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085860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085860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085860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085860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085860"/>
    <w:rPr>
      <w:rFonts w:ascii="Consolas" w:hAnsi="Consolas"/>
      <w:b/>
      <w:i/>
      <w:color w:val="FF0000"/>
      <w:sz w:val="22"/>
    </w:rPr>
  </w:style>
  <w:style w:type="character" w:customStyle="1" w:styleId="md-inline-math">
    <w:name w:val="md-inline-math"/>
    <w:basedOn w:val="a1"/>
    <w:rsid w:val="00195A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2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4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7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1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5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4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2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9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1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94788">
          <w:marLeft w:val="116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1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8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5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3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0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8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0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1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8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2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0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51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8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4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1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2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3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03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9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7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4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7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4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9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8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3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3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8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91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9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5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9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8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8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60264">
          <w:marLeft w:val="116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46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7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1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1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3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7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6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0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1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2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8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0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2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2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8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4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9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5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0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2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2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3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3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0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0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9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2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0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4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3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9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0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9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3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3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3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5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8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3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9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0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0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5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6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2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0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9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9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9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25.png"/><Relationship Id="rId47" Type="http://schemas.openxmlformats.org/officeDocument/2006/relationships/hyperlink" Target="https://blog.csdn.net/qq_34489443/article/details/100585685?spm=1001.2101.3001.6650.1&amp;utm_medium=distribute.pc_relevant.none-task-blog-2~default~CTRLIST~Rate-1-100585685-blog-51248051.235%5ev38%5epc_relevant_sort_base2&amp;depth_1-utm_source=distribute.pc_relevant.none-task-blog-2~default~CTRLIST~Rate-1-100585685-blog-51248051.235%5ev38%5epc_relevant_sort_base2&amp;utm_relevant_index=2" TargetMode="External"/><Relationship Id="rId63" Type="http://schemas.openxmlformats.org/officeDocument/2006/relationships/image" Target="media/image43.png"/><Relationship Id="rId68" Type="http://schemas.openxmlformats.org/officeDocument/2006/relationships/hyperlink" Target="https://blog.csdn.net/studyhardi/article/details/89852839" TargetMode="External"/><Relationship Id="rId84" Type="http://schemas.openxmlformats.org/officeDocument/2006/relationships/image" Target="media/image63.png"/><Relationship Id="rId89" Type="http://schemas.openxmlformats.org/officeDocument/2006/relationships/image" Target="media/image68.png"/><Relationship Id="rId16" Type="http://schemas.openxmlformats.org/officeDocument/2006/relationships/image" Target="media/image4.png"/><Relationship Id="rId11" Type="http://schemas.openxmlformats.org/officeDocument/2006/relationships/footer" Target="footer2.xml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53" Type="http://schemas.openxmlformats.org/officeDocument/2006/relationships/image" Target="media/image33.emf"/><Relationship Id="rId58" Type="http://schemas.openxmlformats.org/officeDocument/2006/relationships/image" Target="media/image38.png"/><Relationship Id="rId74" Type="http://schemas.openxmlformats.org/officeDocument/2006/relationships/image" Target="media/image53.png"/><Relationship Id="rId79" Type="http://schemas.openxmlformats.org/officeDocument/2006/relationships/image" Target="media/image58.png"/><Relationship Id="rId5" Type="http://schemas.openxmlformats.org/officeDocument/2006/relationships/settings" Target="settings.xml"/><Relationship Id="rId90" Type="http://schemas.openxmlformats.org/officeDocument/2006/relationships/image" Target="media/image69.png"/><Relationship Id="rId95" Type="http://schemas.openxmlformats.org/officeDocument/2006/relationships/image" Target="media/image74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43" Type="http://schemas.openxmlformats.org/officeDocument/2006/relationships/image" Target="media/image26.png"/><Relationship Id="rId48" Type="http://schemas.openxmlformats.org/officeDocument/2006/relationships/hyperlink" Target="https://blog.csdn.net/weixin_42157432/article/details/115832748" TargetMode="External"/><Relationship Id="rId64" Type="http://schemas.openxmlformats.org/officeDocument/2006/relationships/image" Target="media/image44.png"/><Relationship Id="rId69" Type="http://schemas.openxmlformats.org/officeDocument/2006/relationships/image" Target="media/image48.png"/><Relationship Id="rId80" Type="http://schemas.openxmlformats.org/officeDocument/2006/relationships/image" Target="media/image59.png"/><Relationship Id="rId85" Type="http://schemas.openxmlformats.org/officeDocument/2006/relationships/image" Target="media/image64.png"/><Relationship Id="rId3" Type="http://schemas.openxmlformats.org/officeDocument/2006/relationships/numbering" Target="numbering.xml"/><Relationship Id="rId12" Type="http://schemas.openxmlformats.org/officeDocument/2006/relationships/footer" Target="footer3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28.png"/><Relationship Id="rId59" Type="http://schemas.openxmlformats.org/officeDocument/2006/relationships/image" Target="media/image39.png"/><Relationship Id="rId67" Type="http://schemas.openxmlformats.org/officeDocument/2006/relationships/image" Target="media/image47.png"/><Relationship Id="rId20" Type="http://schemas.openxmlformats.org/officeDocument/2006/relationships/image" Target="media/image8.png"/><Relationship Id="rId41" Type="http://schemas.openxmlformats.org/officeDocument/2006/relationships/hyperlink" Target="https://blog.csdn.net/jiangxinyu/article/details/7778864" TargetMode="External"/><Relationship Id="rId54" Type="http://schemas.openxmlformats.org/officeDocument/2006/relationships/image" Target="media/image34.png"/><Relationship Id="rId62" Type="http://schemas.openxmlformats.org/officeDocument/2006/relationships/image" Target="media/image42.png"/><Relationship Id="rId70" Type="http://schemas.openxmlformats.org/officeDocument/2006/relationships/image" Target="media/image49.png"/><Relationship Id="rId75" Type="http://schemas.openxmlformats.org/officeDocument/2006/relationships/image" Target="media/image54.png"/><Relationship Id="rId83" Type="http://schemas.openxmlformats.org/officeDocument/2006/relationships/image" Target="media/image62.png"/><Relationship Id="rId88" Type="http://schemas.openxmlformats.org/officeDocument/2006/relationships/image" Target="media/image67.png"/><Relationship Id="rId91" Type="http://schemas.openxmlformats.org/officeDocument/2006/relationships/image" Target="media/image70.png"/><Relationship Id="rId96" Type="http://schemas.openxmlformats.org/officeDocument/2006/relationships/image" Target="media/image7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blog.csdn.net/chinesekobe/article/details/107281995" TargetMode="External"/><Relationship Id="rId36" Type="http://schemas.openxmlformats.org/officeDocument/2006/relationships/image" Target="media/image22.png"/><Relationship Id="rId49" Type="http://schemas.openxmlformats.org/officeDocument/2006/relationships/image" Target="media/image29.png"/><Relationship Id="rId57" Type="http://schemas.openxmlformats.org/officeDocument/2006/relationships/image" Target="media/image37.png"/><Relationship Id="rId10" Type="http://schemas.openxmlformats.org/officeDocument/2006/relationships/footer" Target="footer1.xml"/><Relationship Id="rId31" Type="http://schemas.openxmlformats.org/officeDocument/2006/relationships/image" Target="media/image17.png"/><Relationship Id="rId44" Type="http://schemas.openxmlformats.org/officeDocument/2006/relationships/image" Target="media/image27.png"/><Relationship Id="rId52" Type="http://schemas.openxmlformats.org/officeDocument/2006/relationships/image" Target="media/image32.emf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73" Type="http://schemas.openxmlformats.org/officeDocument/2006/relationships/image" Target="media/image52.png"/><Relationship Id="rId78" Type="http://schemas.openxmlformats.org/officeDocument/2006/relationships/image" Target="media/image57.png"/><Relationship Id="rId81" Type="http://schemas.openxmlformats.org/officeDocument/2006/relationships/image" Target="media/image60.png"/><Relationship Id="rId86" Type="http://schemas.openxmlformats.org/officeDocument/2006/relationships/image" Target="media/image65.png"/><Relationship Id="rId94" Type="http://schemas.openxmlformats.org/officeDocument/2006/relationships/image" Target="media/image73.png"/><Relationship Id="rId9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3" Type="http://schemas.openxmlformats.org/officeDocument/2006/relationships/image" Target="media/image1.emf"/><Relationship Id="rId18" Type="http://schemas.openxmlformats.org/officeDocument/2006/relationships/image" Target="media/image6.png"/><Relationship Id="rId39" Type="http://schemas.openxmlformats.org/officeDocument/2006/relationships/hyperlink" Target="https://blog.csdn.net/chinesekobe/article/details/107281995" TargetMode="External"/><Relationship Id="rId34" Type="http://schemas.openxmlformats.org/officeDocument/2006/relationships/image" Target="media/image20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5.png"/><Relationship Id="rId97" Type="http://schemas.openxmlformats.org/officeDocument/2006/relationships/footer" Target="footer4.xml"/><Relationship Id="rId7" Type="http://schemas.openxmlformats.org/officeDocument/2006/relationships/footnotes" Target="footnotes.xml"/><Relationship Id="rId71" Type="http://schemas.openxmlformats.org/officeDocument/2006/relationships/image" Target="media/image50.png"/><Relationship Id="rId92" Type="http://schemas.openxmlformats.org/officeDocument/2006/relationships/image" Target="media/image71.png"/><Relationship Id="rId2" Type="http://schemas.openxmlformats.org/officeDocument/2006/relationships/customXml" Target="../customXml/item2.xml"/><Relationship Id="rId29" Type="http://schemas.openxmlformats.org/officeDocument/2006/relationships/hyperlink" Target="https://blog.csdn.net/jiangxinyu/article/details/7778864" TargetMode="External"/><Relationship Id="rId24" Type="http://schemas.openxmlformats.org/officeDocument/2006/relationships/image" Target="media/image12.png"/><Relationship Id="rId40" Type="http://schemas.openxmlformats.org/officeDocument/2006/relationships/hyperlink" Target="https://blog.csdn.net/qq_44824574/article/details/110672780" TargetMode="External"/><Relationship Id="rId45" Type="http://schemas.openxmlformats.org/officeDocument/2006/relationships/hyperlink" Target="https://blog.csdn.net/ThinPikachu/article/details/113250072" TargetMode="External"/><Relationship Id="rId66" Type="http://schemas.openxmlformats.org/officeDocument/2006/relationships/image" Target="media/image46.png"/><Relationship Id="rId87" Type="http://schemas.openxmlformats.org/officeDocument/2006/relationships/image" Target="media/image66.png"/><Relationship Id="rId61" Type="http://schemas.openxmlformats.org/officeDocument/2006/relationships/image" Target="media/image41.png"/><Relationship Id="rId82" Type="http://schemas.openxmlformats.org/officeDocument/2006/relationships/image" Target="media/image61.png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56" Type="http://schemas.openxmlformats.org/officeDocument/2006/relationships/image" Target="media/image36.png"/><Relationship Id="rId77" Type="http://schemas.openxmlformats.org/officeDocument/2006/relationships/image" Target="media/image56.png"/><Relationship Id="rId8" Type="http://schemas.openxmlformats.org/officeDocument/2006/relationships/endnotes" Target="endnotes.xml"/><Relationship Id="rId51" Type="http://schemas.openxmlformats.org/officeDocument/2006/relationships/image" Target="media/image31.emf"/><Relationship Id="rId72" Type="http://schemas.openxmlformats.org/officeDocument/2006/relationships/image" Target="media/image51.png"/><Relationship Id="rId93" Type="http://schemas.openxmlformats.org/officeDocument/2006/relationships/image" Target="media/image72.png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55B4D0D-E58E-429C-BC5E-89BC1BBAB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142</Pages>
  <Words>34540</Words>
  <Characters>96023</Characters>
  <Application>Microsoft Office Word</Application>
  <DocSecurity>0</DocSecurity>
  <Lines>5648</Lines>
  <Paragraphs>4835</Paragraphs>
  <ScaleCrop>false</ScaleCrop>
  <Company>xjtu</Company>
  <LinksUpToDate>false</LinksUpToDate>
  <CharactersWithSpaces>12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操作系统课程设计报告</dc:title>
  <dc:creator>杨麦顺</dc:creator>
  <cp:lastModifiedBy>子杰 邱</cp:lastModifiedBy>
  <cp:revision>25</cp:revision>
  <dcterms:created xsi:type="dcterms:W3CDTF">2017-10-11T07:46:00Z</dcterms:created>
  <dcterms:modified xsi:type="dcterms:W3CDTF">2023-12-07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1866AF831AE64884A46A96E404B459F4</vt:lpwstr>
  </property>
</Properties>
</file>